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542153" w14:textId="77777777" w:rsidR="00947C69" w:rsidRPr="00767AA0" w:rsidRDefault="00947C69" w:rsidP="00767AA0">
      <w:r w:rsidRPr="00767AA0">
        <w:rPr>
          <w:b/>
          <w:bCs/>
        </w:rPr>
        <w:t>TITLE:</w:t>
      </w:r>
      <w:r w:rsidRPr="00767AA0">
        <w:t xml:space="preserve"> </w:t>
      </w:r>
    </w:p>
    <w:p w14:paraId="538F49B0" w14:textId="0B46D6F9" w:rsidR="00947C69" w:rsidRPr="00767AA0" w:rsidRDefault="00947C69" w:rsidP="00767AA0">
      <w:r w:rsidRPr="00767AA0">
        <w:t xml:space="preserve">Frequency and </w:t>
      </w:r>
      <w:r w:rsidR="001A1852" w:rsidRPr="00767AA0">
        <w:t>D</w:t>
      </w:r>
      <w:r w:rsidRPr="00767AA0">
        <w:t xml:space="preserve">istribution of </w:t>
      </w:r>
      <w:r w:rsidR="001A1852" w:rsidRPr="00767AA0">
        <w:t>C</w:t>
      </w:r>
      <w:r w:rsidRPr="00767AA0">
        <w:t xml:space="preserve">rossovers in </w:t>
      </w:r>
      <w:r w:rsidRPr="00767AA0">
        <w:rPr>
          <w:i/>
          <w:iCs/>
        </w:rPr>
        <w:t>Caenorhabditis elegans</w:t>
      </w:r>
      <w:r w:rsidRPr="00767AA0">
        <w:t xml:space="preserve"> </w:t>
      </w:r>
      <w:r w:rsidR="001A1852" w:rsidRPr="00767AA0">
        <w:t>M</w:t>
      </w:r>
      <w:r w:rsidRPr="00767AA0">
        <w:t xml:space="preserve">eiosis by SNP </w:t>
      </w:r>
      <w:r w:rsidR="001A1852" w:rsidRPr="00767AA0">
        <w:t>G</w:t>
      </w:r>
      <w:r w:rsidRPr="00767AA0">
        <w:t xml:space="preserve">enotyping using </w:t>
      </w:r>
      <w:r w:rsidR="009B15A1" w:rsidRPr="00767AA0">
        <w:t>R</w:t>
      </w:r>
      <w:r w:rsidRPr="00767AA0">
        <w:t>eal-time PCR</w:t>
      </w:r>
    </w:p>
    <w:p w14:paraId="07AEBA8B" w14:textId="77777777" w:rsidR="00947C69" w:rsidRPr="00767AA0" w:rsidRDefault="00947C69" w:rsidP="00767AA0"/>
    <w:p w14:paraId="3B0ACB4A" w14:textId="668A662C" w:rsidR="00947C69" w:rsidRPr="00767AA0" w:rsidRDefault="00947C69" w:rsidP="00767AA0">
      <w:r w:rsidRPr="00767AA0">
        <w:t> </w:t>
      </w:r>
      <w:r w:rsidRPr="00767AA0">
        <w:rPr>
          <w:b/>
          <w:bCs/>
        </w:rPr>
        <w:t>AUTHORS AND AFFILIATIONS:</w:t>
      </w:r>
      <w:r w:rsidRPr="00767AA0">
        <w:t xml:space="preserve"> </w:t>
      </w:r>
    </w:p>
    <w:p w14:paraId="1A999E97" w14:textId="740A6EAF" w:rsidR="00947C69" w:rsidRPr="00767AA0" w:rsidRDefault="00947C69" w:rsidP="00767AA0">
      <w:r w:rsidRPr="00767AA0">
        <w:t>Miku Koishihara</w:t>
      </w:r>
      <w:r w:rsidRPr="00767AA0">
        <w:rPr>
          <w:vertAlign w:val="superscript"/>
        </w:rPr>
        <w:t>1*</w:t>
      </w:r>
      <w:r w:rsidRPr="00767AA0">
        <w:t xml:space="preserve">, </w:t>
      </w:r>
      <w:r w:rsidR="00277555" w:rsidRPr="00767AA0">
        <w:t>A</w:t>
      </w:r>
      <w:r w:rsidRPr="00767AA0">
        <w:t>ki</w:t>
      </w:r>
      <w:r w:rsidR="00277555" w:rsidRPr="00767AA0">
        <w:rPr>
          <w:lang w:eastAsia="ja-JP"/>
        </w:rPr>
        <w:t>hi</w:t>
      </w:r>
      <w:r w:rsidR="00277555" w:rsidRPr="00767AA0">
        <w:t>de</w:t>
      </w:r>
      <w:r w:rsidRPr="00767AA0">
        <w:t xml:space="preserve"> Onishi</w:t>
      </w:r>
      <w:r w:rsidRPr="00767AA0">
        <w:rPr>
          <w:vertAlign w:val="superscript"/>
        </w:rPr>
        <w:t>2</w:t>
      </w:r>
      <w:r w:rsidR="00415477" w:rsidRPr="0094320A">
        <w:rPr>
          <w:vertAlign w:val="superscript"/>
        </w:rPr>
        <w:t>,3</w:t>
      </w:r>
      <w:r w:rsidRPr="00767AA0">
        <w:rPr>
          <w:vertAlign w:val="superscript"/>
        </w:rPr>
        <w:t>*</w:t>
      </w:r>
      <w:r w:rsidRPr="00767AA0">
        <w:t>, Akari Hirose</w:t>
      </w:r>
      <w:r w:rsidRPr="00767AA0">
        <w:rPr>
          <w:vertAlign w:val="superscript"/>
        </w:rPr>
        <w:t>2</w:t>
      </w:r>
      <w:r w:rsidR="009B15A1" w:rsidRPr="00767AA0">
        <w:t xml:space="preserve">, </w:t>
      </w:r>
      <w:r w:rsidRPr="00767AA0">
        <w:t>Takamune T. Saito</w:t>
      </w:r>
      <w:r w:rsidRPr="00767AA0">
        <w:rPr>
          <w:vertAlign w:val="superscript"/>
        </w:rPr>
        <w:t>1,2</w:t>
      </w:r>
      <w:r w:rsidRPr="00767AA0">
        <w:t> </w:t>
      </w:r>
    </w:p>
    <w:p w14:paraId="7D411168" w14:textId="77777777" w:rsidR="009B15A1" w:rsidRPr="00767AA0" w:rsidRDefault="009B15A1" w:rsidP="00767AA0">
      <w:pPr>
        <w:rPr>
          <w:lang w:eastAsia="ja-JP"/>
        </w:rPr>
      </w:pPr>
    </w:p>
    <w:p w14:paraId="1265CFFD" w14:textId="1F88E26D" w:rsidR="00947C69" w:rsidRPr="00767AA0" w:rsidRDefault="00947C69" w:rsidP="00767AA0">
      <w:r w:rsidRPr="00767AA0">
        <w:rPr>
          <w:vertAlign w:val="superscript"/>
        </w:rPr>
        <w:t>1</w:t>
      </w:r>
      <w:r w:rsidRPr="00767AA0">
        <w:t>Graduate School of Biology</w:t>
      </w:r>
      <w:r w:rsidR="0031431D" w:rsidRPr="00767AA0">
        <w:t>-</w:t>
      </w:r>
      <w:r w:rsidRPr="00767AA0">
        <w:t xml:space="preserve">Oriented Science and Technology, </w:t>
      </w:r>
      <w:proofErr w:type="spellStart"/>
      <w:r w:rsidRPr="00767AA0">
        <w:t>Kindai</w:t>
      </w:r>
      <w:proofErr w:type="spellEnd"/>
      <w:r w:rsidRPr="00767AA0">
        <w:t xml:space="preserve"> University</w:t>
      </w:r>
      <w:r w:rsidR="00F237F4" w:rsidRPr="00767AA0">
        <w:t xml:space="preserve">, </w:t>
      </w:r>
      <w:proofErr w:type="spellStart"/>
      <w:r w:rsidR="00901A0F" w:rsidRPr="00767AA0">
        <w:t>Kinokawa</w:t>
      </w:r>
      <w:proofErr w:type="spellEnd"/>
      <w:r w:rsidR="00F237F4" w:rsidRPr="00767AA0">
        <w:t>, Japan</w:t>
      </w:r>
      <w:r w:rsidR="009B15A1" w:rsidRPr="00767AA0">
        <w:t xml:space="preserve"> </w:t>
      </w:r>
    </w:p>
    <w:p w14:paraId="66E8DB2C" w14:textId="377B5114" w:rsidR="00947C69" w:rsidRPr="00767AA0" w:rsidRDefault="00947C69" w:rsidP="00767AA0">
      <w:r w:rsidRPr="00767AA0">
        <w:rPr>
          <w:vertAlign w:val="superscript"/>
        </w:rPr>
        <w:t xml:space="preserve">2 </w:t>
      </w:r>
      <w:r w:rsidRPr="00767AA0">
        <w:t xml:space="preserve">Department of Genetic Engineering, Faculty of Biology-Oriented Science and Technology, </w:t>
      </w:r>
      <w:proofErr w:type="spellStart"/>
      <w:r w:rsidRPr="00767AA0">
        <w:t>Kindai</w:t>
      </w:r>
      <w:proofErr w:type="spellEnd"/>
      <w:r w:rsidRPr="00767AA0">
        <w:t xml:space="preserve"> University</w:t>
      </w:r>
      <w:r w:rsidR="00F237F4" w:rsidRPr="00767AA0">
        <w:t>,</w:t>
      </w:r>
      <w:r w:rsidRPr="00767AA0">
        <w:t> </w:t>
      </w:r>
      <w:proofErr w:type="spellStart"/>
      <w:r w:rsidR="00901A0F" w:rsidRPr="00767AA0">
        <w:t>Kinokawa</w:t>
      </w:r>
      <w:proofErr w:type="spellEnd"/>
      <w:r w:rsidR="00F237F4" w:rsidRPr="00767AA0">
        <w:t>, Japan</w:t>
      </w:r>
    </w:p>
    <w:p w14:paraId="2FDF8BF3" w14:textId="5E571156" w:rsidR="00415477" w:rsidRPr="00767AA0" w:rsidRDefault="00415477" w:rsidP="00767AA0">
      <w:pPr>
        <w:rPr>
          <w:shd w:val="clear" w:color="auto" w:fill="FFFFFF"/>
        </w:rPr>
      </w:pPr>
      <w:r w:rsidRPr="00767AA0">
        <w:rPr>
          <w:vertAlign w:val="superscript"/>
        </w:rPr>
        <w:t>3</w:t>
      </w:r>
      <w:r w:rsidRPr="00767AA0">
        <w:rPr>
          <w:shd w:val="clear" w:color="auto" w:fill="FFFFFF"/>
        </w:rPr>
        <w:t>Present address: Graduate School of Frontier Biosciences, Osaka University, Osaka, Japan</w:t>
      </w:r>
    </w:p>
    <w:p w14:paraId="26D0D214" w14:textId="77777777" w:rsidR="00415477" w:rsidRPr="00767AA0" w:rsidRDefault="00415477" w:rsidP="00767AA0"/>
    <w:p w14:paraId="38FA99C3" w14:textId="573B7B45" w:rsidR="00F237F4" w:rsidRPr="00767AA0" w:rsidRDefault="00F237F4" w:rsidP="00767AA0">
      <w:r w:rsidRPr="00767AA0">
        <w:t>Email addresses of co-authors:</w:t>
      </w:r>
    </w:p>
    <w:p w14:paraId="647651D8" w14:textId="04C517EB" w:rsidR="00F237F4" w:rsidRPr="00767AA0" w:rsidRDefault="00F237F4" w:rsidP="00767AA0">
      <w:pPr>
        <w:rPr>
          <w:vertAlign w:val="superscript"/>
        </w:rPr>
      </w:pPr>
      <w:r w:rsidRPr="00767AA0">
        <w:t>Miku Koishihara</w:t>
      </w:r>
      <w:r w:rsidR="00C9327D" w:rsidRPr="00767AA0">
        <w:tab/>
      </w:r>
      <w:r w:rsidR="00C9327D" w:rsidRPr="00767AA0">
        <w:tab/>
      </w:r>
      <w:r w:rsidR="004966A6" w:rsidRPr="00767AA0">
        <w:t>(</w:t>
      </w:r>
      <w:r w:rsidR="00C9327D" w:rsidRPr="00767AA0">
        <w:t>2433710023h@waka.kindai.ac.jp</w:t>
      </w:r>
      <w:r w:rsidR="004966A6" w:rsidRPr="00767AA0">
        <w:t>)</w:t>
      </w:r>
    </w:p>
    <w:p w14:paraId="4818B4CD" w14:textId="41A86A52" w:rsidR="00F237F4" w:rsidRPr="00767AA0" w:rsidRDefault="00F237F4" w:rsidP="00767AA0">
      <w:pPr>
        <w:rPr>
          <w:vertAlign w:val="superscript"/>
        </w:rPr>
      </w:pPr>
      <w:r w:rsidRPr="00767AA0">
        <w:t>Aki</w:t>
      </w:r>
      <w:r w:rsidRPr="00767AA0">
        <w:rPr>
          <w:lang w:eastAsia="ja-JP"/>
        </w:rPr>
        <w:t>hi</w:t>
      </w:r>
      <w:r w:rsidRPr="00767AA0">
        <w:t>de Onishi</w:t>
      </w:r>
      <w:r w:rsidR="004966A6" w:rsidRPr="00767AA0">
        <w:tab/>
      </w:r>
      <w:r w:rsidR="004966A6" w:rsidRPr="00767AA0">
        <w:tab/>
      </w:r>
      <w:r w:rsidR="004966A6" w:rsidRPr="00767AA0">
        <w:tab/>
        <w:t>(</w:t>
      </w:r>
      <w:r w:rsidR="00415477" w:rsidRPr="00767AA0">
        <w:rPr>
          <w:rFonts w:eastAsia="Yu Gothic"/>
        </w:rPr>
        <w:t>julius.onishi@gcb.med.osaka-u.ac.jp</w:t>
      </w:r>
      <w:r w:rsidR="004966A6" w:rsidRPr="00767AA0">
        <w:t>)</w:t>
      </w:r>
    </w:p>
    <w:p w14:paraId="3B82B129" w14:textId="51F63F02" w:rsidR="00F237F4" w:rsidRPr="00767AA0" w:rsidRDefault="00F237F4" w:rsidP="00767AA0">
      <w:r w:rsidRPr="00767AA0">
        <w:t>Akari Hirose</w:t>
      </w:r>
      <w:r w:rsidR="004966A6" w:rsidRPr="00767AA0">
        <w:tab/>
      </w:r>
      <w:r w:rsidR="004966A6" w:rsidRPr="00767AA0">
        <w:tab/>
      </w:r>
      <w:r w:rsidR="004966A6" w:rsidRPr="00767AA0">
        <w:tab/>
        <w:t>(</w:t>
      </w:r>
      <w:r w:rsidR="00415477" w:rsidRPr="00767AA0">
        <w:t>guanglaizhuli8@gmail.com</w:t>
      </w:r>
      <w:r w:rsidR="004966A6" w:rsidRPr="00767AA0">
        <w:t>)</w:t>
      </w:r>
    </w:p>
    <w:p w14:paraId="31B80822" w14:textId="77777777" w:rsidR="00F237F4" w:rsidRPr="00767AA0" w:rsidRDefault="00F237F4" w:rsidP="00767AA0"/>
    <w:p w14:paraId="4CA620F6" w14:textId="77777777" w:rsidR="00F237F4" w:rsidRPr="00767AA0" w:rsidRDefault="00F237F4" w:rsidP="00767AA0">
      <w:r w:rsidRPr="00767AA0">
        <w:t xml:space="preserve">Corresponding author: </w:t>
      </w:r>
    </w:p>
    <w:p w14:paraId="30C4927C" w14:textId="3CE3006C" w:rsidR="00F237F4" w:rsidRPr="00767AA0" w:rsidRDefault="00F237F4" w:rsidP="00767AA0">
      <w:r w:rsidRPr="00767AA0">
        <w:t>Takamune T. Saito</w:t>
      </w:r>
      <w:r w:rsidRPr="00767AA0">
        <w:tab/>
      </w:r>
      <w:r w:rsidRPr="00767AA0">
        <w:tab/>
        <w:t>(tsaito@waka.kindai.ac.jp) </w:t>
      </w:r>
    </w:p>
    <w:p w14:paraId="5A0469D8" w14:textId="77777777" w:rsidR="00F237F4" w:rsidRPr="00767AA0" w:rsidRDefault="00F237F4" w:rsidP="00767AA0"/>
    <w:p w14:paraId="0E2D2504" w14:textId="4A12D7A5" w:rsidR="00947C69" w:rsidRPr="00767AA0" w:rsidRDefault="00947C69" w:rsidP="00767AA0">
      <w:r w:rsidRPr="00767AA0">
        <w:rPr>
          <w:vertAlign w:val="superscript"/>
        </w:rPr>
        <w:t xml:space="preserve">* </w:t>
      </w:r>
      <w:r w:rsidRPr="00767AA0">
        <w:t>These authors contributed equally </w:t>
      </w:r>
      <w:r w:rsidR="00F237F4" w:rsidRPr="00767AA0">
        <w:t>to this work.</w:t>
      </w:r>
    </w:p>
    <w:p w14:paraId="1297FCE0" w14:textId="77777777" w:rsidR="00947C69" w:rsidRPr="00767AA0" w:rsidRDefault="00947C69" w:rsidP="00767AA0"/>
    <w:p w14:paraId="2825B45F" w14:textId="77777777" w:rsidR="00947C69" w:rsidRPr="00767AA0" w:rsidRDefault="00947C69" w:rsidP="00767AA0">
      <w:r w:rsidRPr="00767AA0">
        <w:rPr>
          <w:b/>
          <w:bCs/>
        </w:rPr>
        <w:t>SUMMARY:</w:t>
      </w:r>
      <w:r w:rsidRPr="00767AA0">
        <w:t xml:space="preserve"> </w:t>
      </w:r>
    </w:p>
    <w:p w14:paraId="498555DC" w14:textId="79ABB31D" w:rsidR="00947C69" w:rsidRPr="00767AA0" w:rsidRDefault="00947C69" w:rsidP="00767AA0">
      <w:r w:rsidRPr="00767AA0">
        <w:t xml:space="preserve">This protocol provides a method for measuring crossover frequencies and distribution during meiosis in </w:t>
      </w:r>
      <w:r w:rsidRPr="00767AA0">
        <w:rPr>
          <w:i/>
          <w:iCs/>
        </w:rPr>
        <w:t>Caenorhabditis elegans</w:t>
      </w:r>
      <w:r w:rsidRPr="00767AA0">
        <w:t xml:space="preserve">. </w:t>
      </w:r>
      <w:r w:rsidR="007E27F8" w:rsidRPr="00767AA0">
        <w:t xml:space="preserve">Single-nucleotide polymorphism </w:t>
      </w:r>
      <w:r w:rsidRPr="00767AA0">
        <w:t>genotyping with real-time PCR</w:t>
      </w:r>
      <w:r w:rsidRPr="00767AA0">
        <w:rPr>
          <w:rFonts w:eastAsia="Yu Gothic"/>
          <w:kern w:val="2"/>
          <w:u w:color="FFFFFF"/>
          <w:lang w:eastAsia="ja-JP"/>
        </w:rPr>
        <w:t xml:space="preserve"> was used to determine</w:t>
      </w:r>
      <w:r w:rsidRPr="00767AA0">
        <w:t xml:space="preserve"> the origin of the chromosomes. </w:t>
      </w:r>
      <w:r w:rsidR="00D473D7" w:rsidRPr="00767AA0">
        <w:t xml:space="preserve">The </w:t>
      </w:r>
      <w:r w:rsidRPr="00767AA0">
        <w:t>4-point mapping allow</w:t>
      </w:r>
      <w:r w:rsidR="00D473D7" w:rsidRPr="00767AA0">
        <w:t>ed</w:t>
      </w:r>
      <w:r w:rsidRPr="00767AA0">
        <w:t xml:space="preserve"> to determine the crossover distribution</w:t>
      </w:r>
      <w:r w:rsidRPr="00767AA0">
        <w:rPr>
          <w:rFonts w:eastAsia="Yu Gothic"/>
          <w:kern w:val="2"/>
          <w:u w:color="FFFFFF"/>
          <w:lang w:eastAsia="ja-JP"/>
        </w:rPr>
        <w:t>s of the left</w:t>
      </w:r>
      <w:r w:rsidRPr="00767AA0">
        <w:t>-arm, center, and right-arm regions of each chromosome.</w:t>
      </w:r>
      <w:r w:rsidR="009B15A1" w:rsidRPr="00767AA0">
        <w:rPr>
          <w:rFonts w:eastAsia="Yu Gothic"/>
          <w:kern w:val="2"/>
          <w:u w:color="FFFFFF"/>
          <w:lang w:eastAsia="ja-JP"/>
        </w:rPr>
        <w:t xml:space="preserve"> </w:t>
      </w:r>
    </w:p>
    <w:p w14:paraId="1B3BBF5A" w14:textId="77777777" w:rsidR="00947C69" w:rsidRPr="00767AA0" w:rsidRDefault="00947C69" w:rsidP="00767AA0">
      <w:r w:rsidRPr="00767AA0">
        <w:t> </w:t>
      </w:r>
    </w:p>
    <w:p w14:paraId="5E289EC9" w14:textId="77777777" w:rsidR="00947C69" w:rsidRPr="00767AA0" w:rsidRDefault="00947C69" w:rsidP="00767AA0">
      <w:r w:rsidRPr="00767AA0">
        <w:rPr>
          <w:b/>
          <w:bCs/>
        </w:rPr>
        <w:t>ABSTRACT:</w:t>
      </w:r>
      <w:r w:rsidRPr="00767AA0">
        <w:t xml:space="preserve"> </w:t>
      </w:r>
    </w:p>
    <w:p w14:paraId="57605C9C" w14:textId="50275C17" w:rsidR="00947C69" w:rsidRPr="00767AA0" w:rsidRDefault="00947C69" w:rsidP="00767AA0">
      <w:pPr>
        <w:rPr>
          <w:rFonts w:eastAsia="Yu Gothic"/>
          <w:kern w:val="2"/>
          <w:u w:color="FFFFFF"/>
          <w:lang w:eastAsia="ja-JP"/>
        </w:rPr>
      </w:pPr>
      <w:r w:rsidRPr="00767AA0">
        <w:rPr>
          <w:i/>
          <w:iCs/>
        </w:rPr>
        <w:t>Caenorhabditis elegans</w:t>
      </w:r>
      <w:r w:rsidRPr="00767AA0">
        <w:t xml:space="preserve"> is an excellent model organism for study</w:t>
      </w:r>
      <w:r w:rsidRPr="00767AA0">
        <w:rPr>
          <w:rFonts w:eastAsia="Yu Gothic"/>
          <w:kern w:val="2"/>
          <w:u w:color="FFFFFF"/>
          <w:lang w:eastAsia="ja-JP"/>
        </w:rPr>
        <w:t xml:space="preserve">ing meiosis. In addition to general advantages, such as a short reproductive cycle, many progenies, and a transparent body for imaging, there are six pairs of homologous holocentric chromosomes. </w:t>
      </w:r>
      <w:r w:rsidR="00BD5109" w:rsidRPr="00767AA0">
        <w:t>T</w:t>
      </w:r>
      <w:r w:rsidRPr="00767AA0">
        <w:t xml:space="preserve">here is strong crossover interference and regulation of crossover distribution. To measure </w:t>
      </w:r>
      <w:r w:rsidRPr="00767AA0">
        <w:rPr>
          <w:rFonts w:eastAsia="Yu Gothic"/>
          <w:kern w:val="2"/>
          <w:u w:color="FFFFFF"/>
          <w:lang w:eastAsia="ja-JP"/>
        </w:rPr>
        <w:t xml:space="preserve">the crossover frequency, visible marker mapping, snip-SNP mapping, and quantification of cytological markers </w:t>
      </w:r>
      <w:r w:rsidRPr="00767AA0">
        <w:t>as precursors of crossover</w:t>
      </w:r>
      <w:r w:rsidR="00FF7502" w:rsidRPr="00767AA0">
        <w:t xml:space="preserve"> formation</w:t>
      </w:r>
      <w:r w:rsidRPr="00767AA0">
        <w:t xml:space="preserve"> have been developed. Here, we introduce a modified SNP genotyping method to measure </w:t>
      </w:r>
      <w:r w:rsidRPr="00767AA0">
        <w:rPr>
          <w:rFonts w:eastAsia="Yu Gothic"/>
          <w:kern w:val="2"/>
          <w:u w:color="FFFFFF"/>
          <w:lang w:eastAsia="ja-JP"/>
        </w:rPr>
        <w:t xml:space="preserve">the crossover frequency and distribution in </w:t>
      </w:r>
      <w:r w:rsidRPr="00767AA0">
        <w:rPr>
          <w:rFonts w:eastAsia="Yu Gothic"/>
          <w:i/>
          <w:iCs/>
          <w:u w:color="FFFFFF"/>
        </w:rPr>
        <w:t>C. elegans</w:t>
      </w:r>
      <w:r w:rsidRPr="00767AA0">
        <w:rPr>
          <w:rFonts w:eastAsia="Yu Gothic"/>
          <w:kern w:val="2"/>
          <w:u w:color="FFFFFF"/>
          <w:lang w:eastAsia="ja-JP"/>
        </w:rPr>
        <w:t xml:space="preserve"> oogenesis. This method can omit the laborious steps of restriction digestion and gel electrophoresis and avoid </w:t>
      </w:r>
      <w:r w:rsidR="000221C4" w:rsidRPr="00767AA0">
        <w:rPr>
          <w:rFonts w:eastAsia="Yu Gothic"/>
          <w:kern w:val="2"/>
          <w:u w:color="FFFFFF"/>
          <w:lang w:eastAsia="ja-JP"/>
        </w:rPr>
        <w:t>the ambiguous judgment</w:t>
      </w:r>
      <w:r w:rsidRPr="00767AA0">
        <w:rPr>
          <w:rFonts w:eastAsia="Yu Gothic"/>
          <w:kern w:val="2"/>
          <w:u w:color="FFFFFF"/>
          <w:lang w:eastAsia="ja-JP"/>
        </w:rPr>
        <w:t xml:space="preserve"> of uncut DNA bands. </w:t>
      </w:r>
      <w:r w:rsidR="000221C4" w:rsidRPr="00767AA0">
        <w:t>Single-nucleotide</w:t>
      </w:r>
      <w:r w:rsidRPr="00767AA0">
        <w:t xml:space="preserve"> polymorphism (SNP</w:t>
      </w:r>
      <w:r w:rsidRPr="00767AA0">
        <w:rPr>
          <w:rFonts w:eastAsia="Yu Gothic"/>
          <w:kern w:val="2"/>
          <w:u w:color="FFFFFF"/>
          <w:lang w:eastAsia="ja-JP"/>
        </w:rPr>
        <w:t xml:space="preserve">) </w:t>
      </w:r>
      <w:r w:rsidR="005A5444" w:rsidRPr="00767AA0">
        <w:rPr>
          <w:rFonts w:eastAsia="Yu Gothic"/>
          <w:kern w:val="2"/>
          <w:u w:color="FFFFFF"/>
          <w:lang w:eastAsia="ja-JP"/>
        </w:rPr>
        <w:t>geno</w:t>
      </w:r>
      <w:r w:rsidRPr="00767AA0">
        <w:rPr>
          <w:rFonts w:eastAsia="Yu Gothic"/>
          <w:kern w:val="2"/>
          <w:u w:color="FFFFFF"/>
          <w:lang w:eastAsia="ja-JP"/>
        </w:rPr>
        <w:t xml:space="preserve">typing </w:t>
      </w:r>
      <w:r w:rsidR="00FF7502" w:rsidRPr="00767AA0">
        <w:rPr>
          <w:rFonts w:eastAsia="Yu Gothic"/>
          <w:kern w:val="2"/>
          <w:u w:color="FFFFFF"/>
          <w:lang w:eastAsia="ja-JP"/>
        </w:rPr>
        <w:t>is</w:t>
      </w:r>
      <w:r w:rsidRPr="00767AA0">
        <w:rPr>
          <w:rFonts w:eastAsia="Yu Gothic"/>
          <w:kern w:val="2"/>
          <w:u w:color="FFFFFF"/>
          <w:lang w:eastAsia="ja-JP"/>
        </w:rPr>
        <w:t xml:space="preserve"> performed using the Bristol/Hawaii</w:t>
      </w:r>
      <w:r w:rsidRPr="00767AA0">
        <w:t>an hybrid strain. Crossing hermaphrodites with myo-3</w:t>
      </w:r>
      <w:proofErr w:type="gramStart"/>
      <w:r w:rsidR="00F927C4" w:rsidRPr="00767AA0">
        <w:t>p</w:t>
      </w:r>
      <w:r w:rsidRPr="00767AA0">
        <w:t>::</w:t>
      </w:r>
      <w:proofErr w:type="gramEnd"/>
      <w:r w:rsidRPr="00767AA0">
        <w:t xml:space="preserve">GFP-expressing males </w:t>
      </w:r>
      <w:r w:rsidR="00AC486A" w:rsidRPr="00767AA0">
        <w:t>enables</w:t>
      </w:r>
      <w:r w:rsidRPr="00767AA0">
        <w:t xml:space="preserve"> us to focus on oogenesis. A single worm lysate produce</w:t>
      </w:r>
      <w:r w:rsidR="00FF7502" w:rsidRPr="00767AA0">
        <w:t>s</w:t>
      </w:r>
      <w:r w:rsidRPr="00767AA0">
        <w:t xml:space="preserve"> sufficient </w:t>
      </w:r>
      <w:r w:rsidR="00AC486A" w:rsidRPr="00767AA0">
        <w:t>DNA template</w:t>
      </w:r>
      <w:r w:rsidRPr="00767AA0">
        <w:t xml:space="preserve"> for all six chromosomes.</w:t>
      </w:r>
      <w:r w:rsidR="009B15A1" w:rsidRPr="00767AA0">
        <w:t xml:space="preserve"> </w:t>
      </w:r>
      <w:r w:rsidR="00AC486A" w:rsidRPr="00767AA0">
        <w:t xml:space="preserve">The </w:t>
      </w:r>
      <w:r w:rsidRPr="00767AA0">
        <w:t xml:space="preserve">5’ exonuclease-based TaqMan chemistry and </w:t>
      </w:r>
      <w:r w:rsidR="00767AA0">
        <w:t>SNP-specific</w:t>
      </w:r>
      <w:r w:rsidRPr="00767AA0">
        <w:t xml:space="preserve"> minor groove binder (</w:t>
      </w:r>
      <w:r w:rsidRPr="00767AA0">
        <w:rPr>
          <w:rFonts w:eastAsia="Yu Gothic"/>
          <w:kern w:val="2"/>
          <w:u w:color="FFFFFF"/>
          <w:lang w:eastAsia="ja-JP"/>
        </w:rPr>
        <w:t>MGB</w:t>
      </w:r>
      <w:r w:rsidRPr="00767AA0">
        <w:rPr>
          <w:rFonts w:eastAsia="Yu Gothic"/>
          <w:u w:color="FFFFFF"/>
        </w:rPr>
        <w:t>)</w:t>
      </w:r>
      <w:r w:rsidRPr="00767AA0">
        <w:rPr>
          <w:rFonts w:eastAsia="Yu Gothic"/>
          <w:kern w:val="2"/>
          <w:u w:color="FFFFFF"/>
          <w:lang w:eastAsia="ja-JP"/>
        </w:rPr>
        <w:t xml:space="preserve"> probes allow the precise detection of SNP at a </w:t>
      </w:r>
      <w:r w:rsidR="005A5444" w:rsidRPr="00767AA0">
        <w:rPr>
          <w:rFonts w:eastAsia="Yu Gothic"/>
          <w:kern w:val="2"/>
          <w:u w:color="FFFFFF"/>
          <w:lang w:eastAsia="ja-JP"/>
        </w:rPr>
        <w:lastRenderedPageBreak/>
        <w:t>geno</w:t>
      </w:r>
      <w:r w:rsidRPr="00767AA0">
        <w:rPr>
          <w:rFonts w:eastAsia="Yu Gothic"/>
          <w:kern w:val="2"/>
          <w:u w:color="FFFFFF"/>
          <w:lang w:eastAsia="ja-JP"/>
        </w:rPr>
        <w:t>typing rat</w:t>
      </w:r>
      <w:r w:rsidR="00441ABD" w:rsidRPr="00767AA0">
        <w:rPr>
          <w:rFonts w:eastAsia="Yu Gothic"/>
          <w:kern w:val="2"/>
          <w:u w:color="FFFFFF"/>
          <w:lang w:eastAsia="ja-JP"/>
        </w:rPr>
        <w:t>e</w:t>
      </w:r>
      <w:r w:rsidRPr="00767AA0">
        <w:rPr>
          <w:rFonts w:eastAsia="Yu Gothic"/>
          <w:kern w:val="2"/>
          <w:u w:color="FFFFFF"/>
          <w:lang w:eastAsia="ja-JP"/>
        </w:rPr>
        <w:t xml:space="preserve"> of approximately 97.7%.</w:t>
      </w:r>
      <w:r w:rsidR="00BD5109" w:rsidRPr="00767AA0">
        <w:rPr>
          <w:rFonts w:eastAsia="Yu Gothic"/>
          <w:kern w:val="2"/>
          <w:u w:color="FFFFFF"/>
          <w:lang w:eastAsia="ja-JP"/>
        </w:rPr>
        <w:t xml:space="preserve"> We utilize</w:t>
      </w:r>
      <w:r w:rsidR="007147EB" w:rsidRPr="00767AA0">
        <w:rPr>
          <w:rFonts w:eastAsia="Yu Gothic"/>
          <w:kern w:val="2"/>
          <w:u w:color="FFFFFF"/>
          <w:lang w:eastAsia="ja-JP"/>
        </w:rPr>
        <w:t xml:space="preserve"> </w:t>
      </w:r>
      <w:r w:rsidR="00FF7502" w:rsidRPr="00767AA0">
        <w:rPr>
          <w:rFonts w:eastAsia="Yu Gothic"/>
          <w:kern w:val="2"/>
          <w:u w:color="FFFFFF"/>
          <w:lang w:eastAsia="ja-JP"/>
        </w:rPr>
        <w:t xml:space="preserve">the </w:t>
      </w:r>
      <w:r w:rsidR="007147EB" w:rsidRPr="00767AA0">
        <w:rPr>
          <w:rFonts w:eastAsia="Yu Gothic"/>
          <w:kern w:val="2"/>
          <w:u w:color="FFFFFF"/>
          <w:lang w:eastAsia="ja-JP"/>
        </w:rPr>
        <w:t xml:space="preserve">accurate </w:t>
      </w:r>
      <w:r w:rsidR="00BD5109" w:rsidRPr="00767AA0">
        <w:rPr>
          <w:rFonts w:eastAsia="Yu Gothic"/>
          <w:kern w:val="2"/>
          <w:u w:color="FFFFFF"/>
          <w:lang w:eastAsia="ja-JP"/>
        </w:rPr>
        <w:t>detection of SNP</w:t>
      </w:r>
      <w:r w:rsidR="007147EB" w:rsidRPr="00767AA0">
        <w:rPr>
          <w:rFonts w:eastAsia="Yu Gothic"/>
          <w:kern w:val="2"/>
          <w:u w:color="FFFFFF"/>
          <w:lang w:eastAsia="ja-JP"/>
        </w:rPr>
        <w:t>s</w:t>
      </w:r>
      <w:r w:rsidR="00BD5109" w:rsidRPr="00767AA0">
        <w:rPr>
          <w:rFonts w:eastAsia="Yu Gothic"/>
          <w:kern w:val="2"/>
          <w:u w:color="FFFFFF"/>
          <w:lang w:eastAsia="ja-JP"/>
        </w:rPr>
        <w:t xml:space="preserve"> </w:t>
      </w:r>
      <w:r w:rsidR="00FF7502" w:rsidRPr="00767AA0">
        <w:rPr>
          <w:rFonts w:eastAsia="Yu Gothic"/>
          <w:kern w:val="2"/>
          <w:u w:color="FFFFFF"/>
          <w:lang w:eastAsia="ja-JP"/>
        </w:rPr>
        <w:t>to</w:t>
      </w:r>
      <w:r w:rsidR="00BD5109" w:rsidRPr="00767AA0">
        <w:rPr>
          <w:rFonts w:eastAsia="Yu Gothic"/>
          <w:kern w:val="2"/>
          <w:u w:color="FFFFFF"/>
          <w:lang w:eastAsia="ja-JP"/>
        </w:rPr>
        <w:t xml:space="preserve"> measure crossover frequency in </w:t>
      </w:r>
      <w:r w:rsidR="00BD5109" w:rsidRPr="00767AA0">
        <w:rPr>
          <w:rFonts w:eastAsia="Yu Gothic"/>
          <w:i/>
          <w:iCs/>
          <w:kern w:val="2"/>
          <w:u w:color="FFFFFF"/>
          <w:lang w:eastAsia="ja-JP"/>
        </w:rPr>
        <w:t>C. elegans</w:t>
      </w:r>
      <w:r w:rsidR="00BD5109" w:rsidRPr="00767AA0">
        <w:rPr>
          <w:rFonts w:eastAsia="Yu Gothic"/>
          <w:kern w:val="2"/>
          <w:u w:color="FFFFFF"/>
          <w:lang w:eastAsia="ja-JP"/>
        </w:rPr>
        <w:t>.</w:t>
      </w:r>
      <w:r w:rsidRPr="00767AA0">
        <w:rPr>
          <w:rFonts w:eastAsia="Yu Gothic"/>
          <w:kern w:val="2"/>
          <w:u w:color="FFFFFF"/>
          <w:lang w:eastAsia="ja-JP"/>
        </w:rPr>
        <w:t xml:space="preserve"> This method can </w:t>
      </w:r>
      <w:r w:rsidR="00FF7502" w:rsidRPr="00767AA0">
        <w:rPr>
          <w:rFonts w:eastAsia="Yu Gothic"/>
          <w:kern w:val="2"/>
          <w:u w:color="FFFFFF"/>
          <w:lang w:eastAsia="ja-JP"/>
        </w:rPr>
        <w:t xml:space="preserve">also </w:t>
      </w:r>
      <w:r w:rsidRPr="00767AA0">
        <w:rPr>
          <w:rFonts w:eastAsia="Yu Gothic"/>
          <w:kern w:val="2"/>
          <w:u w:color="FFFFFF"/>
          <w:lang w:eastAsia="ja-JP"/>
        </w:rPr>
        <w:t xml:space="preserve">be </w:t>
      </w:r>
      <w:r w:rsidR="00FF7502" w:rsidRPr="00767AA0">
        <w:rPr>
          <w:rFonts w:eastAsia="Yu Gothic"/>
          <w:kern w:val="2"/>
          <w:u w:color="FFFFFF"/>
          <w:lang w:eastAsia="ja-JP"/>
        </w:rPr>
        <w:t>applie</w:t>
      </w:r>
      <w:r w:rsidRPr="00767AA0">
        <w:rPr>
          <w:rFonts w:eastAsia="Yu Gothic"/>
          <w:kern w:val="2"/>
          <w:u w:color="FFFFFF"/>
          <w:lang w:eastAsia="ja-JP"/>
        </w:rPr>
        <w:t>d to determine the crossover frequency in male or crossover-defective mutants, as well as for more specific chromosomal intervals.</w:t>
      </w:r>
      <w:r w:rsidR="006E5F1D" w:rsidRPr="00767AA0">
        <w:rPr>
          <w:rFonts w:eastAsia="Yu Gothic"/>
          <w:kern w:val="2"/>
          <w:u w:color="FFFFFF"/>
          <w:lang w:eastAsia="ja-JP"/>
        </w:rPr>
        <w:t xml:space="preserve"> </w:t>
      </w:r>
    </w:p>
    <w:p w14:paraId="26CDB37A" w14:textId="77777777" w:rsidR="00947C69" w:rsidRPr="00767AA0" w:rsidRDefault="00947C69" w:rsidP="00767AA0">
      <w:r w:rsidRPr="00767AA0">
        <w:t> </w:t>
      </w:r>
    </w:p>
    <w:p w14:paraId="3C6B0AE4" w14:textId="77777777" w:rsidR="00947C69" w:rsidRPr="00767AA0" w:rsidRDefault="00947C69" w:rsidP="00767AA0">
      <w:r w:rsidRPr="00767AA0">
        <w:rPr>
          <w:b/>
          <w:bCs/>
        </w:rPr>
        <w:t>INTRODUCTION:</w:t>
      </w:r>
      <w:r w:rsidRPr="00767AA0">
        <w:t xml:space="preserve"> </w:t>
      </w:r>
    </w:p>
    <w:p w14:paraId="5ED3073C" w14:textId="775E18FF" w:rsidR="00947C69" w:rsidRPr="00767AA0" w:rsidRDefault="00947C69" w:rsidP="00767AA0">
      <w:pPr>
        <w:rPr>
          <w:lang w:eastAsia="ja-JP"/>
        </w:rPr>
      </w:pPr>
      <w:r w:rsidRPr="00767AA0">
        <w:t>Crossover formation between homologous chromosome</w:t>
      </w:r>
      <w:r w:rsidR="00517194" w:rsidRPr="00767AA0">
        <w:rPr>
          <w:lang w:eastAsia="ja-JP"/>
        </w:rPr>
        <w:t>s</w:t>
      </w:r>
      <w:r w:rsidRPr="00767AA0">
        <w:t xml:space="preserve"> is essential for the proper segregation </w:t>
      </w:r>
      <w:r w:rsidR="00A25CE0" w:rsidRPr="00767AA0">
        <w:rPr>
          <w:lang w:eastAsia="ja-JP"/>
        </w:rPr>
        <w:t xml:space="preserve">of chromosomes </w:t>
      </w:r>
      <w:proofErr w:type="gramStart"/>
      <w:r w:rsidRPr="00767AA0">
        <w:rPr>
          <w:lang w:eastAsia="ja-JP"/>
        </w:rPr>
        <w:t>a</w:t>
      </w:r>
      <w:r w:rsidRPr="00767AA0">
        <w:t>nd also</w:t>
      </w:r>
      <w:proofErr w:type="gramEnd"/>
      <w:r w:rsidR="00A32E36" w:rsidRPr="00767AA0">
        <w:rPr>
          <w:lang w:eastAsia="ja-JP"/>
        </w:rPr>
        <w:t xml:space="preserve"> for </w:t>
      </w:r>
      <w:r w:rsidRPr="00767AA0">
        <w:rPr>
          <w:lang w:eastAsia="ja-JP"/>
        </w:rPr>
        <w:t>t</w:t>
      </w:r>
      <w:r w:rsidRPr="00767AA0">
        <w:t>he generation of genetic diversity</w:t>
      </w:r>
      <w:r w:rsidR="00901A0F" w:rsidRPr="00767AA0">
        <w:fldChar w:fldCharType="begin">
          <w:fldData xml:space="preserve">PEVuZE5vdGU+PENpdGU+PEF1dGhvcj5Kb25lczwvQXV0aG9yPjxZZWFyPjIwMjQ8L1llYXI+PFJl
Y051bT40OTwvUmVjTnVtPjxEaXNwbGF5VGV4dD48c3R5bGUgZmFjZT0ic3VwZXJzY3JpcHQiPjE8
L3N0eWxlPjwvRGlzcGxheVRleHQ+PHJlY29yZD48cmVjLW51bWJlcj40OTwvcmVjLW51bWJlcj48
Zm9yZWlnbi1rZXlzPjxrZXkgYXBwPSJFTiIgZGItaWQ9InM5emRwNWFhN3p4MDU3ZXo1MnN2ZXh6
eXdldGZwZXp4eHphZSIgdGltZXN0YW1wPSIxNzQ2NTk2NzA1Ij40OTwva2V5PjwvZm9yZWlnbi1r
ZXlzPjxyZWYtdHlwZSBuYW1lPSJKb3VybmFsIEFydGljbGUiPjE3PC9yZWYtdHlwZT48Y29udHJp
YnV0b3JzPjxhdXRob3JzPjxhdXRob3I+Sm9uZXMsIEcuPC9hdXRob3I+PGF1dGhvcj5LbGVja25l
ciwgTi48L2F1dGhvcj48YXV0aG9yPlppY2tsZXIsIEQuPC9hdXRob3I+PC9hdXRob3JzPjwvY29u
dHJpYnV0b3JzPjxhdXRoLWFkZHJlc3M+U2Nob29sIG9mIEJpb3NjaWVuY2VzLCBVbml2ZXJzaXR5
IG9mIEJpcm1pbmdoYW0sIEJpcm1pbmdoYW0sIEIxNSAyVFQsIFVLLiYjeEQ7RGVwYXJ0bWVudCBv
ZiBNb2xlY3VsYXIgYW5kIENlbGx1bGFyIEJpb2xvZ3ksIEhhcnZhcmQgVW5pdmVyc2l0eSwgQ2Ft
YnJpZGdlLCBNQSwgMDIxMzgsIFVTQS4ga2xlY2tuZXJAZmFzLmhhcnZhcmQuZWR1LiYjeEQ7SW5z
dGl0dXRlIGZvciBJbnRlZ3JhdGl2ZSBCaW9sb2d5IG9mIHRoZSBDZWxsIChJMkJDKSwgQ2VudHJl
IE5hdGlvbmFsIGRlIExhIFJlY2hlcmNoZSBTY2llbnRpZmlxdWUgKENOUlMpLCBVbml2ZXJzaXRl
IFBhcmlzLVN1ZCwgVW5pdmVyc2l0ZSBQYXJpcy1TYWNsYXksIDkxMTk4LCBHaWYtU3VyLVl2ZXR0
ZSwgRnJhbmNlLjwvYXV0aC1hZGRyZXNzPjx0aXRsZXM+PHRpdGxlPk1laW9zaXMgdGhyb3VnaCB0
aHJlZSBjZW50dXJpZXM8L3RpdGxlPjxzZWNvbmRhcnktdGl0bGU+Q2hyb21vc29tYTwvc2Vjb25k
YXJ5LXRpdGxlPjwvdGl0bGVzPjxwZXJpb2RpY2FsPjxmdWxsLXRpdGxlPkNocm9tb3NvbWE8L2Z1
bGwtdGl0bGU+PC9wZXJpb2RpY2FsPjxwYWdlcz45My0xMTU8L3BhZ2VzPjx2b2x1bWU+MTMzPC92
b2x1bWU+PG51bWJlcj4yPC9udW1iZXI+PGtleXdvcmRzPjxrZXl3b3JkPipNZWlvc2lzPC9rZXl3
b3JkPjxrZXl3b3JkPkh1bWFuczwva2V5d29yZD48a2V5d29yZD5BbmltYWxzPC9rZXl3b3JkPjxr
ZXl3b3JkPkhpc3RvcnksIDIwdGggQ2VudHVyeTwva2V5d29yZD48a2V5d29yZD5IaXN0b3J5LCAy
MXN0IENlbnR1cnk8L2tleXdvcmQ+PGtleXdvcmQ+SGlzdG9yeSwgMTl0aCBDZW50dXJ5PC9rZXl3
b3JkPjxrZXl3b3JkPkNocm9tb3NvbWVzL2dlbmV0aWNzPC9rZXl3b3JkPjxrZXl3b3JkPkNyb3Nz
aW5nIG92ZXI8L2tleXdvcmQ+PGtleXdvcmQ+RXZvbHV0aW9uPC9rZXl3b3JkPjxrZXl3b3JkPk1l
aW9zaXM8L2tleXdvcmQ+PGtleXdvcmQ+UGFpcmluZzwva2V5d29yZD48a2V5d29yZD5TeW5hcHRv
bmVtYWwgY29tcGxleDwva2V5d29yZD48L2tleXdvcmRzPjxkYXRlcz48eWVhcj4yMDI0PC95ZWFy
PjxwdWItZGF0ZXM+PGRhdGU+QXByPC9kYXRlPjwvcHViLWRhdGVzPjwvZGF0ZXM+PGlzYm4+MTQz
Mi0wODg2IChFbGVjdHJvbmljKSYjeEQ7MDAwOS01OTE1IChQcmludCkmI3hEOzAwMDktNTkxNSAo
TGlua2luZyk8L2lzYm4+PGFjY2Vzc2lvbi1udW0+Mzg3MzAxMzI8L2FjY2Vzc2lvbi1udW0+PHVy
bHM+PHJlbGF0ZWQtdXJscz48dXJsPmh0dHBzOi8vd3d3Lm5jYmkubmxtLm5paC5nb3YvcHVibWVk
LzM4NzMwMTMyPC91cmw+PC9yZWxhdGVkLXVybHM+PC91cmxzPjxjdXN0b20xPlRoZXJlIGFyZSBu
byBmaW5hbmNpYWwgb3Igbm9uLWZpbmFuY2lhbCBpbnRlcmVzdHMgdGhhdCBhcmUgZGlyZWN0bHkg
b3IgaW5kaXJlY3RseSByZWxhdGVkIHRvIHRoZSB3b3JrIHN1Ym1pdHRlZCBmb3IgcHVibGljYXRp
b24gZm9yIGFueSBvZiB0aGUgYXV0aG9ycy4gVGhlIGF1dGhvcnMgZGVjbGFyZSBubyBjb21wZXRp
bmcgaW50ZXJlc3RzLiBUaGUgdGhyZWUgYXV0aG9ycyBhZ3JlZSB0byB0aGVpciBwYXJ0aWNpcGF0
aW9uIGFuZCB0byB0aGUgcHVibGljYXRpb24gb2YgdGhlIHJldmlldyBwcmVzZW50ZWQgaGVyZS48
L2N1c3RvbTE+PGN1c3RvbTI+UE1DMTExODAxNjM8L2N1c3RvbTI+PGVsZWN0cm9uaWMtcmVzb3Vy
Y2UtbnVtPjEwLjEwMDcvczAwNDEyLTAyNC0wMDgyMi0wPC9lbGVjdHJvbmljLXJlc291cmNlLW51
bT48cmVtb3RlLWRhdGFiYXNlLW5hbWU+TWVkbGluZTwvcmVtb3RlLWRhdGFiYXNlLW5hbWU+PHJl
bW90ZS1kYXRhYmFzZS1wcm92aWRlcj5OTE08L3JlbW90ZS1kYXRhYmFzZS1wcm92aWRlcj48L3Jl
Y29yZD48L0NpdGU+PC9FbmROb3RlPgB=
</w:fldData>
        </w:fldChar>
      </w:r>
      <w:r w:rsidR="00901A0F" w:rsidRPr="00767AA0">
        <w:instrText xml:space="preserve"> ADDIN EN.CITE </w:instrText>
      </w:r>
      <w:r w:rsidR="00901A0F" w:rsidRPr="00767AA0">
        <w:fldChar w:fldCharType="begin">
          <w:fldData xml:space="preserve">PEVuZE5vdGU+PENpdGU+PEF1dGhvcj5Kb25lczwvQXV0aG9yPjxZZWFyPjIwMjQ8L1llYXI+PFJl
Y051bT40OTwvUmVjTnVtPjxEaXNwbGF5VGV4dD48c3R5bGUgZmFjZT0ic3VwZXJzY3JpcHQiPjE8
L3N0eWxlPjwvRGlzcGxheVRleHQ+PHJlY29yZD48cmVjLW51bWJlcj40OTwvcmVjLW51bWJlcj48
Zm9yZWlnbi1rZXlzPjxrZXkgYXBwPSJFTiIgZGItaWQ9InM5emRwNWFhN3p4MDU3ZXo1MnN2ZXh6
eXdldGZwZXp4eHphZSIgdGltZXN0YW1wPSIxNzQ2NTk2NzA1Ij40OTwva2V5PjwvZm9yZWlnbi1r
ZXlzPjxyZWYtdHlwZSBuYW1lPSJKb3VybmFsIEFydGljbGUiPjE3PC9yZWYtdHlwZT48Y29udHJp
YnV0b3JzPjxhdXRob3JzPjxhdXRob3I+Sm9uZXMsIEcuPC9hdXRob3I+PGF1dGhvcj5LbGVja25l
ciwgTi48L2F1dGhvcj48YXV0aG9yPlppY2tsZXIsIEQuPC9hdXRob3I+PC9hdXRob3JzPjwvY29u
dHJpYnV0b3JzPjxhdXRoLWFkZHJlc3M+U2Nob29sIG9mIEJpb3NjaWVuY2VzLCBVbml2ZXJzaXR5
IG9mIEJpcm1pbmdoYW0sIEJpcm1pbmdoYW0sIEIxNSAyVFQsIFVLLiYjeEQ7RGVwYXJ0bWVudCBv
ZiBNb2xlY3VsYXIgYW5kIENlbGx1bGFyIEJpb2xvZ3ksIEhhcnZhcmQgVW5pdmVyc2l0eSwgQ2Ft
YnJpZGdlLCBNQSwgMDIxMzgsIFVTQS4ga2xlY2tuZXJAZmFzLmhhcnZhcmQuZWR1LiYjeEQ7SW5z
dGl0dXRlIGZvciBJbnRlZ3JhdGl2ZSBCaW9sb2d5IG9mIHRoZSBDZWxsIChJMkJDKSwgQ2VudHJl
IE5hdGlvbmFsIGRlIExhIFJlY2hlcmNoZSBTY2llbnRpZmlxdWUgKENOUlMpLCBVbml2ZXJzaXRl
IFBhcmlzLVN1ZCwgVW5pdmVyc2l0ZSBQYXJpcy1TYWNsYXksIDkxMTk4LCBHaWYtU3VyLVl2ZXR0
ZSwgRnJhbmNlLjwvYXV0aC1hZGRyZXNzPjx0aXRsZXM+PHRpdGxlPk1laW9zaXMgdGhyb3VnaCB0
aHJlZSBjZW50dXJpZXM8L3RpdGxlPjxzZWNvbmRhcnktdGl0bGU+Q2hyb21vc29tYTwvc2Vjb25k
YXJ5LXRpdGxlPjwvdGl0bGVzPjxwZXJpb2RpY2FsPjxmdWxsLXRpdGxlPkNocm9tb3NvbWE8L2Z1
bGwtdGl0bGU+PC9wZXJpb2RpY2FsPjxwYWdlcz45My0xMTU8L3BhZ2VzPjx2b2x1bWU+MTMzPC92
b2x1bWU+PG51bWJlcj4yPC9udW1iZXI+PGtleXdvcmRzPjxrZXl3b3JkPipNZWlvc2lzPC9rZXl3
b3JkPjxrZXl3b3JkPkh1bWFuczwva2V5d29yZD48a2V5d29yZD5BbmltYWxzPC9rZXl3b3JkPjxr
ZXl3b3JkPkhpc3RvcnksIDIwdGggQ2VudHVyeTwva2V5d29yZD48a2V5d29yZD5IaXN0b3J5LCAy
MXN0IENlbnR1cnk8L2tleXdvcmQ+PGtleXdvcmQ+SGlzdG9yeSwgMTl0aCBDZW50dXJ5PC9rZXl3
b3JkPjxrZXl3b3JkPkNocm9tb3NvbWVzL2dlbmV0aWNzPC9rZXl3b3JkPjxrZXl3b3JkPkNyb3Nz
aW5nIG92ZXI8L2tleXdvcmQ+PGtleXdvcmQ+RXZvbHV0aW9uPC9rZXl3b3JkPjxrZXl3b3JkPk1l
aW9zaXM8L2tleXdvcmQ+PGtleXdvcmQ+UGFpcmluZzwva2V5d29yZD48a2V5d29yZD5TeW5hcHRv
bmVtYWwgY29tcGxleDwva2V5d29yZD48L2tleXdvcmRzPjxkYXRlcz48eWVhcj4yMDI0PC95ZWFy
PjxwdWItZGF0ZXM+PGRhdGU+QXByPC9kYXRlPjwvcHViLWRhdGVzPjwvZGF0ZXM+PGlzYm4+MTQz
Mi0wODg2IChFbGVjdHJvbmljKSYjeEQ7MDAwOS01OTE1IChQcmludCkmI3hEOzAwMDktNTkxNSAo
TGlua2luZyk8L2lzYm4+PGFjY2Vzc2lvbi1udW0+Mzg3MzAxMzI8L2FjY2Vzc2lvbi1udW0+PHVy
bHM+PHJlbGF0ZWQtdXJscz48dXJsPmh0dHBzOi8vd3d3Lm5jYmkubmxtLm5paC5nb3YvcHVibWVk
LzM4NzMwMTMyPC91cmw+PC9yZWxhdGVkLXVybHM+PC91cmxzPjxjdXN0b20xPlRoZXJlIGFyZSBu
byBmaW5hbmNpYWwgb3Igbm9uLWZpbmFuY2lhbCBpbnRlcmVzdHMgdGhhdCBhcmUgZGlyZWN0bHkg
b3IgaW5kaXJlY3RseSByZWxhdGVkIHRvIHRoZSB3b3JrIHN1Ym1pdHRlZCBmb3IgcHVibGljYXRp
b24gZm9yIGFueSBvZiB0aGUgYXV0aG9ycy4gVGhlIGF1dGhvcnMgZGVjbGFyZSBubyBjb21wZXRp
bmcgaW50ZXJlc3RzLiBUaGUgdGhyZWUgYXV0aG9ycyBhZ3JlZSB0byB0aGVpciBwYXJ0aWNpcGF0
aW9uIGFuZCB0byB0aGUgcHVibGljYXRpb24gb2YgdGhlIHJldmlldyBwcmVzZW50ZWQgaGVyZS48
L2N1c3RvbTE+PGN1c3RvbTI+UE1DMTExODAxNjM8L2N1c3RvbTI+PGVsZWN0cm9uaWMtcmVzb3Vy
Y2UtbnVtPjEwLjEwMDcvczAwNDEyLTAyNC0wMDgyMi0wPC9lbGVjdHJvbmljLXJlc291cmNlLW51
bT48cmVtb3RlLWRhdGFiYXNlLW5hbWU+TWVkbGluZTwvcmVtb3RlLWRhdGFiYXNlLW5hbWU+PHJl
bW90ZS1kYXRhYmFzZS1wcm92aWRlcj5OTE08L3JlbW90ZS1kYXRhYmFzZS1wcm92aWRlcj48L3Jl
Y29yZD48L0NpdGU+PC9FbmROb3RlPgB=
</w:fldData>
        </w:fldChar>
      </w:r>
      <w:r w:rsidR="00901A0F" w:rsidRPr="00767AA0">
        <w:instrText xml:space="preserve"> ADDIN EN.CITE.DATA </w:instrText>
      </w:r>
      <w:r w:rsidR="00901A0F" w:rsidRPr="00767AA0">
        <w:fldChar w:fldCharType="end"/>
      </w:r>
      <w:r w:rsidR="00901A0F" w:rsidRPr="00767AA0">
        <w:fldChar w:fldCharType="separate"/>
      </w:r>
      <w:r w:rsidR="00901A0F" w:rsidRPr="00767AA0">
        <w:rPr>
          <w:vertAlign w:val="superscript"/>
        </w:rPr>
        <w:t>1</w:t>
      </w:r>
      <w:r w:rsidR="00901A0F" w:rsidRPr="00767AA0">
        <w:fldChar w:fldCharType="end"/>
      </w:r>
      <w:r w:rsidRPr="00767AA0">
        <w:t xml:space="preserve">. </w:t>
      </w:r>
      <w:r w:rsidR="00A25CE0" w:rsidRPr="00767AA0">
        <w:t>E</w:t>
      </w:r>
      <w:r w:rsidRPr="00767AA0">
        <w:t>rrors in crossover formation c</w:t>
      </w:r>
      <w:r w:rsidR="00A25CE0" w:rsidRPr="00767AA0">
        <w:t>ause</w:t>
      </w:r>
      <w:r w:rsidRPr="00767AA0">
        <w:t xml:space="preserve"> aneuploidy</w:t>
      </w:r>
      <w:r w:rsidR="00A25CE0" w:rsidRPr="00767AA0">
        <w:t>,</w:t>
      </w:r>
      <w:r w:rsidRPr="00767AA0">
        <w:t xml:space="preserve"> </w:t>
      </w:r>
      <w:r w:rsidR="00A25CE0" w:rsidRPr="00767AA0">
        <w:t>which can</w:t>
      </w:r>
      <w:r w:rsidRPr="00767AA0">
        <w:t xml:space="preserve"> lead to infertility, miscarriage, and birth defects</w:t>
      </w:r>
      <w:r w:rsidR="00901A0F" w:rsidRPr="00767AA0">
        <w:fldChar w:fldCharType="begin"/>
      </w:r>
      <w:r w:rsidR="00901A0F" w:rsidRPr="00767AA0">
        <w:instrText xml:space="preserve"> ADDIN EN.CITE &lt;EndNote&gt;&lt;Cite&gt;&lt;Author&gt;Hassold&lt;/Author&gt;&lt;Year&gt;2021&lt;/Year&gt;&lt;RecNum&gt;50&lt;/RecNum&gt;&lt;DisplayText&gt;&lt;style face="superscript"&gt;2&lt;/style&gt;&lt;/DisplayText&gt;&lt;record&gt;&lt;rec-number&gt;50&lt;/rec-number&gt;&lt;foreign-keys&gt;&lt;key app="EN" db-id="s9zdp5aa7zx057ez52svexzywetfpezxxzae" timestamp="1746597796"&gt;50&lt;/key&gt;&lt;/foreign-keys&gt;&lt;ref-type name="Journal Article"&gt;17&lt;/ref-type&gt;&lt;contributors&gt;&lt;authors&gt;&lt;author&gt;Hassold, T. J.&lt;/author&gt;&lt;author&gt;Hunt, P. A.&lt;/author&gt;&lt;/authors&gt;&lt;/contributors&gt;&lt;auth-address&gt;School of Molecular Biosciences, Center for Reproductive Biology, Washington State University, Pullman, USA.&lt;/auth-address&gt;&lt;titles&gt;&lt;title&gt;Missed connections: recombination and human aneuploidy&lt;/title&gt;&lt;secondary-title&gt;Prenat Diagn&lt;/secondary-title&gt;&lt;/titles&gt;&lt;periodical&gt;&lt;full-title&gt;Prenat Diagn&lt;/full-title&gt;&lt;/periodical&gt;&lt;pages&gt;584-590&lt;/pages&gt;&lt;volume&gt;41&lt;/volume&gt;&lt;number&gt;5&lt;/number&gt;&lt;edition&gt;20210213&lt;/edition&gt;&lt;keywords&gt;&lt;keyword&gt;*Aneuploidy&lt;/keyword&gt;&lt;keyword&gt;Crossing Over, Genetic/*genetics/physiology&lt;/keyword&gt;&lt;keyword&gt;Humans&lt;/keyword&gt;&lt;keyword&gt;Meiosis/*genetics/physiology&lt;/keyword&gt;&lt;/keywords&gt;&lt;dates&gt;&lt;year&gt;2021&lt;/year&gt;&lt;pub-dates&gt;&lt;date&gt;Apr&lt;/date&gt;&lt;/pub-dates&gt;&lt;/dates&gt;&lt;isbn&gt;1097-0223 (Electronic)&amp;#xD;0197-3851 (Linking)&lt;/isbn&gt;&lt;accession-num&gt;33484483&lt;/accession-num&gt;&lt;urls&gt;&lt;related-urls&gt;&lt;url&gt;https://www.ncbi.nlm.nih.gov/pubmed/33484483&lt;/url&gt;&lt;/related-urls&gt;&lt;/urls&gt;&lt;electronic-resource-num&gt;10.1002/pd.5910&lt;/electronic-resource-num&gt;&lt;remote-database-name&gt;Medline&lt;/remote-database-name&gt;&lt;remote-database-provider&gt;NLM&lt;/remote-database-provider&gt;&lt;/record&gt;&lt;/Cite&gt;&lt;/EndNote&gt;</w:instrText>
      </w:r>
      <w:r w:rsidR="00901A0F" w:rsidRPr="00767AA0">
        <w:fldChar w:fldCharType="separate"/>
      </w:r>
      <w:r w:rsidR="00901A0F" w:rsidRPr="00767AA0">
        <w:rPr>
          <w:vertAlign w:val="superscript"/>
        </w:rPr>
        <w:t>2</w:t>
      </w:r>
      <w:r w:rsidR="00901A0F" w:rsidRPr="00767AA0">
        <w:fldChar w:fldCharType="end"/>
      </w:r>
      <w:r w:rsidRPr="00767AA0">
        <w:t>.</w:t>
      </w:r>
      <w:r w:rsidRPr="00767AA0">
        <w:rPr>
          <w:rFonts w:eastAsia="Yu Gothic"/>
          <w:kern w:val="2"/>
          <w:u w:color="FFFFFF"/>
          <w:lang w:eastAsia="ja-JP"/>
        </w:rPr>
        <w:t xml:space="preserve"> </w:t>
      </w:r>
      <w:r w:rsidR="002F7C1E" w:rsidRPr="00767AA0">
        <w:t xml:space="preserve">Crossover frequency </w:t>
      </w:r>
      <w:r w:rsidR="00A25CE0" w:rsidRPr="00767AA0">
        <w:t>varie</w:t>
      </w:r>
      <w:r w:rsidR="002F7C1E" w:rsidRPr="00767AA0">
        <w:t xml:space="preserve">s </w:t>
      </w:r>
      <w:r w:rsidR="001367B1" w:rsidRPr="00767AA0">
        <w:t>by chromosome region, mutant type, age,</w:t>
      </w:r>
      <w:r w:rsidR="002F7C1E" w:rsidRPr="00767AA0">
        <w:t xml:space="preserve"> and sex</w:t>
      </w:r>
      <w:r w:rsidR="00A25CE0" w:rsidRPr="00767AA0">
        <w:t xml:space="preserve">, underscoring the need to accurately </w:t>
      </w:r>
      <w:r w:rsidR="002F7C1E" w:rsidRPr="00767AA0">
        <w:rPr>
          <w:lang w:eastAsia="ja-JP"/>
        </w:rPr>
        <w:t>m</w:t>
      </w:r>
      <w:r w:rsidR="002F7C1E" w:rsidRPr="00767AA0">
        <w:t>easure crossover</w:t>
      </w:r>
      <w:r w:rsidR="00A25CE0" w:rsidRPr="00767AA0">
        <w:t xml:space="preserve"> frequency</w:t>
      </w:r>
      <w:r w:rsidR="00977104" w:rsidRPr="00767AA0">
        <w:t xml:space="preserve"> </w:t>
      </w:r>
      <w:r w:rsidR="00A25CE0" w:rsidRPr="00767AA0">
        <w:t xml:space="preserve">under </w:t>
      </w:r>
      <w:r w:rsidR="00977104" w:rsidRPr="00767AA0">
        <w:t xml:space="preserve">each </w:t>
      </w:r>
      <w:r w:rsidR="00A25CE0" w:rsidRPr="00767AA0">
        <w:t xml:space="preserve">of these </w:t>
      </w:r>
      <w:r w:rsidR="00977104" w:rsidRPr="00767AA0">
        <w:t>condition</w:t>
      </w:r>
      <w:r w:rsidR="00A25CE0" w:rsidRPr="00767AA0">
        <w:t>s</w:t>
      </w:r>
      <w:r w:rsidR="00901A0F" w:rsidRPr="00767AA0">
        <w:fldChar w:fldCharType="begin">
          <w:fldData xml:space="preserve">PEVuZE5vdGU+PENpdGU+PEF1dGhvcj5CYXJuZXM8L0F1dGhvcj48WWVhcj4xOTk1PC9ZZWFyPjxS
ZWNOdW0+MTY8L1JlY051bT48RGlzcGxheVRleHQ+PHN0eWxlIGZhY2U9InN1cGVyc2NyaXB0Ij4z
LTU8L3N0eWxlPjwvRGlzcGxheVRleHQ+PHJlY29yZD48cmVjLW51bWJlcj4xNjwvcmVjLW51bWJl
cj48Zm9yZWlnbi1rZXlzPjxrZXkgYXBwPSJFTiIgZGItaWQ9InM5emRwNWFhN3p4MDU3ZXo1MnN2
ZXh6eXdldGZwZXp4eHphZSIgdGltZXN0YW1wPSIxNzMzNDgxNDI1Ij4xNjwva2V5PjwvZm9yZWln
bi1rZXlzPjxyZWYtdHlwZSBuYW1lPSJKb3VybmFsIEFydGljbGUiPjE3PC9yZWYtdHlwZT48Y29u
dHJpYnV0b3JzPjxhdXRob3JzPjxhdXRob3I+QmFybmVzLCBULiBNLjwvYXV0aG9yPjxhdXRob3I+
S29oYXJhLCBZLjwvYXV0aG9yPjxhdXRob3I+Q291bHNvbiwgQS48L2F1dGhvcj48YXV0aG9yPkhl
a2ltaSwgUy48L2F1dGhvcj48L2F1dGhvcnM+PC9jb250cmlidXRvcnM+PGF1dGgtYWRkcmVzcz5E
ZXBhcnRtZW50IG9mIEJpb2xvZ3ksIE1jR2lsbCBVbml2ZXJzaXR5LCBNb250cmVhbCwgUXVlYmVj
LCBDYW5hZGEuPC9hdXRoLWFkZHJlc3M+PHRpdGxlcz48dGl0bGU+TWVpb3RpYyByZWNvbWJpbmF0
aW9uLCBub25jb2RpbmcgRE5BIGFuZCBnZW5vbWljIG9yZ2FuaXphdGlvbiBpbiBDYWVub3JoYWJk
aXRpcyBlbGVnYW5zPC90aXRsZT48c2Vjb25kYXJ5LXRpdGxlPkdlbmV0aWNzPC9zZWNvbmRhcnkt
dGl0bGU+PC90aXRsZXM+PHBlcmlvZGljYWw+PGZ1bGwtdGl0bGU+R2VuZXRpY3M8L2Z1bGwtdGl0
bGU+PC9wZXJpb2RpY2FsPjxwYWdlcz4xNTktNzk8L3BhZ2VzPjx2b2x1bWU+MTQxPC92b2x1bWU+
PG51bWJlcj4xPC9udW1iZXI+PGtleXdvcmRzPjxrZXl3b3JkPkFuaW1hbHM8L2tleXdvcmQ+PGtl
eXdvcmQ+Q2Flbm9yaGFiZGl0aXMgZWxlZ2Fucy8qZ2VuZXRpY3M8L2tleXdvcmQ+PGtleXdvcmQ+
RE5BLCBIZWxtaW50aC8qZ2VuZXRpY3M8L2tleXdvcmQ+PGtleXdvcmQ+R2Vub21lPC9rZXl3b3Jk
PjxrZXl3b3JkPk1laW9zaXMvKmdlbmV0aWNzPC9rZXl3b3JkPjxrZXl3b3JkPk11bHRpZ2VuZSBG
YW1pbHk8L2tleXdvcmQ+PGtleXdvcmQ+KlJlY29tYmluYXRpb24sIEdlbmV0aWM8L2tleXdvcmQ+
PGtleXdvcmQ+UmVzdHJpY3Rpb24gTWFwcGluZzwva2V5d29yZD48a2V5d29yZD5YIENocm9tb3Nv
bWU8L2tleXdvcmQ+PC9rZXl3b3Jkcz48ZGF0ZXM+PHllYXI+MTk5NTwveWVhcj48cHViLWRhdGVz
PjxkYXRlPlNlcDwvZGF0ZT48L3B1Yi1kYXRlcz48L2RhdGVzPjxpc2JuPjAwMTYtNjczMSAoUHJp
bnQpJiN4RDswMDE2LTY3MzEgKExpbmtpbmcpPC9pc2JuPjxhY2Nlc3Npb24tbnVtPjg1MzY5NjU8
L2FjY2Vzc2lvbi1udW0+PHVybHM+PHJlbGF0ZWQtdXJscz48dXJsPmh0dHBzOi8vd3d3Lm5jYmku
bmxtLm5paC5nb3YvcHVibWVkLzg1MzY5NjU8L3VybD48L3JlbGF0ZWQtdXJscz48L3VybHM+PGN1
c3RvbTI+UE1DMTIwNjcxNTwvY3VzdG9tMj48ZWxlY3Ryb25pYy1yZXNvdXJjZS1udW0+MTAuMTA5
My9nZW5ldGljcy8xNDEuMS4xNTk8L2VsZWN0cm9uaWMtcmVzb3VyY2UtbnVtPjxyZW1vdGUtZGF0
YWJhc2UtbmFtZT5NZWRsaW5lPC9yZW1vdGUtZGF0YWJhc2UtbmFtZT48cmVtb3RlLWRhdGFiYXNl
LXByb3ZpZGVyPk5MTTwvcmVtb3RlLWRhdGFiYXNlLXByb3ZpZGVyPjwvcmVjb3JkPjwvQ2l0ZT48
Q2l0ZT48QXV0aG9yPkxpbTwvQXV0aG9yPjxZZWFyPjIwMDg8L1llYXI+PFJlY051bT40ODwvUmVj
TnVtPjxyZWNvcmQ+PHJlYy1udW1iZXI+NDg8L3JlYy1udW1iZXI+PGZvcmVpZ24ta2V5cz48a2V5
IGFwcD0iRU4iIGRiLWlkPSJzOXpkcDVhYTd6eDA1N2V6NTJzdmV4enl3ZXRmcGV6eHh6YWUiIHRp
bWVzdGFtcD0iMTc0NjU5NTMyOSI+NDg8L2tleT48L2ZvcmVpZ24ta2V5cz48cmVmLXR5cGUgbmFt
ZT0iSm91cm5hbCBBcnRpY2xlIj4xNzwvcmVmLXR5cGU+PGNvbnRyaWJ1dG9ycz48YXV0aG9ycz48
YXV0aG9yPkxpbSwgSi4gRy48L2F1dGhvcj48YXV0aG9yPlN0aW5lLCBSLiBSLjwvYXV0aG9yPjxh
dXRob3I+WWFub3dpdHosIEouIEwuPC9hdXRob3I+PC9hdXRob3JzPjwvY29udHJpYnV0b3JzPjxh
dXRoLWFkZHJlc3M+RGVwYXJ0bWVudCBvZiBCaW9sb2d5LCBHb3VjaGVyIENvbGxlZ2UsIEJhbHRp
bW9yZSwgTWFyeWxhbmQgMjEyMDQsIFVTQS48L2F1dGgtYWRkcmVzcz48dGl0bGVzPjx0aXRsZT5E
b21haW4tc3BlY2lmaWMgcmVndWxhdGlvbiBvZiByZWNvbWJpbmF0aW9uIGluIENhZW5vcmhhYmRp
dGlzIGVsZWdhbnMgaW4gcmVzcG9uc2UgdG8gdGVtcGVyYXR1cmUsIGFnZSBhbmQgc2V4PC90aXRs
ZT48c2Vjb25kYXJ5LXRpdGxlPkdlbmV0aWNzPC9zZWNvbmRhcnktdGl0bGU+PC90aXRsZXM+PHBl
cmlvZGljYWw+PGZ1bGwtdGl0bGU+R2VuZXRpY3M8L2Z1bGwtdGl0bGU+PC9wZXJpb2RpY2FsPjxw
YWdlcz43MTUtMjY8L3BhZ2VzPjx2b2x1bWU+MTgwPC92b2x1bWU+PG51bWJlcj4yPC9udW1iZXI+
PGVkaXRpb24+MjAwODA5MDk8L2VkaXRpb24+PGtleXdvcmRzPjxrZXl3b3JkPkFnZSBGYWN0b3Jz
PC9rZXl3b3JkPjxrZXl3b3JkPkFuaW1hbHM8L2tleXdvcmQ+PGtleXdvcmQ+Q2Flbm9yaGFiZGl0
aXMgZWxlZ2Fucy8qZ2VuZXRpY3MvcGh5c2lvbG9neTwva2V5d29yZD48a2V5d29yZD5DaHJvbW9z
b21lIE1hcHBpbmc8L2tleXdvcmQ+PGtleXdvcmQ+Q2hyb21vc29tZXMvZ2VuZXRpY3M8L2tleXdv
cmQ+PGtleXdvcmQ+Q3Jvc3NpbmcgT3ZlciwgR2VuZXRpYzwva2V5d29yZD48a2V5d29yZD5GZW1h
bGU8L2tleXdvcmQ+PGtleXdvcmQ+R2VuZXMsIEhlbG1pbnRoPC9rZXl3b3JkPjxrZXl3b3JkPk1h
bGU8L2tleXdvcmQ+PGtleXdvcmQ+TW9kZWxzLCBHZW5ldGljPC9rZXl3b3JkPjxrZXl3b3JkPk9v
Y3l0ZXMvbWV0YWJvbGlzbTwva2V5d29yZD48a2V5d29yZD4qUmVjb21iaW5hdGlvbiwgR2VuZXRp
Yzwva2V5d29yZD48a2V5d29yZD5SZXByb2R1Y3Rpb24vZ2VuZXRpY3MvcGh5c2lvbG9neTwva2V5
d29yZD48a2V5d29yZD5TcGVybWF0b2N5dGVzL21ldGFib2xpc208L2tleXdvcmQ+PGtleXdvcmQ+
KlRlbXBlcmF0dXJlPC9rZXl3b3JkPjxrZXl3b3JkPlggQ2hyb21vc29tZTwva2V5d29yZD48L2tl
eXdvcmRzPjxkYXRlcz48eWVhcj4yMDA4PC95ZWFyPjxwdWItZGF0ZXM+PGRhdGU+T2N0PC9kYXRl
PjwvcHViLWRhdGVzPjwvZGF0ZXM+PGlzYm4+MDAxNi02NzMxIChQcmludCkmI3hEOzAwMTYtNjcz
MSAoTGlua2luZyk8L2lzYm4+PGFjY2Vzc2lvbi1udW0+MTg3ODA3NDg8L2FjY2Vzc2lvbi1udW0+
PHVybHM+PHJlbGF0ZWQtdXJscz48dXJsPmh0dHBzOi8vd3d3Lm5jYmkubmxtLm5paC5nb3YvcHVi
bWVkLzE4NzgwNzQ4PC91cmw+PC9yZWxhdGVkLXVybHM+PC91cmxzPjxjdXN0b20yPlBNQzI1Njcz
NzU8L2N1c3RvbTI+PGVsZWN0cm9uaWMtcmVzb3VyY2UtbnVtPjEwLjE1MzQvZ2VuZXRpY3MuMTA4
LjA5MDE0MjwvZWxlY3Ryb25pYy1yZXNvdXJjZS1udW0+PHJlbW90ZS1kYXRhYmFzZS1uYW1lPk1l
ZGxpbmU8L3JlbW90ZS1kYXRhYmFzZS1uYW1lPjxyZW1vdGUtZGF0YWJhc2UtcHJvdmlkZXI+TkxN
PC9yZW1vdGUtZGF0YWJhc2UtcHJvdmlkZXI+PC9yZWNvcmQ+PC9DaXRlPjxDaXRlPjxBdXRob3I+
Um9ja21hbjwvQXV0aG9yPjxZZWFyPjIwMDk8L1llYXI+PFJlY051bT41PC9SZWNOdW0+PHJlY29y
ZD48cmVjLW51bWJlcj41PC9yZWMtbnVtYmVyPjxmb3JlaWduLWtleXM+PGtleSBhcHA9IkVOIiBk
Yi1pZD0iczl6ZHA1YWE3engwNTdlejUyc3ZleHp5d2V0ZnBlenh4emFlIiB0aW1lc3RhbXA9IjE3
MzMxMzU1MjgiPjU8L2tleT48L2ZvcmVpZ24ta2V5cz48cmVmLXR5cGUgbmFtZT0iSm91cm5hbCBB
cnRpY2xlIj4xNzwvcmVmLXR5cGU+PGNvbnRyaWJ1dG9ycz48YXV0aG9ycz48YXV0aG9yPlJvY2tt
YW4sIE0uIFYuPC9hdXRob3I+PGF1dGhvcj5LcnVnbHlhaywgTC48L2F1dGhvcj48L2F1dGhvcnM+
PC9jb250cmlidXRvcnM+PGF1dGgtYWRkcmVzcz5MZXdpcy1TaWdsZXIgSW5zdGl0dXRlIGZvciBJ
bnRlZ3JhdGl2ZSBHZW5vbWljcywgUHJpbmNldG9uIFVuaXZlcnNpdHksIFByaW5jZXRvbiwgTmV3
IEplcnNleSwgVW5pdGVkIFN0YXRlcyBvZiBBbWVyaWNhLiBtcm9ja21hbkBueXUuZWR1PC9hdXRo
LWFkZHJlc3M+PHRpdGxlcz48dGl0bGU+UmVjb21iaW5hdGlvbmFsIGxhbmRzY2FwZSBhbmQgcG9w
dWxhdGlvbiBnZW5vbWljcyBvZiBDYWVub3JoYWJkaXRpcyBlbGVnYW5zPC90aXRsZT48c2Vjb25k
YXJ5LXRpdGxlPlBMb1MgR2VuZXQ8L3NlY29uZGFyeS10aXRsZT48L3RpdGxlcz48cGVyaW9kaWNh
bD48ZnVsbC10aXRsZT5QTG9TIEdlbmV0PC9mdWxsLXRpdGxlPjwvcGVyaW9kaWNhbD48cGFnZXM+
ZTEwMDA0MTk8L3BhZ2VzPjx2b2x1bWU+NTwvdm9sdW1lPjxudW1iZXI+MzwvbnVtYmVyPjxlZGl0
aW9uPjIwMDkwMzEzPC9lZGl0aW9uPjxrZXl3b3Jkcz48a2V5d29yZD5BbmltYWxzPC9rZXl3b3Jk
PjxrZXl3b3JkPkNhZW5vcmhhYmRpdGlzIGVsZWdhbnMvKmdlbmV0aWNzPC9rZXl3b3JkPjxrZXl3
b3JkPipHZW5ldGljcywgUG9wdWxhdGlvbjwva2V5d29yZD48a2V5d29yZD5HZW5vbWljczwva2V5
d29yZD48a2V5d29yZD5SZWNvbWJpbmF0aW9uLCBHZW5ldGljPC9rZXl3b3JkPjwva2V5d29yZHM+
PGRhdGVzPjx5ZWFyPjIwMDk8L3llYXI+PHB1Yi1kYXRlcz48ZGF0ZT5NYXI8L2RhdGU+PC9wdWIt
ZGF0ZXM+PC9kYXRlcz48aXNibj4xNTUzLTc0MDQgKEVsZWN0cm9uaWMpJiN4RDsxNTUzLTczOTAg
KFByaW50KSYjeEQ7MTU1My03MzkwIChMaW5raW5nKTwvaXNibj48YWNjZXNzaW9uLW51bT4xOTI4
MzA2NTwvYWNjZXNzaW9uLW51bT48dXJscz48cmVsYXRlZC11cmxzPjx1cmw+aHR0cHM6Ly93d3cu
bmNiaS5ubG0ubmloLmdvdi9wdWJtZWQvMTkyODMwNjU8L3VybD48L3JlbGF0ZWQtdXJscz48L3Vy
bHM+PGN1c3RvbTE+VGhlIGF1dGhvcnMgaGF2ZSBkZWNsYXJlZCB0aGF0IG5vIGNvbXBldGluZyBp
bnRlcmVzdHMgZXhpc3QuPC9jdXN0b20xPjxjdXN0b20yPlBNQzI2NTIxMTc8L2N1c3RvbTI+PGVs
ZWN0cm9uaWMtcmVzb3VyY2UtbnVtPjEwLjEzNzEvam91cm5hbC5wZ2VuLjEwMDA0MTk8L2VsZWN0
cm9uaWMtcmVzb3VyY2UtbnVtPjxyZW1vdGUtZGF0YWJhc2UtbmFtZT5NZWRsaW5lPC9yZW1vdGUt
ZGF0YWJhc2UtbmFtZT48cmVtb3RlLWRhdGFiYXNlLXByb3ZpZGVyPk5MTTwvcmVtb3RlLWRhdGFi
YXNlLXByb3ZpZGVyPjwvcmVjb3JkPjwvQ2l0ZT48L0VuZE5vdGU+AG==
</w:fldData>
        </w:fldChar>
      </w:r>
      <w:r w:rsidR="00901A0F" w:rsidRPr="00767AA0">
        <w:instrText xml:space="preserve"> ADDIN EN.CITE </w:instrText>
      </w:r>
      <w:r w:rsidR="00901A0F" w:rsidRPr="00767AA0">
        <w:fldChar w:fldCharType="begin">
          <w:fldData xml:space="preserve">PEVuZE5vdGU+PENpdGU+PEF1dGhvcj5CYXJuZXM8L0F1dGhvcj48WWVhcj4xOTk1PC9ZZWFyPjxS
ZWNOdW0+MTY8L1JlY051bT48RGlzcGxheVRleHQ+PHN0eWxlIGZhY2U9InN1cGVyc2NyaXB0Ij4z
LTU8L3N0eWxlPjwvRGlzcGxheVRleHQ+PHJlY29yZD48cmVjLW51bWJlcj4xNjwvcmVjLW51bWJl
cj48Zm9yZWlnbi1rZXlzPjxrZXkgYXBwPSJFTiIgZGItaWQ9InM5emRwNWFhN3p4MDU3ZXo1MnN2
ZXh6eXdldGZwZXp4eHphZSIgdGltZXN0YW1wPSIxNzMzNDgxNDI1Ij4xNjwva2V5PjwvZm9yZWln
bi1rZXlzPjxyZWYtdHlwZSBuYW1lPSJKb3VybmFsIEFydGljbGUiPjE3PC9yZWYtdHlwZT48Y29u
dHJpYnV0b3JzPjxhdXRob3JzPjxhdXRob3I+QmFybmVzLCBULiBNLjwvYXV0aG9yPjxhdXRob3I+
S29oYXJhLCBZLjwvYXV0aG9yPjxhdXRob3I+Q291bHNvbiwgQS48L2F1dGhvcj48YXV0aG9yPkhl
a2ltaSwgUy48L2F1dGhvcj48L2F1dGhvcnM+PC9jb250cmlidXRvcnM+PGF1dGgtYWRkcmVzcz5E
ZXBhcnRtZW50IG9mIEJpb2xvZ3ksIE1jR2lsbCBVbml2ZXJzaXR5LCBNb250cmVhbCwgUXVlYmVj
LCBDYW5hZGEuPC9hdXRoLWFkZHJlc3M+PHRpdGxlcz48dGl0bGU+TWVpb3RpYyByZWNvbWJpbmF0
aW9uLCBub25jb2RpbmcgRE5BIGFuZCBnZW5vbWljIG9yZ2FuaXphdGlvbiBpbiBDYWVub3JoYWJk
aXRpcyBlbGVnYW5zPC90aXRsZT48c2Vjb25kYXJ5LXRpdGxlPkdlbmV0aWNzPC9zZWNvbmRhcnkt
dGl0bGU+PC90aXRsZXM+PHBlcmlvZGljYWw+PGZ1bGwtdGl0bGU+R2VuZXRpY3M8L2Z1bGwtdGl0
bGU+PC9wZXJpb2RpY2FsPjxwYWdlcz4xNTktNzk8L3BhZ2VzPjx2b2x1bWU+MTQxPC92b2x1bWU+
PG51bWJlcj4xPC9udW1iZXI+PGtleXdvcmRzPjxrZXl3b3JkPkFuaW1hbHM8L2tleXdvcmQ+PGtl
eXdvcmQ+Q2Flbm9yaGFiZGl0aXMgZWxlZ2Fucy8qZ2VuZXRpY3M8L2tleXdvcmQ+PGtleXdvcmQ+
RE5BLCBIZWxtaW50aC8qZ2VuZXRpY3M8L2tleXdvcmQ+PGtleXdvcmQ+R2Vub21lPC9rZXl3b3Jk
PjxrZXl3b3JkPk1laW9zaXMvKmdlbmV0aWNzPC9rZXl3b3JkPjxrZXl3b3JkPk11bHRpZ2VuZSBG
YW1pbHk8L2tleXdvcmQ+PGtleXdvcmQ+KlJlY29tYmluYXRpb24sIEdlbmV0aWM8L2tleXdvcmQ+
PGtleXdvcmQ+UmVzdHJpY3Rpb24gTWFwcGluZzwva2V5d29yZD48a2V5d29yZD5YIENocm9tb3Nv
bWU8L2tleXdvcmQ+PC9rZXl3b3Jkcz48ZGF0ZXM+PHllYXI+MTk5NTwveWVhcj48cHViLWRhdGVz
PjxkYXRlPlNlcDwvZGF0ZT48L3B1Yi1kYXRlcz48L2RhdGVzPjxpc2JuPjAwMTYtNjczMSAoUHJp
bnQpJiN4RDswMDE2LTY3MzEgKExpbmtpbmcpPC9pc2JuPjxhY2Nlc3Npb24tbnVtPjg1MzY5NjU8
L2FjY2Vzc2lvbi1udW0+PHVybHM+PHJlbGF0ZWQtdXJscz48dXJsPmh0dHBzOi8vd3d3Lm5jYmku
bmxtLm5paC5nb3YvcHVibWVkLzg1MzY5NjU8L3VybD48L3JlbGF0ZWQtdXJscz48L3VybHM+PGN1
c3RvbTI+UE1DMTIwNjcxNTwvY3VzdG9tMj48ZWxlY3Ryb25pYy1yZXNvdXJjZS1udW0+MTAuMTA5
My9nZW5ldGljcy8xNDEuMS4xNTk8L2VsZWN0cm9uaWMtcmVzb3VyY2UtbnVtPjxyZW1vdGUtZGF0
YWJhc2UtbmFtZT5NZWRsaW5lPC9yZW1vdGUtZGF0YWJhc2UtbmFtZT48cmVtb3RlLWRhdGFiYXNl
LXByb3ZpZGVyPk5MTTwvcmVtb3RlLWRhdGFiYXNlLXByb3ZpZGVyPjwvcmVjb3JkPjwvQ2l0ZT48
Q2l0ZT48QXV0aG9yPkxpbTwvQXV0aG9yPjxZZWFyPjIwMDg8L1llYXI+PFJlY051bT40ODwvUmVj
TnVtPjxyZWNvcmQ+PHJlYy1udW1iZXI+NDg8L3JlYy1udW1iZXI+PGZvcmVpZ24ta2V5cz48a2V5
IGFwcD0iRU4iIGRiLWlkPSJzOXpkcDVhYTd6eDA1N2V6NTJzdmV4enl3ZXRmcGV6eHh6YWUiIHRp
bWVzdGFtcD0iMTc0NjU5NTMyOSI+NDg8L2tleT48L2ZvcmVpZ24ta2V5cz48cmVmLXR5cGUgbmFt
ZT0iSm91cm5hbCBBcnRpY2xlIj4xNzwvcmVmLXR5cGU+PGNvbnRyaWJ1dG9ycz48YXV0aG9ycz48
YXV0aG9yPkxpbSwgSi4gRy48L2F1dGhvcj48YXV0aG9yPlN0aW5lLCBSLiBSLjwvYXV0aG9yPjxh
dXRob3I+WWFub3dpdHosIEouIEwuPC9hdXRob3I+PC9hdXRob3JzPjwvY29udHJpYnV0b3JzPjxh
dXRoLWFkZHJlc3M+RGVwYXJ0bWVudCBvZiBCaW9sb2d5LCBHb3VjaGVyIENvbGxlZ2UsIEJhbHRp
bW9yZSwgTWFyeWxhbmQgMjEyMDQsIFVTQS48L2F1dGgtYWRkcmVzcz48dGl0bGVzPjx0aXRsZT5E
b21haW4tc3BlY2lmaWMgcmVndWxhdGlvbiBvZiByZWNvbWJpbmF0aW9uIGluIENhZW5vcmhhYmRp
dGlzIGVsZWdhbnMgaW4gcmVzcG9uc2UgdG8gdGVtcGVyYXR1cmUsIGFnZSBhbmQgc2V4PC90aXRs
ZT48c2Vjb25kYXJ5LXRpdGxlPkdlbmV0aWNzPC9zZWNvbmRhcnktdGl0bGU+PC90aXRsZXM+PHBl
cmlvZGljYWw+PGZ1bGwtdGl0bGU+R2VuZXRpY3M8L2Z1bGwtdGl0bGU+PC9wZXJpb2RpY2FsPjxw
YWdlcz43MTUtMjY8L3BhZ2VzPjx2b2x1bWU+MTgwPC92b2x1bWU+PG51bWJlcj4yPC9udW1iZXI+
PGVkaXRpb24+MjAwODA5MDk8L2VkaXRpb24+PGtleXdvcmRzPjxrZXl3b3JkPkFnZSBGYWN0b3Jz
PC9rZXl3b3JkPjxrZXl3b3JkPkFuaW1hbHM8L2tleXdvcmQ+PGtleXdvcmQ+Q2Flbm9yaGFiZGl0
aXMgZWxlZ2Fucy8qZ2VuZXRpY3MvcGh5c2lvbG9neTwva2V5d29yZD48a2V5d29yZD5DaHJvbW9z
b21lIE1hcHBpbmc8L2tleXdvcmQ+PGtleXdvcmQ+Q2hyb21vc29tZXMvZ2VuZXRpY3M8L2tleXdv
cmQ+PGtleXdvcmQ+Q3Jvc3NpbmcgT3ZlciwgR2VuZXRpYzwva2V5d29yZD48a2V5d29yZD5GZW1h
bGU8L2tleXdvcmQ+PGtleXdvcmQ+R2VuZXMsIEhlbG1pbnRoPC9rZXl3b3JkPjxrZXl3b3JkPk1h
bGU8L2tleXdvcmQ+PGtleXdvcmQ+TW9kZWxzLCBHZW5ldGljPC9rZXl3b3JkPjxrZXl3b3JkPk9v
Y3l0ZXMvbWV0YWJvbGlzbTwva2V5d29yZD48a2V5d29yZD4qUmVjb21iaW5hdGlvbiwgR2VuZXRp
Yzwva2V5d29yZD48a2V5d29yZD5SZXByb2R1Y3Rpb24vZ2VuZXRpY3MvcGh5c2lvbG9neTwva2V5
d29yZD48a2V5d29yZD5TcGVybWF0b2N5dGVzL21ldGFib2xpc208L2tleXdvcmQ+PGtleXdvcmQ+
KlRlbXBlcmF0dXJlPC9rZXl3b3JkPjxrZXl3b3JkPlggQ2hyb21vc29tZTwva2V5d29yZD48L2tl
eXdvcmRzPjxkYXRlcz48eWVhcj4yMDA4PC95ZWFyPjxwdWItZGF0ZXM+PGRhdGU+T2N0PC9kYXRl
PjwvcHViLWRhdGVzPjwvZGF0ZXM+PGlzYm4+MDAxNi02NzMxIChQcmludCkmI3hEOzAwMTYtNjcz
MSAoTGlua2luZyk8L2lzYm4+PGFjY2Vzc2lvbi1udW0+MTg3ODA3NDg8L2FjY2Vzc2lvbi1udW0+
PHVybHM+PHJlbGF0ZWQtdXJscz48dXJsPmh0dHBzOi8vd3d3Lm5jYmkubmxtLm5paC5nb3YvcHVi
bWVkLzE4NzgwNzQ4PC91cmw+PC9yZWxhdGVkLXVybHM+PC91cmxzPjxjdXN0b20yPlBNQzI1Njcz
NzU8L2N1c3RvbTI+PGVsZWN0cm9uaWMtcmVzb3VyY2UtbnVtPjEwLjE1MzQvZ2VuZXRpY3MuMTA4
LjA5MDE0MjwvZWxlY3Ryb25pYy1yZXNvdXJjZS1udW0+PHJlbW90ZS1kYXRhYmFzZS1uYW1lPk1l
ZGxpbmU8L3JlbW90ZS1kYXRhYmFzZS1uYW1lPjxyZW1vdGUtZGF0YWJhc2UtcHJvdmlkZXI+TkxN
PC9yZW1vdGUtZGF0YWJhc2UtcHJvdmlkZXI+PC9yZWNvcmQ+PC9DaXRlPjxDaXRlPjxBdXRob3I+
Um9ja21hbjwvQXV0aG9yPjxZZWFyPjIwMDk8L1llYXI+PFJlY051bT41PC9SZWNOdW0+PHJlY29y
ZD48cmVjLW51bWJlcj41PC9yZWMtbnVtYmVyPjxmb3JlaWduLWtleXM+PGtleSBhcHA9IkVOIiBk
Yi1pZD0iczl6ZHA1YWE3engwNTdlejUyc3ZleHp5d2V0ZnBlenh4emFlIiB0aW1lc3RhbXA9IjE3
MzMxMzU1MjgiPjU8L2tleT48L2ZvcmVpZ24ta2V5cz48cmVmLXR5cGUgbmFtZT0iSm91cm5hbCBB
cnRpY2xlIj4xNzwvcmVmLXR5cGU+PGNvbnRyaWJ1dG9ycz48YXV0aG9ycz48YXV0aG9yPlJvY2tt
YW4sIE0uIFYuPC9hdXRob3I+PGF1dGhvcj5LcnVnbHlhaywgTC48L2F1dGhvcj48L2F1dGhvcnM+
PC9jb250cmlidXRvcnM+PGF1dGgtYWRkcmVzcz5MZXdpcy1TaWdsZXIgSW5zdGl0dXRlIGZvciBJ
bnRlZ3JhdGl2ZSBHZW5vbWljcywgUHJpbmNldG9uIFVuaXZlcnNpdHksIFByaW5jZXRvbiwgTmV3
IEplcnNleSwgVW5pdGVkIFN0YXRlcyBvZiBBbWVyaWNhLiBtcm9ja21hbkBueXUuZWR1PC9hdXRo
LWFkZHJlc3M+PHRpdGxlcz48dGl0bGU+UmVjb21iaW5hdGlvbmFsIGxhbmRzY2FwZSBhbmQgcG9w
dWxhdGlvbiBnZW5vbWljcyBvZiBDYWVub3JoYWJkaXRpcyBlbGVnYW5zPC90aXRsZT48c2Vjb25k
YXJ5LXRpdGxlPlBMb1MgR2VuZXQ8L3NlY29uZGFyeS10aXRsZT48L3RpdGxlcz48cGVyaW9kaWNh
bD48ZnVsbC10aXRsZT5QTG9TIEdlbmV0PC9mdWxsLXRpdGxlPjwvcGVyaW9kaWNhbD48cGFnZXM+
ZTEwMDA0MTk8L3BhZ2VzPjx2b2x1bWU+NTwvdm9sdW1lPjxudW1iZXI+MzwvbnVtYmVyPjxlZGl0
aW9uPjIwMDkwMzEzPC9lZGl0aW9uPjxrZXl3b3Jkcz48a2V5d29yZD5BbmltYWxzPC9rZXl3b3Jk
PjxrZXl3b3JkPkNhZW5vcmhhYmRpdGlzIGVsZWdhbnMvKmdlbmV0aWNzPC9rZXl3b3JkPjxrZXl3
b3JkPipHZW5ldGljcywgUG9wdWxhdGlvbjwva2V5d29yZD48a2V5d29yZD5HZW5vbWljczwva2V5
d29yZD48a2V5d29yZD5SZWNvbWJpbmF0aW9uLCBHZW5ldGljPC9rZXl3b3JkPjwva2V5d29yZHM+
PGRhdGVzPjx5ZWFyPjIwMDk8L3llYXI+PHB1Yi1kYXRlcz48ZGF0ZT5NYXI8L2RhdGU+PC9wdWIt
ZGF0ZXM+PC9kYXRlcz48aXNibj4xNTUzLTc0MDQgKEVsZWN0cm9uaWMpJiN4RDsxNTUzLTczOTAg
KFByaW50KSYjeEQ7MTU1My03MzkwIChMaW5raW5nKTwvaXNibj48YWNjZXNzaW9uLW51bT4xOTI4
MzA2NTwvYWNjZXNzaW9uLW51bT48dXJscz48cmVsYXRlZC11cmxzPjx1cmw+aHR0cHM6Ly93d3cu
bmNiaS5ubG0ubmloLmdvdi9wdWJtZWQvMTkyODMwNjU8L3VybD48L3JlbGF0ZWQtdXJscz48L3Vy
bHM+PGN1c3RvbTE+VGhlIGF1dGhvcnMgaGF2ZSBkZWNsYXJlZCB0aGF0IG5vIGNvbXBldGluZyBp
bnRlcmVzdHMgZXhpc3QuPC9jdXN0b20xPjxjdXN0b20yPlBNQzI2NTIxMTc8L2N1c3RvbTI+PGVs
ZWN0cm9uaWMtcmVzb3VyY2UtbnVtPjEwLjEzNzEvam91cm5hbC5wZ2VuLjEwMDA0MTk8L2VsZWN0
cm9uaWMtcmVzb3VyY2UtbnVtPjxyZW1vdGUtZGF0YWJhc2UtbmFtZT5NZWRsaW5lPC9yZW1vdGUt
ZGF0YWJhc2UtbmFtZT48cmVtb3RlLWRhdGFiYXNlLXByb3ZpZGVyPk5MTTwvcmVtb3RlLWRhdGFi
YXNlLXByb3ZpZGVyPjwvcmVjb3JkPjwvQ2l0ZT48L0VuZE5vdGU+AG==
</w:fldData>
        </w:fldChar>
      </w:r>
      <w:r w:rsidR="00901A0F" w:rsidRPr="00767AA0">
        <w:instrText xml:space="preserve"> ADDIN EN.CITE.DATA </w:instrText>
      </w:r>
      <w:r w:rsidR="00901A0F" w:rsidRPr="00767AA0">
        <w:fldChar w:fldCharType="end"/>
      </w:r>
      <w:r w:rsidR="00901A0F" w:rsidRPr="00767AA0">
        <w:fldChar w:fldCharType="separate"/>
      </w:r>
      <w:r w:rsidR="00901A0F" w:rsidRPr="00767AA0">
        <w:rPr>
          <w:vertAlign w:val="superscript"/>
        </w:rPr>
        <w:t>3-5</w:t>
      </w:r>
      <w:r w:rsidR="00901A0F" w:rsidRPr="00767AA0">
        <w:fldChar w:fldCharType="end"/>
      </w:r>
      <w:r w:rsidR="002F7C1E" w:rsidRPr="00767AA0">
        <w:t xml:space="preserve">. </w:t>
      </w:r>
      <w:r w:rsidR="00977104" w:rsidRPr="00767AA0">
        <w:rPr>
          <w:lang w:eastAsia="ja-JP"/>
        </w:rPr>
        <w:t xml:space="preserve">The overall goal of this method is to accurately measure the crossover frequency of each chromosomal domain and thereby accurately determine the distribution of crossovers over the entire length of the </w:t>
      </w:r>
      <w:r w:rsidR="00977104" w:rsidRPr="00767AA0">
        <w:rPr>
          <w:i/>
          <w:iCs/>
          <w:lang w:eastAsia="ja-JP"/>
        </w:rPr>
        <w:t>C. elegans</w:t>
      </w:r>
      <w:r w:rsidR="00977104" w:rsidRPr="00767AA0">
        <w:rPr>
          <w:lang w:eastAsia="ja-JP"/>
        </w:rPr>
        <w:t xml:space="preserve"> chromosome.</w:t>
      </w:r>
    </w:p>
    <w:p w14:paraId="5AE9DCCD" w14:textId="77777777" w:rsidR="001367B1" w:rsidRPr="00767AA0" w:rsidRDefault="001367B1" w:rsidP="00767AA0"/>
    <w:p w14:paraId="0D235906" w14:textId="15D3832A" w:rsidR="00265C12" w:rsidRPr="00767AA0" w:rsidRDefault="009B15A1" w:rsidP="00767AA0">
      <w:r w:rsidRPr="00767AA0">
        <w:t xml:space="preserve"> </w:t>
      </w:r>
      <w:r w:rsidR="00A23715" w:rsidRPr="00767AA0">
        <w:t>Traditionally, two-point mapping using morphological markers has been used to measure crossover frequency</w:t>
      </w:r>
      <w:r w:rsidR="00F7584B" w:rsidRPr="00767AA0">
        <w:fldChar w:fldCharType="begin">
          <w:fldData xml:space="preserve">PEVuZE5vdGU+PENpdGU+PEF1dGhvcj5CcmVubmVyPC9BdXRob3I+PFllYXI+MTk3NDwvWWVhcj48
UmVjTnVtPjM8L1JlY051bT48RGlzcGxheVRleHQ+PHN0eWxlIGZhY2U9InN1cGVyc2NyaXB0Ij42
LTEwPC9zdHlsZT48L0Rpc3BsYXlUZXh0PjxyZWNvcmQ+PHJlYy1udW1iZXI+MzwvcmVjLW51bWJl
cj48Zm9yZWlnbi1rZXlzPjxrZXkgYXBwPSJFTiIgZGItaWQ9InM5emRwNWFhN3p4MDU3ZXo1MnN2
ZXh6eXdldGZwZXp4eHphZSIgdGltZXN0YW1wPSIxNzMzMTE4MzgxIj4zPC9rZXk+PC9mb3JlaWdu
LWtleXM+PHJlZi10eXBlIG5hbWU9IkpvdXJuYWwgQXJ0aWNsZSI+MTc8L3JlZi10eXBlPjxjb250
cmlidXRvcnM+PGF1dGhvcnM+PGF1dGhvcj5CcmVubmVyLCBTLjwvYXV0aG9yPjwvYXV0aG9ycz48
L2NvbnRyaWJ1dG9ycz48dGl0bGVzPjx0aXRsZT5UaGUgZ2VuZXRpY3Mgb2YgQ2Flbm9yaGFiZGl0
aXMgZWxlZ2FuczwvdGl0bGU+PHNlY29uZGFyeS10aXRsZT5HZW5ldGljczwvc2Vjb25kYXJ5LXRp
dGxlPjwvdGl0bGVzPjxwZXJpb2RpY2FsPjxmdWxsLXRpdGxlPkdlbmV0aWNzPC9mdWxsLXRpdGxl
PjwvcGVyaW9kaWNhbD48cGFnZXM+NzEtOTQ8L3BhZ2VzPjx2b2x1bWU+Nzc8L3ZvbHVtZT48bnVt
YmVyPjE8L251bWJlcj48a2V5d29yZHM+PGtleXdvcmQ+QW5pbWFsczwva2V5d29yZD48a2V5d29y
ZD4qQ2hyb21vc29tZSBNYXBwaW5nPC9rZXl3b3JkPjxrZXl3b3JkPkNyb3NzZXMsIEdlbmV0aWM8
L2tleXdvcmQ+PGtleXdvcmQ+RmVtYWxlPC9rZXl3b3JkPjxrZXl3b3JkPkdlbmVzLCBMZXRoYWw8
L2tleXdvcmQ+PGtleXdvcmQ+R2VuZXRpYyBDb21wbGVtZW50YXRpb24gVGVzdDwva2V5d29yZD48
a2V5d29yZD5HZW5ldGljIExpbmthZ2U8L2tleXdvcmQ+PGtleXdvcmQ+R2VuZXRpY3MsIEJlaGF2
aW9yYWw8L2tleXdvcmQ+PGtleXdvcmQ+TWFsZTwva2V5d29yZD48a2V5d29yZD5NZXN5bGF0ZXMv
cGhhcm1hY29sb2d5PC9rZXl3b3JkPjxrZXl3b3JkPk1vdmVtZW50PC9rZXl3b3JkPjxrZXl3b3Jk
PipNdXRhdGlvbjwva2V5d29yZD48a2V5d29yZD4qTmVtYXRvZGEvZHJ1ZyBlZmZlY3RzL3BoeXNp
b2xvZ3k8L2tleXdvcmQ+PGtleXdvcmQ+TmVydm91cyBTeXN0ZW0gUGh5c2lvbG9naWNhbCBQaGVu
b21lbmE8L2tleXdvcmQ+PGtleXdvcmQ+UGhlbm90eXBlPC9rZXl3b3JkPjxrZXl3b3JkPlJlY29t
YmluYXRpb24sIEdlbmV0aWM8L2tleXdvcmQ+PGtleXdvcmQ+UmVwcm9kdWN0aW9uPC9rZXl3b3Jk
PjxrZXl3b3JkPlNleCBDaHJvbW9zb21lczwva2V5d29yZD48L2tleXdvcmRzPjxkYXRlcz48eWVh
cj4xOTc0PC95ZWFyPjxwdWItZGF0ZXM+PGRhdGU+TWF5PC9kYXRlPjwvcHViLWRhdGVzPjwvZGF0
ZXM+PGlzYm4+MDAxNi02NzMxIChQcmludCkmI3hEOzAwMTYtNjczMSAoTGlua2luZyk8L2lzYm4+
PGFjY2Vzc2lvbi1udW0+NDM2NjQ3NjwvYWNjZXNzaW9uLW51bT48dXJscz48cmVsYXRlZC11cmxz
Pjx1cmw+aHR0cHM6Ly93d3cubmNiaS5ubG0ubmloLmdvdi9wdWJtZWQvNDM2NjQ3NjwvdXJsPjwv
cmVsYXRlZC11cmxzPjwvdXJscz48Y3VzdG9tMj5QTUMxMjEzMTIwPC9jdXN0b20yPjxlbGVjdHJv
bmljLXJlc291cmNlLW51bT4xMC4xMDkzL2dlbmV0aWNzLzc3LjEuNzE8L2VsZWN0cm9uaWMtcmVz
b3VyY2UtbnVtPjxyZW1vdGUtZGF0YWJhc2UtbmFtZT5NZWRsaW5lPC9yZW1vdGUtZGF0YWJhc2Ut
bmFtZT48cmVtb3RlLWRhdGFiYXNlLXByb3ZpZGVyPk5MTTwvcmVtb3RlLWRhdGFiYXNlLXByb3Zp
ZGVyPjwvcmVjb3JkPjwvQ2l0ZT48Q2l0ZT48QXV0aG9yPkxpPC9BdXRob3I+PFllYXI+MjAxOTwv
WWVhcj48UmVjTnVtPjQ2PC9SZWNOdW0+PHJlY29yZD48cmVjLW51bWJlcj40NjwvcmVjLW51bWJl
cj48Zm9yZWlnbi1rZXlzPjxrZXkgYXBwPSJFTiIgZGItaWQ9InM5emRwNWFhN3p4MDU3ZXo1MnN2
ZXh6eXdldGZwZXp4eHphZSIgdGltZXN0YW1wPSIxNzQwNjM2NjA1Ij40Njwva2V5PjwvZm9yZWln
bi1rZXlzPjxyZWYtdHlwZSBuYW1lPSJKb3VybmFsIEFydGljbGUiPjE3PC9yZWYtdHlwZT48Y29u
dHJpYnV0b3JzPjxhdXRob3JzPjxhdXRob3I+TGksIFcuPC9hdXRob3I+PGF1dGhvcj5ZYW5vd2l0
eiwgSi4gTC48L2F1dGhvcj48L2F1dGhvcnM+PC9jb250cmlidXRvcnM+PGF1dGgtYWRkcmVzcz5N
YWdlZS1Xb21lbnMgUmVzZWFyY2ggSW5zdGl0dXRlLCBEZXBhcnRtZW50IG9mIE9ic3RldHJpY3Ms
IEd5bmVjb2xvZ3ksIGFuZCBSZXByb2R1Y3RpdmUgU2NpZW5jZXMsIFVuaXZlcnNpdHkgb2YgUGl0
dHNidXJnaCBTY2hvb2wgb2YgTWVkaWNpbmUsIFBlbm5zeWx2YW5pYSAxNTIxMy4mI3hEO1RzaW5n
aHVhIFVuaXZlcnNpdHkgTUQgUHJvZ3JhbSwgU2Nob29sIG9mIE1lZGljaW5lLCBUc2luZ2h1YSBV
bml2ZXJzaXR5LCBIYWlkaWFuIERpc3RyaWN0LCBCZWlqaW5nIDEwMDA4NCwgUFIgQ2hpbmEuJiN4
RDtNYWdlZS1Xb21lbnMgUmVzZWFyY2ggSW5zdGl0dXRlLCBEZXBhcnRtZW50IG9mIE9ic3RldHJp
Y3MsIEd5bmVjb2xvZ3ksIGFuZCBSZXByb2R1Y3RpdmUgU2NpZW5jZXMsIFVuaXZlcnNpdHkgb2Yg
UGl0dHNidXJnaCBTY2hvb2wgb2YgTWVkaWNpbmUsIFBlbm5zeWx2YW5pYSAxNTIxMyB5YW5vd2l0
empsQG13cmkubWFnZWUuZWR1LjwvYXV0aC1hZGRyZXNzPjx0aXRsZXM+PHRpdGxlPkFUTSBhbmQg
QVRSIEluZmx1ZW5jZSBNZWlvdGljIENyb3Nzb3ZlciBGb3JtYXRpb24gVGhyb3VnaCBBbnRhZ29u
aXN0aWMgYW5kIE92ZXJsYXBwaW5nIEZ1bmN0aW9ucyBpbiBDYWVub3JoYWJkaXRpcyBlbGVnYW5z
PC90aXRsZT48c2Vjb25kYXJ5LXRpdGxlPkdlbmV0aWNzPC9zZWNvbmRhcnktdGl0bGU+PC90aXRs
ZXM+PHBlcmlvZGljYWw+PGZ1bGwtdGl0bGU+R2VuZXRpY3M8L2Z1bGwtdGl0bGU+PC9wZXJpb2Rp
Y2FsPjxwYWdlcz40MzEtNDQzPC9wYWdlcz48dm9sdW1lPjIxMjwvdm9sdW1lPjxudW1iZXI+Mjwv
bnVtYmVyPjxlZGl0aW9uPjIwMTkwNDIzPC9lZGl0aW9uPjxrZXl3b3Jkcz48a2V5d29yZD5Bbmlt
YWxzPC9rZXl3b3JkPjxrZXl3b3JkPkF0YXhpYSBUZWxhbmdpZWN0YXNpYSBNdXRhdGVkIFByb3Rl
aW5zL2dlbmV0aWNzLyptZXRhYm9saXNtL3BoeXNpb2xvZ3k8L2tleXdvcmQ+PGtleXdvcmQ+Q2Fl
bm9yaGFiZGl0aXMgZWxlZ2Fucy8qZ2VuZXRpY3MvbWV0YWJvbGlzbTwva2V5d29yZD48a2V5d29y
ZD5DYWVub3JoYWJkaXRpcyBlbGVnYW5zIFByb3RlaW5zLyptZXRhYm9saXNtPC9rZXl3b3JkPjxr
ZXl3b3JkPkNocm9tb3NvbWUgU2VncmVnYXRpb24vKmdlbmV0aWNzPC9rZXl3b3JkPjxrZXl3b3Jk
PipDcm9zc2luZyBPdmVyLCBHZW5ldGljPC9rZXl3b3JkPjxrZXl3b3JkPipETkEgQnJlYWtzLCBE
b3VibGUtU3RyYW5kZWQ8L2tleXdvcmQ+PGtleXdvcmQ+RE5BIFJlcGFpci9nZW5ldGljczwva2V5
d29yZD48a2V5d29yZD5FbmRvZGVveHlyaWJvbnVjbGVhc2VzL2dlbmV0aWNzPC9rZXl3b3JkPjxr
ZXl3b3JkPk1laW9zaXMvKmdlbmV0aWNzPC9rZXl3b3JkPjxrZXl3b3JkPlJhZDUxIFJlY29tYmlu
YXNlL21ldGFib2xpc208L2tleXdvcmQ+PGtleXdvcmQ+KlJlY29tYmluYXRpb25hbCBETkEgUmVw
YWlyPC9rZXl3b3JkPjxrZXl3b3JkPkF0bTwva2V5d29yZD48a2V5d29yZD5BdHI8L2tleXdvcmQ+
PGtleXdvcmQ+Qy4gZWxlZ2Fuczwva2V5d29yZD48a2V5d29yZD5EU0IgcmVwYWlyPC9rZXl3b3Jk
PjxrZXl3b3JkPm1laW9zaXM8L2tleXdvcmQ+PC9rZXl3b3Jkcz48ZGF0ZXM+PHllYXI+MjAxOTwv
eWVhcj48cHViLWRhdGVzPjxkYXRlPkp1bjwvZGF0ZT48L3B1Yi1kYXRlcz48L2RhdGVzPjxpc2Ju
PjE5NDMtMjYzMSAoRWxlY3Ryb25pYykmI3hEOzAwMTYtNjczMSAoUHJpbnQpJiN4RDswMDE2LTY3
MzEgKExpbmtpbmcpPC9pc2JuPjxhY2Nlc3Npb24tbnVtPjMxMDE1MTkzPC9hY2Nlc3Npb24tbnVt
Pjx1cmxzPjxyZWxhdGVkLXVybHM+PHVybD5odHRwczovL3d3dy5uY2JpLm5sbS5uaWguZ292L3B1
Ym1lZC8zMTAxNTE5MzwvdXJsPjwvcmVsYXRlZC11cmxzPjwvdXJscz48Y3VzdG9tMj5QTUM2NTUz
ODIwPC9jdXN0b20yPjxlbGVjdHJvbmljLXJlc291cmNlLW51bT4xMC4xNTM0L2dlbmV0aWNzLjEx
OS4zMDIxOTM8L2VsZWN0cm9uaWMtcmVzb3VyY2UtbnVtPjxyZW1vdGUtZGF0YWJhc2UtbmFtZT5N
ZWRsaW5lPC9yZW1vdGUtZGF0YWJhc2UtbmFtZT48cmVtb3RlLWRhdGFiYXNlLXByb3ZpZGVyPk5M
TTwvcmVtb3RlLWRhdGFiYXNlLXByb3ZpZGVyPjwvcmVjb3JkPjwvQ2l0ZT48Q2l0ZT48QXV0aG9y
PlJvc2U8L0F1dGhvcj48WWVhcj4xOTc5PC9ZZWFyPjxSZWNOdW0+NDc8L1JlY051bT48cmVjb3Jk
PjxyZWMtbnVtYmVyPjQ3PC9yZWMtbnVtYmVyPjxmb3JlaWduLWtleXM+PGtleSBhcHA9IkVOIiBk
Yi1pZD0iczl6ZHA1YWE3engwNTdlejUyc3ZleHp5d2V0ZnBlenh4emFlIiB0aW1lc3RhbXA9IjE3
NDA2MzY3OTIiPjQ3PC9rZXk+PC9mb3JlaWduLWtleXM+PHJlZi10eXBlIG5hbWU9IkpvdXJuYWwg
QXJ0aWNsZSI+MTc8L3JlZi10eXBlPjxjb250cmlidXRvcnM+PGF1dGhvcnM+PGF1dGhvcj5Sb3Nl
LCBBLiBNLjwvYXV0aG9yPjxhdXRob3I+QmFpbGxpZSwgRC4gTC48L2F1dGhvcj48L2F1dGhvcnM+
PC9jb250cmlidXRvcnM+PGF1dGgtYWRkcmVzcz5EZXBhcnRtZW50IG9mIEJpb2xvZ2ljYWwgU2Np
ZW5jZXMsIFNpbW9uIEZyYXNlciBVbml2ZXJzaXR5LCBCdXJuYWJ5LCBCcml0aXNoIENvbHVtYmlh
LCBDYW5hZGEuPC9hdXRoLWFkZHJlc3M+PHRpdGxlcz48dGl0bGU+VGhlIEVmZmVjdCBvZiBUZW1w
ZXJhdHVyZSBhbmQgUGFyZW50YWwgQWdlIG9uIFJlY29tYmluYXRpb24gYW5kIE5vbmRpc2p1bmN0
aW9uIGluIENBRU5PUkhBQkRJVElTIEVMRUdBTlM8L3RpdGxlPjxzZWNvbmRhcnktdGl0bGU+R2Vu
ZXRpY3M8L3NlY29uZGFyeS10aXRsZT48L3RpdGxlcz48cGVyaW9kaWNhbD48ZnVsbC10aXRsZT5H
ZW5ldGljczwvZnVsbC10aXRsZT48L3BlcmlvZGljYWw+PHBhZ2VzPjQwOS0xODwvcGFnZXM+PHZv
bHVtZT45Mjwvdm9sdW1lPjxudW1iZXI+MjwvbnVtYmVyPjxkYXRlcz48eWVhcj4xOTc5PC95ZWFy
PjxwdWItZGF0ZXM+PGRhdGU+SnVuPC9kYXRlPjwvcHViLWRhdGVzPjwvZGF0ZXM+PGlzYm4+MDAx
Ni02NzMxIChQcmludCkmI3hEOzAwMTYtNjczMSAoTGlua2luZyk8L2lzYm4+PGFjY2Vzc2lvbi1u
dW0+MTcyNDg5Mjg8L2FjY2Vzc2lvbi1udW0+PHVybHM+PHJlbGF0ZWQtdXJscz48dXJsPmh0dHBz
Oi8vd3d3Lm5jYmkubmxtLm5paC5nb3YvcHVibWVkLzE3MjQ4OTI4PC91cmw+PC9yZWxhdGVkLXVy
bHM+PC91cmxzPjxjdXN0b20yPlBNQzEyMTM5Njc8L2N1c3RvbTI+PGVsZWN0cm9uaWMtcmVzb3Vy
Y2UtbnVtPjEwLjEwOTMvZ2VuZXRpY3MvOTIuMi40MDk8L2VsZWN0cm9uaWMtcmVzb3VyY2UtbnVt
PjxyZW1vdGUtZGF0YWJhc2UtbmFtZT5QdWJNZWQtbm90LU1FRExJTkU8L3JlbW90ZS1kYXRhYmFz
ZS1uYW1lPjxyZW1vdGUtZGF0YWJhc2UtcHJvdmlkZXI+TkxNPC9yZW1vdGUtZGF0YWJhc2UtcHJv
dmlkZXI+PC9yZWNvcmQ+PC9DaXRlPjxDaXRlPjxBdXRob3I+VmlsbGVuZXV2ZTwvQXV0aG9yPjxZ
ZWFyPjE5OTQ8L1llYXI+PFJlY051bT40NDwvUmVjTnVtPjxyZWNvcmQ+PHJlYy1udW1iZXI+NDQ8
L3JlYy1udW1iZXI+PGZvcmVpZ24ta2V5cz48a2V5IGFwcD0iRU4iIGRiLWlkPSJzOXpkcDVhYTd6
eDA1N2V6NTJzdmV4enl3ZXRmcGV6eHh6YWUiIHRpbWVzdGFtcD0iMTc0MDYzMTMzMCI+NDQ8L2tl
eT48L2ZvcmVpZ24ta2V5cz48cmVmLXR5cGUgbmFtZT0iSm91cm5hbCBBcnRpY2xlIj4xNzwvcmVm
LXR5cGU+PGNvbnRyaWJ1dG9ycz48YXV0aG9ycz48YXV0aG9yPlZpbGxlbmV1dmUsIEEuIE0uPC9h
dXRob3I+PC9hdXRob3JzPjwvY29udHJpYnV0b3JzPjxhdXRoLWFkZHJlc3M+RGVwYXJ0bWVudCBv
ZiBEZXZlbG9wbWVudGFsIEJpb2xvZ3ksIFN0YW5mb3JkIFVuaXZlcnNpdHkgU2Nob29sIG9mIE1l
ZGljaW5lLCBDYWxpZm9ybmlhIDk0MzA1LjwvYXV0aC1hZGRyZXNzPjx0aXRsZXM+PHRpdGxlPkEg
Y2lzLWFjdGluZyBsb2N1cyB0aGF0IHByb21vdGVzIGNyb3NzaW5nIG92ZXIgYmV0d2VlbiBYIGNo
cm9tb3NvbWVzIGluIENhZW5vcmhhYmRpdGlzIGVsZWdhbnM8L3RpdGxlPjxzZWNvbmRhcnktdGl0
bGU+R2VuZXRpY3M8L3NlY29uZGFyeS10aXRsZT48L3RpdGxlcz48cGVyaW9kaWNhbD48ZnVsbC10
aXRsZT5HZW5ldGljczwvZnVsbC10aXRsZT48L3BlcmlvZGljYWw+PHBhZ2VzPjg4Ny05MDI8L3Bh
Z2VzPjx2b2x1bWU+MTM2PC92b2x1bWU+PG51bWJlcj4zPC9udW1iZXI+PGtleXdvcmRzPjxrZXl3
b3JkPkFuaW1hbHM8L2tleXdvcmQ+PGtleXdvcmQ+Q2Flbm9yaGFiZGl0aXMgZWxlZ2Fucy8qZ2Vu
ZXRpY3M8L2tleXdvcmQ+PGtleXdvcmQ+Q2hyb21vc29tZSBNYXBwaW5nPC9rZXl3b3JkPjxrZXl3
b3JkPipDcm9zc2luZyBPdmVyLCBHZW5ldGljPC9rZXl3b3JkPjxrZXl3b3JkPkRpc29yZGVycyBv
ZiBTZXggRGV2ZWxvcG1lbnQvZ2VuZXRpY3M8L2tleXdvcmQ+PGtleXdvcmQ+RmVtYWxlPC9rZXl3
b3JkPjxrZXl3b3JkPkdlbmVzLCBIZWxtaW50aDwva2V5d29yZD48a2V5d29yZD5IZXRlcm96eWdv
dGU8L2tleXdvcmQ+PGtleXdvcmQ+TWFsZTwva2V5d29yZD48a2V5d29yZD5NZWlvc2lzL2dlbmV0
aWNzPC9rZXl3b3JkPjxrZXl3b3JkPk1vZGVscywgR2VuZXRpYzwva2V5d29yZD48a2V5d29yZD5N
dXRhdGlvbjwva2V5d29yZD48a2V5d29yZD5Pb2N5dGVzL3VsdHJhc3RydWN0dXJlPC9rZXl3b3Jk
PjxrZXl3b3JkPlJlY29tYmluYXRpb24sIEdlbmV0aWM8L2tleXdvcmQ+PGtleXdvcmQ+U3Blcm1h
dG9jeXRlcy91bHRyYXN0cnVjdHVyZTwva2V5d29yZD48a2V5d29yZD5TdXBwcmVzc2lvbiwgR2Vu
ZXRpYzwva2V5d29yZD48a2V5d29yZD5UcmFuc2xvY2F0aW9uLCBHZW5ldGljPC9rZXl3b3JkPjxr
ZXl3b3JkPipYIENocm9tb3NvbWU8L2tleXdvcmQ+PC9rZXl3b3Jkcz48ZGF0ZXM+PHllYXI+MTk5
NDwveWVhcj48cHViLWRhdGVzPjxkYXRlPk1hcjwvZGF0ZT48L3B1Yi1kYXRlcz48L2RhdGVzPjxp
c2JuPjAwMTYtNjczMSAoUHJpbnQpJiN4RDswMDE2LTY3MzEgKExpbmtpbmcpPC9pc2JuPjxhY2Nl
c3Npb24tbnVtPjgwMDU0NDM8L2FjY2Vzc2lvbi1udW0+PHVybHM+PHJlbGF0ZWQtdXJscz48dXJs
Pmh0dHBzOi8vd3d3Lm5jYmkubmxtLm5paC5nb3YvcHVibWVkLzgwMDU0NDM8L3VybD48L3JlbGF0
ZWQtdXJscz48L3VybHM+PGN1c3RvbTI+UE1DMTIwNTg5NDwvY3VzdG9tMj48ZWxlY3Ryb25pYy1y
ZXNvdXJjZS1udW0+MTAuMTA5My9nZW5ldGljcy8xMzYuMy44ODc8L2VsZWN0cm9uaWMtcmVzb3Vy
Y2UtbnVtPjxyZW1vdGUtZGF0YWJhc2UtbmFtZT5NZWRsaW5lPC9yZW1vdGUtZGF0YWJhc2UtbmFt
ZT48cmVtb3RlLWRhdGFiYXNlLXByb3ZpZGVyPk5MTTwvcmVtb3RlLWRhdGFiYXNlLXByb3ZpZGVy
PjwvcmVjb3JkPjwvQ2l0ZT48Q2l0ZT48QXV0aG9yPllvdWRzPC9BdXRob3I+PFllYXI+MjAxMDwv
WWVhcj48UmVjTnVtPjQ1PC9SZWNOdW0+PHJlY29yZD48cmVjLW51bWJlcj40NTwvcmVjLW51bWJl
cj48Zm9yZWlnbi1rZXlzPjxrZXkgYXBwPSJFTiIgZGItaWQ9InM5emRwNWFhN3p4MDU3ZXo1MnN2
ZXh6eXdldGZwZXp4eHphZSIgdGltZXN0YW1wPSIxNzQwNjM2NTYxIj40NTwva2V5PjwvZm9yZWln
bi1rZXlzPjxyZWYtdHlwZSBuYW1lPSJKb3VybmFsIEFydGljbGUiPjE3PC9yZWYtdHlwZT48Y29u
dHJpYnV0b3JzPjxhdXRob3JzPjxhdXRob3I+WW91ZHMsIEouIEwuPC9hdXRob3I+PGF1dGhvcj5N
ZXRzLCBELiBHLjwvYXV0aG9yPjxhdXRob3I+TWNJbHdyYWl0aCwgTS4gSi48L2F1dGhvcj48YXV0
aG9yPk1hcnRpbiwgSi4gUy48L2F1dGhvcj48YXV0aG9yPldhcmQsIEouIEQuPC9hdXRob3I+PGF1
dGhvcj5PLiBOZWlsIE5KPC9hdXRob3I+PGF1dGhvcj5Sb3NlLCBBLiBNLjwvYXV0aG9yPjxhdXRo
b3I+V2VzdCwgUy4gQy48L2F1dGhvcj48YXV0aG9yPk1leWVyLCBCLiBKLjwvYXV0aG9yPjxhdXRo
b3I+Qm91bHRvbiwgUy4gSi48L2F1dGhvcj48L2F1dGhvcnM+PC9jb250cmlidXRvcnM+PGF1dGgt
YWRkcmVzcz5ETkEgRGFtYWdlIFJlc3BvbnNlIExhYm9yYXRvcnksIExvbmRvbiBSZXNlYXJjaCBJ
bnN0aXR1dGUsIENhbmNlciBSZXNlYXJjaCBVSywgQ2xhcmUgSGFsbCwgU291dGggTWltbXMsIEVO
NiAzTEQsIFVLLjwvYXV0aC1hZGRyZXNzPjx0aXRsZXM+PHRpdGxlPlJURUwtMSBlbmZvcmNlcyBt
ZWlvdGljIGNyb3Nzb3ZlciBpbnRlcmZlcmVuY2UgYW5kIGhvbWVvc3Rhc2lzPC90aXRsZT48c2Vj
b25kYXJ5LXRpdGxlPlNjaWVuY2U8L3NlY29uZGFyeS10aXRsZT48L3RpdGxlcz48cGVyaW9kaWNh
bD48ZnVsbC10aXRsZT5TY2llbmNlPC9mdWxsLXRpdGxlPjwvcGVyaW9kaWNhbD48cGFnZXM+MTI1
NC04PC9wYWdlcz48dm9sdW1lPjMyNzwvdm9sdW1lPjxudW1iZXI+NTk3MDwvbnVtYmVyPjxrZXl3
b3Jkcz48a2V5d29yZD5BbmltYWxzPC9rZXl3b3JkPjxrZXl3b3JkPkNhZW5vcmhhYmRpdGlzIGVs
ZWdhbnMvKmdlbmV0aWNzL3BoeXNpb2xvZ3k8L2tleXdvcmQ+PGtleXdvcmQ+Q2Flbm9yaGFiZGl0
aXMgZWxlZ2FucyBQcm90ZWlucy9nZW5ldGljcy8qbWV0YWJvbGlzbTwva2V5d29yZD48a2V5d29y
ZD5DaHJvbWF0aWRzL2dlbmV0aWNzPC9rZXl3b3JkPjxrZXl3b3JkPkNocm9tb3NvbWFsIFByb3Rl
aW5zLCBOb24tSGlzdG9uZS9nZW5ldGljcy9tZXRhYm9saXNtPC9rZXl3b3JkPjxrZXl3b3JkPipD
cm9zc2luZyBPdmVyLCBHZW5ldGljPC9rZXl3b3JkPjxrZXl3b3JkPkROQSBCcmVha3MsIERvdWJs
ZS1TdHJhbmRlZDwva2V5d29yZD48a2V5d29yZD5ETkEgSGVsaWNhc2VzL2dlbmV0aWNzLyptZXRh
Ym9saXNtPC9rZXl3b3JkPjxrZXl3b3JkPkROQSBSZXBhaXI8L2tleXdvcmQ+PGtleXdvcmQ+RE5B
LCBIZWxtaW50aC9nZW5ldGljcy9tZXRhYm9saXNtPC9rZXl3b3JkPjxrZXl3b3JkPkhvbWVvc3Rh
c2lzPC9rZXl3b3JkPjxrZXl3b3JkPipNZWlvc2lzPC9rZXl3b3JkPjxrZXl3b3JkPk11dGF0aW9u
PC9rZXl3b3JkPjxrZXl3b3JkPlBvbHltb3JwaGlzbSwgU2luZ2xlIE51Y2xlb3RpZGU8L2tleXdv
cmQ+PGtleXdvcmQ+WCBDaHJvbW9zb21lL2dlbmV0aWNzPC9rZXl3b3JkPjwva2V5d29yZHM+PGRh
dGVzPjx5ZWFyPjIwMTA8L3llYXI+PHB1Yi1kYXRlcz48ZGF0ZT5NYXIgNTwvZGF0ZT48L3B1Yi1k
YXRlcz48L2RhdGVzPjxpc2JuPjEwOTUtOTIwMyAoRWxlY3Ryb25pYykmI3hEOzAwMzYtODA3NSAo
UHJpbnQpJiN4RDswMDM2LTgwNzUgKExpbmtpbmcpPC9pc2JuPjxhY2Nlc3Npb24tbnVtPjIwMjAz
MDQ5PC9hY2Nlc3Npb24tbnVtPjx1cmxzPjxyZWxhdGVkLXVybHM+PHVybD5odHRwczovL3d3dy5u
Y2JpLm5sbS5uaWguZ292L3B1Ym1lZC8yMDIwMzA0OTwvdXJsPjwvcmVsYXRlZC11cmxzPjwvdXJs
cz48Y3VzdG9tMj5QTUM0NzcwODg1PC9jdXN0b20yPjxlbGVjdHJvbmljLXJlc291cmNlLW51bT4x
MC4xMTI2L3NjaWVuY2UuMTE4MzExMjwvZWxlY3Ryb25pYy1yZXNvdXJjZS1udW0+PHJlbW90ZS1k
YXRhYmFzZS1uYW1lPk1lZGxpbmU8L3JlbW90ZS1kYXRhYmFzZS1uYW1lPjxyZW1vdGUtZGF0YWJh
c2UtcHJvdmlkZXI+TkxNPC9yZW1vdGUtZGF0YWJhc2UtcHJvdmlkZXI+PC9yZWNvcmQ+PC9DaXRl
PjwvRW5kTm90ZT4A
</w:fldData>
        </w:fldChar>
      </w:r>
      <w:r w:rsidR="00901A0F" w:rsidRPr="00767AA0">
        <w:instrText xml:space="preserve"> ADDIN EN.CITE </w:instrText>
      </w:r>
      <w:r w:rsidR="00901A0F" w:rsidRPr="00767AA0">
        <w:fldChar w:fldCharType="begin">
          <w:fldData xml:space="preserve">PEVuZE5vdGU+PENpdGU+PEF1dGhvcj5CcmVubmVyPC9BdXRob3I+PFllYXI+MTk3NDwvWWVhcj48
UmVjTnVtPjM8L1JlY051bT48RGlzcGxheVRleHQ+PHN0eWxlIGZhY2U9InN1cGVyc2NyaXB0Ij42
LTEwPC9zdHlsZT48L0Rpc3BsYXlUZXh0PjxyZWNvcmQ+PHJlYy1udW1iZXI+MzwvcmVjLW51bWJl
cj48Zm9yZWlnbi1rZXlzPjxrZXkgYXBwPSJFTiIgZGItaWQ9InM5emRwNWFhN3p4MDU3ZXo1MnN2
ZXh6eXdldGZwZXp4eHphZSIgdGltZXN0YW1wPSIxNzMzMTE4MzgxIj4zPC9rZXk+PC9mb3JlaWdu
LWtleXM+PHJlZi10eXBlIG5hbWU9IkpvdXJuYWwgQXJ0aWNsZSI+MTc8L3JlZi10eXBlPjxjb250
cmlidXRvcnM+PGF1dGhvcnM+PGF1dGhvcj5CcmVubmVyLCBTLjwvYXV0aG9yPjwvYXV0aG9ycz48
L2NvbnRyaWJ1dG9ycz48dGl0bGVzPjx0aXRsZT5UaGUgZ2VuZXRpY3Mgb2YgQ2Flbm9yaGFiZGl0
aXMgZWxlZ2FuczwvdGl0bGU+PHNlY29uZGFyeS10aXRsZT5HZW5ldGljczwvc2Vjb25kYXJ5LXRp
dGxlPjwvdGl0bGVzPjxwZXJpb2RpY2FsPjxmdWxsLXRpdGxlPkdlbmV0aWNzPC9mdWxsLXRpdGxl
PjwvcGVyaW9kaWNhbD48cGFnZXM+NzEtOTQ8L3BhZ2VzPjx2b2x1bWU+Nzc8L3ZvbHVtZT48bnVt
YmVyPjE8L251bWJlcj48a2V5d29yZHM+PGtleXdvcmQ+QW5pbWFsczwva2V5d29yZD48a2V5d29y
ZD4qQ2hyb21vc29tZSBNYXBwaW5nPC9rZXl3b3JkPjxrZXl3b3JkPkNyb3NzZXMsIEdlbmV0aWM8
L2tleXdvcmQ+PGtleXdvcmQ+RmVtYWxlPC9rZXl3b3JkPjxrZXl3b3JkPkdlbmVzLCBMZXRoYWw8
L2tleXdvcmQ+PGtleXdvcmQ+R2VuZXRpYyBDb21wbGVtZW50YXRpb24gVGVzdDwva2V5d29yZD48
a2V5d29yZD5HZW5ldGljIExpbmthZ2U8L2tleXdvcmQ+PGtleXdvcmQ+R2VuZXRpY3MsIEJlaGF2
aW9yYWw8L2tleXdvcmQ+PGtleXdvcmQ+TWFsZTwva2V5d29yZD48a2V5d29yZD5NZXN5bGF0ZXMv
cGhhcm1hY29sb2d5PC9rZXl3b3JkPjxrZXl3b3JkPk1vdmVtZW50PC9rZXl3b3JkPjxrZXl3b3Jk
PipNdXRhdGlvbjwva2V5d29yZD48a2V5d29yZD4qTmVtYXRvZGEvZHJ1ZyBlZmZlY3RzL3BoeXNp
b2xvZ3k8L2tleXdvcmQ+PGtleXdvcmQ+TmVydm91cyBTeXN0ZW0gUGh5c2lvbG9naWNhbCBQaGVu
b21lbmE8L2tleXdvcmQ+PGtleXdvcmQ+UGhlbm90eXBlPC9rZXl3b3JkPjxrZXl3b3JkPlJlY29t
YmluYXRpb24sIEdlbmV0aWM8L2tleXdvcmQ+PGtleXdvcmQ+UmVwcm9kdWN0aW9uPC9rZXl3b3Jk
PjxrZXl3b3JkPlNleCBDaHJvbW9zb21lczwva2V5d29yZD48L2tleXdvcmRzPjxkYXRlcz48eWVh
cj4xOTc0PC95ZWFyPjxwdWItZGF0ZXM+PGRhdGU+TWF5PC9kYXRlPjwvcHViLWRhdGVzPjwvZGF0
ZXM+PGlzYm4+MDAxNi02NzMxIChQcmludCkmI3hEOzAwMTYtNjczMSAoTGlua2luZyk8L2lzYm4+
PGFjY2Vzc2lvbi1udW0+NDM2NjQ3NjwvYWNjZXNzaW9uLW51bT48dXJscz48cmVsYXRlZC11cmxz
Pjx1cmw+aHR0cHM6Ly93d3cubmNiaS5ubG0ubmloLmdvdi9wdWJtZWQvNDM2NjQ3NjwvdXJsPjwv
cmVsYXRlZC11cmxzPjwvdXJscz48Y3VzdG9tMj5QTUMxMjEzMTIwPC9jdXN0b20yPjxlbGVjdHJv
bmljLXJlc291cmNlLW51bT4xMC4xMDkzL2dlbmV0aWNzLzc3LjEuNzE8L2VsZWN0cm9uaWMtcmVz
b3VyY2UtbnVtPjxyZW1vdGUtZGF0YWJhc2UtbmFtZT5NZWRsaW5lPC9yZW1vdGUtZGF0YWJhc2Ut
bmFtZT48cmVtb3RlLWRhdGFiYXNlLXByb3ZpZGVyPk5MTTwvcmVtb3RlLWRhdGFiYXNlLXByb3Zp
ZGVyPjwvcmVjb3JkPjwvQ2l0ZT48Q2l0ZT48QXV0aG9yPkxpPC9BdXRob3I+PFllYXI+MjAxOTwv
WWVhcj48UmVjTnVtPjQ2PC9SZWNOdW0+PHJlY29yZD48cmVjLW51bWJlcj40NjwvcmVjLW51bWJl
cj48Zm9yZWlnbi1rZXlzPjxrZXkgYXBwPSJFTiIgZGItaWQ9InM5emRwNWFhN3p4MDU3ZXo1MnN2
ZXh6eXdldGZwZXp4eHphZSIgdGltZXN0YW1wPSIxNzQwNjM2NjA1Ij40Njwva2V5PjwvZm9yZWln
bi1rZXlzPjxyZWYtdHlwZSBuYW1lPSJKb3VybmFsIEFydGljbGUiPjE3PC9yZWYtdHlwZT48Y29u
dHJpYnV0b3JzPjxhdXRob3JzPjxhdXRob3I+TGksIFcuPC9hdXRob3I+PGF1dGhvcj5ZYW5vd2l0
eiwgSi4gTC48L2F1dGhvcj48L2F1dGhvcnM+PC9jb250cmlidXRvcnM+PGF1dGgtYWRkcmVzcz5N
YWdlZS1Xb21lbnMgUmVzZWFyY2ggSW5zdGl0dXRlLCBEZXBhcnRtZW50IG9mIE9ic3RldHJpY3Ms
IEd5bmVjb2xvZ3ksIGFuZCBSZXByb2R1Y3RpdmUgU2NpZW5jZXMsIFVuaXZlcnNpdHkgb2YgUGl0
dHNidXJnaCBTY2hvb2wgb2YgTWVkaWNpbmUsIFBlbm5zeWx2YW5pYSAxNTIxMy4mI3hEO1RzaW5n
aHVhIFVuaXZlcnNpdHkgTUQgUHJvZ3JhbSwgU2Nob29sIG9mIE1lZGljaW5lLCBUc2luZ2h1YSBV
bml2ZXJzaXR5LCBIYWlkaWFuIERpc3RyaWN0LCBCZWlqaW5nIDEwMDA4NCwgUFIgQ2hpbmEuJiN4
RDtNYWdlZS1Xb21lbnMgUmVzZWFyY2ggSW5zdGl0dXRlLCBEZXBhcnRtZW50IG9mIE9ic3RldHJp
Y3MsIEd5bmVjb2xvZ3ksIGFuZCBSZXByb2R1Y3RpdmUgU2NpZW5jZXMsIFVuaXZlcnNpdHkgb2Yg
UGl0dHNidXJnaCBTY2hvb2wgb2YgTWVkaWNpbmUsIFBlbm5zeWx2YW5pYSAxNTIxMyB5YW5vd2l0
empsQG13cmkubWFnZWUuZWR1LjwvYXV0aC1hZGRyZXNzPjx0aXRsZXM+PHRpdGxlPkFUTSBhbmQg
QVRSIEluZmx1ZW5jZSBNZWlvdGljIENyb3Nzb3ZlciBGb3JtYXRpb24gVGhyb3VnaCBBbnRhZ29u
aXN0aWMgYW5kIE92ZXJsYXBwaW5nIEZ1bmN0aW9ucyBpbiBDYWVub3JoYWJkaXRpcyBlbGVnYW5z
PC90aXRsZT48c2Vjb25kYXJ5LXRpdGxlPkdlbmV0aWNzPC9zZWNvbmRhcnktdGl0bGU+PC90aXRs
ZXM+PHBlcmlvZGljYWw+PGZ1bGwtdGl0bGU+R2VuZXRpY3M8L2Z1bGwtdGl0bGU+PC9wZXJpb2Rp
Y2FsPjxwYWdlcz40MzEtNDQzPC9wYWdlcz48dm9sdW1lPjIxMjwvdm9sdW1lPjxudW1iZXI+Mjwv
bnVtYmVyPjxlZGl0aW9uPjIwMTkwNDIzPC9lZGl0aW9uPjxrZXl3b3Jkcz48a2V5d29yZD5Bbmlt
YWxzPC9rZXl3b3JkPjxrZXl3b3JkPkF0YXhpYSBUZWxhbmdpZWN0YXNpYSBNdXRhdGVkIFByb3Rl
aW5zL2dlbmV0aWNzLyptZXRhYm9saXNtL3BoeXNpb2xvZ3k8L2tleXdvcmQ+PGtleXdvcmQ+Q2Fl
bm9yaGFiZGl0aXMgZWxlZ2Fucy8qZ2VuZXRpY3MvbWV0YWJvbGlzbTwva2V5d29yZD48a2V5d29y
ZD5DYWVub3JoYWJkaXRpcyBlbGVnYW5zIFByb3RlaW5zLyptZXRhYm9saXNtPC9rZXl3b3JkPjxr
ZXl3b3JkPkNocm9tb3NvbWUgU2VncmVnYXRpb24vKmdlbmV0aWNzPC9rZXl3b3JkPjxrZXl3b3Jk
PipDcm9zc2luZyBPdmVyLCBHZW5ldGljPC9rZXl3b3JkPjxrZXl3b3JkPipETkEgQnJlYWtzLCBE
b3VibGUtU3RyYW5kZWQ8L2tleXdvcmQ+PGtleXdvcmQ+RE5BIFJlcGFpci9nZW5ldGljczwva2V5
d29yZD48a2V5d29yZD5FbmRvZGVveHlyaWJvbnVjbGVhc2VzL2dlbmV0aWNzPC9rZXl3b3JkPjxr
ZXl3b3JkPk1laW9zaXMvKmdlbmV0aWNzPC9rZXl3b3JkPjxrZXl3b3JkPlJhZDUxIFJlY29tYmlu
YXNlL21ldGFib2xpc208L2tleXdvcmQ+PGtleXdvcmQ+KlJlY29tYmluYXRpb25hbCBETkEgUmVw
YWlyPC9rZXl3b3JkPjxrZXl3b3JkPkF0bTwva2V5d29yZD48a2V5d29yZD5BdHI8L2tleXdvcmQ+
PGtleXdvcmQ+Qy4gZWxlZ2Fuczwva2V5d29yZD48a2V5d29yZD5EU0IgcmVwYWlyPC9rZXl3b3Jk
PjxrZXl3b3JkPm1laW9zaXM8L2tleXdvcmQ+PC9rZXl3b3Jkcz48ZGF0ZXM+PHllYXI+MjAxOTwv
eWVhcj48cHViLWRhdGVzPjxkYXRlPkp1bjwvZGF0ZT48L3B1Yi1kYXRlcz48L2RhdGVzPjxpc2Ju
PjE5NDMtMjYzMSAoRWxlY3Ryb25pYykmI3hEOzAwMTYtNjczMSAoUHJpbnQpJiN4RDswMDE2LTY3
MzEgKExpbmtpbmcpPC9pc2JuPjxhY2Nlc3Npb24tbnVtPjMxMDE1MTkzPC9hY2Nlc3Npb24tbnVt
Pjx1cmxzPjxyZWxhdGVkLXVybHM+PHVybD5odHRwczovL3d3dy5uY2JpLm5sbS5uaWguZ292L3B1
Ym1lZC8zMTAxNTE5MzwvdXJsPjwvcmVsYXRlZC11cmxzPjwvdXJscz48Y3VzdG9tMj5QTUM2NTUz
ODIwPC9jdXN0b20yPjxlbGVjdHJvbmljLXJlc291cmNlLW51bT4xMC4xNTM0L2dlbmV0aWNzLjEx
OS4zMDIxOTM8L2VsZWN0cm9uaWMtcmVzb3VyY2UtbnVtPjxyZW1vdGUtZGF0YWJhc2UtbmFtZT5N
ZWRsaW5lPC9yZW1vdGUtZGF0YWJhc2UtbmFtZT48cmVtb3RlLWRhdGFiYXNlLXByb3ZpZGVyPk5M
TTwvcmVtb3RlLWRhdGFiYXNlLXByb3ZpZGVyPjwvcmVjb3JkPjwvQ2l0ZT48Q2l0ZT48QXV0aG9y
PlJvc2U8L0F1dGhvcj48WWVhcj4xOTc5PC9ZZWFyPjxSZWNOdW0+NDc8L1JlY051bT48cmVjb3Jk
PjxyZWMtbnVtYmVyPjQ3PC9yZWMtbnVtYmVyPjxmb3JlaWduLWtleXM+PGtleSBhcHA9IkVOIiBk
Yi1pZD0iczl6ZHA1YWE3engwNTdlejUyc3ZleHp5d2V0ZnBlenh4emFlIiB0aW1lc3RhbXA9IjE3
NDA2MzY3OTIiPjQ3PC9rZXk+PC9mb3JlaWduLWtleXM+PHJlZi10eXBlIG5hbWU9IkpvdXJuYWwg
QXJ0aWNsZSI+MTc8L3JlZi10eXBlPjxjb250cmlidXRvcnM+PGF1dGhvcnM+PGF1dGhvcj5Sb3Nl
LCBBLiBNLjwvYXV0aG9yPjxhdXRob3I+QmFpbGxpZSwgRC4gTC48L2F1dGhvcj48L2F1dGhvcnM+
PC9jb250cmlidXRvcnM+PGF1dGgtYWRkcmVzcz5EZXBhcnRtZW50IG9mIEJpb2xvZ2ljYWwgU2Np
ZW5jZXMsIFNpbW9uIEZyYXNlciBVbml2ZXJzaXR5LCBCdXJuYWJ5LCBCcml0aXNoIENvbHVtYmlh
LCBDYW5hZGEuPC9hdXRoLWFkZHJlc3M+PHRpdGxlcz48dGl0bGU+VGhlIEVmZmVjdCBvZiBUZW1w
ZXJhdHVyZSBhbmQgUGFyZW50YWwgQWdlIG9uIFJlY29tYmluYXRpb24gYW5kIE5vbmRpc2p1bmN0
aW9uIGluIENBRU5PUkhBQkRJVElTIEVMRUdBTlM8L3RpdGxlPjxzZWNvbmRhcnktdGl0bGU+R2Vu
ZXRpY3M8L3NlY29uZGFyeS10aXRsZT48L3RpdGxlcz48cGVyaW9kaWNhbD48ZnVsbC10aXRsZT5H
ZW5ldGljczwvZnVsbC10aXRsZT48L3BlcmlvZGljYWw+PHBhZ2VzPjQwOS0xODwvcGFnZXM+PHZv
bHVtZT45Mjwvdm9sdW1lPjxudW1iZXI+MjwvbnVtYmVyPjxkYXRlcz48eWVhcj4xOTc5PC95ZWFy
PjxwdWItZGF0ZXM+PGRhdGU+SnVuPC9kYXRlPjwvcHViLWRhdGVzPjwvZGF0ZXM+PGlzYm4+MDAx
Ni02NzMxIChQcmludCkmI3hEOzAwMTYtNjczMSAoTGlua2luZyk8L2lzYm4+PGFjY2Vzc2lvbi1u
dW0+MTcyNDg5Mjg8L2FjY2Vzc2lvbi1udW0+PHVybHM+PHJlbGF0ZWQtdXJscz48dXJsPmh0dHBz
Oi8vd3d3Lm5jYmkubmxtLm5paC5nb3YvcHVibWVkLzE3MjQ4OTI4PC91cmw+PC9yZWxhdGVkLXVy
bHM+PC91cmxzPjxjdXN0b20yPlBNQzEyMTM5Njc8L2N1c3RvbTI+PGVsZWN0cm9uaWMtcmVzb3Vy
Y2UtbnVtPjEwLjEwOTMvZ2VuZXRpY3MvOTIuMi40MDk8L2VsZWN0cm9uaWMtcmVzb3VyY2UtbnVt
PjxyZW1vdGUtZGF0YWJhc2UtbmFtZT5QdWJNZWQtbm90LU1FRExJTkU8L3JlbW90ZS1kYXRhYmFz
ZS1uYW1lPjxyZW1vdGUtZGF0YWJhc2UtcHJvdmlkZXI+TkxNPC9yZW1vdGUtZGF0YWJhc2UtcHJv
dmlkZXI+PC9yZWNvcmQ+PC9DaXRlPjxDaXRlPjxBdXRob3I+VmlsbGVuZXV2ZTwvQXV0aG9yPjxZ
ZWFyPjE5OTQ8L1llYXI+PFJlY051bT40NDwvUmVjTnVtPjxyZWNvcmQ+PHJlYy1udW1iZXI+NDQ8
L3JlYy1udW1iZXI+PGZvcmVpZ24ta2V5cz48a2V5IGFwcD0iRU4iIGRiLWlkPSJzOXpkcDVhYTd6
eDA1N2V6NTJzdmV4enl3ZXRmcGV6eHh6YWUiIHRpbWVzdGFtcD0iMTc0MDYzMTMzMCI+NDQ8L2tl
eT48L2ZvcmVpZ24ta2V5cz48cmVmLXR5cGUgbmFtZT0iSm91cm5hbCBBcnRpY2xlIj4xNzwvcmVm
LXR5cGU+PGNvbnRyaWJ1dG9ycz48YXV0aG9ycz48YXV0aG9yPlZpbGxlbmV1dmUsIEEuIE0uPC9h
dXRob3I+PC9hdXRob3JzPjwvY29udHJpYnV0b3JzPjxhdXRoLWFkZHJlc3M+RGVwYXJ0bWVudCBv
ZiBEZXZlbG9wbWVudGFsIEJpb2xvZ3ksIFN0YW5mb3JkIFVuaXZlcnNpdHkgU2Nob29sIG9mIE1l
ZGljaW5lLCBDYWxpZm9ybmlhIDk0MzA1LjwvYXV0aC1hZGRyZXNzPjx0aXRsZXM+PHRpdGxlPkEg
Y2lzLWFjdGluZyBsb2N1cyB0aGF0IHByb21vdGVzIGNyb3NzaW5nIG92ZXIgYmV0d2VlbiBYIGNo
cm9tb3NvbWVzIGluIENhZW5vcmhhYmRpdGlzIGVsZWdhbnM8L3RpdGxlPjxzZWNvbmRhcnktdGl0
bGU+R2VuZXRpY3M8L3NlY29uZGFyeS10aXRsZT48L3RpdGxlcz48cGVyaW9kaWNhbD48ZnVsbC10
aXRsZT5HZW5ldGljczwvZnVsbC10aXRsZT48L3BlcmlvZGljYWw+PHBhZ2VzPjg4Ny05MDI8L3Bh
Z2VzPjx2b2x1bWU+MTM2PC92b2x1bWU+PG51bWJlcj4zPC9udW1iZXI+PGtleXdvcmRzPjxrZXl3
b3JkPkFuaW1hbHM8L2tleXdvcmQ+PGtleXdvcmQ+Q2Flbm9yaGFiZGl0aXMgZWxlZ2Fucy8qZ2Vu
ZXRpY3M8L2tleXdvcmQ+PGtleXdvcmQ+Q2hyb21vc29tZSBNYXBwaW5nPC9rZXl3b3JkPjxrZXl3
b3JkPipDcm9zc2luZyBPdmVyLCBHZW5ldGljPC9rZXl3b3JkPjxrZXl3b3JkPkRpc29yZGVycyBv
ZiBTZXggRGV2ZWxvcG1lbnQvZ2VuZXRpY3M8L2tleXdvcmQ+PGtleXdvcmQ+RmVtYWxlPC9rZXl3
b3JkPjxrZXl3b3JkPkdlbmVzLCBIZWxtaW50aDwva2V5d29yZD48a2V5d29yZD5IZXRlcm96eWdv
dGU8L2tleXdvcmQ+PGtleXdvcmQ+TWFsZTwva2V5d29yZD48a2V5d29yZD5NZWlvc2lzL2dlbmV0
aWNzPC9rZXl3b3JkPjxrZXl3b3JkPk1vZGVscywgR2VuZXRpYzwva2V5d29yZD48a2V5d29yZD5N
dXRhdGlvbjwva2V5d29yZD48a2V5d29yZD5Pb2N5dGVzL3VsdHJhc3RydWN0dXJlPC9rZXl3b3Jk
PjxrZXl3b3JkPlJlY29tYmluYXRpb24sIEdlbmV0aWM8L2tleXdvcmQ+PGtleXdvcmQ+U3Blcm1h
dG9jeXRlcy91bHRyYXN0cnVjdHVyZTwva2V5d29yZD48a2V5d29yZD5TdXBwcmVzc2lvbiwgR2Vu
ZXRpYzwva2V5d29yZD48a2V5d29yZD5UcmFuc2xvY2F0aW9uLCBHZW5ldGljPC9rZXl3b3JkPjxr
ZXl3b3JkPipYIENocm9tb3NvbWU8L2tleXdvcmQ+PC9rZXl3b3Jkcz48ZGF0ZXM+PHllYXI+MTk5
NDwveWVhcj48cHViLWRhdGVzPjxkYXRlPk1hcjwvZGF0ZT48L3B1Yi1kYXRlcz48L2RhdGVzPjxp
c2JuPjAwMTYtNjczMSAoUHJpbnQpJiN4RDswMDE2LTY3MzEgKExpbmtpbmcpPC9pc2JuPjxhY2Nl
c3Npb24tbnVtPjgwMDU0NDM8L2FjY2Vzc2lvbi1udW0+PHVybHM+PHJlbGF0ZWQtdXJscz48dXJs
Pmh0dHBzOi8vd3d3Lm5jYmkubmxtLm5paC5nb3YvcHVibWVkLzgwMDU0NDM8L3VybD48L3JlbGF0
ZWQtdXJscz48L3VybHM+PGN1c3RvbTI+UE1DMTIwNTg5NDwvY3VzdG9tMj48ZWxlY3Ryb25pYy1y
ZXNvdXJjZS1udW0+MTAuMTA5My9nZW5ldGljcy8xMzYuMy44ODc8L2VsZWN0cm9uaWMtcmVzb3Vy
Y2UtbnVtPjxyZW1vdGUtZGF0YWJhc2UtbmFtZT5NZWRsaW5lPC9yZW1vdGUtZGF0YWJhc2UtbmFt
ZT48cmVtb3RlLWRhdGFiYXNlLXByb3ZpZGVyPk5MTTwvcmVtb3RlLWRhdGFiYXNlLXByb3ZpZGVy
PjwvcmVjb3JkPjwvQ2l0ZT48Q2l0ZT48QXV0aG9yPllvdWRzPC9BdXRob3I+PFllYXI+MjAxMDwv
WWVhcj48UmVjTnVtPjQ1PC9SZWNOdW0+PHJlY29yZD48cmVjLW51bWJlcj40NTwvcmVjLW51bWJl
cj48Zm9yZWlnbi1rZXlzPjxrZXkgYXBwPSJFTiIgZGItaWQ9InM5emRwNWFhN3p4MDU3ZXo1MnN2
ZXh6eXdldGZwZXp4eHphZSIgdGltZXN0YW1wPSIxNzQwNjM2NTYxIj40NTwva2V5PjwvZm9yZWln
bi1rZXlzPjxyZWYtdHlwZSBuYW1lPSJKb3VybmFsIEFydGljbGUiPjE3PC9yZWYtdHlwZT48Y29u
dHJpYnV0b3JzPjxhdXRob3JzPjxhdXRob3I+WW91ZHMsIEouIEwuPC9hdXRob3I+PGF1dGhvcj5N
ZXRzLCBELiBHLjwvYXV0aG9yPjxhdXRob3I+TWNJbHdyYWl0aCwgTS4gSi48L2F1dGhvcj48YXV0
aG9yPk1hcnRpbiwgSi4gUy48L2F1dGhvcj48YXV0aG9yPldhcmQsIEouIEQuPC9hdXRob3I+PGF1
dGhvcj5PLiBOZWlsIE5KPC9hdXRob3I+PGF1dGhvcj5Sb3NlLCBBLiBNLjwvYXV0aG9yPjxhdXRo
b3I+V2VzdCwgUy4gQy48L2F1dGhvcj48YXV0aG9yPk1leWVyLCBCLiBKLjwvYXV0aG9yPjxhdXRo
b3I+Qm91bHRvbiwgUy4gSi48L2F1dGhvcj48L2F1dGhvcnM+PC9jb250cmlidXRvcnM+PGF1dGgt
YWRkcmVzcz5ETkEgRGFtYWdlIFJlc3BvbnNlIExhYm9yYXRvcnksIExvbmRvbiBSZXNlYXJjaCBJ
bnN0aXR1dGUsIENhbmNlciBSZXNlYXJjaCBVSywgQ2xhcmUgSGFsbCwgU291dGggTWltbXMsIEVO
NiAzTEQsIFVLLjwvYXV0aC1hZGRyZXNzPjx0aXRsZXM+PHRpdGxlPlJURUwtMSBlbmZvcmNlcyBt
ZWlvdGljIGNyb3Nzb3ZlciBpbnRlcmZlcmVuY2UgYW5kIGhvbWVvc3Rhc2lzPC90aXRsZT48c2Vj
b25kYXJ5LXRpdGxlPlNjaWVuY2U8L3NlY29uZGFyeS10aXRsZT48L3RpdGxlcz48cGVyaW9kaWNh
bD48ZnVsbC10aXRsZT5TY2llbmNlPC9mdWxsLXRpdGxlPjwvcGVyaW9kaWNhbD48cGFnZXM+MTI1
NC04PC9wYWdlcz48dm9sdW1lPjMyNzwvdm9sdW1lPjxudW1iZXI+NTk3MDwvbnVtYmVyPjxrZXl3
b3Jkcz48a2V5d29yZD5BbmltYWxzPC9rZXl3b3JkPjxrZXl3b3JkPkNhZW5vcmhhYmRpdGlzIGVs
ZWdhbnMvKmdlbmV0aWNzL3BoeXNpb2xvZ3k8L2tleXdvcmQ+PGtleXdvcmQ+Q2Flbm9yaGFiZGl0
aXMgZWxlZ2FucyBQcm90ZWlucy9nZW5ldGljcy8qbWV0YWJvbGlzbTwva2V5d29yZD48a2V5d29y
ZD5DaHJvbWF0aWRzL2dlbmV0aWNzPC9rZXl3b3JkPjxrZXl3b3JkPkNocm9tb3NvbWFsIFByb3Rl
aW5zLCBOb24tSGlzdG9uZS9nZW5ldGljcy9tZXRhYm9saXNtPC9rZXl3b3JkPjxrZXl3b3JkPipD
cm9zc2luZyBPdmVyLCBHZW5ldGljPC9rZXl3b3JkPjxrZXl3b3JkPkROQSBCcmVha3MsIERvdWJs
ZS1TdHJhbmRlZDwva2V5d29yZD48a2V5d29yZD5ETkEgSGVsaWNhc2VzL2dlbmV0aWNzLyptZXRh
Ym9saXNtPC9rZXl3b3JkPjxrZXl3b3JkPkROQSBSZXBhaXI8L2tleXdvcmQ+PGtleXdvcmQ+RE5B
LCBIZWxtaW50aC9nZW5ldGljcy9tZXRhYm9saXNtPC9rZXl3b3JkPjxrZXl3b3JkPkhvbWVvc3Rh
c2lzPC9rZXl3b3JkPjxrZXl3b3JkPipNZWlvc2lzPC9rZXl3b3JkPjxrZXl3b3JkPk11dGF0aW9u
PC9rZXl3b3JkPjxrZXl3b3JkPlBvbHltb3JwaGlzbSwgU2luZ2xlIE51Y2xlb3RpZGU8L2tleXdv
cmQ+PGtleXdvcmQ+WCBDaHJvbW9zb21lL2dlbmV0aWNzPC9rZXl3b3JkPjwva2V5d29yZHM+PGRh
dGVzPjx5ZWFyPjIwMTA8L3llYXI+PHB1Yi1kYXRlcz48ZGF0ZT5NYXIgNTwvZGF0ZT48L3B1Yi1k
YXRlcz48L2RhdGVzPjxpc2JuPjEwOTUtOTIwMyAoRWxlY3Ryb25pYykmI3hEOzAwMzYtODA3NSAo
UHJpbnQpJiN4RDswMDM2LTgwNzUgKExpbmtpbmcpPC9pc2JuPjxhY2Nlc3Npb24tbnVtPjIwMjAz
MDQ5PC9hY2Nlc3Npb24tbnVtPjx1cmxzPjxyZWxhdGVkLXVybHM+PHVybD5odHRwczovL3d3dy5u
Y2JpLm5sbS5uaWguZ292L3B1Ym1lZC8yMDIwMzA0OTwvdXJsPjwvcmVsYXRlZC11cmxzPjwvdXJs
cz48Y3VzdG9tMj5QTUM0NzcwODg1PC9jdXN0b20yPjxlbGVjdHJvbmljLXJlc291cmNlLW51bT4x
MC4xMTI2L3NjaWVuY2UuMTE4MzExMjwvZWxlY3Ryb25pYy1yZXNvdXJjZS1udW0+PHJlbW90ZS1k
YXRhYmFzZS1uYW1lPk1lZGxpbmU8L3JlbW90ZS1kYXRhYmFzZS1uYW1lPjxyZW1vdGUtZGF0YWJh
c2UtcHJvdmlkZXI+TkxNPC9yZW1vdGUtZGF0YWJhc2UtcHJvdmlkZXI+PC9yZWNvcmQ+PC9DaXRl
PjwvRW5kTm90ZT4A
</w:fldData>
        </w:fldChar>
      </w:r>
      <w:r w:rsidR="00901A0F" w:rsidRPr="00767AA0">
        <w:instrText xml:space="preserve"> ADDIN EN.CITE.DATA </w:instrText>
      </w:r>
      <w:r w:rsidR="00901A0F" w:rsidRPr="00767AA0">
        <w:fldChar w:fldCharType="end"/>
      </w:r>
      <w:r w:rsidR="00F7584B" w:rsidRPr="00767AA0">
        <w:fldChar w:fldCharType="separate"/>
      </w:r>
      <w:r w:rsidR="00901A0F" w:rsidRPr="00767AA0">
        <w:rPr>
          <w:vertAlign w:val="superscript"/>
        </w:rPr>
        <w:t>6-10</w:t>
      </w:r>
      <w:r w:rsidR="00F7584B" w:rsidRPr="00767AA0">
        <w:fldChar w:fldCharType="end"/>
      </w:r>
      <w:r w:rsidR="00A23715" w:rsidRPr="00767AA0">
        <w:t>.</w:t>
      </w:r>
      <w:r w:rsidR="00A23715" w:rsidRPr="00767AA0">
        <w:rPr>
          <w:lang w:eastAsia="ja-JP"/>
        </w:rPr>
        <w:t xml:space="preserve"> </w:t>
      </w:r>
      <w:r w:rsidR="00947C69" w:rsidRPr="00767AA0">
        <w:t xml:space="preserve">In </w:t>
      </w:r>
      <w:r w:rsidR="00947C69" w:rsidRPr="00767AA0">
        <w:rPr>
          <w:i/>
          <w:iCs/>
        </w:rPr>
        <w:t>C. elegans</w:t>
      </w:r>
      <w:r w:rsidR="00947C69" w:rsidRPr="00767AA0">
        <w:t>, dumpy, short, fat body (</w:t>
      </w:r>
      <w:proofErr w:type="spellStart"/>
      <w:r w:rsidR="00947C69" w:rsidRPr="00767AA0">
        <w:t>Dpy</w:t>
      </w:r>
      <w:proofErr w:type="spellEnd"/>
      <w:r w:rsidR="00947C69" w:rsidRPr="00767AA0">
        <w:t>)</w:t>
      </w:r>
      <w:r w:rsidR="00947C69" w:rsidRPr="00767AA0">
        <w:rPr>
          <w:rFonts w:eastAsia="Yu Gothic"/>
          <w:kern w:val="2"/>
          <w:u w:color="FFFFFF"/>
          <w:lang w:eastAsia="ja-JP"/>
        </w:rPr>
        <w:t xml:space="preserve"> and uncoordinated movement (</w:t>
      </w:r>
      <w:proofErr w:type="spellStart"/>
      <w:r w:rsidR="00947C69" w:rsidRPr="00767AA0">
        <w:rPr>
          <w:rFonts w:eastAsia="Yu Gothic"/>
          <w:kern w:val="2"/>
          <w:u w:color="FFFFFF"/>
          <w:lang w:eastAsia="ja-JP"/>
        </w:rPr>
        <w:t>Unc</w:t>
      </w:r>
      <w:proofErr w:type="spellEnd"/>
      <w:r w:rsidR="00947C69" w:rsidRPr="00767AA0">
        <w:rPr>
          <w:rFonts w:eastAsia="Yu Gothic"/>
          <w:kern w:val="2"/>
          <w:u w:color="FFFFFF"/>
          <w:lang w:eastAsia="ja-JP"/>
        </w:rPr>
        <w:t xml:space="preserve">) phenotypes are often used to create </w:t>
      </w:r>
      <w:r w:rsidR="00947C69" w:rsidRPr="00767AA0">
        <w:t>chromosome map</w:t>
      </w:r>
      <w:r w:rsidR="00947C69" w:rsidRPr="00767AA0">
        <w:rPr>
          <w:rFonts w:eastAsia="Yu Gothic"/>
          <w:kern w:val="2"/>
          <w:u w:color="FFFFFF"/>
          <w:lang w:eastAsia="ja-JP"/>
        </w:rPr>
        <w:t>s</w:t>
      </w:r>
      <w:r w:rsidR="00947C69" w:rsidRPr="00767AA0">
        <w:rPr>
          <w:rFonts w:eastAsia="Yu Gothic"/>
          <w:u w:color="FFFFFF"/>
        </w:rPr>
        <w:fldChar w:fldCharType="begin"/>
      </w:r>
      <w:r w:rsidR="00901A0F" w:rsidRPr="00767AA0">
        <w:rPr>
          <w:rFonts w:eastAsia="Yu Gothic"/>
          <w:u w:color="FFFFFF"/>
        </w:rPr>
        <w:instrText xml:space="preserve"> ADDIN EN.CITE &lt;EndNote&gt;&lt;Cite&gt;&lt;Author&gt;Brenner&lt;/Author&gt;&lt;Year&gt;1974&lt;/Year&gt;&lt;RecNum&gt;3&lt;/RecNum&gt;&lt;DisplayText&gt;&lt;style face="superscript"&gt;6&lt;/style&gt;&lt;/DisplayText&gt;&lt;record&gt;&lt;rec-number&gt;3&lt;/rec-number&gt;&lt;foreign-keys&gt;&lt;key app="EN" db-id="s9zdp5aa7zx057ez52svexzywetfpezxxzae" timestamp="1733118381"&gt;3&lt;/key&gt;&lt;/foreign-keys&gt;&lt;ref-type name="Journal Article"&gt;17&lt;/ref-type&gt;&lt;contributors&gt;&lt;authors&gt;&lt;author&gt;Brenner, S.&lt;/author&gt;&lt;/authors&gt;&lt;/contributors&gt;&lt;titles&gt;&lt;title&gt;The genetics of Caenorhabditis elegans&lt;/title&gt;&lt;secondary-title&gt;Genetics&lt;/secondary-title&gt;&lt;/titles&gt;&lt;periodical&gt;&lt;full-title&gt;Genetics&lt;/full-title&gt;&lt;/periodical&gt;&lt;pages&gt;71-94&lt;/pages&gt;&lt;volume&gt;77&lt;/volume&gt;&lt;number&gt;1&lt;/number&gt;&lt;keywords&gt;&lt;keyword&gt;Animals&lt;/keyword&gt;&lt;keyword&gt;*Chromosome Mapping&lt;/keyword&gt;&lt;keyword&gt;Crosses, Genetic&lt;/keyword&gt;&lt;keyword&gt;Female&lt;/keyword&gt;&lt;keyword&gt;Genes, Lethal&lt;/keyword&gt;&lt;keyword&gt;Genetic Complementation Test&lt;/keyword&gt;&lt;keyword&gt;Genetic Linkage&lt;/keyword&gt;&lt;keyword&gt;Genetics, Behavioral&lt;/keyword&gt;&lt;keyword&gt;Male&lt;/keyword&gt;&lt;keyword&gt;Mesylates/pharmacology&lt;/keyword&gt;&lt;keyword&gt;Movement&lt;/keyword&gt;&lt;keyword&gt;*Mutation&lt;/keyword&gt;&lt;keyword&gt;*Nematoda/drug effects/physiology&lt;/keyword&gt;&lt;keyword&gt;Nervous System Physiological Phenomena&lt;/keyword&gt;&lt;keyword&gt;Phenotype&lt;/keyword&gt;&lt;keyword&gt;Recombination, Genetic&lt;/keyword&gt;&lt;keyword&gt;Reproduction&lt;/keyword&gt;&lt;keyword&gt;Sex Chromosomes&lt;/keyword&gt;&lt;/keywords&gt;&lt;dates&gt;&lt;year&gt;1974&lt;/year&gt;&lt;pub-dates&gt;&lt;date&gt;May&lt;/date&gt;&lt;/pub-dates&gt;&lt;/dates&gt;&lt;isbn&gt;0016-6731 (Print)&amp;#xD;0016-6731 (Linking)&lt;/isbn&gt;&lt;accession-num&gt;4366476&lt;/accession-num&gt;&lt;urls&gt;&lt;related-urls&gt;&lt;url&gt;https://www.ncbi.nlm.nih.gov/pubmed/4366476&lt;/url&gt;&lt;/related-urls&gt;&lt;/urls&gt;&lt;custom2&gt;PMC1213120&lt;/custom2&gt;&lt;electronic-resource-num&gt;10.1093/genetics/77.1.71&lt;/electronic-resource-num&gt;&lt;remote-database-name&gt;Medline&lt;/remote-database-name&gt;&lt;remote-database-provider&gt;NLM&lt;/remote-database-provider&gt;&lt;/record&gt;&lt;/Cite&gt;&lt;/EndNote&gt;</w:instrText>
      </w:r>
      <w:r w:rsidR="00947C69" w:rsidRPr="00767AA0">
        <w:rPr>
          <w:rFonts w:eastAsia="Yu Gothic"/>
          <w:u w:color="FFFFFF"/>
        </w:rPr>
        <w:fldChar w:fldCharType="separate"/>
      </w:r>
      <w:r w:rsidR="00901A0F" w:rsidRPr="00767AA0">
        <w:rPr>
          <w:rFonts w:eastAsia="Yu Gothic"/>
          <w:u w:color="FFFFFF"/>
          <w:vertAlign w:val="superscript"/>
        </w:rPr>
        <w:t>6</w:t>
      </w:r>
      <w:r w:rsidR="00947C69" w:rsidRPr="00767AA0">
        <w:rPr>
          <w:rFonts w:eastAsia="Yu Gothic"/>
          <w:u w:color="FFFFFF"/>
        </w:rPr>
        <w:fldChar w:fldCharType="end"/>
      </w:r>
      <w:r w:rsidR="00947C69" w:rsidRPr="00767AA0">
        <w:rPr>
          <w:rFonts w:eastAsia="Yu Gothic"/>
          <w:kern w:val="2"/>
          <w:u w:color="FFFFFF"/>
          <w:lang w:eastAsia="ja-JP"/>
        </w:rPr>
        <w:t xml:space="preserve">. The advantages of this method are its low cost and </w:t>
      </w:r>
      <w:r w:rsidR="00947C69" w:rsidRPr="00767AA0">
        <w:t>ability to analyze many progenies. The disadvantages of these methods include the limitation of choosing </w:t>
      </w:r>
      <w:r w:rsidR="00947C69" w:rsidRPr="00767AA0">
        <w:rPr>
          <w:rFonts w:eastAsia="Yu Gothic"/>
          <w:kern w:val="2"/>
          <w:u w:color="FFFFFF"/>
          <w:lang w:eastAsia="ja-JP"/>
        </w:rPr>
        <w:t xml:space="preserve">the loci of interest and the inability to use lethal progenies because their phenotypes are not visible. </w:t>
      </w:r>
      <w:proofErr w:type="gramStart"/>
      <w:r w:rsidR="00947C69" w:rsidRPr="00767AA0">
        <w:rPr>
          <w:rFonts w:eastAsia="Yu Gothic"/>
          <w:kern w:val="2"/>
          <w:u w:color="FFFFFF"/>
          <w:lang w:eastAsia="ja-JP"/>
        </w:rPr>
        <w:t>In order to</w:t>
      </w:r>
      <w:proofErr w:type="gramEnd"/>
      <w:r w:rsidR="00947C69" w:rsidRPr="00767AA0">
        <w:rPr>
          <w:rFonts w:eastAsia="Yu Gothic"/>
          <w:kern w:val="2"/>
          <w:u w:color="FFFFFF"/>
          <w:lang w:eastAsia="ja-JP"/>
        </w:rPr>
        <w:t xml:space="preserve"> overcome the inconvenience of site choice, Tc1 transposons </w:t>
      </w:r>
      <w:r w:rsidR="00947C69" w:rsidRPr="00767AA0">
        <w:t xml:space="preserve">have been used as </w:t>
      </w:r>
      <w:r w:rsidR="00947C69" w:rsidRPr="00767AA0">
        <w:rPr>
          <w:rFonts w:eastAsia="Yu Gothic"/>
          <w:kern w:val="2"/>
          <w:u w:color="FFFFFF"/>
          <w:lang w:eastAsia="ja-JP"/>
        </w:rPr>
        <w:t>markers for polymorphic sequence-tagged sites (STS)</w:t>
      </w:r>
      <w:r w:rsidR="00F7584B" w:rsidRPr="00767AA0">
        <w:rPr>
          <w:rFonts w:eastAsia="Yu Gothic"/>
          <w:kern w:val="2"/>
          <w:u w:color="FFFFFF"/>
          <w:lang w:eastAsia="ja-JP"/>
        </w:rPr>
        <w:fldChar w:fldCharType="begin">
          <w:fldData xml:space="preserve">PEVuZE5vdGU+PENpdGU+PEF1dGhvcj5FbW1vbnM8L0F1dGhvcj48WWVhcj4xOTgzPC9ZZWFyPjxS
ZWNOdW0+NDM8L1JlY051bT48RGlzcGxheVRleHQ+PHN0eWxlIGZhY2U9InN1cGVyc2NyaXB0Ij4x
MSwxMjwvc3R5bGU+PC9EaXNwbGF5VGV4dD48cmVjb3JkPjxyZWMtbnVtYmVyPjQzPC9yZWMtbnVt
YmVyPjxmb3JlaWduLWtleXM+PGtleSBhcHA9IkVOIiBkYi1pZD0iczl6ZHA1YWE3engwNTdlejUy
c3ZleHp5d2V0ZnBlenh4emFlIiB0aW1lc3RhbXA9IjE3NDA2MjY2MzQiPjQzPC9rZXk+PC9mb3Jl
aWduLWtleXM+PHJlZi10eXBlIG5hbWU9IkpvdXJuYWwgQXJ0aWNsZSI+MTc8L3JlZi10eXBlPjxj
b250cmlidXRvcnM+PGF1dGhvcnM+PGF1dGhvcj5FbW1vbnMsIFMuIFcuPC9hdXRob3I+PGF1dGhv
cj5ZZXNuZXIsIEwuPC9hdXRob3I+PGF1dGhvcj5SdWFuLCBLLiBTLjwvYXV0aG9yPjxhdXRob3I+
S2F0emVuYmVyZywgRC48L2F1dGhvcj48L2F1dGhvcnM+PC9jb250cmlidXRvcnM+PHRpdGxlcz48
dGl0bGU+RXZpZGVuY2UgZm9yIGEgdHJhbnNwb3NvbiBpbiBDYWVub3JoYWJkaXRpcyBlbGVnYW5z
PC90aXRsZT48c2Vjb25kYXJ5LXRpdGxlPkNlbGw8L3NlY29uZGFyeS10aXRsZT48L3RpdGxlcz48
cGVyaW9kaWNhbD48ZnVsbC10aXRsZT5DZWxsPC9mdWxsLXRpdGxlPjwvcGVyaW9kaWNhbD48cGFn
ZXM+NTUtNjU8L3BhZ2VzPjx2b2x1bWU+MzI8L3ZvbHVtZT48bnVtYmVyPjE8L251bWJlcj48a2V5
d29yZHM+PGtleXdvcmQ+QW5pbWFsczwva2V5d29yZD48a2V5d29yZD5CYXNlIFNlcXVlbmNlPC9r
ZXl3b3JkPjxrZXl3b3JkPkNhZW5vcmhhYmRpdGlzLypnZW5ldGljczwva2V5d29yZD48a2V5d29y
ZD4qRE5BIFRyYW5zcG9zYWJsZSBFbGVtZW50czwva2V5d29yZD48a2V5d29yZD5OdWNsZWljIEFj
aWQgSHlicmlkaXphdGlvbjwva2V5d29yZD48a2V5d29yZD5Qb2x5bW9ycGhpc20sIEdlbmV0aWM8
L2tleXdvcmQ+PGtleXdvcmQ+UmVjb21iaW5hdGlvbiwgR2VuZXRpYzwva2V5d29yZD48a2V5d29y
ZD5SZXBldGl0aXZlIFNlcXVlbmNlcywgTnVjbGVpYyBBY2lkPC9rZXl3b3JkPjwva2V5d29yZHM+
PGRhdGVzPjx5ZWFyPjE5ODM8L3llYXI+PHB1Yi1kYXRlcz48ZGF0ZT5KYW48L2RhdGU+PC9wdWIt
ZGF0ZXM+PC9kYXRlcz48aXNibj4wMDkyLTg2NzQgKFByaW50KSYjeEQ7MDA5Mi04Njc0IChMaW5r
aW5nKTwvaXNibj48YWNjZXNzaW9uLW51bT42Mjk3Nzg4PC9hY2Nlc3Npb24tbnVtPjx1cmxzPjxy
ZWxhdGVkLXVybHM+PHVybD5odHRwczovL3d3dy5uY2JpLm5sbS5uaWguZ292L3B1Ym1lZC82Mjk3
Nzg4PC91cmw+PC9yZWxhdGVkLXVybHM+PC91cmxzPjxlbGVjdHJvbmljLXJlc291cmNlLW51bT4x
MC4xMDE2LzAwOTItODY3NCg4Myk5MDQ5Ni04PC9lbGVjdHJvbmljLXJlc291cmNlLW51bT48cmVt
b3RlLWRhdGFiYXNlLW5hbWU+TWVkbGluZTwvcmVtb3RlLWRhdGFiYXNlLW5hbWU+PHJlbW90ZS1k
YXRhYmFzZS1wcm92aWRlcj5OTE08L3JlbW90ZS1kYXRhYmFzZS1wcm92aWRlcj48L3JlY29yZD48
L0NpdGU+PENpdGU+PEF1dGhvcj5XaWxsaWFtczwvQXV0aG9yPjxZZWFyPjE5OTI8L1llYXI+PFJl
Y051bT4xNTwvUmVjTnVtPjxyZWNvcmQ+PHJlYy1udW1iZXI+MTU8L3JlYy1udW1iZXI+PGZvcmVp
Z24ta2V5cz48a2V5IGFwcD0iRU4iIGRiLWlkPSJzOXpkcDVhYTd6eDA1N2V6NTJzdmV4enl3ZXRm
cGV6eHh6YWUiIHRpbWVzdGFtcD0iMTczMzI4MDQwOSI+MTU8L2tleT48L2ZvcmVpZ24ta2V5cz48
cmVmLXR5cGUgbmFtZT0iSm91cm5hbCBBcnRpY2xlIj4xNzwvcmVmLXR5cGU+PGNvbnRyaWJ1dG9y
cz48YXV0aG9ycz48YXV0aG9yPldpbGxpYW1zLCBCLiBELjwvYXV0aG9yPjxhdXRob3I+U2NocmFu
aywgQi48L2F1dGhvcj48YXV0aG9yPkh1eW5oLCBDLjwvYXV0aG9yPjxhdXRob3I+U2hvd25rZWVu
LCBSLjwvYXV0aG9yPjxhdXRob3I+V2F0ZXJzdG9uLCBSLiBILjwvYXV0aG9yPjwvYXV0aG9ycz48
L2NvbnRyaWJ1dG9ycz48YXV0aC1hZGRyZXNzPkRlcGFydG1lbnQgb2YgR2VuZXRpY3MsIFdhc2hp
bmd0b24gVW5pdmVyc2l0eSBTY2hvb2wgb2YgTWVkaWNpbmUsIFN0LiBMb3VpcywgTWlzc291cmkg
NjMxMTAuPC9hdXRoLWFkZHJlc3M+PHRpdGxlcz48dGl0bGU+QSBnZW5ldGljIG1hcHBpbmcgc3lz
dGVtIGluIENhZW5vcmhhYmRpdGlzIGVsZWdhbnMgYmFzZWQgb24gcG9seW1vcnBoaWMgc2VxdWVu
Y2UtdGFnZ2VkIHNpdGVzPC90aXRsZT48c2Vjb25kYXJ5LXRpdGxlPkdlbmV0aWNzPC9zZWNvbmRh
cnktdGl0bGU+PC90aXRsZXM+PHBlcmlvZGljYWw+PGZ1bGwtdGl0bGU+R2VuZXRpY3M8L2Z1bGwt
dGl0bGU+PC9wZXJpb2RpY2FsPjxwYWdlcz42MDktMjQ8L3BhZ2VzPjx2b2x1bWU+MTMxPC92b2x1
bWU+PG51bWJlcj4zPC9udW1iZXI+PGtleXdvcmRzPjxrZXl3b3JkPkFuaW1hbHM8L2tleXdvcmQ+
PGtleXdvcmQ+QXJ0aWZhY3RzPC9rZXl3b3JkPjxrZXl3b3JkPkJhc2UgU2VxdWVuY2U8L2tleXdv
cmQ+PGtleXdvcmQ+Q2Flbm9yaGFiZGl0aXMvKmdlbmV0aWNzPC9rZXl3b3JkPjxrZXl3b3JkPkNo
cm9tb3NvbWUgTWFwcGluZy8qbWV0aG9kczwva2V5d29yZD48a2V5d29yZD5DbG9uaW5nLCBNb2xl
Y3VsYXI8L2tleXdvcmQ+PGtleXdvcmQ+RE5BIFRyYW5zcG9zYWJsZSBFbGVtZW50czwva2V5d29y
ZD48a2V5d29yZD5HZW5lcywgTGV0aGFsPC9rZXl3b3JkPjxrZXl3b3JkPkdlbmV0aWMgTGlua2Fn
ZTwva2V5d29yZD48a2V5d29yZD5Ib21venlnb3RlPC9rZXl3b3JkPjxrZXl3b3JkPk1vbGVjdWxh
ciBTZXF1ZW5jZSBEYXRhPC9rZXl3b3JkPjxrZXl3b3JkPk11dGF0aW9uPC9rZXl3b3JkPjxrZXl3
b3JkPlBvbHltZXJhc2UgQ2hhaW4gUmVhY3Rpb248L2tleXdvcmQ+PGtleXdvcmQ+KlBvbHltb3Jw
aGlzbSwgR2VuZXRpYzwva2V5d29yZD48a2V5d29yZD4qU2VxdWVuY2UgVGFnZ2VkIFNpdGVzPC9r
ZXl3b3JkPjxrZXl3b3JkPlggQ2hyb21vc29tZTwva2V5d29yZD48L2tleXdvcmRzPjxkYXRlcz48
eWVhcj4xOTkyPC95ZWFyPjxwdWItZGF0ZXM+PGRhdGU+SnVsPC9kYXRlPjwvcHViLWRhdGVzPjwv
ZGF0ZXM+PGlzYm4+MDAxNi02NzMxIChQcmludCkmI3hEOzAwMTYtNjczMSAoTGlua2luZyk8L2lz
Ym4+PGFjY2Vzc2lvbi1udW0+MTMyMTA2NTwvYWNjZXNzaW9uLW51bT48dXJscz48cmVsYXRlZC11
cmxzPjx1cmw+aHR0cHM6Ly93d3cubmNiaS5ubG0ubmloLmdvdi9wdWJtZWQvMTMyMTA2NTwvdXJs
PjwvcmVsYXRlZC11cmxzPjwvdXJscz48Y3VzdG9tMj5QTUMxMjA1MDM0PC9jdXN0b20yPjxlbGVj
dHJvbmljLXJlc291cmNlLW51bT4xMC4xMDkzL2dlbmV0aWNzLzEzMS4zLjYwOTwvZWxlY3Ryb25p
Yy1yZXNvdXJjZS1udW0+PHJlbW90ZS1kYXRhYmFzZS1uYW1lPk1lZGxpbmU8L3JlbW90ZS1kYXRh
YmFzZS1uYW1lPjxyZW1vdGUtZGF0YWJhc2UtcHJvdmlkZXI+TkxNPC9yZW1vdGUtZGF0YWJhc2Ut
cHJvdmlkZXI+PC9yZWNvcmQ+PC9DaXRlPjwvRW5kTm90ZT5=
</w:fldData>
        </w:fldChar>
      </w:r>
      <w:r w:rsidR="00901A0F" w:rsidRPr="00767AA0">
        <w:rPr>
          <w:rFonts w:eastAsia="Yu Gothic"/>
          <w:kern w:val="2"/>
          <w:u w:color="FFFFFF"/>
          <w:lang w:eastAsia="ja-JP"/>
        </w:rPr>
        <w:instrText xml:space="preserve"> ADDIN EN.CITE </w:instrText>
      </w:r>
      <w:r w:rsidR="00901A0F" w:rsidRPr="00767AA0">
        <w:rPr>
          <w:rFonts w:eastAsia="Yu Gothic"/>
          <w:kern w:val="2"/>
          <w:u w:color="FFFFFF"/>
          <w:lang w:eastAsia="ja-JP"/>
        </w:rPr>
        <w:fldChar w:fldCharType="begin">
          <w:fldData xml:space="preserve">PEVuZE5vdGU+PENpdGU+PEF1dGhvcj5FbW1vbnM8L0F1dGhvcj48WWVhcj4xOTgzPC9ZZWFyPjxS
ZWNOdW0+NDM8L1JlY051bT48RGlzcGxheVRleHQ+PHN0eWxlIGZhY2U9InN1cGVyc2NyaXB0Ij4x
MSwxMjwvc3R5bGU+PC9EaXNwbGF5VGV4dD48cmVjb3JkPjxyZWMtbnVtYmVyPjQzPC9yZWMtbnVt
YmVyPjxmb3JlaWduLWtleXM+PGtleSBhcHA9IkVOIiBkYi1pZD0iczl6ZHA1YWE3engwNTdlejUy
c3ZleHp5d2V0ZnBlenh4emFlIiB0aW1lc3RhbXA9IjE3NDA2MjY2MzQiPjQzPC9rZXk+PC9mb3Jl
aWduLWtleXM+PHJlZi10eXBlIG5hbWU9IkpvdXJuYWwgQXJ0aWNsZSI+MTc8L3JlZi10eXBlPjxj
b250cmlidXRvcnM+PGF1dGhvcnM+PGF1dGhvcj5FbW1vbnMsIFMuIFcuPC9hdXRob3I+PGF1dGhv
cj5ZZXNuZXIsIEwuPC9hdXRob3I+PGF1dGhvcj5SdWFuLCBLLiBTLjwvYXV0aG9yPjxhdXRob3I+
S2F0emVuYmVyZywgRC48L2F1dGhvcj48L2F1dGhvcnM+PC9jb250cmlidXRvcnM+PHRpdGxlcz48
dGl0bGU+RXZpZGVuY2UgZm9yIGEgdHJhbnNwb3NvbiBpbiBDYWVub3JoYWJkaXRpcyBlbGVnYW5z
PC90aXRsZT48c2Vjb25kYXJ5LXRpdGxlPkNlbGw8L3NlY29uZGFyeS10aXRsZT48L3RpdGxlcz48
cGVyaW9kaWNhbD48ZnVsbC10aXRsZT5DZWxsPC9mdWxsLXRpdGxlPjwvcGVyaW9kaWNhbD48cGFn
ZXM+NTUtNjU8L3BhZ2VzPjx2b2x1bWU+MzI8L3ZvbHVtZT48bnVtYmVyPjE8L251bWJlcj48a2V5
d29yZHM+PGtleXdvcmQ+QW5pbWFsczwva2V5d29yZD48a2V5d29yZD5CYXNlIFNlcXVlbmNlPC9r
ZXl3b3JkPjxrZXl3b3JkPkNhZW5vcmhhYmRpdGlzLypnZW5ldGljczwva2V5d29yZD48a2V5d29y
ZD4qRE5BIFRyYW5zcG9zYWJsZSBFbGVtZW50czwva2V5d29yZD48a2V5d29yZD5OdWNsZWljIEFj
aWQgSHlicmlkaXphdGlvbjwva2V5d29yZD48a2V5d29yZD5Qb2x5bW9ycGhpc20sIEdlbmV0aWM8
L2tleXdvcmQ+PGtleXdvcmQ+UmVjb21iaW5hdGlvbiwgR2VuZXRpYzwva2V5d29yZD48a2V5d29y
ZD5SZXBldGl0aXZlIFNlcXVlbmNlcywgTnVjbGVpYyBBY2lkPC9rZXl3b3JkPjwva2V5d29yZHM+
PGRhdGVzPjx5ZWFyPjE5ODM8L3llYXI+PHB1Yi1kYXRlcz48ZGF0ZT5KYW48L2RhdGU+PC9wdWIt
ZGF0ZXM+PC9kYXRlcz48aXNibj4wMDkyLTg2NzQgKFByaW50KSYjeEQ7MDA5Mi04Njc0IChMaW5r
aW5nKTwvaXNibj48YWNjZXNzaW9uLW51bT42Mjk3Nzg4PC9hY2Nlc3Npb24tbnVtPjx1cmxzPjxy
ZWxhdGVkLXVybHM+PHVybD5odHRwczovL3d3dy5uY2JpLm5sbS5uaWguZ292L3B1Ym1lZC82Mjk3
Nzg4PC91cmw+PC9yZWxhdGVkLXVybHM+PC91cmxzPjxlbGVjdHJvbmljLXJlc291cmNlLW51bT4x
MC4xMDE2LzAwOTItODY3NCg4Myk5MDQ5Ni04PC9lbGVjdHJvbmljLXJlc291cmNlLW51bT48cmVt
b3RlLWRhdGFiYXNlLW5hbWU+TWVkbGluZTwvcmVtb3RlLWRhdGFiYXNlLW5hbWU+PHJlbW90ZS1k
YXRhYmFzZS1wcm92aWRlcj5OTE08L3JlbW90ZS1kYXRhYmFzZS1wcm92aWRlcj48L3JlY29yZD48
L0NpdGU+PENpdGU+PEF1dGhvcj5XaWxsaWFtczwvQXV0aG9yPjxZZWFyPjE5OTI8L1llYXI+PFJl
Y051bT4xNTwvUmVjTnVtPjxyZWNvcmQ+PHJlYy1udW1iZXI+MTU8L3JlYy1udW1iZXI+PGZvcmVp
Z24ta2V5cz48a2V5IGFwcD0iRU4iIGRiLWlkPSJzOXpkcDVhYTd6eDA1N2V6NTJzdmV4enl3ZXRm
cGV6eHh6YWUiIHRpbWVzdGFtcD0iMTczMzI4MDQwOSI+MTU8L2tleT48L2ZvcmVpZ24ta2V5cz48
cmVmLXR5cGUgbmFtZT0iSm91cm5hbCBBcnRpY2xlIj4xNzwvcmVmLXR5cGU+PGNvbnRyaWJ1dG9y
cz48YXV0aG9ycz48YXV0aG9yPldpbGxpYW1zLCBCLiBELjwvYXV0aG9yPjxhdXRob3I+U2NocmFu
aywgQi48L2F1dGhvcj48YXV0aG9yPkh1eW5oLCBDLjwvYXV0aG9yPjxhdXRob3I+U2hvd25rZWVu
LCBSLjwvYXV0aG9yPjxhdXRob3I+V2F0ZXJzdG9uLCBSLiBILjwvYXV0aG9yPjwvYXV0aG9ycz48
L2NvbnRyaWJ1dG9ycz48YXV0aC1hZGRyZXNzPkRlcGFydG1lbnQgb2YgR2VuZXRpY3MsIFdhc2hp
bmd0b24gVW5pdmVyc2l0eSBTY2hvb2wgb2YgTWVkaWNpbmUsIFN0LiBMb3VpcywgTWlzc291cmkg
NjMxMTAuPC9hdXRoLWFkZHJlc3M+PHRpdGxlcz48dGl0bGU+QSBnZW5ldGljIG1hcHBpbmcgc3lz
dGVtIGluIENhZW5vcmhhYmRpdGlzIGVsZWdhbnMgYmFzZWQgb24gcG9seW1vcnBoaWMgc2VxdWVu
Y2UtdGFnZ2VkIHNpdGVzPC90aXRsZT48c2Vjb25kYXJ5LXRpdGxlPkdlbmV0aWNzPC9zZWNvbmRh
cnktdGl0bGU+PC90aXRsZXM+PHBlcmlvZGljYWw+PGZ1bGwtdGl0bGU+R2VuZXRpY3M8L2Z1bGwt
dGl0bGU+PC9wZXJpb2RpY2FsPjxwYWdlcz42MDktMjQ8L3BhZ2VzPjx2b2x1bWU+MTMxPC92b2x1
bWU+PG51bWJlcj4zPC9udW1iZXI+PGtleXdvcmRzPjxrZXl3b3JkPkFuaW1hbHM8L2tleXdvcmQ+
PGtleXdvcmQ+QXJ0aWZhY3RzPC9rZXl3b3JkPjxrZXl3b3JkPkJhc2UgU2VxdWVuY2U8L2tleXdv
cmQ+PGtleXdvcmQ+Q2Flbm9yaGFiZGl0aXMvKmdlbmV0aWNzPC9rZXl3b3JkPjxrZXl3b3JkPkNo
cm9tb3NvbWUgTWFwcGluZy8qbWV0aG9kczwva2V5d29yZD48a2V5d29yZD5DbG9uaW5nLCBNb2xl
Y3VsYXI8L2tleXdvcmQ+PGtleXdvcmQ+RE5BIFRyYW5zcG9zYWJsZSBFbGVtZW50czwva2V5d29y
ZD48a2V5d29yZD5HZW5lcywgTGV0aGFsPC9rZXl3b3JkPjxrZXl3b3JkPkdlbmV0aWMgTGlua2Fn
ZTwva2V5d29yZD48a2V5d29yZD5Ib21venlnb3RlPC9rZXl3b3JkPjxrZXl3b3JkPk1vbGVjdWxh
ciBTZXF1ZW5jZSBEYXRhPC9rZXl3b3JkPjxrZXl3b3JkPk11dGF0aW9uPC9rZXl3b3JkPjxrZXl3
b3JkPlBvbHltZXJhc2UgQ2hhaW4gUmVhY3Rpb248L2tleXdvcmQ+PGtleXdvcmQ+KlBvbHltb3Jw
aGlzbSwgR2VuZXRpYzwva2V5d29yZD48a2V5d29yZD4qU2VxdWVuY2UgVGFnZ2VkIFNpdGVzPC9r
ZXl3b3JkPjxrZXl3b3JkPlggQ2hyb21vc29tZTwva2V5d29yZD48L2tleXdvcmRzPjxkYXRlcz48
eWVhcj4xOTkyPC95ZWFyPjxwdWItZGF0ZXM+PGRhdGU+SnVsPC9kYXRlPjwvcHViLWRhdGVzPjwv
ZGF0ZXM+PGlzYm4+MDAxNi02NzMxIChQcmludCkmI3hEOzAwMTYtNjczMSAoTGlua2luZyk8L2lz
Ym4+PGFjY2Vzc2lvbi1udW0+MTMyMTA2NTwvYWNjZXNzaW9uLW51bT48dXJscz48cmVsYXRlZC11
cmxzPjx1cmw+aHR0cHM6Ly93d3cubmNiaS5ubG0ubmloLmdvdi9wdWJtZWQvMTMyMTA2NTwvdXJs
PjwvcmVsYXRlZC11cmxzPjwvdXJscz48Y3VzdG9tMj5QTUMxMjA1MDM0PC9jdXN0b20yPjxlbGVj
dHJvbmljLXJlc291cmNlLW51bT4xMC4xMDkzL2dlbmV0aWNzLzEzMS4zLjYwOTwvZWxlY3Ryb25p
Yy1yZXNvdXJjZS1udW0+PHJlbW90ZS1kYXRhYmFzZS1uYW1lPk1lZGxpbmU8L3JlbW90ZS1kYXRh
YmFzZS1uYW1lPjxyZW1vdGUtZGF0YWJhc2UtcHJvdmlkZXI+TkxNPC9yZW1vdGUtZGF0YWJhc2Ut
cHJvdmlkZXI+PC9yZWNvcmQ+PC9DaXRlPjwvRW5kTm90ZT5=
</w:fldData>
        </w:fldChar>
      </w:r>
      <w:r w:rsidR="00901A0F" w:rsidRPr="00767AA0">
        <w:rPr>
          <w:rFonts w:eastAsia="Yu Gothic"/>
          <w:kern w:val="2"/>
          <w:u w:color="FFFFFF"/>
          <w:lang w:eastAsia="ja-JP"/>
        </w:rPr>
        <w:instrText xml:space="preserve"> ADDIN EN.CITE.DATA </w:instrText>
      </w:r>
      <w:r w:rsidR="00901A0F" w:rsidRPr="00767AA0">
        <w:rPr>
          <w:rFonts w:eastAsia="Yu Gothic"/>
          <w:kern w:val="2"/>
          <w:u w:color="FFFFFF"/>
          <w:lang w:eastAsia="ja-JP"/>
        </w:rPr>
      </w:r>
      <w:r w:rsidR="00901A0F" w:rsidRPr="00767AA0">
        <w:rPr>
          <w:rFonts w:eastAsia="Yu Gothic"/>
          <w:kern w:val="2"/>
          <w:u w:color="FFFFFF"/>
          <w:lang w:eastAsia="ja-JP"/>
        </w:rPr>
        <w:fldChar w:fldCharType="end"/>
      </w:r>
      <w:r w:rsidR="00F7584B" w:rsidRPr="00767AA0">
        <w:rPr>
          <w:rFonts w:eastAsia="Yu Gothic"/>
          <w:kern w:val="2"/>
          <w:u w:color="FFFFFF"/>
          <w:lang w:eastAsia="ja-JP"/>
        </w:rPr>
      </w:r>
      <w:r w:rsidR="00F7584B" w:rsidRPr="00767AA0">
        <w:rPr>
          <w:rFonts w:eastAsia="Yu Gothic"/>
          <w:kern w:val="2"/>
          <w:u w:color="FFFFFF"/>
          <w:lang w:eastAsia="ja-JP"/>
        </w:rPr>
        <w:fldChar w:fldCharType="separate"/>
      </w:r>
      <w:r w:rsidR="00901A0F" w:rsidRPr="00767AA0">
        <w:rPr>
          <w:rFonts w:eastAsia="Yu Gothic"/>
          <w:kern w:val="2"/>
          <w:u w:color="FFFFFF"/>
          <w:vertAlign w:val="superscript"/>
          <w:lang w:eastAsia="ja-JP"/>
        </w:rPr>
        <w:t>11,12</w:t>
      </w:r>
      <w:r w:rsidR="00F7584B" w:rsidRPr="00767AA0">
        <w:rPr>
          <w:rFonts w:eastAsia="Yu Gothic"/>
          <w:kern w:val="2"/>
          <w:u w:color="FFFFFF"/>
          <w:lang w:eastAsia="ja-JP"/>
        </w:rPr>
        <w:fldChar w:fldCharType="end"/>
      </w:r>
      <w:r w:rsidR="00947C69" w:rsidRPr="00767AA0">
        <w:t>.</w:t>
      </w:r>
      <w:r w:rsidR="00947C69" w:rsidRPr="00767AA0">
        <w:rPr>
          <w:rFonts w:eastAsia="Yu Gothic"/>
          <w:kern w:val="2"/>
          <w:u w:color="FFFFFF"/>
          <w:lang w:eastAsia="ja-JP"/>
        </w:rPr>
        <w:t xml:space="preserve"> </w:t>
      </w:r>
      <w:r w:rsidR="0069044E" w:rsidRPr="00767AA0">
        <w:t xml:space="preserve">Tc1s can be detected using PCR and electrophoresis. </w:t>
      </w:r>
      <w:r w:rsidR="00947C69" w:rsidRPr="00767AA0">
        <w:rPr>
          <w:rFonts w:eastAsia="Yu Gothic"/>
          <w:kern w:val="2"/>
          <w:u w:color="FFFFFF"/>
          <w:lang w:eastAsia="ja-JP"/>
        </w:rPr>
        <w:t xml:space="preserve">While the standard Bristol N2 strain had 30 copies of the Tc1 transposon, the </w:t>
      </w:r>
      <w:r w:rsidR="00947C69" w:rsidRPr="00767AA0">
        <w:rPr>
          <w:i/>
          <w:iCs/>
        </w:rPr>
        <w:t xml:space="preserve">C. elegans </w:t>
      </w:r>
      <w:r w:rsidR="00947C69" w:rsidRPr="00767AA0">
        <w:t>isolates from Bergerac in France</w:t>
      </w:r>
      <w:r w:rsidR="00977104" w:rsidRPr="00767AA0">
        <w:t xml:space="preserve"> (RW7000 and DP13)</w:t>
      </w:r>
      <w:r w:rsidR="00947C69" w:rsidRPr="00767AA0">
        <w:t xml:space="preserve"> had 500 copies of Tc1. </w:t>
      </w:r>
      <w:r w:rsidR="00502EF3" w:rsidRPr="00767AA0">
        <w:t xml:space="preserve">Thus, the number and distribution of Tc1 transposons </w:t>
      </w:r>
      <w:r w:rsidR="00767AA0">
        <w:t>vary</w:t>
      </w:r>
      <w:r w:rsidR="00502EF3" w:rsidRPr="00767AA0">
        <w:t xml:space="preserve"> among isolates, and this is used to analyze the chromosomes of the progeny of hybrid worms between isolates by PCR. </w:t>
      </w:r>
      <w:r w:rsidR="00947C69" w:rsidRPr="00767AA0">
        <w:t>Subsequently, SNPs were also used to measure crossover frequency and distribution</w:t>
      </w:r>
      <w:r w:rsidR="00947C69" w:rsidRPr="00767AA0">
        <w:fldChar w:fldCharType="begin">
          <w:fldData xml:space="preserve">PEVuZE5vdGU+PENpdGU+PEF1dGhvcj5IaWxsZXJzPC9BdXRob3I+PFllYXI+MjAwMzwvWWVhcj48
UmVjTnVtPjEzPC9SZWNOdW0+PERpc3BsYXlUZXh0PjxzdHlsZSBmYWNlPSJzdXBlcnNjcmlwdCI+
MTMsMTQ8L3N0eWxlPjwvRGlzcGxheVRleHQ+PHJlY29yZD48cmVjLW51bWJlcj4xMzwvcmVjLW51
bWJlcj48Zm9yZWlnbi1rZXlzPjxrZXkgYXBwPSJFTiIgZGItaWQ9InM5emRwNWFhN3p4MDU3ZXo1
MnN2ZXh6eXdldGZwZXp4eHphZSIgdGltZXN0YW1wPSIxNzMzMjc1MzAwIj4xMzwva2V5PjwvZm9y
ZWlnbi1rZXlzPjxyZWYtdHlwZSBuYW1lPSJKb3VybmFsIEFydGljbGUiPjE3PC9yZWYtdHlwZT48
Y29udHJpYnV0b3JzPjxhdXRob3JzPjxhdXRob3I+SGlsbGVycywgSy4gSi48L2F1dGhvcj48YXV0
aG9yPlZpbGxlbmV1dmUsIEEuIE0uPC9hdXRob3I+PC9hdXRob3JzPjwvY29udHJpYnV0b3JzPjxh
dXRoLWFkZHJlc3M+RGVwYXJ0bWVudCBvZiBEZXZlbG9wbWVudGFsIEJpb2xvZ3ksIFN0YW5mb3Jk
IFVuaXZlcnNpdHkgU2Nob29sIG9mIE1lZGljaW5lLCBTdGFuZm9yZCwgQ0EgOTQzMDUsIFVTQS48
L2F1dGgtYWRkcmVzcz48dGl0bGVzPjx0aXRsZT5DaHJvbW9zb21lLXdpZGUgY29udHJvbCBvZiBt
ZWlvdGljIGNyb3NzaW5nIG92ZXIgaW4gQy4gZWxlZ2FuczwvdGl0bGU+PHNlY29uZGFyeS10aXRs
ZT5DdXJyIEJpb2w8L3NlY29uZGFyeS10aXRsZT48L3RpdGxlcz48cGVyaW9kaWNhbD48ZnVsbC10
aXRsZT5DdXJyIEJpb2w8L2Z1bGwtdGl0bGU+PC9wZXJpb2RpY2FsPjxwYWdlcz4xNjQxLTc8L3Bh
Z2VzPjx2b2x1bWU+MTM8L3ZvbHVtZT48bnVtYmVyPjE4PC9udW1iZXI+PGtleXdvcmRzPjxrZXl3
b3JkPkFuaW1hbHM8L2tleXdvcmQ+PGtleXdvcmQ+Q2Flbm9yaGFiZGl0aXMgZWxlZ2Fucy8qY3l0
b2xvZ3kvKmdlbmV0aWNzPC9rZXl3b3JkPjxrZXl3b3JkPkNocm9tb3NvbWUgTWFwcGluZzwva2V5
d29yZD48a2V5d29yZD4qQ2hyb21vc29tZSBTZWdyZWdhdGlvbjwva2V5d29yZD48a2V5d29yZD5D
aHJvbW9zb21lcy8qbWV0YWJvbGlzbTwva2V5d29yZD48a2V5d29yZD4qQ3Jvc3NpbmcgT3Zlciwg
R2VuZXRpYzwva2V5d29yZD48a2V5d29yZD5NZWlvc2lzLypwaHlzaW9sb2d5PC9rZXl3b3JkPjxr
ZXl3b3JkPk1vZGVscywgR2VuZXRpYzwva2V5d29yZD48a2V5d29yZD5NdXRhdGlvbjwva2V5d29y
ZD48L2tleXdvcmRzPjxkYXRlcz48eWVhcj4yMDAzPC95ZWFyPjxwdWItZGF0ZXM+PGRhdGU+U2Vw
IDE2PC9kYXRlPjwvcHViLWRhdGVzPjwvZGF0ZXM+PGlzYm4+MDk2MC05ODIyIChQcmludCkmI3hE
OzA5NjAtOTgyMiAoTGlua2luZyk8L2lzYm4+PGFjY2Vzc2lvbi1udW0+MTM2Nzg1OTc8L2FjY2Vz
c2lvbi1udW0+PHVybHM+PHJlbGF0ZWQtdXJscz48dXJsPmh0dHBzOi8vd3d3Lm5jYmkubmxtLm5p
aC5nb3YvcHVibWVkLzEzNjc4NTk3PC91cmw+PC9yZWxhdGVkLXVybHM+PC91cmxzPjxlbGVjdHJv
bmljLXJlc291cmNlLW51bT4xMC4xMDE2L2ouY3ViLjIwMDMuMDguMDI2PC9lbGVjdHJvbmljLXJl
c291cmNlLW51bT48cmVtb3RlLWRhdGFiYXNlLW5hbWU+TWVkbGluZTwvcmVtb3RlLWRhdGFiYXNl
LW5hbWU+PHJlbW90ZS1kYXRhYmFzZS1wcm92aWRlcj5OTE08L3JlbW90ZS1kYXRhYmFzZS1wcm92
aWRlcj48L3JlY29yZD48L0NpdGU+PENpdGU+PEF1dGhvcj5XaWNrczwvQXV0aG9yPjxZZWFyPjIw
MDE8L1llYXI+PFJlY051bT43PC9SZWNOdW0+PHJlY29yZD48cmVjLW51bWJlcj43PC9yZWMtbnVt
YmVyPjxmb3JlaWduLWtleXM+PGtleSBhcHA9IkVOIiBkYi1pZD0iczl6ZHA1YWE3engwNTdlejUy
c3ZleHp5d2V0ZnBlenh4emFlIiB0aW1lc3RhbXA9IjE3MzMxMzYyNTIiPjc8L2tleT48L2ZvcmVp
Z24ta2V5cz48cmVmLXR5cGUgbmFtZT0iSm91cm5hbCBBcnRpY2xlIj4xNzwvcmVmLXR5cGU+PGNv
bnRyaWJ1dG9ycz48YXV0aG9ycz48YXV0aG9yPldpY2tzLCBTLiBSLjwvYXV0aG9yPjxhdXRob3I+
WWVoLCBSLiBULjwvYXV0aG9yPjxhdXRob3I+R2lzaCwgVy4gUi48L2F1dGhvcj48YXV0aG9yPldh
dGVyc3RvbiwgUi4gSC48L2F1dGhvcj48YXV0aG9yPlBsYXN0ZXJrLCBSLiBILjwvYXV0aG9yPjwv
YXV0aG9ycz48L2NvbnRyaWJ1dG9ycz48YXV0aC1hZGRyZXNzPlRoZSBIdWJyZWNodCBMYWJvcmF0
b3J5IGFuZCBDZW50ZXIgZm9yIEJpb21lZGljYWwgR2VuZXRpY3MuIFVwcHNhbGFsYWFuIDgsIDM1
ODQgQ1QsIFV0cmVjaHQsIFRoZSBOZXRoZXJsYW5kcy48L2F1dGgtYWRkcmVzcz48dGl0bGVzPjx0
aXRsZT5SYXBpZCBnZW5lIG1hcHBpbmcgaW4gQ2Flbm9yaGFiZGl0aXMgZWxlZ2FucyB1c2luZyBh
IGhpZ2ggZGVuc2l0eSBwb2x5bW9ycGhpc20gbWFwPC90aXRsZT48c2Vjb25kYXJ5LXRpdGxlPk5h
dCBHZW5ldDwvc2Vjb25kYXJ5LXRpdGxlPjwvdGl0bGVzPjxwZXJpb2RpY2FsPjxmdWxsLXRpdGxl
Pk5hdCBHZW5ldDwvZnVsbC10aXRsZT48L3BlcmlvZGljYWw+PHBhZ2VzPjE2MC00PC9wYWdlcz48
dm9sdW1lPjI4PC92b2x1bWU+PG51bWJlcj4yPC9udW1iZXI+PGtleXdvcmRzPjxrZXl3b3JkPkFu
aW1hbHM8L2tleXdvcmQ+PGtleXdvcmQ+Q2Flbm9yaGFiZGl0aXMgZWxlZ2Fucy8qZ2VuZXRpY3M8
L2tleXdvcmQ+PGtleXdvcmQ+Q2hyb21vc29tZSBNYXBwaW5nLyptZXRob2RzPC9rZXl3b3JkPjxr
ZXl3b3JkPkdlbmV0aWMgTGlua2FnZTwva2V5d29yZD48a2V5d29yZD5IZWxtaW50aCBQcm90ZWlu
cy8qZ2VuZXRpY3M8L2tleXdvcmQ+PGtleXdvcmQ+UG9seW1vcnBoaXNtLCBHZW5ldGljPC9rZXl3
b3JkPjxrZXl3b3JkPlBvbHltb3JwaGlzbSwgUmVzdHJpY3Rpb24gRnJhZ21lbnQgTGVuZ3RoPC9r
ZXl3b3JkPjxrZXl3b3JkPipQb2x5bW9ycGhpc20sIFNpbmdsZSBOdWNsZW90aWRlPC9rZXl3b3Jk
Pjwva2V5d29yZHM+PGRhdGVzPjx5ZWFyPjIwMDE8L3llYXI+PHB1Yi1kYXRlcz48ZGF0ZT5KdW48
L2RhdGU+PC9wdWItZGF0ZXM+PC9kYXRlcz48aXNibj4xMDYxLTQwMzYgKFByaW50KSYjeEQ7MTA2
MS00MDM2IChMaW5raW5nKTwvaXNibj48YWNjZXNzaW9uLW51bT4xMTM4MTI2NDwvYWNjZXNzaW9u
LW51bT48dXJscz48cmVsYXRlZC11cmxzPjx1cmw+aHR0cHM6Ly93d3cubmNiaS5ubG0ubmloLmdv
di9wdWJtZWQvMTEzODEyNjQ8L3VybD48L3JlbGF0ZWQtdXJscz48L3VybHM+PGVsZWN0cm9uaWMt
cmVzb3VyY2UtbnVtPjEwLjEwMzgvODg4Nzg8L2VsZWN0cm9uaWMtcmVzb3VyY2UtbnVtPjxyZW1v
dGUtZGF0YWJhc2UtbmFtZT5NZWRsaW5lPC9yZW1vdGUtZGF0YWJhc2UtbmFtZT48cmVtb3RlLWRh
dGFiYXNlLXByb3ZpZGVyPk5MTTwvcmVtb3RlLWRhdGFiYXNlLXByb3ZpZGVyPjwvcmVjb3JkPjwv
Q2l0ZT48L0VuZE5vdGU+
</w:fldData>
        </w:fldChar>
      </w:r>
      <w:r w:rsidR="00901A0F" w:rsidRPr="00767AA0">
        <w:instrText xml:space="preserve"> ADDIN EN.CITE </w:instrText>
      </w:r>
      <w:r w:rsidR="00901A0F" w:rsidRPr="00767AA0">
        <w:fldChar w:fldCharType="begin">
          <w:fldData xml:space="preserve">PEVuZE5vdGU+PENpdGU+PEF1dGhvcj5IaWxsZXJzPC9BdXRob3I+PFllYXI+MjAwMzwvWWVhcj48
UmVjTnVtPjEzPC9SZWNOdW0+PERpc3BsYXlUZXh0PjxzdHlsZSBmYWNlPSJzdXBlcnNjcmlwdCI+
MTMsMTQ8L3N0eWxlPjwvRGlzcGxheVRleHQ+PHJlY29yZD48cmVjLW51bWJlcj4xMzwvcmVjLW51
bWJlcj48Zm9yZWlnbi1rZXlzPjxrZXkgYXBwPSJFTiIgZGItaWQ9InM5emRwNWFhN3p4MDU3ZXo1
MnN2ZXh6eXdldGZwZXp4eHphZSIgdGltZXN0YW1wPSIxNzMzMjc1MzAwIj4xMzwva2V5PjwvZm9y
ZWlnbi1rZXlzPjxyZWYtdHlwZSBuYW1lPSJKb3VybmFsIEFydGljbGUiPjE3PC9yZWYtdHlwZT48
Y29udHJpYnV0b3JzPjxhdXRob3JzPjxhdXRob3I+SGlsbGVycywgSy4gSi48L2F1dGhvcj48YXV0
aG9yPlZpbGxlbmV1dmUsIEEuIE0uPC9hdXRob3I+PC9hdXRob3JzPjwvY29udHJpYnV0b3JzPjxh
dXRoLWFkZHJlc3M+RGVwYXJ0bWVudCBvZiBEZXZlbG9wbWVudGFsIEJpb2xvZ3ksIFN0YW5mb3Jk
IFVuaXZlcnNpdHkgU2Nob29sIG9mIE1lZGljaW5lLCBTdGFuZm9yZCwgQ0EgOTQzMDUsIFVTQS48
L2F1dGgtYWRkcmVzcz48dGl0bGVzPjx0aXRsZT5DaHJvbW9zb21lLXdpZGUgY29udHJvbCBvZiBt
ZWlvdGljIGNyb3NzaW5nIG92ZXIgaW4gQy4gZWxlZ2FuczwvdGl0bGU+PHNlY29uZGFyeS10aXRs
ZT5DdXJyIEJpb2w8L3NlY29uZGFyeS10aXRsZT48L3RpdGxlcz48cGVyaW9kaWNhbD48ZnVsbC10
aXRsZT5DdXJyIEJpb2w8L2Z1bGwtdGl0bGU+PC9wZXJpb2RpY2FsPjxwYWdlcz4xNjQxLTc8L3Bh
Z2VzPjx2b2x1bWU+MTM8L3ZvbHVtZT48bnVtYmVyPjE4PC9udW1iZXI+PGtleXdvcmRzPjxrZXl3
b3JkPkFuaW1hbHM8L2tleXdvcmQ+PGtleXdvcmQ+Q2Flbm9yaGFiZGl0aXMgZWxlZ2Fucy8qY3l0
b2xvZ3kvKmdlbmV0aWNzPC9rZXl3b3JkPjxrZXl3b3JkPkNocm9tb3NvbWUgTWFwcGluZzwva2V5
d29yZD48a2V5d29yZD4qQ2hyb21vc29tZSBTZWdyZWdhdGlvbjwva2V5d29yZD48a2V5d29yZD5D
aHJvbW9zb21lcy8qbWV0YWJvbGlzbTwva2V5d29yZD48a2V5d29yZD4qQ3Jvc3NpbmcgT3Zlciwg
R2VuZXRpYzwva2V5d29yZD48a2V5d29yZD5NZWlvc2lzLypwaHlzaW9sb2d5PC9rZXl3b3JkPjxr
ZXl3b3JkPk1vZGVscywgR2VuZXRpYzwva2V5d29yZD48a2V5d29yZD5NdXRhdGlvbjwva2V5d29y
ZD48L2tleXdvcmRzPjxkYXRlcz48eWVhcj4yMDAzPC95ZWFyPjxwdWItZGF0ZXM+PGRhdGU+U2Vw
IDE2PC9kYXRlPjwvcHViLWRhdGVzPjwvZGF0ZXM+PGlzYm4+MDk2MC05ODIyIChQcmludCkmI3hE
OzA5NjAtOTgyMiAoTGlua2luZyk8L2lzYm4+PGFjY2Vzc2lvbi1udW0+MTM2Nzg1OTc8L2FjY2Vz
c2lvbi1udW0+PHVybHM+PHJlbGF0ZWQtdXJscz48dXJsPmh0dHBzOi8vd3d3Lm5jYmkubmxtLm5p
aC5nb3YvcHVibWVkLzEzNjc4NTk3PC91cmw+PC9yZWxhdGVkLXVybHM+PC91cmxzPjxlbGVjdHJv
bmljLXJlc291cmNlLW51bT4xMC4xMDE2L2ouY3ViLjIwMDMuMDguMDI2PC9lbGVjdHJvbmljLXJl
c291cmNlLW51bT48cmVtb3RlLWRhdGFiYXNlLW5hbWU+TWVkbGluZTwvcmVtb3RlLWRhdGFiYXNl
LW5hbWU+PHJlbW90ZS1kYXRhYmFzZS1wcm92aWRlcj5OTE08L3JlbW90ZS1kYXRhYmFzZS1wcm92
aWRlcj48L3JlY29yZD48L0NpdGU+PENpdGU+PEF1dGhvcj5XaWNrczwvQXV0aG9yPjxZZWFyPjIw
MDE8L1llYXI+PFJlY051bT43PC9SZWNOdW0+PHJlY29yZD48cmVjLW51bWJlcj43PC9yZWMtbnVt
YmVyPjxmb3JlaWduLWtleXM+PGtleSBhcHA9IkVOIiBkYi1pZD0iczl6ZHA1YWE3engwNTdlejUy
c3ZleHp5d2V0ZnBlenh4emFlIiB0aW1lc3RhbXA9IjE3MzMxMzYyNTIiPjc8L2tleT48L2ZvcmVp
Z24ta2V5cz48cmVmLXR5cGUgbmFtZT0iSm91cm5hbCBBcnRpY2xlIj4xNzwvcmVmLXR5cGU+PGNv
bnRyaWJ1dG9ycz48YXV0aG9ycz48YXV0aG9yPldpY2tzLCBTLiBSLjwvYXV0aG9yPjxhdXRob3I+
WWVoLCBSLiBULjwvYXV0aG9yPjxhdXRob3I+R2lzaCwgVy4gUi48L2F1dGhvcj48YXV0aG9yPldh
dGVyc3RvbiwgUi4gSC48L2F1dGhvcj48YXV0aG9yPlBsYXN0ZXJrLCBSLiBILjwvYXV0aG9yPjwv
YXV0aG9ycz48L2NvbnRyaWJ1dG9ycz48YXV0aC1hZGRyZXNzPlRoZSBIdWJyZWNodCBMYWJvcmF0
b3J5IGFuZCBDZW50ZXIgZm9yIEJpb21lZGljYWwgR2VuZXRpY3MuIFVwcHNhbGFsYWFuIDgsIDM1
ODQgQ1QsIFV0cmVjaHQsIFRoZSBOZXRoZXJsYW5kcy48L2F1dGgtYWRkcmVzcz48dGl0bGVzPjx0
aXRsZT5SYXBpZCBnZW5lIG1hcHBpbmcgaW4gQ2Flbm9yaGFiZGl0aXMgZWxlZ2FucyB1c2luZyBh
IGhpZ2ggZGVuc2l0eSBwb2x5bW9ycGhpc20gbWFwPC90aXRsZT48c2Vjb25kYXJ5LXRpdGxlPk5h
dCBHZW5ldDwvc2Vjb25kYXJ5LXRpdGxlPjwvdGl0bGVzPjxwZXJpb2RpY2FsPjxmdWxsLXRpdGxl
Pk5hdCBHZW5ldDwvZnVsbC10aXRsZT48L3BlcmlvZGljYWw+PHBhZ2VzPjE2MC00PC9wYWdlcz48
dm9sdW1lPjI4PC92b2x1bWU+PG51bWJlcj4yPC9udW1iZXI+PGtleXdvcmRzPjxrZXl3b3JkPkFu
aW1hbHM8L2tleXdvcmQ+PGtleXdvcmQ+Q2Flbm9yaGFiZGl0aXMgZWxlZ2Fucy8qZ2VuZXRpY3M8
L2tleXdvcmQ+PGtleXdvcmQ+Q2hyb21vc29tZSBNYXBwaW5nLyptZXRob2RzPC9rZXl3b3JkPjxr
ZXl3b3JkPkdlbmV0aWMgTGlua2FnZTwva2V5d29yZD48a2V5d29yZD5IZWxtaW50aCBQcm90ZWlu
cy8qZ2VuZXRpY3M8L2tleXdvcmQ+PGtleXdvcmQ+UG9seW1vcnBoaXNtLCBHZW5ldGljPC9rZXl3
b3JkPjxrZXl3b3JkPlBvbHltb3JwaGlzbSwgUmVzdHJpY3Rpb24gRnJhZ21lbnQgTGVuZ3RoPC9r
ZXl3b3JkPjxrZXl3b3JkPipQb2x5bW9ycGhpc20sIFNpbmdsZSBOdWNsZW90aWRlPC9rZXl3b3Jk
Pjwva2V5d29yZHM+PGRhdGVzPjx5ZWFyPjIwMDE8L3llYXI+PHB1Yi1kYXRlcz48ZGF0ZT5KdW48
L2RhdGU+PC9wdWItZGF0ZXM+PC9kYXRlcz48aXNibj4xMDYxLTQwMzYgKFByaW50KSYjeEQ7MTA2
MS00MDM2IChMaW5raW5nKTwvaXNibj48YWNjZXNzaW9uLW51bT4xMTM4MTI2NDwvYWNjZXNzaW9u
LW51bT48dXJscz48cmVsYXRlZC11cmxzPjx1cmw+aHR0cHM6Ly93d3cubmNiaS5ubG0ubmloLmdv
di9wdWJtZWQvMTEzODEyNjQ8L3VybD48L3JlbGF0ZWQtdXJscz48L3VybHM+PGVsZWN0cm9uaWMt
cmVzb3VyY2UtbnVtPjEwLjEwMzgvODg4Nzg8L2VsZWN0cm9uaWMtcmVzb3VyY2UtbnVtPjxyZW1v
dGUtZGF0YWJhc2UtbmFtZT5NZWRsaW5lPC9yZW1vdGUtZGF0YWJhc2UtbmFtZT48cmVtb3RlLWRh
dGFiYXNlLXByb3ZpZGVyPk5MTTwvcmVtb3RlLWRhdGFiYXNlLXByb3ZpZGVyPjwvcmVjb3JkPjwv
Q2l0ZT48L0VuZE5vdGU+
</w:fldData>
        </w:fldChar>
      </w:r>
      <w:r w:rsidR="00901A0F" w:rsidRPr="00767AA0">
        <w:instrText xml:space="preserve"> ADDIN EN.CITE.DATA </w:instrText>
      </w:r>
      <w:r w:rsidR="00901A0F" w:rsidRPr="00767AA0">
        <w:fldChar w:fldCharType="end"/>
      </w:r>
      <w:r w:rsidR="00947C69" w:rsidRPr="00767AA0">
        <w:fldChar w:fldCharType="separate"/>
      </w:r>
      <w:r w:rsidR="00901A0F" w:rsidRPr="00767AA0">
        <w:rPr>
          <w:vertAlign w:val="superscript"/>
        </w:rPr>
        <w:t>13,14</w:t>
      </w:r>
      <w:r w:rsidR="00947C69" w:rsidRPr="00767AA0">
        <w:fldChar w:fldCharType="end"/>
      </w:r>
      <w:r w:rsidR="00947C69" w:rsidRPr="00767AA0">
        <w:t xml:space="preserve">. The SNP between </w:t>
      </w:r>
      <w:r w:rsidR="00947C69" w:rsidRPr="00767AA0">
        <w:rPr>
          <w:rFonts w:eastAsia="Yu Gothic"/>
          <w:kern w:val="2"/>
          <w:u w:color="FFFFFF"/>
          <w:lang w:eastAsia="ja-JP"/>
        </w:rPr>
        <w:t>the Bristol N2 and Hawaii</w:t>
      </w:r>
      <w:r w:rsidR="00947C69" w:rsidRPr="00767AA0">
        <w:t>an CB4856 strains appeared every 1,000 bp</w:t>
      </w:r>
      <w:r w:rsidR="00947C69" w:rsidRPr="00767AA0">
        <w:fldChar w:fldCharType="begin">
          <w:fldData xml:space="preserve">PEVuZE5vdGU+PENpdGU+PEF1dGhvcj5DYW1wb3M8L0F1dGhvcj48WWVhcj4yMDIwPC9ZZWFyPjxS
ZWNOdW0+Mjc8L1JlY051bT48RGlzcGxheVRleHQ+PHN0eWxlIGZhY2U9InN1cGVyc2NyaXB0Ij4x
NSwxNjwvc3R5bGU+PC9EaXNwbGF5VGV4dD48cmVjb3JkPjxyZWMtbnVtYmVyPjI3PC9yZWMtbnVt
YmVyPjxmb3JlaWduLWtleXM+PGtleSBhcHA9IkVOIiBkYi1pZD0iczl6ZHA1YWE3engwNTdlejUy
c3ZleHp5d2V0ZnBlenh4emFlIiB0aW1lc3RhbXA9IjE3MzQ1MTcyNzYiPjI3PC9rZXk+PC9mb3Jl
aWduLWtleXM+PHJlZi10eXBlIG5hbWU9IkpvdXJuYWwgQXJ0aWNsZSI+MTc8L3JlZi10eXBlPjxj
b250cmlidXRvcnM+PGF1dGhvcnM+PGF1dGhvcj5DYW1wb3MsIFQuIEwuPC9hdXRob3I+PGF1dGhv
cj5Lb3Job25lbiwgUC4gSy48L2F1dGhvcj48YXV0aG9yPlN0ZXJuYmVyZywgUC4gVy48L2F1dGhv
cj48YXV0aG9yPkdhc3NlciwgUi4gQi48L2F1dGhvcj48YXV0aG9yPllvdW5nLCBOLiBELjwvYXV0
aG9yPjwvYXV0aG9ycz48L2NvbnRyaWJ1dG9ycz48YXV0aC1hZGRyZXNzPkRlcGFydG1lbnQgb2Yg
VmV0ZXJpbmFyeSBCaW9zY2llbmNlcywgTWVsYm91cm5lIFZldGVyaW5hcnkgU2Nob29sLCBUaGUg
VW5pdmVyc2l0eSBvZiBNZWxib3VybmUsIFBhcmt2aWxsZSwgVmljdG9yaWEgMzAxMCwgQXVzdHJh
bGlhLiYjeEQ7SW5zdGl0dXRvIEFnZ2V1IE1hZ2FsaGFlcywgRnVuZGFjYW8gT3N3YWxkbyBDcnV6
IChJQU0tRmlvY3J1eiksIFJlY2lmZSwgUGVybmFtYnVjbywgQnJhemlsLiYjeEQ7RGl2aXNpb24g
b2YgQmlvbG9neSBhbmQgQmlvbG9naWNhbCBFbmdpbmVlcmluZywgQ2FsaWZvcm5pYSBJbnN0aXR1
dGUgb2YgVGVjaG5vbG9neSwgUGFzYWRlbmEsIENBLCBVbml0ZWQgU3RhdGVzLjwvYXV0aC1hZGRy
ZXNzPjx0aXRsZXM+PHRpdGxlPlByZWRpY3RpbmcgZ2VuZSBlc3NlbnRpYWxpdHkgaW4gQ2Flbm9y
aGFiZGl0aXMgZWxlZ2FucyBieSBmZWF0dXJlIGVuZ2luZWVyaW5nIGFuZCBtYWNoaW5lLWxlYXJu
aW5nPC90aXRsZT48c2Vjb25kYXJ5LXRpdGxlPkNvbXB1dCBTdHJ1Y3QgQmlvdGVjaG5vbCBKPC9z
ZWNvbmRhcnktdGl0bGU+PC90aXRsZXM+PHBlcmlvZGljYWw+PGZ1bGwtdGl0bGU+Q29tcHV0IFN0
cnVjdCBCaW90ZWNobm9sIEo8L2Z1bGwtdGl0bGU+PC9wZXJpb2RpY2FsPjxwYWdlcz4xMDkzLTEx
MDI8L3BhZ2VzPjx2b2x1bWU+MTg8L3ZvbHVtZT48ZWRpdGlvbj4yMDIwMDUxNTwvZWRpdGlvbj48
a2V5d29yZHM+PGtleXdvcmQ+Q0RTLCBjb2Rpbmcgc2VxdWVuY2U8L2tleXdvcmQ+PGtleXdvcmQ+
Q1JJU1BSLCBDbHVzdGVyZWQgUmVndWxhcmx5IEludGVyc3BhY2VkIFNob3J0IFBhbGluZHJvbWlj
IFJlcGVhdHM8L2tleXdvcmQ+PGtleXdvcmQ+Q2Flbm9yaGFiZGl0aXMgZWxlZ2Fuczwva2V5d29y
ZD48a2V5d29yZD5FUywgRXNzZW50aWFsaXR5IFNjb3JlPC9rZXl3b3JkPjxrZXl3b3JkPkVTVCwg
ZXhwcmVzc2VkIHNlcXVlbmNlIHRhZzwva2V5d29yZD48a2V5d29yZD5Fc3NlbnRpYWwgZ2VuZXM8
L2tleXdvcmQ+PGtleXdvcmQ+RXNzZW50aWFsaXR5IHByZWRpY3Rpb25zPC9rZXl3b3JkPjxrZXl3
b3JkPkdCTSwgR3JhZGllbnQgQm9vc3RpbmcgTWV0aG9kPC9rZXl3b3JkPjxrZXl3b3JkPkdGRiwg
Z2VuZXJhbCBmZWF0dXJlIGZvcm1hdDwva2V5d29yZD48a2V5d29yZD5HTE0sIEdlbmVyYWxpc2Vk
IExpbmVhciBNb2RlbDwva2V5d29yZD48a2V5d29yZD5HTywgZ2VuZSBvbnRvbG9neTwva2V5d29y
ZD48a2V5d29yZD5NTCwgbWFjaGluZS1sZWFybmluZzwva2V5d29yZD48a2V5d29yZD5NYWNoaW5l
LWxlYXJuaW5nPC9rZXl3b3JkPjxrZXl3b3JkPk5OLCBBcnRpZmljaWFsIE5ldXJhbCBOZXR3b3Jr
PC9rZXl3b3JkPjxrZXl3b3JkPlBQSSwgcHJvdGVpbi1wcm90ZWluIGludGVyYWN0aW9uPC9rZXl3
b3JkPjxrZXl3b3JkPlBSLUFVQywgQXJlYSBVbmRlciB0aGUgUHJlY2lzaW9uLVJlY2FsbCBDdXJ2
ZTwva2V5d29yZD48a2V5d29yZD5SRiwgUmFuZG9tIEZvcmVzdDwva2V5d29yZD48a2V5d29yZD5S
TkFpLCBSTkEgaW50ZXJmZXJlbmNlPC9rZXl3b3JkPjxrZXl3b3JkPlJPQy1BVUMsIEFyZWEgVW5k
ZXIgdGhlIFJlY2VpdmVyIE9wZXJhdGluZyBDaGFyYWN0ZXJpc3RpYyBDdXJ2ZTwva2V5d29yZD48
a2V5d29yZD5TTlAsIHNpbmdsZSBudWNsZW90aWRlIHBvbHltb3JwaGlzbTwva2V5d29yZD48a2V5
d29yZD5TUExTLCBTcGFyc2UgUGFydGlhbCBMZWFzdCBTcXVhcmVzPC9rZXl3b3JkPjxrZXl3b3Jk
PlNWTSwgU3VwcG9ydC1WZWN0b3IgTWFjaGluZTwva2V5d29yZD48a2V5d29yZD5URUEsIFRpc3N1
ZSBFbnJpY2htZW50IEFuYWx5c2lzIHRvb2wgKFdvcm1CYXNlKTwva2V5d29yZD48a2V5d29yZD5U
U1MsIHRyYW5zY3JpcHRpb24gc3RhcnQgc2l0ZTwva2V5d29yZD48a2V5d29yZD5WQ0YsIHZhcmlh
bnQgY2FsbCBmaWxlPC9rZXl3b3JkPjwva2V5d29yZHM+PGRhdGVzPjx5ZWFyPjIwMjA8L3llYXI+
PC9kYXRlcz48aXNibj4yMDAxLTAzNzAgKFByaW50KSYjeEQ7MjAwMS0wMzcwIChFbGVjdHJvbmlj
KSYjeEQ7MjAwMS0wMzcwIChMaW5raW5nKTwvaXNibj48YWNjZXNzaW9uLW51bT4zMjQ4OTUyNDwv
YWNjZXNzaW9uLW51bT48dXJscz48cmVsYXRlZC11cmxzPjx1cmw+aHR0cHM6Ly93d3cubmNiaS5u
bG0ubmloLmdvdi9wdWJtZWQvMzI0ODk1MjQ8L3VybD48L3JlbGF0ZWQtdXJscz48L3VybHM+PGN1
c3RvbTE+VGhlIGF1dGhvcnMgZGVjbGFyZSB0aGF0IHRoZXkgaGF2ZSBubyBrbm93biBjb21wZXRp
bmcgZmluYW5jaWFsIGludGVyZXN0cyBvciBwZXJzb25hbCByZWxhdGlvbnNoaXBzIHRoYXQgY291
bGQgaGF2ZSBhcHBlYXJlZCB0byBpbmZsdWVuY2UgdGhlIHdvcmsgcmVwb3J0ZWQgaW4gdGhpcyBw
YXBlci48L2N1c3RvbTE+PGN1c3RvbTI+UE1DNzI1MTI5OTwvY3VzdG9tMj48ZWxlY3Ryb25pYy1y
ZXNvdXJjZS1udW0+MTAuMTAxNi9qLmNzYmouMjAyMC4wNS4wMDg8L2VsZWN0cm9uaWMtcmVzb3Vy
Y2UtbnVtPjxyZW1vdGUtZGF0YWJhc2UtbmFtZT5QdWJNZWQtbm90LU1FRExJTkU8L3JlbW90ZS1k
YXRhYmFzZS1uYW1lPjxyZW1vdGUtZGF0YWJhc2UtcHJvdmlkZXI+TkxNPC9yZW1vdGUtZGF0YWJh
c2UtcHJvdmlkZXI+PC9yZWNvcmQ+PC9DaXRlPjxDaXRlPjxBdXRob3I+RmF5PC9BdXRob3I+PFll
YXI+MjAwODwvWWVhcj48UmVjTnVtPjI4PC9SZWNOdW0+PHJlY29yZD48cmVjLW51bWJlcj4yODwv
cmVjLW51bWJlcj48Zm9yZWlnbi1rZXlzPjxrZXkgYXBwPSJFTiIgZGItaWQ9InM5emRwNWFhN3p4
MDU3ZXo1MnN2ZXh6eXdldGZwZXp4eHphZSIgdGltZXN0YW1wPSIxNzM0NTE3NDA2Ij4yODwva2V5
PjwvZm9yZWlnbi1rZXlzPjxyZWYtdHlwZSBuYW1lPSJKb3VybmFsIEFydGljbGUiPjE3PC9yZWYt
dHlwZT48Y29udHJpYnV0b3JzPjxhdXRob3JzPjxhdXRob3I+RmF5LCBELjwvYXV0aG9yPjxhdXRo
b3I+QmVuZGVyLCBBLjwvYXV0aG9yPjwvYXV0aG9ycz48L2NvbnRyaWJ1dG9ycz48YXV0aC1hZGRy
ZXNzPkRlcGFydG1lbnQgb2YgTW9sZWN1bGFyIEJpb2xvZ3ksIFVuaXZlcnNpdHkgb2YgV3lvbWlu
ZywgTGFyYW1pZSwgV3lvbWluZyA4MjA3MS0zOTQ0LCBVU0EuIGRhdmlkZmF5QHV3eW8uZWR1PC9h
dXRoLWFkZHJlc3M+PHRpdGxlcz48dGl0bGU+U05QczogaW50cm9kdWN0aW9uIGFuZCB0d28tcG9p
bnQgbWFwcGluZzwvdGl0bGU+PHNlY29uZGFyeS10aXRsZT5Xb3JtQm9vazwvc2Vjb25kYXJ5LXRp
dGxlPjwvdGl0bGVzPjxwZXJpb2RpY2FsPjxmdWxsLXRpdGxlPldvcm1Cb29rPC9mdWxsLXRpdGxl
PjwvcGVyaW9kaWNhbD48cGFnZXM+MS0xMDwvcGFnZXM+PGVkaXRpb24+MjAwODA5MjU8L2VkaXRp
b24+PGtleXdvcmRzPjxrZXl3b3JkPkFuaW1hbHM8L2tleXdvcmQ+PGtleXdvcmQ+Q2Flbm9yaGFi
ZGl0aXMgZWxlZ2Fucy8qZ2VuZXRpY3M8L2tleXdvcmQ+PGtleXdvcmQ+KkNocm9tb3NvbWUgTWFw
cGluZzwva2V5d29yZD48a2V5d29yZD5EYXRhYmFzZXMsIEdlbmV0aWM8L2tleXdvcmQ+PGtleXdv
cmQ+R2VuZXMsIEhlbG1pbnRoPC9rZXl3b3JkPjxrZXl3b3JkPlBvbHltZXJhc2UgQ2hhaW4gUmVh
Y3Rpb248L2tleXdvcmQ+PGtleXdvcmQ+KlBvbHltb3JwaGlzbSwgU2luZ2xlIE51Y2xlb3RpZGU8
L2tleXdvcmQ+PC9rZXl3b3Jkcz48ZGF0ZXM+PHllYXI+MjAwODwveWVhcj48cHViLWRhdGVzPjxk
YXRlPlNlcCAyNTwvZGF0ZT48L3B1Yi1kYXRlcz48L2RhdGVzPjxpc2JuPjE1NTEtODUwNyAoRWxl
Y3Ryb25pYykmI3hEOzE1NTEtODUwNyAoTGlua2luZyk8L2lzYm4+PGFjY2Vzc2lvbi1udW0+MTg4
MTkxNzA8L2FjY2Vzc2lvbi1udW0+PHVybHM+PHJlbGF0ZWQtdXJscz48dXJsPmh0dHBzOi8vd3d3
Lm5jYmkubmxtLm5paC5nb3YvcHVibWVkLzE4ODE5MTcwPC91cmw+PC9yZWxhdGVkLXVybHM+PC91
cmxzPjxjdXN0b20yPlBNQzEwMDgzNzI4PC9jdXN0b20yPjxlbGVjdHJvbmljLXJlc291cmNlLW51
bT4xMC4xODk1L3dvcm1ib29rLjEuOTMuMjwvZWxlY3Ryb25pYy1yZXNvdXJjZS1udW0+PHJlbW90
ZS1kYXRhYmFzZS1uYW1lPk1lZGxpbmU8L3JlbW90ZS1kYXRhYmFzZS1uYW1lPjxyZW1vdGUtZGF0
YWJhc2UtcHJvdmlkZXI+TkxNPC9yZW1vdGUtZGF0YWJhc2UtcHJvdmlkZXI+PC9yZWNvcmQ+PC9D
aXRlPjwvRW5kTm90ZT5=
</w:fldData>
        </w:fldChar>
      </w:r>
      <w:r w:rsidR="00901A0F" w:rsidRPr="00767AA0">
        <w:instrText xml:space="preserve"> ADDIN EN.CITE </w:instrText>
      </w:r>
      <w:r w:rsidR="00901A0F" w:rsidRPr="00767AA0">
        <w:fldChar w:fldCharType="begin">
          <w:fldData xml:space="preserve">PEVuZE5vdGU+PENpdGU+PEF1dGhvcj5DYW1wb3M8L0F1dGhvcj48WWVhcj4yMDIwPC9ZZWFyPjxS
ZWNOdW0+Mjc8L1JlY051bT48RGlzcGxheVRleHQ+PHN0eWxlIGZhY2U9InN1cGVyc2NyaXB0Ij4x
NSwxNjwvc3R5bGU+PC9EaXNwbGF5VGV4dD48cmVjb3JkPjxyZWMtbnVtYmVyPjI3PC9yZWMtbnVt
YmVyPjxmb3JlaWduLWtleXM+PGtleSBhcHA9IkVOIiBkYi1pZD0iczl6ZHA1YWE3engwNTdlejUy
c3ZleHp5d2V0ZnBlenh4emFlIiB0aW1lc3RhbXA9IjE3MzQ1MTcyNzYiPjI3PC9rZXk+PC9mb3Jl
aWduLWtleXM+PHJlZi10eXBlIG5hbWU9IkpvdXJuYWwgQXJ0aWNsZSI+MTc8L3JlZi10eXBlPjxj
b250cmlidXRvcnM+PGF1dGhvcnM+PGF1dGhvcj5DYW1wb3MsIFQuIEwuPC9hdXRob3I+PGF1dGhv
cj5Lb3Job25lbiwgUC4gSy48L2F1dGhvcj48YXV0aG9yPlN0ZXJuYmVyZywgUC4gVy48L2F1dGhv
cj48YXV0aG9yPkdhc3NlciwgUi4gQi48L2F1dGhvcj48YXV0aG9yPllvdW5nLCBOLiBELjwvYXV0
aG9yPjwvYXV0aG9ycz48L2NvbnRyaWJ1dG9ycz48YXV0aC1hZGRyZXNzPkRlcGFydG1lbnQgb2Yg
VmV0ZXJpbmFyeSBCaW9zY2llbmNlcywgTWVsYm91cm5lIFZldGVyaW5hcnkgU2Nob29sLCBUaGUg
VW5pdmVyc2l0eSBvZiBNZWxib3VybmUsIFBhcmt2aWxsZSwgVmljdG9yaWEgMzAxMCwgQXVzdHJh
bGlhLiYjeEQ7SW5zdGl0dXRvIEFnZ2V1IE1hZ2FsaGFlcywgRnVuZGFjYW8gT3N3YWxkbyBDcnV6
IChJQU0tRmlvY3J1eiksIFJlY2lmZSwgUGVybmFtYnVjbywgQnJhemlsLiYjeEQ7RGl2aXNpb24g
b2YgQmlvbG9neSBhbmQgQmlvbG9naWNhbCBFbmdpbmVlcmluZywgQ2FsaWZvcm5pYSBJbnN0aXR1
dGUgb2YgVGVjaG5vbG9neSwgUGFzYWRlbmEsIENBLCBVbml0ZWQgU3RhdGVzLjwvYXV0aC1hZGRy
ZXNzPjx0aXRsZXM+PHRpdGxlPlByZWRpY3RpbmcgZ2VuZSBlc3NlbnRpYWxpdHkgaW4gQ2Flbm9y
aGFiZGl0aXMgZWxlZ2FucyBieSBmZWF0dXJlIGVuZ2luZWVyaW5nIGFuZCBtYWNoaW5lLWxlYXJu
aW5nPC90aXRsZT48c2Vjb25kYXJ5LXRpdGxlPkNvbXB1dCBTdHJ1Y3QgQmlvdGVjaG5vbCBKPC9z
ZWNvbmRhcnktdGl0bGU+PC90aXRsZXM+PHBlcmlvZGljYWw+PGZ1bGwtdGl0bGU+Q29tcHV0IFN0
cnVjdCBCaW90ZWNobm9sIEo8L2Z1bGwtdGl0bGU+PC9wZXJpb2RpY2FsPjxwYWdlcz4xMDkzLTEx
MDI8L3BhZ2VzPjx2b2x1bWU+MTg8L3ZvbHVtZT48ZWRpdGlvbj4yMDIwMDUxNTwvZWRpdGlvbj48
a2V5d29yZHM+PGtleXdvcmQ+Q0RTLCBjb2Rpbmcgc2VxdWVuY2U8L2tleXdvcmQ+PGtleXdvcmQ+
Q1JJU1BSLCBDbHVzdGVyZWQgUmVndWxhcmx5IEludGVyc3BhY2VkIFNob3J0IFBhbGluZHJvbWlj
IFJlcGVhdHM8L2tleXdvcmQ+PGtleXdvcmQ+Q2Flbm9yaGFiZGl0aXMgZWxlZ2Fuczwva2V5d29y
ZD48a2V5d29yZD5FUywgRXNzZW50aWFsaXR5IFNjb3JlPC9rZXl3b3JkPjxrZXl3b3JkPkVTVCwg
ZXhwcmVzc2VkIHNlcXVlbmNlIHRhZzwva2V5d29yZD48a2V5d29yZD5Fc3NlbnRpYWwgZ2VuZXM8
L2tleXdvcmQ+PGtleXdvcmQ+RXNzZW50aWFsaXR5IHByZWRpY3Rpb25zPC9rZXl3b3JkPjxrZXl3
b3JkPkdCTSwgR3JhZGllbnQgQm9vc3RpbmcgTWV0aG9kPC9rZXl3b3JkPjxrZXl3b3JkPkdGRiwg
Z2VuZXJhbCBmZWF0dXJlIGZvcm1hdDwva2V5d29yZD48a2V5d29yZD5HTE0sIEdlbmVyYWxpc2Vk
IExpbmVhciBNb2RlbDwva2V5d29yZD48a2V5d29yZD5HTywgZ2VuZSBvbnRvbG9neTwva2V5d29y
ZD48a2V5d29yZD5NTCwgbWFjaGluZS1sZWFybmluZzwva2V5d29yZD48a2V5d29yZD5NYWNoaW5l
LWxlYXJuaW5nPC9rZXl3b3JkPjxrZXl3b3JkPk5OLCBBcnRpZmljaWFsIE5ldXJhbCBOZXR3b3Jr
PC9rZXl3b3JkPjxrZXl3b3JkPlBQSSwgcHJvdGVpbi1wcm90ZWluIGludGVyYWN0aW9uPC9rZXl3
b3JkPjxrZXl3b3JkPlBSLUFVQywgQXJlYSBVbmRlciB0aGUgUHJlY2lzaW9uLVJlY2FsbCBDdXJ2
ZTwva2V5d29yZD48a2V5d29yZD5SRiwgUmFuZG9tIEZvcmVzdDwva2V5d29yZD48a2V5d29yZD5S
TkFpLCBSTkEgaW50ZXJmZXJlbmNlPC9rZXl3b3JkPjxrZXl3b3JkPlJPQy1BVUMsIEFyZWEgVW5k
ZXIgdGhlIFJlY2VpdmVyIE9wZXJhdGluZyBDaGFyYWN0ZXJpc3RpYyBDdXJ2ZTwva2V5d29yZD48
a2V5d29yZD5TTlAsIHNpbmdsZSBudWNsZW90aWRlIHBvbHltb3JwaGlzbTwva2V5d29yZD48a2V5
d29yZD5TUExTLCBTcGFyc2UgUGFydGlhbCBMZWFzdCBTcXVhcmVzPC9rZXl3b3JkPjxrZXl3b3Jk
PlNWTSwgU3VwcG9ydC1WZWN0b3IgTWFjaGluZTwva2V5d29yZD48a2V5d29yZD5URUEsIFRpc3N1
ZSBFbnJpY2htZW50IEFuYWx5c2lzIHRvb2wgKFdvcm1CYXNlKTwva2V5d29yZD48a2V5d29yZD5U
U1MsIHRyYW5zY3JpcHRpb24gc3RhcnQgc2l0ZTwva2V5d29yZD48a2V5d29yZD5WQ0YsIHZhcmlh
bnQgY2FsbCBmaWxlPC9rZXl3b3JkPjwva2V5d29yZHM+PGRhdGVzPjx5ZWFyPjIwMjA8L3llYXI+
PC9kYXRlcz48aXNibj4yMDAxLTAzNzAgKFByaW50KSYjeEQ7MjAwMS0wMzcwIChFbGVjdHJvbmlj
KSYjeEQ7MjAwMS0wMzcwIChMaW5raW5nKTwvaXNibj48YWNjZXNzaW9uLW51bT4zMjQ4OTUyNDwv
YWNjZXNzaW9uLW51bT48dXJscz48cmVsYXRlZC11cmxzPjx1cmw+aHR0cHM6Ly93d3cubmNiaS5u
bG0ubmloLmdvdi9wdWJtZWQvMzI0ODk1MjQ8L3VybD48L3JlbGF0ZWQtdXJscz48L3VybHM+PGN1
c3RvbTE+VGhlIGF1dGhvcnMgZGVjbGFyZSB0aGF0IHRoZXkgaGF2ZSBubyBrbm93biBjb21wZXRp
bmcgZmluYW5jaWFsIGludGVyZXN0cyBvciBwZXJzb25hbCByZWxhdGlvbnNoaXBzIHRoYXQgY291
bGQgaGF2ZSBhcHBlYXJlZCB0byBpbmZsdWVuY2UgdGhlIHdvcmsgcmVwb3J0ZWQgaW4gdGhpcyBw
YXBlci48L2N1c3RvbTE+PGN1c3RvbTI+UE1DNzI1MTI5OTwvY3VzdG9tMj48ZWxlY3Ryb25pYy1y
ZXNvdXJjZS1udW0+MTAuMTAxNi9qLmNzYmouMjAyMC4wNS4wMDg8L2VsZWN0cm9uaWMtcmVzb3Vy
Y2UtbnVtPjxyZW1vdGUtZGF0YWJhc2UtbmFtZT5QdWJNZWQtbm90LU1FRExJTkU8L3JlbW90ZS1k
YXRhYmFzZS1uYW1lPjxyZW1vdGUtZGF0YWJhc2UtcHJvdmlkZXI+TkxNPC9yZW1vdGUtZGF0YWJh
c2UtcHJvdmlkZXI+PC9yZWNvcmQ+PC9DaXRlPjxDaXRlPjxBdXRob3I+RmF5PC9BdXRob3I+PFll
YXI+MjAwODwvWWVhcj48UmVjTnVtPjI4PC9SZWNOdW0+PHJlY29yZD48cmVjLW51bWJlcj4yODwv
cmVjLW51bWJlcj48Zm9yZWlnbi1rZXlzPjxrZXkgYXBwPSJFTiIgZGItaWQ9InM5emRwNWFhN3p4
MDU3ZXo1MnN2ZXh6eXdldGZwZXp4eHphZSIgdGltZXN0YW1wPSIxNzM0NTE3NDA2Ij4yODwva2V5
PjwvZm9yZWlnbi1rZXlzPjxyZWYtdHlwZSBuYW1lPSJKb3VybmFsIEFydGljbGUiPjE3PC9yZWYt
dHlwZT48Y29udHJpYnV0b3JzPjxhdXRob3JzPjxhdXRob3I+RmF5LCBELjwvYXV0aG9yPjxhdXRo
b3I+QmVuZGVyLCBBLjwvYXV0aG9yPjwvYXV0aG9ycz48L2NvbnRyaWJ1dG9ycz48YXV0aC1hZGRy
ZXNzPkRlcGFydG1lbnQgb2YgTW9sZWN1bGFyIEJpb2xvZ3ksIFVuaXZlcnNpdHkgb2YgV3lvbWlu
ZywgTGFyYW1pZSwgV3lvbWluZyA4MjA3MS0zOTQ0LCBVU0EuIGRhdmlkZmF5QHV3eW8uZWR1PC9h
dXRoLWFkZHJlc3M+PHRpdGxlcz48dGl0bGU+U05QczogaW50cm9kdWN0aW9uIGFuZCB0d28tcG9p
bnQgbWFwcGluZzwvdGl0bGU+PHNlY29uZGFyeS10aXRsZT5Xb3JtQm9vazwvc2Vjb25kYXJ5LXRp
dGxlPjwvdGl0bGVzPjxwZXJpb2RpY2FsPjxmdWxsLXRpdGxlPldvcm1Cb29rPC9mdWxsLXRpdGxl
PjwvcGVyaW9kaWNhbD48cGFnZXM+MS0xMDwvcGFnZXM+PGVkaXRpb24+MjAwODA5MjU8L2VkaXRp
b24+PGtleXdvcmRzPjxrZXl3b3JkPkFuaW1hbHM8L2tleXdvcmQ+PGtleXdvcmQ+Q2Flbm9yaGFi
ZGl0aXMgZWxlZ2Fucy8qZ2VuZXRpY3M8L2tleXdvcmQ+PGtleXdvcmQ+KkNocm9tb3NvbWUgTWFw
cGluZzwva2V5d29yZD48a2V5d29yZD5EYXRhYmFzZXMsIEdlbmV0aWM8L2tleXdvcmQ+PGtleXdv
cmQ+R2VuZXMsIEhlbG1pbnRoPC9rZXl3b3JkPjxrZXl3b3JkPlBvbHltZXJhc2UgQ2hhaW4gUmVh
Y3Rpb248L2tleXdvcmQ+PGtleXdvcmQ+KlBvbHltb3JwaGlzbSwgU2luZ2xlIE51Y2xlb3RpZGU8
L2tleXdvcmQ+PC9rZXl3b3Jkcz48ZGF0ZXM+PHllYXI+MjAwODwveWVhcj48cHViLWRhdGVzPjxk
YXRlPlNlcCAyNTwvZGF0ZT48L3B1Yi1kYXRlcz48L2RhdGVzPjxpc2JuPjE1NTEtODUwNyAoRWxl
Y3Ryb25pYykmI3hEOzE1NTEtODUwNyAoTGlua2luZyk8L2lzYm4+PGFjY2Vzc2lvbi1udW0+MTg4
MTkxNzA8L2FjY2Vzc2lvbi1udW0+PHVybHM+PHJlbGF0ZWQtdXJscz48dXJsPmh0dHBzOi8vd3d3
Lm5jYmkubmxtLm5paC5nb3YvcHVibWVkLzE4ODE5MTcwPC91cmw+PC9yZWxhdGVkLXVybHM+PC91
cmxzPjxjdXN0b20yPlBNQzEwMDgzNzI4PC9jdXN0b20yPjxlbGVjdHJvbmljLXJlc291cmNlLW51
bT4xMC4xODk1L3dvcm1ib29rLjEuOTMuMjwvZWxlY3Ryb25pYy1yZXNvdXJjZS1udW0+PHJlbW90
ZS1kYXRhYmFzZS1uYW1lPk1lZGxpbmU8L3JlbW90ZS1kYXRhYmFzZS1uYW1lPjxyZW1vdGUtZGF0
YWJhc2UtcHJvdmlkZXI+TkxNPC9yZW1vdGUtZGF0YWJhc2UtcHJvdmlkZXI+PC9yZWNvcmQ+PC9D
aXRlPjwvRW5kTm90ZT5=
</w:fldData>
        </w:fldChar>
      </w:r>
      <w:r w:rsidR="00901A0F" w:rsidRPr="00767AA0">
        <w:instrText xml:space="preserve"> ADDIN EN.CITE.DATA </w:instrText>
      </w:r>
      <w:r w:rsidR="00901A0F" w:rsidRPr="00767AA0">
        <w:fldChar w:fldCharType="end"/>
      </w:r>
      <w:r w:rsidR="00947C69" w:rsidRPr="00767AA0">
        <w:fldChar w:fldCharType="separate"/>
      </w:r>
      <w:r w:rsidR="00901A0F" w:rsidRPr="00767AA0">
        <w:rPr>
          <w:vertAlign w:val="superscript"/>
        </w:rPr>
        <w:t>15,16</w:t>
      </w:r>
      <w:r w:rsidR="00947C69" w:rsidRPr="00767AA0">
        <w:fldChar w:fldCharType="end"/>
      </w:r>
      <w:r w:rsidR="00947C69" w:rsidRPr="00767AA0">
        <w:t>. SNPs are detected as restriction fragment length polymorphisms (RFLP) using PCR, restriction digestion, and electrophoresis.</w:t>
      </w:r>
      <w:r w:rsidR="00F260FE" w:rsidRPr="00767AA0">
        <w:t xml:space="preserve"> </w:t>
      </w:r>
      <w:r w:rsidR="00965838" w:rsidRPr="00767AA0">
        <w:t xml:space="preserve">Recently, </w:t>
      </w:r>
      <w:r w:rsidR="00F260FE" w:rsidRPr="00767AA0">
        <w:t>small insertion/deletion (</w:t>
      </w:r>
      <w:proofErr w:type="spellStart"/>
      <w:r w:rsidR="00F260FE" w:rsidRPr="00767AA0">
        <w:t>InDel</w:t>
      </w:r>
      <w:proofErr w:type="spellEnd"/>
      <w:r w:rsidR="00F260FE" w:rsidRPr="00767AA0">
        <w:t xml:space="preserve">) sites </w:t>
      </w:r>
      <w:r w:rsidR="008E1599" w:rsidRPr="00767AA0">
        <w:t>as well as</w:t>
      </w:r>
      <w:r w:rsidR="00F260FE" w:rsidRPr="00767AA0">
        <w:t xml:space="preserve"> SNPs between Bristol N2 and Hawaii</w:t>
      </w:r>
      <w:r w:rsidR="00F85A4E" w:rsidRPr="00767AA0">
        <w:t>an</w:t>
      </w:r>
      <w:r w:rsidR="00F260FE" w:rsidRPr="00767AA0">
        <w:t xml:space="preserve"> CB4856 </w:t>
      </w:r>
      <w:r w:rsidR="008E1599" w:rsidRPr="00767AA0">
        <w:t>have</w:t>
      </w:r>
      <w:r w:rsidR="00965838" w:rsidRPr="00767AA0">
        <w:t xml:space="preserve"> </w:t>
      </w:r>
      <w:r w:rsidR="00F260FE" w:rsidRPr="00767AA0">
        <w:t>been proposed as more efficient marker</w:t>
      </w:r>
      <w:r w:rsidR="008E1599" w:rsidRPr="00767AA0">
        <w:t>s</w:t>
      </w:r>
      <w:r w:rsidR="0040100F" w:rsidRPr="00767AA0">
        <w:fldChar w:fldCharType="begin"/>
      </w:r>
      <w:r w:rsidR="00901A0F" w:rsidRPr="00767AA0">
        <w:instrText xml:space="preserve"> ADDIN EN.CITE &lt;EndNote&gt;&lt;Cite&gt;&lt;Author&gt;Hwang&lt;/Author&gt;&lt;Year&gt;2021&lt;/Year&gt;&lt;RecNum&gt;12&lt;/RecNum&gt;&lt;DisplayText&gt;&lt;style face="superscript"&gt;17&lt;/style&gt;&lt;/DisplayText&gt;&lt;record&gt;&lt;rec-number&gt;12&lt;/rec-number&gt;&lt;foreign-keys&gt;&lt;key app="EN" db-id="s9zdp5aa7zx057ez52svexzywetfpezxxzae" timestamp="1733219465"&gt;12&lt;/key&gt;&lt;/foreign-keys&gt;&lt;ref-type name="Journal Article"&gt;17&lt;/ref-type&gt;&lt;contributors&gt;&lt;authors&gt;&lt;author&gt;Hwang, H. Y.&lt;/author&gt;&lt;author&gt;Wang, J.&lt;/author&gt;&lt;/authors&gt;&lt;/contributors&gt;&lt;auth-address&gt;Department of Biochemistry and Molecular Biology, Department of Neuroscience, Johns Hopkins University, 615 N. Wolfe Street, E8410, Baltimore, MD, 21205, USA.&amp;#xD;Department of Biochemistry and Molecular Biology, Department of Neuroscience, Johns Hopkins University, 615 N. Wolfe Street, E8410, Baltimore, MD, 21205, USA. jiouw@jhmi.edu.&lt;/auth-address&gt;&lt;titles&gt;&lt;title&gt;Fast genetic mapping using insertion-deletion polymorphisms in Caenorhabditis elegans&lt;/title&gt;&lt;secondary-title&gt;Sci Rep&lt;/secondary-title&gt;&lt;/titles&gt;&lt;periodical&gt;&lt;full-title&gt;Sci Rep&lt;/full-title&gt;&lt;/periodical&gt;&lt;pages&gt;11017&lt;/pages&gt;&lt;volume&gt;11&lt;/volume&gt;&lt;number&gt;1&lt;/number&gt;&lt;edition&gt;20210526&lt;/edition&gt;&lt;keywords&gt;&lt;keyword&gt;Animals&lt;/keyword&gt;&lt;keyword&gt;*Caenorhabditis elegans/genetics&lt;/keyword&gt;&lt;keyword&gt;*INDEL Mutation&lt;/keyword&gt;&lt;keyword&gt;*Chromosome Mapping/methods&lt;/keyword&gt;&lt;keyword&gt;Polymorphism, Single Nucleotide&lt;/keyword&gt;&lt;/keywords&gt;&lt;dates&gt;&lt;year&gt;2021&lt;/year&gt;&lt;pub-dates&gt;&lt;date&gt;May 26&lt;/date&gt;&lt;/pub-dates&gt;&lt;/dates&gt;&lt;isbn&gt;2045-2322 (Electronic)&amp;#xD;2045-2322 (Linking)&lt;/isbn&gt;&lt;accession-num&gt;34040027&lt;/accession-num&gt;&lt;urls&gt;&lt;related-urls&gt;&lt;url&gt;https://www.ncbi.nlm.nih.gov/pubmed/34040027&lt;/url&gt;&lt;/related-urls&gt;&lt;/urls&gt;&lt;custom1&gt;The authors declare no competing interests.&lt;/custom1&gt;&lt;custom2&gt;PMC8155061&lt;/custom2&gt;&lt;electronic-resource-num&gt;10.1038/s41598-021-90190-x&lt;/electronic-resource-num&gt;&lt;remote-database-name&gt;Medline&lt;/remote-database-name&gt;&lt;remote-database-provider&gt;NLM&lt;/remote-database-provider&gt;&lt;/record&gt;&lt;/Cite&gt;&lt;/EndNote&gt;</w:instrText>
      </w:r>
      <w:r w:rsidR="0040100F" w:rsidRPr="00767AA0">
        <w:fldChar w:fldCharType="separate"/>
      </w:r>
      <w:r w:rsidR="00901A0F" w:rsidRPr="00767AA0">
        <w:rPr>
          <w:vertAlign w:val="superscript"/>
        </w:rPr>
        <w:t>17</w:t>
      </w:r>
      <w:r w:rsidR="0040100F" w:rsidRPr="00767AA0">
        <w:fldChar w:fldCharType="end"/>
      </w:r>
      <w:r w:rsidR="00F260FE" w:rsidRPr="00767AA0">
        <w:t xml:space="preserve">. However, measuring crossover frequency using Tc1, RFLP, and </w:t>
      </w:r>
      <w:proofErr w:type="spellStart"/>
      <w:r w:rsidR="00F260FE" w:rsidRPr="00767AA0">
        <w:t>InDel</w:t>
      </w:r>
      <w:proofErr w:type="spellEnd"/>
      <w:r w:rsidR="00F260FE" w:rsidRPr="00767AA0">
        <w:t xml:space="preserve"> requires labor-intensive processes such as PCR, restriction enzyme treatment, and electrophoresis. If each process is not optimized in a large-scale analysis, the results may be misinterpreted due to factors such as the accuracy of PCR, the type of restriction enzyme used, the efficiency of DNA cleavage, and the clarity and separation of bands during electrophoresis. In contrast, </w:t>
      </w:r>
      <w:r w:rsidR="00265C12" w:rsidRPr="00767AA0">
        <w:t>the</w:t>
      </w:r>
      <w:r w:rsidR="00F260FE" w:rsidRPr="00767AA0">
        <w:t xml:space="preserve"> proposed method utilizes SNP genotyping by real-time PCR to facilitate accurate and precise quantification.</w:t>
      </w:r>
    </w:p>
    <w:p w14:paraId="397611B2" w14:textId="77777777" w:rsidR="00265C12" w:rsidRPr="00767AA0" w:rsidRDefault="00265C12" w:rsidP="00767AA0"/>
    <w:p w14:paraId="26225D69" w14:textId="23068E0E" w:rsidR="00320462" w:rsidRPr="00767AA0" w:rsidRDefault="00320462" w:rsidP="00767AA0">
      <w:r w:rsidRPr="00767AA0">
        <w:t xml:space="preserve">Crossovers are not randomly distributed along chromosomes. In </w:t>
      </w:r>
      <w:r w:rsidRPr="00767AA0">
        <w:rPr>
          <w:i/>
          <w:iCs/>
        </w:rPr>
        <w:t>C. elegans</w:t>
      </w:r>
      <w:r w:rsidRPr="00767AA0">
        <w:t>, single crossovers tend to form more frequently in the arms and are suppressed in the center</w:t>
      </w:r>
      <w:r w:rsidRPr="00767AA0">
        <w:fldChar w:fldCharType="begin">
          <w:fldData xml:space="preserve">PEVuZE5vdGU+PENpdGU+PEF1dGhvcj5CYXJuZXM8L0F1dGhvcj48WWVhcj4xOTk1PC9ZZWFyPjxS
ZWNOdW0+MTY8L1JlY051bT48RGlzcGxheVRleHQ+PHN0eWxlIGZhY2U9InN1cGVyc2NyaXB0Ij4z
LDU8L3N0eWxlPjwvRGlzcGxheVRleHQ+PHJlY29yZD48cmVjLW51bWJlcj4xNjwvcmVjLW51bWJl
cj48Zm9yZWlnbi1rZXlzPjxrZXkgYXBwPSJFTiIgZGItaWQ9InM5emRwNWFhN3p4MDU3ZXo1MnN2
ZXh6eXdldGZwZXp4eHphZSIgdGltZXN0YW1wPSIxNzMzNDgxNDI1Ij4xNjwva2V5PjwvZm9yZWln
bi1rZXlzPjxyZWYtdHlwZSBuYW1lPSJKb3VybmFsIEFydGljbGUiPjE3PC9yZWYtdHlwZT48Y29u
dHJpYnV0b3JzPjxhdXRob3JzPjxhdXRob3I+QmFybmVzLCBULiBNLjwvYXV0aG9yPjxhdXRob3I+
S29oYXJhLCBZLjwvYXV0aG9yPjxhdXRob3I+Q291bHNvbiwgQS48L2F1dGhvcj48YXV0aG9yPkhl
a2ltaSwgUy48L2F1dGhvcj48L2F1dGhvcnM+PC9jb250cmlidXRvcnM+PGF1dGgtYWRkcmVzcz5E
ZXBhcnRtZW50IG9mIEJpb2xvZ3ksIE1jR2lsbCBVbml2ZXJzaXR5LCBNb250cmVhbCwgUXVlYmVj
LCBDYW5hZGEuPC9hdXRoLWFkZHJlc3M+PHRpdGxlcz48dGl0bGU+TWVpb3RpYyByZWNvbWJpbmF0
aW9uLCBub25jb2RpbmcgRE5BIGFuZCBnZW5vbWljIG9yZ2FuaXphdGlvbiBpbiBDYWVub3JoYWJk
aXRpcyBlbGVnYW5zPC90aXRsZT48c2Vjb25kYXJ5LXRpdGxlPkdlbmV0aWNzPC9zZWNvbmRhcnkt
dGl0bGU+PC90aXRsZXM+PHBlcmlvZGljYWw+PGZ1bGwtdGl0bGU+R2VuZXRpY3M8L2Z1bGwtdGl0
bGU+PC9wZXJpb2RpY2FsPjxwYWdlcz4xNTktNzk8L3BhZ2VzPjx2b2x1bWU+MTQxPC92b2x1bWU+
PG51bWJlcj4xPC9udW1iZXI+PGtleXdvcmRzPjxrZXl3b3JkPkFuaW1hbHM8L2tleXdvcmQ+PGtl
eXdvcmQ+Q2Flbm9yaGFiZGl0aXMgZWxlZ2Fucy8qZ2VuZXRpY3M8L2tleXdvcmQ+PGtleXdvcmQ+
RE5BLCBIZWxtaW50aC8qZ2VuZXRpY3M8L2tleXdvcmQ+PGtleXdvcmQ+R2Vub21lPC9rZXl3b3Jk
PjxrZXl3b3JkPk1laW9zaXMvKmdlbmV0aWNzPC9rZXl3b3JkPjxrZXl3b3JkPk11bHRpZ2VuZSBG
YW1pbHk8L2tleXdvcmQ+PGtleXdvcmQ+KlJlY29tYmluYXRpb24sIEdlbmV0aWM8L2tleXdvcmQ+
PGtleXdvcmQ+UmVzdHJpY3Rpb24gTWFwcGluZzwva2V5d29yZD48a2V5d29yZD5YIENocm9tb3Nv
bWU8L2tleXdvcmQ+PC9rZXl3b3Jkcz48ZGF0ZXM+PHllYXI+MTk5NTwveWVhcj48cHViLWRhdGVz
PjxkYXRlPlNlcDwvZGF0ZT48L3B1Yi1kYXRlcz48L2RhdGVzPjxpc2JuPjAwMTYtNjczMSAoUHJp
bnQpJiN4RDswMDE2LTY3MzEgKExpbmtpbmcpPC9pc2JuPjxhY2Nlc3Npb24tbnVtPjg1MzY5NjU8
L2FjY2Vzc2lvbi1udW0+PHVybHM+PHJlbGF0ZWQtdXJscz48dXJsPmh0dHBzOi8vd3d3Lm5jYmku
bmxtLm5paC5nb3YvcHVibWVkLzg1MzY5NjU8L3VybD48L3JlbGF0ZWQtdXJscz48L3VybHM+PGN1
c3RvbTI+UE1DMTIwNjcxNTwvY3VzdG9tMj48ZWxlY3Ryb25pYy1yZXNvdXJjZS1udW0+MTAuMTA5
My9nZW5ldGljcy8xNDEuMS4xNTk8L2VsZWN0cm9uaWMtcmVzb3VyY2UtbnVtPjxyZW1vdGUtZGF0
YWJhc2UtbmFtZT5NZWRsaW5lPC9yZW1vdGUtZGF0YWJhc2UtbmFtZT48cmVtb3RlLWRhdGFiYXNl
LXByb3ZpZGVyPk5MTTwvcmVtb3RlLWRhdGFiYXNlLXByb3ZpZGVyPjwvcmVjb3JkPjwvQ2l0ZT48
Q2l0ZT48QXV0aG9yPlJvY2ttYW48L0F1dGhvcj48WWVhcj4yMDA5PC9ZZWFyPjxSZWNOdW0+NTwv
UmVjTnVtPjxyZWNvcmQ+PHJlYy1udW1iZXI+NTwvcmVjLW51bWJlcj48Zm9yZWlnbi1rZXlzPjxr
ZXkgYXBwPSJFTiIgZGItaWQ9InM5emRwNWFhN3p4MDU3ZXo1MnN2ZXh6eXdldGZwZXp4eHphZSIg
dGltZXN0YW1wPSIxNzMzMTM1NTI4Ij41PC9rZXk+PC9mb3JlaWduLWtleXM+PHJlZi10eXBlIG5h
bWU9IkpvdXJuYWwgQXJ0aWNsZSI+MTc8L3JlZi10eXBlPjxjb250cmlidXRvcnM+PGF1dGhvcnM+
PGF1dGhvcj5Sb2NrbWFuLCBNLiBWLjwvYXV0aG9yPjxhdXRob3I+S3J1Z2x5YWssIEwuPC9hdXRo
b3I+PC9hdXRob3JzPjwvY29udHJpYnV0b3JzPjxhdXRoLWFkZHJlc3M+TGV3aXMtU2lnbGVyIElu
c3RpdHV0ZSBmb3IgSW50ZWdyYXRpdmUgR2Vub21pY3MsIFByaW5jZXRvbiBVbml2ZXJzaXR5LCBQ
cmluY2V0b24sIE5ldyBKZXJzZXksIFVuaXRlZCBTdGF0ZXMgb2YgQW1lcmljYS4gbXJvY2ttYW5A
bnl1LmVkdTwvYXV0aC1hZGRyZXNzPjx0aXRsZXM+PHRpdGxlPlJlY29tYmluYXRpb25hbCBsYW5k
c2NhcGUgYW5kIHBvcHVsYXRpb24gZ2Vub21pY3Mgb2YgQ2Flbm9yaGFiZGl0aXMgZWxlZ2Fuczwv
dGl0bGU+PHNlY29uZGFyeS10aXRsZT5QTG9TIEdlbmV0PC9zZWNvbmRhcnktdGl0bGU+PC90aXRs
ZXM+PHBlcmlvZGljYWw+PGZ1bGwtdGl0bGU+UExvUyBHZW5ldDwvZnVsbC10aXRsZT48L3Blcmlv
ZGljYWw+PHBhZ2VzPmUxMDAwNDE5PC9wYWdlcz48dm9sdW1lPjU8L3ZvbHVtZT48bnVtYmVyPjM8
L251bWJlcj48ZWRpdGlvbj4yMDA5MDMxMzwvZWRpdGlvbj48a2V5d29yZHM+PGtleXdvcmQ+QW5p
bWFsczwva2V5d29yZD48a2V5d29yZD5DYWVub3JoYWJkaXRpcyBlbGVnYW5zLypnZW5ldGljczwv
a2V5d29yZD48a2V5d29yZD4qR2VuZXRpY3MsIFBvcHVsYXRpb248L2tleXdvcmQ+PGtleXdvcmQ+
R2Vub21pY3M8L2tleXdvcmQ+PGtleXdvcmQ+UmVjb21iaW5hdGlvbiwgR2VuZXRpYzwva2V5d29y
ZD48L2tleXdvcmRzPjxkYXRlcz48eWVhcj4yMDA5PC95ZWFyPjxwdWItZGF0ZXM+PGRhdGU+TWFy
PC9kYXRlPjwvcHViLWRhdGVzPjwvZGF0ZXM+PGlzYm4+MTU1My03NDA0IChFbGVjdHJvbmljKSYj
eEQ7MTU1My03MzkwIChQcmludCkmI3hEOzE1NTMtNzM5MCAoTGlua2luZyk8L2lzYm4+PGFjY2Vz
c2lvbi1udW0+MTkyODMwNjU8L2FjY2Vzc2lvbi1udW0+PHVybHM+PHJlbGF0ZWQtdXJscz48dXJs
Pmh0dHBzOi8vd3d3Lm5jYmkubmxtLm5paC5nb3YvcHVibWVkLzE5MjgzMDY1PC91cmw+PC9yZWxh
dGVkLXVybHM+PC91cmxzPjxjdXN0b20xPlRoZSBhdXRob3JzIGhhdmUgZGVjbGFyZWQgdGhhdCBu
byBjb21wZXRpbmcgaW50ZXJlc3RzIGV4aXN0LjwvY3VzdG9tMT48Y3VzdG9tMj5QTUMyNjUyMTE3
PC9jdXN0b20yPjxlbGVjdHJvbmljLXJlc291cmNlLW51bT4xMC4xMzcxL2pvdXJuYWwucGdlbi4x
MDAwNDE5PC9lbGVjdHJvbmljLXJlc291cmNlLW51bT48cmVtb3RlLWRhdGFiYXNlLW5hbWU+TWVk
bGluZTwvcmVtb3RlLWRhdGFiYXNlLW5hbWU+PHJlbW90ZS1kYXRhYmFzZS1wcm92aWRlcj5OTE08
L3JlbW90ZS1kYXRhYmFzZS1wcm92aWRlcj48L3JlY29yZD48L0NpdGU+PC9FbmROb3RlPn==
</w:fldData>
        </w:fldChar>
      </w:r>
      <w:r w:rsidR="00901A0F" w:rsidRPr="00767AA0">
        <w:instrText xml:space="preserve"> ADDIN EN.CITE </w:instrText>
      </w:r>
      <w:r w:rsidR="00901A0F" w:rsidRPr="00767AA0">
        <w:fldChar w:fldCharType="begin">
          <w:fldData xml:space="preserve">PEVuZE5vdGU+PENpdGU+PEF1dGhvcj5CYXJuZXM8L0F1dGhvcj48WWVhcj4xOTk1PC9ZZWFyPjxS
ZWNOdW0+MTY8L1JlY051bT48RGlzcGxheVRleHQ+PHN0eWxlIGZhY2U9InN1cGVyc2NyaXB0Ij4z
LDU8L3N0eWxlPjwvRGlzcGxheVRleHQ+PHJlY29yZD48cmVjLW51bWJlcj4xNjwvcmVjLW51bWJl
cj48Zm9yZWlnbi1rZXlzPjxrZXkgYXBwPSJFTiIgZGItaWQ9InM5emRwNWFhN3p4MDU3ZXo1MnN2
ZXh6eXdldGZwZXp4eHphZSIgdGltZXN0YW1wPSIxNzMzNDgxNDI1Ij4xNjwva2V5PjwvZm9yZWln
bi1rZXlzPjxyZWYtdHlwZSBuYW1lPSJKb3VybmFsIEFydGljbGUiPjE3PC9yZWYtdHlwZT48Y29u
dHJpYnV0b3JzPjxhdXRob3JzPjxhdXRob3I+QmFybmVzLCBULiBNLjwvYXV0aG9yPjxhdXRob3I+
S29oYXJhLCBZLjwvYXV0aG9yPjxhdXRob3I+Q291bHNvbiwgQS48L2F1dGhvcj48YXV0aG9yPkhl
a2ltaSwgUy48L2F1dGhvcj48L2F1dGhvcnM+PC9jb250cmlidXRvcnM+PGF1dGgtYWRkcmVzcz5E
ZXBhcnRtZW50IG9mIEJpb2xvZ3ksIE1jR2lsbCBVbml2ZXJzaXR5LCBNb250cmVhbCwgUXVlYmVj
LCBDYW5hZGEuPC9hdXRoLWFkZHJlc3M+PHRpdGxlcz48dGl0bGU+TWVpb3RpYyByZWNvbWJpbmF0
aW9uLCBub25jb2RpbmcgRE5BIGFuZCBnZW5vbWljIG9yZ2FuaXphdGlvbiBpbiBDYWVub3JoYWJk
aXRpcyBlbGVnYW5zPC90aXRsZT48c2Vjb25kYXJ5LXRpdGxlPkdlbmV0aWNzPC9zZWNvbmRhcnkt
dGl0bGU+PC90aXRsZXM+PHBlcmlvZGljYWw+PGZ1bGwtdGl0bGU+R2VuZXRpY3M8L2Z1bGwtdGl0
bGU+PC9wZXJpb2RpY2FsPjxwYWdlcz4xNTktNzk8L3BhZ2VzPjx2b2x1bWU+MTQxPC92b2x1bWU+
PG51bWJlcj4xPC9udW1iZXI+PGtleXdvcmRzPjxrZXl3b3JkPkFuaW1hbHM8L2tleXdvcmQ+PGtl
eXdvcmQ+Q2Flbm9yaGFiZGl0aXMgZWxlZ2Fucy8qZ2VuZXRpY3M8L2tleXdvcmQ+PGtleXdvcmQ+
RE5BLCBIZWxtaW50aC8qZ2VuZXRpY3M8L2tleXdvcmQ+PGtleXdvcmQ+R2Vub21lPC9rZXl3b3Jk
PjxrZXl3b3JkPk1laW9zaXMvKmdlbmV0aWNzPC9rZXl3b3JkPjxrZXl3b3JkPk11bHRpZ2VuZSBG
YW1pbHk8L2tleXdvcmQ+PGtleXdvcmQ+KlJlY29tYmluYXRpb24sIEdlbmV0aWM8L2tleXdvcmQ+
PGtleXdvcmQ+UmVzdHJpY3Rpb24gTWFwcGluZzwva2V5d29yZD48a2V5d29yZD5YIENocm9tb3Nv
bWU8L2tleXdvcmQ+PC9rZXl3b3Jkcz48ZGF0ZXM+PHllYXI+MTk5NTwveWVhcj48cHViLWRhdGVz
PjxkYXRlPlNlcDwvZGF0ZT48L3B1Yi1kYXRlcz48L2RhdGVzPjxpc2JuPjAwMTYtNjczMSAoUHJp
bnQpJiN4RDswMDE2LTY3MzEgKExpbmtpbmcpPC9pc2JuPjxhY2Nlc3Npb24tbnVtPjg1MzY5NjU8
L2FjY2Vzc2lvbi1udW0+PHVybHM+PHJlbGF0ZWQtdXJscz48dXJsPmh0dHBzOi8vd3d3Lm5jYmku
bmxtLm5paC5nb3YvcHVibWVkLzg1MzY5NjU8L3VybD48L3JlbGF0ZWQtdXJscz48L3VybHM+PGN1
c3RvbTI+UE1DMTIwNjcxNTwvY3VzdG9tMj48ZWxlY3Ryb25pYy1yZXNvdXJjZS1udW0+MTAuMTA5
My9nZW5ldGljcy8xNDEuMS4xNTk8L2VsZWN0cm9uaWMtcmVzb3VyY2UtbnVtPjxyZW1vdGUtZGF0
YWJhc2UtbmFtZT5NZWRsaW5lPC9yZW1vdGUtZGF0YWJhc2UtbmFtZT48cmVtb3RlLWRhdGFiYXNl
LXByb3ZpZGVyPk5MTTwvcmVtb3RlLWRhdGFiYXNlLXByb3ZpZGVyPjwvcmVjb3JkPjwvQ2l0ZT48
Q2l0ZT48QXV0aG9yPlJvY2ttYW48L0F1dGhvcj48WWVhcj4yMDA5PC9ZZWFyPjxSZWNOdW0+NTwv
UmVjTnVtPjxyZWNvcmQ+PHJlYy1udW1iZXI+NTwvcmVjLW51bWJlcj48Zm9yZWlnbi1rZXlzPjxr
ZXkgYXBwPSJFTiIgZGItaWQ9InM5emRwNWFhN3p4MDU3ZXo1MnN2ZXh6eXdldGZwZXp4eHphZSIg
dGltZXN0YW1wPSIxNzMzMTM1NTI4Ij41PC9rZXk+PC9mb3JlaWduLWtleXM+PHJlZi10eXBlIG5h
bWU9IkpvdXJuYWwgQXJ0aWNsZSI+MTc8L3JlZi10eXBlPjxjb250cmlidXRvcnM+PGF1dGhvcnM+
PGF1dGhvcj5Sb2NrbWFuLCBNLiBWLjwvYXV0aG9yPjxhdXRob3I+S3J1Z2x5YWssIEwuPC9hdXRo
b3I+PC9hdXRob3JzPjwvY29udHJpYnV0b3JzPjxhdXRoLWFkZHJlc3M+TGV3aXMtU2lnbGVyIElu
c3RpdHV0ZSBmb3IgSW50ZWdyYXRpdmUgR2Vub21pY3MsIFByaW5jZXRvbiBVbml2ZXJzaXR5LCBQ
cmluY2V0b24sIE5ldyBKZXJzZXksIFVuaXRlZCBTdGF0ZXMgb2YgQW1lcmljYS4gbXJvY2ttYW5A
bnl1LmVkdTwvYXV0aC1hZGRyZXNzPjx0aXRsZXM+PHRpdGxlPlJlY29tYmluYXRpb25hbCBsYW5k
c2NhcGUgYW5kIHBvcHVsYXRpb24gZ2Vub21pY3Mgb2YgQ2Flbm9yaGFiZGl0aXMgZWxlZ2Fuczwv
dGl0bGU+PHNlY29uZGFyeS10aXRsZT5QTG9TIEdlbmV0PC9zZWNvbmRhcnktdGl0bGU+PC90aXRs
ZXM+PHBlcmlvZGljYWw+PGZ1bGwtdGl0bGU+UExvUyBHZW5ldDwvZnVsbC10aXRsZT48L3Blcmlv
ZGljYWw+PHBhZ2VzPmUxMDAwNDE5PC9wYWdlcz48dm9sdW1lPjU8L3ZvbHVtZT48bnVtYmVyPjM8
L251bWJlcj48ZWRpdGlvbj4yMDA5MDMxMzwvZWRpdGlvbj48a2V5d29yZHM+PGtleXdvcmQ+QW5p
bWFsczwva2V5d29yZD48a2V5d29yZD5DYWVub3JoYWJkaXRpcyBlbGVnYW5zLypnZW5ldGljczwv
a2V5d29yZD48a2V5d29yZD4qR2VuZXRpY3MsIFBvcHVsYXRpb248L2tleXdvcmQ+PGtleXdvcmQ+
R2Vub21pY3M8L2tleXdvcmQ+PGtleXdvcmQ+UmVjb21iaW5hdGlvbiwgR2VuZXRpYzwva2V5d29y
ZD48L2tleXdvcmRzPjxkYXRlcz48eWVhcj4yMDA5PC95ZWFyPjxwdWItZGF0ZXM+PGRhdGU+TWFy
PC9kYXRlPjwvcHViLWRhdGVzPjwvZGF0ZXM+PGlzYm4+MTU1My03NDA0IChFbGVjdHJvbmljKSYj
eEQ7MTU1My03MzkwIChQcmludCkmI3hEOzE1NTMtNzM5MCAoTGlua2luZyk8L2lzYm4+PGFjY2Vz
c2lvbi1udW0+MTkyODMwNjU8L2FjY2Vzc2lvbi1udW0+PHVybHM+PHJlbGF0ZWQtdXJscz48dXJs
Pmh0dHBzOi8vd3d3Lm5jYmkubmxtLm5paC5nb3YvcHVibWVkLzE5MjgzMDY1PC91cmw+PC9yZWxh
dGVkLXVybHM+PC91cmxzPjxjdXN0b20xPlRoZSBhdXRob3JzIGhhdmUgZGVjbGFyZWQgdGhhdCBu
byBjb21wZXRpbmcgaW50ZXJlc3RzIGV4aXN0LjwvY3VzdG9tMT48Y3VzdG9tMj5QTUMyNjUyMTE3
PC9jdXN0b20yPjxlbGVjdHJvbmljLXJlc291cmNlLW51bT4xMC4xMzcxL2pvdXJuYWwucGdlbi4x
MDAwNDE5PC9lbGVjdHJvbmljLXJlc291cmNlLW51bT48cmVtb3RlLWRhdGFiYXNlLW5hbWU+TWVk
bGluZTwvcmVtb3RlLWRhdGFiYXNlLW5hbWU+PHJlbW90ZS1kYXRhYmFzZS1wcm92aWRlcj5OTE08
L3JlbW90ZS1kYXRhYmFzZS1wcm92aWRlcj48L3JlY29yZD48L0NpdGU+PC9FbmROb3RlPn==
</w:fldData>
        </w:fldChar>
      </w:r>
      <w:r w:rsidR="00901A0F" w:rsidRPr="00767AA0">
        <w:instrText xml:space="preserve"> ADDIN EN.CITE.DATA </w:instrText>
      </w:r>
      <w:r w:rsidR="00901A0F" w:rsidRPr="00767AA0">
        <w:fldChar w:fldCharType="end"/>
      </w:r>
      <w:r w:rsidRPr="00767AA0">
        <w:fldChar w:fldCharType="separate"/>
      </w:r>
      <w:r w:rsidR="00901A0F" w:rsidRPr="00767AA0">
        <w:rPr>
          <w:vertAlign w:val="superscript"/>
        </w:rPr>
        <w:t>3,5</w:t>
      </w:r>
      <w:r w:rsidRPr="00767AA0">
        <w:fldChar w:fldCharType="end"/>
      </w:r>
      <w:r w:rsidRPr="00767AA0">
        <w:t>. Morphological two-point mapping cannot identify where crossovers occur outside of marker genes. Conversely, SNP mapping allows for an increase in markers and has been shown to facilitate the determination of the exact region of a crossover along the entire chromosome</w:t>
      </w:r>
      <w:r w:rsidRPr="00767AA0">
        <w:fldChar w:fldCharType="begin">
          <w:fldData xml:space="preserve">PEVuZE5vdGU+PENpdGU+PEF1dGhvcj5EYXZpczwvQXV0aG9yPjxZZWFyPjIwMDU8L1llYXI+PFJl
Y051bT42PC9SZWNOdW0+PERpc3BsYXlUZXh0PjxzdHlsZSBmYWNlPSJzdXBlcnNjcmlwdCI+NSwx
NCwxODwvc3R5bGU+PC9EaXNwbGF5VGV4dD48cmVjb3JkPjxyZWMtbnVtYmVyPjY8L3JlYy1udW1i
ZXI+PGZvcmVpZ24ta2V5cz48a2V5IGFwcD0iRU4iIGRiLWlkPSJzOXpkcDVhYTd6eDA1N2V6NTJz
dmV4enl3ZXRmcGV6eHh6YWUiIHRpbWVzdGFtcD0iMTczMzEzNjE3NyI+Njwva2V5PjwvZm9yZWln
bi1rZXlzPjxyZWYtdHlwZSBuYW1lPSJKb3VybmFsIEFydGljbGUiPjE3PC9yZWYtdHlwZT48Y29u
dHJpYnV0b3JzPjxhdXRob3JzPjxhdXRob3I+RGF2aXMsIE0uIFcuPC9hdXRob3I+PGF1dGhvcj5I
YW1tYXJsdW5kLCBNLjwvYXV0aG9yPjxhdXRob3I+SGFycmFjaCwgVC48L2F1dGhvcj48YXV0aG9y
Pkh1bGxldHQsIFAuPC9hdXRob3I+PGF1dGhvcj5PbHNlbiwgUy48L2F1dGhvcj48YXV0aG9yPkpv
cmdlbnNlbiwgRS4gTS48L2F1dGhvcj48L2F1dGhvcnM+PC9jb250cmlidXRvcnM+PGF1dGgtYWRk
cmVzcz5EZXBhcnRtZW50IG9mIEJpb2xvZ3ksIFVuaXZlcnNpdHkgb2YgVXRhaCwgU2FsdCBMYWtl
IENpdHksIFV0YWggODQxMTItMDg0MCwgVVNBLiB3ZGF2aXNAYmlvbG9neS51dGFoLmVkdTwvYXV0
aC1hZGRyZXNzPjx0aXRsZXM+PHRpdGxlPlJhcGlkIHNpbmdsZSBudWNsZW90aWRlIHBvbHltb3Jw
aGlzbSBtYXBwaW5nIGluIEMuIGVsZWdhbnM8L3RpdGxlPjxzZWNvbmRhcnktdGl0bGU+Qk1DIEdl
bm9taWNzPC9zZWNvbmRhcnktdGl0bGU+PC90aXRsZXM+PHBlcmlvZGljYWw+PGZ1bGwtdGl0bGU+
Qk1DIEdlbm9taWNzPC9mdWxsLXRpdGxlPjwvcGVyaW9kaWNhbD48cGFnZXM+MTE4PC9wYWdlcz48
dm9sdW1lPjY8L3ZvbHVtZT48ZWRpdGlvbj4yMDA1MDkxMjwvZWRpdGlvbj48a2V5d29yZHM+PGtl
eXdvcmQ+QW5pbWFsczwva2V5d29yZD48a2V5d29yZD5DYWVub3JoYWJkaXRpcyBlbGVnYW5zLypn
ZW5ldGljczwva2V5d29yZD48a2V5d29yZD5DaHJvbW9zb21lIE1hcHBpbmcvKm1ldGhvZHM8L2tl
eXdvcmQ+PGtleXdvcmQ+RE5BIFByaW1lcnMvY2hlbWlzdHJ5PC9rZXl3b3JkPjxrZXl3b3JkPkZl
bWFsZTwva2V5d29yZD48a2V5d29yZD5HZW5ldGljIExpbmthZ2U8L2tleXdvcmQ+PGtleXdvcmQ+
R2VuZXRpYyBNYXJrZXJzPC9rZXl3b3JkPjxrZXl3b3JkPkdlbm9tZTwva2V5d29yZD48a2V5d29y
ZD5NYWxlPC9rZXl3b3JkPjxrZXl3b3JkPk1vZGVscywgR2VuZXRpYzwva2V5d29yZD48a2V5d29y
ZD5NdXRhdGlvbjwva2V5d29yZD48a2V5d29yZD5OdWNsZW90aWRlIE1hcHBpbmc8L2tleXdvcmQ+
PGtleXdvcmQ+UGhlbm90eXBlPC9rZXl3b3JkPjxrZXl3b3JkPlBoeXNpY2FsIENocm9tb3NvbWUg
TWFwcGluZzwva2V5d29yZD48a2V5d29yZD5Qb2x5bWVyYXNlIENoYWluIFJlYWN0aW9uPC9rZXl3
b3JkPjxrZXl3b3JkPipQb2x5bW9ycGhpc20sIFNpbmdsZSBOdWNsZW90aWRlPC9rZXl3b3JkPjxr
ZXl3b3JkPlJlY29tYmluYXRpb24sIEdlbmV0aWM8L2tleXdvcmQ+PC9rZXl3b3Jkcz48ZGF0ZXM+
PHllYXI+MjAwNTwveWVhcj48cHViLWRhdGVzPjxkYXRlPlNlcCAxMjwvZGF0ZT48L3B1Yi1kYXRl
cz48L2RhdGVzPjxpc2JuPjE0NzEtMjE2NCAoRWxlY3Ryb25pYykmI3hEOzE0NzEtMjE2NCAoTGlu
a2luZyk8L2lzYm4+PGFjY2Vzc2lvbi1udW0+MTYxNTY5MDE8L2FjY2Vzc2lvbi1udW0+PHVybHM+
PHJlbGF0ZWQtdXJscz48dXJsPmh0dHBzOi8vd3d3Lm5jYmkubmxtLm5paC5nb3YvcHVibWVkLzE2
MTU2OTAxPC91cmw+PC9yZWxhdGVkLXVybHM+PC91cmxzPjxjdXN0b20yPlBNQzEyNDIyMjc8L2N1
c3RvbTI+PGVsZWN0cm9uaWMtcmVzb3VyY2UtbnVtPjEwLjExODYvMTQ3MS0yMTY0LTYtMTE4PC9l
bGVjdHJvbmljLXJlc291cmNlLW51bT48cmVtb3RlLWRhdGFiYXNlLW5hbWU+TWVkbGluZTwvcmVt
b3RlLWRhdGFiYXNlLW5hbWU+PHJlbW90ZS1kYXRhYmFzZS1wcm92aWRlcj5OTE08L3JlbW90ZS1k
YXRhYmFzZS1wcm92aWRlcj48L3JlY29yZD48L0NpdGU+PENpdGU+PEF1dGhvcj5Sb2NrbWFuPC9B
dXRob3I+PFllYXI+MjAwOTwvWWVhcj48UmVjTnVtPjU8L1JlY051bT48cmVjb3JkPjxyZWMtbnVt
YmVyPjU8L3JlYy1udW1iZXI+PGZvcmVpZ24ta2V5cz48a2V5IGFwcD0iRU4iIGRiLWlkPSJzOXpk
cDVhYTd6eDA1N2V6NTJzdmV4enl3ZXRmcGV6eHh6YWUiIHRpbWVzdGFtcD0iMTczMzEzNTUyOCI+
NTwva2V5PjwvZm9yZWlnbi1rZXlzPjxyZWYtdHlwZSBuYW1lPSJKb3VybmFsIEFydGljbGUiPjE3
PC9yZWYtdHlwZT48Y29udHJpYnV0b3JzPjxhdXRob3JzPjxhdXRob3I+Um9ja21hbiwgTS4gVi48
L2F1dGhvcj48YXV0aG9yPktydWdseWFrLCBMLjwvYXV0aG9yPjwvYXV0aG9ycz48L2NvbnRyaWJ1
dG9ycz48YXV0aC1hZGRyZXNzPkxld2lzLVNpZ2xlciBJbnN0aXR1dGUgZm9yIEludGVncmF0aXZl
IEdlbm9taWNzLCBQcmluY2V0b24gVW5pdmVyc2l0eSwgUHJpbmNldG9uLCBOZXcgSmVyc2V5LCBV
bml0ZWQgU3RhdGVzIG9mIEFtZXJpY2EuIG1yb2NrbWFuQG55dS5lZHU8L2F1dGgtYWRkcmVzcz48
dGl0bGVzPjx0aXRsZT5SZWNvbWJpbmF0aW9uYWwgbGFuZHNjYXBlIGFuZCBwb3B1bGF0aW9uIGdl
bm9taWNzIG9mIENhZW5vcmhhYmRpdGlzIGVsZWdhbnM8L3RpdGxlPjxzZWNvbmRhcnktdGl0bGU+
UExvUyBHZW5ldDwvc2Vjb25kYXJ5LXRpdGxlPjwvdGl0bGVzPjxwZXJpb2RpY2FsPjxmdWxsLXRp
dGxlPlBMb1MgR2VuZXQ8L2Z1bGwtdGl0bGU+PC9wZXJpb2RpY2FsPjxwYWdlcz5lMTAwMDQxOTwv
cGFnZXM+PHZvbHVtZT41PC92b2x1bWU+PG51bWJlcj4zPC9udW1iZXI+PGVkaXRpb24+MjAwOTAz
MTM8L2VkaXRpb24+PGtleXdvcmRzPjxrZXl3b3JkPkFuaW1hbHM8L2tleXdvcmQ+PGtleXdvcmQ+
Q2Flbm9yaGFiZGl0aXMgZWxlZ2Fucy8qZ2VuZXRpY3M8L2tleXdvcmQ+PGtleXdvcmQ+KkdlbmV0
aWNzLCBQb3B1bGF0aW9uPC9rZXl3b3JkPjxrZXl3b3JkPkdlbm9taWNzPC9rZXl3b3JkPjxrZXl3
b3JkPlJlY29tYmluYXRpb24sIEdlbmV0aWM8L2tleXdvcmQ+PC9rZXl3b3Jkcz48ZGF0ZXM+PHll
YXI+MjAwOTwveWVhcj48cHViLWRhdGVzPjxkYXRlPk1hcjwvZGF0ZT48L3B1Yi1kYXRlcz48L2Rh
dGVzPjxpc2JuPjE1NTMtNzQwNCAoRWxlY3Ryb25pYykmI3hEOzE1NTMtNzM5MCAoUHJpbnQpJiN4
RDsxNTUzLTczOTAgKExpbmtpbmcpPC9pc2JuPjxhY2Nlc3Npb24tbnVtPjE5MjgzMDY1PC9hY2Nl
c3Npb24tbnVtPjx1cmxzPjxyZWxhdGVkLXVybHM+PHVybD5odHRwczovL3d3dy5uY2JpLm5sbS5u
aWguZ292L3B1Ym1lZC8xOTI4MzA2NTwvdXJsPjwvcmVsYXRlZC11cmxzPjwvdXJscz48Y3VzdG9t
MT5UaGUgYXV0aG9ycyBoYXZlIGRlY2xhcmVkIHRoYXQgbm8gY29tcGV0aW5nIGludGVyZXN0cyBl
eGlzdC48L2N1c3RvbTE+PGN1c3RvbTI+UE1DMjY1MjExNzwvY3VzdG9tMj48ZWxlY3Ryb25pYy1y
ZXNvdXJjZS1udW0+MTAuMTM3MS9qb3VybmFsLnBnZW4uMTAwMDQxOTwvZWxlY3Ryb25pYy1yZXNv
dXJjZS1udW0+PHJlbW90ZS1kYXRhYmFzZS1uYW1lPk1lZGxpbmU8L3JlbW90ZS1kYXRhYmFzZS1u
YW1lPjxyZW1vdGUtZGF0YWJhc2UtcHJvdmlkZXI+TkxNPC9yZW1vdGUtZGF0YWJhc2UtcHJvdmlk
ZXI+PC9yZWNvcmQ+PC9DaXRlPjxDaXRlPjxBdXRob3I+V2lja3M8L0F1dGhvcj48WWVhcj4yMDAx
PC9ZZWFyPjxSZWNOdW0+NzwvUmVjTnVtPjxyZWNvcmQ+PHJlYy1udW1iZXI+NzwvcmVjLW51bWJl
cj48Zm9yZWlnbi1rZXlzPjxrZXkgYXBwPSJFTiIgZGItaWQ9InM5emRwNWFhN3p4MDU3ZXo1MnN2
ZXh6eXdldGZwZXp4eHphZSIgdGltZXN0YW1wPSIxNzMzMTM2MjUyIj43PC9rZXk+PC9mb3JlaWdu
LWtleXM+PHJlZi10eXBlIG5hbWU9IkpvdXJuYWwgQXJ0aWNsZSI+MTc8L3JlZi10eXBlPjxjb250
cmlidXRvcnM+PGF1dGhvcnM+PGF1dGhvcj5XaWNrcywgUy4gUi48L2F1dGhvcj48YXV0aG9yPlll
aCwgUi4gVC48L2F1dGhvcj48YXV0aG9yPkdpc2gsIFcuIFIuPC9hdXRob3I+PGF1dGhvcj5XYXRl
cnN0b24sIFIuIEguPC9hdXRob3I+PGF1dGhvcj5QbGFzdGVyaywgUi4gSC48L2F1dGhvcj48L2F1
dGhvcnM+PC9jb250cmlidXRvcnM+PGF1dGgtYWRkcmVzcz5UaGUgSHVicmVjaHQgTGFib3JhdG9y
eSBhbmQgQ2VudGVyIGZvciBCaW9tZWRpY2FsIEdlbmV0aWNzLiBVcHBzYWxhbGFhbiA4LCAzNTg0
IENULCBVdHJlY2h0LCBUaGUgTmV0aGVybGFuZHMuPC9hdXRoLWFkZHJlc3M+PHRpdGxlcz48dGl0
bGU+UmFwaWQgZ2VuZSBtYXBwaW5nIGluIENhZW5vcmhhYmRpdGlzIGVsZWdhbnMgdXNpbmcgYSBo
aWdoIGRlbnNpdHkgcG9seW1vcnBoaXNtIG1hcDwvdGl0bGU+PHNlY29uZGFyeS10aXRsZT5OYXQg
R2VuZXQ8L3NlY29uZGFyeS10aXRsZT48L3RpdGxlcz48cGVyaW9kaWNhbD48ZnVsbC10aXRsZT5O
YXQgR2VuZXQ8L2Z1bGwtdGl0bGU+PC9wZXJpb2RpY2FsPjxwYWdlcz4xNjAtNDwvcGFnZXM+PHZv
bHVtZT4yODwvdm9sdW1lPjxudW1iZXI+MjwvbnVtYmVyPjxrZXl3b3Jkcz48a2V5d29yZD5Bbmlt
YWxzPC9rZXl3b3JkPjxrZXl3b3JkPkNhZW5vcmhhYmRpdGlzIGVsZWdhbnMvKmdlbmV0aWNzPC9r
ZXl3b3JkPjxrZXl3b3JkPkNocm9tb3NvbWUgTWFwcGluZy8qbWV0aG9kczwva2V5d29yZD48a2V5
d29yZD5HZW5ldGljIExpbmthZ2U8L2tleXdvcmQ+PGtleXdvcmQ+SGVsbWludGggUHJvdGVpbnMv
KmdlbmV0aWNzPC9rZXl3b3JkPjxrZXl3b3JkPlBvbHltb3JwaGlzbSwgR2VuZXRpYzwva2V5d29y
ZD48a2V5d29yZD5Qb2x5bW9ycGhpc20sIFJlc3RyaWN0aW9uIEZyYWdtZW50IExlbmd0aDwva2V5
d29yZD48a2V5d29yZD4qUG9seW1vcnBoaXNtLCBTaW5nbGUgTnVjbGVvdGlkZTwva2V5d29yZD48
L2tleXdvcmRzPjxkYXRlcz48eWVhcj4yMDAxPC95ZWFyPjxwdWItZGF0ZXM+PGRhdGU+SnVuPC9k
YXRlPjwvcHViLWRhdGVzPjwvZGF0ZXM+PGlzYm4+MTA2MS00MDM2IChQcmludCkmI3hEOzEwNjEt
NDAzNiAoTGlua2luZyk8L2lzYm4+PGFjY2Vzc2lvbi1udW0+MTEzODEyNjQ8L2FjY2Vzc2lvbi1u
dW0+PHVybHM+PHJlbGF0ZWQtdXJscz48dXJsPmh0dHBzOi8vd3d3Lm5jYmkubmxtLm5paC5nb3Yv
cHVibWVkLzExMzgxMjY0PC91cmw+PC9yZWxhdGVkLXVybHM+PC91cmxzPjxlbGVjdHJvbmljLXJl
c291cmNlLW51bT4xMC4xMDM4Lzg4ODc4PC9lbGVjdHJvbmljLXJlc291cmNlLW51bT48cmVtb3Rl
LWRhdGFiYXNlLW5hbWU+TWVkbGluZTwvcmVtb3RlLWRhdGFiYXNlLW5hbWU+PHJlbW90ZS1kYXRh
YmFzZS1wcm92aWRlcj5OTE08L3JlbW90ZS1kYXRhYmFzZS1wcm92aWRlcj48L3JlY29yZD48L0Np
dGU+PC9FbmROb3RlPn==
</w:fldData>
        </w:fldChar>
      </w:r>
      <w:r w:rsidR="00901A0F" w:rsidRPr="00767AA0">
        <w:instrText xml:space="preserve"> ADDIN EN.CITE </w:instrText>
      </w:r>
      <w:r w:rsidR="00901A0F" w:rsidRPr="00767AA0">
        <w:fldChar w:fldCharType="begin">
          <w:fldData xml:space="preserve">PEVuZE5vdGU+PENpdGU+PEF1dGhvcj5EYXZpczwvQXV0aG9yPjxZZWFyPjIwMDU8L1llYXI+PFJl
Y051bT42PC9SZWNOdW0+PERpc3BsYXlUZXh0PjxzdHlsZSBmYWNlPSJzdXBlcnNjcmlwdCI+NSwx
NCwxODwvc3R5bGU+PC9EaXNwbGF5VGV4dD48cmVjb3JkPjxyZWMtbnVtYmVyPjY8L3JlYy1udW1i
ZXI+PGZvcmVpZ24ta2V5cz48a2V5IGFwcD0iRU4iIGRiLWlkPSJzOXpkcDVhYTd6eDA1N2V6NTJz
dmV4enl3ZXRmcGV6eHh6YWUiIHRpbWVzdGFtcD0iMTczMzEzNjE3NyI+Njwva2V5PjwvZm9yZWln
bi1rZXlzPjxyZWYtdHlwZSBuYW1lPSJKb3VybmFsIEFydGljbGUiPjE3PC9yZWYtdHlwZT48Y29u
dHJpYnV0b3JzPjxhdXRob3JzPjxhdXRob3I+RGF2aXMsIE0uIFcuPC9hdXRob3I+PGF1dGhvcj5I
YW1tYXJsdW5kLCBNLjwvYXV0aG9yPjxhdXRob3I+SGFycmFjaCwgVC48L2F1dGhvcj48YXV0aG9y
Pkh1bGxldHQsIFAuPC9hdXRob3I+PGF1dGhvcj5PbHNlbiwgUy48L2F1dGhvcj48YXV0aG9yPkpv
cmdlbnNlbiwgRS4gTS48L2F1dGhvcj48L2F1dGhvcnM+PC9jb250cmlidXRvcnM+PGF1dGgtYWRk
cmVzcz5EZXBhcnRtZW50IG9mIEJpb2xvZ3ksIFVuaXZlcnNpdHkgb2YgVXRhaCwgU2FsdCBMYWtl
IENpdHksIFV0YWggODQxMTItMDg0MCwgVVNBLiB3ZGF2aXNAYmlvbG9neS51dGFoLmVkdTwvYXV0
aC1hZGRyZXNzPjx0aXRsZXM+PHRpdGxlPlJhcGlkIHNpbmdsZSBudWNsZW90aWRlIHBvbHltb3Jw
aGlzbSBtYXBwaW5nIGluIEMuIGVsZWdhbnM8L3RpdGxlPjxzZWNvbmRhcnktdGl0bGU+Qk1DIEdl
bm9taWNzPC9zZWNvbmRhcnktdGl0bGU+PC90aXRsZXM+PHBlcmlvZGljYWw+PGZ1bGwtdGl0bGU+
Qk1DIEdlbm9taWNzPC9mdWxsLXRpdGxlPjwvcGVyaW9kaWNhbD48cGFnZXM+MTE4PC9wYWdlcz48
dm9sdW1lPjY8L3ZvbHVtZT48ZWRpdGlvbj4yMDA1MDkxMjwvZWRpdGlvbj48a2V5d29yZHM+PGtl
eXdvcmQ+QW5pbWFsczwva2V5d29yZD48a2V5d29yZD5DYWVub3JoYWJkaXRpcyBlbGVnYW5zLypn
ZW5ldGljczwva2V5d29yZD48a2V5d29yZD5DaHJvbW9zb21lIE1hcHBpbmcvKm1ldGhvZHM8L2tl
eXdvcmQ+PGtleXdvcmQ+RE5BIFByaW1lcnMvY2hlbWlzdHJ5PC9rZXl3b3JkPjxrZXl3b3JkPkZl
bWFsZTwva2V5d29yZD48a2V5d29yZD5HZW5ldGljIExpbmthZ2U8L2tleXdvcmQ+PGtleXdvcmQ+
R2VuZXRpYyBNYXJrZXJzPC9rZXl3b3JkPjxrZXl3b3JkPkdlbm9tZTwva2V5d29yZD48a2V5d29y
ZD5NYWxlPC9rZXl3b3JkPjxrZXl3b3JkPk1vZGVscywgR2VuZXRpYzwva2V5d29yZD48a2V5d29y
ZD5NdXRhdGlvbjwva2V5d29yZD48a2V5d29yZD5OdWNsZW90aWRlIE1hcHBpbmc8L2tleXdvcmQ+
PGtleXdvcmQ+UGhlbm90eXBlPC9rZXl3b3JkPjxrZXl3b3JkPlBoeXNpY2FsIENocm9tb3NvbWUg
TWFwcGluZzwva2V5d29yZD48a2V5d29yZD5Qb2x5bWVyYXNlIENoYWluIFJlYWN0aW9uPC9rZXl3
b3JkPjxrZXl3b3JkPipQb2x5bW9ycGhpc20sIFNpbmdsZSBOdWNsZW90aWRlPC9rZXl3b3JkPjxr
ZXl3b3JkPlJlY29tYmluYXRpb24sIEdlbmV0aWM8L2tleXdvcmQ+PC9rZXl3b3Jkcz48ZGF0ZXM+
PHllYXI+MjAwNTwveWVhcj48cHViLWRhdGVzPjxkYXRlPlNlcCAxMjwvZGF0ZT48L3B1Yi1kYXRl
cz48L2RhdGVzPjxpc2JuPjE0NzEtMjE2NCAoRWxlY3Ryb25pYykmI3hEOzE0NzEtMjE2NCAoTGlu
a2luZyk8L2lzYm4+PGFjY2Vzc2lvbi1udW0+MTYxNTY5MDE8L2FjY2Vzc2lvbi1udW0+PHVybHM+
PHJlbGF0ZWQtdXJscz48dXJsPmh0dHBzOi8vd3d3Lm5jYmkubmxtLm5paC5nb3YvcHVibWVkLzE2
MTU2OTAxPC91cmw+PC9yZWxhdGVkLXVybHM+PC91cmxzPjxjdXN0b20yPlBNQzEyNDIyMjc8L2N1
c3RvbTI+PGVsZWN0cm9uaWMtcmVzb3VyY2UtbnVtPjEwLjExODYvMTQ3MS0yMTY0LTYtMTE4PC9l
bGVjdHJvbmljLXJlc291cmNlLW51bT48cmVtb3RlLWRhdGFiYXNlLW5hbWU+TWVkbGluZTwvcmVt
b3RlLWRhdGFiYXNlLW5hbWU+PHJlbW90ZS1kYXRhYmFzZS1wcm92aWRlcj5OTE08L3JlbW90ZS1k
YXRhYmFzZS1wcm92aWRlcj48L3JlY29yZD48L0NpdGU+PENpdGU+PEF1dGhvcj5Sb2NrbWFuPC9B
dXRob3I+PFllYXI+MjAwOTwvWWVhcj48UmVjTnVtPjU8L1JlY051bT48cmVjb3JkPjxyZWMtbnVt
YmVyPjU8L3JlYy1udW1iZXI+PGZvcmVpZ24ta2V5cz48a2V5IGFwcD0iRU4iIGRiLWlkPSJzOXpk
cDVhYTd6eDA1N2V6NTJzdmV4enl3ZXRmcGV6eHh6YWUiIHRpbWVzdGFtcD0iMTczMzEzNTUyOCI+
NTwva2V5PjwvZm9yZWlnbi1rZXlzPjxyZWYtdHlwZSBuYW1lPSJKb3VybmFsIEFydGljbGUiPjE3
PC9yZWYtdHlwZT48Y29udHJpYnV0b3JzPjxhdXRob3JzPjxhdXRob3I+Um9ja21hbiwgTS4gVi48
L2F1dGhvcj48YXV0aG9yPktydWdseWFrLCBMLjwvYXV0aG9yPjwvYXV0aG9ycz48L2NvbnRyaWJ1
dG9ycz48YXV0aC1hZGRyZXNzPkxld2lzLVNpZ2xlciBJbnN0aXR1dGUgZm9yIEludGVncmF0aXZl
IEdlbm9taWNzLCBQcmluY2V0b24gVW5pdmVyc2l0eSwgUHJpbmNldG9uLCBOZXcgSmVyc2V5LCBV
bml0ZWQgU3RhdGVzIG9mIEFtZXJpY2EuIG1yb2NrbWFuQG55dS5lZHU8L2F1dGgtYWRkcmVzcz48
dGl0bGVzPjx0aXRsZT5SZWNvbWJpbmF0aW9uYWwgbGFuZHNjYXBlIGFuZCBwb3B1bGF0aW9uIGdl
bm9taWNzIG9mIENhZW5vcmhhYmRpdGlzIGVsZWdhbnM8L3RpdGxlPjxzZWNvbmRhcnktdGl0bGU+
UExvUyBHZW5ldDwvc2Vjb25kYXJ5LXRpdGxlPjwvdGl0bGVzPjxwZXJpb2RpY2FsPjxmdWxsLXRp
dGxlPlBMb1MgR2VuZXQ8L2Z1bGwtdGl0bGU+PC9wZXJpb2RpY2FsPjxwYWdlcz5lMTAwMDQxOTwv
cGFnZXM+PHZvbHVtZT41PC92b2x1bWU+PG51bWJlcj4zPC9udW1iZXI+PGVkaXRpb24+MjAwOTAz
MTM8L2VkaXRpb24+PGtleXdvcmRzPjxrZXl3b3JkPkFuaW1hbHM8L2tleXdvcmQ+PGtleXdvcmQ+
Q2Flbm9yaGFiZGl0aXMgZWxlZ2Fucy8qZ2VuZXRpY3M8L2tleXdvcmQ+PGtleXdvcmQ+KkdlbmV0
aWNzLCBQb3B1bGF0aW9uPC9rZXl3b3JkPjxrZXl3b3JkPkdlbm9taWNzPC9rZXl3b3JkPjxrZXl3
b3JkPlJlY29tYmluYXRpb24sIEdlbmV0aWM8L2tleXdvcmQ+PC9rZXl3b3Jkcz48ZGF0ZXM+PHll
YXI+MjAwOTwveWVhcj48cHViLWRhdGVzPjxkYXRlPk1hcjwvZGF0ZT48L3B1Yi1kYXRlcz48L2Rh
dGVzPjxpc2JuPjE1NTMtNzQwNCAoRWxlY3Ryb25pYykmI3hEOzE1NTMtNzM5MCAoUHJpbnQpJiN4
RDsxNTUzLTczOTAgKExpbmtpbmcpPC9pc2JuPjxhY2Nlc3Npb24tbnVtPjE5MjgzMDY1PC9hY2Nl
c3Npb24tbnVtPjx1cmxzPjxyZWxhdGVkLXVybHM+PHVybD5odHRwczovL3d3dy5uY2JpLm5sbS5u
aWguZ292L3B1Ym1lZC8xOTI4MzA2NTwvdXJsPjwvcmVsYXRlZC11cmxzPjwvdXJscz48Y3VzdG9t
MT5UaGUgYXV0aG9ycyBoYXZlIGRlY2xhcmVkIHRoYXQgbm8gY29tcGV0aW5nIGludGVyZXN0cyBl
eGlzdC48L2N1c3RvbTE+PGN1c3RvbTI+UE1DMjY1MjExNzwvY3VzdG9tMj48ZWxlY3Ryb25pYy1y
ZXNvdXJjZS1udW0+MTAuMTM3MS9qb3VybmFsLnBnZW4uMTAwMDQxOTwvZWxlY3Ryb25pYy1yZXNv
dXJjZS1udW0+PHJlbW90ZS1kYXRhYmFzZS1uYW1lPk1lZGxpbmU8L3JlbW90ZS1kYXRhYmFzZS1u
YW1lPjxyZW1vdGUtZGF0YWJhc2UtcHJvdmlkZXI+TkxNPC9yZW1vdGUtZGF0YWJhc2UtcHJvdmlk
ZXI+PC9yZWNvcmQ+PC9DaXRlPjxDaXRlPjxBdXRob3I+V2lja3M8L0F1dGhvcj48WWVhcj4yMDAx
PC9ZZWFyPjxSZWNOdW0+NzwvUmVjTnVtPjxyZWNvcmQ+PHJlYy1udW1iZXI+NzwvcmVjLW51bWJl
cj48Zm9yZWlnbi1rZXlzPjxrZXkgYXBwPSJFTiIgZGItaWQ9InM5emRwNWFhN3p4MDU3ZXo1MnN2
ZXh6eXdldGZwZXp4eHphZSIgdGltZXN0YW1wPSIxNzMzMTM2MjUyIj43PC9rZXk+PC9mb3JlaWdu
LWtleXM+PHJlZi10eXBlIG5hbWU9IkpvdXJuYWwgQXJ0aWNsZSI+MTc8L3JlZi10eXBlPjxjb250
cmlidXRvcnM+PGF1dGhvcnM+PGF1dGhvcj5XaWNrcywgUy4gUi48L2F1dGhvcj48YXV0aG9yPlll
aCwgUi4gVC48L2F1dGhvcj48YXV0aG9yPkdpc2gsIFcuIFIuPC9hdXRob3I+PGF1dGhvcj5XYXRl
cnN0b24sIFIuIEguPC9hdXRob3I+PGF1dGhvcj5QbGFzdGVyaywgUi4gSC48L2F1dGhvcj48L2F1
dGhvcnM+PC9jb250cmlidXRvcnM+PGF1dGgtYWRkcmVzcz5UaGUgSHVicmVjaHQgTGFib3JhdG9y
eSBhbmQgQ2VudGVyIGZvciBCaW9tZWRpY2FsIEdlbmV0aWNzLiBVcHBzYWxhbGFhbiA4LCAzNTg0
IENULCBVdHJlY2h0LCBUaGUgTmV0aGVybGFuZHMuPC9hdXRoLWFkZHJlc3M+PHRpdGxlcz48dGl0
bGU+UmFwaWQgZ2VuZSBtYXBwaW5nIGluIENhZW5vcmhhYmRpdGlzIGVsZWdhbnMgdXNpbmcgYSBo
aWdoIGRlbnNpdHkgcG9seW1vcnBoaXNtIG1hcDwvdGl0bGU+PHNlY29uZGFyeS10aXRsZT5OYXQg
R2VuZXQ8L3NlY29uZGFyeS10aXRsZT48L3RpdGxlcz48cGVyaW9kaWNhbD48ZnVsbC10aXRsZT5O
YXQgR2VuZXQ8L2Z1bGwtdGl0bGU+PC9wZXJpb2RpY2FsPjxwYWdlcz4xNjAtNDwvcGFnZXM+PHZv
bHVtZT4yODwvdm9sdW1lPjxudW1iZXI+MjwvbnVtYmVyPjxrZXl3b3Jkcz48a2V5d29yZD5Bbmlt
YWxzPC9rZXl3b3JkPjxrZXl3b3JkPkNhZW5vcmhhYmRpdGlzIGVsZWdhbnMvKmdlbmV0aWNzPC9r
ZXl3b3JkPjxrZXl3b3JkPkNocm9tb3NvbWUgTWFwcGluZy8qbWV0aG9kczwva2V5d29yZD48a2V5
d29yZD5HZW5ldGljIExpbmthZ2U8L2tleXdvcmQ+PGtleXdvcmQ+SGVsbWludGggUHJvdGVpbnMv
KmdlbmV0aWNzPC9rZXl3b3JkPjxrZXl3b3JkPlBvbHltb3JwaGlzbSwgR2VuZXRpYzwva2V5d29y
ZD48a2V5d29yZD5Qb2x5bW9ycGhpc20sIFJlc3RyaWN0aW9uIEZyYWdtZW50IExlbmd0aDwva2V5
d29yZD48a2V5d29yZD4qUG9seW1vcnBoaXNtLCBTaW5nbGUgTnVjbGVvdGlkZTwva2V5d29yZD48
L2tleXdvcmRzPjxkYXRlcz48eWVhcj4yMDAxPC95ZWFyPjxwdWItZGF0ZXM+PGRhdGU+SnVuPC9k
YXRlPjwvcHViLWRhdGVzPjwvZGF0ZXM+PGlzYm4+MTA2MS00MDM2IChQcmludCkmI3hEOzEwNjEt
NDAzNiAoTGlua2luZyk8L2lzYm4+PGFjY2Vzc2lvbi1udW0+MTEzODEyNjQ8L2FjY2Vzc2lvbi1u
dW0+PHVybHM+PHJlbGF0ZWQtdXJscz48dXJsPmh0dHBzOi8vd3d3Lm5jYmkubmxtLm5paC5nb3Yv
cHVibWVkLzExMzgxMjY0PC91cmw+PC9yZWxhdGVkLXVybHM+PC91cmxzPjxlbGVjdHJvbmljLXJl
c291cmNlLW51bT4xMC4xMDM4Lzg4ODc4PC9lbGVjdHJvbmljLXJlc291cmNlLW51bT48cmVtb3Rl
LWRhdGFiYXNlLW5hbWU+TWVkbGluZTwvcmVtb3RlLWRhdGFiYXNlLW5hbWU+PHJlbW90ZS1kYXRh
YmFzZS1wcm92aWRlcj5OTE08L3JlbW90ZS1kYXRhYmFzZS1wcm92aWRlcj48L3JlY29yZD48L0Np
dGU+PC9FbmROb3RlPn==
</w:fldData>
        </w:fldChar>
      </w:r>
      <w:r w:rsidR="00901A0F" w:rsidRPr="00767AA0">
        <w:instrText xml:space="preserve"> ADDIN EN.CITE.DATA </w:instrText>
      </w:r>
      <w:r w:rsidR="00901A0F" w:rsidRPr="00767AA0">
        <w:fldChar w:fldCharType="end"/>
      </w:r>
      <w:r w:rsidRPr="00767AA0">
        <w:fldChar w:fldCharType="separate"/>
      </w:r>
      <w:r w:rsidR="00901A0F" w:rsidRPr="00767AA0">
        <w:rPr>
          <w:vertAlign w:val="superscript"/>
        </w:rPr>
        <w:t>5,14,18</w:t>
      </w:r>
      <w:r w:rsidRPr="00767AA0">
        <w:fldChar w:fldCharType="end"/>
      </w:r>
      <w:r w:rsidRPr="00767AA0">
        <w:t xml:space="preserve">. In this study, we employed the chromosomal domain boundaries proposed by Rockman </w:t>
      </w:r>
      <w:r w:rsidR="00F03C98" w:rsidRPr="00767AA0">
        <w:t xml:space="preserve">and </w:t>
      </w:r>
      <w:r w:rsidRPr="00767AA0">
        <w:t>Kruyglyak</w:t>
      </w:r>
      <w:r w:rsidRPr="00767AA0">
        <w:fldChar w:fldCharType="begin"/>
      </w:r>
      <w:r w:rsidR="00901A0F" w:rsidRPr="00767AA0">
        <w:instrText xml:space="preserve"> ADDIN EN.CITE &lt;EndNote&gt;&lt;Cite&gt;&lt;Author&gt;Rockman&lt;/Author&gt;&lt;Year&gt;2009&lt;/Year&gt;&lt;RecNum&gt;5&lt;/RecNum&gt;&lt;DisplayText&gt;&lt;style face="superscript"&gt;5&lt;/style&gt;&lt;/DisplayText&gt;&lt;record&gt;&lt;rec-number&gt;5&lt;/rec-number&gt;&lt;foreign-keys&gt;&lt;key app="EN" db-id="s9zdp5aa7zx057ez52svexzywetfpezxxzae" timestamp="1733135528"&gt;5&lt;/key&gt;&lt;/foreign-keys&gt;&lt;ref-type name="Journal Article"&gt;17&lt;/ref-type&gt;&lt;contributors&gt;&lt;authors&gt;&lt;author&gt;Rockman, M. V.&lt;/author&gt;&lt;author&gt;Kruglyak, L.&lt;/author&gt;&lt;/authors&gt;&lt;/contributors&gt;&lt;auth-address&gt;Lewis-Sigler Institute for Integrative Genomics, Princeton University, Princeton, New Jersey, United States of America. mrockman@nyu.edu&lt;/auth-address&gt;&lt;titles&gt;&lt;title&gt;Recombinational landscape and population genomics of Caenorhabditis elegans&lt;/title&gt;&lt;secondary-title&gt;PLoS Genet&lt;/secondary-title&gt;&lt;/titles&gt;&lt;periodical&gt;&lt;full-title&gt;PLoS Genet&lt;/full-title&gt;&lt;/periodical&gt;&lt;pages&gt;e1000419&lt;/pages&gt;&lt;volume&gt;5&lt;/volume&gt;&lt;number&gt;3&lt;/number&gt;&lt;edition&gt;20090313&lt;/edition&gt;&lt;keywords&gt;&lt;keyword&gt;Animals&lt;/keyword&gt;&lt;keyword&gt;Caenorhabditis elegans/*genetics&lt;/keyword&gt;&lt;keyword&gt;*Genetics, Population&lt;/keyword&gt;&lt;keyword&gt;Genomics&lt;/keyword&gt;&lt;keyword&gt;Recombination, Genetic&lt;/keyword&gt;&lt;/keywords&gt;&lt;dates&gt;&lt;year&gt;2009&lt;/year&gt;&lt;pub-dates&gt;&lt;date&gt;Mar&lt;/date&gt;&lt;/pub-dates&gt;&lt;/dates&gt;&lt;isbn&gt;1553-7404 (Electronic)&amp;#xD;1553-7390 (Print)&amp;#xD;1553-7390 (Linking)&lt;/isbn&gt;&lt;accession-num&gt;19283065&lt;/accession-num&gt;&lt;urls&gt;&lt;related-urls&gt;&lt;url&gt;https://www.ncbi.nlm.nih.gov/pubmed/19283065&lt;/url&gt;&lt;/related-urls&gt;&lt;/urls&gt;&lt;custom1&gt;The authors have declared that no competing interests exist.&lt;/custom1&gt;&lt;custom2&gt;PMC2652117&lt;/custom2&gt;&lt;electronic-resource-num&gt;10.1371/journal.pgen.1000419&lt;/electronic-resource-num&gt;&lt;remote-database-name&gt;Medline&lt;/remote-database-name&gt;&lt;remote-database-provider&gt;NLM&lt;/remote-database-provider&gt;&lt;/record&gt;&lt;/Cite&gt;&lt;/EndNote&gt;</w:instrText>
      </w:r>
      <w:r w:rsidRPr="00767AA0">
        <w:fldChar w:fldCharType="separate"/>
      </w:r>
      <w:r w:rsidR="00901A0F" w:rsidRPr="00767AA0">
        <w:rPr>
          <w:vertAlign w:val="superscript"/>
        </w:rPr>
        <w:t>5</w:t>
      </w:r>
      <w:r w:rsidRPr="00767AA0">
        <w:fldChar w:fldCharType="end"/>
      </w:r>
      <w:r w:rsidRPr="00767AA0">
        <w:t xml:space="preserve"> and </w:t>
      </w:r>
      <w:r w:rsidRPr="00767AA0">
        <w:lastRenderedPageBreak/>
        <w:t>selected four SNPs for analysis: at both ends of the chromosome,</w:t>
      </w:r>
      <w:r w:rsidR="009B15A1" w:rsidRPr="00767AA0">
        <w:t xml:space="preserve"> </w:t>
      </w:r>
      <w:r w:rsidR="00F85A4E" w:rsidRPr="00767AA0">
        <w:t xml:space="preserve">and </w:t>
      </w:r>
      <w:r w:rsidRPr="00767AA0">
        <w:t xml:space="preserve">at both ends </w:t>
      </w:r>
      <w:r w:rsidR="00F03C98" w:rsidRPr="00767AA0">
        <w:t xml:space="preserve">of </w:t>
      </w:r>
      <w:r w:rsidRPr="00767AA0">
        <w:t xml:space="preserve">the center/arm boundaries. </w:t>
      </w:r>
    </w:p>
    <w:p w14:paraId="27ACD4BD" w14:textId="77777777" w:rsidR="00F03C98" w:rsidRPr="00767AA0" w:rsidRDefault="009B15A1" w:rsidP="00767AA0">
      <w:r w:rsidRPr="00767AA0">
        <w:t xml:space="preserve"> </w:t>
      </w:r>
    </w:p>
    <w:p w14:paraId="5F04F2BD" w14:textId="29205A82" w:rsidR="00320462" w:rsidRPr="00767AA0" w:rsidRDefault="00320462" w:rsidP="00767AA0">
      <w:r w:rsidRPr="00767AA0">
        <w:t>By taking advantage of the previous methods, we proposed an accurate and rapid SNP detection method by real-time PCR using TaqMan, 5' nuclease</w:t>
      </w:r>
      <w:r w:rsidRPr="00767AA0">
        <w:fldChar w:fldCharType="begin"/>
      </w:r>
      <w:r w:rsidR="00901A0F" w:rsidRPr="00767AA0">
        <w:instrText xml:space="preserve"> ADDIN EN.CITE &lt;EndNote&gt;&lt;Cite&gt;&lt;Author&gt;Livak&lt;/Author&gt;&lt;Year&gt;1999&lt;/Year&gt;&lt;RecNum&gt;10&lt;/RecNum&gt;&lt;DisplayText&gt;&lt;style face="superscript"&gt;19&lt;/style&gt;&lt;/DisplayText&gt;&lt;record&gt;&lt;rec-number&gt;10&lt;/rec-number&gt;&lt;foreign-keys&gt;&lt;key app="EN" db-id="s9zdp5aa7zx057ez52svexzywetfpezxxzae" timestamp="1733202926"&gt;10&lt;/key&gt;&lt;/foreign-keys&gt;&lt;ref-type name="Journal Article"&gt;17&lt;/ref-type&gt;&lt;contributors&gt;&lt;authors&gt;&lt;author&gt;Livak, K. J.&lt;/author&gt;&lt;/authors&gt;&lt;/contributors&gt;&lt;auth-address&gt;PE Applied Biosystems, Foster City, CA 94404, USA. livakkn@perkin-elmer.com&lt;/auth-address&gt;&lt;titles&gt;&lt;title&gt;Allelic discrimination using fluorogenic probes and the 5&amp;apos; nuclease assay&lt;/title&gt;&lt;secondary-title&gt;Genet Anal&lt;/secondary-title&gt;&lt;/titles&gt;&lt;periodical&gt;&lt;full-title&gt;Genet Anal&lt;/full-title&gt;&lt;/periodical&gt;&lt;pages&gt;143-9&lt;/pages&gt;&lt;volume&gt;14&lt;/volume&gt;&lt;number&gt;5-6&lt;/number&gt;&lt;keywords&gt;&lt;keyword&gt;5&amp;apos;-Nucleotidase/*metabolism&lt;/keyword&gt;&lt;keyword&gt;Alleles&lt;/keyword&gt;&lt;keyword&gt;DNA Primers&lt;/keyword&gt;&lt;keyword&gt;*Fluorescent Dyes&lt;/keyword&gt;&lt;keyword&gt;Genotype&lt;/keyword&gt;&lt;keyword&gt;Heterozygote&lt;/keyword&gt;&lt;keyword&gt;Homozygote&lt;/keyword&gt;&lt;keyword&gt;Humans&lt;/keyword&gt;&lt;keyword&gt;Models, Biological&lt;/keyword&gt;&lt;keyword&gt;Mutation&lt;/keyword&gt;&lt;keyword&gt;Oligonucleotide Probes&lt;/keyword&gt;&lt;keyword&gt;Polymerase Chain Reaction/*methods&lt;/keyword&gt;&lt;keyword&gt;*Polymorphism, Genetic&lt;/keyword&gt;&lt;/keywords&gt;&lt;dates&gt;&lt;year&gt;1999&lt;/year&gt;&lt;pub-dates&gt;&lt;date&gt;Feb&lt;/date&gt;&lt;/pub-dates&gt;&lt;/dates&gt;&lt;accession-num&gt;10084106&lt;/accession-num&gt;&lt;urls&gt;&lt;related-urls&gt;&lt;url&gt;https://www.ncbi.nlm.nih.gov/pubmed/10084106&lt;/url&gt;&lt;/related-urls&gt;&lt;/urls&gt;&lt;electronic-resource-num&gt;10.1016/s1050-3862(98)00019-9&lt;/electronic-resource-num&gt;&lt;remote-database-name&gt;Medline&lt;/remote-database-name&gt;&lt;remote-database-provider&gt;NLM&lt;/remote-database-provider&gt;&lt;/record&gt;&lt;/Cite&gt;&lt;/EndNote&gt;</w:instrText>
      </w:r>
      <w:r w:rsidRPr="00767AA0">
        <w:fldChar w:fldCharType="separate"/>
      </w:r>
      <w:r w:rsidR="00901A0F" w:rsidRPr="00767AA0">
        <w:rPr>
          <w:vertAlign w:val="superscript"/>
        </w:rPr>
        <w:t>19</w:t>
      </w:r>
      <w:r w:rsidRPr="00767AA0">
        <w:fldChar w:fldCharType="end"/>
      </w:r>
      <w:r w:rsidRPr="00767AA0">
        <w:t xml:space="preserve"> to measure the crossover among the left arm, center, and right arm of each chromosome. </w:t>
      </w:r>
      <w:r w:rsidR="000C3927" w:rsidRPr="00767AA0">
        <w:t>The advantages of our method over alternative technologies, as compared to prior studies</w:t>
      </w:r>
      <w:r w:rsidR="00901A0F" w:rsidRPr="00767AA0">
        <w:fldChar w:fldCharType="begin">
          <w:fldData xml:space="preserve">PEVuZE5vdGU+PENpdGU+PEF1dGhvcj5MaTwvQXV0aG9yPjxZZWFyPjIwMTg8L1llYXI+PFJlY051
bT41MTwvUmVjTnVtPjxEaXNwbGF5VGV4dD48c3R5bGUgZmFjZT0ic3VwZXJzY3JpcHQiPjIwLTIy
PC9zdHlsZT48L0Rpc3BsYXlUZXh0PjxyZWNvcmQ+PHJlYy1udW1iZXI+NTE8L3JlYy1udW1iZXI+
PGZvcmVpZ24ta2V5cz48a2V5IGFwcD0iRU4iIGRiLWlkPSJzOXpkcDVhYTd6eDA1N2V6NTJzdmV4
enl3ZXRmcGV6eHh6YWUiIHRpbWVzdGFtcD0iMTc0NjU5OTQ3NyI+NTE8L2tleT48L2ZvcmVpZ24t
a2V5cz48cmVmLXR5cGUgbmFtZT0iSm91cm5hbCBBcnRpY2xlIj4xNzwvcmVmLXR5cGU+PGNvbnRy
aWJ1dG9ycz48YXV0aG9ycz48YXV0aG9yPkxpLCBRLjwvYXV0aG9yPjxhdXRob3I+U2FpdG8sIFQu
IFQuPC9hdXRob3I+PGF1dGhvcj5NYXJ0aW5lei1HYXJjaWEsIE0uPC9hdXRob3I+PGF1dGhvcj5E
ZXNob25nLCBBLiBKLjwvYXV0aG9yPjxhdXRob3I+TmFkYXJhamFuLCBTLjwvYXV0aG9yPjxhdXRo
b3I+TGF3cmVuY2UsIEsuIFMuPC9hdXRob3I+PGF1dGhvcj5DaGVjY2hpLCBQLiBNLjwvYXV0aG9y
PjxhdXRob3I+Q29sYWlhY292bywgTS4gUC48L2F1dGhvcj48YXV0aG9yPkVuZ2VicmVjaHQsIEou
PC9hdXRob3I+PC9hdXRob3JzPjwvY29udHJpYnV0b3JzPjxhdXRoLWFkZHJlc3M+RGVwYXJ0bWVu
dCBvZiBNb2xlY3VsYXIgYW5kIENlbGx1bGFyIEJpb2xvZ3ksIFVuaXZlcnNpdHkgb2YgQ2FsaWZv
cm5pYSBEYXZpczsgRGF2aXMgQ0EsIFVuaXRlZCBTdGF0ZXMgb2YgQW1lcmljYS4mI3hEO0RlcGFy
dG1lbnQgb2YgR2VuZXRpY3MsIEhhcnZhcmQgTWVkaWNhbCBTY2hvb2w7IEJvc3RvbiwgTUEsIFVu
aXRlZCBTdGF0ZXMgb2YgQW1lcmljYS48L2F1dGgtYWRkcmVzcz48dGl0bGVzPjx0aXRsZT5UaGUg
dHVtb3Igc3VwcHJlc3NvciBCUkNBMS1CQVJEMSBjb21wbGV4IGxvY2FsaXplcyB0byB0aGUgc3lu
YXB0b25lbWFsIGNvbXBsZXggYW5kIHJlZ3VsYXRlcyByZWNvbWJpbmF0aW9uIHVuZGVyIG1laW90
aWMgZHlzZnVuY3Rpb24gaW4gQ2Flbm9yaGFiZGl0aXMgZWxlZ2FuczwvdGl0bGU+PHNlY29uZGFy
eS10aXRsZT5QTG9TIEdlbmV0PC9zZWNvbmRhcnktdGl0bGU+PC90aXRsZXM+PHBlcmlvZGljYWw+
PGZ1bGwtdGl0bGU+UExvUyBHZW5ldDwvZnVsbC10aXRsZT48L3BlcmlvZGljYWw+PHBhZ2VzPmUx
MDA3NzAxPC9wYWdlcz48dm9sdW1lPjE0PC92b2x1bWU+PG51bWJlcj4xMTwvbnVtYmVyPjxlZGl0
aW9uPjIwMTgxMTAxPC9lZGl0aW9uPjxrZXl3b3Jkcz48a2V5d29yZD5BbGxlbGVzPC9rZXl3b3Jk
PjxrZXl3b3JkPkFuaW1hbHM8L2tleXdvcmQ+PGtleXdvcmQ+QlJDQTEgUHJvdGVpbi9nZW5ldGlj
cy8qbWV0YWJvbGlzbTwva2V5d29yZD48a2V5d29yZD5DYWVub3JoYWJkaXRpcyBlbGVnYW5zLypn
ZW5ldGljcy8qbWV0YWJvbGlzbTwva2V5d29yZD48a2V5d29yZD5DYWVub3JoYWJkaXRpcyBlbGVn
YW5zIFByb3RlaW5zL2dlbmV0aWNzL21ldGFib2xpc208L2tleXdvcmQ+PGtleXdvcmQ+RE5BIFJl
cGxpY2F0aW9uPC9rZXl3b3JkPjxrZXl3b3JkPkVtYnJ5bywgTm9ubWFtbWFsaWFuPC9rZXl3b3Jk
PjxrZXl3b3JkPkdlbmVzLCBSZXBvcnRlcjwva2V5d29yZD48a2V5d29yZD5HZXJtIENlbGxzPC9r
ZXl3b3JkPjxrZXl3b3JkPk1laW9zaXMvKmdlbmV0aWNzPC9rZXl3b3JkPjxrZXl3b3JkPlByb3Rl
aW4gVHJhbnNwb3J0PC9rZXl3b3JkPjxrZXl3b3JkPlJhZDUxIFJlY29tYmluYXNlL2dlbmV0aWNz
L21ldGFib2xpc208L2tleXdvcmQ+PGtleXdvcmQ+UmVjb21iaW5hbnQgRnVzaW9uIFByb3RlaW5z
L2dlbmV0aWNzL21ldGFib2xpc208L2tleXdvcmQ+PGtleXdvcmQ+KlJlY29tYmluYXRpb24sIEdl
bmV0aWM8L2tleXdvcmQ+PGtleXdvcmQ+U3luYXB0b25lbWFsIENvbXBsZXgvKm1ldGFib2xpc208
L2tleXdvcmQ+PGtleXdvcmQ+VHVtb3IgU3VwcHJlc3NvciBQcm90ZWlucy9nZW5ldGljcy8qbWV0
YWJvbGlzbTwva2V5d29yZD48a2V5d29yZD5VYmlxdWl0aW4tUHJvdGVpbiBMaWdhc2VzL2dlbmV0
aWNzLyptZXRhYm9saXNtPC9rZXl3b3JkPjwva2V5d29yZHM+PGRhdGVzPjx5ZWFyPjIwMTg8L3ll
YXI+PHB1Yi1kYXRlcz48ZGF0ZT5Ob3Y8L2RhdGU+PC9wdWItZGF0ZXM+PC9kYXRlcz48aXNibj4x
NTUzLTc0MDQgKEVsZWN0cm9uaWMpJiN4RDsxNTUzLTczOTAgKFByaW50KSYjeEQ7MTU1My03Mzkw
IChMaW5raW5nKTwvaXNibj48YWNjZXNzaW9uLW51bT4zMDM4Mzc2NzwvYWNjZXNzaW9uLW51bT48
dXJscz48cmVsYXRlZC11cmxzPjx1cmw+aHR0cHM6Ly93d3cubmNiaS5ubG0ubmloLmdvdi9wdWJt
ZWQvMzAzODM3Njc8L3VybD48L3JlbGF0ZWQtdXJscz48L3VybHM+PGN1c3RvbTE+VGhlIGF1dGhv
cnMgaGF2ZSBkZWNsYXJlZCB0aGF0IG5vIGNvbXBldGluZyBpbnRlcmVzdHMgZXhpc3QuPC9jdXN0
b20xPjxjdXN0b20yPlBNQzYyMTE2MjM8L2N1c3RvbTI+PGVsZWN0cm9uaWMtcmVzb3VyY2UtbnVt
PjEwLjEzNzEvam91cm5hbC5wZ2VuLjEwMDc3MDE8L2VsZWN0cm9uaWMtcmVzb3VyY2UtbnVtPjxy
ZW1vdGUtZGF0YWJhc2UtbmFtZT5NZWRsaW5lPC9yZW1vdGUtZGF0YWJhc2UtbmFtZT48cmVtb3Rl
LWRhdGFiYXNlLXByb3ZpZGVyPk5MTTwvcmVtb3RlLWRhdGFiYXNlLXByb3ZpZGVyPjwvcmVjb3Jk
PjwvQ2l0ZT48Q2l0ZT48QXV0aG9yPlNhaXRvPC9BdXRob3I+PFllYXI+MjAxMzwvWWVhcj48UmVj
TnVtPjMwPC9SZWNOdW0+PHJlY29yZD48cmVjLW51bWJlcj4zMDwvcmVjLW51bWJlcj48Zm9yZWln
bi1rZXlzPjxrZXkgYXBwPSJFTiIgZGItaWQ9InM5emRwNWFhN3p4MDU3ZXo1MnN2ZXh6eXdldGZw
ZXp4eHphZSIgdGltZXN0YW1wPSIxNzM0NTk2NTMxIj4zMDwva2V5PjwvZm9yZWlnbi1rZXlzPjxy
ZWYtdHlwZSBuYW1lPSJKb3VybmFsIEFydGljbGUiPjE3PC9yZWYtdHlwZT48Y29udHJpYnV0b3Jz
PjxhdXRob3JzPjxhdXRob3I+U2FpdG8sIFQuIFQuPC9hdXRob3I+PGF1dGhvcj5MdWksIEQuIFku
PC9hdXRob3I+PGF1dGhvcj5LaW0sIEguIE0uPC9hdXRob3I+PGF1dGhvcj5NZXllciwgSy48L2F1
dGhvcj48YXV0aG9yPkNvbGFpYWNvdm8sIE0uIFAuPC9hdXRob3I+PC9hdXRob3JzPjwvY29udHJp
YnV0b3JzPjxhdXRoLWFkZHJlc3M+RGVwYXJ0bWVudCBvZiBHZW5ldGljcywgSGFydmFyZCBNZWRp
Y2FsIFNjaG9vbCwgQm9zdG9uLCBNYXNzYWNodXNldHRzLCBVU0EuPC9hdXRoLWFkZHJlc3M+PHRp
dGxlcz48dGl0bGU+SW50ZXJwbGF5IGJldHdlZW4gc3RydWN0dXJlLXNwZWNpZmljIGVuZG9udWNs
ZWFzZXMgZm9yIGNyb3Nzb3ZlciBjb250cm9sIGR1cmluZyBDYWVub3JoYWJkaXRpcyBlbGVnYW5z
IG1laW9zaXM8L3RpdGxlPjxzZWNvbmRhcnktdGl0bGU+UExvUyBHZW5ldDwvc2Vjb25kYXJ5LXRp
dGxlPjwvdGl0bGVzPjxwZXJpb2RpY2FsPjxmdWxsLXRpdGxlPlBMb1MgR2VuZXQ8L2Z1bGwtdGl0
bGU+PC9wZXJpb2RpY2FsPjxwYWdlcz5lMTAwMzU4NjwvcGFnZXM+PHZvbHVtZT45PC92b2x1bWU+
PG51bWJlcj43PC9udW1iZXI+PGVkaXRpb24+MjAxMzA3MTg8L2VkaXRpb24+PGtleXdvcmRzPjxr
ZXl3b3JkPkFuaW1hbHM8L2tleXdvcmQ+PGtleXdvcmQ+Q2Flbm9yaGFiZGl0aXMgZWxlZ2Fucy9n
ZW5ldGljczwva2V5d29yZD48a2V5d29yZD5DYWVub3JoYWJkaXRpcyBlbGVnYW5zIFByb3RlaW5z
LypnZW5ldGljcy8qbWV0YWJvbGlzbTwva2V5d29yZD48a2V5d29yZD5DaHJvbW9zb21lIFNlZ3Jl
Z2F0aW9uL2dlbmV0aWNzPC9rZXl3b3JkPjxrZXl3b3JkPipDcm9zc2luZyBPdmVyLCBHZW5ldGlj
PC9rZXl3b3JkPjxrZXl3b3JkPkROQSBIZWxpY2FzZXMvZ2VuZXRpY3MvKm1ldGFib2xpc208L2tl
eXdvcmQ+PGtleXdvcmQ+RE5BLCBDcnVjaWZvcm0vZ2VuZXRpY3M8L2tleXdvcmQ+PGtleXdvcmQ+
RGVveHlyaWJvbnVjbGVhc2VzLypnZW5ldGljcy9tZXRhYm9saXNtPC9rZXl3b3JkPjxrZXl3b3Jk
PkVuZG9kZW94eXJpYm9udWNsZWFzZXMvZ2VuZXRpY3MvbWV0YWJvbGlzbTwva2V5d29yZD48a2V5
d29yZD5FbmRvbnVjbGVhc2VzLypnZW5ldGljczwva2V5d29yZD48a2V5d29yZD5NZWlvc2lzLypn
ZW5ldGljczwva2V5d29yZD48a2V5d29yZD5Pb2N5dGVzL21ldGFib2xpc208L2tleXdvcmQ+PGtl
eXdvcmQ+UHJvdGVpbiBCaW5kaW5nPC9rZXl3b3JkPjxrZXl3b3JkPlJlY29tYmluYXRpb24sIEdl
bmV0aWM8L2tleXdvcmQ+PC9rZXl3b3Jkcz48ZGF0ZXM+PHllYXI+MjAxMzwveWVhcj48L2RhdGVz
Pjxpc2JuPjE1NTMtNzQwNCAoRWxlY3Ryb25pYykmI3hEOzE1NTMtNzM5MCAoUHJpbnQpJiN4RDsx
NTUzLTczOTAgKExpbmtpbmcpPC9pc2JuPjxhY2Nlc3Npb24tbnVtPjIzODc0MjEwPC9hY2Nlc3Np
b24tbnVtPjx1cmxzPjxyZWxhdGVkLXVybHM+PHVybD5odHRwczovL3d3dy5uY2JpLm5sbS5uaWgu
Z292L3B1Ym1lZC8yMzg3NDIxMDwvdXJsPjwvcmVsYXRlZC11cmxzPjwvdXJscz48Y3VzdG9tMT5U
aGUgYXV0aG9ycyBoYXZlIGRlY2xhcmVkIHRoYXQgbm8gY29tcGV0aW5nIGludGVyZXN0cyBleGlz
dC48L2N1c3RvbTE+PGN1c3RvbTI+UE1DMzcxNTQxOTwvY3VzdG9tMj48ZWxlY3Ryb25pYy1yZXNv
dXJjZS1udW0+MTAuMTM3MS9qb3VybmFsLnBnZW4uMTAwMzU4NjwvZWxlY3Ryb25pYy1yZXNvdXJj
ZS1udW0+PHJlbW90ZS1kYXRhYmFzZS1uYW1lPk1lZGxpbmU8L3JlbW90ZS1kYXRhYmFzZS1uYW1l
PjxyZW1vdGUtZGF0YWJhc2UtcHJvdmlkZXI+TkxNPC9yZW1vdGUtZGF0YWJhc2UtcHJvdmlkZXI+
PC9yZWNvcmQ+PC9DaXRlPjxDaXRlPjxBdXRob3I+U2FpdG88L0F1dGhvcj48WWVhcj4yMDA5PC9Z
ZWFyPjxSZWNOdW0+MzU8L1JlY051bT48cmVjb3JkPjxyZWMtbnVtYmVyPjM1PC9yZWMtbnVtYmVy
Pjxmb3JlaWduLWtleXM+PGtleSBhcHA9IkVOIiBkYi1pZD0iczl6ZHA1YWE3engwNTdlejUyc3Zl
eHp5d2V0ZnBlenh4emFlIiB0aW1lc3RhbXA9IjE3MzkzMjQ4NjEiPjM1PC9rZXk+PC9mb3JlaWdu
LWtleXM+PHJlZi10eXBlIG5hbWU9IkpvdXJuYWwgQXJ0aWNsZSI+MTc8L3JlZi10eXBlPjxjb250
cmlidXRvcnM+PGF1dGhvcnM+PGF1dGhvcj5TYWl0bywgVC4gVC48L2F1dGhvcj48YXV0aG9yPllv
dWRzLCBKLiBMLjwvYXV0aG9yPjxhdXRob3I+Qm91bHRvbiwgUy4gSi48L2F1dGhvcj48YXV0aG9y
PkNvbGFpYWNvdm8sIE0uIFAuPC9hdXRob3I+PC9hdXRob3JzPjwvY29udHJpYnV0b3JzPjxhdXRo
LWFkZHJlc3M+RGVwYXJ0bWVudCBvZiBHZW5ldGljcywgSGFydmFyZCBNZWRpY2FsIFNjaG9vbCwg
Qm9zdG9uLCBNYXNzYWNodXNldHRzLCBVU0EuPC9hdXRoLWFkZHJlc3M+PHRpdGxlcz48dGl0bGU+
Q2Flbm9yaGFiZGl0aXMgZWxlZ2FucyBISU0tMTgvU0xYLTQgaW50ZXJhY3RzIHdpdGggU0xYLTEg
YW5kIFhQRi0xIGFuZCBtYWludGFpbnMgZ2Vub21pYyBpbnRlZ3JpdHkgaW4gdGhlIGdlcm1saW5l
IGJ5IHByb2Nlc3NpbmcgcmVjb21iaW5hdGlvbiBpbnRlcm1lZGlhdGVzPC90aXRsZT48c2Vjb25k
YXJ5LXRpdGxlPlBMb1MgR2VuZXQ8L3NlY29uZGFyeS10aXRsZT48L3RpdGxlcz48cGVyaW9kaWNh
bD48ZnVsbC10aXRsZT5QTG9TIEdlbmV0PC9mdWxsLXRpdGxlPjwvcGVyaW9kaWNhbD48cGFnZXM+
ZTEwMDA3MzU8L3BhZ2VzPjx2b2x1bWU+NTwvdm9sdW1lPjxudW1iZXI+MTE8L251bWJlcj48ZWRp
dGlvbj4yMDA5MTEyMDwvZWRpdGlvbj48a2V5d29yZHM+PGtleXdvcmQ+QW5pbWFsczwva2V5d29y
ZD48a2V5d29yZD5DYWVub3JoYWJkaXRpcyBlbGVnYW5zL2N5dG9sb2d5L2VtYnJ5b2xvZ3kvZ2Vu
ZXRpY3MvKm1ldGFib2xpc208L2tleXdvcmQ+PGtleXdvcmQ+Q2Flbm9yaGFiZGl0aXMgZWxlZ2Fu
cyBQcm90ZWlucy9nZW5ldGljcy8qbWV0YWJvbGlzbTwva2V5d29yZD48a2V5d29yZD5DYXJyaWVy
IFByb3RlaW5zL2dlbmV0aWNzLyptZXRhYm9saXNtPC9rZXl3b3JkPjxrZXl3b3JkPkNlbGwgTnVj
bGV1cy9tZXRhYm9saXNtPC9rZXl3b3JkPjxrZXl3b3JkPkNocm9tb3NvbWUgUGFpcmluZy9nZW5l
dGljczwva2V5d29yZD48a2V5d29yZD5DaHJvbW9zb21lcy9tZXRhYm9saXNtPC9rZXl3b3JkPjxr
ZXl3b3JkPkNvbnNlcnZlZCBTZXF1ZW5jZTwva2V5d29yZD48a2V5d29yZD5Dcm9zc2luZyBPdmVy
LCBHZW5ldGljPC9rZXl3b3JkPjxrZXl3b3JkPkROQSBEYW1hZ2U8L2tleXdvcmQ+PGtleXdvcmQ+
RE5BIEhlbGljYXNlcy9nZW5ldGljcy8qbWV0YWJvbGlzbTwva2V5d29yZD48a2V5d29yZD5ETkEg
UmVwYWlyPC9rZXl3b3JkPjxrZXl3b3JkPkROQSwgQ3J1Y2lmb3JtL21ldGFib2xpc208L2tleXdv
cmQ+PGtleXdvcmQ+RGVveHlyaWJvbnVjbGVhc2VzL2dlbmV0aWNzLyptZXRhYm9saXNtPC9rZXl3
b3JkPjxrZXl3b3JkPkVuZG9kZW94eXJpYm9udWNsZWFzZXMvZ2VuZXRpY3MvKm1ldGFib2xpc208
L2tleXdvcmQ+PGtleXdvcmQ+RXN0ZXJhc2VzL21ldGFib2xpc208L2tleXdvcmQ+PGtleXdvcmQ+
R2Vub21lLypnZW5ldGljczwva2V5d29yZD48a2V5d29yZD5HZXJtIENlbGxzLyptZXRhYm9saXNt
PC9rZXl3b3JkPjxrZXl3b3JkPk1laW9zaXM8L2tleXdvcmQ+PGtleXdvcmQ+TW9ycGhvZ2VuZXNp
cy9nZW5ldGljczwva2V5d29yZD48a2V5d29yZD5NdXRhdGlvbi9nZW5ldGljczwva2V5d29yZD48
a2V5d29yZD5Qcm9waGFzZTwva2V5d29yZD48a2V5d29yZD5Qcm90ZWluIEJpbmRpbmc8L2tleXdv
cmQ+PGtleXdvcmQ+KlJlY29tYmluYXRpb24sIEdlbmV0aWM8L2tleXdvcmQ+PGtleXdvcmQ+U2Vx
dWVuY2UgSG9tb2xvZ3ksIEFtaW5vIEFjaWQ8L2tleXdvcmQ+PC9rZXl3b3Jkcz48ZGF0ZXM+PHll
YXI+MjAwOTwveWVhcj48cHViLWRhdGVzPjxkYXRlPk5vdjwvZGF0ZT48L3B1Yi1kYXRlcz48L2Rh
dGVzPjxpc2JuPjE1NTMtNzQwNCAoRWxlY3Ryb25pYykmI3hEOzE1NTMtNzM5MCAoUHJpbnQpJiN4
RDsxNTUzLTczOTAgKExpbmtpbmcpPC9pc2JuPjxhY2Nlc3Npb24tbnVtPjE5OTM2MDE5PC9hY2Nl
c3Npb24tbnVtPjx1cmxzPjxyZWxhdGVkLXVybHM+PHVybD5odHRwczovL3d3dy5uY2JpLm5sbS5u
aWguZ292L3B1Ym1lZC8xOTkzNjAxOTwvdXJsPjwvcmVsYXRlZC11cmxzPjwvdXJscz48Y3VzdG9t
MT5UaGUgYXV0aG9ycyBoYXZlIGRlY2xhcmVkIHRoYXQgbm8gY29tcGV0aW5nIGludGVyZXN0cyBl
eGlzdC48L2N1c3RvbTE+PGN1c3RvbTI+UE1DMjc3MDE3MDwvY3VzdG9tMj48ZWxlY3Ryb25pYy1y
ZXNvdXJjZS1udW0+MTAuMTM3MS9qb3VybmFsLnBnZW4uMTAwMDczNTwvZWxlY3Ryb25pYy1yZXNv
dXJjZS1udW0+PHJlbW90ZS1kYXRhYmFzZS1uYW1lPk1lZGxpbmU8L3JlbW90ZS1kYXRhYmFzZS1u
YW1lPjxyZW1vdGUtZGF0YWJhc2UtcHJvdmlkZXI+TkxNPC9yZW1vdGUtZGF0YWJhc2UtcHJvdmlk
ZXI+PC9yZWNvcmQ+PC9DaXRlPjwvRW5kTm90ZT4A
</w:fldData>
        </w:fldChar>
      </w:r>
      <w:r w:rsidR="00901A0F" w:rsidRPr="00767AA0">
        <w:instrText xml:space="preserve"> ADDIN EN.CITE </w:instrText>
      </w:r>
      <w:r w:rsidR="00901A0F" w:rsidRPr="00767AA0">
        <w:fldChar w:fldCharType="begin">
          <w:fldData xml:space="preserve">PEVuZE5vdGU+PENpdGU+PEF1dGhvcj5MaTwvQXV0aG9yPjxZZWFyPjIwMTg8L1llYXI+PFJlY051
bT41MTwvUmVjTnVtPjxEaXNwbGF5VGV4dD48c3R5bGUgZmFjZT0ic3VwZXJzY3JpcHQiPjIwLTIy
PC9zdHlsZT48L0Rpc3BsYXlUZXh0PjxyZWNvcmQ+PHJlYy1udW1iZXI+NTE8L3JlYy1udW1iZXI+
PGZvcmVpZ24ta2V5cz48a2V5IGFwcD0iRU4iIGRiLWlkPSJzOXpkcDVhYTd6eDA1N2V6NTJzdmV4
enl3ZXRmcGV6eHh6YWUiIHRpbWVzdGFtcD0iMTc0NjU5OTQ3NyI+NTE8L2tleT48L2ZvcmVpZ24t
a2V5cz48cmVmLXR5cGUgbmFtZT0iSm91cm5hbCBBcnRpY2xlIj4xNzwvcmVmLXR5cGU+PGNvbnRy
aWJ1dG9ycz48YXV0aG9ycz48YXV0aG9yPkxpLCBRLjwvYXV0aG9yPjxhdXRob3I+U2FpdG8sIFQu
IFQuPC9hdXRob3I+PGF1dGhvcj5NYXJ0aW5lei1HYXJjaWEsIE0uPC9hdXRob3I+PGF1dGhvcj5E
ZXNob25nLCBBLiBKLjwvYXV0aG9yPjxhdXRob3I+TmFkYXJhamFuLCBTLjwvYXV0aG9yPjxhdXRo
b3I+TGF3cmVuY2UsIEsuIFMuPC9hdXRob3I+PGF1dGhvcj5DaGVjY2hpLCBQLiBNLjwvYXV0aG9y
PjxhdXRob3I+Q29sYWlhY292bywgTS4gUC48L2F1dGhvcj48YXV0aG9yPkVuZ2VicmVjaHQsIEou
PC9hdXRob3I+PC9hdXRob3JzPjwvY29udHJpYnV0b3JzPjxhdXRoLWFkZHJlc3M+RGVwYXJ0bWVu
dCBvZiBNb2xlY3VsYXIgYW5kIENlbGx1bGFyIEJpb2xvZ3ksIFVuaXZlcnNpdHkgb2YgQ2FsaWZv
cm5pYSBEYXZpczsgRGF2aXMgQ0EsIFVuaXRlZCBTdGF0ZXMgb2YgQW1lcmljYS4mI3hEO0RlcGFy
dG1lbnQgb2YgR2VuZXRpY3MsIEhhcnZhcmQgTWVkaWNhbCBTY2hvb2w7IEJvc3RvbiwgTUEsIFVu
aXRlZCBTdGF0ZXMgb2YgQW1lcmljYS48L2F1dGgtYWRkcmVzcz48dGl0bGVzPjx0aXRsZT5UaGUg
dHVtb3Igc3VwcHJlc3NvciBCUkNBMS1CQVJEMSBjb21wbGV4IGxvY2FsaXplcyB0byB0aGUgc3lu
YXB0b25lbWFsIGNvbXBsZXggYW5kIHJlZ3VsYXRlcyByZWNvbWJpbmF0aW9uIHVuZGVyIG1laW90
aWMgZHlzZnVuY3Rpb24gaW4gQ2Flbm9yaGFiZGl0aXMgZWxlZ2FuczwvdGl0bGU+PHNlY29uZGFy
eS10aXRsZT5QTG9TIEdlbmV0PC9zZWNvbmRhcnktdGl0bGU+PC90aXRsZXM+PHBlcmlvZGljYWw+
PGZ1bGwtdGl0bGU+UExvUyBHZW5ldDwvZnVsbC10aXRsZT48L3BlcmlvZGljYWw+PHBhZ2VzPmUx
MDA3NzAxPC9wYWdlcz48dm9sdW1lPjE0PC92b2x1bWU+PG51bWJlcj4xMTwvbnVtYmVyPjxlZGl0
aW9uPjIwMTgxMTAxPC9lZGl0aW9uPjxrZXl3b3Jkcz48a2V5d29yZD5BbGxlbGVzPC9rZXl3b3Jk
PjxrZXl3b3JkPkFuaW1hbHM8L2tleXdvcmQ+PGtleXdvcmQ+QlJDQTEgUHJvdGVpbi9nZW5ldGlj
cy8qbWV0YWJvbGlzbTwva2V5d29yZD48a2V5d29yZD5DYWVub3JoYWJkaXRpcyBlbGVnYW5zLypn
ZW5ldGljcy8qbWV0YWJvbGlzbTwva2V5d29yZD48a2V5d29yZD5DYWVub3JoYWJkaXRpcyBlbGVn
YW5zIFByb3RlaW5zL2dlbmV0aWNzL21ldGFib2xpc208L2tleXdvcmQ+PGtleXdvcmQ+RE5BIFJl
cGxpY2F0aW9uPC9rZXl3b3JkPjxrZXl3b3JkPkVtYnJ5bywgTm9ubWFtbWFsaWFuPC9rZXl3b3Jk
PjxrZXl3b3JkPkdlbmVzLCBSZXBvcnRlcjwva2V5d29yZD48a2V5d29yZD5HZXJtIENlbGxzPC9r
ZXl3b3JkPjxrZXl3b3JkPk1laW9zaXMvKmdlbmV0aWNzPC9rZXl3b3JkPjxrZXl3b3JkPlByb3Rl
aW4gVHJhbnNwb3J0PC9rZXl3b3JkPjxrZXl3b3JkPlJhZDUxIFJlY29tYmluYXNlL2dlbmV0aWNz
L21ldGFib2xpc208L2tleXdvcmQ+PGtleXdvcmQ+UmVjb21iaW5hbnQgRnVzaW9uIFByb3RlaW5z
L2dlbmV0aWNzL21ldGFib2xpc208L2tleXdvcmQ+PGtleXdvcmQ+KlJlY29tYmluYXRpb24sIEdl
bmV0aWM8L2tleXdvcmQ+PGtleXdvcmQ+U3luYXB0b25lbWFsIENvbXBsZXgvKm1ldGFib2xpc208
L2tleXdvcmQ+PGtleXdvcmQ+VHVtb3IgU3VwcHJlc3NvciBQcm90ZWlucy9nZW5ldGljcy8qbWV0
YWJvbGlzbTwva2V5d29yZD48a2V5d29yZD5VYmlxdWl0aW4tUHJvdGVpbiBMaWdhc2VzL2dlbmV0
aWNzLyptZXRhYm9saXNtPC9rZXl3b3JkPjwva2V5d29yZHM+PGRhdGVzPjx5ZWFyPjIwMTg8L3ll
YXI+PHB1Yi1kYXRlcz48ZGF0ZT5Ob3Y8L2RhdGU+PC9wdWItZGF0ZXM+PC9kYXRlcz48aXNibj4x
NTUzLTc0MDQgKEVsZWN0cm9uaWMpJiN4RDsxNTUzLTczOTAgKFByaW50KSYjeEQ7MTU1My03Mzkw
IChMaW5raW5nKTwvaXNibj48YWNjZXNzaW9uLW51bT4zMDM4Mzc2NzwvYWNjZXNzaW9uLW51bT48
dXJscz48cmVsYXRlZC11cmxzPjx1cmw+aHR0cHM6Ly93d3cubmNiaS5ubG0ubmloLmdvdi9wdWJt
ZWQvMzAzODM3Njc8L3VybD48L3JlbGF0ZWQtdXJscz48L3VybHM+PGN1c3RvbTE+VGhlIGF1dGhv
cnMgaGF2ZSBkZWNsYXJlZCB0aGF0IG5vIGNvbXBldGluZyBpbnRlcmVzdHMgZXhpc3QuPC9jdXN0
b20xPjxjdXN0b20yPlBNQzYyMTE2MjM8L2N1c3RvbTI+PGVsZWN0cm9uaWMtcmVzb3VyY2UtbnVt
PjEwLjEzNzEvam91cm5hbC5wZ2VuLjEwMDc3MDE8L2VsZWN0cm9uaWMtcmVzb3VyY2UtbnVtPjxy
ZW1vdGUtZGF0YWJhc2UtbmFtZT5NZWRsaW5lPC9yZW1vdGUtZGF0YWJhc2UtbmFtZT48cmVtb3Rl
LWRhdGFiYXNlLXByb3ZpZGVyPk5MTTwvcmVtb3RlLWRhdGFiYXNlLXByb3ZpZGVyPjwvcmVjb3Jk
PjwvQ2l0ZT48Q2l0ZT48QXV0aG9yPlNhaXRvPC9BdXRob3I+PFllYXI+MjAxMzwvWWVhcj48UmVj
TnVtPjMwPC9SZWNOdW0+PHJlY29yZD48cmVjLW51bWJlcj4zMDwvcmVjLW51bWJlcj48Zm9yZWln
bi1rZXlzPjxrZXkgYXBwPSJFTiIgZGItaWQ9InM5emRwNWFhN3p4MDU3ZXo1MnN2ZXh6eXdldGZw
ZXp4eHphZSIgdGltZXN0YW1wPSIxNzM0NTk2NTMxIj4zMDwva2V5PjwvZm9yZWlnbi1rZXlzPjxy
ZWYtdHlwZSBuYW1lPSJKb3VybmFsIEFydGljbGUiPjE3PC9yZWYtdHlwZT48Y29udHJpYnV0b3Jz
PjxhdXRob3JzPjxhdXRob3I+U2FpdG8sIFQuIFQuPC9hdXRob3I+PGF1dGhvcj5MdWksIEQuIFku
PC9hdXRob3I+PGF1dGhvcj5LaW0sIEguIE0uPC9hdXRob3I+PGF1dGhvcj5NZXllciwgSy48L2F1
dGhvcj48YXV0aG9yPkNvbGFpYWNvdm8sIE0uIFAuPC9hdXRob3I+PC9hdXRob3JzPjwvY29udHJp
YnV0b3JzPjxhdXRoLWFkZHJlc3M+RGVwYXJ0bWVudCBvZiBHZW5ldGljcywgSGFydmFyZCBNZWRp
Y2FsIFNjaG9vbCwgQm9zdG9uLCBNYXNzYWNodXNldHRzLCBVU0EuPC9hdXRoLWFkZHJlc3M+PHRp
dGxlcz48dGl0bGU+SW50ZXJwbGF5IGJldHdlZW4gc3RydWN0dXJlLXNwZWNpZmljIGVuZG9udWNs
ZWFzZXMgZm9yIGNyb3Nzb3ZlciBjb250cm9sIGR1cmluZyBDYWVub3JoYWJkaXRpcyBlbGVnYW5z
IG1laW9zaXM8L3RpdGxlPjxzZWNvbmRhcnktdGl0bGU+UExvUyBHZW5ldDwvc2Vjb25kYXJ5LXRp
dGxlPjwvdGl0bGVzPjxwZXJpb2RpY2FsPjxmdWxsLXRpdGxlPlBMb1MgR2VuZXQ8L2Z1bGwtdGl0
bGU+PC9wZXJpb2RpY2FsPjxwYWdlcz5lMTAwMzU4NjwvcGFnZXM+PHZvbHVtZT45PC92b2x1bWU+
PG51bWJlcj43PC9udW1iZXI+PGVkaXRpb24+MjAxMzA3MTg8L2VkaXRpb24+PGtleXdvcmRzPjxr
ZXl3b3JkPkFuaW1hbHM8L2tleXdvcmQ+PGtleXdvcmQ+Q2Flbm9yaGFiZGl0aXMgZWxlZ2Fucy9n
ZW5ldGljczwva2V5d29yZD48a2V5d29yZD5DYWVub3JoYWJkaXRpcyBlbGVnYW5zIFByb3RlaW5z
LypnZW5ldGljcy8qbWV0YWJvbGlzbTwva2V5d29yZD48a2V5d29yZD5DaHJvbW9zb21lIFNlZ3Jl
Z2F0aW9uL2dlbmV0aWNzPC9rZXl3b3JkPjxrZXl3b3JkPipDcm9zc2luZyBPdmVyLCBHZW5ldGlj
PC9rZXl3b3JkPjxrZXl3b3JkPkROQSBIZWxpY2FzZXMvZ2VuZXRpY3MvKm1ldGFib2xpc208L2tl
eXdvcmQ+PGtleXdvcmQ+RE5BLCBDcnVjaWZvcm0vZ2VuZXRpY3M8L2tleXdvcmQ+PGtleXdvcmQ+
RGVveHlyaWJvbnVjbGVhc2VzLypnZW5ldGljcy9tZXRhYm9saXNtPC9rZXl3b3JkPjxrZXl3b3Jk
PkVuZG9kZW94eXJpYm9udWNsZWFzZXMvZ2VuZXRpY3MvbWV0YWJvbGlzbTwva2V5d29yZD48a2V5
d29yZD5FbmRvbnVjbGVhc2VzLypnZW5ldGljczwva2V5d29yZD48a2V5d29yZD5NZWlvc2lzLypn
ZW5ldGljczwva2V5d29yZD48a2V5d29yZD5Pb2N5dGVzL21ldGFib2xpc208L2tleXdvcmQ+PGtl
eXdvcmQ+UHJvdGVpbiBCaW5kaW5nPC9rZXl3b3JkPjxrZXl3b3JkPlJlY29tYmluYXRpb24sIEdl
bmV0aWM8L2tleXdvcmQ+PC9rZXl3b3Jkcz48ZGF0ZXM+PHllYXI+MjAxMzwveWVhcj48L2RhdGVz
Pjxpc2JuPjE1NTMtNzQwNCAoRWxlY3Ryb25pYykmI3hEOzE1NTMtNzM5MCAoUHJpbnQpJiN4RDsx
NTUzLTczOTAgKExpbmtpbmcpPC9pc2JuPjxhY2Nlc3Npb24tbnVtPjIzODc0MjEwPC9hY2Nlc3Np
b24tbnVtPjx1cmxzPjxyZWxhdGVkLXVybHM+PHVybD5odHRwczovL3d3dy5uY2JpLm5sbS5uaWgu
Z292L3B1Ym1lZC8yMzg3NDIxMDwvdXJsPjwvcmVsYXRlZC11cmxzPjwvdXJscz48Y3VzdG9tMT5U
aGUgYXV0aG9ycyBoYXZlIGRlY2xhcmVkIHRoYXQgbm8gY29tcGV0aW5nIGludGVyZXN0cyBleGlz
dC48L2N1c3RvbTE+PGN1c3RvbTI+UE1DMzcxNTQxOTwvY3VzdG9tMj48ZWxlY3Ryb25pYy1yZXNv
dXJjZS1udW0+MTAuMTM3MS9qb3VybmFsLnBnZW4uMTAwMzU4NjwvZWxlY3Ryb25pYy1yZXNvdXJj
ZS1udW0+PHJlbW90ZS1kYXRhYmFzZS1uYW1lPk1lZGxpbmU8L3JlbW90ZS1kYXRhYmFzZS1uYW1l
PjxyZW1vdGUtZGF0YWJhc2UtcHJvdmlkZXI+TkxNPC9yZW1vdGUtZGF0YWJhc2UtcHJvdmlkZXI+
PC9yZWNvcmQ+PC9DaXRlPjxDaXRlPjxBdXRob3I+U2FpdG88L0F1dGhvcj48WWVhcj4yMDA5PC9Z
ZWFyPjxSZWNOdW0+MzU8L1JlY051bT48cmVjb3JkPjxyZWMtbnVtYmVyPjM1PC9yZWMtbnVtYmVy
Pjxmb3JlaWduLWtleXM+PGtleSBhcHA9IkVOIiBkYi1pZD0iczl6ZHA1YWE3engwNTdlejUyc3Zl
eHp5d2V0ZnBlenh4emFlIiB0aW1lc3RhbXA9IjE3MzkzMjQ4NjEiPjM1PC9rZXk+PC9mb3JlaWdu
LWtleXM+PHJlZi10eXBlIG5hbWU9IkpvdXJuYWwgQXJ0aWNsZSI+MTc8L3JlZi10eXBlPjxjb250
cmlidXRvcnM+PGF1dGhvcnM+PGF1dGhvcj5TYWl0bywgVC4gVC48L2F1dGhvcj48YXV0aG9yPllv
dWRzLCBKLiBMLjwvYXV0aG9yPjxhdXRob3I+Qm91bHRvbiwgUy4gSi48L2F1dGhvcj48YXV0aG9y
PkNvbGFpYWNvdm8sIE0uIFAuPC9hdXRob3I+PC9hdXRob3JzPjwvY29udHJpYnV0b3JzPjxhdXRo
LWFkZHJlc3M+RGVwYXJ0bWVudCBvZiBHZW5ldGljcywgSGFydmFyZCBNZWRpY2FsIFNjaG9vbCwg
Qm9zdG9uLCBNYXNzYWNodXNldHRzLCBVU0EuPC9hdXRoLWFkZHJlc3M+PHRpdGxlcz48dGl0bGU+
Q2Flbm9yaGFiZGl0aXMgZWxlZ2FucyBISU0tMTgvU0xYLTQgaW50ZXJhY3RzIHdpdGggU0xYLTEg
YW5kIFhQRi0xIGFuZCBtYWludGFpbnMgZ2Vub21pYyBpbnRlZ3JpdHkgaW4gdGhlIGdlcm1saW5l
IGJ5IHByb2Nlc3NpbmcgcmVjb21iaW5hdGlvbiBpbnRlcm1lZGlhdGVzPC90aXRsZT48c2Vjb25k
YXJ5LXRpdGxlPlBMb1MgR2VuZXQ8L3NlY29uZGFyeS10aXRsZT48L3RpdGxlcz48cGVyaW9kaWNh
bD48ZnVsbC10aXRsZT5QTG9TIEdlbmV0PC9mdWxsLXRpdGxlPjwvcGVyaW9kaWNhbD48cGFnZXM+
ZTEwMDA3MzU8L3BhZ2VzPjx2b2x1bWU+NTwvdm9sdW1lPjxudW1iZXI+MTE8L251bWJlcj48ZWRp
dGlvbj4yMDA5MTEyMDwvZWRpdGlvbj48a2V5d29yZHM+PGtleXdvcmQ+QW5pbWFsczwva2V5d29y
ZD48a2V5d29yZD5DYWVub3JoYWJkaXRpcyBlbGVnYW5zL2N5dG9sb2d5L2VtYnJ5b2xvZ3kvZ2Vu
ZXRpY3MvKm1ldGFib2xpc208L2tleXdvcmQ+PGtleXdvcmQ+Q2Flbm9yaGFiZGl0aXMgZWxlZ2Fu
cyBQcm90ZWlucy9nZW5ldGljcy8qbWV0YWJvbGlzbTwva2V5d29yZD48a2V5d29yZD5DYXJyaWVy
IFByb3RlaW5zL2dlbmV0aWNzLyptZXRhYm9saXNtPC9rZXl3b3JkPjxrZXl3b3JkPkNlbGwgTnVj
bGV1cy9tZXRhYm9saXNtPC9rZXl3b3JkPjxrZXl3b3JkPkNocm9tb3NvbWUgUGFpcmluZy9nZW5l
dGljczwva2V5d29yZD48a2V5d29yZD5DaHJvbW9zb21lcy9tZXRhYm9saXNtPC9rZXl3b3JkPjxr
ZXl3b3JkPkNvbnNlcnZlZCBTZXF1ZW5jZTwva2V5d29yZD48a2V5d29yZD5Dcm9zc2luZyBPdmVy
LCBHZW5ldGljPC9rZXl3b3JkPjxrZXl3b3JkPkROQSBEYW1hZ2U8L2tleXdvcmQ+PGtleXdvcmQ+
RE5BIEhlbGljYXNlcy9nZW5ldGljcy8qbWV0YWJvbGlzbTwva2V5d29yZD48a2V5d29yZD5ETkEg
UmVwYWlyPC9rZXl3b3JkPjxrZXl3b3JkPkROQSwgQ3J1Y2lmb3JtL21ldGFib2xpc208L2tleXdv
cmQ+PGtleXdvcmQ+RGVveHlyaWJvbnVjbGVhc2VzL2dlbmV0aWNzLyptZXRhYm9saXNtPC9rZXl3
b3JkPjxrZXl3b3JkPkVuZG9kZW94eXJpYm9udWNsZWFzZXMvZ2VuZXRpY3MvKm1ldGFib2xpc208
L2tleXdvcmQ+PGtleXdvcmQ+RXN0ZXJhc2VzL21ldGFib2xpc208L2tleXdvcmQ+PGtleXdvcmQ+
R2Vub21lLypnZW5ldGljczwva2V5d29yZD48a2V5d29yZD5HZXJtIENlbGxzLyptZXRhYm9saXNt
PC9rZXl3b3JkPjxrZXl3b3JkPk1laW9zaXM8L2tleXdvcmQ+PGtleXdvcmQ+TW9ycGhvZ2VuZXNp
cy9nZW5ldGljczwva2V5d29yZD48a2V5d29yZD5NdXRhdGlvbi9nZW5ldGljczwva2V5d29yZD48
a2V5d29yZD5Qcm9waGFzZTwva2V5d29yZD48a2V5d29yZD5Qcm90ZWluIEJpbmRpbmc8L2tleXdv
cmQ+PGtleXdvcmQ+KlJlY29tYmluYXRpb24sIEdlbmV0aWM8L2tleXdvcmQ+PGtleXdvcmQ+U2Vx
dWVuY2UgSG9tb2xvZ3ksIEFtaW5vIEFjaWQ8L2tleXdvcmQ+PC9rZXl3b3Jkcz48ZGF0ZXM+PHll
YXI+MjAwOTwveWVhcj48cHViLWRhdGVzPjxkYXRlPk5vdjwvZGF0ZT48L3B1Yi1kYXRlcz48L2Rh
dGVzPjxpc2JuPjE1NTMtNzQwNCAoRWxlY3Ryb25pYykmI3hEOzE1NTMtNzM5MCAoUHJpbnQpJiN4
RDsxNTUzLTczOTAgKExpbmtpbmcpPC9pc2JuPjxhY2Nlc3Npb24tbnVtPjE5OTM2MDE5PC9hY2Nl
c3Npb24tbnVtPjx1cmxzPjxyZWxhdGVkLXVybHM+PHVybD5odHRwczovL3d3dy5uY2JpLm5sbS5u
aWguZ292L3B1Ym1lZC8xOTkzNjAxOTwvdXJsPjwvcmVsYXRlZC11cmxzPjwvdXJscz48Y3VzdG9t
MT5UaGUgYXV0aG9ycyBoYXZlIGRlY2xhcmVkIHRoYXQgbm8gY29tcGV0aW5nIGludGVyZXN0cyBl
eGlzdC48L2N1c3RvbTE+PGN1c3RvbTI+UE1DMjc3MDE3MDwvY3VzdG9tMj48ZWxlY3Ryb25pYy1y
ZXNvdXJjZS1udW0+MTAuMTM3MS9qb3VybmFsLnBnZW4uMTAwMDczNTwvZWxlY3Ryb25pYy1yZXNv
dXJjZS1udW0+PHJlbW90ZS1kYXRhYmFzZS1uYW1lPk1lZGxpbmU8L3JlbW90ZS1kYXRhYmFzZS1u
YW1lPjxyZW1vdGUtZGF0YWJhc2UtcHJvdmlkZXI+TkxNPC9yZW1vdGUtZGF0YWJhc2UtcHJvdmlk
ZXI+PC9yZWNvcmQ+PC9DaXRlPjwvRW5kTm90ZT4A
</w:fldData>
        </w:fldChar>
      </w:r>
      <w:r w:rsidR="00901A0F" w:rsidRPr="00767AA0">
        <w:instrText xml:space="preserve"> ADDIN EN.CITE.DATA </w:instrText>
      </w:r>
      <w:r w:rsidR="00901A0F" w:rsidRPr="00767AA0">
        <w:fldChar w:fldCharType="end"/>
      </w:r>
      <w:r w:rsidR="00901A0F" w:rsidRPr="00767AA0">
        <w:fldChar w:fldCharType="separate"/>
      </w:r>
      <w:r w:rsidR="00901A0F" w:rsidRPr="00767AA0">
        <w:rPr>
          <w:vertAlign w:val="superscript"/>
        </w:rPr>
        <w:t>20-22</w:t>
      </w:r>
      <w:r w:rsidR="00901A0F" w:rsidRPr="00767AA0">
        <w:fldChar w:fldCharType="end"/>
      </w:r>
      <w:r w:rsidR="000C3927" w:rsidRPr="00767AA0">
        <w:t xml:space="preserve">, are accuracy and simplicity. </w:t>
      </w:r>
      <w:r w:rsidRPr="00767AA0">
        <w:t xml:space="preserve">This method is a qPCR-applied crossover analysis method for </w:t>
      </w:r>
      <w:r w:rsidRPr="00767AA0">
        <w:rPr>
          <w:i/>
          <w:iCs/>
        </w:rPr>
        <w:t>C. elegans</w:t>
      </w:r>
      <w:r w:rsidRPr="00767AA0">
        <w:t xml:space="preserve"> and is widely suitable for </w:t>
      </w:r>
      <w:proofErr w:type="gramStart"/>
      <w:r w:rsidR="00490731">
        <w:t>researchers</w:t>
      </w:r>
      <w:proofErr w:type="gramEnd"/>
      <w:r w:rsidRPr="00767AA0">
        <w:t xml:space="preserve"> studying meiosis.</w:t>
      </w:r>
    </w:p>
    <w:p w14:paraId="0E8DFFA7" w14:textId="00A16922" w:rsidR="00947C69" w:rsidRPr="00767AA0" w:rsidRDefault="00947C69" w:rsidP="00767AA0"/>
    <w:p w14:paraId="78956F0C" w14:textId="77777777" w:rsidR="00947C69" w:rsidRPr="00767AA0" w:rsidRDefault="00947C69" w:rsidP="00767AA0">
      <w:r w:rsidRPr="00767AA0">
        <w:rPr>
          <w:b/>
          <w:bCs/>
        </w:rPr>
        <w:t>PROTOCOL:</w:t>
      </w:r>
      <w:r w:rsidRPr="00767AA0">
        <w:t xml:space="preserve"> </w:t>
      </w:r>
    </w:p>
    <w:p w14:paraId="5C644C60" w14:textId="77777777" w:rsidR="006E5F1D" w:rsidRPr="00767AA0" w:rsidRDefault="006E5F1D" w:rsidP="00767AA0"/>
    <w:p w14:paraId="17D22735" w14:textId="77777777" w:rsidR="00947C69" w:rsidRPr="005E1CE0" w:rsidRDefault="00947C69" w:rsidP="00767AA0">
      <w:pPr>
        <w:pStyle w:val="ListParagraph"/>
        <w:numPr>
          <w:ilvl w:val="0"/>
          <w:numId w:val="14"/>
        </w:numPr>
        <w:suppressAutoHyphens/>
        <w:spacing w:after="0" w:line="240" w:lineRule="auto"/>
        <w:ind w:left="0" w:firstLine="0"/>
        <w:contextualSpacing w:val="0"/>
        <w:jc w:val="both"/>
        <w:rPr>
          <w:rFonts w:ascii="Calibri" w:hAnsi="Calibri" w:cs="Calibri"/>
          <w:sz w:val="24"/>
          <w:szCs w:val="24"/>
        </w:rPr>
      </w:pPr>
      <w:r w:rsidRPr="005E1CE0">
        <w:rPr>
          <w:rFonts w:ascii="Calibri" w:hAnsi="Calibri" w:cs="Calibri"/>
          <w:b/>
          <w:bCs/>
          <w:sz w:val="24"/>
          <w:szCs w:val="24"/>
        </w:rPr>
        <w:t>First genetic cross</w:t>
      </w:r>
      <w:r w:rsidRPr="005E1CE0">
        <w:rPr>
          <w:rFonts w:ascii="Calibri" w:hAnsi="Calibri" w:cs="Calibri"/>
          <w:sz w:val="24"/>
          <w:szCs w:val="24"/>
        </w:rPr>
        <w:t> </w:t>
      </w:r>
    </w:p>
    <w:p w14:paraId="18E0E278" w14:textId="77777777" w:rsidR="004A74C5" w:rsidRPr="00767AA0" w:rsidRDefault="004A74C5" w:rsidP="00767AA0">
      <w:pPr>
        <w:pStyle w:val="ListParagraph"/>
        <w:suppressAutoHyphens/>
        <w:spacing w:after="0" w:line="240" w:lineRule="auto"/>
        <w:ind w:left="0"/>
        <w:contextualSpacing w:val="0"/>
        <w:jc w:val="both"/>
        <w:rPr>
          <w:rFonts w:ascii="Calibri" w:hAnsi="Calibri" w:cs="Calibri"/>
          <w:sz w:val="24"/>
          <w:szCs w:val="24"/>
        </w:rPr>
      </w:pPr>
    </w:p>
    <w:p w14:paraId="7436DBDD" w14:textId="555EDFF8" w:rsidR="00947C69" w:rsidRPr="00767AA0" w:rsidRDefault="00F72871" w:rsidP="00767AA0">
      <w:pPr>
        <w:pStyle w:val="ListParagraph"/>
        <w:numPr>
          <w:ilvl w:val="1"/>
          <w:numId w:val="15"/>
        </w:numPr>
        <w:suppressAutoHyphens/>
        <w:spacing w:after="0" w:line="240" w:lineRule="auto"/>
        <w:ind w:left="0" w:firstLine="0"/>
        <w:contextualSpacing w:val="0"/>
        <w:jc w:val="both"/>
        <w:rPr>
          <w:rFonts w:ascii="Calibri" w:hAnsi="Calibri" w:cs="Calibri"/>
          <w:sz w:val="24"/>
          <w:szCs w:val="24"/>
        </w:rPr>
      </w:pPr>
      <w:r w:rsidRPr="00767AA0">
        <w:rPr>
          <w:rFonts w:ascii="Calibri" w:hAnsi="Calibri" w:cs="Calibri"/>
          <w:sz w:val="24"/>
          <w:szCs w:val="24"/>
        </w:rPr>
        <w:t>Prepare</w:t>
      </w:r>
      <w:r w:rsidR="00066E40" w:rsidRPr="00767AA0">
        <w:rPr>
          <w:rFonts w:ascii="Calibri" w:hAnsi="Calibri" w:cs="Calibri"/>
          <w:sz w:val="24"/>
          <w:szCs w:val="24"/>
        </w:rPr>
        <w:t xml:space="preserve"> m</w:t>
      </w:r>
      <w:r w:rsidR="00947C69" w:rsidRPr="00767AA0">
        <w:rPr>
          <w:rFonts w:ascii="Calibri" w:hAnsi="Calibri" w:cs="Calibri"/>
          <w:sz w:val="24"/>
          <w:szCs w:val="24"/>
        </w:rPr>
        <w:t xml:space="preserve">ating plates </w:t>
      </w:r>
      <w:r w:rsidR="004A74C5" w:rsidRPr="00767AA0">
        <w:rPr>
          <w:rFonts w:ascii="Calibri" w:hAnsi="Calibri" w:cs="Calibri"/>
          <w:sz w:val="24"/>
          <w:szCs w:val="24"/>
        </w:rPr>
        <w:t xml:space="preserve">that comprise </w:t>
      </w:r>
      <w:r w:rsidR="00947C69" w:rsidRPr="00767AA0">
        <w:rPr>
          <w:rFonts w:ascii="Calibri" w:hAnsi="Calibri" w:cs="Calibri"/>
          <w:sz w:val="24"/>
          <w:szCs w:val="24"/>
        </w:rPr>
        <w:t>normal Nematode Growth Medium (NGM) plates with a small OP50 spot (~5 mm diameter) in the 35 mm dish.</w:t>
      </w:r>
      <w:r w:rsidR="006E5F1D" w:rsidRPr="00767AA0">
        <w:rPr>
          <w:rFonts w:ascii="Calibri" w:eastAsia="Yu Gothic" w:hAnsi="Calibri" w:cs="Calibri"/>
          <w:sz w:val="24"/>
          <w:szCs w:val="24"/>
          <w:u w:color="FFFFFF"/>
        </w:rPr>
        <w:t xml:space="preserve"> </w:t>
      </w:r>
    </w:p>
    <w:p w14:paraId="2BA8E508" w14:textId="77777777" w:rsidR="00930A6E" w:rsidRPr="00767AA0" w:rsidRDefault="00930A6E" w:rsidP="00767AA0">
      <w:pPr>
        <w:pStyle w:val="ListParagraph"/>
        <w:suppressAutoHyphens/>
        <w:spacing w:after="0" w:line="240" w:lineRule="auto"/>
        <w:ind w:left="0"/>
        <w:contextualSpacing w:val="0"/>
        <w:jc w:val="both"/>
        <w:rPr>
          <w:rFonts w:ascii="Calibri" w:hAnsi="Calibri" w:cs="Calibri"/>
          <w:sz w:val="24"/>
          <w:szCs w:val="24"/>
        </w:rPr>
      </w:pPr>
    </w:p>
    <w:p w14:paraId="779DB5A7" w14:textId="0EDBDA48" w:rsidR="00947C69" w:rsidRPr="005E1CE0" w:rsidRDefault="00911744" w:rsidP="00767AA0">
      <w:pPr>
        <w:pStyle w:val="ListParagraph"/>
        <w:numPr>
          <w:ilvl w:val="1"/>
          <w:numId w:val="15"/>
        </w:numPr>
        <w:suppressAutoHyphens/>
        <w:spacing w:after="0" w:line="240" w:lineRule="auto"/>
        <w:ind w:left="0" w:firstLine="0"/>
        <w:contextualSpacing w:val="0"/>
        <w:jc w:val="both"/>
        <w:rPr>
          <w:rFonts w:ascii="Calibri" w:hAnsi="Calibri" w:cs="Calibri"/>
          <w:sz w:val="24"/>
          <w:szCs w:val="24"/>
          <w:highlight w:val="yellow"/>
        </w:rPr>
      </w:pPr>
      <w:r w:rsidRPr="005E1CE0">
        <w:rPr>
          <w:rFonts w:ascii="Calibri" w:hAnsi="Calibri" w:cs="Calibri"/>
          <w:sz w:val="24"/>
          <w:szCs w:val="24"/>
          <w:highlight w:val="yellow"/>
        </w:rPr>
        <w:t>Add</w:t>
      </w:r>
      <w:r w:rsidR="00947C69" w:rsidRPr="005E1CE0">
        <w:rPr>
          <w:rFonts w:ascii="Calibri" w:hAnsi="Calibri" w:cs="Calibri"/>
          <w:sz w:val="24"/>
          <w:szCs w:val="24"/>
          <w:highlight w:val="yellow"/>
        </w:rPr>
        <w:t xml:space="preserve"> three L4 hermaphrodites of the Bristol N2 strain (or mutants with a Bristol background) and nine young adult males of the Hawaiian CB4856 strain</w:t>
      </w:r>
      <w:r w:rsidR="00066E40" w:rsidRPr="005E1CE0">
        <w:rPr>
          <w:rFonts w:ascii="Calibri" w:hAnsi="Calibri" w:cs="Calibri"/>
          <w:sz w:val="24"/>
          <w:szCs w:val="24"/>
          <w:highlight w:val="yellow"/>
        </w:rPr>
        <w:t xml:space="preserve"> on a mating plate</w:t>
      </w:r>
      <w:r w:rsidR="00D2202F" w:rsidRPr="005E1CE0">
        <w:rPr>
          <w:rFonts w:ascii="Calibri" w:hAnsi="Calibri" w:cs="Calibri"/>
          <w:sz w:val="24"/>
          <w:szCs w:val="24"/>
          <w:highlight w:val="yellow"/>
        </w:rPr>
        <w:t xml:space="preserve"> (</w:t>
      </w:r>
      <w:r w:rsidR="00D2202F" w:rsidRPr="005E1CE0">
        <w:rPr>
          <w:rFonts w:ascii="Calibri" w:hAnsi="Calibri" w:cs="Calibri"/>
          <w:b/>
          <w:bCs/>
          <w:sz w:val="24"/>
          <w:szCs w:val="24"/>
          <w:highlight w:val="yellow"/>
        </w:rPr>
        <w:t>Figure 1A</w:t>
      </w:r>
      <w:r w:rsidR="00D2202F" w:rsidRPr="005E1CE0">
        <w:rPr>
          <w:rFonts w:ascii="Calibri" w:hAnsi="Calibri" w:cs="Calibri"/>
          <w:sz w:val="24"/>
          <w:szCs w:val="24"/>
          <w:highlight w:val="yellow"/>
        </w:rPr>
        <w:t>)</w:t>
      </w:r>
      <w:r w:rsidR="00947C69" w:rsidRPr="005E1CE0">
        <w:rPr>
          <w:rFonts w:ascii="Calibri" w:eastAsia="Yu Gothic" w:hAnsi="Calibri" w:cs="Calibri"/>
          <w:sz w:val="24"/>
          <w:szCs w:val="24"/>
          <w:highlight w:val="yellow"/>
          <w:u w:color="FFFFFF"/>
        </w:rPr>
        <w:t>.</w:t>
      </w:r>
      <w:r w:rsidR="006E5F1D" w:rsidRPr="005E1CE0">
        <w:rPr>
          <w:rFonts w:ascii="Calibri" w:eastAsia="Yu Gothic" w:hAnsi="Calibri" w:cs="Calibri"/>
          <w:sz w:val="24"/>
          <w:szCs w:val="24"/>
          <w:highlight w:val="yellow"/>
          <w:u w:color="FFFFFF"/>
        </w:rPr>
        <w:t xml:space="preserve"> </w:t>
      </w:r>
    </w:p>
    <w:p w14:paraId="290E7E8A" w14:textId="77777777" w:rsidR="00F20944" w:rsidRPr="00767AA0" w:rsidRDefault="00F20944" w:rsidP="00767AA0">
      <w:pPr>
        <w:suppressAutoHyphens/>
      </w:pPr>
    </w:p>
    <w:p w14:paraId="784EB7FB" w14:textId="78791D3B" w:rsidR="00947C69" w:rsidRPr="00767AA0" w:rsidRDefault="00947C69" w:rsidP="00767AA0">
      <w:pPr>
        <w:rPr>
          <w:rFonts w:eastAsia="Yu Gothic"/>
          <w:kern w:val="2"/>
          <w:u w:color="FFFFFF"/>
          <w:lang w:eastAsia="ja-JP"/>
        </w:rPr>
      </w:pPr>
      <w:r w:rsidRPr="00767AA0">
        <w:t xml:space="preserve">NOTE: To analyze mutants with high embryonic lethality, </w:t>
      </w:r>
      <w:r w:rsidR="00BB7CCE" w:rsidRPr="00767AA0">
        <w:t>it is</w:t>
      </w:r>
      <w:r w:rsidRPr="00767AA0">
        <w:t xml:space="preserve"> n</w:t>
      </w:r>
      <w:r w:rsidR="00BB7CCE" w:rsidRPr="00767AA0">
        <w:t>ecessary</w:t>
      </w:r>
      <w:r w:rsidRPr="00767AA0">
        <w:t xml:space="preserve"> to use</w:t>
      </w:r>
      <w:r w:rsidRPr="00767AA0">
        <w:rPr>
          <w:rFonts w:eastAsia="Yu Gothic"/>
          <w:kern w:val="2"/>
          <w:u w:color="FFFFFF"/>
          <w:lang w:eastAsia="ja-JP"/>
        </w:rPr>
        <w:t xml:space="preserve"> balanced mutants </w:t>
      </w:r>
      <w:r w:rsidRPr="00767AA0">
        <w:t xml:space="preserve">with both Bristol and Hawaiian backgrounds in this cross. To obtain mutants with </w:t>
      </w:r>
      <w:r w:rsidRPr="00767AA0">
        <w:rPr>
          <w:rFonts w:eastAsia="Yu Gothic"/>
          <w:kern w:val="2"/>
          <w:u w:color="FFFFFF"/>
          <w:lang w:eastAsia="ja-JP"/>
        </w:rPr>
        <w:t>a Hawaii</w:t>
      </w:r>
      <w:r w:rsidRPr="00767AA0">
        <w:t xml:space="preserve">an background, </w:t>
      </w:r>
      <w:r w:rsidR="00BB7CCE" w:rsidRPr="00767AA0">
        <w:t>the Bris</w:t>
      </w:r>
      <w:r w:rsidR="00F33546" w:rsidRPr="00767AA0">
        <w:t>t</w:t>
      </w:r>
      <w:r w:rsidR="00BB7CCE" w:rsidRPr="00767AA0">
        <w:t>ol mutants must be</w:t>
      </w:r>
      <w:r w:rsidRPr="00767AA0">
        <w:t xml:space="preserve"> outcross</w:t>
      </w:r>
      <w:r w:rsidR="00BB7CCE" w:rsidRPr="00767AA0">
        <w:t>ed</w:t>
      </w:r>
      <w:r w:rsidRPr="00767AA0">
        <w:t xml:space="preserve"> </w:t>
      </w:r>
      <w:r w:rsidR="00BB7CCE" w:rsidRPr="00767AA0">
        <w:t>with the Hawaiian strain at least six</w:t>
      </w:r>
      <w:r w:rsidRPr="00767AA0">
        <w:t xml:space="preserve"> times until </w:t>
      </w:r>
      <w:r w:rsidR="001200A6" w:rsidRPr="00767AA0">
        <w:t>all</w:t>
      </w:r>
      <w:r w:rsidRPr="00767AA0">
        <w:t xml:space="preserve"> </w:t>
      </w:r>
      <w:r w:rsidR="00D9402D" w:rsidRPr="00767AA0">
        <w:t xml:space="preserve">the </w:t>
      </w:r>
      <w:r w:rsidRPr="00767AA0">
        <w:t>SNP sites of interest have a Hawaiian background</w:t>
      </w:r>
      <w:r w:rsidRPr="00767AA0">
        <w:rPr>
          <w:rFonts w:eastAsia="Yu Gothic"/>
          <w:kern w:val="2"/>
          <w:u w:color="FFFFFF"/>
          <w:lang w:eastAsia="ja-JP"/>
        </w:rPr>
        <w:t>.</w:t>
      </w:r>
      <w:r w:rsidR="00A14007" w:rsidRPr="00767AA0">
        <w:rPr>
          <w:rFonts w:eastAsia="Yu Gothic"/>
          <w:kern w:val="2"/>
          <w:u w:color="FFFFFF"/>
          <w:lang w:eastAsia="ja-JP"/>
        </w:rPr>
        <w:t xml:space="preserve"> As </w:t>
      </w:r>
      <w:r w:rsidR="00F20944" w:rsidRPr="00767AA0">
        <w:rPr>
          <w:rFonts w:eastAsia="Yu Gothic"/>
          <w:kern w:val="2"/>
          <w:u w:color="FFFFFF"/>
          <w:lang w:eastAsia="ja-JP"/>
        </w:rPr>
        <w:t xml:space="preserve">a result, the Hawaiian mutant contains Bristol background only in the mutated region and the </w:t>
      </w:r>
      <w:r w:rsidR="00A14007" w:rsidRPr="00767AA0">
        <w:rPr>
          <w:rFonts w:eastAsia="Yu Gothic"/>
          <w:kern w:val="2"/>
          <w:u w:color="FFFFFF"/>
          <w:lang w:eastAsia="ja-JP"/>
        </w:rPr>
        <w:t>balancer chromosome.</w:t>
      </w:r>
      <w:r w:rsidR="009B15A1" w:rsidRPr="00767AA0">
        <w:rPr>
          <w:rFonts w:eastAsia="Yu Gothic"/>
          <w:kern w:val="2"/>
          <w:u w:color="FFFFFF"/>
          <w:lang w:eastAsia="ja-JP"/>
        </w:rPr>
        <w:t xml:space="preserve"> </w:t>
      </w:r>
    </w:p>
    <w:p w14:paraId="209607FB" w14:textId="77777777" w:rsidR="00930A6E" w:rsidRPr="00767AA0" w:rsidRDefault="00930A6E" w:rsidP="00767AA0"/>
    <w:p w14:paraId="66D71306" w14:textId="4E9A971B" w:rsidR="004561EE" w:rsidRPr="005E1CE0" w:rsidRDefault="00066E40" w:rsidP="00767AA0">
      <w:pPr>
        <w:pStyle w:val="ListParagraph"/>
        <w:numPr>
          <w:ilvl w:val="1"/>
          <w:numId w:val="15"/>
        </w:numPr>
        <w:suppressAutoHyphens/>
        <w:spacing w:after="0" w:line="240" w:lineRule="auto"/>
        <w:ind w:left="0" w:firstLine="0"/>
        <w:contextualSpacing w:val="0"/>
        <w:jc w:val="both"/>
        <w:rPr>
          <w:rFonts w:ascii="Calibri" w:hAnsi="Calibri" w:cs="Calibri"/>
          <w:sz w:val="24"/>
          <w:szCs w:val="24"/>
          <w:highlight w:val="yellow"/>
        </w:rPr>
      </w:pPr>
      <w:r w:rsidRPr="005E1CE0">
        <w:rPr>
          <w:rFonts w:ascii="Calibri" w:hAnsi="Calibri" w:cs="Calibri"/>
          <w:sz w:val="24"/>
          <w:szCs w:val="24"/>
          <w:highlight w:val="yellow"/>
        </w:rPr>
        <w:t>Incubate t</w:t>
      </w:r>
      <w:r w:rsidR="00947C69" w:rsidRPr="005E1CE0">
        <w:rPr>
          <w:rFonts w:ascii="Calibri" w:hAnsi="Calibri" w:cs="Calibri"/>
          <w:sz w:val="24"/>
          <w:szCs w:val="24"/>
          <w:highlight w:val="yellow"/>
        </w:rPr>
        <w:t>he plate</w:t>
      </w:r>
      <w:r w:rsidRPr="005E1CE0">
        <w:rPr>
          <w:rFonts w:ascii="Calibri" w:hAnsi="Calibri" w:cs="Calibri"/>
          <w:sz w:val="24"/>
          <w:szCs w:val="24"/>
          <w:highlight w:val="yellow"/>
        </w:rPr>
        <w:t xml:space="preserve"> </w:t>
      </w:r>
      <w:r w:rsidR="00F72871" w:rsidRPr="005E1CE0">
        <w:rPr>
          <w:rFonts w:ascii="Calibri" w:hAnsi="Calibri" w:cs="Calibri"/>
          <w:sz w:val="24"/>
          <w:szCs w:val="24"/>
          <w:highlight w:val="yellow"/>
        </w:rPr>
        <w:t xml:space="preserve">for </w:t>
      </w:r>
      <w:r w:rsidR="00947C69" w:rsidRPr="005E1CE0">
        <w:rPr>
          <w:rFonts w:ascii="Calibri" w:hAnsi="Calibri" w:cs="Calibri"/>
          <w:sz w:val="24"/>
          <w:szCs w:val="24"/>
          <w:highlight w:val="yellow"/>
        </w:rPr>
        <w:t xml:space="preserve">1.5 days </w:t>
      </w:r>
      <w:r w:rsidR="00F72871" w:rsidRPr="005E1CE0">
        <w:rPr>
          <w:rFonts w:ascii="Calibri" w:hAnsi="Calibri" w:cs="Calibri"/>
          <w:sz w:val="24"/>
          <w:szCs w:val="24"/>
          <w:highlight w:val="yellow"/>
        </w:rPr>
        <w:t>at</w:t>
      </w:r>
      <w:r w:rsidR="00947C69" w:rsidRPr="005E1CE0">
        <w:rPr>
          <w:rFonts w:ascii="Calibri" w:hAnsi="Calibri" w:cs="Calibri"/>
          <w:sz w:val="24"/>
          <w:szCs w:val="24"/>
          <w:highlight w:val="yellow"/>
        </w:rPr>
        <w:t xml:space="preserve"> 20 </w:t>
      </w:r>
      <w:r w:rsidR="00947C69" w:rsidRPr="005E1CE0">
        <w:rPr>
          <w:rFonts w:ascii="Calibri" w:eastAsia="Yu Gothic" w:hAnsi="Calibri" w:cs="Calibri"/>
          <w:sz w:val="24"/>
          <w:szCs w:val="24"/>
          <w:highlight w:val="yellow"/>
          <w:u w:color="FFFFFF"/>
        </w:rPr>
        <w:t>°C to mate the two strains. </w:t>
      </w:r>
      <w:r w:rsidRPr="005E1CE0">
        <w:rPr>
          <w:rFonts w:ascii="Calibri" w:hAnsi="Calibri" w:cs="Calibri"/>
          <w:sz w:val="24"/>
          <w:szCs w:val="24"/>
          <w:highlight w:val="yellow"/>
        </w:rPr>
        <w:t>Transfer e</w:t>
      </w:r>
      <w:r w:rsidR="00947C69" w:rsidRPr="005E1CE0">
        <w:rPr>
          <w:rFonts w:ascii="Calibri" w:hAnsi="Calibri" w:cs="Calibri"/>
          <w:sz w:val="24"/>
          <w:szCs w:val="24"/>
          <w:highlight w:val="yellow"/>
        </w:rPr>
        <w:t>ach hermaphrodite to a new individual NGM plate with OP50</w:t>
      </w:r>
      <w:r w:rsidR="00514F49" w:rsidRPr="005E1CE0">
        <w:rPr>
          <w:rFonts w:ascii="Calibri" w:hAnsi="Calibri" w:cs="Calibri"/>
          <w:sz w:val="24"/>
          <w:szCs w:val="24"/>
          <w:highlight w:val="yellow"/>
        </w:rPr>
        <w:t>.</w:t>
      </w:r>
      <w:r w:rsidR="00947C69" w:rsidRPr="005E1CE0">
        <w:rPr>
          <w:rFonts w:ascii="Calibri" w:hAnsi="Calibri" w:cs="Calibri"/>
          <w:sz w:val="24"/>
          <w:szCs w:val="24"/>
          <w:highlight w:val="yellow"/>
        </w:rPr>
        <w:t xml:space="preserve"> </w:t>
      </w:r>
    </w:p>
    <w:p w14:paraId="05FA1DD6" w14:textId="77777777" w:rsidR="00514F49" w:rsidRPr="00767AA0" w:rsidRDefault="00514F49" w:rsidP="00767AA0">
      <w:pPr>
        <w:pStyle w:val="ListParagraph"/>
        <w:suppressAutoHyphens/>
        <w:spacing w:after="0" w:line="240" w:lineRule="auto"/>
        <w:ind w:left="0"/>
        <w:contextualSpacing w:val="0"/>
        <w:jc w:val="both"/>
        <w:rPr>
          <w:rFonts w:ascii="Calibri" w:hAnsi="Calibri" w:cs="Calibri"/>
          <w:sz w:val="24"/>
          <w:szCs w:val="24"/>
        </w:rPr>
      </w:pPr>
    </w:p>
    <w:p w14:paraId="52D3747E" w14:textId="596364FB" w:rsidR="00947C69" w:rsidRPr="005E1CE0" w:rsidRDefault="00930A6E" w:rsidP="00767AA0">
      <w:pPr>
        <w:pStyle w:val="ListParagraph"/>
        <w:numPr>
          <w:ilvl w:val="1"/>
          <w:numId w:val="15"/>
        </w:numPr>
        <w:suppressAutoHyphens/>
        <w:spacing w:after="0" w:line="240" w:lineRule="auto"/>
        <w:ind w:left="0" w:firstLine="0"/>
        <w:contextualSpacing w:val="0"/>
        <w:jc w:val="both"/>
        <w:rPr>
          <w:rFonts w:ascii="Calibri" w:hAnsi="Calibri" w:cs="Calibri"/>
          <w:sz w:val="24"/>
          <w:szCs w:val="24"/>
          <w:highlight w:val="yellow"/>
        </w:rPr>
      </w:pPr>
      <w:r w:rsidRPr="005E1CE0">
        <w:rPr>
          <w:rFonts w:ascii="Calibri" w:hAnsi="Calibri" w:cs="Calibri"/>
          <w:sz w:val="24"/>
          <w:szCs w:val="24"/>
          <w:highlight w:val="yellow"/>
        </w:rPr>
        <w:t>P</w:t>
      </w:r>
      <w:r w:rsidR="00F72871" w:rsidRPr="005E1CE0">
        <w:rPr>
          <w:rFonts w:ascii="Calibri" w:hAnsi="Calibri" w:cs="Calibri"/>
          <w:sz w:val="24"/>
          <w:szCs w:val="24"/>
          <w:highlight w:val="yellow"/>
        </w:rPr>
        <w:t>lace</w:t>
      </w:r>
      <w:r w:rsidRPr="005E1CE0">
        <w:rPr>
          <w:rFonts w:ascii="Calibri" w:hAnsi="Calibri" w:cs="Calibri"/>
          <w:sz w:val="24"/>
          <w:szCs w:val="24"/>
          <w:highlight w:val="yellow"/>
        </w:rPr>
        <w:t xml:space="preserve"> the p</w:t>
      </w:r>
      <w:r w:rsidR="00947C69" w:rsidRPr="005E1CE0">
        <w:rPr>
          <w:rFonts w:ascii="Calibri" w:hAnsi="Calibri" w:cs="Calibri"/>
          <w:sz w:val="24"/>
          <w:szCs w:val="24"/>
          <w:highlight w:val="yellow"/>
        </w:rPr>
        <w:t>late</w:t>
      </w:r>
      <w:r w:rsidRPr="005E1CE0">
        <w:rPr>
          <w:rFonts w:ascii="Calibri" w:hAnsi="Calibri" w:cs="Calibri"/>
          <w:sz w:val="24"/>
          <w:szCs w:val="24"/>
          <w:highlight w:val="yellow"/>
        </w:rPr>
        <w:t>s</w:t>
      </w:r>
      <w:r w:rsidR="00947C69" w:rsidRPr="005E1CE0">
        <w:rPr>
          <w:rFonts w:ascii="Calibri" w:hAnsi="Calibri" w:cs="Calibri"/>
          <w:sz w:val="24"/>
          <w:szCs w:val="24"/>
          <w:highlight w:val="yellow"/>
        </w:rPr>
        <w:t xml:space="preserve"> in a 20 °C incubator for 1 day to allow them to lay fertilized eggs.</w:t>
      </w:r>
      <w:r w:rsidR="00D9402D" w:rsidRPr="005E1CE0">
        <w:rPr>
          <w:rFonts w:ascii="Calibri" w:hAnsi="Calibri" w:cs="Calibri"/>
          <w:sz w:val="24"/>
          <w:szCs w:val="24"/>
          <w:highlight w:val="yellow"/>
        </w:rPr>
        <w:t xml:space="preserve"> </w:t>
      </w:r>
      <w:r w:rsidRPr="005E1CE0">
        <w:rPr>
          <w:rFonts w:ascii="Calibri" w:hAnsi="Calibri" w:cs="Calibri"/>
          <w:sz w:val="24"/>
          <w:szCs w:val="24"/>
          <w:highlight w:val="yellow"/>
        </w:rPr>
        <w:t>Transfer e</w:t>
      </w:r>
      <w:r w:rsidR="00947C69" w:rsidRPr="005E1CE0">
        <w:rPr>
          <w:rFonts w:ascii="Calibri" w:hAnsi="Calibri" w:cs="Calibri"/>
          <w:sz w:val="24"/>
          <w:szCs w:val="24"/>
          <w:highlight w:val="yellow"/>
        </w:rPr>
        <w:t xml:space="preserve">ach hermaphrodite to </w:t>
      </w:r>
      <w:r w:rsidR="00F72871" w:rsidRPr="005E1CE0">
        <w:rPr>
          <w:rFonts w:ascii="Calibri" w:hAnsi="Calibri" w:cs="Calibri"/>
          <w:sz w:val="24"/>
          <w:szCs w:val="24"/>
          <w:highlight w:val="yellow"/>
        </w:rPr>
        <w:t xml:space="preserve">a </w:t>
      </w:r>
      <w:r w:rsidR="00947C69" w:rsidRPr="005E1CE0">
        <w:rPr>
          <w:rFonts w:ascii="Calibri" w:hAnsi="Calibri" w:cs="Calibri"/>
          <w:sz w:val="24"/>
          <w:szCs w:val="24"/>
          <w:highlight w:val="yellow"/>
        </w:rPr>
        <w:t>new individual NGM plate with OP50.</w:t>
      </w:r>
      <w:r w:rsidR="009B15A1" w:rsidRPr="005E1CE0">
        <w:rPr>
          <w:rFonts w:ascii="Calibri" w:eastAsia="Yu Gothic" w:hAnsi="Calibri" w:cs="Calibri"/>
          <w:sz w:val="24"/>
          <w:szCs w:val="24"/>
          <w:highlight w:val="yellow"/>
          <w:u w:color="FFFFFF"/>
        </w:rPr>
        <w:t xml:space="preserve"> </w:t>
      </w:r>
    </w:p>
    <w:p w14:paraId="2D262296" w14:textId="77777777" w:rsidR="00930A6E" w:rsidRPr="00767AA0" w:rsidRDefault="00930A6E" w:rsidP="00767AA0">
      <w:pPr>
        <w:pStyle w:val="ListParagraph"/>
        <w:suppressAutoHyphens/>
        <w:spacing w:after="0" w:line="240" w:lineRule="auto"/>
        <w:ind w:left="0"/>
        <w:contextualSpacing w:val="0"/>
        <w:jc w:val="both"/>
        <w:rPr>
          <w:rFonts w:ascii="Calibri" w:hAnsi="Calibri" w:cs="Calibri"/>
          <w:sz w:val="24"/>
          <w:szCs w:val="24"/>
        </w:rPr>
      </w:pPr>
    </w:p>
    <w:p w14:paraId="4FB50A6E" w14:textId="5525D776" w:rsidR="00947C69" w:rsidRPr="00767AA0" w:rsidRDefault="00930A6E" w:rsidP="00767AA0">
      <w:pPr>
        <w:pStyle w:val="ListParagraph"/>
        <w:numPr>
          <w:ilvl w:val="1"/>
          <w:numId w:val="15"/>
        </w:numPr>
        <w:suppressAutoHyphens/>
        <w:spacing w:after="0" w:line="240" w:lineRule="auto"/>
        <w:ind w:left="0" w:firstLine="0"/>
        <w:contextualSpacing w:val="0"/>
        <w:jc w:val="both"/>
        <w:rPr>
          <w:rFonts w:ascii="Calibri" w:hAnsi="Calibri" w:cs="Calibri"/>
          <w:sz w:val="24"/>
          <w:szCs w:val="24"/>
        </w:rPr>
      </w:pPr>
      <w:r w:rsidRPr="00767AA0">
        <w:rPr>
          <w:rFonts w:ascii="Calibri" w:hAnsi="Calibri" w:cs="Calibri"/>
          <w:sz w:val="24"/>
          <w:szCs w:val="24"/>
        </w:rPr>
        <w:t>P</w:t>
      </w:r>
      <w:r w:rsidR="00F72871" w:rsidRPr="00767AA0">
        <w:rPr>
          <w:rFonts w:ascii="Calibri" w:hAnsi="Calibri" w:cs="Calibri"/>
          <w:sz w:val="24"/>
          <w:szCs w:val="24"/>
        </w:rPr>
        <w:t>lace</w:t>
      </w:r>
      <w:r w:rsidRPr="00767AA0">
        <w:rPr>
          <w:rFonts w:ascii="Calibri" w:hAnsi="Calibri" w:cs="Calibri"/>
          <w:sz w:val="24"/>
          <w:szCs w:val="24"/>
        </w:rPr>
        <w:t xml:space="preserve"> the p</w:t>
      </w:r>
      <w:r w:rsidR="00947C69" w:rsidRPr="00767AA0">
        <w:rPr>
          <w:rFonts w:ascii="Calibri" w:hAnsi="Calibri" w:cs="Calibri"/>
          <w:sz w:val="24"/>
          <w:szCs w:val="24"/>
        </w:rPr>
        <w:t>lates in a 20 °C incubator for 1 day to allow fertilized eggs to be laid again.</w:t>
      </w:r>
      <w:r w:rsidR="00767AA0" w:rsidRPr="00767AA0">
        <w:rPr>
          <w:rFonts w:ascii="Calibri" w:hAnsi="Calibri" w:cs="Calibri"/>
          <w:sz w:val="24"/>
          <w:szCs w:val="24"/>
        </w:rPr>
        <w:t xml:space="preserve"> </w:t>
      </w:r>
      <w:r w:rsidRPr="00767AA0">
        <w:rPr>
          <w:rFonts w:ascii="Calibri" w:hAnsi="Calibri" w:cs="Calibri"/>
          <w:sz w:val="24"/>
          <w:szCs w:val="24"/>
        </w:rPr>
        <w:t>Remove the h</w:t>
      </w:r>
      <w:r w:rsidR="00947C69" w:rsidRPr="00767AA0">
        <w:rPr>
          <w:rFonts w:ascii="Calibri" w:hAnsi="Calibri" w:cs="Calibri"/>
          <w:sz w:val="24"/>
          <w:szCs w:val="24"/>
        </w:rPr>
        <w:t>ermaphrodites.</w:t>
      </w:r>
      <w:r w:rsidR="001A69BB" w:rsidRPr="00767AA0">
        <w:rPr>
          <w:rFonts w:ascii="Calibri" w:hAnsi="Calibri" w:cs="Calibri"/>
          <w:sz w:val="24"/>
          <w:szCs w:val="24"/>
        </w:rPr>
        <w:t xml:space="preserve"> </w:t>
      </w:r>
      <w:r w:rsidRPr="00767AA0">
        <w:rPr>
          <w:rFonts w:ascii="Calibri" w:hAnsi="Calibri" w:cs="Calibri"/>
          <w:sz w:val="24"/>
          <w:szCs w:val="24"/>
        </w:rPr>
        <w:t>K</w:t>
      </w:r>
      <w:r w:rsidR="00947C69" w:rsidRPr="00767AA0">
        <w:rPr>
          <w:rFonts w:ascii="Calibri" w:hAnsi="Calibri" w:cs="Calibri"/>
          <w:sz w:val="24"/>
          <w:szCs w:val="24"/>
        </w:rPr>
        <w:t>e</w:t>
      </w:r>
      <w:r w:rsidRPr="00767AA0">
        <w:rPr>
          <w:rFonts w:ascii="Calibri" w:hAnsi="Calibri" w:cs="Calibri"/>
          <w:sz w:val="24"/>
          <w:szCs w:val="24"/>
        </w:rPr>
        <w:t>e</w:t>
      </w:r>
      <w:r w:rsidR="00947C69" w:rsidRPr="00767AA0">
        <w:rPr>
          <w:rFonts w:ascii="Calibri" w:hAnsi="Calibri" w:cs="Calibri"/>
          <w:sz w:val="24"/>
          <w:szCs w:val="24"/>
        </w:rPr>
        <w:t>p</w:t>
      </w:r>
      <w:r w:rsidRPr="00767AA0">
        <w:rPr>
          <w:rFonts w:ascii="Calibri" w:hAnsi="Calibri" w:cs="Calibri"/>
          <w:sz w:val="24"/>
          <w:szCs w:val="24"/>
        </w:rPr>
        <w:t xml:space="preserve"> the p</w:t>
      </w:r>
      <w:r w:rsidR="00F72871" w:rsidRPr="00767AA0">
        <w:rPr>
          <w:rFonts w:ascii="Calibri" w:hAnsi="Calibri" w:cs="Calibri"/>
          <w:sz w:val="24"/>
          <w:szCs w:val="24"/>
        </w:rPr>
        <w:t>l</w:t>
      </w:r>
      <w:r w:rsidRPr="00767AA0">
        <w:rPr>
          <w:rFonts w:ascii="Calibri" w:hAnsi="Calibri" w:cs="Calibri"/>
          <w:sz w:val="24"/>
          <w:szCs w:val="24"/>
        </w:rPr>
        <w:t>ates</w:t>
      </w:r>
      <w:r w:rsidR="00947C69" w:rsidRPr="00767AA0">
        <w:rPr>
          <w:rFonts w:ascii="Calibri" w:hAnsi="Calibri" w:cs="Calibri"/>
          <w:sz w:val="24"/>
          <w:szCs w:val="24"/>
        </w:rPr>
        <w:t xml:space="preserve"> </w:t>
      </w:r>
      <w:r w:rsidR="00F72871" w:rsidRPr="00767AA0">
        <w:rPr>
          <w:rFonts w:ascii="Calibri" w:hAnsi="Calibri" w:cs="Calibri"/>
          <w:sz w:val="24"/>
          <w:szCs w:val="24"/>
        </w:rPr>
        <w:t xml:space="preserve">for </w:t>
      </w:r>
      <w:r w:rsidR="00947C69" w:rsidRPr="00767AA0">
        <w:rPr>
          <w:rFonts w:ascii="Calibri" w:hAnsi="Calibri" w:cs="Calibri"/>
          <w:sz w:val="24"/>
          <w:szCs w:val="24"/>
        </w:rPr>
        <w:t xml:space="preserve">0.5 - 1 day in a 20 °C incubator </w:t>
      </w:r>
      <w:r w:rsidR="00D54850" w:rsidRPr="00767AA0">
        <w:rPr>
          <w:rFonts w:ascii="Calibri" w:hAnsi="Calibri" w:cs="Calibri"/>
          <w:sz w:val="24"/>
          <w:szCs w:val="24"/>
        </w:rPr>
        <w:t>to</w:t>
      </w:r>
      <w:r w:rsidR="00947C69" w:rsidRPr="00767AA0">
        <w:rPr>
          <w:rFonts w:ascii="Calibri" w:hAnsi="Calibri" w:cs="Calibri"/>
          <w:sz w:val="24"/>
          <w:szCs w:val="24"/>
        </w:rPr>
        <w:t xml:space="preserve"> grow the progenies</w:t>
      </w:r>
      <w:r w:rsidR="00D54850" w:rsidRPr="00767AA0">
        <w:rPr>
          <w:rFonts w:ascii="Calibri" w:hAnsi="Calibri" w:cs="Calibri"/>
          <w:sz w:val="24"/>
          <w:szCs w:val="24"/>
        </w:rPr>
        <w:t xml:space="preserve"> to L4</w:t>
      </w:r>
      <w:r w:rsidR="00947C69" w:rsidRPr="00767AA0">
        <w:rPr>
          <w:rFonts w:ascii="Calibri" w:hAnsi="Calibri" w:cs="Calibri"/>
          <w:sz w:val="24"/>
          <w:szCs w:val="24"/>
        </w:rPr>
        <w:t>. </w:t>
      </w:r>
    </w:p>
    <w:p w14:paraId="6F5E0283" w14:textId="77777777" w:rsidR="00947C69" w:rsidRPr="00767AA0" w:rsidRDefault="00947C69" w:rsidP="00767AA0">
      <w:r w:rsidRPr="00767AA0">
        <w:t> </w:t>
      </w:r>
    </w:p>
    <w:p w14:paraId="049352A8" w14:textId="77777777" w:rsidR="00947C69" w:rsidRPr="005E1CE0" w:rsidRDefault="00947C69" w:rsidP="00767AA0">
      <w:pPr>
        <w:pStyle w:val="ListParagraph"/>
        <w:numPr>
          <w:ilvl w:val="0"/>
          <w:numId w:val="14"/>
        </w:numPr>
        <w:suppressAutoHyphens/>
        <w:spacing w:after="0" w:line="240" w:lineRule="auto"/>
        <w:ind w:left="0" w:firstLine="0"/>
        <w:contextualSpacing w:val="0"/>
        <w:jc w:val="both"/>
        <w:rPr>
          <w:rFonts w:ascii="Calibri" w:hAnsi="Calibri" w:cs="Calibri"/>
          <w:sz w:val="24"/>
          <w:szCs w:val="24"/>
        </w:rPr>
      </w:pPr>
      <w:r w:rsidRPr="005E1CE0">
        <w:rPr>
          <w:rFonts w:ascii="Calibri" w:hAnsi="Calibri" w:cs="Calibri"/>
          <w:b/>
          <w:bCs/>
          <w:sz w:val="24"/>
          <w:szCs w:val="24"/>
        </w:rPr>
        <w:t>Second cross</w:t>
      </w:r>
      <w:r w:rsidRPr="005E1CE0">
        <w:rPr>
          <w:rFonts w:ascii="Calibri" w:hAnsi="Calibri" w:cs="Calibri"/>
          <w:sz w:val="24"/>
          <w:szCs w:val="24"/>
        </w:rPr>
        <w:t> </w:t>
      </w:r>
    </w:p>
    <w:p w14:paraId="158BCAE2" w14:textId="77777777" w:rsidR="001A69BB" w:rsidRPr="00767AA0" w:rsidRDefault="001A69BB" w:rsidP="00767AA0">
      <w:pPr>
        <w:pStyle w:val="ListParagraph"/>
        <w:suppressAutoHyphens/>
        <w:spacing w:after="0" w:line="240" w:lineRule="auto"/>
        <w:ind w:left="0"/>
        <w:contextualSpacing w:val="0"/>
        <w:jc w:val="both"/>
        <w:rPr>
          <w:rFonts w:ascii="Calibri" w:hAnsi="Calibri" w:cs="Calibri"/>
          <w:sz w:val="24"/>
          <w:szCs w:val="24"/>
        </w:rPr>
      </w:pPr>
    </w:p>
    <w:p w14:paraId="6D5EF44E" w14:textId="77777777" w:rsidR="007F4E2A" w:rsidRPr="005E1CE0" w:rsidRDefault="00930A6E" w:rsidP="00767AA0">
      <w:pPr>
        <w:pStyle w:val="ListParagraph"/>
        <w:numPr>
          <w:ilvl w:val="1"/>
          <w:numId w:val="14"/>
        </w:numPr>
        <w:suppressAutoHyphens/>
        <w:spacing w:after="0" w:line="240" w:lineRule="auto"/>
        <w:ind w:left="0" w:firstLine="0"/>
        <w:contextualSpacing w:val="0"/>
        <w:jc w:val="both"/>
        <w:rPr>
          <w:rFonts w:ascii="Calibri" w:hAnsi="Calibri" w:cs="Calibri"/>
          <w:sz w:val="24"/>
          <w:szCs w:val="24"/>
          <w:highlight w:val="yellow"/>
        </w:rPr>
      </w:pPr>
      <w:r w:rsidRPr="005E1CE0">
        <w:rPr>
          <w:rFonts w:ascii="Calibri" w:hAnsi="Calibri" w:cs="Calibri"/>
          <w:sz w:val="24"/>
          <w:szCs w:val="24"/>
          <w:highlight w:val="yellow"/>
        </w:rPr>
        <w:t>Pick s</w:t>
      </w:r>
      <w:r w:rsidR="00947C69" w:rsidRPr="005E1CE0">
        <w:rPr>
          <w:rFonts w:ascii="Calibri" w:hAnsi="Calibri" w:cs="Calibri"/>
          <w:sz w:val="24"/>
          <w:szCs w:val="24"/>
          <w:highlight w:val="yellow"/>
        </w:rPr>
        <w:t xml:space="preserve">ix crossed-L4-hermaphrodites (Bristol/Hawaiian hybrids) and </w:t>
      </w:r>
      <w:r w:rsidR="001A69BB" w:rsidRPr="005E1CE0">
        <w:rPr>
          <w:rFonts w:ascii="Calibri" w:hAnsi="Calibri" w:cs="Calibri"/>
          <w:sz w:val="24"/>
          <w:szCs w:val="24"/>
          <w:highlight w:val="yellow"/>
        </w:rPr>
        <w:t xml:space="preserve">12–15 </w:t>
      </w:r>
      <w:r w:rsidR="00947C69" w:rsidRPr="005E1CE0">
        <w:rPr>
          <w:rFonts w:ascii="Calibri" w:hAnsi="Calibri" w:cs="Calibri"/>
          <w:i/>
          <w:iCs/>
          <w:sz w:val="24"/>
          <w:szCs w:val="24"/>
          <w:highlight w:val="yellow"/>
        </w:rPr>
        <w:t>ccIs4251</w:t>
      </w:r>
      <w:r w:rsidR="00947C69" w:rsidRPr="005E1CE0">
        <w:rPr>
          <w:rFonts w:ascii="Calibri" w:hAnsi="Calibri" w:cs="Calibri"/>
          <w:sz w:val="24"/>
          <w:szCs w:val="24"/>
          <w:highlight w:val="yellow"/>
        </w:rPr>
        <w:t xml:space="preserve"> </w:t>
      </w:r>
      <w:r w:rsidR="00947C69" w:rsidRPr="005E1CE0">
        <w:rPr>
          <w:rFonts w:ascii="Calibri" w:hAnsi="Calibri" w:cs="Calibri"/>
          <w:i/>
          <w:iCs/>
          <w:sz w:val="24"/>
          <w:szCs w:val="24"/>
          <w:highlight w:val="yellow"/>
        </w:rPr>
        <w:t>[(pSAK2) myo-3</w:t>
      </w:r>
      <w:proofErr w:type="gramStart"/>
      <w:r w:rsidR="00947C69" w:rsidRPr="005E1CE0">
        <w:rPr>
          <w:rFonts w:ascii="Calibri" w:hAnsi="Calibri" w:cs="Calibri"/>
          <w:i/>
          <w:iCs/>
          <w:sz w:val="24"/>
          <w:szCs w:val="24"/>
          <w:highlight w:val="yellow"/>
        </w:rPr>
        <w:t>p::GFP::LacZ::</w:t>
      </w:r>
      <w:proofErr w:type="gramEnd"/>
      <w:r w:rsidR="00947C69" w:rsidRPr="005E1CE0">
        <w:rPr>
          <w:rFonts w:ascii="Calibri" w:hAnsi="Calibri" w:cs="Calibri"/>
          <w:i/>
          <w:iCs/>
          <w:sz w:val="24"/>
          <w:szCs w:val="24"/>
          <w:highlight w:val="yellow"/>
        </w:rPr>
        <w:t>NLS + (pSAK4) myo-3</w:t>
      </w:r>
      <w:proofErr w:type="gramStart"/>
      <w:r w:rsidR="00947C69" w:rsidRPr="005E1CE0">
        <w:rPr>
          <w:rFonts w:ascii="Calibri" w:hAnsi="Calibri" w:cs="Calibri"/>
          <w:i/>
          <w:iCs/>
          <w:sz w:val="24"/>
          <w:szCs w:val="24"/>
          <w:highlight w:val="yellow"/>
        </w:rPr>
        <w:t>p::</w:t>
      </w:r>
      <w:proofErr w:type="gramEnd"/>
      <w:r w:rsidR="00947C69" w:rsidRPr="005E1CE0">
        <w:rPr>
          <w:rFonts w:ascii="Calibri" w:hAnsi="Calibri" w:cs="Calibri"/>
          <w:i/>
          <w:iCs/>
          <w:sz w:val="24"/>
          <w:szCs w:val="24"/>
          <w:highlight w:val="yellow"/>
        </w:rPr>
        <w:t>mitochondrial GFP + dpy-20(+)] I</w:t>
      </w:r>
      <w:r w:rsidR="00947C69" w:rsidRPr="005E1CE0">
        <w:rPr>
          <w:rFonts w:ascii="Calibri" w:hAnsi="Calibri" w:cs="Calibri"/>
          <w:sz w:val="24"/>
          <w:szCs w:val="24"/>
          <w:highlight w:val="yellow"/>
        </w:rPr>
        <w:t xml:space="preserve"> (TTS24) </w:t>
      </w:r>
      <w:r w:rsidR="001A69BB" w:rsidRPr="005E1CE0">
        <w:rPr>
          <w:rFonts w:ascii="Calibri" w:hAnsi="Calibri" w:cs="Calibri"/>
          <w:sz w:val="24"/>
          <w:szCs w:val="24"/>
          <w:highlight w:val="yellow"/>
          <w:lang w:eastAsia="ja-JP"/>
        </w:rPr>
        <w:t>Bristol</w:t>
      </w:r>
      <w:r w:rsidR="00D54850" w:rsidRPr="005E1CE0">
        <w:rPr>
          <w:rFonts w:ascii="Calibri" w:hAnsi="Calibri" w:cs="Calibri"/>
          <w:sz w:val="24"/>
          <w:szCs w:val="24"/>
          <w:highlight w:val="yellow"/>
          <w:lang w:eastAsia="ja-JP"/>
        </w:rPr>
        <w:t xml:space="preserve"> </w:t>
      </w:r>
      <w:r w:rsidR="00947C69" w:rsidRPr="005E1CE0">
        <w:rPr>
          <w:rFonts w:ascii="Calibri" w:hAnsi="Calibri" w:cs="Calibri"/>
          <w:sz w:val="24"/>
          <w:szCs w:val="24"/>
          <w:highlight w:val="yellow"/>
          <w:lang w:eastAsia="ja-JP"/>
        </w:rPr>
        <w:t>m</w:t>
      </w:r>
      <w:r w:rsidR="00947C69" w:rsidRPr="005E1CE0">
        <w:rPr>
          <w:rFonts w:ascii="Calibri" w:hAnsi="Calibri" w:cs="Calibri"/>
          <w:sz w:val="24"/>
          <w:szCs w:val="24"/>
          <w:highlight w:val="yellow"/>
        </w:rPr>
        <w:t>ales onto a new mating plate</w:t>
      </w:r>
      <w:r w:rsidR="00D2202F" w:rsidRPr="005E1CE0">
        <w:rPr>
          <w:rFonts w:ascii="Calibri" w:hAnsi="Calibri" w:cs="Calibri"/>
          <w:sz w:val="24"/>
          <w:szCs w:val="24"/>
          <w:highlight w:val="yellow"/>
        </w:rPr>
        <w:t xml:space="preserve"> (</w:t>
      </w:r>
      <w:r w:rsidR="00D2202F" w:rsidRPr="005E1CE0">
        <w:rPr>
          <w:rFonts w:ascii="Calibri" w:hAnsi="Calibri" w:cs="Calibri"/>
          <w:b/>
          <w:bCs/>
          <w:sz w:val="24"/>
          <w:szCs w:val="24"/>
          <w:highlight w:val="yellow"/>
        </w:rPr>
        <w:t>Figure 1B</w:t>
      </w:r>
      <w:r w:rsidR="00D2202F" w:rsidRPr="005E1CE0">
        <w:rPr>
          <w:rFonts w:ascii="Calibri" w:hAnsi="Calibri" w:cs="Calibri"/>
          <w:sz w:val="24"/>
          <w:szCs w:val="24"/>
          <w:highlight w:val="yellow"/>
        </w:rPr>
        <w:t>)</w:t>
      </w:r>
      <w:r w:rsidR="00947C69" w:rsidRPr="005E1CE0">
        <w:rPr>
          <w:rFonts w:ascii="Calibri" w:hAnsi="Calibri" w:cs="Calibri"/>
          <w:sz w:val="24"/>
          <w:szCs w:val="24"/>
          <w:highlight w:val="yellow"/>
        </w:rPr>
        <w:t>.</w:t>
      </w:r>
      <w:r w:rsidR="00947C69" w:rsidRPr="005E1CE0">
        <w:rPr>
          <w:rFonts w:ascii="Calibri" w:eastAsia="Yu Gothic" w:hAnsi="Calibri" w:cs="Calibri"/>
          <w:sz w:val="24"/>
          <w:szCs w:val="24"/>
          <w:highlight w:val="yellow"/>
          <w:u w:color="FFFFFF"/>
        </w:rPr>
        <w:t xml:space="preserve"> </w:t>
      </w:r>
    </w:p>
    <w:p w14:paraId="13A4512C" w14:textId="77777777" w:rsidR="00490731" w:rsidRPr="00767AA0" w:rsidRDefault="00490731" w:rsidP="00490731">
      <w:pPr>
        <w:pStyle w:val="ListParagraph"/>
        <w:suppressAutoHyphens/>
        <w:spacing w:after="0" w:line="240" w:lineRule="auto"/>
        <w:ind w:left="0"/>
        <w:contextualSpacing w:val="0"/>
        <w:jc w:val="both"/>
        <w:rPr>
          <w:rFonts w:ascii="Calibri" w:hAnsi="Calibri" w:cs="Calibri"/>
          <w:sz w:val="24"/>
          <w:szCs w:val="24"/>
        </w:rPr>
      </w:pPr>
    </w:p>
    <w:p w14:paraId="22D69C46" w14:textId="68D4B407" w:rsidR="00947C69" w:rsidRPr="00767AA0" w:rsidRDefault="007F4E2A" w:rsidP="00767AA0">
      <w:pPr>
        <w:pStyle w:val="ListParagraph"/>
        <w:suppressAutoHyphens/>
        <w:spacing w:after="0" w:line="240" w:lineRule="auto"/>
        <w:ind w:left="0"/>
        <w:contextualSpacing w:val="0"/>
        <w:jc w:val="both"/>
        <w:rPr>
          <w:rFonts w:ascii="Calibri" w:hAnsi="Calibri" w:cs="Calibri"/>
          <w:sz w:val="24"/>
          <w:szCs w:val="24"/>
        </w:rPr>
      </w:pPr>
      <w:r w:rsidRPr="00767AA0">
        <w:rPr>
          <w:rFonts w:ascii="Calibri" w:eastAsia="Yu Gothic" w:hAnsi="Calibri" w:cs="Calibri"/>
          <w:sz w:val="24"/>
          <w:szCs w:val="24"/>
          <w:u w:color="FFFFFF"/>
        </w:rPr>
        <w:lastRenderedPageBreak/>
        <w:t xml:space="preserve">NOTE: </w:t>
      </w:r>
      <w:r w:rsidR="00911744" w:rsidRPr="00767AA0">
        <w:rPr>
          <w:rFonts w:ascii="Calibri" w:eastAsia="Yu Gothic" w:hAnsi="Calibri" w:cs="Calibri"/>
          <w:sz w:val="24"/>
          <w:szCs w:val="24"/>
          <w:u w:color="FFFFFF"/>
        </w:rPr>
        <w:t xml:space="preserve">The ccIs4251 inserted strain </w:t>
      </w:r>
      <w:r w:rsidR="0086591D" w:rsidRPr="00767AA0">
        <w:rPr>
          <w:rFonts w:ascii="Calibri" w:eastAsia="Yu Gothic" w:hAnsi="Calibri" w:cs="Calibri"/>
          <w:sz w:val="24"/>
          <w:szCs w:val="24"/>
          <w:u w:color="FFFFFF"/>
        </w:rPr>
        <w:t>is</w:t>
      </w:r>
      <w:r w:rsidR="00911744" w:rsidRPr="00767AA0">
        <w:rPr>
          <w:rFonts w:ascii="Calibri" w:eastAsia="Yu Gothic" w:hAnsi="Calibri" w:cs="Calibri"/>
          <w:sz w:val="24"/>
          <w:szCs w:val="24"/>
          <w:u w:color="FFFFFF"/>
        </w:rPr>
        <w:t xml:space="preserve"> obtained </w:t>
      </w:r>
      <w:r w:rsidR="00911744" w:rsidRPr="00767AA0">
        <w:rPr>
          <w:rFonts w:ascii="Calibri" w:eastAsia="Yu Gothic" w:hAnsi="Calibri" w:cs="Calibri"/>
          <w:sz w:val="24"/>
          <w:szCs w:val="24"/>
          <w:u w:color="FFFFFF"/>
          <w:lang w:eastAsia="ja-JP"/>
        </w:rPr>
        <w:t>f</w:t>
      </w:r>
      <w:r w:rsidR="00911744" w:rsidRPr="00767AA0">
        <w:rPr>
          <w:rFonts w:ascii="Calibri" w:eastAsia="Yu Gothic" w:hAnsi="Calibri" w:cs="Calibri"/>
          <w:sz w:val="24"/>
          <w:szCs w:val="24"/>
          <w:u w:color="FFFFFF"/>
        </w:rPr>
        <w:t>rom the Caenorhabditis Genetics Center</w:t>
      </w:r>
      <w:r w:rsidRPr="00767AA0">
        <w:rPr>
          <w:rFonts w:ascii="Calibri" w:eastAsia="Yu Gothic" w:hAnsi="Calibri" w:cs="Calibri"/>
          <w:sz w:val="24"/>
          <w:szCs w:val="24"/>
          <w:u w:color="FFFFFF"/>
        </w:rPr>
        <w:t xml:space="preserve">, and it </w:t>
      </w:r>
      <w:r w:rsidR="0086591D" w:rsidRPr="00767AA0">
        <w:rPr>
          <w:rFonts w:ascii="Calibri" w:eastAsia="Yu Gothic" w:hAnsi="Calibri" w:cs="Calibri"/>
          <w:sz w:val="24"/>
          <w:szCs w:val="24"/>
          <w:u w:color="FFFFFF"/>
        </w:rPr>
        <w:t>must be</w:t>
      </w:r>
      <w:r w:rsidRPr="00767AA0">
        <w:rPr>
          <w:rFonts w:ascii="Calibri" w:eastAsia="Yu Gothic" w:hAnsi="Calibri" w:cs="Calibri"/>
          <w:sz w:val="24"/>
          <w:szCs w:val="24"/>
          <w:u w:color="FFFFFF"/>
        </w:rPr>
        <w:t xml:space="preserve"> outcrossed</w:t>
      </w:r>
      <w:r w:rsidR="00911744" w:rsidRPr="00767AA0">
        <w:rPr>
          <w:rFonts w:ascii="Calibri" w:eastAsia="Yu Gothic" w:hAnsi="Calibri" w:cs="Calibri"/>
          <w:sz w:val="24"/>
          <w:szCs w:val="24"/>
          <w:u w:color="FFFFFF"/>
        </w:rPr>
        <w:t xml:space="preserve"> with wild-type N2 strain </w:t>
      </w:r>
      <w:r w:rsidR="0086591D" w:rsidRPr="00767AA0">
        <w:rPr>
          <w:rFonts w:ascii="Calibri" w:eastAsia="Yu Gothic" w:hAnsi="Calibri" w:cs="Calibri"/>
          <w:sz w:val="24"/>
          <w:szCs w:val="24"/>
          <w:u w:color="FFFFFF"/>
        </w:rPr>
        <w:t xml:space="preserve">more than </w:t>
      </w:r>
      <w:r w:rsidR="00911744" w:rsidRPr="00767AA0">
        <w:rPr>
          <w:rFonts w:ascii="Calibri" w:eastAsia="Yu Gothic" w:hAnsi="Calibri" w:cs="Calibri"/>
          <w:sz w:val="24"/>
          <w:szCs w:val="24"/>
          <w:u w:color="FFFFFF"/>
        </w:rPr>
        <w:t>six times.</w:t>
      </w:r>
      <w:r w:rsidR="009B15A1" w:rsidRPr="00767AA0">
        <w:rPr>
          <w:rFonts w:ascii="Calibri" w:eastAsia="Yu Gothic" w:hAnsi="Calibri" w:cs="Calibri"/>
          <w:sz w:val="24"/>
          <w:szCs w:val="24"/>
          <w:u w:color="FFFFFF"/>
        </w:rPr>
        <w:t xml:space="preserve"> </w:t>
      </w:r>
    </w:p>
    <w:p w14:paraId="5EE0199F" w14:textId="77777777" w:rsidR="00930A6E" w:rsidRPr="00767AA0" w:rsidRDefault="00930A6E" w:rsidP="00767AA0">
      <w:pPr>
        <w:pStyle w:val="ListParagraph"/>
        <w:suppressAutoHyphens/>
        <w:spacing w:after="0" w:line="240" w:lineRule="auto"/>
        <w:ind w:left="0"/>
        <w:contextualSpacing w:val="0"/>
        <w:jc w:val="both"/>
        <w:rPr>
          <w:rFonts w:ascii="Calibri" w:hAnsi="Calibri" w:cs="Calibri"/>
          <w:sz w:val="24"/>
          <w:szCs w:val="24"/>
        </w:rPr>
      </w:pPr>
    </w:p>
    <w:p w14:paraId="5D7A47AB" w14:textId="7F59804F" w:rsidR="004A3A11" w:rsidRPr="005E1CE0" w:rsidRDefault="00930A6E" w:rsidP="00767AA0">
      <w:pPr>
        <w:pStyle w:val="ListParagraph"/>
        <w:numPr>
          <w:ilvl w:val="1"/>
          <w:numId w:val="14"/>
        </w:numPr>
        <w:suppressAutoHyphens/>
        <w:spacing w:after="0" w:line="240" w:lineRule="auto"/>
        <w:ind w:left="0" w:firstLine="0"/>
        <w:contextualSpacing w:val="0"/>
        <w:jc w:val="both"/>
        <w:rPr>
          <w:rFonts w:ascii="Calibri" w:hAnsi="Calibri" w:cs="Calibri"/>
          <w:sz w:val="24"/>
          <w:szCs w:val="24"/>
          <w:highlight w:val="yellow"/>
        </w:rPr>
      </w:pPr>
      <w:r w:rsidRPr="005E1CE0">
        <w:rPr>
          <w:rFonts w:ascii="Calibri" w:hAnsi="Calibri" w:cs="Calibri"/>
          <w:sz w:val="24"/>
          <w:szCs w:val="24"/>
          <w:highlight w:val="yellow"/>
        </w:rPr>
        <w:t>Keep t</w:t>
      </w:r>
      <w:r w:rsidR="00947C69" w:rsidRPr="005E1CE0">
        <w:rPr>
          <w:rFonts w:ascii="Calibri" w:hAnsi="Calibri" w:cs="Calibri"/>
          <w:sz w:val="24"/>
          <w:szCs w:val="24"/>
          <w:highlight w:val="yellow"/>
        </w:rPr>
        <w:t>he plate</w:t>
      </w:r>
      <w:r w:rsidRPr="005E1CE0">
        <w:rPr>
          <w:rFonts w:ascii="Calibri" w:hAnsi="Calibri" w:cs="Calibri"/>
          <w:sz w:val="24"/>
          <w:szCs w:val="24"/>
          <w:highlight w:val="yellow"/>
        </w:rPr>
        <w:t xml:space="preserve"> for </w:t>
      </w:r>
      <w:r w:rsidR="00947C69" w:rsidRPr="005E1CE0">
        <w:rPr>
          <w:rFonts w:ascii="Calibri" w:hAnsi="Calibri" w:cs="Calibri"/>
          <w:sz w:val="24"/>
          <w:szCs w:val="24"/>
          <w:highlight w:val="yellow"/>
        </w:rPr>
        <w:t xml:space="preserve">1.5 days at 20 °C </w:t>
      </w:r>
      <w:r w:rsidR="007F4E2A" w:rsidRPr="005E1CE0">
        <w:rPr>
          <w:rFonts w:ascii="Calibri" w:hAnsi="Calibri" w:cs="Calibri"/>
          <w:sz w:val="24"/>
          <w:szCs w:val="24"/>
          <w:highlight w:val="yellow"/>
        </w:rPr>
        <w:t xml:space="preserve">in an </w:t>
      </w:r>
      <w:r w:rsidR="00947C69" w:rsidRPr="005E1CE0">
        <w:rPr>
          <w:rFonts w:ascii="Calibri" w:hAnsi="Calibri" w:cs="Calibri"/>
          <w:sz w:val="24"/>
          <w:szCs w:val="24"/>
          <w:highlight w:val="yellow"/>
        </w:rPr>
        <w:t xml:space="preserve">incubator </w:t>
      </w:r>
      <w:r w:rsidR="009538CF" w:rsidRPr="005E1CE0">
        <w:rPr>
          <w:rFonts w:ascii="Calibri" w:hAnsi="Calibri" w:cs="Calibri"/>
          <w:sz w:val="24"/>
          <w:szCs w:val="24"/>
          <w:highlight w:val="yellow"/>
        </w:rPr>
        <w:t>to</w:t>
      </w:r>
      <w:r w:rsidR="007F4E2A" w:rsidRPr="005E1CE0">
        <w:rPr>
          <w:rFonts w:ascii="Calibri" w:hAnsi="Calibri" w:cs="Calibri"/>
          <w:sz w:val="24"/>
          <w:szCs w:val="24"/>
          <w:highlight w:val="yellow"/>
        </w:rPr>
        <w:t xml:space="preserve"> mate</w:t>
      </w:r>
      <w:r w:rsidR="00947C69" w:rsidRPr="005E1CE0">
        <w:rPr>
          <w:rFonts w:ascii="Calibri" w:hAnsi="Calibri" w:cs="Calibri"/>
          <w:sz w:val="24"/>
          <w:szCs w:val="24"/>
          <w:highlight w:val="yellow"/>
        </w:rPr>
        <w:t>. </w:t>
      </w:r>
      <w:r w:rsidR="004561EE" w:rsidRPr="005E1CE0">
        <w:rPr>
          <w:rFonts w:ascii="Calibri" w:hAnsi="Calibri" w:cs="Calibri"/>
          <w:sz w:val="24"/>
          <w:szCs w:val="24"/>
          <w:highlight w:val="yellow"/>
        </w:rPr>
        <w:t>Transfer e</w:t>
      </w:r>
      <w:r w:rsidR="00947C69" w:rsidRPr="005E1CE0">
        <w:rPr>
          <w:rFonts w:ascii="Calibri" w:hAnsi="Calibri" w:cs="Calibri"/>
          <w:sz w:val="24"/>
          <w:szCs w:val="24"/>
          <w:highlight w:val="yellow"/>
        </w:rPr>
        <w:t>ach hermaphrodite to a new NGM plate with OP50. </w:t>
      </w:r>
    </w:p>
    <w:p w14:paraId="3679953F" w14:textId="77777777" w:rsidR="004A3A11" w:rsidRPr="00767AA0" w:rsidRDefault="004A3A11" w:rsidP="00767AA0">
      <w:pPr>
        <w:pStyle w:val="ListParagraph"/>
        <w:suppressAutoHyphens/>
        <w:spacing w:after="0" w:line="240" w:lineRule="auto"/>
        <w:ind w:left="0"/>
        <w:contextualSpacing w:val="0"/>
        <w:jc w:val="both"/>
        <w:rPr>
          <w:rFonts w:ascii="Calibri" w:hAnsi="Calibri" w:cs="Calibri"/>
          <w:sz w:val="24"/>
          <w:szCs w:val="24"/>
        </w:rPr>
      </w:pPr>
    </w:p>
    <w:p w14:paraId="3A869C74" w14:textId="0543A2CE" w:rsidR="00930A6E" w:rsidRPr="005E1CE0" w:rsidRDefault="00947C69" w:rsidP="00767AA0">
      <w:pPr>
        <w:pStyle w:val="ListParagraph"/>
        <w:numPr>
          <w:ilvl w:val="1"/>
          <w:numId w:val="14"/>
        </w:numPr>
        <w:suppressAutoHyphens/>
        <w:spacing w:after="0" w:line="240" w:lineRule="auto"/>
        <w:ind w:left="0" w:firstLine="0"/>
        <w:contextualSpacing w:val="0"/>
        <w:jc w:val="both"/>
        <w:rPr>
          <w:rFonts w:ascii="Calibri" w:hAnsi="Calibri" w:cs="Calibri"/>
          <w:sz w:val="24"/>
          <w:szCs w:val="24"/>
          <w:highlight w:val="yellow"/>
        </w:rPr>
      </w:pPr>
      <w:r w:rsidRPr="005E1CE0">
        <w:rPr>
          <w:rFonts w:ascii="Calibri" w:hAnsi="Calibri" w:cs="Calibri"/>
          <w:sz w:val="24"/>
          <w:szCs w:val="24"/>
          <w:highlight w:val="yellow"/>
        </w:rPr>
        <w:t>Place</w:t>
      </w:r>
      <w:r w:rsidR="00930A6E" w:rsidRPr="005E1CE0">
        <w:rPr>
          <w:rFonts w:ascii="Calibri" w:hAnsi="Calibri" w:cs="Calibri"/>
          <w:sz w:val="24"/>
          <w:szCs w:val="24"/>
          <w:highlight w:val="yellow"/>
        </w:rPr>
        <w:t xml:space="preserve"> the plates</w:t>
      </w:r>
      <w:r w:rsidRPr="005E1CE0">
        <w:rPr>
          <w:rFonts w:ascii="Calibri" w:hAnsi="Calibri" w:cs="Calibri"/>
          <w:sz w:val="24"/>
          <w:szCs w:val="24"/>
          <w:highlight w:val="yellow"/>
        </w:rPr>
        <w:t xml:space="preserve"> in a 20 °C incubator for 1 day to allow them to lay fertilized eggs. </w:t>
      </w:r>
      <w:r w:rsidR="00930A6E" w:rsidRPr="005E1CE0">
        <w:rPr>
          <w:rFonts w:ascii="Calibri" w:hAnsi="Calibri" w:cs="Calibri"/>
          <w:sz w:val="24"/>
          <w:szCs w:val="24"/>
          <w:highlight w:val="yellow"/>
        </w:rPr>
        <w:t>Transfer e</w:t>
      </w:r>
      <w:r w:rsidRPr="005E1CE0">
        <w:rPr>
          <w:rFonts w:ascii="Calibri" w:hAnsi="Calibri" w:cs="Calibri"/>
          <w:sz w:val="24"/>
          <w:szCs w:val="24"/>
          <w:highlight w:val="yellow"/>
        </w:rPr>
        <w:t xml:space="preserve">ach hermaphrodite to </w:t>
      </w:r>
      <w:r w:rsidR="00190A24" w:rsidRPr="005E1CE0">
        <w:rPr>
          <w:rFonts w:ascii="Calibri" w:hAnsi="Calibri" w:cs="Calibri"/>
          <w:sz w:val="24"/>
          <w:szCs w:val="24"/>
          <w:highlight w:val="yellow"/>
        </w:rPr>
        <w:t xml:space="preserve">a </w:t>
      </w:r>
      <w:r w:rsidRPr="005E1CE0">
        <w:rPr>
          <w:rFonts w:ascii="Calibri" w:hAnsi="Calibri" w:cs="Calibri"/>
          <w:sz w:val="24"/>
          <w:szCs w:val="24"/>
          <w:highlight w:val="yellow"/>
        </w:rPr>
        <w:t>new individual NGM plate with OP50. </w:t>
      </w:r>
    </w:p>
    <w:p w14:paraId="7685E7FD" w14:textId="77777777" w:rsidR="00930A6E" w:rsidRPr="00767AA0" w:rsidRDefault="00930A6E" w:rsidP="00767AA0">
      <w:pPr>
        <w:pStyle w:val="ListParagraph"/>
        <w:suppressAutoHyphens/>
        <w:spacing w:after="0" w:line="240" w:lineRule="auto"/>
        <w:ind w:left="0"/>
        <w:contextualSpacing w:val="0"/>
        <w:jc w:val="both"/>
        <w:rPr>
          <w:rFonts w:ascii="Calibri" w:hAnsi="Calibri" w:cs="Calibri"/>
          <w:sz w:val="24"/>
          <w:szCs w:val="24"/>
        </w:rPr>
      </w:pPr>
    </w:p>
    <w:p w14:paraId="439F8632" w14:textId="6A985712" w:rsidR="00930A6E" w:rsidRPr="00767AA0" w:rsidRDefault="00930A6E" w:rsidP="00767AA0">
      <w:pPr>
        <w:pStyle w:val="ListParagraph"/>
        <w:numPr>
          <w:ilvl w:val="1"/>
          <w:numId w:val="22"/>
        </w:numPr>
        <w:suppressAutoHyphens/>
        <w:spacing w:after="0" w:line="240" w:lineRule="auto"/>
        <w:ind w:left="0" w:firstLine="0"/>
        <w:contextualSpacing w:val="0"/>
        <w:jc w:val="both"/>
        <w:rPr>
          <w:rFonts w:ascii="Calibri" w:hAnsi="Calibri" w:cs="Calibri"/>
          <w:sz w:val="24"/>
          <w:szCs w:val="24"/>
        </w:rPr>
      </w:pPr>
      <w:r w:rsidRPr="00767AA0">
        <w:rPr>
          <w:rFonts w:ascii="Calibri" w:hAnsi="Calibri" w:cs="Calibri"/>
          <w:sz w:val="24"/>
          <w:szCs w:val="24"/>
        </w:rPr>
        <w:t>Keep the</w:t>
      </w:r>
      <w:r w:rsidR="00947C69" w:rsidRPr="00767AA0">
        <w:rPr>
          <w:rFonts w:ascii="Calibri" w:hAnsi="Calibri" w:cs="Calibri"/>
          <w:sz w:val="24"/>
          <w:szCs w:val="24"/>
        </w:rPr>
        <w:t xml:space="preserve"> plates </w:t>
      </w:r>
      <w:r w:rsidRPr="00767AA0">
        <w:rPr>
          <w:rFonts w:ascii="Calibri" w:hAnsi="Calibri" w:cs="Calibri"/>
          <w:sz w:val="24"/>
          <w:szCs w:val="24"/>
        </w:rPr>
        <w:t>for</w:t>
      </w:r>
      <w:r w:rsidR="00947C69" w:rsidRPr="00767AA0">
        <w:rPr>
          <w:rFonts w:ascii="Calibri" w:hAnsi="Calibri" w:cs="Calibri"/>
          <w:sz w:val="24"/>
          <w:szCs w:val="24"/>
        </w:rPr>
        <w:t xml:space="preserve"> 1 d</w:t>
      </w:r>
      <w:r w:rsidRPr="00767AA0">
        <w:rPr>
          <w:rFonts w:ascii="Calibri" w:hAnsi="Calibri" w:cs="Calibri"/>
          <w:sz w:val="24"/>
          <w:szCs w:val="24"/>
        </w:rPr>
        <w:t>ay</w:t>
      </w:r>
      <w:r w:rsidR="00947C69" w:rsidRPr="00767AA0">
        <w:rPr>
          <w:rFonts w:ascii="Calibri" w:hAnsi="Calibri" w:cs="Calibri"/>
          <w:sz w:val="24"/>
          <w:szCs w:val="24"/>
        </w:rPr>
        <w:t xml:space="preserve"> in a 20 °C incubator </w:t>
      </w:r>
      <w:r w:rsidR="009538CF" w:rsidRPr="00767AA0">
        <w:rPr>
          <w:rFonts w:ascii="Calibri" w:hAnsi="Calibri" w:cs="Calibri"/>
          <w:sz w:val="24"/>
          <w:szCs w:val="24"/>
        </w:rPr>
        <w:t>to</w:t>
      </w:r>
      <w:r w:rsidR="00190A24" w:rsidRPr="00767AA0">
        <w:rPr>
          <w:rFonts w:ascii="Calibri" w:hAnsi="Calibri" w:cs="Calibri"/>
          <w:sz w:val="24"/>
          <w:szCs w:val="24"/>
        </w:rPr>
        <w:t xml:space="preserve"> let them </w:t>
      </w:r>
      <w:r w:rsidR="00947C69" w:rsidRPr="00767AA0">
        <w:rPr>
          <w:rFonts w:ascii="Calibri" w:hAnsi="Calibri" w:cs="Calibri"/>
          <w:sz w:val="24"/>
          <w:szCs w:val="24"/>
        </w:rPr>
        <w:t>lay fertilized eggs again.</w:t>
      </w:r>
      <w:r w:rsidR="00767AA0" w:rsidRPr="00767AA0">
        <w:rPr>
          <w:rFonts w:ascii="Calibri" w:hAnsi="Calibri" w:cs="Calibri"/>
          <w:sz w:val="24"/>
          <w:szCs w:val="24"/>
        </w:rPr>
        <w:t xml:space="preserve"> </w:t>
      </w:r>
      <w:r w:rsidRPr="00767AA0">
        <w:rPr>
          <w:rFonts w:ascii="Calibri" w:hAnsi="Calibri" w:cs="Calibri"/>
          <w:sz w:val="24"/>
          <w:szCs w:val="24"/>
        </w:rPr>
        <w:t>Transfer e</w:t>
      </w:r>
      <w:r w:rsidR="00947C69" w:rsidRPr="00767AA0">
        <w:rPr>
          <w:rFonts w:ascii="Calibri" w:hAnsi="Calibri" w:cs="Calibri"/>
          <w:sz w:val="24"/>
          <w:szCs w:val="24"/>
        </w:rPr>
        <w:t xml:space="preserve">ach </w:t>
      </w:r>
      <w:r w:rsidR="004A3A11" w:rsidRPr="00767AA0">
        <w:rPr>
          <w:rFonts w:ascii="Calibri" w:hAnsi="Calibri" w:cs="Calibri"/>
          <w:sz w:val="24"/>
          <w:szCs w:val="24"/>
        </w:rPr>
        <w:t xml:space="preserve">parental </w:t>
      </w:r>
      <w:r w:rsidR="00947C69" w:rsidRPr="00767AA0">
        <w:rPr>
          <w:rFonts w:ascii="Calibri" w:hAnsi="Calibri" w:cs="Calibri"/>
          <w:sz w:val="24"/>
          <w:szCs w:val="24"/>
        </w:rPr>
        <w:t>hermaphrodite to a PCR tube with 3 µL of lysis buffer to check if the first cross was successful.</w:t>
      </w:r>
      <w:r w:rsidR="009B15A1" w:rsidRPr="00767AA0">
        <w:rPr>
          <w:rFonts w:ascii="Calibri" w:eastAsia="Yu Gothic" w:hAnsi="Calibri" w:cs="Calibri"/>
          <w:sz w:val="24"/>
          <w:szCs w:val="24"/>
          <w:u w:color="FFFFFF"/>
        </w:rPr>
        <w:t xml:space="preserve"> </w:t>
      </w:r>
    </w:p>
    <w:p w14:paraId="3B97D4B3" w14:textId="77777777" w:rsidR="00930A6E" w:rsidRPr="00767AA0" w:rsidRDefault="00930A6E" w:rsidP="00767AA0">
      <w:pPr>
        <w:pStyle w:val="ListParagraph"/>
        <w:suppressAutoHyphens/>
        <w:spacing w:after="0" w:line="240" w:lineRule="auto"/>
        <w:ind w:left="0"/>
        <w:contextualSpacing w:val="0"/>
        <w:jc w:val="both"/>
        <w:rPr>
          <w:rFonts w:ascii="Calibri" w:hAnsi="Calibri" w:cs="Calibri"/>
          <w:sz w:val="24"/>
          <w:szCs w:val="24"/>
          <w:highlight w:val="yellow"/>
        </w:rPr>
      </w:pPr>
    </w:p>
    <w:p w14:paraId="69ED8D6E" w14:textId="066D0A65" w:rsidR="004C0675" w:rsidRPr="00490731" w:rsidRDefault="00930A6E" w:rsidP="00767AA0">
      <w:pPr>
        <w:pStyle w:val="ListParagraph"/>
        <w:numPr>
          <w:ilvl w:val="1"/>
          <w:numId w:val="22"/>
        </w:numPr>
        <w:suppressAutoHyphens/>
        <w:spacing w:after="0" w:line="240" w:lineRule="auto"/>
        <w:ind w:left="0" w:firstLine="0"/>
        <w:contextualSpacing w:val="0"/>
        <w:jc w:val="both"/>
        <w:rPr>
          <w:rFonts w:ascii="Calibri" w:hAnsi="Calibri" w:cs="Calibri"/>
          <w:sz w:val="24"/>
          <w:szCs w:val="24"/>
          <w:highlight w:val="yellow"/>
        </w:rPr>
      </w:pPr>
      <w:r w:rsidRPr="00767AA0">
        <w:rPr>
          <w:rFonts w:ascii="Calibri" w:hAnsi="Calibri" w:cs="Calibri"/>
          <w:sz w:val="24"/>
          <w:szCs w:val="24"/>
          <w:highlight w:val="yellow"/>
        </w:rPr>
        <w:t>Check t</w:t>
      </w:r>
      <w:r w:rsidR="00947C69" w:rsidRPr="00767AA0">
        <w:rPr>
          <w:rFonts w:ascii="Calibri" w:hAnsi="Calibri" w:cs="Calibri"/>
          <w:sz w:val="24"/>
          <w:szCs w:val="24"/>
          <w:highlight w:val="yellow"/>
        </w:rPr>
        <w:t xml:space="preserve">he genotypes of </w:t>
      </w:r>
      <w:r w:rsidR="00947C69" w:rsidRPr="00767AA0">
        <w:rPr>
          <w:rFonts w:ascii="Calibri" w:eastAsia="Yu Gothic" w:hAnsi="Calibri" w:cs="Calibri"/>
          <w:sz w:val="24"/>
          <w:szCs w:val="24"/>
          <w:highlight w:val="yellow"/>
          <w:u w:color="FFFFFF"/>
        </w:rPr>
        <w:t>the parents as a Bristol/Hawaii</w:t>
      </w:r>
      <w:r w:rsidR="00947C69" w:rsidRPr="00767AA0">
        <w:rPr>
          <w:rFonts w:ascii="Calibri" w:hAnsi="Calibri" w:cs="Calibri"/>
          <w:sz w:val="24"/>
          <w:szCs w:val="24"/>
          <w:highlight w:val="yellow"/>
        </w:rPr>
        <w:t>an hybrid by PCR in a region of chromosome V.</w:t>
      </w:r>
      <w:r w:rsidRPr="00767AA0">
        <w:rPr>
          <w:rFonts w:ascii="Calibri" w:hAnsi="Calibri" w:cs="Calibri"/>
          <w:sz w:val="24"/>
          <w:szCs w:val="24"/>
          <w:highlight w:val="yellow"/>
        </w:rPr>
        <w:t xml:space="preserve"> </w:t>
      </w:r>
      <w:r w:rsidR="00FC3A53" w:rsidRPr="00767AA0">
        <w:rPr>
          <w:rFonts w:ascii="Calibri" w:hAnsi="Calibri" w:cs="Calibri"/>
          <w:sz w:val="24"/>
          <w:szCs w:val="24"/>
          <w:highlight w:val="yellow"/>
        </w:rPr>
        <w:t>Separate the band</w:t>
      </w:r>
      <w:r w:rsidR="00732A32" w:rsidRPr="00767AA0">
        <w:rPr>
          <w:rFonts w:ascii="Calibri" w:hAnsi="Calibri" w:cs="Calibri"/>
          <w:sz w:val="24"/>
          <w:szCs w:val="24"/>
          <w:highlight w:val="yellow"/>
        </w:rPr>
        <w:t>s</w:t>
      </w:r>
      <w:r w:rsidR="00FC3A53" w:rsidRPr="00767AA0">
        <w:rPr>
          <w:rFonts w:ascii="Calibri" w:hAnsi="Calibri" w:cs="Calibri"/>
          <w:sz w:val="24"/>
          <w:szCs w:val="24"/>
          <w:highlight w:val="yellow"/>
        </w:rPr>
        <w:t xml:space="preserve"> by 2.5% agarose gel electrophoresis.</w:t>
      </w:r>
      <w:r w:rsidR="004C0675" w:rsidRPr="00767AA0">
        <w:rPr>
          <w:rFonts w:ascii="Calibri" w:eastAsia="Times New Roman" w:hAnsi="Calibri" w:cs="Calibri"/>
          <w:b/>
          <w:sz w:val="24"/>
          <w:szCs w:val="24"/>
          <w:highlight w:val="yellow"/>
          <w:lang w:eastAsia="ja-JP"/>
        </w:rPr>
        <w:t xml:space="preserve"> </w:t>
      </w:r>
    </w:p>
    <w:p w14:paraId="08A5F05D" w14:textId="77777777" w:rsidR="00490731" w:rsidRDefault="00490731" w:rsidP="00767AA0">
      <w:pPr>
        <w:suppressAutoHyphens/>
      </w:pPr>
    </w:p>
    <w:p w14:paraId="1E676DB8" w14:textId="0EBF0DD0" w:rsidR="00947C69" w:rsidRPr="00767AA0" w:rsidRDefault="00490731" w:rsidP="00767AA0">
      <w:pPr>
        <w:suppressAutoHyphens/>
      </w:pPr>
      <w:r w:rsidRPr="005E1CE0">
        <w:t>2.5.1</w:t>
      </w:r>
      <w:r w:rsidRPr="005E1CE0">
        <w:tab/>
      </w:r>
      <w:r w:rsidR="00F20944" w:rsidRPr="005E1CE0">
        <w:t xml:space="preserve">In the SNP, WBVar01973670, the length of the PCR amplicon from the Bristol genome is 220 bp, and from the Hawaiian genome is 196 bp. </w:t>
      </w:r>
      <w:r w:rsidR="004C0675" w:rsidRPr="005E1CE0">
        <w:t xml:space="preserve">If the PCR results </w:t>
      </w:r>
      <w:r w:rsidR="005705E3" w:rsidRPr="005E1CE0">
        <w:t>indicate</w:t>
      </w:r>
      <w:r w:rsidR="004C0675" w:rsidRPr="005E1CE0">
        <w:t xml:space="preserve"> that the parents are Bristol homozygotes, this is due to self-fertilization of the first cross. </w:t>
      </w:r>
      <w:r w:rsidR="00F20944" w:rsidRPr="005E1CE0">
        <w:t>Do not use t</w:t>
      </w:r>
      <w:r w:rsidR="004C0675" w:rsidRPr="005E1CE0">
        <w:t>he progeny of these worms for further analysis.</w:t>
      </w:r>
    </w:p>
    <w:p w14:paraId="00E8E132" w14:textId="77777777" w:rsidR="00947C69" w:rsidRPr="00767AA0" w:rsidRDefault="00947C69" w:rsidP="00767AA0">
      <w:r w:rsidRPr="00767AA0">
        <w:t> </w:t>
      </w:r>
    </w:p>
    <w:p w14:paraId="18186054" w14:textId="5F8D970B" w:rsidR="00D01006" w:rsidRPr="005E1CE0" w:rsidRDefault="00947C69" w:rsidP="00767AA0">
      <w:pPr>
        <w:pStyle w:val="ListParagraph"/>
        <w:numPr>
          <w:ilvl w:val="0"/>
          <w:numId w:val="22"/>
        </w:numPr>
        <w:suppressAutoHyphens/>
        <w:spacing w:after="0" w:line="240" w:lineRule="auto"/>
        <w:ind w:left="0" w:firstLine="0"/>
        <w:contextualSpacing w:val="0"/>
        <w:jc w:val="both"/>
        <w:rPr>
          <w:rFonts w:ascii="Calibri" w:hAnsi="Calibri" w:cs="Calibri"/>
          <w:sz w:val="24"/>
          <w:szCs w:val="24"/>
        </w:rPr>
      </w:pPr>
      <w:r w:rsidRPr="005E1CE0">
        <w:rPr>
          <w:rFonts w:ascii="Calibri" w:hAnsi="Calibri" w:cs="Calibri"/>
          <w:b/>
          <w:bCs/>
          <w:sz w:val="24"/>
          <w:szCs w:val="24"/>
        </w:rPr>
        <w:t>Sampling</w:t>
      </w:r>
      <w:r w:rsidRPr="005E1CE0">
        <w:rPr>
          <w:rFonts w:ascii="Calibri" w:hAnsi="Calibri" w:cs="Calibri"/>
          <w:sz w:val="24"/>
          <w:szCs w:val="24"/>
        </w:rPr>
        <w:t> </w:t>
      </w:r>
    </w:p>
    <w:p w14:paraId="395FDE57" w14:textId="77777777" w:rsidR="00FB32E8" w:rsidRPr="00767AA0" w:rsidRDefault="00FB32E8" w:rsidP="00767AA0">
      <w:pPr>
        <w:pStyle w:val="ListParagraph"/>
        <w:suppressAutoHyphens/>
        <w:spacing w:after="0" w:line="240" w:lineRule="auto"/>
        <w:ind w:left="0"/>
        <w:contextualSpacing w:val="0"/>
        <w:jc w:val="both"/>
        <w:rPr>
          <w:rFonts w:ascii="Calibri" w:eastAsia="Yu Gothic" w:hAnsi="Calibri" w:cs="Calibri"/>
          <w:sz w:val="24"/>
          <w:szCs w:val="24"/>
          <w:u w:color="FFFFFF"/>
        </w:rPr>
      </w:pPr>
    </w:p>
    <w:p w14:paraId="1344411F" w14:textId="3D502F84" w:rsidR="006A3AA4" w:rsidRPr="00767AA0" w:rsidRDefault="00391BDF" w:rsidP="00767AA0">
      <w:pPr>
        <w:pStyle w:val="ListParagraph"/>
        <w:numPr>
          <w:ilvl w:val="1"/>
          <w:numId w:val="23"/>
        </w:numPr>
        <w:suppressAutoHyphens/>
        <w:spacing w:after="0" w:line="240" w:lineRule="auto"/>
        <w:ind w:left="0" w:firstLine="0"/>
        <w:contextualSpacing w:val="0"/>
        <w:jc w:val="both"/>
        <w:rPr>
          <w:rFonts w:ascii="Calibri" w:hAnsi="Calibri" w:cs="Calibri"/>
          <w:sz w:val="24"/>
          <w:szCs w:val="24"/>
        </w:rPr>
      </w:pPr>
      <w:r w:rsidRPr="00767AA0">
        <w:rPr>
          <w:rFonts w:ascii="Calibri" w:hAnsi="Calibri" w:cs="Calibri"/>
          <w:sz w:val="24"/>
          <w:szCs w:val="24"/>
        </w:rPr>
        <w:t>Prepare Worm lysis buffer as follows: 50 mM KCL, 10 mM Tris pH 8.2, 2.5 mM MgCl</w:t>
      </w:r>
      <w:r w:rsidRPr="00767AA0">
        <w:rPr>
          <w:rFonts w:ascii="Calibri" w:hAnsi="Calibri" w:cs="Calibri"/>
          <w:sz w:val="24"/>
          <w:szCs w:val="24"/>
          <w:vertAlign w:val="subscript"/>
        </w:rPr>
        <w:t>2</w:t>
      </w:r>
      <w:r w:rsidRPr="00767AA0">
        <w:rPr>
          <w:rFonts w:ascii="Calibri" w:hAnsi="Calibri" w:cs="Calibri"/>
          <w:sz w:val="24"/>
          <w:szCs w:val="24"/>
        </w:rPr>
        <w:t xml:space="preserve">, 0.45% IGEPAL CA-630 (NP-40), 0.45% Tween 20, and 0.01% gelatin. </w:t>
      </w:r>
      <w:r w:rsidR="006A3AA4" w:rsidRPr="00767AA0">
        <w:rPr>
          <w:rFonts w:ascii="Calibri" w:hAnsi="Calibri" w:cs="Calibri"/>
          <w:sz w:val="24"/>
          <w:szCs w:val="24"/>
        </w:rPr>
        <w:t>S</w:t>
      </w:r>
      <w:r w:rsidRPr="00767AA0">
        <w:rPr>
          <w:rFonts w:ascii="Calibri" w:hAnsi="Calibri" w:cs="Calibri"/>
          <w:sz w:val="24"/>
          <w:szCs w:val="24"/>
        </w:rPr>
        <w:t>terilize</w:t>
      </w:r>
      <w:r w:rsidR="006A3AA4" w:rsidRPr="00767AA0">
        <w:rPr>
          <w:rFonts w:ascii="Calibri" w:hAnsi="Calibri" w:cs="Calibri"/>
          <w:sz w:val="24"/>
          <w:szCs w:val="24"/>
        </w:rPr>
        <w:t xml:space="preserve"> by</w:t>
      </w:r>
      <w:r w:rsidRPr="00767AA0">
        <w:rPr>
          <w:rFonts w:ascii="Calibri" w:hAnsi="Calibri" w:cs="Calibri"/>
          <w:sz w:val="24"/>
          <w:szCs w:val="24"/>
        </w:rPr>
        <w:t xml:space="preserve"> </w:t>
      </w:r>
      <w:r w:rsidR="006A3AA4" w:rsidRPr="00767AA0">
        <w:rPr>
          <w:rFonts w:ascii="Calibri" w:hAnsi="Calibri" w:cs="Calibri"/>
          <w:sz w:val="24"/>
          <w:szCs w:val="24"/>
        </w:rPr>
        <w:t xml:space="preserve">filtration </w:t>
      </w:r>
      <w:r w:rsidRPr="00767AA0">
        <w:rPr>
          <w:rFonts w:ascii="Calibri" w:hAnsi="Calibri" w:cs="Calibri"/>
          <w:sz w:val="24"/>
          <w:szCs w:val="24"/>
        </w:rPr>
        <w:t xml:space="preserve">and store at room temperature. Immediately before use, add 3 </w:t>
      </w:r>
      <w:proofErr w:type="spellStart"/>
      <w:r w:rsidRPr="00767AA0">
        <w:rPr>
          <w:rFonts w:ascii="Calibri" w:hAnsi="Calibri" w:cs="Calibri"/>
          <w:sz w:val="24"/>
          <w:szCs w:val="24"/>
        </w:rPr>
        <w:t>μL</w:t>
      </w:r>
      <w:proofErr w:type="spellEnd"/>
      <w:r w:rsidRPr="00767AA0">
        <w:rPr>
          <w:rFonts w:ascii="Calibri" w:hAnsi="Calibri" w:cs="Calibri"/>
          <w:sz w:val="24"/>
          <w:szCs w:val="24"/>
        </w:rPr>
        <w:t xml:space="preserve"> of 20 mg/mL proteinase K (in H</w:t>
      </w:r>
      <w:r w:rsidRPr="00767AA0">
        <w:rPr>
          <w:rFonts w:ascii="Calibri" w:hAnsi="Calibri" w:cs="Calibri"/>
          <w:sz w:val="24"/>
          <w:szCs w:val="24"/>
          <w:vertAlign w:val="subscript"/>
        </w:rPr>
        <w:t>2</w:t>
      </w:r>
      <w:r w:rsidRPr="00767AA0">
        <w:rPr>
          <w:rFonts w:ascii="Calibri" w:hAnsi="Calibri" w:cs="Calibri"/>
          <w:sz w:val="24"/>
          <w:szCs w:val="24"/>
        </w:rPr>
        <w:t>O) to 1 mL of lysis buffer and store in aliquots at -20 °C.</w:t>
      </w:r>
    </w:p>
    <w:p w14:paraId="66B46EFD" w14:textId="5C646A06" w:rsidR="00391BDF" w:rsidRPr="00767AA0" w:rsidRDefault="00391BDF" w:rsidP="00767AA0">
      <w:pPr>
        <w:pStyle w:val="ListParagraph"/>
        <w:suppressAutoHyphens/>
        <w:spacing w:after="0" w:line="240" w:lineRule="auto"/>
        <w:ind w:left="0"/>
        <w:contextualSpacing w:val="0"/>
        <w:jc w:val="both"/>
        <w:rPr>
          <w:rFonts w:ascii="Calibri" w:eastAsia="Yu Gothic" w:hAnsi="Calibri" w:cs="Calibri"/>
          <w:sz w:val="24"/>
          <w:szCs w:val="24"/>
          <w:highlight w:val="yellow"/>
          <w:u w:color="FFFFFF"/>
        </w:rPr>
      </w:pPr>
      <w:r w:rsidRPr="00767AA0">
        <w:rPr>
          <w:rFonts w:ascii="Calibri" w:hAnsi="Calibri" w:cs="Calibri"/>
          <w:sz w:val="24"/>
          <w:szCs w:val="24"/>
        </w:rPr>
        <w:t xml:space="preserve"> </w:t>
      </w:r>
    </w:p>
    <w:p w14:paraId="2788656F" w14:textId="2C9D93A9" w:rsidR="00D82DDE" w:rsidRPr="005E1CE0" w:rsidRDefault="00391BDF" w:rsidP="00767AA0">
      <w:pPr>
        <w:pStyle w:val="ListParagraph"/>
        <w:numPr>
          <w:ilvl w:val="1"/>
          <w:numId w:val="23"/>
        </w:numPr>
        <w:suppressAutoHyphens/>
        <w:spacing w:after="0" w:line="240" w:lineRule="auto"/>
        <w:ind w:left="0" w:firstLine="0"/>
        <w:contextualSpacing w:val="0"/>
        <w:jc w:val="both"/>
        <w:rPr>
          <w:rFonts w:ascii="Calibri" w:eastAsia="Yu Gothic" w:hAnsi="Calibri" w:cs="Calibri"/>
          <w:sz w:val="24"/>
          <w:szCs w:val="24"/>
          <w:u w:color="FFFFFF"/>
        </w:rPr>
      </w:pPr>
      <w:r w:rsidRPr="005E1CE0">
        <w:rPr>
          <w:rFonts w:ascii="Calibri" w:eastAsia="Yu Gothic" w:hAnsi="Calibri" w:cs="Calibri"/>
          <w:sz w:val="24"/>
          <w:szCs w:val="24"/>
          <w:u w:color="FFFFFF"/>
        </w:rPr>
        <w:t xml:space="preserve">Check </w:t>
      </w:r>
      <w:r w:rsidR="00FB32E8" w:rsidRPr="005E1CE0">
        <w:rPr>
          <w:rFonts w:ascii="Calibri" w:eastAsia="Yu Gothic" w:hAnsi="Calibri" w:cs="Calibri"/>
          <w:sz w:val="24"/>
          <w:szCs w:val="24"/>
          <w:u w:color="FFFFFF"/>
        </w:rPr>
        <w:t>t</w:t>
      </w:r>
      <w:r w:rsidR="005705E3" w:rsidRPr="005E1CE0">
        <w:rPr>
          <w:rFonts w:ascii="Calibri" w:eastAsia="Yu Gothic" w:hAnsi="Calibri" w:cs="Calibri"/>
          <w:sz w:val="24"/>
          <w:szCs w:val="24"/>
          <w:u w:color="FFFFFF"/>
        </w:rPr>
        <w:t>he expression of the GFP at the body wall muscle</w:t>
      </w:r>
      <w:r w:rsidR="00515099" w:rsidRPr="005E1CE0">
        <w:rPr>
          <w:rFonts w:ascii="Calibri" w:eastAsia="Yu Gothic" w:hAnsi="Calibri" w:cs="Calibri"/>
          <w:sz w:val="24"/>
          <w:szCs w:val="24"/>
          <w:u w:color="FFFFFF"/>
        </w:rPr>
        <w:t xml:space="preserve"> of the progenies of the second cross</w:t>
      </w:r>
      <w:r w:rsidR="00FB32E8" w:rsidRPr="005E1CE0">
        <w:rPr>
          <w:rFonts w:ascii="Calibri" w:eastAsia="Yu Gothic" w:hAnsi="Calibri" w:cs="Calibri"/>
          <w:sz w:val="24"/>
          <w:szCs w:val="24"/>
          <w:u w:color="FFFFFF"/>
        </w:rPr>
        <w:t xml:space="preserve"> </w:t>
      </w:r>
      <w:r w:rsidR="005705E3" w:rsidRPr="005E1CE0">
        <w:rPr>
          <w:rFonts w:ascii="Calibri" w:eastAsia="Yu Gothic" w:hAnsi="Calibri" w:cs="Calibri"/>
          <w:sz w:val="24"/>
          <w:szCs w:val="24"/>
          <w:u w:color="FFFFFF"/>
        </w:rPr>
        <w:t>by</w:t>
      </w:r>
      <w:r w:rsidR="00FB32E8" w:rsidRPr="005E1CE0">
        <w:rPr>
          <w:rFonts w:ascii="Calibri" w:eastAsia="Yu Gothic" w:hAnsi="Calibri" w:cs="Calibri"/>
          <w:sz w:val="24"/>
          <w:szCs w:val="24"/>
          <w:u w:color="FFFFFF"/>
        </w:rPr>
        <w:t xml:space="preserve"> </w:t>
      </w:r>
      <w:r w:rsidR="005705E3" w:rsidRPr="005E1CE0">
        <w:rPr>
          <w:rFonts w:ascii="Calibri" w:eastAsia="Yu Gothic" w:hAnsi="Calibri" w:cs="Calibri"/>
          <w:sz w:val="24"/>
          <w:szCs w:val="24"/>
          <w:u w:color="FFFFFF"/>
        </w:rPr>
        <w:t xml:space="preserve">fluorescent dissecting </w:t>
      </w:r>
      <w:r w:rsidR="00FB32E8" w:rsidRPr="005E1CE0">
        <w:rPr>
          <w:rFonts w:ascii="Calibri" w:eastAsia="Yu Gothic" w:hAnsi="Calibri" w:cs="Calibri"/>
          <w:sz w:val="24"/>
          <w:szCs w:val="24"/>
          <w:u w:color="FFFFFF"/>
        </w:rPr>
        <w:t>micro</w:t>
      </w:r>
      <w:r w:rsidR="005705E3" w:rsidRPr="005E1CE0">
        <w:rPr>
          <w:rFonts w:ascii="Calibri" w:eastAsia="Yu Gothic" w:hAnsi="Calibri" w:cs="Calibri"/>
          <w:sz w:val="24"/>
          <w:szCs w:val="24"/>
          <w:u w:color="FFFFFF"/>
        </w:rPr>
        <w:t>scope</w:t>
      </w:r>
      <w:r w:rsidR="002B0C99" w:rsidRPr="005E1CE0">
        <w:rPr>
          <w:rFonts w:ascii="Calibri" w:eastAsia="Yu Gothic" w:hAnsi="Calibri" w:cs="Calibri"/>
          <w:sz w:val="24"/>
          <w:szCs w:val="24"/>
          <w:u w:color="FFFFFF"/>
        </w:rPr>
        <w:t xml:space="preserve"> before adding the worms to individual </w:t>
      </w:r>
      <w:r w:rsidR="0022685C" w:rsidRPr="005E1CE0">
        <w:rPr>
          <w:rFonts w:ascii="Calibri" w:eastAsia="Yu Gothic" w:hAnsi="Calibri" w:cs="Calibri"/>
          <w:sz w:val="24"/>
          <w:szCs w:val="24"/>
          <w:u w:color="FFFFFF"/>
        </w:rPr>
        <w:t xml:space="preserve">PCR </w:t>
      </w:r>
      <w:r w:rsidR="002B0C99" w:rsidRPr="005E1CE0">
        <w:rPr>
          <w:rFonts w:ascii="Calibri" w:eastAsia="Yu Gothic" w:hAnsi="Calibri" w:cs="Calibri"/>
          <w:sz w:val="24"/>
          <w:szCs w:val="24"/>
          <w:u w:color="FFFFFF"/>
        </w:rPr>
        <w:t xml:space="preserve">tubes. The magnification is </w:t>
      </w:r>
      <w:r w:rsidR="00490731" w:rsidRPr="005E1CE0">
        <w:rPr>
          <w:rFonts w:ascii="Calibri" w:eastAsia="Yu Gothic" w:hAnsi="Calibri" w:cs="Calibri"/>
          <w:sz w:val="24"/>
          <w:szCs w:val="24"/>
          <w:u w:color="FFFFFF"/>
        </w:rPr>
        <w:t>6.1- 55x,</w:t>
      </w:r>
      <w:r w:rsidR="002B0C99" w:rsidRPr="005E1CE0">
        <w:rPr>
          <w:rFonts w:ascii="Calibri" w:eastAsia="Yu Gothic" w:hAnsi="Calibri" w:cs="Calibri"/>
          <w:sz w:val="24"/>
          <w:szCs w:val="24"/>
          <w:u w:color="FFFFFF"/>
        </w:rPr>
        <w:t xml:space="preserve"> and the wavelength used is 440-460 nm</w:t>
      </w:r>
      <w:r w:rsidR="005705E3" w:rsidRPr="005E1CE0">
        <w:rPr>
          <w:rFonts w:ascii="Calibri" w:eastAsia="Yu Gothic" w:hAnsi="Calibri" w:cs="Calibri"/>
          <w:sz w:val="24"/>
          <w:szCs w:val="24"/>
          <w:u w:color="FFFFFF"/>
        </w:rPr>
        <w:t>.</w:t>
      </w:r>
    </w:p>
    <w:p w14:paraId="4D1C6880" w14:textId="77777777" w:rsidR="00B06B0A" w:rsidRPr="00767AA0" w:rsidRDefault="00B06B0A" w:rsidP="00767AA0">
      <w:pPr>
        <w:suppressAutoHyphens/>
        <w:rPr>
          <w:highlight w:val="yellow"/>
        </w:rPr>
      </w:pPr>
    </w:p>
    <w:p w14:paraId="61F89660" w14:textId="20D9CC87" w:rsidR="00B06B0A" w:rsidRPr="00490731" w:rsidRDefault="00B06B0A" w:rsidP="00767AA0">
      <w:pPr>
        <w:pStyle w:val="ListParagraph"/>
        <w:numPr>
          <w:ilvl w:val="1"/>
          <w:numId w:val="23"/>
        </w:numPr>
        <w:suppressAutoHyphens/>
        <w:spacing w:after="0" w:line="240" w:lineRule="auto"/>
        <w:ind w:left="0" w:firstLine="0"/>
        <w:contextualSpacing w:val="0"/>
        <w:jc w:val="both"/>
        <w:rPr>
          <w:rFonts w:ascii="Calibri" w:hAnsi="Calibri" w:cs="Calibri"/>
          <w:sz w:val="24"/>
          <w:szCs w:val="24"/>
          <w:highlight w:val="yellow"/>
        </w:rPr>
      </w:pPr>
      <w:r w:rsidRPr="00767AA0">
        <w:rPr>
          <w:rFonts w:ascii="Calibri" w:hAnsi="Calibri" w:cs="Calibri"/>
          <w:sz w:val="24"/>
          <w:szCs w:val="24"/>
          <w:highlight w:val="yellow"/>
        </w:rPr>
        <w:t xml:space="preserve">Pick a </w:t>
      </w:r>
      <w:r w:rsidR="00490731">
        <w:rPr>
          <w:rFonts w:ascii="Calibri" w:hAnsi="Calibri" w:cs="Calibri"/>
          <w:sz w:val="24"/>
          <w:szCs w:val="24"/>
          <w:highlight w:val="yellow"/>
        </w:rPr>
        <w:t>GFP-positive</w:t>
      </w:r>
      <w:r w:rsidRPr="00767AA0">
        <w:rPr>
          <w:rFonts w:ascii="Calibri" w:hAnsi="Calibri" w:cs="Calibri"/>
          <w:sz w:val="24"/>
          <w:szCs w:val="24"/>
          <w:highlight w:val="yellow"/>
        </w:rPr>
        <w:t xml:space="preserve"> single worm and add to each PCR tube containing 3 µL of worm lysis buffer (</w:t>
      </w:r>
      <w:r w:rsidRPr="00767AA0">
        <w:rPr>
          <w:rFonts w:ascii="Calibri" w:hAnsi="Calibri" w:cs="Calibri"/>
          <w:b/>
          <w:bCs/>
          <w:sz w:val="24"/>
          <w:szCs w:val="24"/>
          <w:highlight w:val="yellow"/>
        </w:rPr>
        <w:t>Figure 1C</w:t>
      </w:r>
      <w:r w:rsidRPr="00767AA0">
        <w:rPr>
          <w:rFonts w:ascii="Calibri" w:hAnsi="Calibri" w:cs="Calibri"/>
          <w:sz w:val="24"/>
          <w:szCs w:val="24"/>
          <w:highlight w:val="yellow"/>
        </w:rPr>
        <w:t xml:space="preserve">). </w:t>
      </w:r>
      <w:r w:rsidRPr="00767AA0">
        <w:rPr>
          <w:rFonts w:ascii="Calibri" w:hAnsi="Calibri" w:cs="Calibri"/>
          <w:sz w:val="24"/>
          <w:szCs w:val="24"/>
        </w:rPr>
        <w:t>Collect a total of 360 (90 x 4 biological replicates) adult male crossed progenies in each of</w:t>
      </w:r>
      <w:r w:rsidRPr="00767AA0">
        <w:rPr>
          <w:rFonts w:ascii="Calibri" w:hAnsi="Calibri" w:cs="Calibri"/>
          <w:sz w:val="24"/>
          <w:szCs w:val="24"/>
          <w:lang w:eastAsia="ja-JP"/>
        </w:rPr>
        <w:t xml:space="preserve"> </w:t>
      </w:r>
      <w:r w:rsidRPr="00767AA0">
        <w:rPr>
          <w:rFonts w:ascii="Calibri" w:hAnsi="Calibri" w:cs="Calibri"/>
          <w:sz w:val="24"/>
          <w:szCs w:val="24"/>
        </w:rPr>
        <w:t>360 PCR tubes.</w:t>
      </w:r>
      <w:r w:rsidRPr="00767AA0">
        <w:rPr>
          <w:rFonts w:ascii="Calibri" w:eastAsia="Yu Gothic" w:hAnsi="Calibri" w:cs="Calibri"/>
          <w:sz w:val="24"/>
          <w:szCs w:val="24"/>
          <w:u w:color="FFFFFF"/>
        </w:rPr>
        <w:t xml:space="preserve"> </w:t>
      </w:r>
    </w:p>
    <w:p w14:paraId="724EFC9E" w14:textId="77777777" w:rsidR="00490731" w:rsidRPr="00767AA0" w:rsidRDefault="00490731" w:rsidP="00490731">
      <w:pPr>
        <w:pStyle w:val="ListParagraph"/>
        <w:suppressAutoHyphens/>
        <w:spacing w:after="0" w:line="240" w:lineRule="auto"/>
        <w:ind w:left="0"/>
        <w:contextualSpacing w:val="0"/>
        <w:jc w:val="both"/>
        <w:rPr>
          <w:rFonts w:ascii="Calibri" w:hAnsi="Calibri" w:cs="Calibri"/>
          <w:sz w:val="24"/>
          <w:szCs w:val="24"/>
          <w:highlight w:val="yellow"/>
        </w:rPr>
      </w:pPr>
    </w:p>
    <w:p w14:paraId="6F36BFEB" w14:textId="2333124C" w:rsidR="00D82DDE" w:rsidRPr="00490731" w:rsidRDefault="00E4543C" w:rsidP="00767AA0">
      <w:pPr>
        <w:suppressAutoHyphens/>
        <w:rPr>
          <w:rFonts w:eastAsia="Yu Gothic"/>
          <w:highlight w:val="yellow"/>
          <w:u w:color="FFFFFF"/>
        </w:rPr>
      </w:pPr>
      <w:r w:rsidRPr="00767AA0">
        <w:t xml:space="preserve">NOTE: To avoid picking self-fertilized </w:t>
      </w:r>
      <w:r w:rsidR="00490731">
        <w:t>offspring, GFP-positive</w:t>
      </w:r>
      <w:r w:rsidRPr="00767AA0">
        <w:t xml:space="preserve"> worms should be selected for the sampling.</w:t>
      </w:r>
      <w:r w:rsidR="00767AA0" w:rsidRPr="00767AA0">
        <w:t xml:space="preserve"> </w:t>
      </w:r>
      <w:r w:rsidR="00D82DDE" w:rsidRPr="00767AA0">
        <w:rPr>
          <w:lang w:eastAsia="ja-JP"/>
        </w:rPr>
        <w:t>U</w:t>
      </w:r>
      <w:r w:rsidR="00D82DDE" w:rsidRPr="00767AA0">
        <w:t>nmated hermaphrodites younger than L4 are also available</w:t>
      </w:r>
      <w:r w:rsidR="00674BA4" w:rsidRPr="00767AA0">
        <w:t xml:space="preserve"> for analysis of autosomes</w:t>
      </w:r>
      <w:r w:rsidR="00D82DDE" w:rsidRPr="00767AA0">
        <w:t xml:space="preserve">, but because they have different numbers of X chromosomes, males and hermaphrodites must be identified </w:t>
      </w:r>
      <w:r w:rsidR="00674BA4" w:rsidRPr="00767AA0">
        <w:t>after g</w:t>
      </w:r>
      <w:r w:rsidR="00674BA4" w:rsidRPr="00767AA0">
        <w:rPr>
          <w:lang w:eastAsia="ja-JP"/>
        </w:rPr>
        <w:t>r</w:t>
      </w:r>
      <w:r w:rsidR="00674BA4" w:rsidRPr="00767AA0">
        <w:t xml:space="preserve">owing to L4 </w:t>
      </w:r>
      <w:r w:rsidR="00D82DDE" w:rsidRPr="00767AA0">
        <w:t>and sampled when analyzing the X chromosome.</w:t>
      </w:r>
    </w:p>
    <w:p w14:paraId="7699C585" w14:textId="4A2590D9" w:rsidR="00947C69" w:rsidRPr="00767AA0" w:rsidRDefault="009B15A1" w:rsidP="00767AA0">
      <w:pPr>
        <w:pStyle w:val="ListParagraph"/>
        <w:suppressAutoHyphens/>
        <w:spacing w:after="0" w:line="240" w:lineRule="auto"/>
        <w:ind w:left="0"/>
        <w:contextualSpacing w:val="0"/>
        <w:jc w:val="both"/>
        <w:rPr>
          <w:rFonts w:ascii="Calibri" w:hAnsi="Calibri" w:cs="Calibri"/>
          <w:sz w:val="24"/>
          <w:szCs w:val="24"/>
        </w:rPr>
      </w:pPr>
      <w:r w:rsidRPr="00767AA0">
        <w:rPr>
          <w:rFonts w:ascii="Calibri" w:eastAsia="Yu Gothic" w:hAnsi="Calibri" w:cs="Calibri"/>
          <w:sz w:val="24"/>
          <w:szCs w:val="24"/>
          <w:u w:color="FFFFFF"/>
        </w:rPr>
        <w:t xml:space="preserve"> </w:t>
      </w:r>
    </w:p>
    <w:p w14:paraId="228BDAA8" w14:textId="24A6D183" w:rsidR="00947C69" w:rsidRPr="00767AA0" w:rsidRDefault="00930A6E" w:rsidP="00767AA0">
      <w:pPr>
        <w:pStyle w:val="ListParagraph"/>
        <w:numPr>
          <w:ilvl w:val="1"/>
          <w:numId w:val="22"/>
        </w:numPr>
        <w:suppressAutoHyphens/>
        <w:spacing w:after="0" w:line="240" w:lineRule="auto"/>
        <w:ind w:left="0" w:firstLine="0"/>
        <w:contextualSpacing w:val="0"/>
        <w:jc w:val="both"/>
        <w:rPr>
          <w:rFonts w:ascii="Calibri" w:hAnsi="Calibri" w:cs="Calibri"/>
          <w:sz w:val="24"/>
          <w:szCs w:val="24"/>
        </w:rPr>
      </w:pPr>
      <w:r w:rsidRPr="00767AA0">
        <w:rPr>
          <w:rFonts w:ascii="Calibri" w:hAnsi="Calibri" w:cs="Calibri"/>
          <w:sz w:val="24"/>
          <w:szCs w:val="24"/>
          <w:highlight w:val="yellow"/>
        </w:rPr>
        <w:t>Place t</w:t>
      </w:r>
      <w:r w:rsidR="00947C69" w:rsidRPr="00767AA0">
        <w:rPr>
          <w:rFonts w:ascii="Calibri" w:hAnsi="Calibri" w:cs="Calibri"/>
          <w:sz w:val="24"/>
          <w:szCs w:val="24"/>
          <w:highlight w:val="yellow"/>
        </w:rPr>
        <w:t>he samples in a -80 °C freezer for 5 min.</w:t>
      </w:r>
      <w:r w:rsidR="00767AA0" w:rsidRPr="00767AA0">
        <w:rPr>
          <w:rFonts w:ascii="Calibri" w:hAnsi="Calibri" w:cs="Calibri"/>
          <w:sz w:val="24"/>
          <w:szCs w:val="24"/>
        </w:rPr>
        <w:t xml:space="preserve"> </w:t>
      </w:r>
      <w:r w:rsidR="00947C69" w:rsidRPr="00767AA0">
        <w:rPr>
          <w:rFonts w:ascii="Calibri" w:hAnsi="Calibri" w:cs="Calibri"/>
          <w:sz w:val="24"/>
          <w:szCs w:val="24"/>
        </w:rPr>
        <w:t>Samples can be stored at -80 °C until lysis can begin. </w:t>
      </w:r>
    </w:p>
    <w:p w14:paraId="719D5B8A" w14:textId="77777777" w:rsidR="00B06B0A" w:rsidRPr="00767AA0" w:rsidRDefault="00B06B0A" w:rsidP="00767AA0">
      <w:pPr>
        <w:pStyle w:val="ListParagraph"/>
        <w:suppressAutoHyphens/>
        <w:spacing w:after="0" w:line="240" w:lineRule="auto"/>
        <w:ind w:left="0"/>
        <w:contextualSpacing w:val="0"/>
        <w:jc w:val="both"/>
        <w:rPr>
          <w:rFonts w:ascii="Calibri" w:hAnsi="Calibri" w:cs="Calibri"/>
          <w:sz w:val="24"/>
          <w:szCs w:val="24"/>
        </w:rPr>
      </w:pPr>
    </w:p>
    <w:p w14:paraId="61E1AB07" w14:textId="77777777" w:rsidR="00B06B0A" w:rsidRPr="00767AA0" w:rsidRDefault="00B06B0A" w:rsidP="00490731">
      <w:pPr>
        <w:pStyle w:val="ListParagraph"/>
        <w:numPr>
          <w:ilvl w:val="1"/>
          <w:numId w:val="22"/>
        </w:numPr>
        <w:suppressAutoHyphens/>
        <w:spacing w:after="0" w:line="240" w:lineRule="auto"/>
        <w:ind w:left="0" w:firstLine="0"/>
        <w:contextualSpacing w:val="0"/>
        <w:jc w:val="both"/>
        <w:rPr>
          <w:rFonts w:ascii="Calibri" w:hAnsi="Calibri" w:cs="Calibri"/>
          <w:sz w:val="24"/>
          <w:szCs w:val="24"/>
        </w:rPr>
      </w:pPr>
      <w:r w:rsidRPr="00767AA0">
        <w:rPr>
          <w:rFonts w:ascii="Calibri" w:hAnsi="Calibri" w:cs="Calibri"/>
          <w:sz w:val="24"/>
          <w:szCs w:val="24"/>
        </w:rPr>
        <w:lastRenderedPageBreak/>
        <w:t xml:space="preserve">When analyzing mutants with high embryonic lethality, collect </w:t>
      </w:r>
      <w:r w:rsidRPr="00767AA0">
        <w:rPr>
          <w:rFonts w:ascii="Calibri" w:eastAsia="Yu Gothic" w:hAnsi="Calibri" w:cs="Calibri"/>
          <w:kern w:val="2"/>
          <w:sz w:val="24"/>
          <w:szCs w:val="24"/>
          <w:u w:color="FFFFFF"/>
          <w:lang w:eastAsia="ja-JP"/>
        </w:rPr>
        <w:t xml:space="preserve">the dead embryos instead of live larvae to obtain unbiased results. To collect embryos, use a pipette tip with 0.5 </w:t>
      </w:r>
      <w:r w:rsidRPr="00767AA0">
        <w:rPr>
          <w:rFonts w:ascii="Calibri" w:hAnsi="Calibri" w:cs="Calibri"/>
          <w:sz w:val="24"/>
          <w:szCs w:val="24"/>
        </w:rPr>
        <w:t>µL</w:t>
      </w:r>
      <w:r w:rsidRPr="00767AA0">
        <w:rPr>
          <w:rFonts w:ascii="Calibri" w:eastAsia="Yu Gothic" w:hAnsi="Calibri" w:cs="Calibri"/>
          <w:kern w:val="2"/>
          <w:sz w:val="24"/>
          <w:szCs w:val="24"/>
          <w:u w:color="FFFFFF"/>
          <w:lang w:eastAsia="ja-JP"/>
        </w:rPr>
        <w:t xml:space="preserve"> of chitinase solution (20 mg/mL chitinase, 50 mM NaCl, 70 mM </w:t>
      </w:r>
      <w:proofErr w:type="spellStart"/>
      <w:r w:rsidRPr="00767AA0">
        <w:rPr>
          <w:rFonts w:ascii="Calibri" w:eastAsia="Yu Gothic" w:hAnsi="Calibri" w:cs="Calibri"/>
          <w:kern w:val="2"/>
          <w:sz w:val="24"/>
          <w:szCs w:val="24"/>
          <w:u w:color="FFFFFF"/>
          <w:lang w:eastAsia="ja-JP"/>
        </w:rPr>
        <w:t>KCl</w:t>
      </w:r>
      <w:proofErr w:type="spellEnd"/>
      <w:r w:rsidRPr="00767AA0">
        <w:rPr>
          <w:rFonts w:ascii="Calibri" w:eastAsia="Yu Gothic" w:hAnsi="Calibri" w:cs="Calibri"/>
          <w:kern w:val="2"/>
          <w:sz w:val="24"/>
          <w:szCs w:val="24"/>
          <w:u w:color="FFFFFF"/>
          <w:lang w:eastAsia="ja-JP"/>
        </w:rPr>
        <w:t>, 2.5 mM MgCl</w:t>
      </w:r>
      <w:r w:rsidRPr="00767AA0">
        <w:rPr>
          <w:rFonts w:ascii="Calibri" w:eastAsia="Yu Gothic" w:hAnsi="Calibri" w:cs="Calibri"/>
          <w:kern w:val="2"/>
          <w:sz w:val="24"/>
          <w:szCs w:val="24"/>
          <w:u w:color="FFFFFF"/>
          <w:vertAlign w:val="subscript"/>
          <w:lang w:eastAsia="ja-JP"/>
        </w:rPr>
        <w:t>2</w:t>
      </w:r>
      <w:r w:rsidRPr="00767AA0">
        <w:rPr>
          <w:rFonts w:ascii="Calibri" w:eastAsia="Yu Gothic" w:hAnsi="Calibri" w:cs="Calibri"/>
          <w:kern w:val="2"/>
          <w:sz w:val="24"/>
          <w:szCs w:val="24"/>
          <w:u w:color="FFFFFF"/>
          <w:lang w:eastAsia="ja-JP"/>
        </w:rPr>
        <w:t>, 2.5 mM CaCl</w:t>
      </w:r>
      <w:r w:rsidRPr="00767AA0">
        <w:rPr>
          <w:rFonts w:ascii="Calibri" w:eastAsia="Yu Gothic" w:hAnsi="Calibri" w:cs="Calibri"/>
          <w:kern w:val="2"/>
          <w:sz w:val="24"/>
          <w:szCs w:val="24"/>
          <w:u w:color="FFFFFF"/>
          <w:vertAlign w:val="subscript"/>
          <w:lang w:eastAsia="ja-JP"/>
        </w:rPr>
        <w:t>2</w:t>
      </w:r>
      <w:r w:rsidRPr="00767AA0">
        <w:rPr>
          <w:rFonts w:ascii="Calibri" w:eastAsia="Yu Gothic" w:hAnsi="Calibri" w:cs="Calibri"/>
          <w:kern w:val="2"/>
          <w:sz w:val="24"/>
          <w:szCs w:val="24"/>
          <w:u w:color="FFFFFF"/>
          <w:lang w:eastAsia="ja-JP"/>
        </w:rPr>
        <w:t xml:space="preserve">). </w:t>
      </w:r>
      <w:r w:rsidRPr="00767AA0">
        <w:rPr>
          <w:rFonts w:ascii="Calibri" w:hAnsi="Calibri" w:cs="Calibri"/>
          <w:sz w:val="24"/>
          <w:szCs w:val="24"/>
        </w:rPr>
        <w:t xml:space="preserve">Collect embryos within 4 h of laying. </w:t>
      </w:r>
    </w:p>
    <w:p w14:paraId="296B19EA" w14:textId="77777777" w:rsidR="00B06B0A" w:rsidRPr="00767AA0" w:rsidRDefault="00B06B0A" w:rsidP="00767AA0">
      <w:pPr>
        <w:rPr>
          <w:rFonts w:eastAsia="Yu Gothic"/>
          <w:kern w:val="2"/>
          <w:u w:color="FFFFFF"/>
          <w:lang w:eastAsia="ja-JP"/>
        </w:rPr>
      </w:pPr>
      <w:r w:rsidRPr="00767AA0">
        <w:t>NOTE: Embryos laid more than 4 h ago are unsuitable for PCR analysis, probably due to the degradation of genomic DNA.</w:t>
      </w:r>
      <w:r w:rsidRPr="00767AA0">
        <w:rPr>
          <w:rFonts w:eastAsia="Yu Gothic"/>
          <w:kern w:val="2"/>
          <w:u w:color="FFFFFF"/>
          <w:lang w:eastAsia="ja-JP"/>
        </w:rPr>
        <w:t xml:space="preserve"> </w:t>
      </w:r>
    </w:p>
    <w:p w14:paraId="6A501414" w14:textId="34931F96" w:rsidR="00947C69" w:rsidRPr="00767AA0" w:rsidRDefault="00947C69" w:rsidP="00767AA0">
      <w:pPr>
        <w:pStyle w:val="ListParagraph"/>
        <w:suppressAutoHyphens/>
        <w:spacing w:after="0" w:line="240" w:lineRule="auto"/>
        <w:ind w:left="0"/>
        <w:contextualSpacing w:val="0"/>
        <w:jc w:val="both"/>
        <w:rPr>
          <w:rFonts w:ascii="Calibri" w:hAnsi="Calibri" w:cs="Calibri"/>
          <w:sz w:val="24"/>
          <w:szCs w:val="24"/>
        </w:rPr>
      </w:pPr>
    </w:p>
    <w:p w14:paraId="1D1F342F" w14:textId="0B740406" w:rsidR="00947C69" w:rsidRPr="00767AA0" w:rsidRDefault="00D01006" w:rsidP="00767AA0">
      <w:pPr>
        <w:pStyle w:val="ListParagraph"/>
        <w:numPr>
          <w:ilvl w:val="0"/>
          <w:numId w:val="22"/>
        </w:numPr>
        <w:suppressAutoHyphens/>
        <w:spacing w:after="0" w:line="240" w:lineRule="auto"/>
        <w:ind w:left="0" w:firstLine="0"/>
        <w:contextualSpacing w:val="0"/>
        <w:jc w:val="both"/>
        <w:rPr>
          <w:rFonts w:ascii="Calibri" w:hAnsi="Calibri" w:cs="Calibri"/>
          <w:sz w:val="24"/>
          <w:szCs w:val="24"/>
        </w:rPr>
      </w:pPr>
      <w:r w:rsidRPr="00767AA0">
        <w:rPr>
          <w:rFonts w:ascii="Calibri" w:hAnsi="Calibri" w:cs="Calibri"/>
          <w:b/>
          <w:bCs/>
          <w:sz w:val="24"/>
          <w:szCs w:val="24"/>
        </w:rPr>
        <w:t>Sample l</w:t>
      </w:r>
      <w:r w:rsidR="00947C69" w:rsidRPr="00767AA0">
        <w:rPr>
          <w:rFonts w:ascii="Calibri" w:hAnsi="Calibri" w:cs="Calibri"/>
          <w:b/>
          <w:bCs/>
          <w:sz w:val="24"/>
          <w:szCs w:val="24"/>
        </w:rPr>
        <w:t>ysis</w:t>
      </w:r>
    </w:p>
    <w:p w14:paraId="05685190" w14:textId="77777777" w:rsidR="00D01006" w:rsidRPr="00767AA0" w:rsidRDefault="00D01006" w:rsidP="00767AA0">
      <w:pPr>
        <w:pStyle w:val="ListParagraph"/>
        <w:suppressAutoHyphens/>
        <w:spacing w:after="0" w:line="240" w:lineRule="auto"/>
        <w:ind w:left="0"/>
        <w:contextualSpacing w:val="0"/>
        <w:jc w:val="both"/>
        <w:rPr>
          <w:rFonts w:ascii="Calibri" w:hAnsi="Calibri" w:cs="Calibri"/>
          <w:sz w:val="24"/>
          <w:szCs w:val="24"/>
        </w:rPr>
      </w:pPr>
    </w:p>
    <w:p w14:paraId="1E571ABE" w14:textId="7A0AB8D0" w:rsidR="00D01006" w:rsidRPr="005E1CE0" w:rsidRDefault="000D031D" w:rsidP="00767AA0">
      <w:pPr>
        <w:pStyle w:val="ListParagraph"/>
        <w:numPr>
          <w:ilvl w:val="1"/>
          <w:numId w:val="28"/>
        </w:numPr>
        <w:suppressAutoHyphens/>
        <w:spacing w:after="0" w:line="240" w:lineRule="auto"/>
        <w:ind w:left="0" w:firstLine="0"/>
        <w:contextualSpacing w:val="0"/>
        <w:jc w:val="both"/>
        <w:rPr>
          <w:rFonts w:ascii="Calibri" w:hAnsi="Calibri" w:cs="Calibri"/>
          <w:sz w:val="24"/>
          <w:szCs w:val="24"/>
          <w:highlight w:val="yellow"/>
        </w:rPr>
      </w:pPr>
      <w:r w:rsidRPr="005E1CE0">
        <w:rPr>
          <w:rFonts w:ascii="Calibri" w:hAnsi="Calibri" w:cs="Calibri"/>
          <w:sz w:val="24"/>
          <w:szCs w:val="24"/>
          <w:highlight w:val="yellow"/>
        </w:rPr>
        <w:t>Set t</w:t>
      </w:r>
      <w:r w:rsidR="00947C69" w:rsidRPr="005E1CE0">
        <w:rPr>
          <w:rFonts w:ascii="Calibri" w:hAnsi="Calibri" w:cs="Calibri"/>
          <w:sz w:val="24"/>
          <w:szCs w:val="24"/>
          <w:highlight w:val="yellow"/>
        </w:rPr>
        <w:t xml:space="preserve">he PCR tubes in the thermal cycler </w:t>
      </w:r>
      <w:r w:rsidR="00D01006" w:rsidRPr="005E1CE0">
        <w:rPr>
          <w:rFonts w:ascii="Calibri" w:hAnsi="Calibri" w:cs="Calibri"/>
          <w:sz w:val="24"/>
          <w:szCs w:val="24"/>
          <w:highlight w:val="yellow"/>
        </w:rPr>
        <w:t xml:space="preserve">at </w:t>
      </w:r>
      <w:r w:rsidR="00947C69" w:rsidRPr="005E1CE0">
        <w:rPr>
          <w:rFonts w:ascii="Calibri" w:hAnsi="Calibri" w:cs="Calibri"/>
          <w:sz w:val="24"/>
          <w:szCs w:val="24"/>
          <w:highlight w:val="yellow"/>
        </w:rPr>
        <w:t xml:space="preserve">60 °C </w:t>
      </w:r>
      <w:r w:rsidR="00D01006" w:rsidRPr="005E1CE0">
        <w:rPr>
          <w:rFonts w:ascii="Calibri" w:hAnsi="Calibri" w:cs="Calibri"/>
          <w:sz w:val="24"/>
          <w:szCs w:val="24"/>
          <w:highlight w:val="yellow"/>
        </w:rPr>
        <w:t xml:space="preserve">for </w:t>
      </w:r>
      <w:r w:rsidR="00947C69" w:rsidRPr="005E1CE0">
        <w:rPr>
          <w:rFonts w:ascii="Calibri" w:hAnsi="Calibri" w:cs="Calibri"/>
          <w:sz w:val="24"/>
          <w:szCs w:val="24"/>
          <w:highlight w:val="yellow"/>
        </w:rPr>
        <w:t>1</w:t>
      </w:r>
      <w:r w:rsidR="00D01006" w:rsidRPr="005E1CE0">
        <w:rPr>
          <w:rFonts w:ascii="Calibri" w:hAnsi="Calibri" w:cs="Calibri"/>
          <w:sz w:val="24"/>
          <w:szCs w:val="24"/>
          <w:highlight w:val="yellow"/>
        </w:rPr>
        <w:t xml:space="preserve"> </w:t>
      </w:r>
      <w:r w:rsidR="00947C69" w:rsidRPr="005E1CE0">
        <w:rPr>
          <w:rFonts w:ascii="Calibri" w:hAnsi="Calibri" w:cs="Calibri"/>
          <w:sz w:val="24"/>
          <w:szCs w:val="24"/>
          <w:highlight w:val="yellow"/>
        </w:rPr>
        <w:t>h</w:t>
      </w:r>
      <w:r w:rsidR="00490731" w:rsidRPr="005E1CE0">
        <w:rPr>
          <w:rFonts w:ascii="Calibri" w:hAnsi="Calibri" w:cs="Calibri"/>
          <w:sz w:val="24"/>
          <w:szCs w:val="24"/>
          <w:highlight w:val="yellow"/>
        </w:rPr>
        <w:t>,</w:t>
      </w:r>
      <w:r w:rsidR="00D01006" w:rsidRPr="005E1CE0">
        <w:rPr>
          <w:rFonts w:ascii="Calibri" w:hAnsi="Calibri" w:cs="Calibri"/>
          <w:sz w:val="24"/>
          <w:szCs w:val="24"/>
          <w:highlight w:val="yellow"/>
        </w:rPr>
        <w:t xml:space="preserve"> followed by</w:t>
      </w:r>
      <w:r w:rsidR="00947C69" w:rsidRPr="005E1CE0">
        <w:rPr>
          <w:rFonts w:ascii="Calibri" w:hAnsi="Calibri" w:cs="Calibri"/>
          <w:sz w:val="24"/>
          <w:szCs w:val="24"/>
          <w:highlight w:val="yellow"/>
        </w:rPr>
        <w:t xml:space="preserve"> 95 °C </w:t>
      </w:r>
      <w:r w:rsidR="00D01006" w:rsidRPr="005E1CE0">
        <w:rPr>
          <w:rFonts w:ascii="Calibri" w:hAnsi="Calibri" w:cs="Calibri"/>
          <w:sz w:val="24"/>
          <w:szCs w:val="24"/>
          <w:highlight w:val="yellow"/>
        </w:rPr>
        <w:t xml:space="preserve">for </w:t>
      </w:r>
      <w:r w:rsidR="00947C69" w:rsidRPr="005E1CE0">
        <w:rPr>
          <w:rFonts w:ascii="Calibri" w:hAnsi="Calibri" w:cs="Calibri"/>
          <w:sz w:val="24"/>
          <w:szCs w:val="24"/>
          <w:highlight w:val="yellow"/>
        </w:rPr>
        <w:t>15 min.</w:t>
      </w:r>
      <w:r w:rsidR="00D01006" w:rsidRPr="005E1CE0">
        <w:rPr>
          <w:rFonts w:ascii="Calibri" w:hAnsi="Calibri" w:cs="Calibri"/>
          <w:sz w:val="24"/>
          <w:szCs w:val="24"/>
          <w:highlight w:val="yellow"/>
        </w:rPr>
        <w:t xml:space="preserve"> </w:t>
      </w:r>
      <w:r w:rsidRPr="005E1CE0">
        <w:rPr>
          <w:rFonts w:ascii="Calibri" w:hAnsi="Calibri" w:cs="Calibri"/>
          <w:sz w:val="24"/>
          <w:szCs w:val="24"/>
          <w:highlight w:val="yellow"/>
        </w:rPr>
        <w:t xml:space="preserve">Add </w:t>
      </w:r>
      <w:r w:rsidR="00E34182" w:rsidRPr="005E1CE0">
        <w:rPr>
          <w:rFonts w:ascii="Calibri" w:hAnsi="Calibri" w:cs="Calibri"/>
          <w:sz w:val="24"/>
          <w:szCs w:val="24"/>
          <w:highlight w:val="yellow"/>
          <w:lang w:eastAsia="ja-JP"/>
        </w:rPr>
        <w:t>10</w:t>
      </w:r>
      <w:r w:rsidR="00947C69" w:rsidRPr="005E1CE0">
        <w:rPr>
          <w:rFonts w:ascii="Calibri" w:hAnsi="Calibri" w:cs="Calibri"/>
          <w:sz w:val="24"/>
          <w:szCs w:val="24"/>
          <w:highlight w:val="yellow"/>
        </w:rPr>
        <w:t xml:space="preserve">0 </w:t>
      </w:r>
      <w:proofErr w:type="spellStart"/>
      <w:r w:rsidR="00947C69" w:rsidRPr="005E1CE0">
        <w:rPr>
          <w:rFonts w:ascii="Calibri" w:hAnsi="Calibri" w:cs="Calibri"/>
          <w:sz w:val="24"/>
          <w:szCs w:val="24"/>
          <w:highlight w:val="yellow"/>
        </w:rPr>
        <w:t>μL</w:t>
      </w:r>
      <w:proofErr w:type="spellEnd"/>
      <w:r w:rsidR="00947C69" w:rsidRPr="005E1CE0">
        <w:rPr>
          <w:rFonts w:ascii="Calibri" w:hAnsi="Calibri" w:cs="Calibri"/>
          <w:sz w:val="24"/>
          <w:szCs w:val="24"/>
          <w:highlight w:val="yellow"/>
        </w:rPr>
        <w:t xml:space="preserve"> of nuclease-free water to each tube and</w:t>
      </w:r>
      <w:r w:rsidRPr="005E1CE0">
        <w:rPr>
          <w:rFonts w:ascii="Calibri" w:hAnsi="Calibri" w:cs="Calibri"/>
          <w:sz w:val="24"/>
          <w:szCs w:val="24"/>
          <w:highlight w:val="yellow"/>
        </w:rPr>
        <w:t xml:space="preserve"> mix well</w:t>
      </w:r>
      <w:r w:rsidR="00947C69" w:rsidRPr="005E1CE0">
        <w:rPr>
          <w:rFonts w:ascii="Calibri" w:hAnsi="Calibri" w:cs="Calibri"/>
          <w:sz w:val="24"/>
          <w:szCs w:val="24"/>
          <w:highlight w:val="yellow"/>
        </w:rPr>
        <w:t>.</w:t>
      </w:r>
      <w:r w:rsidR="009B15A1" w:rsidRPr="005E1CE0">
        <w:rPr>
          <w:rFonts w:ascii="Calibri" w:eastAsia="Yu Gothic" w:hAnsi="Calibri" w:cs="Calibri"/>
          <w:sz w:val="24"/>
          <w:szCs w:val="24"/>
          <w:highlight w:val="yellow"/>
          <w:u w:color="FFFFFF"/>
        </w:rPr>
        <w:t xml:space="preserve"> </w:t>
      </w:r>
    </w:p>
    <w:p w14:paraId="4E58F82C" w14:textId="77777777" w:rsidR="00D01006" w:rsidRPr="00767AA0" w:rsidRDefault="00D01006" w:rsidP="00767AA0">
      <w:pPr>
        <w:pStyle w:val="ListParagraph"/>
        <w:suppressAutoHyphens/>
        <w:spacing w:after="0" w:line="240" w:lineRule="auto"/>
        <w:ind w:left="0"/>
        <w:contextualSpacing w:val="0"/>
        <w:jc w:val="both"/>
        <w:rPr>
          <w:rFonts w:ascii="Calibri" w:hAnsi="Calibri" w:cs="Calibri"/>
          <w:sz w:val="24"/>
          <w:szCs w:val="24"/>
        </w:rPr>
      </w:pPr>
    </w:p>
    <w:p w14:paraId="6F976394" w14:textId="11B3A1FF" w:rsidR="00947C69" w:rsidRPr="00767AA0" w:rsidRDefault="00767AA0" w:rsidP="00490731">
      <w:pPr>
        <w:pStyle w:val="ListParagraph"/>
        <w:numPr>
          <w:ilvl w:val="1"/>
          <w:numId w:val="28"/>
        </w:numPr>
        <w:suppressAutoHyphens/>
        <w:spacing w:after="0" w:line="240" w:lineRule="auto"/>
        <w:ind w:left="0" w:firstLine="0"/>
        <w:contextualSpacing w:val="0"/>
        <w:jc w:val="both"/>
        <w:rPr>
          <w:rFonts w:ascii="Calibri" w:hAnsi="Calibri" w:cs="Calibri"/>
          <w:sz w:val="24"/>
          <w:szCs w:val="24"/>
        </w:rPr>
      </w:pPr>
      <w:r w:rsidRPr="00767AA0">
        <w:rPr>
          <w:rFonts w:ascii="Calibri" w:hAnsi="Calibri" w:cs="Calibri"/>
          <w:sz w:val="24"/>
          <w:szCs w:val="24"/>
        </w:rPr>
        <w:t xml:space="preserve">   </w:t>
      </w:r>
      <w:r w:rsidR="001F1B37" w:rsidRPr="00767AA0">
        <w:rPr>
          <w:rFonts w:ascii="Calibri" w:hAnsi="Calibri" w:cs="Calibri"/>
          <w:sz w:val="24"/>
          <w:szCs w:val="24"/>
        </w:rPr>
        <w:t xml:space="preserve"> </w:t>
      </w:r>
      <w:r w:rsidR="000D031D" w:rsidRPr="00767AA0">
        <w:rPr>
          <w:rFonts w:ascii="Calibri" w:hAnsi="Calibri" w:cs="Calibri"/>
          <w:sz w:val="24"/>
          <w:szCs w:val="24"/>
        </w:rPr>
        <w:t>Store</w:t>
      </w:r>
      <w:r w:rsidR="00947C69" w:rsidRPr="00767AA0">
        <w:rPr>
          <w:rFonts w:ascii="Calibri" w:hAnsi="Calibri" w:cs="Calibri"/>
          <w:sz w:val="24"/>
          <w:szCs w:val="24"/>
        </w:rPr>
        <w:t xml:space="preserve"> samples at -20 °C until </w:t>
      </w:r>
      <w:r w:rsidR="000D031D" w:rsidRPr="00767AA0">
        <w:rPr>
          <w:rFonts w:ascii="Calibri" w:hAnsi="Calibri" w:cs="Calibri"/>
          <w:sz w:val="24"/>
          <w:szCs w:val="24"/>
        </w:rPr>
        <w:t xml:space="preserve">starting </w:t>
      </w:r>
      <w:r w:rsidR="00947C69" w:rsidRPr="00767AA0">
        <w:rPr>
          <w:rFonts w:ascii="Calibri" w:hAnsi="Calibri" w:cs="Calibri"/>
          <w:sz w:val="24"/>
          <w:szCs w:val="24"/>
        </w:rPr>
        <w:t>SNP genotyping by real-time PCR. </w:t>
      </w:r>
    </w:p>
    <w:p w14:paraId="1DD40C65" w14:textId="77777777" w:rsidR="00947C69" w:rsidRPr="00767AA0" w:rsidRDefault="00947C69" w:rsidP="00767AA0">
      <w:r w:rsidRPr="00767AA0">
        <w:t> </w:t>
      </w:r>
    </w:p>
    <w:p w14:paraId="6AEC3A42" w14:textId="1D1F73C8" w:rsidR="00947C69" w:rsidRPr="005E1CE0" w:rsidRDefault="00947C69" w:rsidP="00767AA0">
      <w:pPr>
        <w:pStyle w:val="ListParagraph"/>
        <w:numPr>
          <w:ilvl w:val="0"/>
          <w:numId w:val="28"/>
        </w:numPr>
        <w:suppressAutoHyphens/>
        <w:spacing w:after="0" w:line="240" w:lineRule="auto"/>
        <w:ind w:left="0" w:firstLine="0"/>
        <w:contextualSpacing w:val="0"/>
        <w:jc w:val="both"/>
        <w:rPr>
          <w:rFonts w:ascii="Calibri" w:hAnsi="Calibri" w:cs="Calibri"/>
          <w:sz w:val="24"/>
          <w:szCs w:val="24"/>
        </w:rPr>
      </w:pPr>
      <w:r w:rsidRPr="005E1CE0">
        <w:rPr>
          <w:rFonts w:ascii="Calibri" w:hAnsi="Calibri" w:cs="Calibri"/>
          <w:b/>
          <w:bCs/>
          <w:sz w:val="24"/>
          <w:szCs w:val="24"/>
        </w:rPr>
        <w:t>SNP genotyping</w:t>
      </w:r>
    </w:p>
    <w:p w14:paraId="7E73933E" w14:textId="77777777" w:rsidR="006D5CAC" w:rsidRPr="00767AA0" w:rsidRDefault="006D5CAC" w:rsidP="00767AA0">
      <w:pPr>
        <w:pStyle w:val="ListParagraph"/>
        <w:suppressAutoHyphens/>
        <w:spacing w:after="0" w:line="240" w:lineRule="auto"/>
        <w:ind w:left="0"/>
        <w:contextualSpacing w:val="0"/>
        <w:jc w:val="both"/>
        <w:rPr>
          <w:rFonts w:ascii="Calibri" w:hAnsi="Calibri" w:cs="Calibri"/>
          <w:sz w:val="24"/>
          <w:szCs w:val="24"/>
          <w:highlight w:val="yellow"/>
        </w:rPr>
      </w:pPr>
    </w:p>
    <w:p w14:paraId="372FB8B8" w14:textId="4EFB3EB0" w:rsidR="00343F5A" w:rsidRPr="00767AA0" w:rsidRDefault="000D031D" w:rsidP="00767AA0">
      <w:pPr>
        <w:pStyle w:val="ListParagraph"/>
        <w:numPr>
          <w:ilvl w:val="1"/>
          <w:numId w:val="28"/>
        </w:numPr>
        <w:suppressAutoHyphens/>
        <w:spacing w:after="0" w:line="240" w:lineRule="auto"/>
        <w:ind w:left="0" w:firstLine="0"/>
        <w:contextualSpacing w:val="0"/>
        <w:jc w:val="both"/>
        <w:rPr>
          <w:rFonts w:ascii="Calibri" w:hAnsi="Calibri" w:cs="Calibri"/>
          <w:sz w:val="24"/>
          <w:szCs w:val="24"/>
          <w:highlight w:val="yellow"/>
        </w:rPr>
      </w:pPr>
      <w:r w:rsidRPr="00767AA0">
        <w:rPr>
          <w:rFonts w:ascii="Calibri" w:hAnsi="Calibri" w:cs="Calibri"/>
          <w:sz w:val="24"/>
          <w:szCs w:val="24"/>
          <w:highlight w:val="yellow"/>
        </w:rPr>
        <w:t>Make a</w:t>
      </w:r>
      <w:r w:rsidR="00947C69" w:rsidRPr="00767AA0">
        <w:rPr>
          <w:rFonts w:ascii="Calibri" w:hAnsi="Calibri" w:cs="Calibri"/>
          <w:sz w:val="24"/>
          <w:szCs w:val="24"/>
          <w:highlight w:val="yellow"/>
        </w:rPr>
        <w:t xml:space="preserve"> mixture as follows</w:t>
      </w:r>
      <w:r w:rsidR="00D2202F" w:rsidRPr="00767AA0">
        <w:rPr>
          <w:rFonts w:ascii="Calibri" w:hAnsi="Calibri" w:cs="Calibri"/>
          <w:sz w:val="24"/>
          <w:szCs w:val="24"/>
          <w:highlight w:val="yellow"/>
        </w:rPr>
        <w:t xml:space="preserve"> (</w:t>
      </w:r>
      <w:r w:rsidR="00D2202F" w:rsidRPr="00767AA0">
        <w:rPr>
          <w:rFonts w:ascii="Calibri" w:hAnsi="Calibri" w:cs="Calibri"/>
          <w:b/>
          <w:bCs/>
          <w:sz w:val="24"/>
          <w:szCs w:val="24"/>
          <w:highlight w:val="yellow"/>
        </w:rPr>
        <w:t>Figure 2</w:t>
      </w:r>
      <w:r w:rsidR="00D2202F" w:rsidRPr="00767AA0">
        <w:rPr>
          <w:rFonts w:ascii="Calibri" w:hAnsi="Calibri" w:cs="Calibri"/>
          <w:sz w:val="24"/>
          <w:szCs w:val="24"/>
          <w:highlight w:val="yellow"/>
        </w:rPr>
        <w:t>)</w:t>
      </w:r>
      <w:r w:rsidR="00947C69" w:rsidRPr="00767AA0">
        <w:rPr>
          <w:rFonts w:ascii="Calibri" w:hAnsi="Calibri" w:cs="Calibri"/>
          <w:sz w:val="24"/>
          <w:szCs w:val="24"/>
          <w:highlight w:val="yellow"/>
        </w:rPr>
        <w:t>. In a 1.5 mL tube</w:t>
      </w:r>
      <w:r w:rsidR="006D5CAC" w:rsidRPr="00767AA0">
        <w:rPr>
          <w:rFonts w:ascii="Calibri" w:hAnsi="Calibri" w:cs="Calibri"/>
          <w:sz w:val="24"/>
          <w:szCs w:val="24"/>
          <w:highlight w:val="yellow"/>
        </w:rPr>
        <w:t xml:space="preserve">, add 125 </w:t>
      </w:r>
      <w:proofErr w:type="spellStart"/>
      <w:r w:rsidR="006D5CAC" w:rsidRPr="00767AA0">
        <w:rPr>
          <w:rFonts w:ascii="Calibri" w:hAnsi="Calibri" w:cs="Calibri"/>
          <w:sz w:val="24"/>
          <w:szCs w:val="24"/>
          <w:highlight w:val="yellow"/>
        </w:rPr>
        <w:t>μL</w:t>
      </w:r>
      <w:proofErr w:type="spellEnd"/>
      <w:r w:rsidR="006D5CAC" w:rsidRPr="00767AA0">
        <w:rPr>
          <w:rFonts w:ascii="Calibri" w:hAnsi="Calibri" w:cs="Calibri"/>
          <w:sz w:val="24"/>
          <w:szCs w:val="24"/>
          <w:highlight w:val="yellow"/>
        </w:rPr>
        <w:t xml:space="preserve"> of </w:t>
      </w:r>
      <w:r w:rsidR="00947C69" w:rsidRPr="00767AA0">
        <w:rPr>
          <w:rFonts w:ascii="Calibri" w:hAnsi="Calibri" w:cs="Calibri"/>
          <w:sz w:val="24"/>
          <w:szCs w:val="24"/>
          <w:highlight w:val="yellow"/>
        </w:rPr>
        <w:t>Master Mix</w:t>
      </w:r>
      <w:r w:rsidR="006D5CAC" w:rsidRPr="00767AA0">
        <w:rPr>
          <w:rFonts w:ascii="Calibri" w:hAnsi="Calibri" w:cs="Calibri"/>
          <w:sz w:val="24"/>
          <w:szCs w:val="24"/>
          <w:highlight w:val="yellow"/>
        </w:rPr>
        <w:t>,</w:t>
      </w:r>
      <w:r w:rsidR="000868C0" w:rsidRPr="00767AA0">
        <w:rPr>
          <w:rFonts w:ascii="Calibri" w:hAnsi="Calibri" w:cs="Calibri"/>
          <w:sz w:val="24"/>
          <w:szCs w:val="24"/>
          <w:highlight w:val="yellow"/>
        </w:rPr>
        <w:t xml:space="preserve"> 6 </w:t>
      </w:r>
      <w:proofErr w:type="spellStart"/>
      <w:r w:rsidR="000868C0" w:rsidRPr="00767AA0">
        <w:rPr>
          <w:rFonts w:ascii="Calibri" w:hAnsi="Calibri" w:cs="Calibri"/>
          <w:sz w:val="24"/>
          <w:szCs w:val="24"/>
          <w:highlight w:val="yellow"/>
        </w:rPr>
        <w:t>μL</w:t>
      </w:r>
      <w:proofErr w:type="spellEnd"/>
      <w:r w:rsidR="000868C0" w:rsidRPr="00767AA0">
        <w:rPr>
          <w:rFonts w:ascii="Calibri" w:hAnsi="Calibri" w:cs="Calibri"/>
          <w:sz w:val="24"/>
          <w:szCs w:val="24"/>
          <w:highlight w:val="yellow"/>
        </w:rPr>
        <w:t> of</w:t>
      </w:r>
      <w:r w:rsidR="00947C69" w:rsidRPr="00767AA0">
        <w:rPr>
          <w:rFonts w:ascii="Calibri" w:hAnsi="Calibri" w:cs="Calibri"/>
          <w:sz w:val="24"/>
          <w:szCs w:val="24"/>
          <w:highlight w:val="yellow"/>
        </w:rPr>
        <w:t xml:space="preserve"> SNP Genotyping Assay (40</w:t>
      </w:r>
      <w:r w:rsidR="000868C0" w:rsidRPr="00767AA0">
        <w:rPr>
          <w:rFonts w:ascii="Calibri" w:hAnsi="Calibri" w:cs="Calibri"/>
          <w:sz w:val="24"/>
          <w:szCs w:val="24"/>
          <w:highlight w:val="yellow"/>
        </w:rPr>
        <w:t>x</w:t>
      </w:r>
      <w:r w:rsidR="00947C69" w:rsidRPr="00767AA0">
        <w:rPr>
          <w:rFonts w:ascii="Calibri" w:hAnsi="Calibri" w:cs="Calibri"/>
          <w:sz w:val="24"/>
          <w:szCs w:val="24"/>
          <w:highlight w:val="yellow"/>
        </w:rPr>
        <w:t>)</w:t>
      </w:r>
      <w:r w:rsidR="000868C0" w:rsidRPr="00767AA0">
        <w:rPr>
          <w:rFonts w:ascii="Calibri" w:hAnsi="Calibri" w:cs="Calibri"/>
          <w:sz w:val="24"/>
          <w:szCs w:val="24"/>
          <w:highlight w:val="yellow"/>
        </w:rPr>
        <w:t>, 280</w:t>
      </w:r>
      <w:r w:rsidR="000868C0" w:rsidRPr="00767AA0">
        <w:rPr>
          <w:rFonts w:ascii="Calibri" w:hAnsi="Calibri" w:cs="Calibri"/>
          <w:i/>
          <w:iCs/>
          <w:sz w:val="24"/>
          <w:szCs w:val="24"/>
          <w:highlight w:val="yellow"/>
        </w:rPr>
        <w:t xml:space="preserve"> </w:t>
      </w:r>
      <w:proofErr w:type="spellStart"/>
      <w:r w:rsidR="000868C0" w:rsidRPr="00767AA0">
        <w:rPr>
          <w:rFonts w:ascii="Calibri" w:hAnsi="Calibri" w:cs="Calibri"/>
          <w:sz w:val="24"/>
          <w:szCs w:val="24"/>
          <w:highlight w:val="yellow"/>
        </w:rPr>
        <w:t>μL</w:t>
      </w:r>
      <w:proofErr w:type="spellEnd"/>
      <w:r w:rsidR="000868C0" w:rsidRPr="00767AA0">
        <w:rPr>
          <w:rFonts w:ascii="Calibri" w:hAnsi="Calibri" w:cs="Calibri"/>
          <w:sz w:val="24"/>
          <w:szCs w:val="24"/>
          <w:highlight w:val="yellow"/>
        </w:rPr>
        <w:t xml:space="preserve"> of </w:t>
      </w:r>
      <w:r w:rsidR="00947C69" w:rsidRPr="00767AA0">
        <w:rPr>
          <w:rFonts w:ascii="Calibri" w:hAnsi="Calibri" w:cs="Calibri"/>
          <w:sz w:val="24"/>
          <w:szCs w:val="24"/>
          <w:highlight w:val="yellow"/>
        </w:rPr>
        <w:t>Distilled water (DW)</w:t>
      </w:r>
      <w:r w:rsidR="000868C0" w:rsidRPr="00767AA0">
        <w:rPr>
          <w:rFonts w:ascii="Calibri" w:hAnsi="Calibri" w:cs="Calibri"/>
          <w:sz w:val="24"/>
          <w:szCs w:val="24"/>
          <w:highlight w:val="yellow"/>
        </w:rPr>
        <w:t xml:space="preserve">, </w:t>
      </w:r>
      <w:r w:rsidR="00947C69" w:rsidRPr="00767AA0">
        <w:rPr>
          <w:rFonts w:ascii="Calibri" w:hAnsi="Calibri" w:cs="Calibri"/>
          <w:sz w:val="24"/>
          <w:szCs w:val="24"/>
          <w:highlight w:val="yellow"/>
        </w:rPr>
        <w:t>Forward primer (450</w:t>
      </w:r>
      <w:r w:rsidR="00343F5A" w:rsidRPr="00767AA0">
        <w:rPr>
          <w:rFonts w:ascii="Calibri" w:hAnsi="Calibri" w:cs="Calibri"/>
          <w:sz w:val="24"/>
          <w:szCs w:val="24"/>
          <w:highlight w:val="yellow"/>
        </w:rPr>
        <w:t xml:space="preserve"> </w:t>
      </w:r>
      <w:proofErr w:type="spellStart"/>
      <w:r w:rsidR="00947C69" w:rsidRPr="00767AA0">
        <w:rPr>
          <w:rFonts w:ascii="Calibri" w:hAnsi="Calibri" w:cs="Calibri"/>
          <w:sz w:val="24"/>
          <w:szCs w:val="24"/>
          <w:highlight w:val="yellow"/>
        </w:rPr>
        <w:t>nM</w:t>
      </w:r>
      <w:proofErr w:type="spellEnd"/>
      <w:r w:rsidR="00947C69" w:rsidRPr="00767AA0">
        <w:rPr>
          <w:rFonts w:ascii="Calibri" w:hAnsi="Calibri" w:cs="Calibri"/>
          <w:sz w:val="24"/>
          <w:szCs w:val="24"/>
          <w:highlight w:val="yellow"/>
        </w:rPr>
        <w:t>)</w:t>
      </w:r>
      <w:r w:rsidR="00343F5A" w:rsidRPr="00767AA0">
        <w:rPr>
          <w:rFonts w:ascii="Calibri" w:hAnsi="Calibri" w:cs="Calibri"/>
          <w:sz w:val="24"/>
          <w:szCs w:val="24"/>
          <w:highlight w:val="yellow"/>
        </w:rPr>
        <w:t xml:space="preserve">, </w:t>
      </w:r>
      <w:r w:rsidR="00947C69" w:rsidRPr="00767AA0">
        <w:rPr>
          <w:rFonts w:ascii="Calibri" w:hAnsi="Calibri" w:cs="Calibri"/>
          <w:sz w:val="24"/>
          <w:szCs w:val="24"/>
          <w:highlight w:val="yellow"/>
        </w:rPr>
        <w:t>Reverse primer (450</w:t>
      </w:r>
      <w:r w:rsidR="00343F5A" w:rsidRPr="00767AA0">
        <w:rPr>
          <w:rFonts w:ascii="Calibri" w:hAnsi="Calibri" w:cs="Calibri"/>
          <w:sz w:val="24"/>
          <w:szCs w:val="24"/>
          <w:highlight w:val="yellow"/>
        </w:rPr>
        <w:t xml:space="preserve"> </w:t>
      </w:r>
      <w:proofErr w:type="spellStart"/>
      <w:r w:rsidR="00947C69" w:rsidRPr="00767AA0">
        <w:rPr>
          <w:rFonts w:ascii="Calibri" w:hAnsi="Calibri" w:cs="Calibri"/>
          <w:sz w:val="24"/>
          <w:szCs w:val="24"/>
          <w:highlight w:val="yellow"/>
        </w:rPr>
        <w:t>nM</w:t>
      </w:r>
      <w:proofErr w:type="spellEnd"/>
      <w:r w:rsidR="00947C69" w:rsidRPr="00767AA0">
        <w:rPr>
          <w:rFonts w:ascii="Calibri" w:hAnsi="Calibri" w:cs="Calibri"/>
          <w:sz w:val="24"/>
          <w:szCs w:val="24"/>
          <w:highlight w:val="yellow"/>
        </w:rPr>
        <w:t>)</w:t>
      </w:r>
      <w:r w:rsidR="00343F5A" w:rsidRPr="00767AA0">
        <w:rPr>
          <w:rFonts w:ascii="Calibri" w:hAnsi="Calibri" w:cs="Calibri"/>
          <w:sz w:val="24"/>
          <w:szCs w:val="24"/>
          <w:highlight w:val="yellow"/>
        </w:rPr>
        <w:t>,</w:t>
      </w:r>
      <w:r w:rsidR="00F25266" w:rsidRPr="00767AA0">
        <w:rPr>
          <w:rFonts w:ascii="Calibri" w:hAnsi="Calibri" w:cs="Calibri"/>
          <w:sz w:val="24"/>
          <w:szCs w:val="24"/>
          <w:highlight w:val="yellow"/>
        </w:rPr>
        <w:t xml:space="preserve"> </w:t>
      </w:r>
      <w:r w:rsidR="00947C69" w:rsidRPr="00767AA0">
        <w:rPr>
          <w:rFonts w:ascii="Calibri" w:hAnsi="Calibri" w:cs="Calibri"/>
          <w:sz w:val="24"/>
          <w:szCs w:val="24"/>
          <w:highlight w:val="yellow"/>
        </w:rPr>
        <w:t>Probe 1 (100</w:t>
      </w:r>
      <w:r w:rsidR="00343F5A" w:rsidRPr="00767AA0">
        <w:rPr>
          <w:rFonts w:ascii="Calibri" w:hAnsi="Calibri" w:cs="Calibri"/>
          <w:sz w:val="24"/>
          <w:szCs w:val="24"/>
          <w:highlight w:val="yellow"/>
        </w:rPr>
        <w:t xml:space="preserve"> </w:t>
      </w:r>
      <w:proofErr w:type="spellStart"/>
      <w:r w:rsidR="00947C69" w:rsidRPr="00767AA0">
        <w:rPr>
          <w:rFonts w:ascii="Calibri" w:hAnsi="Calibri" w:cs="Calibri"/>
          <w:sz w:val="24"/>
          <w:szCs w:val="24"/>
          <w:highlight w:val="yellow"/>
        </w:rPr>
        <w:t>nM</w:t>
      </w:r>
      <w:proofErr w:type="spellEnd"/>
      <w:r w:rsidR="00947C69" w:rsidRPr="00767AA0">
        <w:rPr>
          <w:rFonts w:ascii="Calibri" w:hAnsi="Calibri" w:cs="Calibri"/>
          <w:sz w:val="24"/>
          <w:szCs w:val="24"/>
          <w:highlight w:val="yellow"/>
        </w:rPr>
        <w:t>)</w:t>
      </w:r>
      <w:r w:rsidR="00343F5A" w:rsidRPr="00767AA0">
        <w:rPr>
          <w:rFonts w:ascii="Calibri" w:hAnsi="Calibri" w:cs="Calibri"/>
          <w:sz w:val="24"/>
          <w:szCs w:val="24"/>
          <w:highlight w:val="yellow"/>
        </w:rPr>
        <w:t>,</w:t>
      </w:r>
      <w:r w:rsidR="00947C69" w:rsidRPr="00767AA0">
        <w:rPr>
          <w:rFonts w:ascii="Calibri" w:hAnsi="Calibri" w:cs="Calibri"/>
          <w:sz w:val="24"/>
          <w:szCs w:val="24"/>
          <w:highlight w:val="yellow"/>
        </w:rPr>
        <w:t xml:space="preserve"> Probe 2 (100</w:t>
      </w:r>
      <w:r w:rsidR="00343F5A" w:rsidRPr="00767AA0">
        <w:rPr>
          <w:rFonts w:ascii="Calibri" w:hAnsi="Calibri" w:cs="Calibri"/>
          <w:sz w:val="24"/>
          <w:szCs w:val="24"/>
          <w:highlight w:val="yellow"/>
        </w:rPr>
        <w:t xml:space="preserve"> </w:t>
      </w:r>
      <w:proofErr w:type="spellStart"/>
      <w:r w:rsidR="00947C69" w:rsidRPr="00767AA0">
        <w:rPr>
          <w:rFonts w:ascii="Calibri" w:hAnsi="Calibri" w:cs="Calibri"/>
          <w:sz w:val="24"/>
          <w:szCs w:val="24"/>
          <w:highlight w:val="yellow"/>
        </w:rPr>
        <w:t>nM</w:t>
      </w:r>
      <w:proofErr w:type="spellEnd"/>
      <w:r w:rsidR="00947C69" w:rsidRPr="00767AA0">
        <w:rPr>
          <w:rFonts w:ascii="Calibri" w:hAnsi="Calibri" w:cs="Calibri"/>
          <w:sz w:val="24"/>
          <w:szCs w:val="24"/>
          <w:highlight w:val="yellow"/>
        </w:rPr>
        <w:t>)</w:t>
      </w:r>
      <w:r w:rsidR="00343F5A" w:rsidRPr="00767AA0">
        <w:rPr>
          <w:rFonts w:ascii="Calibri" w:hAnsi="Calibri" w:cs="Calibri"/>
          <w:sz w:val="24"/>
          <w:szCs w:val="24"/>
          <w:highlight w:val="yellow"/>
        </w:rPr>
        <w:t>.</w:t>
      </w:r>
    </w:p>
    <w:p w14:paraId="2F7936C8" w14:textId="64233EDE" w:rsidR="00947C69" w:rsidRPr="005E1CE0" w:rsidRDefault="00947C69" w:rsidP="00767AA0">
      <w:pPr>
        <w:pStyle w:val="ListParagraph"/>
        <w:suppressAutoHyphens/>
        <w:spacing w:after="0" w:line="240" w:lineRule="auto"/>
        <w:ind w:left="0"/>
        <w:contextualSpacing w:val="0"/>
        <w:jc w:val="both"/>
        <w:rPr>
          <w:rFonts w:ascii="Calibri" w:hAnsi="Calibri" w:cs="Calibri"/>
          <w:sz w:val="24"/>
          <w:szCs w:val="24"/>
        </w:rPr>
      </w:pPr>
      <w:r w:rsidRPr="005E1CE0">
        <w:rPr>
          <w:rFonts w:ascii="Calibri" w:hAnsi="Calibri" w:cs="Calibri"/>
          <w:sz w:val="24"/>
          <w:szCs w:val="24"/>
        </w:rPr>
        <w:t> </w:t>
      </w:r>
    </w:p>
    <w:p w14:paraId="4D1E69C4" w14:textId="17A0BF2E" w:rsidR="000D031D" w:rsidRPr="00767AA0" w:rsidRDefault="006D5CAC" w:rsidP="00767AA0">
      <w:pPr>
        <w:rPr>
          <w:rFonts w:eastAsia="Yu Gothic"/>
          <w:u w:color="FFFFFF"/>
        </w:rPr>
      </w:pPr>
      <w:r w:rsidRPr="00767AA0">
        <w:t xml:space="preserve">NOTE: </w:t>
      </w:r>
      <w:r w:rsidRPr="00767AA0">
        <w:rPr>
          <w:rFonts w:eastAsia="Yu Gothic"/>
          <w:u w:color="FFFFFF"/>
        </w:rPr>
        <w:t xml:space="preserve">The probes and primers </w:t>
      </w:r>
      <w:r w:rsidRPr="00767AA0">
        <w:t xml:space="preserve">are listed in </w:t>
      </w:r>
      <w:r w:rsidRPr="00767AA0">
        <w:rPr>
          <w:b/>
          <w:bCs/>
        </w:rPr>
        <w:t>Table 1</w:t>
      </w:r>
      <w:r w:rsidRPr="00767AA0">
        <w:t>.</w:t>
      </w:r>
      <w:r w:rsidRPr="00767AA0">
        <w:rPr>
          <w:rFonts w:eastAsia="Yu Gothic"/>
          <w:u w:color="FFFFFF"/>
        </w:rPr>
        <w:t xml:space="preserve"> </w:t>
      </w:r>
    </w:p>
    <w:p w14:paraId="50D8980D" w14:textId="77777777" w:rsidR="00343F5A" w:rsidRPr="00767AA0" w:rsidRDefault="00343F5A" w:rsidP="00767AA0">
      <w:pPr>
        <w:pStyle w:val="ListParagraph"/>
        <w:suppressAutoHyphens/>
        <w:spacing w:after="0" w:line="240" w:lineRule="auto"/>
        <w:ind w:left="0"/>
        <w:contextualSpacing w:val="0"/>
        <w:jc w:val="both"/>
        <w:rPr>
          <w:rFonts w:ascii="Calibri" w:hAnsi="Calibri" w:cs="Calibri"/>
          <w:sz w:val="24"/>
          <w:szCs w:val="24"/>
          <w:highlight w:val="yellow"/>
        </w:rPr>
      </w:pPr>
    </w:p>
    <w:p w14:paraId="5EBBCE26" w14:textId="07441113" w:rsidR="00947C69" w:rsidRPr="00490731" w:rsidRDefault="000D031D" w:rsidP="00767AA0">
      <w:pPr>
        <w:pStyle w:val="ListParagraph"/>
        <w:numPr>
          <w:ilvl w:val="1"/>
          <w:numId w:val="28"/>
        </w:numPr>
        <w:suppressAutoHyphens/>
        <w:spacing w:after="0" w:line="240" w:lineRule="auto"/>
        <w:ind w:left="0" w:firstLine="0"/>
        <w:contextualSpacing w:val="0"/>
        <w:jc w:val="both"/>
        <w:rPr>
          <w:rFonts w:ascii="Calibri" w:hAnsi="Calibri" w:cs="Calibri"/>
          <w:sz w:val="24"/>
          <w:szCs w:val="24"/>
          <w:highlight w:val="yellow"/>
        </w:rPr>
      </w:pPr>
      <w:r w:rsidRPr="00490731">
        <w:rPr>
          <w:rFonts w:ascii="Calibri" w:hAnsi="Calibri" w:cs="Calibri"/>
          <w:sz w:val="24"/>
          <w:szCs w:val="24"/>
          <w:highlight w:val="yellow"/>
        </w:rPr>
        <w:t>M</w:t>
      </w:r>
      <w:r w:rsidR="00947C69" w:rsidRPr="00490731">
        <w:rPr>
          <w:rFonts w:ascii="Calibri" w:hAnsi="Calibri" w:cs="Calibri"/>
          <w:sz w:val="24"/>
          <w:szCs w:val="24"/>
          <w:highlight w:val="yellow"/>
        </w:rPr>
        <w:t xml:space="preserve">ix </w:t>
      </w:r>
      <w:r w:rsidR="00490731" w:rsidRPr="00490731">
        <w:rPr>
          <w:rFonts w:ascii="Calibri" w:hAnsi="Calibri" w:cs="Calibri"/>
          <w:sz w:val="24"/>
          <w:szCs w:val="24"/>
          <w:highlight w:val="yellow"/>
        </w:rPr>
        <w:t>thoroughly by</w:t>
      </w:r>
      <w:r w:rsidR="002B0C99" w:rsidRPr="00490731">
        <w:rPr>
          <w:rFonts w:ascii="Calibri" w:hAnsi="Calibri" w:cs="Calibri"/>
          <w:sz w:val="24"/>
          <w:szCs w:val="24"/>
          <w:highlight w:val="yellow"/>
        </w:rPr>
        <w:t xml:space="preserve"> pipetting several times </w:t>
      </w:r>
      <w:r w:rsidR="00947C69" w:rsidRPr="00490731">
        <w:rPr>
          <w:rFonts w:ascii="Calibri" w:hAnsi="Calibri" w:cs="Calibri"/>
          <w:sz w:val="24"/>
          <w:szCs w:val="24"/>
          <w:highlight w:val="yellow"/>
        </w:rPr>
        <w:t>to ensure a uniform concentration.</w:t>
      </w:r>
      <w:r w:rsidR="00343F5A" w:rsidRPr="00490731">
        <w:rPr>
          <w:rFonts w:ascii="Calibri" w:hAnsi="Calibri" w:cs="Calibri"/>
          <w:sz w:val="24"/>
          <w:szCs w:val="24"/>
          <w:highlight w:val="yellow"/>
        </w:rPr>
        <w:t xml:space="preserve"> </w:t>
      </w:r>
      <w:r w:rsidRPr="00490731">
        <w:rPr>
          <w:rFonts w:ascii="Calibri" w:hAnsi="Calibri" w:cs="Calibri"/>
          <w:sz w:val="24"/>
          <w:szCs w:val="24"/>
          <w:highlight w:val="yellow"/>
        </w:rPr>
        <w:t>Add</w:t>
      </w:r>
      <w:r w:rsidR="00947C69" w:rsidRPr="00490731">
        <w:rPr>
          <w:rFonts w:ascii="Calibri" w:hAnsi="Calibri" w:cs="Calibri"/>
          <w:sz w:val="24"/>
          <w:szCs w:val="24"/>
          <w:highlight w:val="yellow"/>
        </w:rPr>
        <w:t xml:space="preserve"> 4 </w:t>
      </w:r>
      <w:proofErr w:type="spellStart"/>
      <w:r w:rsidR="00947C69" w:rsidRPr="00490731">
        <w:rPr>
          <w:rFonts w:ascii="Calibri" w:hAnsi="Calibri" w:cs="Calibri"/>
          <w:sz w:val="24"/>
          <w:szCs w:val="24"/>
          <w:highlight w:val="yellow"/>
        </w:rPr>
        <w:t>μL</w:t>
      </w:r>
      <w:proofErr w:type="spellEnd"/>
      <w:r w:rsidR="00947C69" w:rsidRPr="00490731">
        <w:rPr>
          <w:rFonts w:ascii="Calibri" w:hAnsi="Calibri" w:cs="Calibri"/>
          <w:sz w:val="24"/>
          <w:szCs w:val="24"/>
          <w:highlight w:val="yellow"/>
        </w:rPr>
        <w:t xml:space="preserve"> of the mixture to each well of a </w:t>
      </w:r>
      <w:r w:rsidR="00776155" w:rsidRPr="00490731">
        <w:rPr>
          <w:rFonts w:ascii="Calibri" w:hAnsi="Calibri" w:cs="Calibri"/>
          <w:sz w:val="24"/>
          <w:szCs w:val="24"/>
          <w:highlight w:val="yellow"/>
        </w:rPr>
        <w:t>96-well PCR plate on the support base with a 12-channel</w:t>
      </w:r>
      <w:r w:rsidR="00947C69" w:rsidRPr="00490731">
        <w:rPr>
          <w:rFonts w:ascii="Calibri" w:hAnsi="Calibri" w:cs="Calibri"/>
          <w:sz w:val="24"/>
          <w:szCs w:val="24"/>
          <w:highlight w:val="yellow"/>
        </w:rPr>
        <w:t xml:space="preserve"> micropipette.</w:t>
      </w:r>
      <w:r w:rsidR="009B15A1" w:rsidRPr="00490731">
        <w:rPr>
          <w:rFonts w:ascii="Calibri" w:eastAsia="Yu Gothic" w:hAnsi="Calibri" w:cs="Calibri"/>
          <w:sz w:val="24"/>
          <w:szCs w:val="24"/>
          <w:highlight w:val="yellow"/>
          <w:u w:color="FFFFFF"/>
        </w:rPr>
        <w:t xml:space="preserve"> </w:t>
      </w:r>
    </w:p>
    <w:p w14:paraId="73AC8EAB" w14:textId="77777777" w:rsidR="000D031D" w:rsidRPr="00767AA0" w:rsidRDefault="000D031D" w:rsidP="00767AA0">
      <w:pPr>
        <w:suppressAutoHyphens/>
        <w:rPr>
          <w:highlight w:val="yellow"/>
        </w:rPr>
      </w:pPr>
    </w:p>
    <w:p w14:paraId="65E0684F" w14:textId="14C9A8D3" w:rsidR="00947C69" w:rsidRPr="00767AA0" w:rsidRDefault="000D031D" w:rsidP="00767AA0">
      <w:pPr>
        <w:pStyle w:val="ListParagraph"/>
        <w:numPr>
          <w:ilvl w:val="1"/>
          <w:numId w:val="28"/>
        </w:numPr>
        <w:suppressAutoHyphens/>
        <w:spacing w:after="0" w:line="240" w:lineRule="auto"/>
        <w:ind w:left="0" w:firstLine="0"/>
        <w:contextualSpacing w:val="0"/>
        <w:jc w:val="both"/>
        <w:rPr>
          <w:rFonts w:ascii="Calibri" w:hAnsi="Calibri" w:cs="Calibri"/>
          <w:sz w:val="24"/>
          <w:szCs w:val="24"/>
          <w:highlight w:val="yellow"/>
        </w:rPr>
      </w:pPr>
      <w:r w:rsidRPr="00767AA0">
        <w:rPr>
          <w:rFonts w:ascii="Calibri" w:hAnsi="Calibri" w:cs="Calibri"/>
          <w:sz w:val="24"/>
          <w:szCs w:val="24"/>
          <w:highlight w:val="yellow"/>
        </w:rPr>
        <w:t xml:space="preserve">Add </w:t>
      </w:r>
      <w:r w:rsidR="00D2202F" w:rsidRPr="00767AA0">
        <w:rPr>
          <w:rFonts w:ascii="Calibri" w:hAnsi="Calibri" w:cs="Calibri"/>
          <w:sz w:val="24"/>
          <w:szCs w:val="24"/>
          <w:highlight w:val="yellow"/>
        </w:rPr>
        <w:t xml:space="preserve">1 </w:t>
      </w:r>
      <w:proofErr w:type="spellStart"/>
      <w:r w:rsidR="00D2202F" w:rsidRPr="00767AA0">
        <w:rPr>
          <w:rFonts w:ascii="Calibri" w:hAnsi="Calibri" w:cs="Calibri"/>
          <w:sz w:val="24"/>
          <w:szCs w:val="24"/>
          <w:highlight w:val="yellow"/>
        </w:rPr>
        <w:t>μ</w:t>
      </w:r>
      <w:r w:rsidR="00776155" w:rsidRPr="00767AA0">
        <w:rPr>
          <w:rFonts w:ascii="Calibri" w:hAnsi="Calibri" w:cs="Calibri"/>
          <w:sz w:val="24"/>
          <w:szCs w:val="24"/>
          <w:highlight w:val="yellow"/>
        </w:rPr>
        <w:t>L</w:t>
      </w:r>
      <w:proofErr w:type="spellEnd"/>
      <w:r w:rsidR="00D2202F" w:rsidRPr="00767AA0">
        <w:rPr>
          <w:rFonts w:ascii="Calibri" w:hAnsi="Calibri" w:cs="Calibri"/>
          <w:sz w:val="24"/>
          <w:szCs w:val="24"/>
          <w:highlight w:val="yellow"/>
        </w:rPr>
        <w:t xml:space="preserve"> of lysate containing each genomic DNA to each well and mix by pipetting several times.</w:t>
      </w:r>
    </w:p>
    <w:p w14:paraId="4AC4A571" w14:textId="30535297" w:rsidR="000D031D" w:rsidRPr="00767AA0" w:rsidRDefault="000D031D" w:rsidP="00767AA0">
      <w:pPr>
        <w:suppressAutoHyphens/>
        <w:rPr>
          <w:highlight w:val="yellow"/>
        </w:rPr>
      </w:pPr>
    </w:p>
    <w:p w14:paraId="6D0E9D1A" w14:textId="393A939A" w:rsidR="00947C69" w:rsidRPr="00CF72EA" w:rsidRDefault="00776155" w:rsidP="00767AA0">
      <w:pPr>
        <w:rPr>
          <w:rFonts w:eastAsia="Yu Gothic"/>
          <w:kern w:val="2"/>
          <w:u w:color="FFFFFF"/>
          <w:lang w:eastAsia="ja-JP"/>
        </w:rPr>
      </w:pPr>
      <w:r w:rsidRPr="00CF72EA">
        <w:t>5.4</w:t>
      </w:r>
      <w:r w:rsidRPr="00CF72EA">
        <w:tab/>
      </w:r>
      <w:r w:rsidR="00CF5A44" w:rsidRPr="00CF72EA">
        <w:t xml:space="preserve">Prepare </w:t>
      </w:r>
      <w:r w:rsidR="00947C69" w:rsidRPr="00CF72EA">
        <w:t>positive controls,</w:t>
      </w:r>
      <w:r w:rsidR="00CF5A44" w:rsidRPr="00CF72EA">
        <w:t xml:space="preserve"> i.e.,</w:t>
      </w:r>
      <w:r w:rsidR="00947C69" w:rsidRPr="00CF72EA">
        <w:t xml:space="preserve"> Bristol homozygote</w:t>
      </w:r>
      <w:r w:rsidR="00947C69" w:rsidRPr="00CF72EA">
        <w:rPr>
          <w:rFonts w:eastAsia="Yu Gothic"/>
          <w:kern w:val="2"/>
          <w:u w:color="FFFFFF"/>
          <w:lang w:eastAsia="ja-JP"/>
        </w:rPr>
        <w:t>s, Hawaii</w:t>
      </w:r>
      <w:r w:rsidR="00947C69" w:rsidRPr="00CF72EA">
        <w:t>an homozygote</w:t>
      </w:r>
      <w:r w:rsidR="00947C69" w:rsidRPr="00CF72EA">
        <w:rPr>
          <w:rFonts w:eastAsia="Yu Gothic"/>
          <w:kern w:val="2"/>
          <w:u w:color="FFFFFF"/>
          <w:lang w:eastAsia="ja-JP"/>
        </w:rPr>
        <w:t>s, and Bristol/Hawaii</w:t>
      </w:r>
      <w:r w:rsidR="00947C69" w:rsidRPr="00CF72EA">
        <w:t>an hybrid</w:t>
      </w:r>
      <w:r w:rsidR="00947C69" w:rsidRPr="00CF72EA">
        <w:rPr>
          <w:rFonts w:eastAsia="Yu Gothic"/>
          <w:kern w:val="2"/>
          <w:u w:color="FFFFFF"/>
          <w:lang w:eastAsia="ja-JP"/>
        </w:rPr>
        <w:t>s</w:t>
      </w:r>
      <w:r w:rsidR="00CF5A44" w:rsidRPr="00CF72EA">
        <w:rPr>
          <w:rFonts w:eastAsia="Yu Gothic"/>
          <w:kern w:val="2"/>
          <w:u w:color="FFFFFF"/>
          <w:lang w:eastAsia="ja-JP"/>
        </w:rPr>
        <w:t>, and three no-template</w:t>
      </w:r>
      <w:r w:rsidR="00947C69" w:rsidRPr="00CF72EA">
        <w:rPr>
          <w:rFonts w:eastAsia="Yu Gothic"/>
          <w:kern w:val="2"/>
          <w:u w:color="FFFFFF"/>
          <w:lang w:eastAsia="ja-JP"/>
        </w:rPr>
        <w:t xml:space="preserve"> controls </w:t>
      </w:r>
      <w:r w:rsidR="00947C69" w:rsidRPr="00CF72EA">
        <w:rPr>
          <w:rFonts w:eastAsia="Yu Gothic"/>
          <w:u w:color="FFFFFF"/>
        </w:rPr>
        <w:t>as negative controls</w:t>
      </w:r>
      <w:r w:rsidR="00D2202F" w:rsidRPr="00CF72EA">
        <w:rPr>
          <w:rFonts w:eastAsia="Yu Gothic"/>
          <w:u w:color="FFFFFF"/>
        </w:rPr>
        <w:t xml:space="preserve"> (</w:t>
      </w:r>
      <w:r w:rsidR="00D2202F" w:rsidRPr="00CF72EA">
        <w:rPr>
          <w:rFonts w:eastAsia="Yu Gothic"/>
          <w:b/>
          <w:bCs/>
          <w:u w:color="FFFFFF"/>
        </w:rPr>
        <w:t>Figure 3A</w:t>
      </w:r>
      <w:r w:rsidR="00D2202F" w:rsidRPr="00CF72EA">
        <w:rPr>
          <w:rFonts w:eastAsia="Yu Gothic"/>
          <w:u w:color="FFFFFF"/>
        </w:rPr>
        <w:t>)</w:t>
      </w:r>
      <w:r w:rsidR="00947C69" w:rsidRPr="00CF72EA">
        <w:rPr>
          <w:rFonts w:eastAsia="Yu Gothic"/>
          <w:kern w:val="2"/>
          <w:u w:color="FFFFFF"/>
          <w:lang w:eastAsia="ja-JP"/>
        </w:rPr>
        <w:t>.</w:t>
      </w:r>
      <w:r w:rsidR="009B15A1" w:rsidRPr="00CF72EA">
        <w:rPr>
          <w:rFonts w:eastAsia="Yu Gothic"/>
          <w:kern w:val="2"/>
          <w:u w:color="FFFFFF"/>
          <w:lang w:eastAsia="ja-JP"/>
        </w:rPr>
        <w:t xml:space="preserve"> </w:t>
      </w:r>
    </w:p>
    <w:p w14:paraId="5B2FCEE9" w14:textId="77777777" w:rsidR="000D031D" w:rsidRPr="00767AA0" w:rsidRDefault="000D031D" w:rsidP="00767AA0">
      <w:pPr>
        <w:rPr>
          <w:highlight w:val="yellow"/>
        </w:rPr>
      </w:pPr>
    </w:p>
    <w:p w14:paraId="64ADD8B1" w14:textId="4B1081A3" w:rsidR="00947C69" w:rsidRPr="00767AA0" w:rsidRDefault="004561EE" w:rsidP="00767AA0">
      <w:pPr>
        <w:pStyle w:val="ListParagraph"/>
        <w:numPr>
          <w:ilvl w:val="1"/>
          <w:numId w:val="24"/>
        </w:numPr>
        <w:suppressAutoHyphens/>
        <w:spacing w:after="0" w:line="240" w:lineRule="auto"/>
        <w:ind w:left="0" w:firstLine="0"/>
        <w:contextualSpacing w:val="0"/>
        <w:jc w:val="both"/>
        <w:rPr>
          <w:rFonts w:ascii="Calibri" w:hAnsi="Calibri" w:cs="Calibri"/>
          <w:sz w:val="24"/>
          <w:szCs w:val="24"/>
          <w:highlight w:val="yellow"/>
        </w:rPr>
      </w:pPr>
      <w:r w:rsidRPr="00767AA0">
        <w:rPr>
          <w:rFonts w:ascii="Calibri" w:hAnsi="Calibri" w:cs="Calibri"/>
          <w:sz w:val="24"/>
          <w:szCs w:val="24"/>
          <w:highlight w:val="yellow"/>
          <w:lang w:eastAsia="ja-JP"/>
        </w:rPr>
        <w:t>S</w:t>
      </w:r>
      <w:r w:rsidR="00947C69" w:rsidRPr="00767AA0">
        <w:rPr>
          <w:rFonts w:ascii="Calibri" w:hAnsi="Calibri" w:cs="Calibri"/>
          <w:sz w:val="24"/>
          <w:szCs w:val="24"/>
          <w:highlight w:val="yellow"/>
        </w:rPr>
        <w:t>eal</w:t>
      </w:r>
      <w:r w:rsidRPr="00767AA0">
        <w:rPr>
          <w:rFonts w:ascii="Calibri" w:hAnsi="Calibri" w:cs="Calibri"/>
          <w:sz w:val="24"/>
          <w:szCs w:val="24"/>
          <w:highlight w:val="yellow"/>
        </w:rPr>
        <w:t xml:space="preserve"> the plate</w:t>
      </w:r>
      <w:r w:rsidR="00947C69" w:rsidRPr="00767AA0">
        <w:rPr>
          <w:rFonts w:ascii="Calibri" w:hAnsi="Calibri" w:cs="Calibri"/>
          <w:sz w:val="24"/>
          <w:szCs w:val="24"/>
          <w:highlight w:val="yellow"/>
        </w:rPr>
        <w:t xml:space="preserve"> with an optical adhesive film. Press the film focusing on the rims of each well using an applicator.</w:t>
      </w:r>
      <w:r w:rsidR="009B15A1" w:rsidRPr="00767AA0">
        <w:rPr>
          <w:rFonts w:ascii="Calibri" w:eastAsia="Yu Gothic" w:hAnsi="Calibri" w:cs="Calibri"/>
          <w:sz w:val="24"/>
          <w:szCs w:val="24"/>
          <w:highlight w:val="yellow"/>
          <w:u w:color="FFFFFF"/>
        </w:rPr>
        <w:t xml:space="preserve"> </w:t>
      </w:r>
    </w:p>
    <w:p w14:paraId="23D4E796" w14:textId="77777777" w:rsidR="000C3927" w:rsidRPr="00767AA0" w:rsidRDefault="000C3927" w:rsidP="00767AA0">
      <w:pPr>
        <w:pStyle w:val="ListParagraph"/>
        <w:suppressAutoHyphens/>
        <w:spacing w:after="0" w:line="240" w:lineRule="auto"/>
        <w:ind w:left="0"/>
        <w:contextualSpacing w:val="0"/>
        <w:jc w:val="both"/>
        <w:rPr>
          <w:rFonts w:ascii="Calibri" w:hAnsi="Calibri" w:cs="Calibri"/>
          <w:sz w:val="24"/>
          <w:szCs w:val="24"/>
          <w:highlight w:val="yellow"/>
        </w:rPr>
      </w:pPr>
    </w:p>
    <w:p w14:paraId="7C5EEE04" w14:textId="2E570C06" w:rsidR="00947C69" w:rsidRPr="00767AA0" w:rsidRDefault="004561EE" w:rsidP="00767AA0">
      <w:pPr>
        <w:pStyle w:val="ListParagraph"/>
        <w:numPr>
          <w:ilvl w:val="1"/>
          <w:numId w:val="24"/>
        </w:numPr>
        <w:suppressAutoHyphens/>
        <w:spacing w:after="0" w:line="240" w:lineRule="auto"/>
        <w:ind w:left="0" w:firstLine="0"/>
        <w:contextualSpacing w:val="0"/>
        <w:jc w:val="both"/>
        <w:rPr>
          <w:rFonts w:ascii="Calibri" w:hAnsi="Calibri" w:cs="Calibri"/>
          <w:sz w:val="24"/>
          <w:szCs w:val="24"/>
          <w:highlight w:val="yellow"/>
        </w:rPr>
      </w:pPr>
      <w:r w:rsidRPr="00767AA0">
        <w:rPr>
          <w:rFonts w:ascii="Calibri" w:hAnsi="Calibri" w:cs="Calibri"/>
          <w:sz w:val="24"/>
          <w:szCs w:val="24"/>
          <w:highlight w:val="yellow"/>
        </w:rPr>
        <w:t>Centrifuge t</w:t>
      </w:r>
      <w:r w:rsidR="00947C69" w:rsidRPr="00767AA0">
        <w:rPr>
          <w:rFonts w:ascii="Calibri" w:hAnsi="Calibri" w:cs="Calibri"/>
          <w:sz w:val="24"/>
          <w:szCs w:val="24"/>
          <w:highlight w:val="yellow"/>
        </w:rPr>
        <w:t>he plat</w:t>
      </w:r>
      <w:r w:rsidRPr="00767AA0">
        <w:rPr>
          <w:rFonts w:ascii="Calibri" w:hAnsi="Calibri" w:cs="Calibri"/>
          <w:sz w:val="24"/>
          <w:szCs w:val="24"/>
          <w:highlight w:val="yellow"/>
        </w:rPr>
        <w:t xml:space="preserve">e </w:t>
      </w:r>
      <w:r w:rsidR="00947C69" w:rsidRPr="00767AA0">
        <w:rPr>
          <w:rFonts w:ascii="Calibri" w:hAnsi="Calibri" w:cs="Calibri"/>
          <w:sz w:val="24"/>
          <w:szCs w:val="24"/>
          <w:highlight w:val="yellow"/>
        </w:rPr>
        <w:t>briefly to collect the liquid at the bottom and remove air bubbles from the liquid.</w:t>
      </w:r>
      <w:r w:rsidR="009B15A1" w:rsidRPr="00767AA0">
        <w:rPr>
          <w:rFonts w:ascii="Calibri" w:eastAsia="Yu Gothic" w:hAnsi="Calibri" w:cs="Calibri"/>
          <w:sz w:val="24"/>
          <w:szCs w:val="24"/>
          <w:highlight w:val="yellow"/>
          <w:u w:color="FFFFFF"/>
        </w:rPr>
        <w:t xml:space="preserve"> </w:t>
      </w:r>
    </w:p>
    <w:p w14:paraId="05DB3D84" w14:textId="77777777" w:rsidR="000C3927" w:rsidRPr="00767AA0" w:rsidRDefault="000C3927" w:rsidP="00767AA0">
      <w:pPr>
        <w:suppressAutoHyphens/>
        <w:rPr>
          <w:highlight w:val="yellow"/>
        </w:rPr>
      </w:pPr>
    </w:p>
    <w:p w14:paraId="4989D398" w14:textId="5D4562A1" w:rsidR="004561EE" w:rsidRPr="00767AA0" w:rsidRDefault="004561EE" w:rsidP="00767AA0">
      <w:pPr>
        <w:pStyle w:val="ListParagraph"/>
        <w:numPr>
          <w:ilvl w:val="1"/>
          <w:numId w:val="24"/>
        </w:numPr>
        <w:suppressAutoHyphens/>
        <w:spacing w:after="0" w:line="240" w:lineRule="auto"/>
        <w:ind w:left="0" w:firstLine="0"/>
        <w:contextualSpacing w:val="0"/>
        <w:jc w:val="both"/>
        <w:rPr>
          <w:rFonts w:ascii="Calibri" w:hAnsi="Calibri" w:cs="Calibri"/>
          <w:sz w:val="24"/>
          <w:szCs w:val="24"/>
          <w:highlight w:val="yellow"/>
        </w:rPr>
      </w:pPr>
      <w:r w:rsidRPr="00767AA0">
        <w:rPr>
          <w:rFonts w:ascii="Calibri" w:hAnsi="Calibri" w:cs="Calibri"/>
          <w:sz w:val="24"/>
          <w:szCs w:val="24"/>
          <w:highlight w:val="yellow"/>
        </w:rPr>
        <w:t>L</w:t>
      </w:r>
      <w:r w:rsidR="00947C69" w:rsidRPr="00767AA0">
        <w:rPr>
          <w:rFonts w:ascii="Calibri" w:hAnsi="Calibri" w:cs="Calibri"/>
          <w:sz w:val="24"/>
          <w:szCs w:val="24"/>
          <w:highlight w:val="yellow"/>
        </w:rPr>
        <w:t xml:space="preserve">oad </w:t>
      </w:r>
      <w:r w:rsidRPr="00767AA0">
        <w:rPr>
          <w:rFonts w:ascii="Calibri" w:hAnsi="Calibri" w:cs="Calibri"/>
          <w:sz w:val="24"/>
          <w:szCs w:val="24"/>
          <w:highlight w:val="yellow"/>
        </w:rPr>
        <w:t xml:space="preserve">the plate </w:t>
      </w:r>
      <w:r w:rsidR="00947C69" w:rsidRPr="00767AA0">
        <w:rPr>
          <w:rFonts w:ascii="Calibri" w:hAnsi="Calibri" w:cs="Calibri"/>
          <w:sz w:val="24"/>
          <w:szCs w:val="24"/>
          <w:highlight w:val="yellow"/>
        </w:rPr>
        <w:t>onto the real-time PCR instrument.</w:t>
      </w:r>
      <w:r w:rsidR="00CF5A44" w:rsidRPr="00767AA0">
        <w:rPr>
          <w:rFonts w:ascii="Calibri" w:hAnsi="Calibri" w:cs="Calibri"/>
          <w:sz w:val="24"/>
          <w:szCs w:val="24"/>
          <w:highlight w:val="yellow"/>
        </w:rPr>
        <w:t xml:space="preserve"> </w:t>
      </w:r>
      <w:r w:rsidRPr="00767AA0">
        <w:rPr>
          <w:rFonts w:ascii="Calibri" w:hAnsi="Calibri" w:cs="Calibri"/>
          <w:sz w:val="24"/>
          <w:szCs w:val="24"/>
          <w:highlight w:val="yellow"/>
        </w:rPr>
        <w:t>Click t</w:t>
      </w:r>
      <w:r w:rsidR="00947C69" w:rsidRPr="00767AA0">
        <w:rPr>
          <w:rFonts w:ascii="Calibri" w:hAnsi="Calibri" w:cs="Calibri"/>
          <w:sz w:val="24"/>
          <w:szCs w:val="24"/>
          <w:highlight w:val="yellow"/>
        </w:rPr>
        <w:t xml:space="preserve">he </w:t>
      </w:r>
      <w:r w:rsidR="00947C69" w:rsidRPr="00767AA0">
        <w:rPr>
          <w:rFonts w:ascii="Calibri" w:hAnsi="Calibri" w:cs="Calibri"/>
          <w:b/>
          <w:bCs/>
          <w:sz w:val="24"/>
          <w:szCs w:val="24"/>
          <w:highlight w:val="yellow"/>
        </w:rPr>
        <w:t>Create New Experiment</w:t>
      </w:r>
      <w:r w:rsidR="00CF5A44" w:rsidRPr="00767AA0">
        <w:rPr>
          <w:rFonts w:ascii="Calibri" w:hAnsi="Calibri" w:cs="Calibri"/>
          <w:b/>
          <w:bCs/>
          <w:sz w:val="24"/>
          <w:szCs w:val="24"/>
          <w:highlight w:val="yellow"/>
        </w:rPr>
        <w:t xml:space="preserve"> </w:t>
      </w:r>
      <w:r w:rsidR="00947C69" w:rsidRPr="00767AA0">
        <w:rPr>
          <w:rFonts w:ascii="Calibri" w:hAnsi="Calibri" w:cs="Calibri"/>
          <w:sz w:val="24"/>
          <w:szCs w:val="24"/>
          <w:highlight w:val="yellow"/>
        </w:rPr>
        <w:t xml:space="preserve">button </w:t>
      </w:r>
      <w:r w:rsidRPr="00767AA0">
        <w:rPr>
          <w:rFonts w:ascii="Calibri" w:hAnsi="Calibri" w:cs="Calibri"/>
          <w:sz w:val="24"/>
          <w:szCs w:val="24"/>
          <w:highlight w:val="yellow"/>
        </w:rPr>
        <w:t xml:space="preserve">in </w:t>
      </w:r>
      <w:r w:rsidR="00CF5A44" w:rsidRPr="00767AA0">
        <w:rPr>
          <w:rFonts w:ascii="Calibri" w:hAnsi="Calibri" w:cs="Calibri"/>
          <w:sz w:val="24"/>
          <w:szCs w:val="24"/>
          <w:highlight w:val="yellow"/>
        </w:rPr>
        <w:t>the</w:t>
      </w:r>
      <w:r w:rsidRPr="00767AA0">
        <w:rPr>
          <w:rFonts w:ascii="Calibri" w:hAnsi="Calibri" w:cs="Calibri"/>
          <w:sz w:val="24"/>
          <w:szCs w:val="24"/>
          <w:highlight w:val="yellow"/>
        </w:rPr>
        <w:t xml:space="preserve"> Software</w:t>
      </w:r>
      <w:r w:rsidR="00947C69" w:rsidRPr="00767AA0">
        <w:rPr>
          <w:rFonts w:ascii="Calibri" w:hAnsi="Calibri" w:cs="Calibri"/>
          <w:sz w:val="24"/>
          <w:szCs w:val="24"/>
          <w:highlight w:val="yellow"/>
        </w:rPr>
        <w:t>.</w:t>
      </w:r>
    </w:p>
    <w:p w14:paraId="75A0CF40" w14:textId="306C65CA" w:rsidR="00947C69" w:rsidRPr="00CF72EA" w:rsidRDefault="00947C69" w:rsidP="00767AA0">
      <w:pPr>
        <w:pStyle w:val="ListParagraph"/>
        <w:suppressAutoHyphens/>
        <w:spacing w:after="0" w:line="240" w:lineRule="auto"/>
        <w:ind w:left="0"/>
        <w:contextualSpacing w:val="0"/>
        <w:jc w:val="both"/>
        <w:rPr>
          <w:rFonts w:ascii="Calibri" w:hAnsi="Calibri" w:cs="Calibri"/>
          <w:sz w:val="24"/>
          <w:szCs w:val="24"/>
        </w:rPr>
      </w:pPr>
      <w:r w:rsidRPr="00CF72EA">
        <w:rPr>
          <w:rFonts w:ascii="Calibri" w:hAnsi="Calibri" w:cs="Calibri"/>
          <w:sz w:val="24"/>
          <w:szCs w:val="24"/>
        </w:rPr>
        <w:t> </w:t>
      </w:r>
    </w:p>
    <w:p w14:paraId="4DCF704A" w14:textId="114F3D66" w:rsidR="004561EE" w:rsidRPr="00CF72EA" w:rsidRDefault="00CF5A44" w:rsidP="00767AA0">
      <w:pPr>
        <w:pStyle w:val="ListParagraph"/>
        <w:numPr>
          <w:ilvl w:val="1"/>
          <w:numId w:val="24"/>
        </w:numPr>
        <w:suppressAutoHyphens/>
        <w:spacing w:after="0" w:line="240" w:lineRule="auto"/>
        <w:ind w:left="0" w:firstLine="0"/>
        <w:contextualSpacing w:val="0"/>
        <w:jc w:val="both"/>
        <w:rPr>
          <w:rFonts w:ascii="Calibri" w:hAnsi="Calibri" w:cs="Calibri"/>
          <w:sz w:val="24"/>
          <w:szCs w:val="24"/>
        </w:rPr>
      </w:pPr>
      <w:r w:rsidRPr="00CF72EA">
        <w:rPr>
          <w:rFonts w:ascii="Calibri" w:hAnsi="Calibri" w:cs="Calibri"/>
          <w:sz w:val="24"/>
          <w:szCs w:val="24"/>
        </w:rPr>
        <w:t xml:space="preserve">In the </w:t>
      </w:r>
      <w:r w:rsidR="00947C69" w:rsidRPr="00CF72EA">
        <w:rPr>
          <w:rFonts w:ascii="Calibri" w:hAnsi="Calibri" w:cs="Calibri"/>
          <w:sz w:val="24"/>
          <w:szCs w:val="24"/>
        </w:rPr>
        <w:t>Properties setting</w:t>
      </w:r>
      <w:r w:rsidRPr="00CF72EA">
        <w:rPr>
          <w:rFonts w:ascii="Calibri" w:hAnsi="Calibri" w:cs="Calibri"/>
          <w:sz w:val="24"/>
          <w:szCs w:val="24"/>
        </w:rPr>
        <w:t xml:space="preserve">, set </w:t>
      </w:r>
      <w:r w:rsidR="00947C69" w:rsidRPr="00CF72EA">
        <w:rPr>
          <w:rFonts w:ascii="Calibri" w:hAnsi="Calibri" w:cs="Calibri"/>
          <w:sz w:val="24"/>
          <w:szCs w:val="24"/>
        </w:rPr>
        <w:t>Instrument type</w:t>
      </w:r>
      <w:r w:rsidRPr="00CF72EA">
        <w:rPr>
          <w:rFonts w:ascii="Calibri" w:hAnsi="Calibri" w:cs="Calibri"/>
          <w:sz w:val="24"/>
          <w:szCs w:val="24"/>
        </w:rPr>
        <w:t xml:space="preserve"> to</w:t>
      </w:r>
      <w:r w:rsidR="006E5F1D" w:rsidRPr="00CF72EA">
        <w:rPr>
          <w:rFonts w:ascii="Calibri" w:hAnsi="Calibri" w:cs="Calibri"/>
          <w:sz w:val="24"/>
          <w:szCs w:val="24"/>
        </w:rPr>
        <w:t xml:space="preserve"> </w:t>
      </w:r>
      <w:proofErr w:type="spellStart"/>
      <w:r w:rsidR="00947C69" w:rsidRPr="00CF72EA">
        <w:rPr>
          <w:rFonts w:ascii="Calibri" w:hAnsi="Calibri" w:cs="Calibri"/>
          <w:sz w:val="24"/>
          <w:szCs w:val="24"/>
        </w:rPr>
        <w:t>QuantStudio</w:t>
      </w:r>
      <w:proofErr w:type="spellEnd"/>
      <w:r w:rsidR="00947C69" w:rsidRPr="00CF72EA">
        <w:rPr>
          <w:rFonts w:ascii="Calibri" w:hAnsi="Calibri" w:cs="Calibri"/>
          <w:sz w:val="24"/>
          <w:szCs w:val="24"/>
        </w:rPr>
        <w:t xml:space="preserve"> 1 System</w:t>
      </w:r>
      <w:r w:rsidRPr="00CF72EA">
        <w:rPr>
          <w:rFonts w:ascii="Calibri" w:hAnsi="Calibri" w:cs="Calibri"/>
          <w:sz w:val="24"/>
          <w:szCs w:val="24"/>
        </w:rPr>
        <w:t xml:space="preserve">, </w:t>
      </w:r>
      <w:r w:rsidR="00947C69" w:rsidRPr="00CF72EA">
        <w:rPr>
          <w:rFonts w:ascii="Calibri" w:hAnsi="Calibri" w:cs="Calibri"/>
          <w:sz w:val="24"/>
          <w:szCs w:val="24"/>
        </w:rPr>
        <w:t>Block type</w:t>
      </w:r>
      <w:r w:rsidRPr="00CF72EA">
        <w:rPr>
          <w:rFonts w:ascii="Calibri" w:hAnsi="Calibri" w:cs="Calibri"/>
          <w:sz w:val="24"/>
          <w:szCs w:val="24"/>
        </w:rPr>
        <w:t xml:space="preserve"> to </w:t>
      </w:r>
      <w:r w:rsidR="00947C69" w:rsidRPr="00CF72EA">
        <w:rPr>
          <w:rFonts w:ascii="Calibri" w:hAnsi="Calibri" w:cs="Calibri"/>
          <w:sz w:val="24"/>
          <w:szCs w:val="24"/>
        </w:rPr>
        <w:t>96-well 0.2</w:t>
      </w:r>
      <w:r w:rsidRPr="00CF72EA">
        <w:rPr>
          <w:rFonts w:ascii="Calibri" w:hAnsi="Calibri" w:cs="Calibri"/>
          <w:sz w:val="24"/>
          <w:szCs w:val="24"/>
        </w:rPr>
        <w:t xml:space="preserve"> </w:t>
      </w:r>
      <w:r w:rsidR="00947C69" w:rsidRPr="00CF72EA">
        <w:rPr>
          <w:rFonts w:ascii="Calibri" w:hAnsi="Calibri" w:cs="Calibri"/>
          <w:sz w:val="24"/>
          <w:szCs w:val="24"/>
        </w:rPr>
        <w:t>mL Block</w:t>
      </w:r>
      <w:r w:rsidRPr="00CF72EA">
        <w:rPr>
          <w:rFonts w:ascii="Calibri" w:hAnsi="Calibri" w:cs="Calibri"/>
          <w:sz w:val="24"/>
          <w:szCs w:val="24"/>
        </w:rPr>
        <w:t xml:space="preserve">, </w:t>
      </w:r>
      <w:r w:rsidR="00947C69" w:rsidRPr="00CF72EA">
        <w:rPr>
          <w:rFonts w:ascii="Calibri" w:hAnsi="Calibri" w:cs="Calibri"/>
          <w:sz w:val="24"/>
          <w:szCs w:val="24"/>
        </w:rPr>
        <w:t>Experimental type</w:t>
      </w:r>
      <w:r w:rsidRPr="00CF72EA">
        <w:rPr>
          <w:rFonts w:ascii="Calibri" w:hAnsi="Calibri" w:cs="Calibri"/>
          <w:sz w:val="24"/>
          <w:szCs w:val="24"/>
        </w:rPr>
        <w:t xml:space="preserve"> to </w:t>
      </w:r>
      <w:r w:rsidR="00947C69" w:rsidRPr="00CF72EA">
        <w:rPr>
          <w:rFonts w:ascii="Calibri" w:hAnsi="Calibri" w:cs="Calibri"/>
          <w:sz w:val="24"/>
          <w:szCs w:val="24"/>
        </w:rPr>
        <w:t>Genotyping</w:t>
      </w:r>
      <w:r w:rsidRPr="00CF72EA">
        <w:rPr>
          <w:rFonts w:ascii="Calibri" w:hAnsi="Calibri" w:cs="Calibri"/>
          <w:sz w:val="24"/>
          <w:szCs w:val="24"/>
        </w:rPr>
        <w:t xml:space="preserve">, </w:t>
      </w:r>
      <w:r w:rsidR="00947C69" w:rsidRPr="00CF72EA">
        <w:rPr>
          <w:rFonts w:ascii="Calibri" w:hAnsi="Calibri" w:cs="Calibri"/>
          <w:sz w:val="24"/>
          <w:szCs w:val="24"/>
        </w:rPr>
        <w:t>Chemistry</w:t>
      </w:r>
      <w:r w:rsidRPr="00CF72EA">
        <w:rPr>
          <w:rFonts w:ascii="Calibri" w:hAnsi="Calibri" w:cs="Calibri"/>
          <w:sz w:val="24"/>
          <w:szCs w:val="24"/>
        </w:rPr>
        <w:t xml:space="preserve"> to </w:t>
      </w:r>
      <w:r w:rsidR="00947C69" w:rsidRPr="00CF72EA">
        <w:rPr>
          <w:rFonts w:ascii="Calibri" w:hAnsi="Calibri" w:cs="Calibri"/>
          <w:sz w:val="24"/>
          <w:szCs w:val="24"/>
        </w:rPr>
        <w:t>TaqMan Reagents</w:t>
      </w:r>
      <w:r w:rsidRPr="00CF72EA">
        <w:rPr>
          <w:rFonts w:ascii="Calibri" w:hAnsi="Calibri" w:cs="Calibri"/>
          <w:sz w:val="24"/>
          <w:szCs w:val="24"/>
        </w:rPr>
        <w:t xml:space="preserve">, and </w:t>
      </w:r>
      <w:r w:rsidR="00947C69" w:rsidRPr="00CF72EA">
        <w:rPr>
          <w:rFonts w:ascii="Calibri" w:hAnsi="Calibri" w:cs="Calibri"/>
          <w:sz w:val="24"/>
          <w:szCs w:val="24"/>
        </w:rPr>
        <w:t>Ru</w:t>
      </w:r>
      <w:r w:rsidRPr="00CF72EA">
        <w:rPr>
          <w:rFonts w:ascii="Calibri" w:hAnsi="Calibri" w:cs="Calibri"/>
          <w:sz w:val="24"/>
          <w:szCs w:val="24"/>
        </w:rPr>
        <w:t>n</w:t>
      </w:r>
      <w:r w:rsidR="00947C69" w:rsidRPr="00CF72EA">
        <w:rPr>
          <w:rFonts w:ascii="Calibri" w:hAnsi="Calibri" w:cs="Calibri"/>
          <w:sz w:val="24"/>
          <w:szCs w:val="24"/>
        </w:rPr>
        <w:t xml:space="preserve"> mode</w:t>
      </w:r>
      <w:r w:rsidRPr="00CF72EA">
        <w:rPr>
          <w:rFonts w:ascii="Calibri" w:hAnsi="Calibri" w:cs="Calibri"/>
          <w:sz w:val="24"/>
          <w:szCs w:val="24"/>
        </w:rPr>
        <w:t xml:space="preserve"> to</w:t>
      </w:r>
      <w:r w:rsidR="009B15A1" w:rsidRPr="00CF72EA">
        <w:rPr>
          <w:rFonts w:ascii="Calibri" w:hAnsi="Calibri" w:cs="Calibri"/>
          <w:sz w:val="24"/>
          <w:szCs w:val="24"/>
        </w:rPr>
        <w:t xml:space="preserve"> </w:t>
      </w:r>
      <w:r w:rsidR="00947C69" w:rsidRPr="00CF72EA">
        <w:rPr>
          <w:rFonts w:ascii="Calibri" w:hAnsi="Calibri" w:cs="Calibri"/>
          <w:sz w:val="24"/>
          <w:szCs w:val="24"/>
        </w:rPr>
        <w:t>Fast</w:t>
      </w:r>
      <w:r w:rsidRPr="00CF72EA">
        <w:rPr>
          <w:rFonts w:ascii="Calibri" w:hAnsi="Calibri" w:cs="Calibri"/>
          <w:sz w:val="24"/>
          <w:szCs w:val="24"/>
        </w:rPr>
        <w:t>.</w:t>
      </w:r>
    </w:p>
    <w:p w14:paraId="466C4EDE" w14:textId="77777777" w:rsidR="00CF5A44" w:rsidRPr="00767AA0" w:rsidRDefault="00CF5A44" w:rsidP="00767AA0">
      <w:pPr>
        <w:rPr>
          <w:highlight w:val="yellow"/>
        </w:rPr>
      </w:pPr>
    </w:p>
    <w:p w14:paraId="2E322C6D" w14:textId="55717A4F" w:rsidR="00947C69" w:rsidRPr="00CF72EA" w:rsidRDefault="00CF5A44" w:rsidP="00767AA0">
      <w:pPr>
        <w:pStyle w:val="ListParagraph"/>
        <w:numPr>
          <w:ilvl w:val="1"/>
          <w:numId w:val="24"/>
        </w:numPr>
        <w:spacing w:after="0" w:line="240" w:lineRule="auto"/>
        <w:ind w:left="0" w:firstLine="0"/>
        <w:contextualSpacing w:val="0"/>
        <w:jc w:val="both"/>
        <w:rPr>
          <w:rFonts w:ascii="Calibri" w:hAnsi="Calibri" w:cs="Calibri"/>
          <w:sz w:val="24"/>
          <w:szCs w:val="24"/>
        </w:rPr>
      </w:pPr>
      <w:r w:rsidRPr="00CF72EA">
        <w:rPr>
          <w:rFonts w:ascii="Calibri" w:hAnsi="Calibri" w:cs="Calibri"/>
          <w:sz w:val="24"/>
          <w:szCs w:val="24"/>
        </w:rPr>
        <w:t xml:space="preserve">In the </w:t>
      </w:r>
      <w:r w:rsidR="00947C69" w:rsidRPr="00CF72EA">
        <w:rPr>
          <w:rFonts w:ascii="Calibri" w:hAnsi="Calibri" w:cs="Calibri"/>
          <w:sz w:val="24"/>
          <w:szCs w:val="24"/>
        </w:rPr>
        <w:t>Method setting</w:t>
      </w:r>
      <w:r w:rsidRPr="00CF72EA">
        <w:rPr>
          <w:rFonts w:ascii="Calibri" w:hAnsi="Calibri" w:cs="Calibri"/>
          <w:sz w:val="24"/>
          <w:szCs w:val="24"/>
        </w:rPr>
        <w:t xml:space="preserve">, set </w:t>
      </w:r>
      <w:r w:rsidR="00947C69" w:rsidRPr="00CF72EA">
        <w:rPr>
          <w:rFonts w:ascii="Calibri" w:hAnsi="Calibri" w:cs="Calibri"/>
          <w:sz w:val="24"/>
          <w:szCs w:val="24"/>
        </w:rPr>
        <w:t>Volume</w:t>
      </w:r>
      <w:r w:rsidRPr="00CF72EA">
        <w:rPr>
          <w:rFonts w:ascii="Calibri" w:hAnsi="Calibri" w:cs="Calibri"/>
          <w:sz w:val="24"/>
          <w:szCs w:val="24"/>
        </w:rPr>
        <w:t xml:space="preserve"> to</w:t>
      </w:r>
      <w:r w:rsidR="006E5F1D" w:rsidRPr="00CF72EA">
        <w:rPr>
          <w:rFonts w:ascii="Calibri" w:hAnsi="Calibri" w:cs="Calibri"/>
          <w:sz w:val="24"/>
          <w:szCs w:val="24"/>
        </w:rPr>
        <w:t xml:space="preserve"> </w:t>
      </w:r>
      <w:r w:rsidR="00947C69" w:rsidRPr="00CF72EA">
        <w:rPr>
          <w:rFonts w:ascii="Calibri" w:hAnsi="Calibri" w:cs="Calibri"/>
          <w:sz w:val="24"/>
          <w:szCs w:val="24"/>
        </w:rPr>
        <w:t xml:space="preserve">5 </w:t>
      </w:r>
      <w:proofErr w:type="spellStart"/>
      <w:r w:rsidR="00947C69" w:rsidRPr="00CF72EA">
        <w:rPr>
          <w:rFonts w:ascii="Calibri" w:hAnsi="Calibri" w:cs="Calibri"/>
          <w:sz w:val="24"/>
          <w:szCs w:val="24"/>
        </w:rPr>
        <w:t>μL</w:t>
      </w:r>
      <w:proofErr w:type="spellEnd"/>
      <w:r w:rsidR="00947C69" w:rsidRPr="00CF72EA">
        <w:rPr>
          <w:rFonts w:ascii="Calibri" w:hAnsi="Calibri" w:cs="Calibri"/>
          <w:sz w:val="24"/>
          <w:szCs w:val="24"/>
        </w:rPr>
        <w:t xml:space="preserve"> (ensuring that the correct reaction volume matches </w:t>
      </w:r>
      <w:r w:rsidRPr="00CF72EA">
        <w:rPr>
          <w:rFonts w:ascii="Calibri" w:hAnsi="Calibri" w:cs="Calibri"/>
          <w:sz w:val="24"/>
          <w:szCs w:val="24"/>
        </w:rPr>
        <w:t xml:space="preserve">the </w:t>
      </w:r>
      <w:r w:rsidR="00947C69" w:rsidRPr="00CF72EA">
        <w:rPr>
          <w:rFonts w:ascii="Calibri" w:hAnsi="Calibri" w:cs="Calibri"/>
          <w:sz w:val="24"/>
          <w:szCs w:val="24"/>
        </w:rPr>
        <w:t>setup</w:t>
      </w:r>
      <w:r w:rsidRPr="00CF72EA">
        <w:rPr>
          <w:rFonts w:ascii="Calibri" w:hAnsi="Calibri" w:cs="Calibri"/>
          <w:sz w:val="24"/>
          <w:szCs w:val="24"/>
        </w:rPr>
        <w:t>),</w:t>
      </w:r>
      <w:r w:rsidR="009B15A1" w:rsidRPr="00CF72EA">
        <w:rPr>
          <w:rFonts w:ascii="Calibri" w:eastAsia="Yu Gothic" w:hAnsi="Calibri" w:cs="Calibri"/>
          <w:kern w:val="2"/>
          <w:sz w:val="24"/>
          <w:szCs w:val="24"/>
          <w:u w:color="FFFFFF"/>
          <w:lang w:eastAsia="ja-JP"/>
        </w:rPr>
        <w:t xml:space="preserve"> </w:t>
      </w:r>
      <w:r w:rsidR="00947C69" w:rsidRPr="00CF72EA">
        <w:rPr>
          <w:rFonts w:ascii="Calibri" w:hAnsi="Calibri" w:cs="Calibri"/>
          <w:sz w:val="24"/>
          <w:szCs w:val="24"/>
        </w:rPr>
        <w:t>Cycle Count</w:t>
      </w:r>
      <w:r w:rsidRPr="00CF72EA">
        <w:rPr>
          <w:rFonts w:ascii="Calibri" w:hAnsi="Calibri" w:cs="Calibri"/>
          <w:sz w:val="24"/>
          <w:szCs w:val="24"/>
        </w:rPr>
        <w:t xml:space="preserve"> to</w:t>
      </w:r>
      <w:r w:rsidR="00947C69" w:rsidRPr="00CF72EA">
        <w:rPr>
          <w:rFonts w:ascii="Calibri" w:hAnsi="Calibri" w:cs="Calibri"/>
          <w:sz w:val="24"/>
          <w:szCs w:val="24"/>
        </w:rPr>
        <w:t xml:space="preserve"> 40 cycles (default)</w:t>
      </w:r>
      <w:r w:rsidR="00A972AE" w:rsidRPr="00CF72EA">
        <w:rPr>
          <w:rFonts w:ascii="Calibri" w:hAnsi="Calibri" w:cs="Calibri"/>
          <w:sz w:val="24"/>
          <w:szCs w:val="24"/>
        </w:rPr>
        <w:t>. Set the t</w:t>
      </w:r>
      <w:r w:rsidR="00947C69" w:rsidRPr="00CF72EA">
        <w:rPr>
          <w:rFonts w:ascii="Calibri" w:hAnsi="Calibri" w:cs="Calibri"/>
          <w:sz w:val="24"/>
          <w:szCs w:val="24"/>
        </w:rPr>
        <w:t>emperature and time settings </w:t>
      </w:r>
      <w:r w:rsidR="00A972AE" w:rsidRPr="00CF72EA">
        <w:rPr>
          <w:rFonts w:ascii="Calibri" w:hAnsi="Calibri" w:cs="Calibri"/>
          <w:sz w:val="24"/>
          <w:szCs w:val="24"/>
        </w:rPr>
        <w:t xml:space="preserve">as follows: </w:t>
      </w:r>
      <w:r w:rsidR="00947C69" w:rsidRPr="00CF72EA">
        <w:rPr>
          <w:rFonts w:ascii="Calibri" w:hAnsi="Calibri" w:cs="Calibri"/>
          <w:sz w:val="24"/>
          <w:szCs w:val="24"/>
        </w:rPr>
        <w:t>Pre-Read Stage</w:t>
      </w:r>
      <w:r w:rsidR="00A972AE" w:rsidRPr="00CF72EA">
        <w:rPr>
          <w:rFonts w:ascii="Calibri" w:hAnsi="Calibri" w:cs="Calibri"/>
          <w:sz w:val="24"/>
          <w:szCs w:val="24"/>
        </w:rPr>
        <w:t xml:space="preserve"> at </w:t>
      </w:r>
      <w:r w:rsidR="00947C69" w:rsidRPr="00CF72EA">
        <w:rPr>
          <w:rFonts w:ascii="Calibri" w:hAnsi="Calibri" w:cs="Calibri"/>
          <w:sz w:val="24"/>
          <w:szCs w:val="24"/>
        </w:rPr>
        <w:t>25 °C for 30 s</w:t>
      </w:r>
      <w:r w:rsidR="00A972AE" w:rsidRPr="00CF72EA">
        <w:rPr>
          <w:rFonts w:ascii="Calibri" w:hAnsi="Calibri" w:cs="Calibri"/>
          <w:sz w:val="24"/>
          <w:szCs w:val="24"/>
        </w:rPr>
        <w:t xml:space="preserve">, </w:t>
      </w:r>
      <w:r w:rsidR="00947C69" w:rsidRPr="00CF72EA">
        <w:rPr>
          <w:rFonts w:ascii="Calibri" w:hAnsi="Calibri" w:cs="Calibri"/>
          <w:sz w:val="24"/>
          <w:szCs w:val="24"/>
        </w:rPr>
        <w:t>Hold Stage (enzyme activation, hot start)</w:t>
      </w:r>
      <w:r w:rsidR="00A972AE" w:rsidRPr="00CF72EA">
        <w:rPr>
          <w:rFonts w:ascii="Calibri" w:hAnsi="Calibri" w:cs="Calibri"/>
          <w:sz w:val="24"/>
          <w:szCs w:val="24"/>
        </w:rPr>
        <w:t xml:space="preserve"> </w:t>
      </w:r>
      <w:r w:rsidR="00490731" w:rsidRPr="00CF72EA">
        <w:rPr>
          <w:rFonts w:ascii="Calibri" w:hAnsi="Calibri" w:cs="Calibri"/>
          <w:sz w:val="24"/>
          <w:szCs w:val="24"/>
        </w:rPr>
        <w:t>at 95</w:t>
      </w:r>
      <w:r w:rsidR="00947C69" w:rsidRPr="00CF72EA">
        <w:rPr>
          <w:rFonts w:ascii="Calibri" w:hAnsi="Calibri" w:cs="Calibri"/>
          <w:sz w:val="24"/>
          <w:szCs w:val="24"/>
        </w:rPr>
        <w:t xml:space="preserve"> °C for 20 s</w:t>
      </w:r>
      <w:r w:rsidR="00A972AE" w:rsidRPr="00CF72EA">
        <w:rPr>
          <w:rFonts w:ascii="Calibri" w:hAnsi="Calibri" w:cs="Calibri"/>
          <w:sz w:val="24"/>
          <w:szCs w:val="24"/>
        </w:rPr>
        <w:t xml:space="preserve">, </w:t>
      </w:r>
      <w:r w:rsidR="00947C69" w:rsidRPr="00CF72EA">
        <w:rPr>
          <w:rFonts w:ascii="Calibri" w:hAnsi="Calibri" w:cs="Calibri"/>
          <w:sz w:val="24"/>
          <w:szCs w:val="24"/>
        </w:rPr>
        <w:t>PCR Stage</w:t>
      </w:r>
      <w:r w:rsidR="00A972AE" w:rsidRPr="00CF72EA">
        <w:rPr>
          <w:rFonts w:ascii="Calibri" w:hAnsi="Calibri" w:cs="Calibri"/>
          <w:sz w:val="24"/>
          <w:szCs w:val="24"/>
        </w:rPr>
        <w:t xml:space="preserve"> at </w:t>
      </w:r>
      <w:r w:rsidR="00947C69" w:rsidRPr="00CF72EA">
        <w:rPr>
          <w:rFonts w:ascii="Calibri" w:hAnsi="Calibri" w:cs="Calibri"/>
          <w:sz w:val="24"/>
          <w:szCs w:val="24"/>
        </w:rPr>
        <w:t>95 °C for 1 s, 60 °C for 20 s</w:t>
      </w:r>
      <w:r w:rsidR="0091493D" w:rsidRPr="00CF72EA">
        <w:rPr>
          <w:rFonts w:ascii="Calibri" w:hAnsi="Calibri" w:cs="Calibri"/>
          <w:sz w:val="24"/>
          <w:szCs w:val="24"/>
        </w:rPr>
        <w:t xml:space="preserve">, and </w:t>
      </w:r>
      <w:r w:rsidR="00947C69" w:rsidRPr="00CF72EA">
        <w:rPr>
          <w:rFonts w:ascii="Calibri" w:hAnsi="Calibri" w:cs="Calibri"/>
          <w:sz w:val="24"/>
          <w:szCs w:val="24"/>
        </w:rPr>
        <w:t>Post-Read Stage</w:t>
      </w:r>
      <w:r w:rsidR="0091493D" w:rsidRPr="00CF72EA">
        <w:rPr>
          <w:rFonts w:ascii="Calibri" w:hAnsi="Calibri" w:cs="Calibri"/>
          <w:sz w:val="24"/>
          <w:szCs w:val="24"/>
        </w:rPr>
        <w:t xml:space="preserve"> at </w:t>
      </w:r>
      <w:r w:rsidR="00947C69" w:rsidRPr="00CF72EA">
        <w:rPr>
          <w:rFonts w:ascii="Calibri" w:hAnsi="Calibri" w:cs="Calibri"/>
          <w:sz w:val="24"/>
          <w:szCs w:val="24"/>
        </w:rPr>
        <w:t>25 °C for 30</w:t>
      </w:r>
      <w:r w:rsidR="0091493D" w:rsidRPr="00CF72EA">
        <w:rPr>
          <w:rFonts w:ascii="Calibri" w:hAnsi="Calibri" w:cs="Calibri"/>
          <w:sz w:val="24"/>
          <w:szCs w:val="24"/>
        </w:rPr>
        <w:t xml:space="preserve"> </w:t>
      </w:r>
      <w:r w:rsidR="00947C69" w:rsidRPr="00CF72EA">
        <w:rPr>
          <w:rFonts w:ascii="Calibri" w:hAnsi="Calibri" w:cs="Calibri"/>
          <w:sz w:val="24"/>
          <w:szCs w:val="24"/>
        </w:rPr>
        <w:t>s</w:t>
      </w:r>
      <w:r w:rsidR="0091493D" w:rsidRPr="00CF72EA">
        <w:rPr>
          <w:rFonts w:ascii="Calibri" w:hAnsi="Calibri" w:cs="Calibri"/>
          <w:sz w:val="24"/>
          <w:szCs w:val="24"/>
        </w:rPr>
        <w:t>.</w:t>
      </w:r>
      <w:r w:rsidR="00947C69" w:rsidRPr="00CF72EA">
        <w:rPr>
          <w:rFonts w:ascii="Calibri" w:hAnsi="Calibri" w:cs="Calibri"/>
          <w:sz w:val="24"/>
          <w:szCs w:val="24"/>
        </w:rPr>
        <w:t> </w:t>
      </w:r>
    </w:p>
    <w:p w14:paraId="0A47942B" w14:textId="77777777" w:rsidR="0091493D" w:rsidRPr="00767AA0" w:rsidRDefault="0091493D" w:rsidP="00767AA0">
      <w:pPr>
        <w:pStyle w:val="ListParagraph"/>
        <w:suppressAutoHyphens/>
        <w:spacing w:after="0" w:line="240" w:lineRule="auto"/>
        <w:ind w:left="0"/>
        <w:contextualSpacing w:val="0"/>
        <w:jc w:val="both"/>
        <w:rPr>
          <w:rFonts w:ascii="Calibri" w:hAnsi="Calibri" w:cs="Calibri"/>
          <w:sz w:val="24"/>
          <w:szCs w:val="24"/>
          <w:highlight w:val="yellow"/>
        </w:rPr>
      </w:pPr>
    </w:p>
    <w:p w14:paraId="6D27DE24" w14:textId="4F422568" w:rsidR="00947C69" w:rsidRPr="00CF72EA" w:rsidRDefault="0091493D" w:rsidP="00767AA0">
      <w:pPr>
        <w:pStyle w:val="ListParagraph"/>
        <w:numPr>
          <w:ilvl w:val="1"/>
          <w:numId w:val="24"/>
        </w:numPr>
        <w:suppressAutoHyphens/>
        <w:spacing w:after="0" w:line="240" w:lineRule="auto"/>
        <w:ind w:left="0" w:firstLine="0"/>
        <w:contextualSpacing w:val="0"/>
        <w:jc w:val="both"/>
        <w:rPr>
          <w:rFonts w:ascii="Calibri" w:hAnsi="Calibri" w:cs="Calibri"/>
          <w:sz w:val="24"/>
          <w:szCs w:val="24"/>
        </w:rPr>
      </w:pPr>
      <w:r w:rsidRPr="00CF72EA">
        <w:rPr>
          <w:rFonts w:ascii="Calibri" w:hAnsi="Calibri" w:cs="Calibri"/>
          <w:sz w:val="24"/>
          <w:szCs w:val="24"/>
        </w:rPr>
        <w:t xml:space="preserve">In the </w:t>
      </w:r>
      <w:r w:rsidR="00947C69" w:rsidRPr="00CF72EA">
        <w:rPr>
          <w:rFonts w:ascii="Calibri" w:hAnsi="Calibri" w:cs="Calibri"/>
          <w:sz w:val="24"/>
          <w:szCs w:val="24"/>
        </w:rPr>
        <w:t>Plate</w:t>
      </w:r>
      <w:r w:rsidRPr="00CF72EA">
        <w:rPr>
          <w:rFonts w:ascii="Calibri" w:hAnsi="Calibri" w:cs="Calibri"/>
          <w:sz w:val="24"/>
          <w:szCs w:val="24"/>
        </w:rPr>
        <w:t xml:space="preserve"> </w:t>
      </w:r>
      <w:r w:rsidR="00947C69" w:rsidRPr="00CF72EA">
        <w:rPr>
          <w:rFonts w:ascii="Calibri" w:hAnsi="Calibri" w:cs="Calibri"/>
          <w:sz w:val="24"/>
          <w:szCs w:val="24"/>
        </w:rPr>
        <w:t>setting</w:t>
      </w:r>
      <w:r w:rsidRPr="00CF72EA">
        <w:rPr>
          <w:rFonts w:ascii="Calibri" w:hAnsi="Calibri" w:cs="Calibri"/>
          <w:sz w:val="24"/>
          <w:szCs w:val="24"/>
        </w:rPr>
        <w:t>, match t</w:t>
      </w:r>
      <w:r w:rsidR="00947C69" w:rsidRPr="00CF72EA">
        <w:rPr>
          <w:rFonts w:ascii="Calibri" w:hAnsi="Calibri" w:cs="Calibri"/>
          <w:sz w:val="24"/>
          <w:szCs w:val="24"/>
        </w:rPr>
        <w:t xml:space="preserve">he positions of the samples and controls to each well </w:t>
      </w:r>
      <w:r w:rsidR="00FB23BB" w:rsidRPr="00CF72EA">
        <w:rPr>
          <w:rFonts w:ascii="Calibri" w:hAnsi="Calibri" w:cs="Calibri"/>
          <w:sz w:val="24"/>
          <w:szCs w:val="24"/>
        </w:rPr>
        <w:t>o</w:t>
      </w:r>
      <w:r w:rsidR="00277555" w:rsidRPr="00CF72EA">
        <w:rPr>
          <w:rFonts w:ascii="Calibri" w:hAnsi="Calibri" w:cs="Calibri"/>
          <w:sz w:val="24"/>
          <w:szCs w:val="24"/>
        </w:rPr>
        <w:t xml:space="preserve">n </w:t>
      </w:r>
      <w:r w:rsidR="00947C69" w:rsidRPr="00CF72EA">
        <w:rPr>
          <w:rFonts w:ascii="Calibri" w:hAnsi="Calibri" w:cs="Calibri"/>
          <w:sz w:val="24"/>
          <w:szCs w:val="24"/>
        </w:rPr>
        <w:t>the software screen.</w:t>
      </w:r>
      <w:r w:rsidR="009B15A1" w:rsidRPr="00CF72EA">
        <w:rPr>
          <w:rFonts w:ascii="Calibri" w:hAnsi="Calibri" w:cs="Calibri"/>
          <w:sz w:val="24"/>
          <w:szCs w:val="24"/>
        </w:rPr>
        <w:t xml:space="preserve"> </w:t>
      </w:r>
    </w:p>
    <w:p w14:paraId="1C0487AA" w14:textId="77777777" w:rsidR="00D2202F" w:rsidRPr="00767AA0" w:rsidRDefault="00D2202F" w:rsidP="00767AA0">
      <w:pPr>
        <w:rPr>
          <w:highlight w:val="yellow"/>
        </w:rPr>
      </w:pPr>
    </w:p>
    <w:p w14:paraId="2D8209DC" w14:textId="294B406E" w:rsidR="00947C69" w:rsidRPr="00CF72EA" w:rsidRDefault="00947C69" w:rsidP="00767AA0">
      <w:pPr>
        <w:pStyle w:val="ListParagraph"/>
        <w:numPr>
          <w:ilvl w:val="1"/>
          <w:numId w:val="24"/>
        </w:numPr>
        <w:suppressAutoHyphens/>
        <w:spacing w:after="0" w:line="240" w:lineRule="auto"/>
        <w:ind w:left="0" w:firstLine="0"/>
        <w:contextualSpacing w:val="0"/>
        <w:jc w:val="both"/>
        <w:rPr>
          <w:rFonts w:ascii="Calibri" w:hAnsi="Calibri" w:cs="Calibri"/>
          <w:sz w:val="24"/>
          <w:szCs w:val="24"/>
        </w:rPr>
      </w:pPr>
      <w:r w:rsidRPr="00CF72EA">
        <w:rPr>
          <w:rFonts w:ascii="Calibri" w:hAnsi="Calibri" w:cs="Calibri"/>
          <w:sz w:val="24"/>
          <w:szCs w:val="24"/>
        </w:rPr>
        <w:t xml:space="preserve">Save the Experiment in a USB device, load it </w:t>
      </w:r>
      <w:r w:rsidR="00490731" w:rsidRPr="00CF72EA">
        <w:rPr>
          <w:rFonts w:ascii="Calibri" w:hAnsi="Calibri" w:cs="Calibri"/>
          <w:sz w:val="24"/>
          <w:szCs w:val="24"/>
        </w:rPr>
        <w:t>into</w:t>
      </w:r>
      <w:r w:rsidRPr="00CF72EA">
        <w:rPr>
          <w:rFonts w:ascii="Calibri" w:hAnsi="Calibri" w:cs="Calibri"/>
          <w:sz w:val="24"/>
          <w:szCs w:val="24"/>
        </w:rPr>
        <w:t xml:space="preserve"> the real-time PCR instrument, and click the </w:t>
      </w:r>
      <w:r w:rsidR="0091493D" w:rsidRPr="00CF72EA">
        <w:rPr>
          <w:rFonts w:ascii="Calibri" w:hAnsi="Calibri" w:cs="Calibri"/>
          <w:b/>
          <w:bCs/>
          <w:sz w:val="24"/>
          <w:szCs w:val="24"/>
        </w:rPr>
        <w:t>R</w:t>
      </w:r>
      <w:r w:rsidRPr="00CF72EA">
        <w:rPr>
          <w:rFonts w:ascii="Calibri" w:hAnsi="Calibri" w:cs="Calibri"/>
          <w:b/>
          <w:bCs/>
          <w:sz w:val="24"/>
          <w:szCs w:val="24"/>
        </w:rPr>
        <w:t>un</w:t>
      </w:r>
      <w:r w:rsidRPr="00CF72EA">
        <w:rPr>
          <w:rFonts w:ascii="Calibri" w:hAnsi="Calibri" w:cs="Calibri"/>
          <w:sz w:val="24"/>
          <w:szCs w:val="24"/>
        </w:rPr>
        <w:t xml:space="preserve"> button.</w:t>
      </w:r>
    </w:p>
    <w:p w14:paraId="70C0FD48" w14:textId="5CA3C3EA" w:rsidR="00947C69" w:rsidRPr="00767AA0" w:rsidRDefault="009B15A1" w:rsidP="00767AA0">
      <w:pPr>
        <w:pStyle w:val="ListParagraph"/>
        <w:spacing w:after="0" w:line="240" w:lineRule="auto"/>
        <w:ind w:left="0"/>
        <w:contextualSpacing w:val="0"/>
        <w:jc w:val="both"/>
        <w:rPr>
          <w:rFonts w:ascii="Calibri" w:hAnsi="Calibri" w:cs="Calibri"/>
          <w:sz w:val="24"/>
          <w:szCs w:val="24"/>
        </w:rPr>
      </w:pPr>
      <w:r w:rsidRPr="00767AA0">
        <w:rPr>
          <w:rFonts w:ascii="Calibri" w:eastAsia="Yu Gothic" w:hAnsi="Calibri" w:cs="Calibri"/>
          <w:sz w:val="24"/>
          <w:szCs w:val="24"/>
          <w:u w:color="FFFFFF"/>
        </w:rPr>
        <w:t xml:space="preserve"> </w:t>
      </w:r>
    </w:p>
    <w:p w14:paraId="36C1B47C" w14:textId="42B19FBC" w:rsidR="00947C69" w:rsidRPr="00CF72EA" w:rsidRDefault="00947C69" w:rsidP="00767AA0">
      <w:pPr>
        <w:pStyle w:val="ListParagraph"/>
        <w:numPr>
          <w:ilvl w:val="0"/>
          <w:numId w:val="24"/>
        </w:numPr>
        <w:suppressAutoHyphens/>
        <w:spacing w:after="0" w:line="240" w:lineRule="auto"/>
        <w:ind w:left="0" w:firstLine="0"/>
        <w:contextualSpacing w:val="0"/>
        <w:jc w:val="both"/>
        <w:rPr>
          <w:rFonts w:ascii="Calibri" w:hAnsi="Calibri" w:cs="Calibri"/>
          <w:sz w:val="24"/>
          <w:szCs w:val="24"/>
        </w:rPr>
      </w:pPr>
      <w:r w:rsidRPr="00CF72EA">
        <w:rPr>
          <w:rFonts w:ascii="Calibri" w:hAnsi="Calibri" w:cs="Calibri"/>
          <w:b/>
          <w:bCs/>
          <w:sz w:val="24"/>
          <w:szCs w:val="24"/>
        </w:rPr>
        <w:t xml:space="preserve">Data </w:t>
      </w:r>
      <w:r w:rsidR="0091493D" w:rsidRPr="00CF72EA">
        <w:rPr>
          <w:rFonts w:ascii="Calibri" w:hAnsi="Calibri" w:cs="Calibri"/>
          <w:b/>
          <w:bCs/>
          <w:sz w:val="24"/>
          <w:szCs w:val="24"/>
        </w:rPr>
        <w:t>a</w:t>
      </w:r>
      <w:r w:rsidRPr="00CF72EA">
        <w:rPr>
          <w:rFonts w:ascii="Calibri" w:hAnsi="Calibri" w:cs="Calibri"/>
          <w:b/>
          <w:bCs/>
          <w:sz w:val="24"/>
          <w:szCs w:val="24"/>
        </w:rPr>
        <w:t>nalysis</w:t>
      </w:r>
      <w:r w:rsidRPr="00CF72EA">
        <w:rPr>
          <w:rFonts w:ascii="Calibri" w:hAnsi="Calibri" w:cs="Calibri"/>
          <w:sz w:val="24"/>
          <w:szCs w:val="24"/>
        </w:rPr>
        <w:t> </w:t>
      </w:r>
    </w:p>
    <w:p w14:paraId="70F9652A" w14:textId="77777777" w:rsidR="0091493D" w:rsidRPr="00CF72EA" w:rsidRDefault="0091493D" w:rsidP="00767AA0">
      <w:pPr>
        <w:pStyle w:val="ListParagraph"/>
        <w:suppressAutoHyphens/>
        <w:spacing w:after="0" w:line="240" w:lineRule="auto"/>
        <w:ind w:left="0"/>
        <w:contextualSpacing w:val="0"/>
        <w:jc w:val="both"/>
        <w:rPr>
          <w:rFonts w:ascii="Calibri" w:hAnsi="Calibri" w:cs="Calibri"/>
          <w:sz w:val="24"/>
          <w:szCs w:val="24"/>
        </w:rPr>
      </w:pPr>
    </w:p>
    <w:p w14:paraId="4035C04E" w14:textId="69314565" w:rsidR="00947C69" w:rsidRPr="00CF72EA" w:rsidRDefault="004561EE" w:rsidP="00767AA0">
      <w:pPr>
        <w:pStyle w:val="ListParagraph"/>
        <w:numPr>
          <w:ilvl w:val="1"/>
          <w:numId w:val="26"/>
        </w:numPr>
        <w:suppressAutoHyphens/>
        <w:spacing w:after="0" w:line="240" w:lineRule="auto"/>
        <w:ind w:left="0" w:firstLine="0"/>
        <w:contextualSpacing w:val="0"/>
        <w:jc w:val="both"/>
        <w:rPr>
          <w:rFonts w:ascii="Calibri" w:hAnsi="Calibri" w:cs="Calibri"/>
          <w:sz w:val="24"/>
          <w:szCs w:val="24"/>
        </w:rPr>
      </w:pPr>
      <w:r w:rsidRPr="00CF72EA">
        <w:rPr>
          <w:rFonts w:ascii="Calibri" w:hAnsi="Calibri" w:cs="Calibri"/>
          <w:sz w:val="24"/>
          <w:szCs w:val="24"/>
        </w:rPr>
        <w:t>Save t</w:t>
      </w:r>
      <w:r w:rsidR="00947C69" w:rsidRPr="00CF72EA">
        <w:rPr>
          <w:rFonts w:ascii="Calibri" w:hAnsi="Calibri" w:cs="Calibri"/>
          <w:sz w:val="24"/>
          <w:szCs w:val="24"/>
        </w:rPr>
        <w:t>he result</w:t>
      </w:r>
      <w:r w:rsidRPr="00CF72EA">
        <w:rPr>
          <w:rFonts w:ascii="Calibri" w:hAnsi="Calibri" w:cs="Calibri"/>
          <w:sz w:val="24"/>
          <w:szCs w:val="24"/>
        </w:rPr>
        <w:t>s</w:t>
      </w:r>
      <w:r w:rsidR="00947C69" w:rsidRPr="00CF72EA">
        <w:rPr>
          <w:rFonts w:ascii="Calibri" w:hAnsi="Calibri" w:cs="Calibri"/>
          <w:sz w:val="24"/>
          <w:szCs w:val="24"/>
        </w:rPr>
        <w:t xml:space="preserve"> to a USB and </w:t>
      </w:r>
      <w:r w:rsidRPr="00CF72EA">
        <w:rPr>
          <w:rFonts w:ascii="Calibri" w:hAnsi="Calibri" w:cs="Calibri"/>
          <w:sz w:val="24"/>
          <w:szCs w:val="24"/>
        </w:rPr>
        <w:t>transfer them</w:t>
      </w:r>
      <w:r w:rsidR="00947C69" w:rsidRPr="00CF72EA">
        <w:rPr>
          <w:rFonts w:ascii="Calibri" w:hAnsi="Calibri" w:cs="Calibri"/>
          <w:sz w:val="24"/>
          <w:szCs w:val="24"/>
        </w:rPr>
        <w:t xml:space="preserve"> to a computer for data analysis.</w:t>
      </w:r>
      <w:r w:rsidR="009B15A1" w:rsidRPr="00CF72EA">
        <w:rPr>
          <w:rFonts w:ascii="Calibri" w:eastAsia="Yu Gothic" w:hAnsi="Calibri" w:cs="Calibri"/>
          <w:sz w:val="24"/>
          <w:szCs w:val="24"/>
          <w:u w:color="FFFFFF"/>
        </w:rPr>
        <w:t xml:space="preserve"> </w:t>
      </w:r>
    </w:p>
    <w:p w14:paraId="2137A65A" w14:textId="77777777" w:rsidR="004561EE" w:rsidRPr="00767AA0" w:rsidRDefault="004561EE" w:rsidP="00767AA0">
      <w:pPr>
        <w:pStyle w:val="ListParagraph"/>
        <w:suppressAutoHyphens/>
        <w:spacing w:after="0" w:line="240" w:lineRule="auto"/>
        <w:ind w:left="0"/>
        <w:contextualSpacing w:val="0"/>
        <w:jc w:val="both"/>
        <w:rPr>
          <w:rFonts w:ascii="Calibri" w:hAnsi="Calibri" w:cs="Calibri"/>
          <w:sz w:val="24"/>
          <w:szCs w:val="24"/>
          <w:highlight w:val="yellow"/>
        </w:rPr>
      </w:pPr>
    </w:p>
    <w:p w14:paraId="266A3EB5" w14:textId="77777777" w:rsidR="00C11900" w:rsidRPr="00CF72EA" w:rsidRDefault="00947C69" w:rsidP="00767AA0">
      <w:pPr>
        <w:pStyle w:val="ListParagraph"/>
        <w:numPr>
          <w:ilvl w:val="1"/>
          <w:numId w:val="26"/>
        </w:numPr>
        <w:suppressAutoHyphens/>
        <w:spacing w:after="0" w:line="240" w:lineRule="auto"/>
        <w:ind w:left="0" w:firstLine="0"/>
        <w:contextualSpacing w:val="0"/>
        <w:jc w:val="both"/>
        <w:rPr>
          <w:rFonts w:ascii="Calibri" w:hAnsi="Calibri" w:cs="Calibri"/>
          <w:sz w:val="24"/>
          <w:szCs w:val="24"/>
        </w:rPr>
      </w:pPr>
      <w:r w:rsidRPr="00CF72EA">
        <w:rPr>
          <w:rFonts w:ascii="Calibri" w:hAnsi="Calibri" w:cs="Calibri"/>
          <w:sz w:val="24"/>
          <w:szCs w:val="24"/>
        </w:rPr>
        <w:t>Analyze</w:t>
      </w:r>
      <w:r w:rsidR="0091493D" w:rsidRPr="00CF72EA">
        <w:rPr>
          <w:rFonts w:ascii="Calibri" w:hAnsi="Calibri" w:cs="Calibri"/>
          <w:sz w:val="24"/>
          <w:szCs w:val="24"/>
        </w:rPr>
        <w:t xml:space="preserve"> </w:t>
      </w:r>
      <w:r w:rsidRPr="00CF72EA">
        <w:rPr>
          <w:rFonts w:ascii="Calibri" w:hAnsi="Calibri" w:cs="Calibri"/>
          <w:sz w:val="24"/>
          <w:szCs w:val="24"/>
        </w:rPr>
        <w:t>Real-Time delta Rn (</w:t>
      </w:r>
      <w:proofErr w:type="spellStart"/>
      <w:r w:rsidRPr="00CF72EA">
        <w:rPr>
          <w:rFonts w:ascii="Calibri" w:hAnsi="Calibri" w:cs="Calibri"/>
          <w:sz w:val="24"/>
          <w:szCs w:val="24"/>
        </w:rPr>
        <w:t>dRn</w:t>
      </w:r>
      <w:proofErr w:type="spellEnd"/>
      <w:r w:rsidRPr="00CF72EA">
        <w:rPr>
          <w:rFonts w:ascii="Calibri" w:hAnsi="Calibri" w:cs="Calibri"/>
          <w:sz w:val="24"/>
          <w:szCs w:val="24"/>
        </w:rPr>
        <w:t>) Data</w:t>
      </w:r>
      <w:r w:rsidR="00C11900" w:rsidRPr="00CF72EA">
        <w:rPr>
          <w:rFonts w:ascii="Calibri" w:hAnsi="Calibri" w:cs="Calibri"/>
          <w:sz w:val="24"/>
          <w:szCs w:val="24"/>
        </w:rPr>
        <w:t xml:space="preserve"> using the formula below, where</w:t>
      </w:r>
      <w:r w:rsidRPr="00CF72EA">
        <w:rPr>
          <w:rFonts w:ascii="Calibri" w:hAnsi="Calibri" w:cs="Calibri"/>
          <w:sz w:val="24"/>
          <w:szCs w:val="24"/>
        </w:rPr>
        <w:t> </w:t>
      </w:r>
      <w:r w:rsidR="0069044E" w:rsidRPr="00CF72EA">
        <w:rPr>
          <w:rFonts w:ascii="Calibri" w:hAnsi="Calibri" w:cs="Calibri"/>
          <w:sz w:val="24"/>
          <w:szCs w:val="24"/>
        </w:rPr>
        <w:t xml:space="preserve">Rn (normalized reporter) is </w:t>
      </w:r>
      <w:r w:rsidR="005705E3" w:rsidRPr="00CF72EA">
        <w:rPr>
          <w:rFonts w:ascii="Calibri" w:hAnsi="Calibri" w:cs="Calibri"/>
          <w:sz w:val="24"/>
          <w:szCs w:val="24"/>
        </w:rPr>
        <w:t xml:space="preserve">the </w:t>
      </w:r>
      <w:r w:rsidR="0069044E" w:rsidRPr="00CF72EA">
        <w:rPr>
          <w:rFonts w:ascii="Calibri" w:hAnsi="Calibri" w:cs="Calibri"/>
          <w:sz w:val="24"/>
          <w:szCs w:val="24"/>
        </w:rPr>
        <w:t xml:space="preserve">fluorescence signal from the reporter dye, VIC and FAM, </w:t>
      </w:r>
      <w:r w:rsidR="0069044E" w:rsidRPr="00CF72EA">
        <w:rPr>
          <w:rFonts w:ascii="Calibri" w:hAnsi="Calibri" w:cs="Calibri"/>
          <w:sz w:val="24"/>
          <w:szCs w:val="24"/>
          <w:lang w:eastAsia="ja-JP"/>
        </w:rPr>
        <w:t>n</w:t>
      </w:r>
      <w:r w:rsidR="0069044E" w:rsidRPr="00CF72EA">
        <w:rPr>
          <w:rFonts w:ascii="Calibri" w:hAnsi="Calibri" w:cs="Calibri"/>
          <w:sz w:val="24"/>
          <w:szCs w:val="24"/>
        </w:rPr>
        <w:t xml:space="preserve">ormalized by dividing by the fluorescence signal of the passive reference dye, ROX. </w:t>
      </w:r>
    </w:p>
    <w:p w14:paraId="3DE511F1" w14:textId="4A43E215" w:rsidR="004561EE" w:rsidRPr="00CF72EA" w:rsidRDefault="0069044E" w:rsidP="00767AA0">
      <w:pPr>
        <w:suppressAutoHyphens/>
      </w:pPr>
      <w:proofErr w:type="spellStart"/>
      <w:r w:rsidRPr="00CF72EA">
        <w:t>dRn</w:t>
      </w:r>
      <w:proofErr w:type="spellEnd"/>
      <w:r w:rsidRPr="00CF72EA">
        <w:t xml:space="preserve"> = Rn – baseline</w:t>
      </w:r>
    </w:p>
    <w:p w14:paraId="37C02213" w14:textId="77777777" w:rsidR="004561EE" w:rsidRPr="00767AA0" w:rsidRDefault="004561EE" w:rsidP="00767AA0">
      <w:pPr>
        <w:suppressAutoHyphens/>
        <w:rPr>
          <w:highlight w:val="yellow"/>
        </w:rPr>
      </w:pPr>
    </w:p>
    <w:p w14:paraId="6EEF2338" w14:textId="2CC6F0DE" w:rsidR="00947C69" w:rsidRPr="00767AA0" w:rsidRDefault="002B0C99" w:rsidP="00767AA0">
      <w:pPr>
        <w:pStyle w:val="ListParagraph"/>
        <w:numPr>
          <w:ilvl w:val="1"/>
          <w:numId w:val="26"/>
        </w:numPr>
        <w:suppressAutoHyphens/>
        <w:spacing w:after="0" w:line="240" w:lineRule="auto"/>
        <w:ind w:left="0" w:firstLine="0"/>
        <w:contextualSpacing w:val="0"/>
        <w:jc w:val="both"/>
        <w:rPr>
          <w:rFonts w:ascii="Calibri" w:hAnsi="Calibri" w:cs="Calibri"/>
          <w:sz w:val="24"/>
          <w:szCs w:val="24"/>
          <w:highlight w:val="yellow"/>
        </w:rPr>
      </w:pPr>
      <w:r w:rsidRPr="00767AA0">
        <w:rPr>
          <w:rFonts w:ascii="Calibri" w:hAnsi="Calibri" w:cs="Calibri"/>
          <w:sz w:val="24"/>
          <w:szCs w:val="24"/>
          <w:highlight w:val="yellow"/>
        </w:rPr>
        <w:t xml:space="preserve">Review </w:t>
      </w:r>
      <w:r w:rsidR="004561EE" w:rsidRPr="00767AA0">
        <w:rPr>
          <w:rFonts w:ascii="Calibri" w:hAnsi="Calibri" w:cs="Calibri"/>
          <w:sz w:val="24"/>
          <w:szCs w:val="24"/>
          <w:highlight w:val="yellow"/>
        </w:rPr>
        <w:t>t</w:t>
      </w:r>
      <w:r w:rsidR="00947C69" w:rsidRPr="00767AA0">
        <w:rPr>
          <w:rFonts w:ascii="Calibri" w:hAnsi="Calibri" w:cs="Calibri"/>
          <w:sz w:val="24"/>
          <w:szCs w:val="24"/>
          <w:highlight w:val="yellow"/>
        </w:rPr>
        <w:t>he allelic discrimination plot. </w:t>
      </w:r>
    </w:p>
    <w:p w14:paraId="3755B27C" w14:textId="77777777" w:rsidR="004561EE" w:rsidRPr="00767AA0" w:rsidRDefault="004561EE" w:rsidP="00767AA0">
      <w:pPr>
        <w:suppressAutoHyphens/>
        <w:rPr>
          <w:highlight w:val="yellow"/>
        </w:rPr>
      </w:pPr>
    </w:p>
    <w:p w14:paraId="6726FFBF" w14:textId="3E45DFCF" w:rsidR="00947C69" w:rsidRPr="00767AA0" w:rsidRDefault="0094643E" w:rsidP="00767AA0">
      <w:pPr>
        <w:suppressAutoHyphens/>
        <w:rPr>
          <w:highlight w:val="yellow"/>
        </w:rPr>
      </w:pPr>
      <w:r w:rsidRPr="00767AA0">
        <w:rPr>
          <w:highlight w:val="yellow"/>
        </w:rPr>
        <w:t>6.4</w:t>
      </w:r>
      <w:r w:rsidRPr="00767AA0">
        <w:rPr>
          <w:highlight w:val="yellow"/>
        </w:rPr>
        <w:tab/>
      </w:r>
      <w:r w:rsidR="00947C69" w:rsidRPr="00767AA0">
        <w:rPr>
          <w:highlight w:val="yellow"/>
        </w:rPr>
        <w:t>Confirm the separation of clusters</w:t>
      </w:r>
      <w:r w:rsidR="00D2202F" w:rsidRPr="00767AA0">
        <w:rPr>
          <w:highlight w:val="yellow"/>
        </w:rPr>
        <w:t xml:space="preserve"> (</w:t>
      </w:r>
      <w:r w:rsidR="00D2202F" w:rsidRPr="00767AA0">
        <w:rPr>
          <w:b/>
          <w:bCs/>
          <w:highlight w:val="yellow"/>
        </w:rPr>
        <w:t>Figure 3B</w:t>
      </w:r>
      <w:r w:rsidR="00D2202F" w:rsidRPr="00767AA0">
        <w:rPr>
          <w:highlight w:val="yellow"/>
        </w:rPr>
        <w:t>)</w:t>
      </w:r>
      <w:r w:rsidR="00947C69" w:rsidRPr="00767AA0">
        <w:rPr>
          <w:highlight w:val="yellow"/>
        </w:rPr>
        <w:t>. </w:t>
      </w:r>
      <w:r w:rsidR="00F952F4" w:rsidRPr="00767AA0">
        <w:rPr>
          <w:highlight w:val="yellow"/>
        </w:rPr>
        <w:t>In the allele discrimination plot, Bristol homozygotes are grouped in the lower right corner, Bristol/Hawaiian hybrids are grouped in the upper right corner, Hawaiian homozygotes are grouped in the upper left corner, and negative controls are grouped in the lower left corner.</w:t>
      </w:r>
      <w:r w:rsidR="00B91F2B" w:rsidRPr="00767AA0">
        <w:rPr>
          <w:highlight w:val="yellow"/>
        </w:rPr>
        <w:t xml:space="preserve"> Use the following color codes:</w:t>
      </w:r>
    </w:p>
    <w:p w14:paraId="5E2E2B82" w14:textId="07FA72F3" w:rsidR="00947C69" w:rsidRPr="00767AA0" w:rsidRDefault="00947C69" w:rsidP="00767AA0">
      <w:pPr>
        <w:rPr>
          <w:highlight w:val="yellow"/>
        </w:rPr>
      </w:pPr>
      <w:r w:rsidRPr="00767AA0">
        <w:rPr>
          <w:highlight w:val="yellow"/>
        </w:rPr>
        <w:t>Red:</w:t>
      </w:r>
      <w:r w:rsidR="006E5F1D" w:rsidRPr="00767AA0">
        <w:rPr>
          <w:highlight w:val="yellow"/>
        </w:rPr>
        <w:t xml:space="preserve"> </w:t>
      </w:r>
      <w:r w:rsidRPr="00767AA0">
        <w:rPr>
          <w:highlight w:val="yellow"/>
        </w:rPr>
        <w:t>Bristol allele </w:t>
      </w:r>
    </w:p>
    <w:p w14:paraId="2C48145C" w14:textId="3F3A725D" w:rsidR="00947C69" w:rsidRPr="00767AA0" w:rsidRDefault="00947C69" w:rsidP="00767AA0">
      <w:pPr>
        <w:rPr>
          <w:highlight w:val="yellow"/>
        </w:rPr>
      </w:pPr>
      <w:r w:rsidRPr="00767AA0">
        <w:rPr>
          <w:highlight w:val="yellow"/>
        </w:rPr>
        <w:t>Blue:</w:t>
      </w:r>
      <w:r w:rsidR="006E5F1D" w:rsidRPr="00767AA0">
        <w:rPr>
          <w:highlight w:val="yellow"/>
        </w:rPr>
        <w:t xml:space="preserve"> </w:t>
      </w:r>
      <w:r w:rsidRPr="00767AA0">
        <w:rPr>
          <w:highlight w:val="yellow"/>
        </w:rPr>
        <w:t>Hawaiian allele </w:t>
      </w:r>
    </w:p>
    <w:p w14:paraId="6441EA1B" w14:textId="22C7164E" w:rsidR="00947C69" w:rsidRPr="00767AA0" w:rsidRDefault="00947C69" w:rsidP="00767AA0">
      <w:pPr>
        <w:rPr>
          <w:highlight w:val="yellow"/>
        </w:rPr>
      </w:pPr>
      <w:r w:rsidRPr="00767AA0">
        <w:rPr>
          <w:highlight w:val="yellow"/>
        </w:rPr>
        <w:t>Green: Hetero</w:t>
      </w:r>
      <w:r w:rsidR="005A5444" w:rsidRPr="00767AA0">
        <w:rPr>
          <w:highlight w:val="yellow"/>
        </w:rPr>
        <w:t>zygous</w:t>
      </w:r>
      <w:r w:rsidRPr="00767AA0">
        <w:rPr>
          <w:highlight w:val="yellow"/>
        </w:rPr>
        <w:t> </w:t>
      </w:r>
    </w:p>
    <w:p w14:paraId="4FBF0219" w14:textId="77777777" w:rsidR="00947C69" w:rsidRPr="00767AA0" w:rsidRDefault="00947C69" w:rsidP="00767AA0">
      <w:pPr>
        <w:rPr>
          <w:highlight w:val="yellow"/>
        </w:rPr>
      </w:pPr>
      <w:r w:rsidRPr="00767AA0">
        <w:rPr>
          <w:highlight w:val="yellow"/>
        </w:rPr>
        <w:t>Black: Negative control </w:t>
      </w:r>
    </w:p>
    <w:p w14:paraId="4CFA5F70" w14:textId="77777777" w:rsidR="004561EE" w:rsidRPr="00767AA0" w:rsidRDefault="004561EE" w:rsidP="00767AA0">
      <w:pPr>
        <w:rPr>
          <w:highlight w:val="yellow"/>
        </w:rPr>
      </w:pPr>
    </w:p>
    <w:p w14:paraId="39A28D3E" w14:textId="67133635" w:rsidR="000B7A0D" w:rsidRPr="00CF72EA" w:rsidRDefault="004561EE" w:rsidP="00767AA0">
      <w:pPr>
        <w:pStyle w:val="ListParagraph"/>
        <w:numPr>
          <w:ilvl w:val="1"/>
          <w:numId w:val="24"/>
        </w:numPr>
        <w:suppressAutoHyphens/>
        <w:spacing w:after="0" w:line="240" w:lineRule="auto"/>
        <w:ind w:left="0" w:firstLine="0"/>
        <w:contextualSpacing w:val="0"/>
        <w:jc w:val="both"/>
        <w:rPr>
          <w:rFonts w:ascii="Calibri" w:eastAsiaTheme="minorEastAsia" w:hAnsi="Calibri" w:cs="Calibri"/>
          <w:sz w:val="24"/>
          <w:szCs w:val="24"/>
        </w:rPr>
      </w:pPr>
      <w:r w:rsidRPr="00CF72EA">
        <w:rPr>
          <w:rFonts w:ascii="Calibri" w:hAnsi="Calibri" w:cs="Calibri"/>
          <w:sz w:val="24"/>
          <w:szCs w:val="24"/>
        </w:rPr>
        <w:t>Export</w:t>
      </w:r>
      <w:r w:rsidR="009B15A1" w:rsidRPr="00CF72EA">
        <w:rPr>
          <w:rFonts w:ascii="Calibri" w:hAnsi="Calibri" w:cs="Calibri"/>
          <w:sz w:val="24"/>
          <w:szCs w:val="24"/>
        </w:rPr>
        <w:t xml:space="preserve"> </w:t>
      </w:r>
      <w:r w:rsidRPr="00CF72EA">
        <w:rPr>
          <w:rFonts w:ascii="Calibri" w:hAnsi="Calibri" w:cs="Calibri"/>
          <w:sz w:val="24"/>
          <w:szCs w:val="24"/>
        </w:rPr>
        <w:t>t</w:t>
      </w:r>
      <w:r w:rsidR="00947C69" w:rsidRPr="00CF72EA">
        <w:rPr>
          <w:rFonts w:ascii="Calibri" w:hAnsi="Calibri" w:cs="Calibri"/>
          <w:sz w:val="24"/>
          <w:szCs w:val="24"/>
        </w:rPr>
        <w:t>he results to a</w:t>
      </w:r>
      <w:r w:rsidR="00B91F2B" w:rsidRPr="00CF72EA">
        <w:rPr>
          <w:rFonts w:ascii="Calibri" w:hAnsi="Calibri" w:cs="Calibri"/>
          <w:sz w:val="24"/>
          <w:szCs w:val="24"/>
        </w:rPr>
        <w:t xml:space="preserve"> spreadsheet</w:t>
      </w:r>
      <w:r w:rsidR="00947C69" w:rsidRPr="00CF72EA">
        <w:rPr>
          <w:rFonts w:ascii="Calibri" w:hAnsi="Calibri" w:cs="Calibri"/>
          <w:sz w:val="24"/>
          <w:szCs w:val="24"/>
        </w:rPr>
        <w:t xml:space="preserve"> file and </w:t>
      </w:r>
      <w:r w:rsidRPr="00CF72EA">
        <w:rPr>
          <w:rFonts w:ascii="Calibri" w:hAnsi="Calibri" w:cs="Calibri"/>
          <w:sz w:val="24"/>
          <w:szCs w:val="24"/>
        </w:rPr>
        <w:t xml:space="preserve">assemble </w:t>
      </w:r>
      <w:r w:rsidR="00947C69" w:rsidRPr="00CF72EA">
        <w:rPr>
          <w:rFonts w:ascii="Calibri" w:hAnsi="Calibri" w:cs="Calibri"/>
          <w:sz w:val="24"/>
          <w:szCs w:val="24"/>
        </w:rPr>
        <w:t xml:space="preserve">the </w:t>
      </w:r>
      <w:r w:rsidR="005A5444" w:rsidRPr="00CF72EA">
        <w:rPr>
          <w:rFonts w:ascii="Calibri" w:hAnsi="Calibri" w:cs="Calibri"/>
          <w:sz w:val="24"/>
          <w:szCs w:val="24"/>
        </w:rPr>
        <w:t>geno</w:t>
      </w:r>
      <w:r w:rsidR="00947C69" w:rsidRPr="00CF72EA">
        <w:rPr>
          <w:rFonts w:ascii="Calibri" w:hAnsi="Calibri" w:cs="Calibri"/>
          <w:sz w:val="24"/>
          <w:szCs w:val="24"/>
        </w:rPr>
        <w:t xml:space="preserve">typing data from all four SNP positions. If there </w:t>
      </w:r>
      <w:r w:rsidR="00D05D24" w:rsidRPr="00CF72EA">
        <w:rPr>
          <w:rFonts w:ascii="Calibri" w:hAnsi="Calibri" w:cs="Calibri"/>
          <w:sz w:val="24"/>
          <w:szCs w:val="24"/>
        </w:rPr>
        <w:t xml:space="preserve">are </w:t>
      </w:r>
      <w:r w:rsidR="00947C69" w:rsidRPr="00CF72EA">
        <w:rPr>
          <w:rFonts w:ascii="Calibri" w:hAnsi="Calibri" w:cs="Calibri"/>
          <w:sz w:val="24"/>
          <w:szCs w:val="24"/>
        </w:rPr>
        <w:t xml:space="preserve">undetermined calls in </w:t>
      </w:r>
      <w:r w:rsidR="00B91F2B" w:rsidRPr="00CF72EA">
        <w:rPr>
          <w:rFonts w:ascii="Calibri" w:hAnsi="Calibri" w:cs="Calibri"/>
          <w:sz w:val="24"/>
          <w:szCs w:val="24"/>
        </w:rPr>
        <w:t>four consecutive</w:t>
      </w:r>
      <w:r w:rsidR="00947C69" w:rsidRPr="00CF72EA">
        <w:rPr>
          <w:rFonts w:ascii="Calibri" w:hAnsi="Calibri" w:cs="Calibri"/>
          <w:sz w:val="24"/>
          <w:szCs w:val="24"/>
        </w:rPr>
        <w:t xml:space="preserve"> positions, </w:t>
      </w:r>
      <w:r w:rsidR="00B91F2B" w:rsidRPr="00CF72EA">
        <w:rPr>
          <w:rFonts w:ascii="Calibri" w:hAnsi="Calibri" w:cs="Calibri"/>
          <w:sz w:val="24"/>
          <w:szCs w:val="24"/>
        </w:rPr>
        <w:t xml:space="preserve">exclude </w:t>
      </w:r>
      <w:r w:rsidR="00947C69" w:rsidRPr="00CF72EA">
        <w:rPr>
          <w:rFonts w:ascii="Calibri" w:hAnsi="Calibri" w:cs="Calibri"/>
          <w:sz w:val="24"/>
          <w:szCs w:val="24"/>
        </w:rPr>
        <w:t>the data from the N-value.</w:t>
      </w:r>
      <w:r w:rsidR="006E5F1D" w:rsidRPr="00CF72EA">
        <w:rPr>
          <w:rFonts w:ascii="Calibri" w:hAnsi="Calibri" w:cs="Calibri"/>
          <w:sz w:val="24"/>
          <w:szCs w:val="24"/>
        </w:rPr>
        <w:t xml:space="preserve"> </w:t>
      </w:r>
      <w:r w:rsidR="00B91F2B" w:rsidRPr="00CF72EA">
        <w:rPr>
          <w:rFonts w:ascii="Calibri" w:hAnsi="Calibri" w:cs="Calibri"/>
          <w:sz w:val="24"/>
          <w:szCs w:val="24"/>
        </w:rPr>
        <w:t>Use 90</w:t>
      </w:r>
      <w:r w:rsidR="00947C69" w:rsidRPr="00CF72EA">
        <w:rPr>
          <w:rFonts w:ascii="Calibri" w:hAnsi="Calibri" w:cs="Calibri"/>
          <w:sz w:val="24"/>
          <w:szCs w:val="24"/>
        </w:rPr>
        <w:t xml:space="preserve"> samples per plate for </w:t>
      </w:r>
      <w:r w:rsidR="00E63625" w:rsidRPr="00CF72EA">
        <w:rPr>
          <w:rFonts w:ascii="Calibri" w:eastAsia="Yu Gothic" w:hAnsi="Calibri" w:cs="Calibri"/>
          <w:sz w:val="24"/>
          <w:szCs w:val="24"/>
          <w:u w:color="FFFFFF"/>
        </w:rPr>
        <w:t>analysis</w:t>
      </w:r>
      <w:r w:rsidR="00947C69" w:rsidRPr="00CF72EA">
        <w:rPr>
          <w:rFonts w:ascii="Calibri" w:eastAsia="Yu Gothic" w:hAnsi="Calibri" w:cs="Calibri"/>
          <w:sz w:val="24"/>
          <w:szCs w:val="24"/>
          <w:u w:color="FFFFFF"/>
        </w:rPr>
        <w:t>.</w:t>
      </w:r>
      <w:r w:rsidR="006E5F1D" w:rsidRPr="00CF72EA">
        <w:rPr>
          <w:rFonts w:ascii="Calibri" w:eastAsia="Yu Gothic" w:hAnsi="Calibri" w:cs="Calibri"/>
          <w:sz w:val="24"/>
          <w:szCs w:val="24"/>
          <w:u w:color="FFFFFF"/>
        </w:rPr>
        <w:t xml:space="preserve"> </w:t>
      </w:r>
    </w:p>
    <w:p w14:paraId="11FB0E87" w14:textId="77777777" w:rsidR="0025234F" w:rsidRPr="00767AA0" w:rsidRDefault="0025234F" w:rsidP="00767AA0">
      <w:pPr>
        <w:suppressAutoHyphens/>
        <w:rPr>
          <w:highlight w:val="yellow"/>
        </w:rPr>
      </w:pPr>
    </w:p>
    <w:p w14:paraId="62587E62" w14:textId="4F50EA58" w:rsidR="00130011" w:rsidRPr="00767AA0" w:rsidRDefault="00E63625" w:rsidP="00767AA0">
      <w:pPr>
        <w:rPr>
          <w:rFonts w:eastAsia="Yu Gothic"/>
          <w:u w:color="FFFFFF"/>
        </w:rPr>
      </w:pPr>
      <w:r w:rsidRPr="00767AA0">
        <w:rPr>
          <w:rFonts w:eastAsia="Yu Gothic"/>
          <w:highlight w:val="yellow"/>
          <w:u w:color="FFFFFF"/>
        </w:rPr>
        <w:t xml:space="preserve">6.5.1 Identify the crossovers as follows: </w:t>
      </w:r>
      <w:r w:rsidR="0025234F" w:rsidRPr="00767AA0">
        <w:rPr>
          <w:rFonts w:eastAsia="Yu Gothic"/>
          <w:highlight w:val="yellow"/>
          <w:u w:color="FFFFFF"/>
        </w:rPr>
        <w:t xml:space="preserve">If the SNP at position #1 is a Bristol/Hawaiian hybrid, and positions </w:t>
      </w:r>
      <w:r w:rsidR="00F7584B" w:rsidRPr="00767AA0">
        <w:rPr>
          <w:rFonts w:eastAsia="Yu Gothic"/>
          <w:highlight w:val="yellow"/>
          <w:u w:color="FFFFFF"/>
        </w:rPr>
        <w:t>#</w:t>
      </w:r>
      <w:r w:rsidR="0025234F" w:rsidRPr="00767AA0">
        <w:rPr>
          <w:rFonts w:eastAsia="Yu Gothic"/>
          <w:highlight w:val="yellow"/>
          <w:u w:color="FFFFFF"/>
        </w:rPr>
        <w:t>2-</w:t>
      </w:r>
      <w:r w:rsidR="00F7584B" w:rsidRPr="00767AA0">
        <w:rPr>
          <w:rFonts w:eastAsia="Yu Gothic"/>
          <w:highlight w:val="yellow"/>
          <w:u w:color="FFFFFF"/>
        </w:rPr>
        <w:t>#</w:t>
      </w:r>
      <w:r w:rsidR="0025234F" w:rsidRPr="00767AA0">
        <w:rPr>
          <w:rFonts w:eastAsia="Yu Gothic"/>
          <w:highlight w:val="yellow"/>
          <w:u w:color="FFFFFF"/>
        </w:rPr>
        <w:t>4 are all Bristol homozygotes [B/H]-[B/B]-[B/B]-[B/B]</w:t>
      </w:r>
      <w:r w:rsidR="00F7584B" w:rsidRPr="00767AA0">
        <w:rPr>
          <w:rFonts w:eastAsia="Yu Gothic"/>
          <w:highlight w:val="yellow"/>
          <w:u w:color="FFFFFF"/>
        </w:rPr>
        <w:t xml:space="preserve"> or position #1 is </w:t>
      </w:r>
      <w:r w:rsidR="00EB5766" w:rsidRPr="00767AA0">
        <w:rPr>
          <w:rFonts w:eastAsia="Yu Gothic"/>
          <w:highlight w:val="yellow"/>
          <w:u w:color="FFFFFF"/>
        </w:rPr>
        <w:t xml:space="preserve">a </w:t>
      </w:r>
      <w:r w:rsidR="00F7584B" w:rsidRPr="00767AA0">
        <w:rPr>
          <w:rFonts w:eastAsia="Yu Gothic"/>
          <w:highlight w:val="yellow"/>
          <w:u w:color="FFFFFF"/>
        </w:rPr>
        <w:t>Bristol homozygote and position #2-#4 are all Bristol/Hawaiian hybrids [B/B]-[B/H]-[B/H]-[B/H]</w:t>
      </w:r>
      <w:r w:rsidR="0025234F" w:rsidRPr="00767AA0">
        <w:rPr>
          <w:rFonts w:eastAsia="Yu Gothic"/>
          <w:highlight w:val="yellow"/>
          <w:u w:color="FFFFFF"/>
        </w:rPr>
        <w:t xml:space="preserve">, </w:t>
      </w:r>
      <w:r w:rsidR="00D05D24" w:rsidRPr="00767AA0">
        <w:rPr>
          <w:rFonts w:eastAsia="Yu Gothic"/>
          <w:highlight w:val="yellow"/>
          <w:u w:color="FFFFFF"/>
        </w:rPr>
        <w:t xml:space="preserve">these results indicate </w:t>
      </w:r>
      <w:r w:rsidR="0025234F" w:rsidRPr="00767AA0">
        <w:rPr>
          <w:rFonts w:eastAsia="Yu Gothic"/>
          <w:highlight w:val="yellow"/>
          <w:u w:color="FFFFFF"/>
        </w:rPr>
        <w:t xml:space="preserve">a single crossover between positions #1 and #2 (somewhere on the left arm of the chromosome). </w:t>
      </w:r>
      <w:r w:rsidR="0025234F" w:rsidRPr="005E1CE0">
        <w:rPr>
          <w:rFonts w:eastAsia="Yu Gothic"/>
          <w:u w:color="FFFFFF"/>
        </w:rPr>
        <w:t>Similarly, in the case of [B/H]-[B/H]-[B/B]-[B/B]</w:t>
      </w:r>
      <w:r w:rsidR="00F7584B" w:rsidRPr="005E1CE0">
        <w:rPr>
          <w:rFonts w:eastAsia="Yu Gothic"/>
          <w:u w:color="FFFFFF"/>
        </w:rPr>
        <w:t xml:space="preserve"> or [B/B]-[B/B]-[B/H]-[B/H]</w:t>
      </w:r>
      <w:r w:rsidR="0025234F" w:rsidRPr="005E1CE0">
        <w:rPr>
          <w:rFonts w:eastAsia="Yu Gothic"/>
          <w:u w:color="FFFFFF"/>
        </w:rPr>
        <w:t>, a single crossover occurs between #2 and #3 (somewhere in the central region of the chromosome), and in the case of [B/H]-[B/H]-[B/H]-[B/B]</w:t>
      </w:r>
      <w:r w:rsidR="00F7584B" w:rsidRPr="005E1CE0">
        <w:rPr>
          <w:rFonts w:eastAsia="Yu Gothic"/>
          <w:u w:color="FFFFFF"/>
        </w:rPr>
        <w:t xml:space="preserve"> or [B/B]-[B/B]-[B/B]-[B/H]</w:t>
      </w:r>
      <w:r w:rsidR="0025234F" w:rsidRPr="005E1CE0">
        <w:rPr>
          <w:rFonts w:eastAsia="Yu Gothic"/>
          <w:u w:color="FFFFFF"/>
        </w:rPr>
        <w:t>, a single crossover occurs between #3 and #4 (somewhere on the right arm of the chromosome).</w:t>
      </w:r>
      <w:r w:rsidR="0068772C" w:rsidRPr="00767AA0">
        <w:rPr>
          <w:rFonts w:eastAsia="Yu Gothic"/>
          <w:u w:color="FFFFFF"/>
        </w:rPr>
        <w:t xml:space="preserve"> </w:t>
      </w:r>
    </w:p>
    <w:p w14:paraId="4FF57651" w14:textId="6C68BD0A" w:rsidR="0068772C" w:rsidRPr="00767AA0" w:rsidRDefault="00130011" w:rsidP="00767AA0">
      <w:pPr>
        <w:rPr>
          <w:i/>
          <w:iCs/>
        </w:rPr>
      </w:pPr>
      <w:r w:rsidRPr="00767AA0">
        <w:lastRenderedPageBreak/>
        <w:t xml:space="preserve">NOTE: </w:t>
      </w:r>
      <w:r w:rsidR="0068772C" w:rsidRPr="00767AA0">
        <w:t xml:space="preserve">There are six patterns of double crossovers. Left and right: [B/B]-[B/H]-[B/H]-[B/B] and [B/H]-[B/B]-[B/B]-[B/H], </w:t>
      </w:r>
      <w:r w:rsidR="001410C8" w:rsidRPr="00767AA0">
        <w:t>l</w:t>
      </w:r>
      <w:r w:rsidR="0068772C" w:rsidRPr="00767AA0">
        <w:t xml:space="preserve">eft and center: [B/B]-[B/H]-[B/B]-[B/B] and [B/H]-[B/B]-[B/H]-[B/H], </w:t>
      </w:r>
      <w:r w:rsidR="001410C8" w:rsidRPr="00767AA0">
        <w:t>c</w:t>
      </w:r>
      <w:r w:rsidR="0068772C" w:rsidRPr="00767AA0">
        <w:t>enter and right: [B/B]-[B/B]-[B/H]-[B/B] and [B/H]-[B/H]-[B/B]-[B/H].</w:t>
      </w:r>
    </w:p>
    <w:p w14:paraId="05AFFF9E" w14:textId="77777777" w:rsidR="00947C69" w:rsidRPr="00767AA0" w:rsidRDefault="00947C69" w:rsidP="00767AA0"/>
    <w:p w14:paraId="2E9BA0CF" w14:textId="77777777" w:rsidR="00E63625" w:rsidRPr="00767AA0" w:rsidRDefault="00947C69" w:rsidP="00767AA0">
      <w:pPr>
        <w:pStyle w:val="ListParagraph"/>
        <w:numPr>
          <w:ilvl w:val="0"/>
          <w:numId w:val="24"/>
        </w:numPr>
        <w:suppressAutoHyphens/>
        <w:spacing w:after="0" w:line="240" w:lineRule="auto"/>
        <w:ind w:left="0" w:firstLine="0"/>
        <w:contextualSpacing w:val="0"/>
        <w:jc w:val="both"/>
        <w:rPr>
          <w:rFonts w:ascii="Calibri" w:hAnsi="Calibri" w:cs="Calibri"/>
          <w:sz w:val="24"/>
          <w:szCs w:val="24"/>
        </w:rPr>
      </w:pPr>
      <w:r w:rsidRPr="00767AA0">
        <w:rPr>
          <w:rFonts w:ascii="Calibri" w:hAnsi="Calibri" w:cs="Calibri"/>
          <w:b/>
          <w:bCs/>
          <w:sz w:val="24"/>
          <w:szCs w:val="24"/>
        </w:rPr>
        <w:t xml:space="preserve">Statistical </w:t>
      </w:r>
      <w:r w:rsidR="00E63625" w:rsidRPr="00767AA0">
        <w:rPr>
          <w:rFonts w:ascii="Calibri" w:hAnsi="Calibri" w:cs="Calibri"/>
          <w:b/>
          <w:bCs/>
          <w:sz w:val="24"/>
          <w:szCs w:val="24"/>
        </w:rPr>
        <w:t>a</w:t>
      </w:r>
      <w:r w:rsidRPr="00767AA0">
        <w:rPr>
          <w:rFonts w:ascii="Calibri" w:hAnsi="Calibri" w:cs="Calibri"/>
          <w:b/>
          <w:bCs/>
          <w:sz w:val="24"/>
          <w:szCs w:val="24"/>
        </w:rPr>
        <w:t>nalysis</w:t>
      </w:r>
    </w:p>
    <w:p w14:paraId="4BEE0991" w14:textId="117773A1" w:rsidR="00947C69" w:rsidRPr="00767AA0" w:rsidRDefault="00947C69" w:rsidP="00767AA0">
      <w:pPr>
        <w:pStyle w:val="ListParagraph"/>
        <w:suppressAutoHyphens/>
        <w:spacing w:after="0" w:line="240" w:lineRule="auto"/>
        <w:ind w:left="0"/>
        <w:contextualSpacing w:val="0"/>
        <w:jc w:val="both"/>
        <w:rPr>
          <w:rFonts w:ascii="Calibri" w:hAnsi="Calibri" w:cs="Calibri"/>
          <w:sz w:val="24"/>
          <w:szCs w:val="24"/>
        </w:rPr>
      </w:pPr>
      <w:r w:rsidRPr="00767AA0">
        <w:rPr>
          <w:rFonts w:ascii="Calibri" w:hAnsi="Calibri" w:cs="Calibri"/>
          <w:sz w:val="24"/>
          <w:szCs w:val="24"/>
        </w:rPr>
        <w:t> </w:t>
      </w:r>
    </w:p>
    <w:p w14:paraId="49F0489C" w14:textId="02B529E9" w:rsidR="004561EE" w:rsidRPr="00767AA0" w:rsidRDefault="00E63625" w:rsidP="00767AA0">
      <w:pPr>
        <w:pStyle w:val="ListParagraph"/>
        <w:numPr>
          <w:ilvl w:val="1"/>
          <w:numId w:val="27"/>
        </w:numPr>
        <w:suppressAutoHyphens/>
        <w:spacing w:after="0" w:line="240" w:lineRule="auto"/>
        <w:ind w:left="0" w:firstLine="0"/>
        <w:contextualSpacing w:val="0"/>
        <w:jc w:val="both"/>
        <w:rPr>
          <w:rFonts w:ascii="Calibri" w:hAnsi="Calibri" w:cs="Calibri"/>
          <w:sz w:val="24"/>
          <w:szCs w:val="24"/>
        </w:rPr>
      </w:pPr>
      <w:r w:rsidRPr="00767AA0">
        <w:rPr>
          <w:rFonts w:ascii="Calibri" w:hAnsi="Calibri" w:cs="Calibri"/>
          <w:sz w:val="24"/>
          <w:szCs w:val="24"/>
        </w:rPr>
        <w:t>I</w:t>
      </w:r>
      <w:r w:rsidR="004561EE" w:rsidRPr="00767AA0">
        <w:rPr>
          <w:rFonts w:ascii="Calibri" w:hAnsi="Calibri" w:cs="Calibri"/>
          <w:sz w:val="24"/>
          <w:szCs w:val="24"/>
        </w:rPr>
        <w:t xml:space="preserve">nsert the </w:t>
      </w:r>
      <w:r w:rsidR="00415477" w:rsidRPr="00767AA0">
        <w:rPr>
          <w:rFonts w:ascii="Calibri" w:hAnsi="Calibri" w:cs="Calibri"/>
          <w:sz w:val="24"/>
          <w:szCs w:val="24"/>
        </w:rPr>
        <w:t>value</w:t>
      </w:r>
      <w:r w:rsidR="00130011" w:rsidRPr="00767AA0">
        <w:rPr>
          <w:rFonts w:ascii="Calibri" w:hAnsi="Calibri" w:cs="Calibri"/>
          <w:sz w:val="24"/>
          <w:szCs w:val="24"/>
        </w:rPr>
        <w:t>s</w:t>
      </w:r>
      <w:r w:rsidR="00415477" w:rsidRPr="00767AA0">
        <w:rPr>
          <w:rFonts w:ascii="Calibri" w:hAnsi="Calibri" w:cs="Calibri"/>
          <w:sz w:val="24"/>
          <w:szCs w:val="24"/>
        </w:rPr>
        <w:t xml:space="preserve"> </w:t>
      </w:r>
      <w:r w:rsidR="00490731">
        <w:rPr>
          <w:rFonts w:ascii="Calibri" w:hAnsi="Calibri" w:cs="Calibri"/>
          <w:sz w:val="24"/>
          <w:szCs w:val="24"/>
        </w:rPr>
        <w:t>into</w:t>
      </w:r>
      <w:r w:rsidR="00415477" w:rsidRPr="00767AA0">
        <w:rPr>
          <w:rFonts w:ascii="Calibri" w:hAnsi="Calibri" w:cs="Calibri"/>
          <w:sz w:val="24"/>
          <w:szCs w:val="24"/>
        </w:rPr>
        <w:t xml:space="preserve"> the SPSS Statistics software (IBM).</w:t>
      </w:r>
      <w:r w:rsidR="008F4DAE" w:rsidRPr="00767AA0">
        <w:rPr>
          <w:rFonts w:ascii="Calibri" w:hAnsi="Calibri" w:cs="Calibri"/>
          <w:sz w:val="24"/>
          <w:szCs w:val="24"/>
        </w:rPr>
        <w:t xml:space="preserve"> </w:t>
      </w:r>
      <w:r w:rsidR="002515B8" w:rsidRPr="00767AA0">
        <w:rPr>
          <w:rFonts w:ascii="Calibri" w:hAnsi="Calibri" w:cs="Calibri"/>
          <w:sz w:val="24"/>
          <w:szCs w:val="24"/>
        </w:rPr>
        <w:t>For the comparison of the</w:t>
      </w:r>
      <w:r w:rsidR="00415477" w:rsidRPr="00767AA0">
        <w:rPr>
          <w:rFonts w:ascii="Calibri" w:hAnsi="Calibri" w:cs="Calibri"/>
          <w:sz w:val="24"/>
          <w:szCs w:val="24"/>
        </w:rPr>
        <w:t xml:space="preserve"> crossover distribution at </w:t>
      </w:r>
      <w:r w:rsidR="002930BD" w:rsidRPr="00767AA0">
        <w:rPr>
          <w:rFonts w:ascii="Calibri" w:hAnsi="Calibri" w:cs="Calibri"/>
          <w:sz w:val="24"/>
          <w:szCs w:val="24"/>
        </w:rPr>
        <w:t xml:space="preserve">the </w:t>
      </w:r>
      <w:r w:rsidR="002515B8" w:rsidRPr="00767AA0">
        <w:rPr>
          <w:rFonts w:ascii="Calibri" w:hAnsi="Calibri" w:cs="Calibri"/>
          <w:sz w:val="24"/>
          <w:szCs w:val="24"/>
        </w:rPr>
        <w:t>left arm</w:t>
      </w:r>
      <w:r w:rsidR="00415477" w:rsidRPr="00767AA0">
        <w:rPr>
          <w:rFonts w:ascii="Calibri" w:hAnsi="Calibri" w:cs="Calibri"/>
          <w:sz w:val="24"/>
          <w:szCs w:val="24"/>
        </w:rPr>
        <w:t xml:space="preserve">, </w:t>
      </w:r>
      <w:r w:rsidR="002515B8" w:rsidRPr="00767AA0">
        <w:rPr>
          <w:rFonts w:ascii="Calibri" w:hAnsi="Calibri" w:cs="Calibri"/>
          <w:sz w:val="24"/>
          <w:szCs w:val="24"/>
        </w:rPr>
        <w:t>the central region</w:t>
      </w:r>
      <w:r w:rsidR="00490731">
        <w:rPr>
          <w:rFonts w:ascii="Calibri" w:hAnsi="Calibri" w:cs="Calibri"/>
          <w:sz w:val="24"/>
          <w:szCs w:val="24"/>
        </w:rPr>
        <w:t xml:space="preserve">, and the right arm of the chromosomes, insert 82 chromosomes with a crossover at the left arm, 20 chromosomes with a crossover at the central region, and 68 chromosomes with a crossover at the </w:t>
      </w:r>
      <w:r w:rsidR="00415477" w:rsidRPr="00767AA0">
        <w:rPr>
          <w:rFonts w:ascii="Calibri" w:hAnsi="Calibri" w:cs="Calibri"/>
          <w:sz w:val="24"/>
          <w:szCs w:val="24"/>
        </w:rPr>
        <w:t>right arm.</w:t>
      </w:r>
    </w:p>
    <w:p w14:paraId="05F1F039" w14:textId="04B44CF3" w:rsidR="00947C69" w:rsidRPr="00767AA0" w:rsidRDefault="00947C69" w:rsidP="00767AA0">
      <w:pPr>
        <w:pStyle w:val="ListParagraph"/>
        <w:suppressAutoHyphens/>
        <w:spacing w:after="0" w:line="240" w:lineRule="auto"/>
        <w:ind w:left="0"/>
        <w:contextualSpacing w:val="0"/>
        <w:jc w:val="both"/>
        <w:rPr>
          <w:rFonts w:ascii="Calibri" w:hAnsi="Calibri" w:cs="Calibri"/>
          <w:sz w:val="24"/>
          <w:szCs w:val="24"/>
        </w:rPr>
      </w:pPr>
    </w:p>
    <w:p w14:paraId="2D996771" w14:textId="13F8A899" w:rsidR="00947C69" w:rsidRPr="00767AA0" w:rsidRDefault="004561EE" w:rsidP="00767AA0">
      <w:pPr>
        <w:pStyle w:val="ListParagraph"/>
        <w:numPr>
          <w:ilvl w:val="1"/>
          <w:numId w:val="27"/>
        </w:numPr>
        <w:suppressAutoHyphens/>
        <w:spacing w:after="0" w:line="240" w:lineRule="auto"/>
        <w:ind w:left="0" w:firstLine="0"/>
        <w:contextualSpacing w:val="0"/>
        <w:jc w:val="both"/>
        <w:rPr>
          <w:rFonts w:ascii="Calibri" w:hAnsi="Calibri" w:cs="Calibri"/>
          <w:sz w:val="24"/>
          <w:szCs w:val="24"/>
        </w:rPr>
      </w:pPr>
      <w:r w:rsidRPr="00767AA0">
        <w:rPr>
          <w:rFonts w:ascii="Calibri" w:hAnsi="Calibri" w:cs="Calibri"/>
          <w:sz w:val="24"/>
          <w:szCs w:val="24"/>
        </w:rPr>
        <w:t xml:space="preserve">Perform </w:t>
      </w:r>
      <w:r w:rsidR="00022C1D" w:rsidRPr="00767AA0">
        <w:rPr>
          <w:rFonts w:ascii="Calibri" w:hAnsi="Calibri" w:cs="Calibri"/>
          <w:sz w:val="24"/>
          <w:szCs w:val="24"/>
        </w:rPr>
        <w:t>ANOVA and Bonferroni correction</w:t>
      </w:r>
      <w:r w:rsidR="00947C69" w:rsidRPr="00767AA0">
        <w:rPr>
          <w:rFonts w:ascii="Calibri" w:eastAsia="Yu Gothic" w:hAnsi="Calibri" w:cs="Calibri"/>
          <w:sz w:val="24"/>
          <w:szCs w:val="24"/>
          <w:u w:color="FFFFFF"/>
        </w:rPr>
        <w:t xml:space="preserve"> and </w:t>
      </w:r>
      <w:r w:rsidRPr="00767AA0">
        <w:rPr>
          <w:rFonts w:ascii="Calibri" w:eastAsia="Yu Gothic" w:hAnsi="Calibri" w:cs="Calibri"/>
          <w:sz w:val="24"/>
          <w:szCs w:val="24"/>
          <w:u w:color="FFFFFF"/>
        </w:rPr>
        <w:t xml:space="preserve">determine </w:t>
      </w:r>
      <w:r w:rsidR="00947C69" w:rsidRPr="00767AA0">
        <w:rPr>
          <w:rFonts w:ascii="Calibri" w:eastAsia="Yu Gothic" w:hAnsi="Calibri" w:cs="Calibri"/>
          <w:sz w:val="24"/>
          <w:szCs w:val="24"/>
          <w:u w:color="FFFFFF"/>
        </w:rPr>
        <w:t xml:space="preserve">statistical significance using a two-tailed </w:t>
      </w:r>
      <w:r w:rsidR="00947C69" w:rsidRPr="00767AA0">
        <w:rPr>
          <w:rFonts w:ascii="Calibri" w:hAnsi="Calibri" w:cs="Calibri"/>
          <w:sz w:val="24"/>
          <w:szCs w:val="24"/>
        </w:rPr>
        <w:t xml:space="preserve">p-value. </w:t>
      </w:r>
      <w:r w:rsidR="00223DDF" w:rsidRPr="00767AA0">
        <w:rPr>
          <w:rFonts w:ascii="Calibri" w:hAnsi="Calibri" w:cs="Calibri"/>
          <w:sz w:val="24"/>
          <w:szCs w:val="24"/>
        </w:rPr>
        <w:t>Perform as ma</w:t>
      </w:r>
      <w:r w:rsidR="00947C69" w:rsidRPr="00767AA0">
        <w:rPr>
          <w:rFonts w:ascii="Calibri" w:hAnsi="Calibri" w:cs="Calibri"/>
          <w:sz w:val="24"/>
          <w:szCs w:val="24"/>
        </w:rPr>
        <w:t xml:space="preserve">ny </w:t>
      </w:r>
      <w:r w:rsidR="00F25266" w:rsidRPr="00767AA0">
        <w:rPr>
          <w:rFonts w:ascii="Calibri" w:hAnsi="Calibri" w:cs="Calibri"/>
          <w:sz w:val="24"/>
          <w:szCs w:val="24"/>
        </w:rPr>
        <w:t>comparisons</w:t>
      </w:r>
      <w:r w:rsidR="00947C69" w:rsidRPr="00767AA0">
        <w:rPr>
          <w:rFonts w:ascii="Calibri" w:hAnsi="Calibri" w:cs="Calibri"/>
          <w:sz w:val="24"/>
          <w:szCs w:val="24"/>
        </w:rPr>
        <w:t xml:space="preserve"> </w:t>
      </w:r>
      <w:r w:rsidR="00223DDF" w:rsidRPr="00767AA0">
        <w:rPr>
          <w:rFonts w:ascii="Calibri" w:hAnsi="Calibri" w:cs="Calibri"/>
          <w:sz w:val="24"/>
          <w:szCs w:val="24"/>
        </w:rPr>
        <w:t>as required</w:t>
      </w:r>
      <w:r w:rsidR="00947C69" w:rsidRPr="00767AA0">
        <w:rPr>
          <w:rFonts w:ascii="Calibri" w:hAnsi="Calibri" w:cs="Calibri"/>
          <w:sz w:val="24"/>
          <w:szCs w:val="24"/>
        </w:rPr>
        <w:t>, such as left arm v</w:t>
      </w:r>
      <w:r w:rsidR="00223DDF" w:rsidRPr="00767AA0">
        <w:rPr>
          <w:rFonts w:ascii="Calibri" w:hAnsi="Calibri" w:cs="Calibri"/>
          <w:sz w:val="24"/>
          <w:szCs w:val="24"/>
        </w:rPr>
        <w:t>ersu</w:t>
      </w:r>
      <w:r w:rsidR="00947C69" w:rsidRPr="00767AA0">
        <w:rPr>
          <w:rFonts w:ascii="Calibri" w:hAnsi="Calibri" w:cs="Calibri"/>
          <w:sz w:val="24"/>
          <w:szCs w:val="24"/>
        </w:rPr>
        <w:t>s center or WT v</w:t>
      </w:r>
      <w:r w:rsidR="00223DDF" w:rsidRPr="00767AA0">
        <w:rPr>
          <w:rFonts w:ascii="Calibri" w:hAnsi="Calibri" w:cs="Calibri"/>
          <w:sz w:val="24"/>
          <w:szCs w:val="24"/>
        </w:rPr>
        <w:t>ersus</w:t>
      </w:r>
      <w:r w:rsidR="00947C69" w:rsidRPr="00767AA0">
        <w:rPr>
          <w:rFonts w:ascii="Calibri" w:hAnsi="Calibri" w:cs="Calibri"/>
          <w:sz w:val="24"/>
          <w:szCs w:val="24"/>
        </w:rPr>
        <w:t xml:space="preserve"> mutant.</w:t>
      </w:r>
      <w:r w:rsidR="009B15A1" w:rsidRPr="00767AA0">
        <w:rPr>
          <w:rFonts w:ascii="Calibri" w:hAnsi="Calibri" w:cs="Calibri"/>
          <w:sz w:val="24"/>
          <w:szCs w:val="24"/>
        </w:rPr>
        <w:t xml:space="preserve"> </w:t>
      </w:r>
    </w:p>
    <w:p w14:paraId="71221E62" w14:textId="77777777" w:rsidR="00947C69" w:rsidRPr="00767AA0" w:rsidRDefault="00947C69" w:rsidP="00767AA0">
      <w:r w:rsidRPr="00767AA0">
        <w:t> </w:t>
      </w:r>
    </w:p>
    <w:p w14:paraId="3FF71F55" w14:textId="77777777" w:rsidR="00A92DB7" w:rsidRPr="00767AA0" w:rsidRDefault="00947C69" w:rsidP="00767AA0">
      <w:r w:rsidRPr="00767AA0">
        <w:rPr>
          <w:b/>
          <w:bCs/>
        </w:rPr>
        <w:t>RESULTS:</w:t>
      </w:r>
    </w:p>
    <w:p w14:paraId="755CAFE3" w14:textId="3DF6E5F0" w:rsidR="00FC0A38" w:rsidRPr="00767AA0" w:rsidRDefault="00A23715" w:rsidP="00767AA0">
      <w:r w:rsidRPr="00767AA0">
        <w:t xml:space="preserve">We detected the four SNP sites on </w:t>
      </w:r>
      <w:r w:rsidR="005A0FD5" w:rsidRPr="00767AA0">
        <w:t xml:space="preserve">chromosome II in </w:t>
      </w:r>
      <w:r w:rsidR="005A0FD5" w:rsidRPr="00767AA0">
        <w:rPr>
          <w:i/>
          <w:iCs/>
        </w:rPr>
        <w:t>C. elegans</w:t>
      </w:r>
      <w:r w:rsidR="005A0FD5" w:rsidRPr="00767AA0">
        <w:t xml:space="preserve"> by SNP genotyping assay to quantify crossover formation per full length of the chromosome, in the left arm, in the central region,</w:t>
      </w:r>
      <w:r w:rsidRPr="00767AA0">
        <w:t xml:space="preserve"> and </w:t>
      </w:r>
      <w:r w:rsidR="005A0FD5" w:rsidRPr="00767AA0">
        <w:t>in the</w:t>
      </w:r>
      <w:r w:rsidRPr="00767AA0">
        <w:t xml:space="preserve"> right arm. The detection of SNPs is performed according to the manufacturer’s instructions. The </w:t>
      </w:r>
      <w:r w:rsidR="005A0FD5" w:rsidRPr="00767AA0">
        <w:t>m</w:t>
      </w:r>
      <w:r w:rsidRPr="00767AA0">
        <w:t xml:space="preserve">aster </w:t>
      </w:r>
      <w:r w:rsidR="005A0FD5" w:rsidRPr="00767AA0">
        <w:t>m</w:t>
      </w:r>
      <w:r w:rsidRPr="00767AA0">
        <w:t xml:space="preserve">ix contains Taq DNA Polymerase, Heat-labile uracil-N-glycosylase (UNG), dNTP with </w:t>
      </w:r>
      <w:proofErr w:type="spellStart"/>
      <w:r w:rsidRPr="00767AA0">
        <w:t>dUTP</w:t>
      </w:r>
      <w:proofErr w:type="spellEnd"/>
      <w:r w:rsidR="005705E3" w:rsidRPr="00767AA0">
        <w:t>,</w:t>
      </w:r>
      <w:r w:rsidRPr="00767AA0">
        <w:t xml:space="preserve"> and Passive reference ROX dye. Taq DNA polymerase is activated at 95 </w:t>
      </w:r>
      <w:r w:rsidR="005705E3" w:rsidRPr="00767AA0">
        <w:t>°</w:t>
      </w:r>
      <w:r w:rsidRPr="00767AA0">
        <w:t xml:space="preserve">C, enabling </w:t>
      </w:r>
      <w:r w:rsidR="005A0FD5" w:rsidRPr="00767AA0">
        <w:t xml:space="preserve">the inhibition of </w:t>
      </w:r>
      <w:r w:rsidRPr="00767AA0">
        <w:t xml:space="preserve">non-specific amplification </w:t>
      </w:r>
      <w:r w:rsidR="005705E3" w:rsidRPr="00767AA0">
        <w:t>at</w:t>
      </w:r>
      <w:r w:rsidRPr="00767AA0">
        <w:t xml:space="preserve"> low temperature</w:t>
      </w:r>
      <w:r w:rsidR="005705E3" w:rsidRPr="00767AA0">
        <w:t>s</w:t>
      </w:r>
      <w:r w:rsidRPr="00767AA0">
        <w:t xml:space="preserve">. UNG and </w:t>
      </w:r>
      <w:proofErr w:type="spellStart"/>
      <w:r w:rsidRPr="00767AA0">
        <w:t>dUTP</w:t>
      </w:r>
      <w:proofErr w:type="spellEnd"/>
      <w:r w:rsidRPr="00767AA0">
        <w:t xml:space="preserve"> allow for the degradation of previously amplified PCR products, preventing carryover contamination and potential false positives</w:t>
      </w:r>
      <w:r w:rsidR="00901A0F" w:rsidRPr="00767AA0">
        <w:fldChar w:fldCharType="begin"/>
      </w:r>
      <w:r w:rsidR="00901A0F" w:rsidRPr="00767AA0">
        <w:instrText xml:space="preserve"> ADDIN EN.CITE &lt;EndNote&gt;&lt;Cite&gt;&lt;Author&gt;Longo&lt;/Author&gt;&lt;Year&gt;1990&lt;/Year&gt;&lt;RecNum&gt;52&lt;/RecNum&gt;&lt;DisplayText&gt;&lt;style face="superscript"&gt;23&lt;/style&gt;&lt;/DisplayText&gt;&lt;record&gt;&lt;rec-number&gt;52&lt;/rec-number&gt;&lt;foreign-keys&gt;&lt;key app="EN" db-id="s9zdp5aa7zx057ez52svexzywetfpezxxzae" timestamp="1746601167"&gt;52&lt;/key&gt;&lt;/foreign-keys&gt;&lt;ref-type name="Journal Article"&gt;17&lt;/ref-type&gt;&lt;contributors&gt;&lt;authors&gt;&lt;author&gt;Longo, M. C.&lt;/author&gt;&lt;author&gt;Berninger, M. S.&lt;/author&gt;&lt;author&gt;Hartley, J. L.&lt;/author&gt;&lt;/authors&gt;&lt;/contributors&gt;&lt;auth-address&gt;Life Technologies, Inc., Gaithersburg, MD 20877.&lt;/auth-address&gt;&lt;titles&gt;&lt;title&gt;Use of uracil DNA glycosylase to control carry-over contamination in polymerase chain reactions&lt;/title&gt;&lt;secondary-title&gt;Gene&lt;/secondary-title&gt;&lt;/titles&gt;&lt;periodical&gt;&lt;full-title&gt;Gene&lt;/full-title&gt;&lt;/periodical&gt;&lt;pages&gt;125-8&lt;/pages&gt;&lt;volume&gt;93&lt;/volume&gt;&lt;number&gt;1&lt;/number&gt;&lt;keywords&gt;&lt;keyword&gt;*DNA Glycosylases&lt;/keyword&gt;&lt;keyword&gt;DNA-Directed DNA Polymerase/metabolism&lt;/keyword&gt;&lt;keyword&gt;Deoxyuracil Nucleotides/metabolism&lt;/keyword&gt;&lt;keyword&gt;In Vitro Techniques&lt;/keyword&gt;&lt;keyword&gt;N-Glycosyl Hydrolases/*metabolism&lt;/keyword&gt;&lt;keyword&gt;Oligonucleotides&lt;/keyword&gt;&lt;keyword&gt;Polymerase Chain Reaction/*methods&lt;/keyword&gt;&lt;keyword&gt;Uracil-DNA Glycosidase&lt;/keyword&gt;&lt;/keywords&gt;&lt;dates&gt;&lt;year&gt;1990&lt;/year&gt;&lt;pub-dates&gt;&lt;date&gt;Sep 1&lt;/date&gt;&lt;/pub-dates&gt;&lt;/dates&gt;&lt;isbn&gt;0378-1119 (Print)&amp;#xD;0378-1119 (Linking)&lt;/isbn&gt;&lt;accession-num&gt;2227421&lt;/accession-num&gt;&lt;urls&gt;&lt;related-urls&gt;&lt;url&gt;https://www.ncbi.nlm.nih.gov/pubmed/2227421&lt;/url&gt;&lt;/related-urls&gt;&lt;/urls&gt;&lt;electronic-resource-num&gt;10.1016/0378-1119(90)90145-h&lt;/electronic-resource-num&gt;&lt;remote-database-name&gt;Medline&lt;/remote-database-name&gt;&lt;remote-database-provider&gt;NLM&lt;/remote-database-provider&gt;&lt;/record&gt;&lt;/Cite&gt;&lt;/EndNote&gt;</w:instrText>
      </w:r>
      <w:r w:rsidR="00901A0F" w:rsidRPr="00767AA0">
        <w:fldChar w:fldCharType="separate"/>
      </w:r>
      <w:r w:rsidR="00901A0F" w:rsidRPr="00767AA0">
        <w:rPr>
          <w:vertAlign w:val="superscript"/>
        </w:rPr>
        <w:t>23</w:t>
      </w:r>
      <w:r w:rsidR="00901A0F" w:rsidRPr="00767AA0">
        <w:fldChar w:fldCharType="end"/>
      </w:r>
      <w:r w:rsidRPr="00767AA0">
        <w:t>.</w:t>
      </w:r>
    </w:p>
    <w:p w14:paraId="11C779C5" w14:textId="77777777" w:rsidR="005A0FD5" w:rsidRPr="00767AA0" w:rsidRDefault="005A0FD5" w:rsidP="00767AA0"/>
    <w:p w14:paraId="381C2072" w14:textId="01BDCF1C" w:rsidR="00A23715" w:rsidRPr="00767AA0" w:rsidRDefault="00A23715" w:rsidP="00767AA0">
      <w:pPr>
        <w:suppressAutoHyphens/>
      </w:pPr>
      <w:r w:rsidRPr="00767AA0">
        <w:t xml:space="preserve">SNP-specific probes and PCR primer sets were generated by </w:t>
      </w:r>
      <w:proofErr w:type="spellStart"/>
      <w:r w:rsidRPr="00767AA0">
        <w:t>Thermo</w:t>
      </w:r>
      <w:proofErr w:type="spellEnd"/>
      <w:r w:rsidRPr="00767AA0">
        <w:t xml:space="preserve"> Fisher Scientific based on 1 kb of genomic DNA sequence containing the SNP site (</w:t>
      </w:r>
      <w:r w:rsidRPr="00767AA0">
        <w:rPr>
          <w:b/>
          <w:bCs/>
        </w:rPr>
        <w:t>Table 1</w:t>
      </w:r>
      <w:r w:rsidRPr="00767AA0">
        <w:t xml:space="preserve">). The 5' end of the Bristol probe is labeled with VIC dye and the 3’ end is </w:t>
      </w:r>
      <w:r w:rsidR="00FC0A38" w:rsidRPr="00767AA0">
        <w:t>conjugated</w:t>
      </w:r>
      <w:r w:rsidRPr="00767AA0">
        <w:t xml:space="preserve"> by non-fluorescent quencher (NFQ) and minor groove binder (MGB). The MGB allows the genome and probe to be annealed at a high melting temperature, reducing the distance between the fluorescent reporter and the NFQ and increasing the efficiency of FRET quenching</w:t>
      </w:r>
      <w:r w:rsidR="00901A0F" w:rsidRPr="00767AA0">
        <w:fldChar w:fldCharType="begin">
          <w:fldData xml:space="preserve">PEVuZE5vdGU+PENpdGU+PEF1dGhvcj5LdXR5YXZpbjwvQXV0aG9yPjxZZWFyPjIwMDA8L1llYXI+
PFJlY051bT41MzwvUmVjTnVtPjxEaXNwbGF5VGV4dD48c3R5bGUgZmFjZT0ic3VwZXJzY3JpcHQi
PjI0PC9zdHlsZT48L0Rpc3BsYXlUZXh0PjxyZWNvcmQ+PHJlYy1udW1iZXI+NTM8L3JlYy1udW1i
ZXI+PGZvcmVpZ24ta2V5cz48a2V5IGFwcD0iRU4iIGRiLWlkPSJzOXpkcDVhYTd6eDA1N2V6NTJz
dmV4enl3ZXRmcGV6eHh6YWUiIHRpbWVzdGFtcD0iMTc0NjYwNDUzNiI+NTM8L2tleT48L2ZvcmVp
Z24ta2V5cz48cmVmLXR5cGUgbmFtZT0iSm91cm5hbCBBcnRpY2xlIj4xNzwvcmVmLXR5cGU+PGNv
bnRyaWJ1dG9ycz48YXV0aG9ycz48YXV0aG9yPkt1dHlhdmluLCBJLiBWLjwvYXV0aG9yPjxhdXRo
b3I+QWZvbmluYSwgSS4gQS48L2F1dGhvcj48YXV0aG9yPk1pbGxzLCBBLjwvYXV0aG9yPjxhdXRo
b3I+R29ybiwgVi4gVi48L2F1dGhvcj48YXV0aG9yPkx1a2h0YW5vdiwgRS4gQS48L2F1dGhvcj48
YXV0aG9yPkJlbG91c292LCBFLiBTLjwvYXV0aG9yPjxhdXRob3I+U2luZ2VyLCBNLiBKLjwvYXV0
aG9yPjxhdXRob3I+V2FsYnVyZ2VyLCBELiBLLjwvYXV0aG9yPjxhdXRob3I+TG9raG92LCBTLiBH
LjwvYXV0aG9yPjxhdXRob3I+R2FsbCwgQS4gQS48L2F1dGhvcj48YXV0aG9yPkRlbXBjeSwgUi48
L2F1dGhvcj48YXV0aG9yPlJlZWQsIE0uIFcuPC9hdXRob3I+PGF1dGhvcj5NZXllciwgUi4gQi48
L2F1dGhvcj48YXV0aG9yPkhlZGdwZXRoLCBKLjwvYXV0aG9yPjwvYXV0aG9ycz48L2NvbnRyaWJ1
dG9ycz48YXV0aC1hZGRyZXNzPkVwb2NoIFBoYXJtYWNldXRpY2FscywgSW5jLiwgMTIyNzcgMTM0
dGggQ291cnQgTkUgIzExMCwgUmVkbW9uZCwgV0EgOTgwNTIsIFVTQS48L2F1dGgtYWRkcmVzcz48
dGl0bGVzPjx0aXRsZT4zJmFwb3M7LW1pbm9yIGdyb292ZSBiaW5kZXItRE5BIHByb2JlcyBpbmNy
ZWFzZSBzZXF1ZW5jZSBzcGVjaWZpY2l0eSBhdCBQQ1IgZXh0ZW5zaW9uIHRlbXBlcmF0dXJlczwv
dGl0bGU+PHNlY29uZGFyeS10aXRsZT5OdWNsZWljIEFjaWRzIFJlczwvc2Vjb25kYXJ5LXRpdGxl
PjwvdGl0bGVzPjxwZXJpb2RpY2FsPjxmdWxsLXRpdGxlPk51Y2xlaWMgQWNpZHMgUmVzPC9mdWxs
LXRpdGxlPjwvcGVyaW9kaWNhbD48cGFnZXM+NjU1LTYxPC9wYWdlcz48dm9sdW1lPjI4PC92b2x1
bWU+PG51bWJlcj4yPC9udW1iZXI+PGtleXdvcmRzPjxrZXl3b3JkPkJhc2UgUGFpciBNaXNtYXRj
aDwva2V5d29yZD48a2V5d29yZD5CYXNlIFNlcXVlbmNlPC9rZXl3b3JkPjxrZXl3b3JkPkROQSBQ
cmltZXJzPC9rZXl3b3JkPjxrZXl3b3JkPkROQSBQcm9iZXMvKm1ldGFib2xpc208L2tleXdvcmQ+
PGtleXdvcmQ+SG90IFRlbXBlcmF0dXJlPC9rZXl3b3JkPjxrZXl3b3JkPk51Y2xlaWMgQWNpZCBI
eWJyaWRpemF0aW9uPC9rZXl3b3JkPjxrZXl3b3JkPk9saWdvZGVveHlyaWJvbnVjbGVvdGlkZXMv
Y2hlbWljYWwgc3ludGhlc2lzL2NoZW1pc3RyeTwva2V5d29yZD48a2V5d29yZD5Qb2x5bWVyYXNl
IENoYWluIFJlYWN0aW9uPC9rZXl3b3JkPjwva2V5d29yZHM+PGRhdGVzPjx5ZWFyPjIwMDA8L3ll
YXI+PHB1Yi1kYXRlcz48ZGF0ZT5KYW4gMTU8L2RhdGU+PC9wdWItZGF0ZXM+PC9kYXRlcz48aXNi
bj4xMzYyLTQ5NjIgKEVsZWN0cm9uaWMpJiN4RDswMzA1LTEwNDggKFByaW50KSYjeEQ7MDMwNS0x
MDQ4IChMaW5raW5nKTwvaXNibj48YWNjZXNzaW9uLW51bT4xMDYwNjY2ODwvYWNjZXNzaW9uLW51
bT48dXJscz48cmVsYXRlZC11cmxzPjx1cmw+aHR0cHM6Ly93d3cubmNiaS5ubG0ubmloLmdvdi9w
dWJtZWQvMTA2MDY2Njg8L3VybD48L3JlbGF0ZWQtdXJscz48L3VybHM+PGN1c3RvbTI+UE1DMTAy
NTI4PC9jdXN0b20yPjxlbGVjdHJvbmljLXJlc291cmNlLW51bT4xMC4xMDkzL25hci8yOC4yLjY1
NTwvZWxlY3Ryb25pYy1yZXNvdXJjZS1udW0+PHJlbW90ZS1kYXRhYmFzZS1uYW1lPk1lZGxpbmU8
L3JlbW90ZS1kYXRhYmFzZS1uYW1lPjxyZW1vdGUtZGF0YWJhc2UtcHJvdmlkZXI+TkxNPC9yZW1v
dGUtZGF0YWJhc2UtcHJvdmlkZXI+PC9yZWNvcmQ+PC9DaXRlPjwvRW5kTm90ZT4A
</w:fldData>
        </w:fldChar>
      </w:r>
      <w:r w:rsidR="00901A0F" w:rsidRPr="00767AA0">
        <w:instrText xml:space="preserve"> ADDIN EN.CITE </w:instrText>
      </w:r>
      <w:r w:rsidR="00901A0F" w:rsidRPr="00767AA0">
        <w:fldChar w:fldCharType="begin">
          <w:fldData xml:space="preserve">PEVuZE5vdGU+PENpdGU+PEF1dGhvcj5LdXR5YXZpbjwvQXV0aG9yPjxZZWFyPjIwMDA8L1llYXI+
PFJlY051bT41MzwvUmVjTnVtPjxEaXNwbGF5VGV4dD48c3R5bGUgZmFjZT0ic3VwZXJzY3JpcHQi
PjI0PC9zdHlsZT48L0Rpc3BsYXlUZXh0PjxyZWNvcmQ+PHJlYy1udW1iZXI+NTM8L3JlYy1udW1i
ZXI+PGZvcmVpZ24ta2V5cz48a2V5IGFwcD0iRU4iIGRiLWlkPSJzOXpkcDVhYTd6eDA1N2V6NTJz
dmV4enl3ZXRmcGV6eHh6YWUiIHRpbWVzdGFtcD0iMTc0NjYwNDUzNiI+NTM8L2tleT48L2ZvcmVp
Z24ta2V5cz48cmVmLXR5cGUgbmFtZT0iSm91cm5hbCBBcnRpY2xlIj4xNzwvcmVmLXR5cGU+PGNv
bnRyaWJ1dG9ycz48YXV0aG9ycz48YXV0aG9yPkt1dHlhdmluLCBJLiBWLjwvYXV0aG9yPjxhdXRo
b3I+QWZvbmluYSwgSS4gQS48L2F1dGhvcj48YXV0aG9yPk1pbGxzLCBBLjwvYXV0aG9yPjxhdXRo
b3I+R29ybiwgVi4gVi48L2F1dGhvcj48YXV0aG9yPkx1a2h0YW5vdiwgRS4gQS48L2F1dGhvcj48
YXV0aG9yPkJlbG91c292LCBFLiBTLjwvYXV0aG9yPjxhdXRob3I+U2luZ2VyLCBNLiBKLjwvYXV0
aG9yPjxhdXRob3I+V2FsYnVyZ2VyLCBELiBLLjwvYXV0aG9yPjxhdXRob3I+TG9raG92LCBTLiBH
LjwvYXV0aG9yPjxhdXRob3I+R2FsbCwgQS4gQS48L2F1dGhvcj48YXV0aG9yPkRlbXBjeSwgUi48
L2F1dGhvcj48YXV0aG9yPlJlZWQsIE0uIFcuPC9hdXRob3I+PGF1dGhvcj5NZXllciwgUi4gQi48
L2F1dGhvcj48YXV0aG9yPkhlZGdwZXRoLCBKLjwvYXV0aG9yPjwvYXV0aG9ycz48L2NvbnRyaWJ1
dG9ycz48YXV0aC1hZGRyZXNzPkVwb2NoIFBoYXJtYWNldXRpY2FscywgSW5jLiwgMTIyNzcgMTM0
dGggQ291cnQgTkUgIzExMCwgUmVkbW9uZCwgV0EgOTgwNTIsIFVTQS48L2F1dGgtYWRkcmVzcz48
dGl0bGVzPjx0aXRsZT4zJmFwb3M7LW1pbm9yIGdyb292ZSBiaW5kZXItRE5BIHByb2JlcyBpbmNy
ZWFzZSBzZXF1ZW5jZSBzcGVjaWZpY2l0eSBhdCBQQ1IgZXh0ZW5zaW9uIHRlbXBlcmF0dXJlczwv
dGl0bGU+PHNlY29uZGFyeS10aXRsZT5OdWNsZWljIEFjaWRzIFJlczwvc2Vjb25kYXJ5LXRpdGxl
PjwvdGl0bGVzPjxwZXJpb2RpY2FsPjxmdWxsLXRpdGxlPk51Y2xlaWMgQWNpZHMgUmVzPC9mdWxs
LXRpdGxlPjwvcGVyaW9kaWNhbD48cGFnZXM+NjU1LTYxPC9wYWdlcz48dm9sdW1lPjI4PC92b2x1
bWU+PG51bWJlcj4yPC9udW1iZXI+PGtleXdvcmRzPjxrZXl3b3JkPkJhc2UgUGFpciBNaXNtYXRj
aDwva2V5d29yZD48a2V5d29yZD5CYXNlIFNlcXVlbmNlPC9rZXl3b3JkPjxrZXl3b3JkPkROQSBQ
cmltZXJzPC9rZXl3b3JkPjxrZXl3b3JkPkROQSBQcm9iZXMvKm1ldGFib2xpc208L2tleXdvcmQ+
PGtleXdvcmQ+SG90IFRlbXBlcmF0dXJlPC9rZXl3b3JkPjxrZXl3b3JkPk51Y2xlaWMgQWNpZCBI
eWJyaWRpemF0aW9uPC9rZXl3b3JkPjxrZXl3b3JkPk9saWdvZGVveHlyaWJvbnVjbGVvdGlkZXMv
Y2hlbWljYWwgc3ludGhlc2lzL2NoZW1pc3RyeTwva2V5d29yZD48a2V5d29yZD5Qb2x5bWVyYXNl
IENoYWluIFJlYWN0aW9uPC9rZXl3b3JkPjwva2V5d29yZHM+PGRhdGVzPjx5ZWFyPjIwMDA8L3ll
YXI+PHB1Yi1kYXRlcz48ZGF0ZT5KYW4gMTU8L2RhdGU+PC9wdWItZGF0ZXM+PC9kYXRlcz48aXNi
bj4xMzYyLTQ5NjIgKEVsZWN0cm9uaWMpJiN4RDswMzA1LTEwNDggKFByaW50KSYjeEQ7MDMwNS0x
MDQ4IChMaW5raW5nKTwvaXNibj48YWNjZXNzaW9uLW51bT4xMDYwNjY2ODwvYWNjZXNzaW9uLW51
bT48dXJscz48cmVsYXRlZC11cmxzPjx1cmw+aHR0cHM6Ly93d3cubmNiaS5ubG0ubmloLmdvdi9w
dWJtZWQvMTA2MDY2Njg8L3VybD48L3JlbGF0ZWQtdXJscz48L3VybHM+PGN1c3RvbTI+UE1DMTAy
NTI4PC9jdXN0b20yPjxlbGVjdHJvbmljLXJlc291cmNlLW51bT4xMC4xMDkzL25hci8yOC4yLjY1
NTwvZWxlY3Ryb25pYy1yZXNvdXJjZS1udW0+PHJlbW90ZS1kYXRhYmFzZS1uYW1lPk1lZGxpbmU8
L3JlbW90ZS1kYXRhYmFzZS1uYW1lPjxyZW1vdGUtZGF0YWJhc2UtcHJvdmlkZXI+TkxNPC9yZW1v
dGUtZGF0YWJhc2UtcHJvdmlkZXI+PC9yZWNvcmQ+PC9DaXRlPjwvRW5kTm90ZT4A
</w:fldData>
        </w:fldChar>
      </w:r>
      <w:r w:rsidR="00901A0F" w:rsidRPr="00767AA0">
        <w:instrText xml:space="preserve"> ADDIN EN.CITE.DATA </w:instrText>
      </w:r>
      <w:r w:rsidR="00901A0F" w:rsidRPr="00767AA0">
        <w:fldChar w:fldCharType="end"/>
      </w:r>
      <w:r w:rsidR="00901A0F" w:rsidRPr="00767AA0">
        <w:fldChar w:fldCharType="separate"/>
      </w:r>
      <w:r w:rsidR="00901A0F" w:rsidRPr="00767AA0">
        <w:rPr>
          <w:vertAlign w:val="superscript"/>
        </w:rPr>
        <w:t>24</w:t>
      </w:r>
      <w:r w:rsidR="00901A0F" w:rsidRPr="00767AA0">
        <w:fldChar w:fldCharType="end"/>
      </w:r>
      <w:r w:rsidRPr="00767AA0">
        <w:t>.</w:t>
      </w:r>
    </w:p>
    <w:p w14:paraId="6521D245" w14:textId="77777777" w:rsidR="005A0FD5" w:rsidRPr="00767AA0" w:rsidRDefault="005A0FD5" w:rsidP="00767AA0">
      <w:pPr>
        <w:suppressAutoHyphens/>
      </w:pPr>
    </w:p>
    <w:p w14:paraId="46985450" w14:textId="4897C4FC" w:rsidR="00702B9C" w:rsidRPr="00767AA0" w:rsidRDefault="00F25266" w:rsidP="00767AA0">
      <w:pPr>
        <w:suppressAutoHyphens/>
      </w:pPr>
      <w:r w:rsidRPr="00767AA0">
        <w:t xml:space="preserve"> </w:t>
      </w:r>
      <w:r w:rsidR="00A23715" w:rsidRPr="00767AA0">
        <w:t>When DNA synthesis from the forward primer reaches the VIC dye, the 5' exonuclease activity of the DNA polymerase removes the VIC dye from the probe, causing fluorescence emission (</w:t>
      </w:r>
      <w:r w:rsidR="00A23715" w:rsidRPr="00767AA0">
        <w:rPr>
          <w:b/>
          <w:bCs/>
        </w:rPr>
        <w:t>Figure 2B</w:t>
      </w:r>
      <w:r w:rsidR="00A23715" w:rsidRPr="00767AA0">
        <w:t>). On the other hand, the Hawaiian probe with FAM dye conjugated to the 5' end cannot completely anneal to the Bristol SNP due to a base mismatch, and the Hawaiian probe itself is removed when DNA polymerase encounters the probe (</w:t>
      </w:r>
      <w:r w:rsidR="00A23715" w:rsidRPr="00767AA0">
        <w:rPr>
          <w:b/>
          <w:bCs/>
        </w:rPr>
        <w:t>Figure 2C</w:t>
      </w:r>
      <w:r w:rsidR="00A23715" w:rsidRPr="00767AA0">
        <w:t xml:space="preserve">). FAM fluorescence is quenched by </w:t>
      </w:r>
      <w:r w:rsidR="005A0FD5" w:rsidRPr="00767AA0">
        <w:t>an</w:t>
      </w:r>
      <w:r w:rsidR="00A23715" w:rsidRPr="00767AA0">
        <w:t xml:space="preserve"> NFQ. As a result, only VIC emits fluorescence, and the Bristol allele is determined. Similarly, FAM fluorescence is detected in the Hawaiian genome</w:t>
      </w:r>
      <w:r w:rsidR="000C67B5" w:rsidRPr="00767AA0">
        <w:t xml:space="preserve"> samples</w:t>
      </w:r>
      <w:r w:rsidR="00A23715" w:rsidRPr="00767AA0">
        <w:t>, and both VIC and FAM fluorescence are detected in the Bristol/Hawaiian hybrid</w:t>
      </w:r>
      <w:r w:rsidR="000C67B5" w:rsidRPr="00767AA0">
        <w:t xml:space="preserve"> samples</w:t>
      </w:r>
      <w:r w:rsidR="00A23715" w:rsidRPr="00767AA0">
        <w:t>.</w:t>
      </w:r>
    </w:p>
    <w:p w14:paraId="1E0F4033" w14:textId="77777777" w:rsidR="00702B9C" w:rsidRPr="00767AA0" w:rsidRDefault="00702B9C" w:rsidP="00767AA0">
      <w:pPr>
        <w:suppressAutoHyphens/>
      </w:pPr>
    </w:p>
    <w:p w14:paraId="0B96BA07" w14:textId="51BB2F57" w:rsidR="002C7461" w:rsidRPr="00767AA0" w:rsidRDefault="00FC0A38" w:rsidP="00767AA0">
      <w:pPr>
        <w:suppressAutoHyphens/>
      </w:pPr>
      <w:r w:rsidRPr="00767AA0">
        <w:t>According to Rockman and Kruglyak</w:t>
      </w:r>
      <w:r w:rsidR="00702B9C" w:rsidRPr="00767AA0">
        <w:rPr>
          <w:vertAlign w:val="superscript"/>
        </w:rPr>
        <w:t>14</w:t>
      </w:r>
      <w:r w:rsidR="00702B9C" w:rsidRPr="00767AA0">
        <w:t xml:space="preserve"> </w:t>
      </w:r>
      <w:r w:rsidRPr="00767AA0">
        <w:t>and Barnes et al</w:t>
      </w:r>
      <w:r w:rsidR="00EF6256" w:rsidRPr="00767AA0">
        <w:t>.</w:t>
      </w:r>
      <w:r w:rsidR="00EF6256" w:rsidRPr="00767AA0">
        <w:rPr>
          <w:vertAlign w:val="superscript"/>
        </w:rPr>
        <w:t>13</w:t>
      </w:r>
      <w:r w:rsidRPr="00767AA0">
        <w:t xml:space="preserve">, in a constant recombination frequency region, the recombination frequency between any two points in the region is constant. It can be roughly divided into three chromosomal domains: left arm, center, and right arm. For example, </w:t>
      </w:r>
      <w:r w:rsidRPr="00767AA0">
        <w:lastRenderedPageBreak/>
        <w:t>the crossover frequency of the left arm of chromosome II is 4.92</w:t>
      </w:r>
      <w:r w:rsidR="00EF6256" w:rsidRPr="00767AA0">
        <w:t xml:space="preserve"> </w:t>
      </w:r>
      <w:proofErr w:type="spellStart"/>
      <w:r w:rsidRPr="00767AA0">
        <w:t>cM</w:t>
      </w:r>
      <w:proofErr w:type="spellEnd"/>
      <w:r w:rsidRPr="00767AA0">
        <w:t>/Mb</w:t>
      </w:r>
      <w:r w:rsidRPr="00767AA0">
        <w:fldChar w:fldCharType="begin"/>
      </w:r>
      <w:r w:rsidR="00901A0F" w:rsidRPr="00767AA0">
        <w:instrText xml:space="preserve"> ADDIN EN.CITE &lt;EndNote&gt;&lt;Cite&gt;&lt;Author&gt;Rockman&lt;/Author&gt;&lt;Year&gt;2009&lt;/Year&gt;&lt;RecNum&gt;5&lt;/RecNum&gt;&lt;DisplayText&gt;&lt;style face="superscript"&gt;5&lt;/style&gt;&lt;/DisplayText&gt;&lt;record&gt;&lt;rec-number&gt;5&lt;/rec-number&gt;&lt;foreign-keys&gt;&lt;key app="EN" db-id="s9zdp5aa7zx057ez52svexzywetfpezxxzae" timestamp="1733135528"&gt;5&lt;/key&gt;&lt;/foreign-keys&gt;&lt;ref-type name="Journal Article"&gt;17&lt;/ref-type&gt;&lt;contributors&gt;&lt;authors&gt;&lt;author&gt;Rockman, M. V.&lt;/author&gt;&lt;author&gt;Kruglyak, L.&lt;/author&gt;&lt;/authors&gt;&lt;/contributors&gt;&lt;auth-address&gt;Lewis-Sigler Institute for Integrative Genomics, Princeton University, Princeton, New Jersey, United States of America. mrockman@nyu.edu&lt;/auth-address&gt;&lt;titles&gt;&lt;title&gt;Recombinational landscape and population genomics of Caenorhabditis elegans&lt;/title&gt;&lt;secondary-title&gt;PLoS Genet&lt;/secondary-title&gt;&lt;/titles&gt;&lt;periodical&gt;&lt;full-title&gt;PLoS Genet&lt;/full-title&gt;&lt;/periodical&gt;&lt;pages&gt;e1000419&lt;/pages&gt;&lt;volume&gt;5&lt;/volume&gt;&lt;number&gt;3&lt;/number&gt;&lt;edition&gt;20090313&lt;/edition&gt;&lt;keywords&gt;&lt;keyword&gt;Animals&lt;/keyword&gt;&lt;keyword&gt;Caenorhabditis elegans/*genetics&lt;/keyword&gt;&lt;keyword&gt;*Genetics, Population&lt;/keyword&gt;&lt;keyword&gt;Genomics&lt;/keyword&gt;&lt;keyword&gt;Recombination, Genetic&lt;/keyword&gt;&lt;/keywords&gt;&lt;dates&gt;&lt;year&gt;2009&lt;/year&gt;&lt;pub-dates&gt;&lt;date&gt;Mar&lt;/date&gt;&lt;/pub-dates&gt;&lt;/dates&gt;&lt;isbn&gt;1553-7404 (Electronic)&amp;#xD;1553-7390 (Print)&amp;#xD;1553-7390 (Linking)&lt;/isbn&gt;&lt;accession-num&gt;19283065&lt;/accession-num&gt;&lt;urls&gt;&lt;related-urls&gt;&lt;url&gt;https://www.ncbi.nlm.nih.gov/pubmed/19283065&lt;/url&gt;&lt;/related-urls&gt;&lt;/urls&gt;&lt;custom1&gt;The authors have declared that no competing interests exist.&lt;/custom1&gt;&lt;custom2&gt;PMC2652117&lt;/custom2&gt;&lt;electronic-resource-num&gt;10.1371/journal.pgen.1000419&lt;/electronic-resource-num&gt;&lt;remote-database-name&gt;Medline&lt;/remote-database-name&gt;&lt;remote-database-provider&gt;NLM&lt;/remote-database-provider&gt;&lt;/record&gt;&lt;/Cite&gt;&lt;/EndNote&gt;</w:instrText>
      </w:r>
      <w:r w:rsidRPr="00767AA0">
        <w:fldChar w:fldCharType="separate"/>
      </w:r>
      <w:r w:rsidR="00901A0F" w:rsidRPr="00767AA0">
        <w:rPr>
          <w:vertAlign w:val="superscript"/>
        </w:rPr>
        <w:t>5</w:t>
      </w:r>
      <w:r w:rsidRPr="00767AA0">
        <w:fldChar w:fldCharType="end"/>
      </w:r>
      <w:r w:rsidRPr="00767AA0">
        <w:t>. The crossover frequency of the central region is 1.33</w:t>
      </w:r>
      <w:r w:rsidR="00EF6256" w:rsidRPr="00767AA0">
        <w:t xml:space="preserve"> </w:t>
      </w:r>
      <w:proofErr w:type="spellStart"/>
      <w:r w:rsidRPr="00767AA0">
        <w:t>cM</w:t>
      </w:r>
      <w:proofErr w:type="spellEnd"/>
      <w:r w:rsidRPr="00767AA0">
        <w:t>/Mb</w:t>
      </w:r>
      <w:r w:rsidRPr="00767AA0">
        <w:fldChar w:fldCharType="begin"/>
      </w:r>
      <w:r w:rsidR="00901A0F" w:rsidRPr="00767AA0">
        <w:instrText xml:space="preserve"> ADDIN EN.CITE &lt;EndNote&gt;&lt;Cite&gt;&lt;Author&gt;Rockman&lt;/Author&gt;&lt;Year&gt;2009&lt;/Year&gt;&lt;RecNum&gt;5&lt;/RecNum&gt;&lt;DisplayText&gt;&lt;style face="superscript"&gt;5&lt;/style&gt;&lt;/DisplayText&gt;&lt;record&gt;&lt;rec-number&gt;5&lt;/rec-number&gt;&lt;foreign-keys&gt;&lt;key app="EN" db-id="s9zdp5aa7zx057ez52svexzywetfpezxxzae" timestamp="1733135528"&gt;5&lt;/key&gt;&lt;/foreign-keys&gt;&lt;ref-type name="Journal Article"&gt;17&lt;/ref-type&gt;&lt;contributors&gt;&lt;authors&gt;&lt;author&gt;Rockman, M. V.&lt;/author&gt;&lt;author&gt;Kruglyak, L.&lt;/author&gt;&lt;/authors&gt;&lt;/contributors&gt;&lt;auth-address&gt;Lewis-Sigler Institute for Integrative Genomics, Princeton University, Princeton, New Jersey, United States of America. mrockman@nyu.edu&lt;/auth-address&gt;&lt;titles&gt;&lt;title&gt;Recombinational landscape and population genomics of Caenorhabditis elegans&lt;/title&gt;&lt;secondary-title&gt;PLoS Genet&lt;/secondary-title&gt;&lt;/titles&gt;&lt;periodical&gt;&lt;full-title&gt;PLoS Genet&lt;/full-title&gt;&lt;/periodical&gt;&lt;pages&gt;e1000419&lt;/pages&gt;&lt;volume&gt;5&lt;/volume&gt;&lt;number&gt;3&lt;/number&gt;&lt;edition&gt;20090313&lt;/edition&gt;&lt;keywords&gt;&lt;keyword&gt;Animals&lt;/keyword&gt;&lt;keyword&gt;Caenorhabditis elegans/*genetics&lt;/keyword&gt;&lt;keyword&gt;*Genetics, Population&lt;/keyword&gt;&lt;keyword&gt;Genomics&lt;/keyword&gt;&lt;keyword&gt;Recombination, Genetic&lt;/keyword&gt;&lt;/keywords&gt;&lt;dates&gt;&lt;year&gt;2009&lt;/year&gt;&lt;pub-dates&gt;&lt;date&gt;Mar&lt;/date&gt;&lt;/pub-dates&gt;&lt;/dates&gt;&lt;isbn&gt;1553-7404 (Electronic)&amp;#xD;1553-7390 (Print)&amp;#xD;1553-7390 (Linking)&lt;/isbn&gt;&lt;accession-num&gt;19283065&lt;/accession-num&gt;&lt;urls&gt;&lt;related-urls&gt;&lt;url&gt;https://www.ncbi.nlm.nih.gov/pubmed/19283065&lt;/url&gt;&lt;/related-urls&gt;&lt;/urls&gt;&lt;custom1&gt;The authors have declared that no competing interests exist.&lt;/custom1&gt;&lt;custom2&gt;PMC2652117&lt;/custom2&gt;&lt;electronic-resource-num&gt;10.1371/journal.pgen.1000419&lt;/electronic-resource-num&gt;&lt;remote-database-name&gt;Medline&lt;/remote-database-name&gt;&lt;remote-database-provider&gt;NLM&lt;/remote-database-provider&gt;&lt;/record&gt;&lt;/Cite&gt;&lt;/EndNote&gt;</w:instrText>
      </w:r>
      <w:r w:rsidRPr="00767AA0">
        <w:fldChar w:fldCharType="separate"/>
      </w:r>
      <w:r w:rsidR="00901A0F" w:rsidRPr="00767AA0">
        <w:rPr>
          <w:vertAlign w:val="superscript"/>
        </w:rPr>
        <w:t>5</w:t>
      </w:r>
      <w:r w:rsidRPr="00767AA0">
        <w:fldChar w:fldCharType="end"/>
      </w:r>
      <w:r w:rsidRPr="00767AA0">
        <w:t>. The crossover frequency of the right arm is 8.47</w:t>
      </w:r>
      <w:r w:rsidR="00EF6256" w:rsidRPr="00767AA0">
        <w:t xml:space="preserve"> </w:t>
      </w:r>
      <w:proofErr w:type="spellStart"/>
      <w:r w:rsidRPr="00767AA0">
        <w:t>cM</w:t>
      </w:r>
      <w:proofErr w:type="spellEnd"/>
      <w:r w:rsidRPr="00767AA0">
        <w:t>/Mb</w:t>
      </w:r>
      <w:r w:rsidRPr="00767AA0">
        <w:fldChar w:fldCharType="begin"/>
      </w:r>
      <w:r w:rsidR="00901A0F" w:rsidRPr="00767AA0">
        <w:instrText xml:space="preserve"> ADDIN EN.CITE &lt;EndNote&gt;&lt;Cite&gt;&lt;Author&gt;Rockman&lt;/Author&gt;&lt;Year&gt;2009&lt;/Year&gt;&lt;RecNum&gt;5&lt;/RecNum&gt;&lt;DisplayText&gt;&lt;style face="superscript"&gt;5&lt;/style&gt;&lt;/DisplayText&gt;&lt;record&gt;&lt;rec-number&gt;5&lt;/rec-number&gt;&lt;foreign-keys&gt;&lt;key app="EN" db-id="s9zdp5aa7zx057ez52svexzywetfpezxxzae" timestamp="1733135528"&gt;5&lt;/key&gt;&lt;/foreign-keys&gt;&lt;ref-type name="Journal Article"&gt;17&lt;/ref-type&gt;&lt;contributors&gt;&lt;authors&gt;&lt;author&gt;Rockman, M. V.&lt;/author&gt;&lt;author&gt;Kruglyak, L.&lt;/author&gt;&lt;/authors&gt;&lt;/contributors&gt;&lt;auth-address&gt;Lewis-Sigler Institute for Integrative Genomics, Princeton University, Princeton, New Jersey, United States of America. mrockman@nyu.edu&lt;/auth-address&gt;&lt;titles&gt;&lt;title&gt;Recombinational landscape and population genomics of Caenorhabditis elegans&lt;/title&gt;&lt;secondary-title&gt;PLoS Genet&lt;/secondary-title&gt;&lt;/titles&gt;&lt;periodical&gt;&lt;full-title&gt;PLoS Genet&lt;/full-title&gt;&lt;/periodical&gt;&lt;pages&gt;e1000419&lt;/pages&gt;&lt;volume&gt;5&lt;/volume&gt;&lt;number&gt;3&lt;/number&gt;&lt;edition&gt;20090313&lt;/edition&gt;&lt;keywords&gt;&lt;keyword&gt;Animals&lt;/keyword&gt;&lt;keyword&gt;Caenorhabditis elegans/*genetics&lt;/keyword&gt;&lt;keyword&gt;*Genetics, Population&lt;/keyword&gt;&lt;keyword&gt;Genomics&lt;/keyword&gt;&lt;keyword&gt;Recombination, Genetic&lt;/keyword&gt;&lt;/keywords&gt;&lt;dates&gt;&lt;year&gt;2009&lt;/year&gt;&lt;pub-dates&gt;&lt;date&gt;Mar&lt;/date&gt;&lt;/pub-dates&gt;&lt;/dates&gt;&lt;isbn&gt;1553-7404 (Electronic)&amp;#xD;1553-7390 (Print)&amp;#xD;1553-7390 (Linking)&lt;/isbn&gt;&lt;accession-num&gt;19283065&lt;/accession-num&gt;&lt;urls&gt;&lt;related-urls&gt;&lt;url&gt;https://www.ncbi.nlm.nih.gov/pubmed/19283065&lt;/url&gt;&lt;/related-urls&gt;&lt;/urls&gt;&lt;custom1&gt;The authors have declared that no competing interests exist.&lt;/custom1&gt;&lt;custom2&gt;PMC2652117&lt;/custom2&gt;&lt;electronic-resource-num&gt;10.1371/journal.pgen.1000419&lt;/electronic-resource-num&gt;&lt;remote-database-name&gt;Medline&lt;/remote-database-name&gt;&lt;remote-database-provider&gt;NLM&lt;/remote-database-provider&gt;&lt;/record&gt;&lt;/Cite&gt;&lt;/EndNote&gt;</w:instrText>
      </w:r>
      <w:r w:rsidRPr="00767AA0">
        <w:fldChar w:fldCharType="separate"/>
      </w:r>
      <w:r w:rsidR="00901A0F" w:rsidRPr="00767AA0">
        <w:rPr>
          <w:vertAlign w:val="superscript"/>
        </w:rPr>
        <w:t>5</w:t>
      </w:r>
      <w:r w:rsidRPr="00767AA0">
        <w:fldChar w:fldCharType="end"/>
      </w:r>
      <w:r w:rsidRPr="00767AA0">
        <w:t xml:space="preserve">. </w:t>
      </w:r>
      <w:r w:rsidR="00947C69" w:rsidRPr="00767AA0">
        <w:t>We selected four SNP sites to divide chromosome II</w:t>
      </w:r>
      <w:r w:rsidR="00947C69" w:rsidRPr="00767AA0">
        <w:rPr>
          <w:rFonts w:eastAsia="Yu Gothic"/>
          <w:kern w:val="2"/>
          <w:u w:color="FFFFFF"/>
          <w:lang w:eastAsia="ja-JP"/>
        </w:rPr>
        <w:t xml:space="preserve">, depending on the </w:t>
      </w:r>
      <w:r w:rsidR="00947C69" w:rsidRPr="00767AA0">
        <w:rPr>
          <w:rFonts w:eastAsia="Yu Gothic"/>
          <w:u w:color="FFFFFF"/>
        </w:rPr>
        <w:t xml:space="preserve">constant recombination rate </w:t>
      </w:r>
      <w:r w:rsidRPr="00767AA0">
        <w:rPr>
          <w:rFonts w:eastAsia="Yu Gothic"/>
          <w:u w:color="FFFFFF"/>
        </w:rPr>
        <w:t>within each of the</w:t>
      </w:r>
      <w:r w:rsidR="00947C69" w:rsidRPr="00767AA0">
        <w:rPr>
          <w:rFonts w:eastAsia="Yu Gothic"/>
          <w:u w:color="FFFFFF"/>
        </w:rPr>
        <w:t xml:space="preserve"> </w:t>
      </w:r>
      <w:r w:rsidR="00EF6256" w:rsidRPr="00767AA0">
        <w:rPr>
          <w:rFonts w:eastAsia="Yu Gothic"/>
          <w:u w:color="FFFFFF"/>
        </w:rPr>
        <w:t>domains</w:t>
      </w:r>
      <w:r w:rsidR="00947C69" w:rsidRPr="00767AA0">
        <w:rPr>
          <w:rFonts w:eastAsia="Yu Gothic"/>
          <w:u w:color="FFFFFF"/>
        </w:rPr>
        <w:t xml:space="preserve"> </w:t>
      </w:r>
      <w:r w:rsidRPr="00767AA0">
        <w:rPr>
          <w:rFonts w:eastAsia="Yu Gothic"/>
          <w:u w:color="FFFFFF"/>
        </w:rPr>
        <w:t xml:space="preserve">that can </w:t>
      </w:r>
      <w:r w:rsidR="00947C69" w:rsidRPr="00767AA0">
        <w:t>divi</w:t>
      </w:r>
      <w:r w:rsidRPr="00767AA0">
        <w:t>de</w:t>
      </w:r>
      <w:r w:rsidR="00947C69" w:rsidRPr="00767AA0">
        <w:t xml:space="preserve"> the chromosomal locus into the left arm, center, and right arm</w:t>
      </w:r>
      <w:r w:rsidR="00947C69" w:rsidRPr="00767AA0">
        <w:fldChar w:fldCharType="begin"/>
      </w:r>
      <w:r w:rsidR="00901A0F" w:rsidRPr="00767AA0">
        <w:instrText xml:space="preserve"> ADDIN EN.CITE &lt;EndNote&gt;&lt;Cite&gt;&lt;Author&gt;Rockman&lt;/Author&gt;&lt;Year&gt;2009&lt;/Year&gt;&lt;RecNum&gt;5&lt;/RecNum&gt;&lt;DisplayText&gt;&lt;style face="superscript"&gt;5&lt;/style&gt;&lt;/DisplayText&gt;&lt;record&gt;&lt;rec-number&gt;5&lt;/rec-number&gt;&lt;foreign-keys&gt;&lt;key app="EN" db-id="s9zdp5aa7zx057ez52svexzywetfpezxxzae" timestamp="1733135528"&gt;5&lt;/key&gt;&lt;/foreign-keys&gt;&lt;ref-type name="Journal Article"&gt;17&lt;/ref-type&gt;&lt;contributors&gt;&lt;authors&gt;&lt;author&gt;Rockman, M. V.&lt;/author&gt;&lt;author&gt;Kruglyak, L.&lt;/author&gt;&lt;/authors&gt;&lt;/contributors&gt;&lt;auth-address&gt;Lewis-Sigler Institute for Integrative Genomics, Princeton University, Princeton, New Jersey, United States of America. mrockman@nyu.edu&lt;/auth-address&gt;&lt;titles&gt;&lt;title&gt;Recombinational landscape and population genomics of Caenorhabditis elegans&lt;/title&gt;&lt;secondary-title&gt;PLoS Genet&lt;/secondary-title&gt;&lt;/titles&gt;&lt;periodical&gt;&lt;full-title&gt;PLoS Genet&lt;/full-title&gt;&lt;/periodical&gt;&lt;pages&gt;e1000419&lt;/pages&gt;&lt;volume&gt;5&lt;/volume&gt;&lt;number&gt;3&lt;/number&gt;&lt;edition&gt;20090313&lt;/edition&gt;&lt;keywords&gt;&lt;keyword&gt;Animals&lt;/keyword&gt;&lt;keyword&gt;Caenorhabditis elegans/*genetics&lt;/keyword&gt;&lt;keyword&gt;*Genetics, Population&lt;/keyword&gt;&lt;keyword&gt;Genomics&lt;/keyword&gt;&lt;keyword&gt;Recombination, Genetic&lt;/keyword&gt;&lt;/keywords&gt;&lt;dates&gt;&lt;year&gt;2009&lt;/year&gt;&lt;pub-dates&gt;&lt;date&gt;Mar&lt;/date&gt;&lt;/pub-dates&gt;&lt;/dates&gt;&lt;isbn&gt;1553-7404 (Electronic)&amp;#xD;1553-7390 (Print)&amp;#xD;1553-7390 (Linking)&lt;/isbn&gt;&lt;accession-num&gt;19283065&lt;/accession-num&gt;&lt;urls&gt;&lt;related-urls&gt;&lt;url&gt;https://www.ncbi.nlm.nih.gov/pubmed/19283065&lt;/url&gt;&lt;/related-urls&gt;&lt;/urls&gt;&lt;custom1&gt;The authors have declared that no competing interests exist.&lt;/custom1&gt;&lt;custom2&gt;PMC2652117&lt;/custom2&gt;&lt;electronic-resource-num&gt;10.1371/journal.pgen.1000419&lt;/electronic-resource-num&gt;&lt;remote-database-name&gt;Medline&lt;/remote-database-name&gt;&lt;remote-database-provider&gt;NLM&lt;/remote-database-provider&gt;&lt;/record&gt;&lt;/Cite&gt;&lt;/EndNote&gt;</w:instrText>
      </w:r>
      <w:r w:rsidR="00947C69" w:rsidRPr="00767AA0">
        <w:fldChar w:fldCharType="separate"/>
      </w:r>
      <w:r w:rsidR="00901A0F" w:rsidRPr="00767AA0">
        <w:rPr>
          <w:vertAlign w:val="superscript"/>
        </w:rPr>
        <w:t>5</w:t>
      </w:r>
      <w:r w:rsidR="00947C69" w:rsidRPr="00767AA0">
        <w:fldChar w:fldCharType="end"/>
      </w:r>
      <w:r w:rsidR="00947C69" w:rsidRPr="00767AA0">
        <w:t xml:space="preserve"> (</w:t>
      </w:r>
      <w:r w:rsidR="00947C69" w:rsidRPr="00767AA0">
        <w:rPr>
          <w:b/>
          <w:bCs/>
        </w:rPr>
        <w:t>Figure 4A</w:t>
      </w:r>
      <w:r w:rsidR="00947C69" w:rsidRPr="00767AA0">
        <w:t xml:space="preserve">). </w:t>
      </w:r>
      <w:r w:rsidRPr="00767AA0">
        <w:rPr>
          <w:lang w:eastAsia="ja-JP"/>
        </w:rPr>
        <w:t xml:space="preserve">SNPs were selected using the </w:t>
      </w:r>
      <w:proofErr w:type="spellStart"/>
      <w:r w:rsidRPr="00767AA0">
        <w:rPr>
          <w:lang w:eastAsia="ja-JP"/>
        </w:rPr>
        <w:t>Wormbase</w:t>
      </w:r>
      <w:proofErr w:type="spellEnd"/>
      <w:r w:rsidRPr="00767AA0">
        <w:rPr>
          <w:lang w:eastAsia="ja-JP"/>
        </w:rPr>
        <w:t xml:space="preserve">, and the left-most SNP with specificity to the adjacent sequence is WBVar00095914 (T/C), located at base </w:t>
      </w:r>
      <w:r w:rsidR="0082452E" w:rsidRPr="00767AA0">
        <w:rPr>
          <w:lang w:eastAsia="ja-JP"/>
        </w:rPr>
        <w:t xml:space="preserve">the </w:t>
      </w:r>
      <w:r w:rsidRPr="00767AA0">
        <w:rPr>
          <w:lang w:eastAsia="ja-JP"/>
        </w:rPr>
        <w:t>943 (</w:t>
      </w:r>
      <w:r w:rsidRPr="00767AA0">
        <w:rPr>
          <w:b/>
          <w:bCs/>
          <w:lang w:eastAsia="ja-JP"/>
        </w:rPr>
        <w:t>Figure 4A</w:t>
      </w:r>
      <w:r w:rsidRPr="00767AA0">
        <w:rPr>
          <w:lang w:eastAsia="ja-JP"/>
        </w:rPr>
        <w:t xml:space="preserve">). The SNP at the threshold of </w:t>
      </w:r>
      <w:r w:rsidR="00EF6256" w:rsidRPr="00767AA0">
        <w:rPr>
          <w:lang w:eastAsia="ja-JP"/>
        </w:rPr>
        <w:t>the left arm/center region is WBVar00171785 (C/G),</w:t>
      </w:r>
      <w:r w:rsidRPr="00767AA0">
        <w:rPr>
          <w:lang w:eastAsia="ja-JP"/>
        </w:rPr>
        <w:t xml:space="preserve"> located at </w:t>
      </w:r>
      <w:r w:rsidR="0082452E" w:rsidRPr="00767AA0">
        <w:rPr>
          <w:lang w:eastAsia="ja-JP"/>
        </w:rPr>
        <w:t xml:space="preserve">the </w:t>
      </w:r>
      <w:r w:rsidRPr="00767AA0">
        <w:rPr>
          <w:lang w:eastAsia="ja-JP"/>
        </w:rPr>
        <w:t>base</w:t>
      </w:r>
      <w:r w:rsidRPr="00767AA0">
        <w:t xml:space="preserve"> </w:t>
      </w:r>
      <w:r w:rsidRPr="00767AA0">
        <w:rPr>
          <w:lang w:eastAsia="ja-JP"/>
        </w:rPr>
        <w:t xml:space="preserve">4,876,037. The SNP at the threshold of </w:t>
      </w:r>
      <w:r w:rsidR="00EF6256" w:rsidRPr="00767AA0">
        <w:rPr>
          <w:lang w:eastAsia="ja-JP"/>
        </w:rPr>
        <w:t>the center region/right arm is WBVar00176517 (C/T),</w:t>
      </w:r>
      <w:r w:rsidRPr="00767AA0">
        <w:rPr>
          <w:lang w:eastAsia="ja-JP"/>
        </w:rPr>
        <w:t xml:space="preserve"> located at </w:t>
      </w:r>
      <w:r w:rsidR="0082452E" w:rsidRPr="00767AA0">
        <w:rPr>
          <w:lang w:eastAsia="ja-JP"/>
        </w:rPr>
        <w:t xml:space="preserve">the </w:t>
      </w:r>
      <w:r w:rsidRPr="00767AA0">
        <w:rPr>
          <w:lang w:eastAsia="ja-JP"/>
        </w:rPr>
        <w:t>base</w:t>
      </w:r>
      <w:r w:rsidRPr="00767AA0">
        <w:t xml:space="preserve"> </w:t>
      </w:r>
      <w:r w:rsidRPr="00767AA0">
        <w:rPr>
          <w:lang w:eastAsia="ja-JP"/>
        </w:rPr>
        <w:t xml:space="preserve">12,019,914. The right-most SNP with specificity to the adjacent sequence is WBVar00095914 (A/T), located at </w:t>
      </w:r>
      <w:r w:rsidR="004B2676" w:rsidRPr="00767AA0">
        <w:rPr>
          <w:lang w:eastAsia="ja-JP"/>
        </w:rPr>
        <w:t xml:space="preserve">the </w:t>
      </w:r>
      <w:r w:rsidRPr="00767AA0">
        <w:rPr>
          <w:lang w:eastAsia="ja-JP"/>
        </w:rPr>
        <w:t xml:space="preserve">base 15,278,485. SNP detection was performed using real-time PCR. VIC-conjugated SNP probes </w:t>
      </w:r>
      <w:r w:rsidR="00925F61" w:rsidRPr="00767AA0">
        <w:rPr>
          <w:lang w:eastAsia="ja-JP"/>
        </w:rPr>
        <w:t>are comprised of nearly 10 bases f</w:t>
      </w:r>
      <w:r w:rsidR="009E2F24" w:rsidRPr="00767AA0">
        <w:rPr>
          <w:lang w:eastAsia="ja-JP"/>
        </w:rPr>
        <w:t>l</w:t>
      </w:r>
      <w:r w:rsidR="00925F61" w:rsidRPr="00767AA0">
        <w:rPr>
          <w:lang w:eastAsia="ja-JP"/>
        </w:rPr>
        <w:t>a</w:t>
      </w:r>
      <w:r w:rsidR="002B0C99" w:rsidRPr="00767AA0">
        <w:rPr>
          <w:lang w:eastAsia="ja-JP"/>
        </w:rPr>
        <w:t>nk</w:t>
      </w:r>
      <w:r w:rsidR="00925F61" w:rsidRPr="00767AA0">
        <w:rPr>
          <w:lang w:eastAsia="ja-JP"/>
        </w:rPr>
        <w:t xml:space="preserve">ing the sequence of the </w:t>
      </w:r>
      <w:r w:rsidRPr="00767AA0">
        <w:rPr>
          <w:lang w:eastAsia="ja-JP"/>
        </w:rPr>
        <w:t>SNP. It hybridizes the SNP site</w:t>
      </w:r>
      <w:r w:rsidR="00901A0F" w:rsidRPr="00767AA0">
        <w:rPr>
          <w:lang w:eastAsia="ja-JP"/>
        </w:rPr>
        <w:fldChar w:fldCharType="begin"/>
      </w:r>
      <w:r w:rsidR="00901A0F" w:rsidRPr="00767AA0">
        <w:rPr>
          <w:lang w:eastAsia="ja-JP"/>
        </w:rPr>
        <w:instrText xml:space="preserve"> ADDIN EN.CITE &lt;EndNote&gt;&lt;Cite&gt;&lt;Author&gt;Livak&lt;/Author&gt;&lt;Year&gt;1999&lt;/Year&gt;&lt;RecNum&gt;10&lt;/RecNum&gt;&lt;DisplayText&gt;&lt;style face="superscript"&gt;19&lt;/style&gt;&lt;/DisplayText&gt;&lt;record&gt;&lt;rec-number&gt;10&lt;/rec-number&gt;&lt;foreign-keys&gt;&lt;key app="EN" db-id="s9zdp5aa7zx057ez52svexzywetfpezxxzae" timestamp="1733202926"&gt;10&lt;/key&gt;&lt;/foreign-keys&gt;&lt;ref-type name="Journal Article"&gt;17&lt;/ref-type&gt;&lt;contributors&gt;&lt;authors&gt;&lt;author&gt;Livak, K. J.&lt;/author&gt;&lt;/authors&gt;&lt;/contributors&gt;&lt;auth-address&gt;PE Applied Biosystems, Foster City, CA 94404, USA. livakkn@perkin-elmer.com&lt;/auth-address&gt;&lt;titles&gt;&lt;title&gt;Allelic discrimination using fluorogenic probes and the 5&amp;apos; nuclease assay&lt;/title&gt;&lt;secondary-title&gt;Genet Anal&lt;/secondary-title&gt;&lt;/titles&gt;&lt;periodical&gt;&lt;full-title&gt;Genet Anal&lt;/full-title&gt;&lt;/periodical&gt;&lt;pages&gt;143-9&lt;/pages&gt;&lt;volume&gt;14&lt;/volume&gt;&lt;number&gt;5-6&lt;/number&gt;&lt;keywords&gt;&lt;keyword&gt;5&amp;apos;-Nucleotidase/*metabolism&lt;/keyword&gt;&lt;keyword&gt;Alleles&lt;/keyword&gt;&lt;keyword&gt;DNA Primers&lt;/keyword&gt;&lt;keyword&gt;*Fluorescent Dyes&lt;/keyword&gt;&lt;keyword&gt;Genotype&lt;/keyword&gt;&lt;keyword&gt;Heterozygote&lt;/keyword&gt;&lt;keyword&gt;Homozygote&lt;/keyword&gt;&lt;keyword&gt;Humans&lt;/keyword&gt;&lt;keyword&gt;Models, Biological&lt;/keyword&gt;&lt;keyword&gt;Mutation&lt;/keyword&gt;&lt;keyword&gt;Oligonucleotide Probes&lt;/keyword&gt;&lt;keyword&gt;Polymerase Chain Reaction/*methods&lt;/keyword&gt;&lt;keyword&gt;*Polymorphism, Genetic&lt;/keyword&gt;&lt;/keywords&gt;&lt;dates&gt;&lt;year&gt;1999&lt;/year&gt;&lt;pub-dates&gt;&lt;date&gt;Feb&lt;/date&gt;&lt;/pub-dates&gt;&lt;/dates&gt;&lt;accession-num&gt;10084106&lt;/accession-num&gt;&lt;urls&gt;&lt;related-urls&gt;&lt;url&gt;https://www.ncbi.nlm.nih.gov/pubmed/10084106&lt;/url&gt;&lt;/related-urls&gt;&lt;/urls&gt;&lt;electronic-resource-num&gt;10.1016/s1050-3862(98)00019-9&lt;/electronic-resource-num&gt;&lt;remote-database-name&gt;Medline&lt;/remote-database-name&gt;&lt;remote-database-provider&gt;NLM&lt;/remote-database-provider&gt;&lt;/record&gt;&lt;/Cite&gt;&lt;/EndNote&gt;</w:instrText>
      </w:r>
      <w:r w:rsidR="00901A0F" w:rsidRPr="00767AA0">
        <w:rPr>
          <w:lang w:eastAsia="ja-JP"/>
        </w:rPr>
        <w:fldChar w:fldCharType="separate"/>
      </w:r>
      <w:r w:rsidR="00901A0F" w:rsidRPr="00767AA0">
        <w:rPr>
          <w:vertAlign w:val="superscript"/>
          <w:lang w:eastAsia="ja-JP"/>
        </w:rPr>
        <w:t>19</w:t>
      </w:r>
      <w:r w:rsidR="00901A0F" w:rsidRPr="00767AA0">
        <w:rPr>
          <w:lang w:eastAsia="ja-JP"/>
        </w:rPr>
        <w:fldChar w:fldCharType="end"/>
      </w:r>
      <w:r w:rsidRPr="00767AA0">
        <w:rPr>
          <w:lang w:eastAsia="ja-JP"/>
        </w:rPr>
        <w:t>.</w:t>
      </w:r>
    </w:p>
    <w:p w14:paraId="1708DC87" w14:textId="77777777" w:rsidR="00925F61" w:rsidRPr="00767AA0" w:rsidRDefault="00925F61" w:rsidP="00767AA0"/>
    <w:p w14:paraId="7429E857" w14:textId="7F18DDBF" w:rsidR="00947C69" w:rsidRPr="00767AA0" w:rsidRDefault="00947C69" w:rsidP="00767AA0">
      <w:r w:rsidRPr="00767AA0">
        <w:t xml:space="preserve">We collected </w:t>
      </w:r>
      <w:r w:rsidR="00FC0A38" w:rsidRPr="00767AA0">
        <w:t xml:space="preserve">a total of </w:t>
      </w:r>
      <w:r w:rsidRPr="00767AA0">
        <w:t>360 F2 crossed worms for analysis (90 progen</w:t>
      </w:r>
      <w:r w:rsidR="00CE66CC" w:rsidRPr="00767AA0">
        <w:t>ies</w:t>
      </w:r>
      <w:r w:rsidRPr="00767AA0">
        <w:t xml:space="preserve"> </w:t>
      </w:r>
      <w:r w:rsidR="003C4DB6" w:rsidRPr="00767AA0">
        <w:t>x</w:t>
      </w:r>
      <w:r w:rsidRPr="00767AA0">
        <w:t xml:space="preserve"> four plates). The </w:t>
      </w:r>
      <w:r w:rsidR="005A5444" w:rsidRPr="00767AA0">
        <w:t>geno</w:t>
      </w:r>
      <w:r w:rsidRPr="00767AA0">
        <w:t xml:space="preserve">typing ratios of the </w:t>
      </w:r>
      <w:r w:rsidR="00FC0A38" w:rsidRPr="00767AA0">
        <w:t xml:space="preserve">four </w:t>
      </w:r>
      <w:r w:rsidRPr="00767AA0">
        <w:t xml:space="preserve">probes </w:t>
      </w:r>
      <w:r w:rsidR="00FC0A38" w:rsidRPr="00767AA0">
        <w:t xml:space="preserve">used in this study </w:t>
      </w:r>
      <w:r w:rsidRPr="00767AA0">
        <w:t xml:space="preserve">are as follows: Probe 1; 98.3% (354/360), probe 2; 97.5% (351/360), probe 3; 97.5% (351/360), probe 4; 97.2% (350/360), total 97.7% (1406/1440). This </w:t>
      </w:r>
      <w:r w:rsidR="005A5444" w:rsidRPr="00767AA0">
        <w:t>geno</w:t>
      </w:r>
      <w:r w:rsidRPr="00767AA0">
        <w:t>typing rat</w:t>
      </w:r>
      <w:r w:rsidR="00CE66CC" w:rsidRPr="00767AA0">
        <w:t>e</w:t>
      </w:r>
      <w:r w:rsidRPr="00767AA0">
        <w:t xml:space="preserve"> was higher than that of </w:t>
      </w:r>
      <w:r w:rsidR="00FC0A38" w:rsidRPr="00767AA0">
        <w:t xml:space="preserve">our </w:t>
      </w:r>
      <w:r w:rsidRPr="00767AA0">
        <w:t xml:space="preserve">snip-SNP </w:t>
      </w:r>
      <w:r w:rsidR="005A5444" w:rsidRPr="00767AA0">
        <w:t>geno</w:t>
      </w:r>
      <w:r w:rsidRPr="00767AA0">
        <w:t>typing</w:t>
      </w:r>
      <w:r w:rsidR="00FC0A38" w:rsidRPr="00767AA0">
        <w:t xml:space="preserve"> before</w:t>
      </w:r>
      <w:r w:rsidRPr="00767AA0">
        <w:fldChar w:fldCharType="begin">
          <w:fldData xml:space="preserve">PEVuZE5vdGU+PENpdGU+PEF1dGhvcj5TYWl0bzwvQXV0aG9yPjxZZWFyPjIwMTM8L1llYXI+PFJl
Y051bT4zMDwvUmVjTnVtPjxEaXNwbGF5VGV4dD48c3R5bGUgZmFjZT0ic3VwZXJzY3JpcHQiPjIx
PC9zdHlsZT48L0Rpc3BsYXlUZXh0PjxyZWNvcmQ+PHJlYy1udW1iZXI+MzA8L3JlYy1udW1iZXI+
PGZvcmVpZ24ta2V5cz48a2V5IGFwcD0iRU4iIGRiLWlkPSJzOXpkcDVhYTd6eDA1N2V6NTJzdmV4
enl3ZXRmcGV6eHh6YWUiIHRpbWVzdGFtcD0iMTczNDU5NjUzMSI+MzA8L2tleT48L2ZvcmVpZ24t
a2V5cz48cmVmLXR5cGUgbmFtZT0iSm91cm5hbCBBcnRpY2xlIj4xNzwvcmVmLXR5cGU+PGNvbnRy
aWJ1dG9ycz48YXV0aG9ycz48YXV0aG9yPlNhaXRvLCBULiBULjwvYXV0aG9yPjxhdXRob3I+THVp
LCBELiBZLjwvYXV0aG9yPjxhdXRob3I+S2ltLCBILiBNLjwvYXV0aG9yPjxhdXRob3I+TWV5ZXIs
IEsuPC9hdXRob3I+PGF1dGhvcj5Db2xhaWFjb3ZvLCBNLiBQLjwvYXV0aG9yPjwvYXV0aG9ycz48
L2NvbnRyaWJ1dG9ycz48YXV0aC1hZGRyZXNzPkRlcGFydG1lbnQgb2YgR2VuZXRpY3MsIEhhcnZh
cmQgTWVkaWNhbCBTY2hvb2wsIEJvc3RvbiwgTWFzc2FjaHVzZXR0cywgVVNBLjwvYXV0aC1hZGRy
ZXNzPjx0aXRsZXM+PHRpdGxlPkludGVycGxheSBiZXR3ZWVuIHN0cnVjdHVyZS1zcGVjaWZpYyBl
bmRvbnVjbGVhc2VzIGZvciBjcm9zc292ZXIgY29udHJvbCBkdXJpbmcgQ2Flbm9yaGFiZGl0aXMg
ZWxlZ2FucyBtZWlvc2lzPC90aXRsZT48c2Vjb25kYXJ5LXRpdGxlPlBMb1MgR2VuZXQ8L3NlY29u
ZGFyeS10aXRsZT48L3RpdGxlcz48cGVyaW9kaWNhbD48ZnVsbC10aXRsZT5QTG9TIEdlbmV0PC9m
dWxsLXRpdGxlPjwvcGVyaW9kaWNhbD48cGFnZXM+ZTEwMDM1ODY8L3BhZ2VzPjx2b2x1bWU+OTwv
dm9sdW1lPjxudW1iZXI+NzwvbnVtYmVyPjxlZGl0aW9uPjIwMTMwNzE4PC9lZGl0aW9uPjxrZXl3
b3Jkcz48a2V5d29yZD5BbmltYWxzPC9rZXl3b3JkPjxrZXl3b3JkPkNhZW5vcmhhYmRpdGlzIGVs
ZWdhbnMvZ2VuZXRpY3M8L2tleXdvcmQ+PGtleXdvcmQ+Q2Flbm9yaGFiZGl0aXMgZWxlZ2FucyBQ
cm90ZWlucy8qZ2VuZXRpY3MvKm1ldGFib2xpc208L2tleXdvcmQ+PGtleXdvcmQ+Q2hyb21vc29t
ZSBTZWdyZWdhdGlvbi9nZW5ldGljczwva2V5d29yZD48a2V5d29yZD4qQ3Jvc3NpbmcgT3Zlciwg
R2VuZXRpYzwva2V5d29yZD48a2V5d29yZD5ETkEgSGVsaWNhc2VzL2dlbmV0aWNzLyptZXRhYm9s
aXNtPC9rZXl3b3JkPjxrZXl3b3JkPkROQSwgQ3J1Y2lmb3JtL2dlbmV0aWNzPC9rZXl3b3JkPjxr
ZXl3b3JkPkRlb3h5cmlib251Y2xlYXNlcy8qZ2VuZXRpY3MvbWV0YWJvbGlzbTwva2V5d29yZD48
a2V5d29yZD5FbmRvZGVveHlyaWJvbnVjbGVhc2VzL2dlbmV0aWNzL21ldGFib2xpc208L2tleXdv
cmQ+PGtleXdvcmQ+RW5kb251Y2xlYXNlcy8qZ2VuZXRpY3M8L2tleXdvcmQ+PGtleXdvcmQ+TWVp
b3Npcy8qZ2VuZXRpY3M8L2tleXdvcmQ+PGtleXdvcmQ+T29jeXRlcy9tZXRhYm9saXNtPC9rZXl3
b3JkPjxrZXl3b3JkPlByb3RlaW4gQmluZGluZzwva2V5d29yZD48a2V5d29yZD5SZWNvbWJpbmF0
aW9uLCBHZW5ldGljPC9rZXl3b3JkPjwva2V5d29yZHM+PGRhdGVzPjx5ZWFyPjIwMTM8L3llYXI+
PC9kYXRlcz48aXNibj4xNTUzLTc0MDQgKEVsZWN0cm9uaWMpJiN4RDsxNTUzLTczOTAgKFByaW50
KSYjeEQ7MTU1My03MzkwIChMaW5raW5nKTwvaXNibj48YWNjZXNzaW9uLW51bT4yMzg3NDIxMDwv
YWNjZXNzaW9uLW51bT48dXJscz48cmVsYXRlZC11cmxzPjx1cmw+aHR0cHM6Ly93d3cubmNiaS5u
bG0ubmloLmdvdi9wdWJtZWQvMjM4NzQyMTA8L3VybD48L3JlbGF0ZWQtdXJscz48L3VybHM+PGN1
c3RvbTE+VGhlIGF1dGhvcnMgaGF2ZSBkZWNsYXJlZCB0aGF0IG5vIGNvbXBldGluZyBpbnRlcmVz
dHMgZXhpc3QuPC9jdXN0b20xPjxjdXN0b20yPlBNQzM3MTU0MTk8L2N1c3RvbTI+PGVsZWN0cm9u
aWMtcmVzb3VyY2UtbnVtPjEwLjEzNzEvam91cm5hbC5wZ2VuLjEwMDM1ODY8L2VsZWN0cm9uaWMt
cmVzb3VyY2UtbnVtPjxyZW1vdGUtZGF0YWJhc2UtbmFtZT5NZWRsaW5lPC9yZW1vdGUtZGF0YWJh
c2UtbmFtZT48cmVtb3RlLWRhdGFiYXNlLXByb3ZpZGVyPk5MTTwvcmVtb3RlLWRhdGFiYXNlLXBy
b3ZpZGVyPjwvcmVjb3JkPjwvQ2l0ZT48L0VuZE5vdGU+AG==
</w:fldData>
        </w:fldChar>
      </w:r>
      <w:r w:rsidR="00901A0F" w:rsidRPr="00767AA0">
        <w:instrText xml:space="preserve"> ADDIN EN.CITE </w:instrText>
      </w:r>
      <w:r w:rsidR="00901A0F" w:rsidRPr="00767AA0">
        <w:fldChar w:fldCharType="begin">
          <w:fldData xml:space="preserve">PEVuZE5vdGU+PENpdGU+PEF1dGhvcj5TYWl0bzwvQXV0aG9yPjxZZWFyPjIwMTM8L1llYXI+PFJl
Y051bT4zMDwvUmVjTnVtPjxEaXNwbGF5VGV4dD48c3R5bGUgZmFjZT0ic3VwZXJzY3JpcHQiPjIx
PC9zdHlsZT48L0Rpc3BsYXlUZXh0PjxyZWNvcmQ+PHJlYy1udW1iZXI+MzA8L3JlYy1udW1iZXI+
PGZvcmVpZ24ta2V5cz48a2V5IGFwcD0iRU4iIGRiLWlkPSJzOXpkcDVhYTd6eDA1N2V6NTJzdmV4
enl3ZXRmcGV6eHh6YWUiIHRpbWVzdGFtcD0iMTczNDU5NjUzMSI+MzA8L2tleT48L2ZvcmVpZ24t
a2V5cz48cmVmLXR5cGUgbmFtZT0iSm91cm5hbCBBcnRpY2xlIj4xNzwvcmVmLXR5cGU+PGNvbnRy
aWJ1dG9ycz48YXV0aG9ycz48YXV0aG9yPlNhaXRvLCBULiBULjwvYXV0aG9yPjxhdXRob3I+THVp
LCBELiBZLjwvYXV0aG9yPjxhdXRob3I+S2ltLCBILiBNLjwvYXV0aG9yPjxhdXRob3I+TWV5ZXIs
IEsuPC9hdXRob3I+PGF1dGhvcj5Db2xhaWFjb3ZvLCBNLiBQLjwvYXV0aG9yPjwvYXV0aG9ycz48
L2NvbnRyaWJ1dG9ycz48YXV0aC1hZGRyZXNzPkRlcGFydG1lbnQgb2YgR2VuZXRpY3MsIEhhcnZh
cmQgTWVkaWNhbCBTY2hvb2wsIEJvc3RvbiwgTWFzc2FjaHVzZXR0cywgVVNBLjwvYXV0aC1hZGRy
ZXNzPjx0aXRsZXM+PHRpdGxlPkludGVycGxheSBiZXR3ZWVuIHN0cnVjdHVyZS1zcGVjaWZpYyBl
bmRvbnVjbGVhc2VzIGZvciBjcm9zc292ZXIgY29udHJvbCBkdXJpbmcgQ2Flbm9yaGFiZGl0aXMg
ZWxlZ2FucyBtZWlvc2lzPC90aXRsZT48c2Vjb25kYXJ5LXRpdGxlPlBMb1MgR2VuZXQ8L3NlY29u
ZGFyeS10aXRsZT48L3RpdGxlcz48cGVyaW9kaWNhbD48ZnVsbC10aXRsZT5QTG9TIEdlbmV0PC9m
dWxsLXRpdGxlPjwvcGVyaW9kaWNhbD48cGFnZXM+ZTEwMDM1ODY8L3BhZ2VzPjx2b2x1bWU+OTwv
dm9sdW1lPjxudW1iZXI+NzwvbnVtYmVyPjxlZGl0aW9uPjIwMTMwNzE4PC9lZGl0aW9uPjxrZXl3
b3Jkcz48a2V5d29yZD5BbmltYWxzPC9rZXl3b3JkPjxrZXl3b3JkPkNhZW5vcmhhYmRpdGlzIGVs
ZWdhbnMvZ2VuZXRpY3M8L2tleXdvcmQ+PGtleXdvcmQ+Q2Flbm9yaGFiZGl0aXMgZWxlZ2FucyBQ
cm90ZWlucy8qZ2VuZXRpY3MvKm1ldGFib2xpc208L2tleXdvcmQ+PGtleXdvcmQ+Q2hyb21vc29t
ZSBTZWdyZWdhdGlvbi9nZW5ldGljczwva2V5d29yZD48a2V5d29yZD4qQ3Jvc3NpbmcgT3Zlciwg
R2VuZXRpYzwva2V5d29yZD48a2V5d29yZD5ETkEgSGVsaWNhc2VzL2dlbmV0aWNzLyptZXRhYm9s
aXNtPC9rZXl3b3JkPjxrZXl3b3JkPkROQSwgQ3J1Y2lmb3JtL2dlbmV0aWNzPC9rZXl3b3JkPjxr
ZXl3b3JkPkRlb3h5cmlib251Y2xlYXNlcy8qZ2VuZXRpY3MvbWV0YWJvbGlzbTwva2V5d29yZD48
a2V5d29yZD5FbmRvZGVveHlyaWJvbnVjbGVhc2VzL2dlbmV0aWNzL21ldGFib2xpc208L2tleXdv
cmQ+PGtleXdvcmQ+RW5kb251Y2xlYXNlcy8qZ2VuZXRpY3M8L2tleXdvcmQ+PGtleXdvcmQ+TWVp
b3Npcy8qZ2VuZXRpY3M8L2tleXdvcmQ+PGtleXdvcmQ+T29jeXRlcy9tZXRhYm9saXNtPC9rZXl3
b3JkPjxrZXl3b3JkPlByb3RlaW4gQmluZGluZzwva2V5d29yZD48a2V5d29yZD5SZWNvbWJpbmF0
aW9uLCBHZW5ldGljPC9rZXl3b3JkPjwva2V5d29yZHM+PGRhdGVzPjx5ZWFyPjIwMTM8L3llYXI+
PC9kYXRlcz48aXNibj4xNTUzLTc0MDQgKEVsZWN0cm9uaWMpJiN4RDsxNTUzLTczOTAgKFByaW50
KSYjeEQ7MTU1My03MzkwIChMaW5raW5nKTwvaXNibj48YWNjZXNzaW9uLW51bT4yMzg3NDIxMDwv
YWNjZXNzaW9uLW51bT48dXJscz48cmVsYXRlZC11cmxzPjx1cmw+aHR0cHM6Ly93d3cubmNiaS5u
bG0ubmloLmdvdi9wdWJtZWQvMjM4NzQyMTA8L3VybD48L3JlbGF0ZWQtdXJscz48L3VybHM+PGN1
c3RvbTE+VGhlIGF1dGhvcnMgaGF2ZSBkZWNsYXJlZCB0aGF0IG5vIGNvbXBldGluZyBpbnRlcmVz
dHMgZXhpc3QuPC9jdXN0b20xPjxjdXN0b20yPlBNQzM3MTU0MTk8L2N1c3RvbTI+PGVsZWN0cm9u
aWMtcmVzb3VyY2UtbnVtPjEwLjEzNzEvam91cm5hbC5wZ2VuLjEwMDM1ODY8L2VsZWN0cm9uaWMt
cmVzb3VyY2UtbnVtPjxyZW1vdGUtZGF0YWJhc2UtbmFtZT5NZWRsaW5lPC9yZW1vdGUtZGF0YWJh
c2UtbmFtZT48cmVtb3RlLWRhdGFiYXNlLXByb3ZpZGVyPk5MTTwvcmVtb3RlLWRhdGFiYXNlLXBy
b3ZpZGVyPjwvcmVjb3JkPjwvQ2l0ZT48L0VuZE5vdGU+AG==
</w:fldData>
        </w:fldChar>
      </w:r>
      <w:r w:rsidR="00901A0F" w:rsidRPr="00767AA0">
        <w:instrText xml:space="preserve"> ADDIN EN.CITE.DATA </w:instrText>
      </w:r>
      <w:r w:rsidR="00901A0F" w:rsidRPr="00767AA0">
        <w:fldChar w:fldCharType="end"/>
      </w:r>
      <w:r w:rsidRPr="00767AA0">
        <w:fldChar w:fldCharType="separate"/>
      </w:r>
      <w:r w:rsidR="00901A0F" w:rsidRPr="00767AA0">
        <w:rPr>
          <w:vertAlign w:val="superscript"/>
        </w:rPr>
        <w:t>21</w:t>
      </w:r>
      <w:r w:rsidRPr="00767AA0">
        <w:fldChar w:fldCharType="end"/>
      </w:r>
      <w:r w:rsidRPr="00767AA0">
        <w:t>.</w:t>
      </w:r>
      <w:r w:rsidR="009B15A1" w:rsidRPr="00767AA0">
        <w:rPr>
          <w:rFonts w:eastAsia="Yu Gothic"/>
          <w:kern w:val="2"/>
          <w:u w:color="FFFFFF"/>
          <w:lang w:eastAsia="ja-JP"/>
        </w:rPr>
        <w:t xml:space="preserve"> </w:t>
      </w:r>
      <w:r w:rsidRPr="00767AA0">
        <w:rPr>
          <w:rFonts w:eastAsia="Yu Gothic"/>
          <w:kern w:val="2"/>
          <w:u w:color="FFFFFF"/>
          <w:lang w:eastAsia="ja-JP"/>
        </w:rPr>
        <w:t>The regional crossover frequencies in the left, center, and right arms were 23.9, 5.8, and 19</w:t>
      </w:r>
      <w:r w:rsidRPr="00767AA0">
        <w:rPr>
          <w:rFonts w:eastAsia="Yu Gothic"/>
          <w:u w:color="FFFFFF"/>
        </w:rPr>
        <w:t>.8</w:t>
      </w:r>
      <w:r w:rsidRPr="00767AA0">
        <w:rPr>
          <w:rFonts w:eastAsia="Yu Gothic"/>
          <w:kern w:val="2"/>
          <w:u w:color="FFFFFF"/>
          <w:lang w:eastAsia="ja-JP"/>
        </w:rPr>
        <w:t xml:space="preserve"> </w:t>
      </w:r>
      <w:proofErr w:type="spellStart"/>
      <w:r w:rsidRPr="00767AA0">
        <w:rPr>
          <w:rFonts w:eastAsia="Yu Gothic"/>
          <w:kern w:val="2"/>
          <w:u w:color="FFFFFF"/>
          <w:lang w:eastAsia="ja-JP"/>
        </w:rPr>
        <w:t>cM</w:t>
      </w:r>
      <w:proofErr w:type="spellEnd"/>
      <w:r w:rsidRPr="00767AA0">
        <w:rPr>
          <w:rFonts w:eastAsia="Yu Gothic"/>
          <w:kern w:val="2"/>
          <w:u w:color="FFFFFF"/>
          <w:lang w:eastAsia="ja-JP"/>
        </w:rPr>
        <w:t>, respectively (</w:t>
      </w:r>
      <w:r w:rsidRPr="00767AA0">
        <w:rPr>
          <w:rFonts w:eastAsia="Yu Gothic"/>
          <w:b/>
          <w:bCs/>
          <w:kern w:val="2"/>
          <w:u w:color="FFFFFF"/>
          <w:lang w:eastAsia="ja-JP"/>
        </w:rPr>
        <w:t>Table 2</w:t>
      </w:r>
      <w:r w:rsidRPr="00767AA0">
        <w:t xml:space="preserve">; </w:t>
      </w:r>
      <w:r w:rsidRPr="00767AA0">
        <w:rPr>
          <w:b/>
          <w:bCs/>
        </w:rPr>
        <w:t>Figure</w:t>
      </w:r>
      <w:r w:rsidRPr="00767AA0">
        <w:rPr>
          <w:rFonts w:eastAsia="Yu Gothic"/>
          <w:b/>
          <w:bCs/>
          <w:kern w:val="2"/>
          <w:u w:color="FFFFFF"/>
          <w:lang w:eastAsia="ja-JP"/>
        </w:rPr>
        <w:t xml:space="preserve"> </w:t>
      </w:r>
      <w:r w:rsidR="005233BA" w:rsidRPr="00767AA0">
        <w:rPr>
          <w:rFonts w:eastAsia="Yu Gothic"/>
          <w:b/>
          <w:bCs/>
          <w:kern w:val="2"/>
          <w:u w:color="FFFFFF"/>
          <w:lang w:eastAsia="ja-JP"/>
        </w:rPr>
        <w:t>4B</w:t>
      </w:r>
      <w:r w:rsidRPr="00767AA0">
        <w:rPr>
          <w:rFonts w:eastAsia="Yu Gothic"/>
          <w:kern w:val="2"/>
          <w:u w:color="FFFFFF"/>
          <w:lang w:eastAsia="ja-JP"/>
        </w:rPr>
        <w:t>). The results are reproducible as data estimated from past papers (22.5, 9.5, 21.9 cM</w:t>
      </w:r>
      <w:r w:rsidRPr="00767AA0">
        <w:rPr>
          <w:rFonts w:eastAsia="Yu Gothic"/>
          <w:u w:color="FFFFFF"/>
        </w:rPr>
        <w:fldChar w:fldCharType="begin"/>
      </w:r>
      <w:r w:rsidR="00901A0F" w:rsidRPr="00767AA0">
        <w:rPr>
          <w:rFonts w:eastAsia="Yu Gothic"/>
          <w:u w:color="FFFFFF"/>
        </w:rPr>
        <w:instrText xml:space="preserve"> ADDIN EN.CITE &lt;EndNote&gt;&lt;Cite&gt;&lt;Author&gt;Rockman&lt;/Author&gt;&lt;Year&gt;2009&lt;/Year&gt;&lt;RecNum&gt;5&lt;/RecNum&gt;&lt;DisplayText&gt;&lt;style face="superscript"&gt;5&lt;/style&gt;&lt;/DisplayText&gt;&lt;record&gt;&lt;rec-number&gt;5&lt;/rec-number&gt;&lt;foreign-keys&gt;&lt;key app="EN" db-id="s9zdp5aa7zx057ez52svexzywetfpezxxzae" timestamp="1733135528"&gt;5&lt;/key&gt;&lt;/foreign-keys&gt;&lt;ref-type name="Journal Article"&gt;17&lt;/ref-type&gt;&lt;contributors&gt;&lt;authors&gt;&lt;author&gt;Rockman, M. V.&lt;/author&gt;&lt;author&gt;Kruglyak, L.&lt;/author&gt;&lt;/authors&gt;&lt;/contributors&gt;&lt;auth-address&gt;Lewis-Sigler Institute for Integrative Genomics, Princeton University, Princeton, New Jersey, United States of America. mrockman@nyu.edu&lt;/auth-address&gt;&lt;titles&gt;&lt;title&gt;Recombinational landscape and population genomics of Caenorhabditis elegans&lt;/title&gt;&lt;secondary-title&gt;PLoS Genet&lt;/secondary-title&gt;&lt;/titles&gt;&lt;periodical&gt;&lt;full-title&gt;PLoS Genet&lt;/full-title&gt;&lt;/periodical&gt;&lt;pages&gt;e1000419&lt;/pages&gt;&lt;volume&gt;5&lt;/volume&gt;&lt;number&gt;3&lt;/number&gt;&lt;edition&gt;20090313&lt;/edition&gt;&lt;keywords&gt;&lt;keyword&gt;Animals&lt;/keyword&gt;&lt;keyword&gt;Caenorhabditis elegans/*genetics&lt;/keyword&gt;&lt;keyword&gt;*Genetics, Population&lt;/keyword&gt;&lt;keyword&gt;Genomics&lt;/keyword&gt;&lt;keyword&gt;Recombination, Genetic&lt;/keyword&gt;&lt;/keywords&gt;&lt;dates&gt;&lt;year&gt;2009&lt;/year&gt;&lt;pub-dates&gt;&lt;date&gt;Mar&lt;/date&gt;&lt;/pub-dates&gt;&lt;/dates&gt;&lt;isbn&gt;1553-7404 (Electronic)&amp;#xD;1553-7390 (Print)&amp;#xD;1553-7390 (Linking)&lt;/isbn&gt;&lt;accession-num&gt;19283065&lt;/accession-num&gt;&lt;urls&gt;&lt;related-urls&gt;&lt;url&gt;https://www.ncbi.nlm.nih.gov/pubmed/19283065&lt;/url&gt;&lt;/related-urls&gt;&lt;/urls&gt;&lt;custom1&gt;The authors have declared that no competing interests exist.&lt;/custom1&gt;&lt;custom2&gt;PMC2652117&lt;/custom2&gt;&lt;electronic-resource-num&gt;10.1371/journal.pgen.1000419&lt;/electronic-resource-num&gt;&lt;remote-database-name&gt;Medline&lt;/remote-database-name&gt;&lt;remote-database-provider&gt;NLM&lt;/remote-database-provider&gt;&lt;/record&gt;&lt;/Cite&gt;&lt;/EndNote&gt;</w:instrText>
      </w:r>
      <w:r w:rsidRPr="00767AA0">
        <w:rPr>
          <w:rFonts w:eastAsia="Yu Gothic"/>
          <w:u w:color="FFFFFF"/>
        </w:rPr>
        <w:fldChar w:fldCharType="separate"/>
      </w:r>
      <w:r w:rsidR="00901A0F" w:rsidRPr="00767AA0">
        <w:rPr>
          <w:rFonts w:eastAsia="Yu Gothic"/>
          <w:u w:color="FFFFFF"/>
          <w:vertAlign w:val="superscript"/>
        </w:rPr>
        <w:t>5</w:t>
      </w:r>
      <w:r w:rsidRPr="00767AA0">
        <w:rPr>
          <w:rFonts w:eastAsia="Yu Gothic"/>
          <w:u w:color="FFFFFF"/>
        </w:rPr>
        <w:fldChar w:fldCharType="end"/>
      </w:r>
      <w:r w:rsidRPr="00767AA0">
        <w:rPr>
          <w:rFonts w:eastAsia="Yu Gothic"/>
          <w:kern w:val="2"/>
          <w:u w:color="FFFFFF"/>
          <w:lang w:eastAsia="ja-JP"/>
        </w:rPr>
        <w:t>; 23.9, 4.6, 22.0 cM</w:t>
      </w:r>
      <w:r w:rsidRPr="00767AA0">
        <w:rPr>
          <w:rFonts w:eastAsia="Yu Gothic"/>
          <w:u w:color="FFFFFF"/>
        </w:rPr>
        <w:fldChar w:fldCharType="begin"/>
      </w:r>
      <w:r w:rsidR="00901A0F" w:rsidRPr="00767AA0">
        <w:rPr>
          <w:rFonts w:eastAsia="Yu Gothic"/>
          <w:u w:color="FFFFFF"/>
        </w:rPr>
        <w:instrText xml:space="preserve"> ADDIN EN.CITE &lt;EndNote&gt;&lt;Cite&gt;&lt;Author&gt;Barnes&lt;/Author&gt;&lt;Year&gt;1995&lt;/Year&gt;&lt;RecNum&gt;16&lt;/RecNum&gt;&lt;DisplayText&gt;&lt;style face="superscript"&gt;3&lt;/style&gt;&lt;/DisplayText&gt;&lt;record&gt;&lt;rec-number&gt;16&lt;/rec-number&gt;&lt;foreign-keys&gt;&lt;key app="EN" db-id="s9zdp5aa7zx057ez52svexzywetfpezxxzae" timestamp="1733481425"&gt;16&lt;/key&gt;&lt;/foreign-keys&gt;&lt;ref-type name="Journal Article"&gt;17&lt;/ref-type&gt;&lt;contributors&gt;&lt;authors&gt;&lt;author&gt;Barnes, T. M.&lt;/author&gt;&lt;author&gt;Kohara, Y.&lt;/author&gt;&lt;author&gt;Coulson, A.&lt;/author&gt;&lt;author&gt;Hekimi, S.&lt;/author&gt;&lt;/authors&gt;&lt;/contributors&gt;&lt;auth-address&gt;Department of Biology, McGill University, Montreal, Quebec, Canada.&lt;/auth-address&gt;&lt;titles&gt;&lt;title&gt;Meiotic recombination, noncoding DNA and genomic organization in Caenorhabditis elegans&lt;/title&gt;&lt;secondary-title&gt;Genetics&lt;/secondary-title&gt;&lt;/titles&gt;&lt;periodical&gt;&lt;full-title&gt;Genetics&lt;/full-title&gt;&lt;/periodical&gt;&lt;pages&gt;159-79&lt;/pages&gt;&lt;volume&gt;141&lt;/volume&gt;&lt;number&gt;1&lt;/number&gt;&lt;keywords&gt;&lt;keyword&gt;Animals&lt;/keyword&gt;&lt;keyword&gt;Caenorhabditis elegans/*genetics&lt;/keyword&gt;&lt;keyword&gt;DNA, Helminth/*genetics&lt;/keyword&gt;&lt;keyword&gt;Genome&lt;/keyword&gt;&lt;keyword&gt;Meiosis/*genetics&lt;/keyword&gt;&lt;keyword&gt;Multigene Family&lt;/keyword&gt;&lt;keyword&gt;*Recombination, Genetic&lt;/keyword&gt;&lt;keyword&gt;Restriction Mapping&lt;/keyword&gt;&lt;keyword&gt;X Chromosome&lt;/keyword&gt;&lt;/keywords&gt;&lt;dates&gt;&lt;year&gt;1995&lt;/year&gt;&lt;pub-dates&gt;&lt;date&gt;Sep&lt;/date&gt;&lt;/pub-dates&gt;&lt;/dates&gt;&lt;isbn&gt;0016-6731 (Print)&amp;#xD;0016-6731 (Linking)&lt;/isbn&gt;&lt;accession-num&gt;8536965&lt;/accession-num&gt;&lt;urls&gt;&lt;related-urls&gt;&lt;url&gt;https://www.ncbi.nlm.nih.gov/pubmed/8536965&lt;/url&gt;&lt;/related-urls&gt;&lt;/urls&gt;&lt;custom2&gt;PMC1206715&lt;/custom2&gt;&lt;electronic-resource-num&gt;10.1093/genetics/141.1.159&lt;/electronic-resource-num&gt;&lt;remote-database-name&gt;Medline&lt;/remote-database-name&gt;&lt;remote-database-provider&gt;NLM&lt;/remote-database-provider&gt;&lt;/record&gt;&lt;/Cite&gt;&lt;/EndNote&gt;</w:instrText>
      </w:r>
      <w:r w:rsidRPr="00767AA0">
        <w:rPr>
          <w:rFonts w:eastAsia="Yu Gothic"/>
          <w:u w:color="FFFFFF"/>
        </w:rPr>
        <w:fldChar w:fldCharType="separate"/>
      </w:r>
      <w:r w:rsidR="00901A0F" w:rsidRPr="00767AA0">
        <w:rPr>
          <w:rFonts w:eastAsia="Yu Gothic"/>
          <w:u w:color="FFFFFF"/>
          <w:vertAlign w:val="superscript"/>
        </w:rPr>
        <w:t>3</w:t>
      </w:r>
      <w:r w:rsidRPr="00767AA0">
        <w:rPr>
          <w:rFonts w:eastAsia="Yu Gothic"/>
          <w:u w:color="FFFFFF"/>
        </w:rPr>
        <w:fldChar w:fldCharType="end"/>
      </w:r>
      <w:r w:rsidRPr="00767AA0">
        <w:rPr>
          <w:rFonts w:eastAsia="Yu Gothic"/>
          <w:u w:color="FFFFFF"/>
        </w:rPr>
        <w:t>)</w:t>
      </w:r>
      <w:r w:rsidRPr="00767AA0">
        <w:rPr>
          <w:rFonts w:eastAsia="Yu Gothic"/>
          <w:kern w:val="2"/>
          <w:u w:color="FFFFFF"/>
          <w:lang w:eastAsia="ja-JP"/>
        </w:rPr>
        <w:t xml:space="preserve">. The total map units of chromosome II </w:t>
      </w:r>
      <w:r w:rsidRPr="00767AA0">
        <w:t>were 49.6</w:t>
      </w:r>
      <w:r w:rsidR="003C4DB6" w:rsidRPr="00767AA0">
        <w:t xml:space="preserve"> </w:t>
      </w:r>
      <w:proofErr w:type="spellStart"/>
      <w:r w:rsidRPr="00767AA0">
        <w:t>cM</w:t>
      </w:r>
      <w:proofErr w:type="spellEnd"/>
      <w:r w:rsidR="003C4DB6" w:rsidRPr="00767AA0">
        <w:t>,</w:t>
      </w:r>
      <w:r w:rsidRPr="00767AA0">
        <w:t xml:space="preserve"> and double crossovers were not detected in </w:t>
      </w:r>
      <w:r w:rsidR="003C4DB6" w:rsidRPr="00767AA0">
        <w:t>this</w:t>
      </w:r>
      <w:r w:rsidRPr="00767AA0">
        <w:t xml:space="preserve"> analysis (</w:t>
      </w:r>
      <w:r w:rsidRPr="00767AA0">
        <w:rPr>
          <w:b/>
          <w:bCs/>
        </w:rPr>
        <w:t>Table 2</w:t>
      </w:r>
      <w:r w:rsidRPr="00767AA0">
        <w:t xml:space="preserve">), thus confirming that single crossover formation in the bivalent </w:t>
      </w:r>
      <w:r w:rsidRPr="00767AA0">
        <w:rPr>
          <w:rFonts w:eastAsia="Yu Gothic"/>
          <w:kern w:val="2"/>
          <w:u w:color="FFFFFF"/>
          <w:lang w:eastAsia="ja-JP"/>
        </w:rPr>
        <w:t xml:space="preserve">occurs during </w:t>
      </w:r>
      <w:r w:rsidRPr="00767AA0">
        <w:rPr>
          <w:i/>
          <w:iCs/>
        </w:rPr>
        <w:t>C. elegans</w:t>
      </w:r>
      <w:r w:rsidRPr="00767AA0">
        <w:t xml:space="preserve"> oocyte meiosis</w:t>
      </w:r>
      <w:r w:rsidRPr="00767AA0">
        <w:fldChar w:fldCharType="begin">
          <w:fldData xml:space="preserve">PEVuZE5vdGU+PENpdGU+PEF1dGhvcj5CYXJuZXM8L0F1dGhvcj48WWVhcj4xOTk1PC9ZZWFyPjxS
ZWNOdW0+MTY8L1JlY051bT48RGlzcGxheVRleHQ+PHN0eWxlIGZhY2U9InN1cGVyc2NyaXB0Ij4z
LDYsMjUtMjg8L3N0eWxlPjwvRGlzcGxheVRleHQ+PHJlY29yZD48cmVjLW51bWJlcj4xNjwvcmVj
LW51bWJlcj48Zm9yZWlnbi1rZXlzPjxrZXkgYXBwPSJFTiIgZGItaWQ9InM5emRwNWFhN3p4MDU3
ZXo1MnN2ZXh6eXdldGZwZXp4eHphZSIgdGltZXN0YW1wPSIxNzMzNDgxNDI1Ij4xNjwva2V5Pjwv
Zm9yZWlnbi1rZXlzPjxyZWYtdHlwZSBuYW1lPSJKb3VybmFsIEFydGljbGUiPjE3PC9yZWYtdHlw
ZT48Y29udHJpYnV0b3JzPjxhdXRob3JzPjxhdXRob3I+QmFybmVzLCBULiBNLjwvYXV0aG9yPjxh
dXRob3I+S29oYXJhLCBZLjwvYXV0aG9yPjxhdXRob3I+Q291bHNvbiwgQS48L2F1dGhvcj48YXV0
aG9yPkhla2ltaSwgUy48L2F1dGhvcj48L2F1dGhvcnM+PC9jb250cmlidXRvcnM+PGF1dGgtYWRk
cmVzcz5EZXBhcnRtZW50IG9mIEJpb2xvZ3ksIE1jR2lsbCBVbml2ZXJzaXR5LCBNb250cmVhbCwg
UXVlYmVjLCBDYW5hZGEuPC9hdXRoLWFkZHJlc3M+PHRpdGxlcz48dGl0bGU+TWVpb3RpYyByZWNv
bWJpbmF0aW9uLCBub25jb2RpbmcgRE5BIGFuZCBnZW5vbWljIG9yZ2FuaXphdGlvbiBpbiBDYWVu
b3JoYWJkaXRpcyBlbGVnYW5zPC90aXRsZT48c2Vjb25kYXJ5LXRpdGxlPkdlbmV0aWNzPC9zZWNv
bmRhcnktdGl0bGU+PC90aXRsZXM+PHBlcmlvZGljYWw+PGZ1bGwtdGl0bGU+R2VuZXRpY3M8L2Z1
bGwtdGl0bGU+PC9wZXJpb2RpY2FsPjxwYWdlcz4xNTktNzk8L3BhZ2VzPjx2b2x1bWU+MTQxPC92
b2x1bWU+PG51bWJlcj4xPC9udW1iZXI+PGtleXdvcmRzPjxrZXl3b3JkPkFuaW1hbHM8L2tleXdv
cmQ+PGtleXdvcmQ+Q2Flbm9yaGFiZGl0aXMgZWxlZ2Fucy8qZ2VuZXRpY3M8L2tleXdvcmQ+PGtl
eXdvcmQ+RE5BLCBIZWxtaW50aC8qZ2VuZXRpY3M8L2tleXdvcmQ+PGtleXdvcmQ+R2Vub21lPC9r
ZXl3b3JkPjxrZXl3b3JkPk1laW9zaXMvKmdlbmV0aWNzPC9rZXl3b3JkPjxrZXl3b3JkPk11bHRp
Z2VuZSBGYW1pbHk8L2tleXdvcmQ+PGtleXdvcmQ+KlJlY29tYmluYXRpb24sIEdlbmV0aWM8L2tl
eXdvcmQ+PGtleXdvcmQ+UmVzdHJpY3Rpb24gTWFwcGluZzwva2V5d29yZD48a2V5d29yZD5YIENo
cm9tb3NvbWU8L2tleXdvcmQ+PC9rZXl3b3Jkcz48ZGF0ZXM+PHllYXI+MTk5NTwveWVhcj48cHVi
LWRhdGVzPjxkYXRlPlNlcDwvZGF0ZT48L3B1Yi1kYXRlcz48L2RhdGVzPjxpc2JuPjAwMTYtNjcz
MSAoUHJpbnQpJiN4RDswMDE2LTY3MzEgKExpbmtpbmcpPC9pc2JuPjxhY2Nlc3Npb24tbnVtPjg1
MzY5NjU8L2FjY2Vzc2lvbi1udW0+PHVybHM+PHJlbGF0ZWQtdXJscz48dXJsPmh0dHBzOi8vd3d3
Lm5jYmkubmxtLm5paC5nb3YvcHVibWVkLzg1MzY5NjU8L3VybD48L3JlbGF0ZWQtdXJscz48L3Vy
bHM+PGN1c3RvbTI+UE1DMTIwNjcxNTwvY3VzdG9tMj48ZWxlY3Ryb25pYy1yZXNvdXJjZS1udW0+
MTAuMTA5My9nZW5ldGljcy8xNDEuMS4xNTk8L2VsZWN0cm9uaWMtcmVzb3VyY2UtbnVtPjxyZW1v
dGUtZGF0YWJhc2UtbmFtZT5NZWRsaW5lPC9yZW1vdGUtZGF0YWJhc2UtbmFtZT48cmVtb3RlLWRh
dGFiYXNlLXByb3ZpZGVyPk5MTTwvcmVtb3RlLWRhdGFiYXNlLXByb3ZpZGVyPjwvcmVjb3JkPjwv
Q2l0ZT48Q2l0ZT48QXV0aG9yPkJyZW5uZXI8L0F1dGhvcj48WWVhcj4xOTc0PC9ZZWFyPjxSZWNO
dW0+MzwvUmVjTnVtPjxyZWNvcmQ+PHJlYy1udW1iZXI+MzwvcmVjLW51bWJlcj48Zm9yZWlnbi1r
ZXlzPjxrZXkgYXBwPSJFTiIgZGItaWQ9InM5emRwNWFhN3p4MDU3ZXo1MnN2ZXh6eXdldGZwZXp4
eHphZSIgdGltZXN0YW1wPSIxNzMzMTE4MzgxIj4zPC9rZXk+PC9mb3JlaWduLWtleXM+PHJlZi10
eXBlIG5hbWU9IkpvdXJuYWwgQXJ0aWNsZSI+MTc8L3JlZi10eXBlPjxjb250cmlidXRvcnM+PGF1
dGhvcnM+PGF1dGhvcj5CcmVubmVyLCBTLjwvYXV0aG9yPjwvYXV0aG9ycz48L2NvbnRyaWJ1dG9y
cz48dGl0bGVzPjx0aXRsZT5UaGUgZ2VuZXRpY3Mgb2YgQ2Flbm9yaGFiZGl0aXMgZWxlZ2Fuczwv
dGl0bGU+PHNlY29uZGFyeS10aXRsZT5HZW5ldGljczwvc2Vjb25kYXJ5LXRpdGxlPjwvdGl0bGVz
PjxwZXJpb2RpY2FsPjxmdWxsLXRpdGxlPkdlbmV0aWNzPC9mdWxsLXRpdGxlPjwvcGVyaW9kaWNh
bD48cGFnZXM+NzEtOTQ8L3BhZ2VzPjx2b2x1bWU+Nzc8L3ZvbHVtZT48bnVtYmVyPjE8L251bWJl
cj48a2V5d29yZHM+PGtleXdvcmQ+QW5pbWFsczwva2V5d29yZD48a2V5d29yZD4qQ2hyb21vc29t
ZSBNYXBwaW5nPC9rZXl3b3JkPjxrZXl3b3JkPkNyb3NzZXMsIEdlbmV0aWM8L2tleXdvcmQ+PGtl
eXdvcmQ+RmVtYWxlPC9rZXl3b3JkPjxrZXl3b3JkPkdlbmVzLCBMZXRoYWw8L2tleXdvcmQ+PGtl
eXdvcmQ+R2VuZXRpYyBDb21wbGVtZW50YXRpb24gVGVzdDwva2V5d29yZD48a2V5d29yZD5HZW5l
dGljIExpbmthZ2U8L2tleXdvcmQ+PGtleXdvcmQ+R2VuZXRpY3MsIEJlaGF2aW9yYWw8L2tleXdv
cmQ+PGtleXdvcmQ+TWFsZTwva2V5d29yZD48a2V5d29yZD5NZXN5bGF0ZXMvcGhhcm1hY29sb2d5
PC9rZXl3b3JkPjxrZXl3b3JkPk1vdmVtZW50PC9rZXl3b3JkPjxrZXl3b3JkPipNdXRhdGlvbjwv
a2V5d29yZD48a2V5d29yZD4qTmVtYXRvZGEvZHJ1ZyBlZmZlY3RzL3BoeXNpb2xvZ3k8L2tleXdv
cmQ+PGtleXdvcmQ+TmVydm91cyBTeXN0ZW0gUGh5c2lvbG9naWNhbCBQaGVub21lbmE8L2tleXdv
cmQ+PGtleXdvcmQ+UGhlbm90eXBlPC9rZXl3b3JkPjxrZXl3b3JkPlJlY29tYmluYXRpb24sIEdl
bmV0aWM8L2tleXdvcmQ+PGtleXdvcmQ+UmVwcm9kdWN0aW9uPC9rZXl3b3JkPjxrZXl3b3JkPlNl
eCBDaHJvbW9zb21lczwva2V5d29yZD48L2tleXdvcmRzPjxkYXRlcz48eWVhcj4xOTc0PC95ZWFy
PjxwdWItZGF0ZXM+PGRhdGU+TWF5PC9kYXRlPjwvcHViLWRhdGVzPjwvZGF0ZXM+PGlzYm4+MDAx
Ni02NzMxIChQcmludCkmI3hEOzAwMTYtNjczMSAoTGlua2luZyk8L2lzYm4+PGFjY2Vzc2lvbi1u
dW0+NDM2NjQ3NjwvYWNjZXNzaW9uLW51bT48dXJscz48cmVsYXRlZC11cmxzPjx1cmw+aHR0cHM6
Ly93d3cubmNiaS5ubG0ubmloLmdvdi9wdWJtZWQvNDM2NjQ3NjwvdXJsPjwvcmVsYXRlZC11cmxz
PjwvdXJscz48Y3VzdG9tMj5QTUMxMjEzMTIwPC9jdXN0b20yPjxlbGVjdHJvbmljLXJlc291cmNl
LW51bT4xMC4xMDkzL2dlbmV0aWNzLzc3LjEuNzE8L2VsZWN0cm9uaWMtcmVzb3VyY2UtbnVtPjxy
ZW1vdGUtZGF0YWJhc2UtbmFtZT5NZWRsaW5lPC9yZW1vdGUtZGF0YWJhc2UtbmFtZT48cmVtb3Rl
LWRhdGFiYXNlLXByb3ZpZGVyPk5MTTwvcmVtb3RlLWRhdGFiYXNlLXByb3ZpZGVyPjwvcmVjb3Jk
PjwvQ2l0ZT48Q2l0ZT48QXV0aG9yPkhhbW1hcmx1bmQ8L0F1dGhvcj48WWVhcj4yMDA1PC9ZZWFy
PjxSZWNOdW0+MzM8L1JlY051bT48cmVjb3JkPjxyZWMtbnVtYmVyPjMzPC9yZWMtbnVtYmVyPjxm
b3JlaWduLWtleXM+PGtleSBhcHA9IkVOIiBkYi1pZD0iczl6ZHA1YWE3engwNTdlejUyc3ZleHp5
d2V0ZnBlenh4emFlIiB0aW1lc3RhbXA9IjE3MzQ1OTk1NzQiPjMzPC9rZXk+PC9mb3JlaWduLWtl
eXM+PHJlZi10eXBlIG5hbWU9IkpvdXJuYWwgQXJ0aWNsZSI+MTc8L3JlZi10eXBlPjxjb250cmli
dXRvcnM+PGF1dGhvcnM+PGF1dGhvcj5IYW1tYXJsdW5kLCBNLjwvYXV0aG9yPjxhdXRob3I+RGF2
aXMsIE0uIFcuPC9hdXRob3I+PGF1dGhvcj5OZ3V5ZW4sIEguPC9hdXRob3I+PGF1dGhvcj5EYXl0
b24sIEQuPC9hdXRob3I+PGF1dGhvcj5Kb3JnZW5zZW4sIEUuIE0uPC9hdXRob3I+PC9hdXRob3Jz
PjwvY29udHJpYnV0b3JzPjxhdXRoLWFkZHJlc3M+RGVwYXJ0bWVudCBvZiBCaW9sb2d5LCBVbml2
ZXJzaXR5IG9mIFV0YWgsIFNhbHQgTGFrZSBDaXR5LCBVdGFoIDg0MTEyLTA4NDAsIFVTQS48L2F1
dGgtYWRkcmVzcz48dGl0bGVzPjx0aXRsZT5IZXRlcm96eWdvdXMgaW5zZXJ0aW9ucyBhbHRlciBj
cm9zc292ZXIgZGlzdHJpYnV0aW9uIGJ1dCBhbGxvdyBjcm9zc292ZXIgaW50ZXJmZXJlbmNlIGlu
IENhZW5vcmhhYmRpdGlzIGVsZWdhbnM8L3RpdGxlPjxzZWNvbmRhcnktdGl0bGU+R2VuZXRpY3M8
L3NlY29uZGFyeS10aXRsZT48L3RpdGxlcz48cGVyaW9kaWNhbD48ZnVsbC10aXRsZT5HZW5ldGlj
czwvZnVsbC10aXRsZT48L3BlcmlvZGljYWw+PHBhZ2VzPjEwNDctNTY8L3BhZ2VzPjx2b2x1bWU+
MTcxPC92b2x1bWU+PG51bWJlcj4zPC9udW1iZXI+PGVkaXRpb24+MjAwNTA4MjI8L2VkaXRpb24+
PGtleXdvcmRzPjxrZXl3b3JkPkFuaW1hbHM8L2tleXdvcmQ+PGtleXdvcmQ+Q2Flbm9yaGFiZGl0
aXMgZWxlZ2Fucy8qZ2VuZXRpY3MvbWV0YWJvbGlzbTwva2V5d29yZD48a2V5d29yZD5DaHJvbWF0
aWRzL21ldGFib2xpc208L2tleXdvcmQ+PGtleXdvcmQ+Q3Jvc3NpbmcgT3ZlciwgR2VuZXRpYy8q
cGh5c2lvbG9neTwva2V5d29yZD48a2V5d29yZD4qR2VuZXRpYyBDYXJyaWVyIFNjcmVlbmluZzwv
a2V5d29yZD48a2V5d29yZD5HZW5ldGljIE1hcmtlcnM8L2tleXdvcmQ+PGtleXdvcmQ+UG9seW1v
cnBoaXNtLCBTaW5nbGUgTnVjbGVvdGlkZTwva2V5d29yZD48L2tleXdvcmRzPjxkYXRlcz48eWVh
cj4yMDA1PC95ZWFyPjxwdWItZGF0ZXM+PGRhdGU+Tm92PC9kYXRlPjwvcHViLWRhdGVzPjwvZGF0
ZXM+PGlzYm4+MDAxNi02NzMxIChQcmludCkmI3hEOzAwMTYtNjczMSAoTGlua2luZyk8L2lzYm4+
PGFjY2Vzc2lvbi1udW0+MTYxMTgxOTI8L2FjY2Vzc2lvbi1udW0+PHVybHM+PHJlbGF0ZWQtdXJs
cz48dXJsPmh0dHBzOi8vd3d3Lm5jYmkubmxtLm5paC5nb3YvcHVibWVkLzE2MTE4MTkyPC91cmw+
PC9yZWxhdGVkLXVybHM+PC91cmxzPjxjdXN0b20yPlBNQzE0NTY4MTE8L2N1c3RvbTI+PGVsZWN0
cm9uaWMtcmVzb3VyY2UtbnVtPjEwLjE1MzQvZ2VuZXRpY3MuMTA1LjA0NDgzNDwvZWxlY3Ryb25p
Yy1yZXNvdXJjZS1udW0+PHJlbW90ZS1kYXRhYmFzZS1uYW1lPk1lZGxpbmU8L3JlbW90ZS1kYXRh
YmFzZS1uYW1lPjxyZW1vdGUtZGF0YWJhc2UtcHJvdmlkZXI+TkxNPC9yZW1vdGUtZGF0YWJhc2Ut
cHJvdmlkZXI+PC9yZWNvcmQ+PC9DaXRlPjxDaXRlPjxBdXRob3I+SG9kZ2tpbjwvQXV0aG9yPjxZ
ZWFyPjE5Nzk8L1llYXI+PFJlY051bT4zMTwvUmVjTnVtPjxyZWNvcmQ+PHJlYy1udW1iZXI+MzE8
L3JlYy1udW1iZXI+PGZvcmVpZ24ta2V5cz48a2V5IGFwcD0iRU4iIGRiLWlkPSJzOXpkcDVhYTd6
eDA1N2V6NTJzdmV4enl3ZXRmcGV6eHh6YWUiIHRpbWVzdGFtcD0iMTczNDU5ODEwMSI+MzE8L2tl
eT48L2ZvcmVpZ24ta2V5cz48cmVmLXR5cGUgbmFtZT0iSm91cm5hbCBBcnRpY2xlIj4xNzwvcmVm
LXR5cGU+PGNvbnRyaWJ1dG9ycz48YXV0aG9ycz48YXV0aG9yPkhvZGdraW4sIEouPC9hdXRob3I+
PGF1dGhvcj5Ib3J2aXR6LCBILiBSLjwvYXV0aG9yPjxhdXRob3I+QnJlbm5lciwgUy48L2F1dGhv
cj48L2F1dGhvcnM+PC9jb250cmlidXRvcnM+PGF1dGgtYWRkcmVzcz5NLlIuQy4gTGFib3JhdG9y
eSBvZiBNb2xlY3VsYXIgQmlvbG9neSwgSGlsbHMgUm9hZCwgQ2FtYnJpZGdlLCBDQjIgMlFILCBF
bmdsYW5kLjwvYXV0aC1hZGRyZXNzPjx0aXRsZXM+PHRpdGxlPk5vbmRpc2p1bmN0aW9uIE11dGFu
dHMgb2YgdGhlIE5lbWF0b2RlIENBRU5PUkhBQkRJVElTIEVMRUdBTlM8L3RpdGxlPjxzZWNvbmRh
cnktdGl0bGU+R2VuZXRpY3M8L3NlY29uZGFyeS10aXRsZT48L3RpdGxlcz48cGVyaW9kaWNhbD48
ZnVsbC10aXRsZT5HZW5ldGljczwvZnVsbC10aXRsZT48L3BlcmlvZGljYWw+PHBhZ2VzPjY3LTk0
PC9wYWdlcz48dm9sdW1lPjkxPC92b2x1bWU+PG51bWJlcj4xPC9udW1iZXI+PGRhdGVzPjx5ZWFy
PjE5Nzk8L3llYXI+PHB1Yi1kYXRlcz48ZGF0ZT5KYW48L2RhdGU+PC9wdWItZGF0ZXM+PC9kYXRl
cz48aXNibj4wMDE2LTY3MzEgKFByaW50KSYjeEQ7MDAxNi02NzMxIChMaW5raW5nKTwvaXNibj48
YWNjZXNzaW9uLW51bT4xNzI0ODg4MTwvYWNjZXNzaW9uLW51bT48dXJscz48cmVsYXRlZC11cmxz
Pjx1cmw+aHR0cHM6Ly93d3cubmNiaS5ubG0ubmloLmdvdi9wdWJtZWQvMTcyNDg4ODE8L3VybD48
L3JlbGF0ZWQtdXJscz48L3VybHM+PGN1c3RvbTI+UE1DMTIxMzkzMjwvY3VzdG9tMj48ZWxlY3Ry
b25pYy1yZXNvdXJjZS1udW0+MTAuMTA5My9nZW5ldGljcy85MS4xLjY3PC9lbGVjdHJvbmljLXJl
c291cmNlLW51bT48cmVtb3RlLWRhdGFiYXNlLW5hbWU+UHViTWVkLW5vdC1NRURMSU5FPC9yZW1v
dGUtZGF0YWJhc2UtbmFtZT48cmVtb3RlLWRhdGFiYXNlLXByb3ZpZGVyPk5MTTwvcmVtb3RlLWRh
dGFiYXNlLXByb3ZpZGVyPjwvcmVjb3JkPjwvQ2l0ZT48Q2l0ZT48QXV0aG9yPk1lbmVlbHk8L0F1
dGhvcj48WWVhcj4yMDAyPC9ZZWFyPjxSZWNOdW0+MTQ8L1JlY051bT48cmVjb3JkPjxyZWMtbnVt
YmVyPjE0PC9yZWMtbnVtYmVyPjxmb3JlaWduLWtleXM+PGtleSBhcHA9IkVOIiBkYi1pZD0iczl6
ZHA1YWE3engwNTdlejUyc3ZleHp5d2V0ZnBlenh4emFlIiB0aW1lc3RhbXA9IjE3MzMyODAzNTki
PjE0PC9rZXk+PC9mb3JlaWduLWtleXM+PHJlZi10eXBlIG5hbWU9IkpvdXJuYWwgQXJ0aWNsZSI+
MTc8L3JlZi10eXBlPjxjb250cmlidXRvcnM+PGF1dGhvcnM+PGF1dGhvcj5NZW5lZWx5LCBQLiBN
LjwvYXV0aG9yPjxhdXRob3I+RmFyYWdvLCBBLiBGLjwvYXV0aG9yPjxhdXRob3I+S2F1ZmZtYW4s
IFQuIE0uPC9hdXRob3I+PC9hdXRob3JzPjwvY29udHJpYnV0b3JzPjxhdXRoLWFkZHJlc3M+RGVw
YXJ0bWVudCBvZiBCaW9sb2d5LCBIYXZlcmZvcmQgQ29sbGVnZSwgUGVubnN5bHZhbmlhIDE5MDQx
LCBVU0EuIHBtZW5lZWx5QGhhdmVyZm9yZC5lZHU8L2F1dGgtYWRkcmVzcz48dGl0bGVzPjx0aXRs
ZT5Dcm9zc292ZXIgZGlzdHJpYnV0aW9uIGFuZCBoaWdoIGludGVyZmVyZW5jZSBmb3IgYm90aCB0
aGUgWCBjaHJvbW9zb21lIGFuZCBhbiBhdXRvc29tZSBkdXJpbmcgb29nZW5lc2lzIGFuZCBzcGVy
bWF0b2dlbmVzaXMgaW4gQ2Flbm9yaGFiZGl0aXMgZWxlZ2FuczwvdGl0bGU+PHNlY29uZGFyeS10
aXRsZT5HZW5ldGljczwvc2Vjb25kYXJ5LXRpdGxlPjwvdGl0bGVzPjxwZXJpb2RpY2FsPjxmdWxs
LXRpdGxlPkdlbmV0aWNzPC9mdWxsLXRpdGxlPjwvcGVyaW9kaWNhbD48cGFnZXM+MTE2OS03Nzwv
cGFnZXM+PHZvbHVtZT4xNjI8L3ZvbHVtZT48bnVtYmVyPjM8L251bWJlcj48a2V5d29yZHM+PGtl
eXdvcmQ+QW5pbWFsczwva2V5d29yZD48a2V5d29yZD5DYWVub3JoYWJkaXRpcyBlbGVnYW5zLypn
ZW5ldGljcy9waHlzaW9sb2d5PC9rZXl3b3JkPjxrZXl3b3JkPkNocm9tb3NvbWUgTWFwcGluZzwv
a2V5d29yZD48a2V5d29yZD4qQ3Jvc3NpbmcgT3ZlciwgR2VuZXRpYzwva2V5d29yZD48a2V5d29y
ZD5HZW5ldGljIExpbmthZ2U8L2tleXdvcmQ+PGtleXdvcmQ+T29nZW5lc2lzLypnZW5ldGljcy9w
aHlzaW9sb2d5PC9rZXl3b3JkPjxrZXl3b3JkPlNwZXJtYXRvZ2VuZXNpcy8qZ2VuZXRpY3MvcGh5
c2lvbG9neTwva2V5d29yZD48a2V5d29yZD4qWCBDaHJvbW9zb21lPC9rZXl3b3JkPjwva2V5d29y
ZHM+PGRhdGVzPjx5ZWFyPjIwMDI8L3llYXI+PHB1Yi1kYXRlcz48ZGF0ZT5Ob3Y8L2RhdGU+PC9w
dWItZGF0ZXM+PC9kYXRlcz48aXNibj4wMDE2LTY3MzEgKFByaW50KSYjeEQ7MDAxNi02NzMxIChM
aW5raW5nKTwvaXNibj48YWNjZXNzaW9uLW51bT4xMjQ1NDA2NDwvYWNjZXNzaW9uLW51bT48dXJs
cz48cmVsYXRlZC11cmxzPjx1cmw+aHR0cHM6Ly93d3cubmNiaS5ubG0ubmloLmdvdi9wdWJtZWQv
MTI0NTQwNjQ8L3VybD48L3JlbGF0ZWQtdXJscz48L3VybHM+PGN1c3RvbTI+UE1DMTQ2MjM0MDwv
Y3VzdG9tMj48ZWxlY3Ryb25pYy1yZXNvdXJjZS1udW0+MTAuMTA5My9nZW5ldGljcy8xNjIuMy4x
MTY5PC9lbGVjdHJvbmljLXJlc291cmNlLW51bT48cmVtb3RlLWRhdGFiYXNlLW5hbWU+TWVkbGlu
ZTwvcmVtb3RlLWRhdGFiYXNlLW5hbWU+PHJlbW90ZS1kYXRhYmFzZS1wcm92aWRlcj5OTE08L3Jl
bW90ZS1kYXRhYmFzZS1wcm92aWRlcj48L3JlY29yZD48L0NpdGU+PENpdGU+PEF1dGhvcj5OYWJl
c2hpbWE8L0F1dGhvcj48WWVhcj4yMDA0PC9ZZWFyPjxSZWNOdW0+MzQ8L1JlY051bT48cmVjb3Jk
PjxyZWMtbnVtYmVyPjM0PC9yZWMtbnVtYmVyPjxmb3JlaWduLWtleXM+PGtleSBhcHA9IkVOIiBk
Yi1pZD0iczl6ZHA1YWE3engwNTdlejUyc3ZleHp5d2V0ZnBlenh4emFlIiB0aW1lc3RhbXA9IjE3
MzQ1OTk2NzIiPjM0PC9rZXk+PC9mb3JlaWduLWtleXM+PHJlZi10eXBlIG5hbWU9IkpvdXJuYWwg
QXJ0aWNsZSI+MTc8L3JlZi10eXBlPjxjb250cmlidXRvcnM+PGF1dGhvcnM+PGF1dGhvcj5OYWJl
c2hpbWEsIEsuPC9hdXRob3I+PGF1dGhvcj5WaWxsZW5ldXZlLCBBLiBNLjwvYXV0aG9yPjxhdXRo
b3I+SGlsbGVycywgSy4gSi48L2F1dGhvcj48L2F1dGhvcnM+PC9jb250cmlidXRvcnM+PGF1dGgt
YWRkcmVzcz5EZXBhcnRtZW50IG9mIERldmVsb3BtZW50YWwgQmlvbG9neSBhbmQgRGVwYXJ0bWVu
dCBvZiBHZW5ldGljcywgU3RhbmZvcmQgVW5pdmVyc2l0eSBTY2hvb2wgb2YgTWVkaWNpbmUsIFN0
YW5mb3JkLCBDYWxpZm9ybmlhIDk0MzA1LCBVU0EuPC9hdXRoLWFkZHJlc3M+PHRpdGxlcz48dGl0
bGU+Q2hyb21vc29tZS13aWRlIHJlZ3VsYXRpb24gb2YgbWVpb3RpYyBjcm9zc292ZXIgZm9ybWF0
aW9uIGluIENhZW5vcmhhYmRpdGlzIGVsZWdhbnMgcmVxdWlyZXMgcHJvcGVybHkgYXNzZW1ibGVk
IGNocm9tb3NvbWUgYXhlczwvdGl0bGU+PHNlY29uZGFyeS10aXRsZT5HZW5ldGljczwvc2Vjb25k
YXJ5LXRpdGxlPjwvdGl0bGVzPjxwZXJpb2RpY2FsPjxmdWxsLXRpdGxlPkdlbmV0aWNzPC9mdWxs
LXRpdGxlPjwvcGVyaW9kaWNhbD48cGFnZXM+MTI3NS05MjwvcGFnZXM+PHZvbHVtZT4xNjg8L3Zv
bHVtZT48bnVtYmVyPjM8L251bWJlcj48a2V5d29yZHM+PGtleXdvcmQ+QW5pbWFsczwva2V5d29y
ZD48a2V5d29yZD5DYWVub3JoYWJkaXRpcyBlbGVnYW5zLypnZW5ldGljcy9waHlzaW9sb2d5PC9r
ZXl3b3JkPjxrZXl3b3JkPkNhZW5vcmhhYmRpdGlzIGVsZWdhbnMgUHJvdGVpbnMvZ2VuZXRpY3Mv
cGh5c2lvbG9neTwva2V5d29yZD48a2V5d29yZD5DaHJvbW9zb21lIFBhaXJpbmcvcGh5c2lvbG9n
eTwva2V5d29yZD48a2V5d29yZD5DaHJvbW9zb21lcy8qcGh5c2lvbG9neTwva2V5d29yZD48a2V5
d29yZD5Dcm9zc2luZyBPdmVyLCBHZW5ldGljLypwaHlzaW9sb2d5PC9rZXl3b3JkPjxrZXl3b3Jk
PkROQS1CaW5kaW5nIFByb3RlaW5zL21ldGFib2xpc208L2tleXdvcmQ+PGtleXdvcmQ+R2VuZXRp
YyBMaW5rYWdlPC9rZXl3b3JkPjxrZXl3b3JkPk1laW9zaXMvKnBoeXNpb2xvZ3k8L2tleXdvcmQ+
PGtleXdvcmQ+TXV0YXRpb248L2tleXdvcmQ+PGtleXdvcmQ+UmFkNTEgUmVjb21iaW5hc2U8L2tl
eXdvcmQ+PGtleXdvcmQ+WCBDaHJvbW9zb21lL3BoeXNpb2xvZ3k8L2tleXdvcmQ+PC9rZXl3b3Jk
cz48ZGF0ZXM+PHllYXI+MjAwNDwveWVhcj48cHViLWRhdGVzPjxkYXRlPk5vdjwvZGF0ZT48L3B1
Yi1kYXRlcz48L2RhdGVzPjxpc2JuPjAwMTYtNjczMSAoUHJpbnQpJiN4RDswMDE2LTY3MzEgKExp
bmtpbmcpPC9pc2JuPjxhY2Nlc3Npb24tbnVtPjE1NTc5Njg1PC9hY2Nlc3Npb24tbnVtPjx1cmxz
PjxyZWxhdGVkLXVybHM+PHVybD5odHRwczovL3d3dy5uY2JpLm5sbS5uaWguZ292L3B1Ym1lZC8x
NTU3OTY4NTwvdXJsPjwvcmVsYXRlZC11cmxzPjwvdXJscz48Y3VzdG9tMj5QTUMxNDQ4NzY4PC9j
dXN0b20yPjxlbGVjdHJvbmljLXJlc291cmNlLW51bT4xMC4xNTM0L2dlbmV0aWNzLjEwNC4wMzA3
MDA8L2VsZWN0cm9uaWMtcmVzb3VyY2UtbnVtPjxyZW1vdGUtZGF0YWJhc2UtbmFtZT5NZWRsaW5l
PC9yZW1vdGUtZGF0YWJhc2UtbmFtZT48cmVtb3RlLWRhdGFiYXNlLXByb3ZpZGVyPk5MTTwvcmVt
b3RlLWRhdGFiYXNlLXByb3ZpZGVyPjwvcmVjb3JkPjwvQ2l0ZT48L0VuZE5vdGU+
</w:fldData>
        </w:fldChar>
      </w:r>
      <w:r w:rsidR="00901A0F" w:rsidRPr="00767AA0">
        <w:instrText xml:space="preserve"> ADDIN EN.CITE </w:instrText>
      </w:r>
      <w:r w:rsidR="00901A0F" w:rsidRPr="00767AA0">
        <w:fldChar w:fldCharType="begin">
          <w:fldData xml:space="preserve">PEVuZE5vdGU+PENpdGU+PEF1dGhvcj5CYXJuZXM8L0F1dGhvcj48WWVhcj4xOTk1PC9ZZWFyPjxS
ZWNOdW0+MTY8L1JlY051bT48RGlzcGxheVRleHQ+PHN0eWxlIGZhY2U9InN1cGVyc2NyaXB0Ij4z
LDYsMjUtMjg8L3N0eWxlPjwvRGlzcGxheVRleHQ+PHJlY29yZD48cmVjLW51bWJlcj4xNjwvcmVj
LW51bWJlcj48Zm9yZWlnbi1rZXlzPjxrZXkgYXBwPSJFTiIgZGItaWQ9InM5emRwNWFhN3p4MDU3
ZXo1MnN2ZXh6eXdldGZwZXp4eHphZSIgdGltZXN0YW1wPSIxNzMzNDgxNDI1Ij4xNjwva2V5Pjwv
Zm9yZWlnbi1rZXlzPjxyZWYtdHlwZSBuYW1lPSJKb3VybmFsIEFydGljbGUiPjE3PC9yZWYtdHlw
ZT48Y29udHJpYnV0b3JzPjxhdXRob3JzPjxhdXRob3I+QmFybmVzLCBULiBNLjwvYXV0aG9yPjxh
dXRob3I+S29oYXJhLCBZLjwvYXV0aG9yPjxhdXRob3I+Q291bHNvbiwgQS48L2F1dGhvcj48YXV0
aG9yPkhla2ltaSwgUy48L2F1dGhvcj48L2F1dGhvcnM+PC9jb250cmlidXRvcnM+PGF1dGgtYWRk
cmVzcz5EZXBhcnRtZW50IG9mIEJpb2xvZ3ksIE1jR2lsbCBVbml2ZXJzaXR5LCBNb250cmVhbCwg
UXVlYmVjLCBDYW5hZGEuPC9hdXRoLWFkZHJlc3M+PHRpdGxlcz48dGl0bGU+TWVpb3RpYyByZWNv
bWJpbmF0aW9uLCBub25jb2RpbmcgRE5BIGFuZCBnZW5vbWljIG9yZ2FuaXphdGlvbiBpbiBDYWVu
b3JoYWJkaXRpcyBlbGVnYW5zPC90aXRsZT48c2Vjb25kYXJ5LXRpdGxlPkdlbmV0aWNzPC9zZWNv
bmRhcnktdGl0bGU+PC90aXRsZXM+PHBlcmlvZGljYWw+PGZ1bGwtdGl0bGU+R2VuZXRpY3M8L2Z1
bGwtdGl0bGU+PC9wZXJpb2RpY2FsPjxwYWdlcz4xNTktNzk8L3BhZ2VzPjx2b2x1bWU+MTQxPC92
b2x1bWU+PG51bWJlcj4xPC9udW1iZXI+PGtleXdvcmRzPjxrZXl3b3JkPkFuaW1hbHM8L2tleXdv
cmQ+PGtleXdvcmQ+Q2Flbm9yaGFiZGl0aXMgZWxlZ2Fucy8qZ2VuZXRpY3M8L2tleXdvcmQ+PGtl
eXdvcmQ+RE5BLCBIZWxtaW50aC8qZ2VuZXRpY3M8L2tleXdvcmQ+PGtleXdvcmQ+R2Vub21lPC9r
ZXl3b3JkPjxrZXl3b3JkPk1laW9zaXMvKmdlbmV0aWNzPC9rZXl3b3JkPjxrZXl3b3JkPk11bHRp
Z2VuZSBGYW1pbHk8L2tleXdvcmQ+PGtleXdvcmQ+KlJlY29tYmluYXRpb24sIEdlbmV0aWM8L2tl
eXdvcmQ+PGtleXdvcmQ+UmVzdHJpY3Rpb24gTWFwcGluZzwva2V5d29yZD48a2V5d29yZD5YIENo
cm9tb3NvbWU8L2tleXdvcmQ+PC9rZXl3b3Jkcz48ZGF0ZXM+PHllYXI+MTk5NTwveWVhcj48cHVi
LWRhdGVzPjxkYXRlPlNlcDwvZGF0ZT48L3B1Yi1kYXRlcz48L2RhdGVzPjxpc2JuPjAwMTYtNjcz
MSAoUHJpbnQpJiN4RDswMDE2LTY3MzEgKExpbmtpbmcpPC9pc2JuPjxhY2Nlc3Npb24tbnVtPjg1
MzY5NjU8L2FjY2Vzc2lvbi1udW0+PHVybHM+PHJlbGF0ZWQtdXJscz48dXJsPmh0dHBzOi8vd3d3
Lm5jYmkubmxtLm5paC5nb3YvcHVibWVkLzg1MzY5NjU8L3VybD48L3JlbGF0ZWQtdXJscz48L3Vy
bHM+PGN1c3RvbTI+UE1DMTIwNjcxNTwvY3VzdG9tMj48ZWxlY3Ryb25pYy1yZXNvdXJjZS1udW0+
MTAuMTA5My9nZW5ldGljcy8xNDEuMS4xNTk8L2VsZWN0cm9uaWMtcmVzb3VyY2UtbnVtPjxyZW1v
dGUtZGF0YWJhc2UtbmFtZT5NZWRsaW5lPC9yZW1vdGUtZGF0YWJhc2UtbmFtZT48cmVtb3RlLWRh
dGFiYXNlLXByb3ZpZGVyPk5MTTwvcmVtb3RlLWRhdGFiYXNlLXByb3ZpZGVyPjwvcmVjb3JkPjwv
Q2l0ZT48Q2l0ZT48QXV0aG9yPkJyZW5uZXI8L0F1dGhvcj48WWVhcj4xOTc0PC9ZZWFyPjxSZWNO
dW0+MzwvUmVjTnVtPjxyZWNvcmQ+PHJlYy1udW1iZXI+MzwvcmVjLW51bWJlcj48Zm9yZWlnbi1r
ZXlzPjxrZXkgYXBwPSJFTiIgZGItaWQ9InM5emRwNWFhN3p4MDU3ZXo1MnN2ZXh6eXdldGZwZXp4
eHphZSIgdGltZXN0YW1wPSIxNzMzMTE4MzgxIj4zPC9rZXk+PC9mb3JlaWduLWtleXM+PHJlZi10
eXBlIG5hbWU9IkpvdXJuYWwgQXJ0aWNsZSI+MTc8L3JlZi10eXBlPjxjb250cmlidXRvcnM+PGF1
dGhvcnM+PGF1dGhvcj5CcmVubmVyLCBTLjwvYXV0aG9yPjwvYXV0aG9ycz48L2NvbnRyaWJ1dG9y
cz48dGl0bGVzPjx0aXRsZT5UaGUgZ2VuZXRpY3Mgb2YgQ2Flbm9yaGFiZGl0aXMgZWxlZ2Fuczwv
dGl0bGU+PHNlY29uZGFyeS10aXRsZT5HZW5ldGljczwvc2Vjb25kYXJ5LXRpdGxlPjwvdGl0bGVz
PjxwZXJpb2RpY2FsPjxmdWxsLXRpdGxlPkdlbmV0aWNzPC9mdWxsLXRpdGxlPjwvcGVyaW9kaWNh
bD48cGFnZXM+NzEtOTQ8L3BhZ2VzPjx2b2x1bWU+Nzc8L3ZvbHVtZT48bnVtYmVyPjE8L251bWJl
cj48a2V5d29yZHM+PGtleXdvcmQ+QW5pbWFsczwva2V5d29yZD48a2V5d29yZD4qQ2hyb21vc29t
ZSBNYXBwaW5nPC9rZXl3b3JkPjxrZXl3b3JkPkNyb3NzZXMsIEdlbmV0aWM8L2tleXdvcmQ+PGtl
eXdvcmQ+RmVtYWxlPC9rZXl3b3JkPjxrZXl3b3JkPkdlbmVzLCBMZXRoYWw8L2tleXdvcmQ+PGtl
eXdvcmQ+R2VuZXRpYyBDb21wbGVtZW50YXRpb24gVGVzdDwva2V5d29yZD48a2V5d29yZD5HZW5l
dGljIExpbmthZ2U8L2tleXdvcmQ+PGtleXdvcmQ+R2VuZXRpY3MsIEJlaGF2aW9yYWw8L2tleXdv
cmQ+PGtleXdvcmQ+TWFsZTwva2V5d29yZD48a2V5d29yZD5NZXN5bGF0ZXMvcGhhcm1hY29sb2d5
PC9rZXl3b3JkPjxrZXl3b3JkPk1vdmVtZW50PC9rZXl3b3JkPjxrZXl3b3JkPipNdXRhdGlvbjwv
a2V5d29yZD48a2V5d29yZD4qTmVtYXRvZGEvZHJ1ZyBlZmZlY3RzL3BoeXNpb2xvZ3k8L2tleXdv
cmQ+PGtleXdvcmQ+TmVydm91cyBTeXN0ZW0gUGh5c2lvbG9naWNhbCBQaGVub21lbmE8L2tleXdv
cmQ+PGtleXdvcmQ+UGhlbm90eXBlPC9rZXl3b3JkPjxrZXl3b3JkPlJlY29tYmluYXRpb24sIEdl
bmV0aWM8L2tleXdvcmQ+PGtleXdvcmQ+UmVwcm9kdWN0aW9uPC9rZXl3b3JkPjxrZXl3b3JkPlNl
eCBDaHJvbW9zb21lczwva2V5d29yZD48L2tleXdvcmRzPjxkYXRlcz48eWVhcj4xOTc0PC95ZWFy
PjxwdWItZGF0ZXM+PGRhdGU+TWF5PC9kYXRlPjwvcHViLWRhdGVzPjwvZGF0ZXM+PGlzYm4+MDAx
Ni02NzMxIChQcmludCkmI3hEOzAwMTYtNjczMSAoTGlua2luZyk8L2lzYm4+PGFjY2Vzc2lvbi1u
dW0+NDM2NjQ3NjwvYWNjZXNzaW9uLW51bT48dXJscz48cmVsYXRlZC11cmxzPjx1cmw+aHR0cHM6
Ly93d3cubmNiaS5ubG0ubmloLmdvdi9wdWJtZWQvNDM2NjQ3NjwvdXJsPjwvcmVsYXRlZC11cmxz
PjwvdXJscz48Y3VzdG9tMj5QTUMxMjEzMTIwPC9jdXN0b20yPjxlbGVjdHJvbmljLXJlc291cmNl
LW51bT4xMC4xMDkzL2dlbmV0aWNzLzc3LjEuNzE8L2VsZWN0cm9uaWMtcmVzb3VyY2UtbnVtPjxy
ZW1vdGUtZGF0YWJhc2UtbmFtZT5NZWRsaW5lPC9yZW1vdGUtZGF0YWJhc2UtbmFtZT48cmVtb3Rl
LWRhdGFiYXNlLXByb3ZpZGVyPk5MTTwvcmVtb3RlLWRhdGFiYXNlLXByb3ZpZGVyPjwvcmVjb3Jk
PjwvQ2l0ZT48Q2l0ZT48QXV0aG9yPkhhbW1hcmx1bmQ8L0F1dGhvcj48WWVhcj4yMDA1PC9ZZWFy
PjxSZWNOdW0+MzM8L1JlY051bT48cmVjb3JkPjxyZWMtbnVtYmVyPjMzPC9yZWMtbnVtYmVyPjxm
b3JlaWduLWtleXM+PGtleSBhcHA9IkVOIiBkYi1pZD0iczl6ZHA1YWE3engwNTdlejUyc3ZleHp5
d2V0ZnBlenh4emFlIiB0aW1lc3RhbXA9IjE3MzQ1OTk1NzQiPjMzPC9rZXk+PC9mb3JlaWduLWtl
eXM+PHJlZi10eXBlIG5hbWU9IkpvdXJuYWwgQXJ0aWNsZSI+MTc8L3JlZi10eXBlPjxjb250cmli
dXRvcnM+PGF1dGhvcnM+PGF1dGhvcj5IYW1tYXJsdW5kLCBNLjwvYXV0aG9yPjxhdXRob3I+RGF2
aXMsIE0uIFcuPC9hdXRob3I+PGF1dGhvcj5OZ3V5ZW4sIEguPC9hdXRob3I+PGF1dGhvcj5EYXl0
b24sIEQuPC9hdXRob3I+PGF1dGhvcj5Kb3JnZW5zZW4sIEUuIE0uPC9hdXRob3I+PC9hdXRob3Jz
PjwvY29udHJpYnV0b3JzPjxhdXRoLWFkZHJlc3M+RGVwYXJ0bWVudCBvZiBCaW9sb2d5LCBVbml2
ZXJzaXR5IG9mIFV0YWgsIFNhbHQgTGFrZSBDaXR5LCBVdGFoIDg0MTEyLTA4NDAsIFVTQS48L2F1
dGgtYWRkcmVzcz48dGl0bGVzPjx0aXRsZT5IZXRlcm96eWdvdXMgaW5zZXJ0aW9ucyBhbHRlciBj
cm9zc292ZXIgZGlzdHJpYnV0aW9uIGJ1dCBhbGxvdyBjcm9zc292ZXIgaW50ZXJmZXJlbmNlIGlu
IENhZW5vcmhhYmRpdGlzIGVsZWdhbnM8L3RpdGxlPjxzZWNvbmRhcnktdGl0bGU+R2VuZXRpY3M8
L3NlY29uZGFyeS10aXRsZT48L3RpdGxlcz48cGVyaW9kaWNhbD48ZnVsbC10aXRsZT5HZW5ldGlj
czwvZnVsbC10aXRsZT48L3BlcmlvZGljYWw+PHBhZ2VzPjEwNDctNTY8L3BhZ2VzPjx2b2x1bWU+
MTcxPC92b2x1bWU+PG51bWJlcj4zPC9udW1iZXI+PGVkaXRpb24+MjAwNTA4MjI8L2VkaXRpb24+
PGtleXdvcmRzPjxrZXl3b3JkPkFuaW1hbHM8L2tleXdvcmQ+PGtleXdvcmQ+Q2Flbm9yaGFiZGl0
aXMgZWxlZ2Fucy8qZ2VuZXRpY3MvbWV0YWJvbGlzbTwva2V5d29yZD48a2V5d29yZD5DaHJvbWF0
aWRzL21ldGFib2xpc208L2tleXdvcmQ+PGtleXdvcmQ+Q3Jvc3NpbmcgT3ZlciwgR2VuZXRpYy8q
cGh5c2lvbG9neTwva2V5d29yZD48a2V5d29yZD4qR2VuZXRpYyBDYXJyaWVyIFNjcmVlbmluZzwv
a2V5d29yZD48a2V5d29yZD5HZW5ldGljIE1hcmtlcnM8L2tleXdvcmQ+PGtleXdvcmQ+UG9seW1v
cnBoaXNtLCBTaW5nbGUgTnVjbGVvdGlkZTwva2V5d29yZD48L2tleXdvcmRzPjxkYXRlcz48eWVh
cj4yMDA1PC95ZWFyPjxwdWItZGF0ZXM+PGRhdGU+Tm92PC9kYXRlPjwvcHViLWRhdGVzPjwvZGF0
ZXM+PGlzYm4+MDAxNi02NzMxIChQcmludCkmI3hEOzAwMTYtNjczMSAoTGlua2luZyk8L2lzYm4+
PGFjY2Vzc2lvbi1udW0+MTYxMTgxOTI8L2FjY2Vzc2lvbi1udW0+PHVybHM+PHJlbGF0ZWQtdXJs
cz48dXJsPmh0dHBzOi8vd3d3Lm5jYmkubmxtLm5paC5nb3YvcHVibWVkLzE2MTE4MTkyPC91cmw+
PC9yZWxhdGVkLXVybHM+PC91cmxzPjxjdXN0b20yPlBNQzE0NTY4MTE8L2N1c3RvbTI+PGVsZWN0
cm9uaWMtcmVzb3VyY2UtbnVtPjEwLjE1MzQvZ2VuZXRpY3MuMTA1LjA0NDgzNDwvZWxlY3Ryb25p
Yy1yZXNvdXJjZS1udW0+PHJlbW90ZS1kYXRhYmFzZS1uYW1lPk1lZGxpbmU8L3JlbW90ZS1kYXRh
YmFzZS1uYW1lPjxyZW1vdGUtZGF0YWJhc2UtcHJvdmlkZXI+TkxNPC9yZW1vdGUtZGF0YWJhc2Ut
cHJvdmlkZXI+PC9yZWNvcmQ+PC9DaXRlPjxDaXRlPjxBdXRob3I+SG9kZ2tpbjwvQXV0aG9yPjxZ
ZWFyPjE5Nzk8L1llYXI+PFJlY051bT4zMTwvUmVjTnVtPjxyZWNvcmQ+PHJlYy1udW1iZXI+MzE8
L3JlYy1udW1iZXI+PGZvcmVpZ24ta2V5cz48a2V5IGFwcD0iRU4iIGRiLWlkPSJzOXpkcDVhYTd6
eDA1N2V6NTJzdmV4enl3ZXRmcGV6eHh6YWUiIHRpbWVzdGFtcD0iMTczNDU5ODEwMSI+MzE8L2tl
eT48L2ZvcmVpZ24ta2V5cz48cmVmLXR5cGUgbmFtZT0iSm91cm5hbCBBcnRpY2xlIj4xNzwvcmVm
LXR5cGU+PGNvbnRyaWJ1dG9ycz48YXV0aG9ycz48YXV0aG9yPkhvZGdraW4sIEouPC9hdXRob3I+
PGF1dGhvcj5Ib3J2aXR6LCBILiBSLjwvYXV0aG9yPjxhdXRob3I+QnJlbm5lciwgUy48L2F1dGhv
cj48L2F1dGhvcnM+PC9jb250cmlidXRvcnM+PGF1dGgtYWRkcmVzcz5NLlIuQy4gTGFib3JhdG9y
eSBvZiBNb2xlY3VsYXIgQmlvbG9neSwgSGlsbHMgUm9hZCwgQ2FtYnJpZGdlLCBDQjIgMlFILCBF
bmdsYW5kLjwvYXV0aC1hZGRyZXNzPjx0aXRsZXM+PHRpdGxlPk5vbmRpc2p1bmN0aW9uIE11dGFu
dHMgb2YgdGhlIE5lbWF0b2RlIENBRU5PUkhBQkRJVElTIEVMRUdBTlM8L3RpdGxlPjxzZWNvbmRh
cnktdGl0bGU+R2VuZXRpY3M8L3NlY29uZGFyeS10aXRsZT48L3RpdGxlcz48cGVyaW9kaWNhbD48
ZnVsbC10aXRsZT5HZW5ldGljczwvZnVsbC10aXRsZT48L3BlcmlvZGljYWw+PHBhZ2VzPjY3LTk0
PC9wYWdlcz48dm9sdW1lPjkxPC92b2x1bWU+PG51bWJlcj4xPC9udW1iZXI+PGRhdGVzPjx5ZWFy
PjE5Nzk8L3llYXI+PHB1Yi1kYXRlcz48ZGF0ZT5KYW48L2RhdGU+PC9wdWItZGF0ZXM+PC9kYXRl
cz48aXNibj4wMDE2LTY3MzEgKFByaW50KSYjeEQ7MDAxNi02NzMxIChMaW5raW5nKTwvaXNibj48
YWNjZXNzaW9uLW51bT4xNzI0ODg4MTwvYWNjZXNzaW9uLW51bT48dXJscz48cmVsYXRlZC11cmxz
Pjx1cmw+aHR0cHM6Ly93d3cubmNiaS5ubG0ubmloLmdvdi9wdWJtZWQvMTcyNDg4ODE8L3VybD48
L3JlbGF0ZWQtdXJscz48L3VybHM+PGN1c3RvbTI+UE1DMTIxMzkzMjwvY3VzdG9tMj48ZWxlY3Ry
b25pYy1yZXNvdXJjZS1udW0+MTAuMTA5My9nZW5ldGljcy85MS4xLjY3PC9lbGVjdHJvbmljLXJl
c291cmNlLW51bT48cmVtb3RlLWRhdGFiYXNlLW5hbWU+UHViTWVkLW5vdC1NRURMSU5FPC9yZW1v
dGUtZGF0YWJhc2UtbmFtZT48cmVtb3RlLWRhdGFiYXNlLXByb3ZpZGVyPk5MTTwvcmVtb3RlLWRh
dGFiYXNlLXByb3ZpZGVyPjwvcmVjb3JkPjwvQ2l0ZT48Q2l0ZT48QXV0aG9yPk1lbmVlbHk8L0F1
dGhvcj48WWVhcj4yMDAyPC9ZZWFyPjxSZWNOdW0+MTQ8L1JlY051bT48cmVjb3JkPjxyZWMtbnVt
YmVyPjE0PC9yZWMtbnVtYmVyPjxmb3JlaWduLWtleXM+PGtleSBhcHA9IkVOIiBkYi1pZD0iczl6
ZHA1YWE3engwNTdlejUyc3ZleHp5d2V0ZnBlenh4emFlIiB0aW1lc3RhbXA9IjE3MzMyODAzNTki
PjE0PC9rZXk+PC9mb3JlaWduLWtleXM+PHJlZi10eXBlIG5hbWU9IkpvdXJuYWwgQXJ0aWNsZSI+
MTc8L3JlZi10eXBlPjxjb250cmlidXRvcnM+PGF1dGhvcnM+PGF1dGhvcj5NZW5lZWx5LCBQLiBN
LjwvYXV0aG9yPjxhdXRob3I+RmFyYWdvLCBBLiBGLjwvYXV0aG9yPjxhdXRob3I+S2F1ZmZtYW4s
IFQuIE0uPC9hdXRob3I+PC9hdXRob3JzPjwvY29udHJpYnV0b3JzPjxhdXRoLWFkZHJlc3M+RGVw
YXJ0bWVudCBvZiBCaW9sb2d5LCBIYXZlcmZvcmQgQ29sbGVnZSwgUGVubnN5bHZhbmlhIDE5MDQx
LCBVU0EuIHBtZW5lZWx5QGhhdmVyZm9yZC5lZHU8L2F1dGgtYWRkcmVzcz48dGl0bGVzPjx0aXRs
ZT5Dcm9zc292ZXIgZGlzdHJpYnV0aW9uIGFuZCBoaWdoIGludGVyZmVyZW5jZSBmb3IgYm90aCB0
aGUgWCBjaHJvbW9zb21lIGFuZCBhbiBhdXRvc29tZSBkdXJpbmcgb29nZW5lc2lzIGFuZCBzcGVy
bWF0b2dlbmVzaXMgaW4gQ2Flbm9yaGFiZGl0aXMgZWxlZ2FuczwvdGl0bGU+PHNlY29uZGFyeS10
aXRsZT5HZW5ldGljczwvc2Vjb25kYXJ5LXRpdGxlPjwvdGl0bGVzPjxwZXJpb2RpY2FsPjxmdWxs
LXRpdGxlPkdlbmV0aWNzPC9mdWxsLXRpdGxlPjwvcGVyaW9kaWNhbD48cGFnZXM+MTE2OS03Nzwv
cGFnZXM+PHZvbHVtZT4xNjI8L3ZvbHVtZT48bnVtYmVyPjM8L251bWJlcj48a2V5d29yZHM+PGtl
eXdvcmQ+QW5pbWFsczwva2V5d29yZD48a2V5d29yZD5DYWVub3JoYWJkaXRpcyBlbGVnYW5zLypn
ZW5ldGljcy9waHlzaW9sb2d5PC9rZXl3b3JkPjxrZXl3b3JkPkNocm9tb3NvbWUgTWFwcGluZzwv
a2V5d29yZD48a2V5d29yZD4qQ3Jvc3NpbmcgT3ZlciwgR2VuZXRpYzwva2V5d29yZD48a2V5d29y
ZD5HZW5ldGljIExpbmthZ2U8L2tleXdvcmQ+PGtleXdvcmQ+T29nZW5lc2lzLypnZW5ldGljcy9w
aHlzaW9sb2d5PC9rZXl3b3JkPjxrZXl3b3JkPlNwZXJtYXRvZ2VuZXNpcy8qZ2VuZXRpY3MvcGh5
c2lvbG9neTwva2V5d29yZD48a2V5d29yZD4qWCBDaHJvbW9zb21lPC9rZXl3b3JkPjwva2V5d29y
ZHM+PGRhdGVzPjx5ZWFyPjIwMDI8L3llYXI+PHB1Yi1kYXRlcz48ZGF0ZT5Ob3Y8L2RhdGU+PC9w
dWItZGF0ZXM+PC9kYXRlcz48aXNibj4wMDE2LTY3MzEgKFByaW50KSYjeEQ7MDAxNi02NzMxIChM
aW5raW5nKTwvaXNibj48YWNjZXNzaW9uLW51bT4xMjQ1NDA2NDwvYWNjZXNzaW9uLW51bT48dXJs
cz48cmVsYXRlZC11cmxzPjx1cmw+aHR0cHM6Ly93d3cubmNiaS5ubG0ubmloLmdvdi9wdWJtZWQv
MTI0NTQwNjQ8L3VybD48L3JlbGF0ZWQtdXJscz48L3VybHM+PGN1c3RvbTI+UE1DMTQ2MjM0MDwv
Y3VzdG9tMj48ZWxlY3Ryb25pYy1yZXNvdXJjZS1udW0+MTAuMTA5My9nZW5ldGljcy8xNjIuMy4x
MTY5PC9lbGVjdHJvbmljLXJlc291cmNlLW51bT48cmVtb3RlLWRhdGFiYXNlLW5hbWU+TWVkbGlu
ZTwvcmVtb3RlLWRhdGFiYXNlLW5hbWU+PHJlbW90ZS1kYXRhYmFzZS1wcm92aWRlcj5OTE08L3Jl
bW90ZS1kYXRhYmFzZS1wcm92aWRlcj48L3JlY29yZD48L0NpdGU+PENpdGU+PEF1dGhvcj5OYWJl
c2hpbWE8L0F1dGhvcj48WWVhcj4yMDA0PC9ZZWFyPjxSZWNOdW0+MzQ8L1JlY051bT48cmVjb3Jk
PjxyZWMtbnVtYmVyPjM0PC9yZWMtbnVtYmVyPjxmb3JlaWduLWtleXM+PGtleSBhcHA9IkVOIiBk
Yi1pZD0iczl6ZHA1YWE3engwNTdlejUyc3ZleHp5d2V0ZnBlenh4emFlIiB0aW1lc3RhbXA9IjE3
MzQ1OTk2NzIiPjM0PC9rZXk+PC9mb3JlaWduLWtleXM+PHJlZi10eXBlIG5hbWU9IkpvdXJuYWwg
QXJ0aWNsZSI+MTc8L3JlZi10eXBlPjxjb250cmlidXRvcnM+PGF1dGhvcnM+PGF1dGhvcj5OYWJl
c2hpbWEsIEsuPC9hdXRob3I+PGF1dGhvcj5WaWxsZW5ldXZlLCBBLiBNLjwvYXV0aG9yPjxhdXRo
b3I+SGlsbGVycywgSy4gSi48L2F1dGhvcj48L2F1dGhvcnM+PC9jb250cmlidXRvcnM+PGF1dGgt
YWRkcmVzcz5EZXBhcnRtZW50IG9mIERldmVsb3BtZW50YWwgQmlvbG9neSBhbmQgRGVwYXJ0bWVu
dCBvZiBHZW5ldGljcywgU3RhbmZvcmQgVW5pdmVyc2l0eSBTY2hvb2wgb2YgTWVkaWNpbmUsIFN0
YW5mb3JkLCBDYWxpZm9ybmlhIDk0MzA1LCBVU0EuPC9hdXRoLWFkZHJlc3M+PHRpdGxlcz48dGl0
bGU+Q2hyb21vc29tZS13aWRlIHJlZ3VsYXRpb24gb2YgbWVpb3RpYyBjcm9zc292ZXIgZm9ybWF0
aW9uIGluIENhZW5vcmhhYmRpdGlzIGVsZWdhbnMgcmVxdWlyZXMgcHJvcGVybHkgYXNzZW1ibGVk
IGNocm9tb3NvbWUgYXhlczwvdGl0bGU+PHNlY29uZGFyeS10aXRsZT5HZW5ldGljczwvc2Vjb25k
YXJ5LXRpdGxlPjwvdGl0bGVzPjxwZXJpb2RpY2FsPjxmdWxsLXRpdGxlPkdlbmV0aWNzPC9mdWxs
LXRpdGxlPjwvcGVyaW9kaWNhbD48cGFnZXM+MTI3NS05MjwvcGFnZXM+PHZvbHVtZT4xNjg8L3Zv
bHVtZT48bnVtYmVyPjM8L251bWJlcj48a2V5d29yZHM+PGtleXdvcmQ+QW5pbWFsczwva2V5d29y
ZD48a2V5d29yZD5DYWVub3JoYWJkaXRpcyBlbGVnYW5zLypnZW5ldGljcy9waHlzaW9sb2d5PC9r
ZXl3b3JkPjxrZXl3b3JkPkNhZW5vcmhhYmRpdGlzIGVsZWdhbnMgUHJvdGVpbnMvZ2VuZXRpY3Mv
cGh5c2lvbG9neTwva2V5d29yZD48a2V5d29yZD5DaHJvbW9zb21lIFBhaXJpbmcvcGh5c2lvbG9n
eTwva2V5d29yZD48a2V5d29yZD5DaHJvbW9zb21lcy8qcGh5c2lvbG9neTwva2V5d29yZD48a2V5
d29yZD5Dcm9zc2luZyBPdmVyLCBHZW5ldGljLypwaHlzaW9sb2d5PC9rZXl3b3JkPjxrZXl3b3Jk
PkROQS1CaW5kaW5nIFByb3RlaW5zL21ldGFib2xpc208L2tleXdvcmQ+PGtleXdvcmQ+R2VuZXRp
YyBMaW5rYWdlPC9rZXl3b3JkPjxrZXl3b3JkPk1laW9zaXMvKnBoeXNpb2xvZ3k8L2tleXdvcmQ+
PGtleXdvcmQ+TXV0YXRpb248L2tleXdvcmQ+PGtleXdvcmQ+UmFkNTEgUmVjb21iaW5hc2U8L2tl
eXdvcmQ+PGtleXdvcmQ+WCBDaHJvbW9zb21lL3BoeXNpb2xvZ3k8L2tleXdvcmQ+PC9rZXl3b3Jk
cz48ZGF0ZXM+PHllYXI+MjAwNDwveWVhcj48cHViLWRhdGVzPjxkYXRlPk5vdjwvZGF0ZT48L3B1
Yi1kYXRlcz48L2RhdGVzPjxpc2JuPjAwMTYtNjczMSAoUHJpbnQpJiN4RDswMDE2LTY3MzEgKExp
bmtpbmcpPC9pc2JuPjxhY2Nlc3Npb24tbnVtPjE1NTc5Njg1PC9hY2Nlc3Npb24tbnVtPjx1cmxz
PjxyZWxhdGVkLXVybHM+PHVybD5odHRwczovL3d3dy5uY2JpLm5sbS5uaWguZ292L3B1Ym1lZC8x
NTU3OTY4NTwvdXJsPjwvcmVsYXRlZC11cmxzPjwvdXJscz48Y3VzdG9tMj5QTUMxNDQ4NzY4PC9j
dXN0b20yPjxlbGVjdHJvbmljLXJlc291cmNlLW51bT4xMC4xNTM0L2dlbmV0aWNzLjEwNC4wMzA3
MDA8L2VsZWN0cm9uaWMtcmVzb3VyY2UtbnVtPjxyZW1vdGUtZGF0YWJhc2UtbmFtZT5NZWRsaW5l
PC9yZW1vdGUtZGF0YWJhc2UtbmFtZT48cmVtb3RlLWRhdGFiYXNlLXByb3ZpZGVyPk5MTTwvcmVt
b3RlLWRhdGFiYXNlLXByb3ZpZGVyPjwvcmVjb3JkPjwvQ2l0ZT48L0VuZE5vdGU+
</w:fldData>
        </w:fldChar>
      </w:r>
      <w:r w:rsidR="00901A0F" w:rsidRPr="00767AA0">
        <w:instrText xml:space="preserve"> ADDIN EN.CITE.DATA </w:instrText>
      </w:r>
      <w:r w:rsidR="00901A0F" w:rsidRPr="00767AA0">
        <w:fldChar w:fldCharType="end"/>
      </w:r>
      <w:r w:rsidRPr="00767AA0">
        <w:fldChar w:fldCharType="separate"/>
      </w:r>
      <w:r w:rsidR="00901A0F" w:rsidRPr="00767AA0">
        <w:rPr>
          <w:vertAlign w:val="superscript"/>
        </w:rPr>
        <w:t>3,6,25-28</w:t>
      </w:r>
      <w:r w:rsidRPr="00767AA0">
        <w:fldChar w:fldCharType="end"/>
      </w:r>
      <w:r w:rsidRPr="00767AA0">
        <w:t xml:space="preserve">. The crossover frequency is higher in the arm regions and lower in the central region of all chromosomes in </w:t>
      </w:r>
      <w:r w:rsidRPr="00767AA0">
        <w:rPr>
          <w:i/>
          <w:iCs/>
        </w:rPr>
        <w:t>C. elegans</w:t>
      </w:r>
      <w:r w:rsidRPr="00767AA0">
        <w:fldChar w:fldCharType="begin"/>
      </w:r>
      <w:r w:rsidR="00901A0F" w:rsidRPr="00767AA0">
        <w:instrText xml:space="preserve"> ADDIN EN.CITE &lt;EndNote&gt;&lt;Cite&gt;&lt;Author&gt;Barnes&lt;/Author&gt;&lt;Year&gt;1995&lt;/Year&gt;&lt;RecNum&gt;16&lt;/RecNum&gt;&lt;DisplayText&gt;&lt;style face="superscript"&gt;3&lt;/style&gt;&lt;/DisplayText&gt;&lt;record&gt;&lt;rec-number&gt;16&lt;/rec-number&gt;&lt;foreign-keys&gt;&lt;key app="EN" db-id="s9zdp5aa7zx057ez52svexzywetfpezxxzae" timestamp="1733481425"&gt;16&lt;/key&gt;&lt;/foreign-keys&gt;&lt;ref-type name="Journal Article"&gt;17&lt;/ref-type&gt;&lt;contributors&gt;&lt;authors&gt;&lt;author&gt;Barnes, T. M.&lt;/author&gt;&lt;author&gt;Kohara, Y.&lt;/author&gt;&lt;author&gt;Coulson, A.&lt;/author&gt;&lt;author&gt;Hekimi, S.&lt;/author&gt;&lt;/authors&gt;&lt;/contributors&gt;&lt;auth-address&gt;Department of Biology, McGill University, Montreal, Quebec, Canada.&lt;/auth-address&gt;&lt;titles&gt;&lt;title&gt;Meiotic recombination, noncoding DNA and genomic organization in Caenorhabditis elegans&lt;/title&gt;&lt;secondary-title&gt;Genetics&lt;/secondary-title&gt;&lt;/titles&gt;&lt;periodical&gt;&lt;full-title&gt;Genetics&lt;/full-title&gt;&lt;/periodical&gt;&lt;pages&gt;159-79&lt;/pages&gt;&lt;volume&gt;141&lt;/volume&gt;&lt;number&gt;1&lt;/number&gt;&lt;keywords&gt;&lt;keyword&gt;Animals&lt;/keyword&gt;&lt;keyword&gt;Caenorhabditis elegans/*genetics&lt;/keyword&gt;&lt;keyword&gt;DNA, Helminth/*genetics&lt;/keyword&gt;&lt;keyword&gt;Genome&lt;/keyword&gt;&lt;keyword&gt;Meiosis/*genetics&lt;/keyword&gt;&lt;keyword&gt;Multigene Family&lt;/keyword&gt;&lt;keyword&gt;*Recombination, Genetic&lt;/keyword&gt;&lt;keyword&gt;Restriction Mapping&lt;/keyword&gt;&lt;keyword&gt;X Chromosome&lt;/keyword&gt;&lt;/keywords&gt;&lt;dates&gt;&lt;year&gt;1995&lt;/year&gt;&lt;pub-dates&gt;&lt;date&gt;Sep&lt;/date&gt;&lt;/pub-dates&gt;&lt;/dates&gt;&lt;isbn&gt;0016-6731 (Print)&amp;#xD;0016-6731 (Linking)&lt;/isbn&gt;&lt;accession-num&gt;8536965&lt;/accession-num&gt;&lt;urls&gt;&lt;related-urls&gt;&lt;url&gt;https://www.ncbi.nlm.nih.gov/pubmed/8536965&lt;/url&gt;&lt;/related-urls&gt;&lt;/urls&gt;&lt;custom2&gt;PMC1206715&lt;/custom2&gt;&lt;electronic-resource-num&gt;10.1093/genetics/141.1.159&lt;/electronic-resource-num&gt;&lt;remote-database-name&gt;Medline&lt;/remote-database-name&gt;&lt;remote-database-provider&gt;NLM&lt;/remote-database-provider&gt;&lt;/record&gt;&lt;/Cite&gt;&lt;/EndNote&gt;</w:instrText>
      </w:r>
      <w:r w:rsidRPr="00767AA0">
        <w:fldChar w:fldCharType="separate"/>
      </w:r>
      <w:r w:rsidR="00901A0F" w:rsidRPr="00767AA0">
        <w:rPr>
          <w:vertAlign w:val="superscript"/>
        </w:rPr>
        <w:t>3</w:t>
      </w:r>
      <w:r w:rsidRPr="00767AA0">
        <w:fldChar w:fldCharType="end"/>
      </w:r>
      <w:r w:rsidRPr="00767AA0">
        <w:t>.</w:t>
      </w:r>
      <w:r w:rsidRPr="00767AA0">
        <w:rPr>
          <w:rFonts w:eastAsia="Yu Gothic"/>
          <w:kern w:val="2"/>
          <w:u w:color="FFFFFF"/>
          <w:lang w:eastAsia="ja-JP"/>
        </w:rPr>
        <w:t xml:space="preserve"> This tendency is weaker in </w:t>
      </w:r>
      <w:r w:rsidR="002B592C" w:rsidRPr="00767AA0">
        <w:rPr>
          <w:rFonts w:eastAsia="Yu Gothic"/>
          <w:kern w:val="2"/>
          <w:u w:color="FFFFFF"/>
          <w:lang w:eastAsia="ja-JP"/>
        </w:rPr>
        <w:t>X chromosomes</w:t>
      </w:r>
      <w:r w:rsidRPr="00767AA0">
        <w:t xml:space="preserve"> than in autosomes</w:t>
      </w:r>
      <w:r w:rsidRPr="00767AA0">
        <w:fldChar w:fldCharType="begin"/>
      </w:r>
      <w:r w:rsidR="00901A0F" w:rsidRPr="00767AA0">
        <w:instrText xml:space="preserve"> ADDIN EN.CITE &lt;EndNote&gt;&lt;Cite&gt;&lt;Author&gt;Rockman&lt;/Author&gt;&lt;Year&gt;2009&lt;/Year&gt;&lt;RecNum&gt;5&lt;/RecNum&gt;&lt;DisplayText&gt;&lt;style face="superscript"&gt;5&lt;/style&gt;&lt;/DisplayText&gt;&lt;record&gt;&lt;rec-number&gt;5&lt;/rec-number&gt;&lt;foreign-keys&gt;&lt;key app="EN" db-id="s9zdp5aa7zx057ez52svexzywetfpezxxzae" timestamp="1733135528"&gt;5&lt;/key&gt;&lt;/foreign-keys&gt;&lt;ref-type name="Journal Article"&gt;17&lt;/ref-type&gt;&lt;contributors&gt;&lt;authors&gt;&lt;author&gt;Rockman, M. V.&lt;/author&gt;&lt;author&gt;Kruglyak, L.&lt;/author&gt;&lt;/authors&gt;&lt;/contributors&gt;&lt;auth-address&gt;Lewis-Sigler Institute for Integrative Genomics, Princeton University, Princeton, New Jersey, United States of America. mrockman@nyu.edu&lt;/auth-address&gt;&lt;titles&gt;&lt;title&gt;Recombinational landscape and population genomics of Caenorhabditis elegans&lt;/title&gt;&lt;secondary-title&gt;PLoS Genet&lt;/secondary-title&gt;&lt;/titles&gt;&lt;periodical&gt;&lt;full-title&gt;PLoS Genet&lt;/full-title&gt;&lt;/periodical&gt;&lt;pages&gt;e1000419&lt;/pages&gt;&lt;volume&gt;5&lt;/volume&gt;&lt;number&gt;3&lt;/number&gt;&lt;edition&gt;20090313&lt;/edition&gt;&lt;keywords&gt;&lt;keyword&gt;Animals&lt;/keyword&gt;&lt;keyword&gt;Caenorhabditis elegans/*genetics&lt;/keyword&gt;&lt;keyword&gt;*Genetics, Population&lt;/keyword&gt;&lt;keyword&gt;Genomics&lt;/keyword&gt;&lt;keyword&gt;Recombination, Genetic&lt;/keyword&gt;&lt;/keywords&gt;&lt;dates&gt;&lt;year&gt;2009&lt;/year&gt;&lt;pub-dates&gt;&lt;date&gt;Mar&lt;/date&gt;&lt;/pub-dates&gt;&lt;/dates&gt;&lt;isbn&gt;1553-7404 (Electronic)&amp;#xD;1553-7390 (Print)&amp;#xD;1553-7390 (Linking)&lt;/isbn&gt;&lt;accession-num&gt;19283065&lt;/accession-num&gt;&lt;urls&gt;&lt;related-urls&gt;&lt;url&gt;https://www.ncbi.nlm.nih.gov/pubmed/19283065&lt;/url&gt;&lt;/related-urls&gt;&lt;/urls&gt;&lt;custom1&gt;The authors have declared that no competing interests exist.&lt;/custom1&gt;&lt;custom2&gt;PMC2652117&lt;/custom2&gt;&lt;electronic-resource-num&gt;10.1371/journal.pgen.1000419&lt;/electronic-resource-num&gt;&lt;remote-database-name&gt;Medline&lt;/remote-database-name&gt;&lt;remote-database-provider&gt;NLM&lt;/remote-database-provider&gt;&lt;/record&gt;&lt;/Cite&gt;&lt;/EndNote&gt;</w:instrText>
      </w:r>
      <w:r w:rsidRPr="00767AA0">
        <w:fldChar w:fldCharType="separate"/>
      </w:r>
      <w:r w:rsidR="00901A0F" w:rsidRPr="00767AA0">
        <w:rPr>
          <w:vertAlign w:val="superscript"/>
        </w:rPr>
        <w:t>5</w:t>
      </w:r>
      <w:r w:rsidRPr="00767AA0">
        <w:fldChar w:fldCharType="end"/>
      </w:r>
      <w:r w:rsidRPr="00767AA0">
        <w:t xml:space="preserve">. We calculated the </w:t>
      </w:r>
      <w:r w:rsidR="002B592C" w:rsidRPr="00767AA0">
        <w:t>p</w:t>
      </w:r>
      <w:r w:rsidRPr="00767AA0">
        <w:t xml:space="preserve">-value of the crossover frequency for each chromosomal region using </w:t>
      </w:r>
      <w:r w:rsidR="00CA2CE6" w:rsidRPr="00767AA0">
        <w:rPr>
          <w:rFonts w:eastAsia="Yu Gothic"/>
          <w:kern w:val="2"/>
          <w:u w:color="FFFFFF"/>
          <w:lang w:eastAsia="ja-JP"/>
        </w:rPr>
        <w:t>ANOVA</w:t>
      </w:r>
      <w:r w:rsidR="00022C1D" w:rsidRPr="00767AA0">
        <w:rPr>
          <w:rFonts w:eastAsia="Yu Gothic"/>
          <w:kern w:val="2"/>
          <w:u w:color="FFFFFF"/>
          <w:lang w:eastAsia="ja-JP"/>
        </w:rPr>
        <w:t xml:space="preserve"> with Bonferroni correction</w:t>
      </w:r>
      <w:r w:rsidRPr="00767AA0">
        <w:rPr>
          <w:rFonts w:eastAsia="Yu Gothic"/>
          <w:kern w:val="2"/>
          <w:u w:color="FFFFFF"/>
          <w:lang w:eastAsia="ja-JP"/>
        </w:rPr>
        <w:t>. </w:t>
      </w:r>
      <w:r w:rsidRPr="005E1CE0">
        <w:rPr>
          <w:rFonts w:eastAsia="Yu Gothic"/>
          <w:kern w:val="2"/>
          <w:highlight w:val="yellow"/>
          <w:u w:color="FFFFFF"/>
          <w:lang w:eastAsia="ja-JP"/>
        </w:rPr>
        <w:t>As expected, we detected a significant difference between the crossover frequenc</w:t>
      </w:r>
      <w:r w:rsidRPr="005E1CE0">
        <w:rPr>
          <w:highlight w:val="yellow"/>
        </w:rPr>
        <w:t>ies of the arms and center</w:t>
      </w:r>
      <w:r w:rsidRPr="00767AA0">
        <w:t xml:space="preserve"> (</w:t>
      </w:r>
      <w:r w:rsidR="002B592C" w:rsidRPr="00767AA0">
        <w:t xml:space="preserve">p </w:t>
      </w:r>
      <w:r w:rsidRPr="00767AA0">
        <w:t>&lt;</w:t>
      </w:r>
      <w:r w:rsidR="002B592C" w:rsidRPr="00767AA0">
        <w:t xml:space="preserve"> </w:t>
      </w:r>
      <w:r w:rsidRPr="00767AA0">
        <w:t>0.001</w:t>
      </w:r>
      <w:r w:rsidR="002B592C" w:rsidRPr="00767AA0">
        <w:t xml:space="preserve">; </w:t>
      </w:r>
      <w:r w:rsidRPr="00767AA0">
        <w:rPr>
          <w:b/>
          <w:bCs/>
        </w:rPr>
        <w:t xml:space="preserve">Figure </w:t>
      </w:r>
      <w:r w:rsidR="005233BA" w:rsidRPr="00767AA0">
        <w:rPr>
          <w:b/>
          <w:bCs/>
        </w:rPr>
        <w:t>4B</w:t>
      </w:r>
      <w:r w:rsidRPr="00767AA0">
        <w:t>). No significant difference</w:t>
      </w:r>
      <w:r w:rsidRPr="00767AA0">
        <w:rPr>
          <w:rFonts w:eastAsia="Yu Gothic"/>
          <w:kern w:val="2"/>
          <w:u w:color="FFFFFF"/>
          <w:lang w:eastAsia="ja-JP"/>
        </w:rPr>
        <w:t>s were detected between the left and right arms</w:t>
      </w:r>
      <w:r w:rsidRPr="00767AA0">
        <w:rPr>
          <w:rFonts w:eastAsia="Yu Gothic"/>
          <w:u w:color="FFFFFF"/>
        </w:rPr>
        <w:t xml:space="preserve"> (</w:t>
      </w:r>
      <w:r w:rsidRPr="00767AA0">
        <w:rPr>
          <w:rFonts w:eastAsia="Yu Gothic"/>
          <w:b/>
          <w:bCs/>
          <w:u w:color="FFFFFF"/>
        </w:rPr>
        <w:t xml:space="preserve">Figure </w:t>
      </w:r>
      <w:r w:rsidR="005233BA" w:rsidRPr="00767AA0">
        <w:rPr>
          <w:rFonts w:eastAsia="Yu Gothic"/>
          <w:b/>
          <w:bCs/>
          <w:u w:color="FFFFFF"/>
        </w:rPr>
        <w:t>4B</w:t>
      </w:r>
      <w:r w:rsidRPr="00767AA0">
        <w:rPr>
          <w:rFonts w:eastAsia="Yu Gothic"/>
          <w:u w:color="FFFFFF"/>
        </w:rPr>
        <w:t>)</w:t>
      </w:r>
      <w:r w:rsidRPr="00767AA0">
        <w:rPr>
          <w:rFonts w:eastAsia="Yu Gothic"/>
          <w:kern w:val="2"/>
          <w:u w:color="FFFFFF"/>
          <w:lang w:eastAsia="ja-JP"/>
        </w:rPr>
        <w:t xml:space="preserve">. Although the pairing center is located in the </w:t>
      </w:r>
      <w:proofErr w:type="spellStart"/>
      <w:r w:rsidRPr="00767AA0">
        <w:rPr>
          <w:rFonts w:eastAsia="Yu Gothic"/>
          <w:kern w:val="2"/>
          <w:u w:color="FFFFFF"/>
          <w:lang w:eastAsia="ja-JP"/>
        </w:rPr>
        <w:t>subtelomeric</w:t>
      </w:r>
      <w:proofErr w:type="spellEnd"/>
      <w:r w:rsidRPr="00767AA0">
        <w:rPr>
          <w:rFonts w:eastAsia="Yu Gothic"/>
          <w:kern w:val="2"/>
          <w:u w:color="FFFFFF"/>
          <w:lang w:eastAsia="ja-JP"/>
        </w:rPr>
        <w:t xml:space="preserve"> region of the left arm o</w:t>
      </w:r>
      <w:r w:rsidRPr="00767AA0">
        <w:t>f chromosome II, where ZIM-1 binds and promotes tethering of the pairing center to the nuclear membrane</w:t>
      </w:r>
      <w:r w:rsidRPr="00767AA0">
        <w:fldChar w:fldCharType="begin">
          <w:fldData xml:space="preserve">PEVuZE5vdGU+PENpdGU+PEF1dGhvcj5QaGlsbGlwczwvQXV0aG9yPjxZZWFyPjIwMDY8L1llYXI+
PFJlY051bT4yMDwvUmVjTnVtPjxEaXNwbGF5VGV4dD48c3R5bGUgZmFjZT0ic3VwZXJzY3JpcHQi
PjI5PC9zdHlsZT48L0Rpc3BsYXlUZXh0PjxyZWNvcmQ+PHJlYy1udW1iZXI+MjA8L3JlYy1udW1i
ZXI+PGZvcmVpZ24ta2V5cz48a2V5IGFwcD0iRU4iIGRiLWlkPSJzOXpkcDVhYTd6eDA1N2V6NTJz
dmV4enl3ZXRmcGV6eHh6YWUiIHRpbWVzdGFtcD0iMTczNDA3Mzc2NyI+MjA8L2tleT48L2ZvcmVp
Z24ta2V5cz48cmVmLXR5cGUgbmFtZT0iSm91cm5hbCBBcnRpY2xlIj4xNzwvcmVmLXR5cGU+PGNv
bnRyaWJ1dG9ycz48YXV0aG9ycz48YXV0aG9yPlBoaWxsaXBzLCBDLiBNLjwvYXV0aG9yPjxhdXRo
b3I+RGVybmJ1cmcsIEEuIEYuPC9hdXRob3I+PC9hdXRob3JzPjwvY29udHJpYnV0b3JzPjxhdXRo
LWFkZHJlc3M+RGVwYXJ0bWVudCBvZiBNb2xlY3VsYXIgYW5kIENlbGwgQmlvbG9neSwgVW5pdmVy
c2l0eSBvZiBDYWxpZm9ybmlhLCBCZXJrZWxleSwgQ2FsaWZvcm5pYSA5NDcyMCwgVVNBLjwvYXV0
aC1hZGRyZXNzPjx0aXRsZXM+PHRpdGxlPkEgZmFtaWx5IG9mIHppbmMtZmluZ2VyIHByb3RlaW5z
IGlzIHJlcXVpcmVkIGZvciBjaHJvbW9zb21lLXNwZWNpZmljIHBhaXJpbmcgYW5kIHN5bmFwc2lz
IGR1cmluZyBtZWlvc2lzIGluIEMuIGVsZWdhbnM8L3RpdGxlPjxzZWNvbmRhcnktdGl0bGU+RGV2
IENlbGw8L3NlY29uZGFyeS10aXRsZT48L3RpdGxlcz48cGVyaW9kaWNhbD48ZnVsbC10aXRsZT5E
ZXYgQ2VsbDwvZnVsbC10aXRsZT48L3BlcmlvZGljYWw+PHBhZ2VzPjgxNy0yOTwvcGFnZXM+PHZv
bHVtZT4xMTwvdm9sdW1lPjxudW1iZXI+NjwvbnVtYmVyPjxrZXl3b3Jkcz48a2V5d29yZD5BbWlu
byBBY2lkIFNlcXVlbmNlPC9rZXl3b3JkPjxrZXl3b3JkPkFuaW1hbHM8L2tleXdvcmQ+PGtleXdv
cmQ+Q2Flbm9yaGFiZGl0aXMgZWxlZ2Fucy9nZW5ldGljcy9ncm93dGggJmFtcDsgZGV2ZWxvcG1l
bnQvKm1ldGFib2xpc208L2tleXdvcmQ+PGtleXdvcmQ+Q2Flbm9yaGFiZGl0aXMgZWxlZ2FucyBQ
cm90ZWlucy9nZW5ldGljcy8qbWV0YWJvbGlzbTwva2V5d29yZD48a2V5d29yZD5DZWxsIEN5Y2xl
IFByb3RlaW5zL2dlbmV0aWNzL21ldGFib2xpc208L2tleXdvcmQ+PGtleXdvcmQ+Q2hyb21vc29t
YWwgUHJvdGVpbnMsIE5vbi1IaXN0b25lL2dlbmV0aWNzLyptZXRhYm9saXNtPC9rZXl3b3JkPjxr
ZXl3b3JkPkNocm9tb3NvbWUgUGFpcmluZy8qcGh5c2lvbG9neTwva2V5d29yZD48a2V5d29yZD5D
aHJvbW9zb21lIFNlZ3JlZ2F0aW9uPC9rZXl3b3JkPjxrZXl3b3JkPkNocm9tb3NvbWVzPC9rZXl3
b3JkPjxrZXl3b3JkPkV2b2x1dGlvbiwgTW9sZWN1bGFyPC9rZXl3b3JkPjxrZXl3b3JkPkluIFNp
dHUgSHlicmlkaXphdGlvbiwgRmx1b3Jlc2NlbmNlPC9rZXl3b3JkPjxrZXl3b3JkPk1laW9zaXMv
KnBoeXNpb2xvZ3k8L2tleXdvcmQ+PGtleXdvcmQ+TW9sZWN1bGFyIFNlcXVlbmNlIERhdGE8L2tl
eXdvcmQ+PGtleXdvcmQ+TnVjbGVhciBFbnZlbG9wZS9tZXRhYm9saXNtPC9rZXl3b3JkPjxrZXl3
b3JkPlByb3BoYXNlPC9rZXl3b3JkPjxrZXl3b3JkPlJlY29tYmluYXRpb24sIEdlbmV0aWM8L2tl
eXdvcmQ+PGtleXdvcmQ+U2VxdWVuY2UgSG9tb2xvZ3ksIEFtaW5vIEFjaWQ8L2tleXdvcmQ+PGtl
eXdvcmQ+VGVsb21lcmUvcGh5c2lvbG9neTwva2V5d29yZD48a2V5d29yZD5aaW5jIEZpbmdlcnM8
L2tleXdvcmQ+PC9rZXl3b3Jkcz48ZGF0ZXM+PHllYXI+MjAwNjwveWVhcj48cHViLWRhdGVzPjxk
YXRlPkRlYzwvZGF0ZT48L3B1Yi1kYXRlcz48L2RhdGVzPjxpc2JuPjE1MzQtNTgwNyAoUHJpbnQp
JiN4RDsxNTM0LTU4MDcgKExpbmtpbmcpPC9pc2JuPjxhY2Nlc3Npb24tbnVtPjE3MTQxMTU3PC9h
Y2Nlc3Npb24tbnVtPjx1cmxzPjxyZWxhdGVkLXVybHM+PHVybD5odHRwczovL3d3dy5uY2JpLm5s
bS5uaWguZ292L3B1Ym1lZC8xNzE0MTE1NzwvdXJsPjwvcmVsYXRlZC11cmxzPjwvdXJscz48ZWxl
Y3Ryb25pYy1yZXNvdXJjZS1udW0+MTAuMTAxNi9qLmRldmNlbC4yMDA2LjA5LjAyMDwvZWxlY3Ry
b25pYy1yZXNvdXJjZS1udW0+PHJlbW90ZS1kYXRhYmFzZS1uYW1lPk1lZGxpbmU8L3JlbW90ZS1k
YXRhYmFzZS1uYW1lPjxyZW1vdGUtZGF0YWJhc2UtcHJvdmlkZXI+TkxNPC9yZW1vdGUtZGF0YWJh
c2UtcHJvdmlkZXI+PC9yZWNvcmQ+PC9DaXRlPjwvRW5kTm90ZT4A
</w:fldData>
        </w:fldChar>
      </w:r>
      <w:r w:rsidR="00901A0F" w:rsidRPr="00767AA0">
        <w:instrText xml:space="preserve"> ADDIN EN.CITE </w:instrText>
      </w:r>
      <w:r w:rsidR="00901A0F" w:rsidRPr="00767AA0">
        <w:fldChar w:fldCharType="begin">
          <w:fldData xml:space="preserve">PEVuZE5vdGU+PENpdGU+PEF1dGhvcj5QaGlsbGlwczwvQXV0aG9yPjxZZWFyPjIwMDY8L1llYXI+
PFJlY051bT4yMDwvUmVjTnVtPjxEaXNwbGF5VGV4dD48c3R5bGUgZmFjZT0ic3VwZXJzY3JpcHQi
PjI5PC9zdHlsZT48L0Rpc3BsYXlUZXh0PjxyZWNvcmQ+PHJlYy1udW1iZXI+MjA8L3JlYy1udW1i
ZXI+PGZvcmVpZ24ta2V5cz48a2V5IGFwcD0iRU4iIGRiLWlkPSJzOXpkcDVhYTd6eDA1N2V6NTJz
dmV4enl3ZXRmcGV6eHh6YWUiIHRpbWVzdGFtcD0iMTczNDA3Mzc2NyI+MjA8L2tleT48L2ZvcmVp
Z24ta2V5cz48cmVmLXR5cGUgbmFtZT0iSm91cm5hbCBBcnRpY2xlIj4xNzwvcmVmLXR5cGU+PGNv
bnRyaWJ1dG9ycz48YXV0aG9ycz48YXV0aG9yPlBoaWxsaXBzLCBDLiBNLjwvYXV0aG9yPjxhdXRo
b3I+RGVybmJ1cmcsIEEuIEYuPC9hdXRob3I+PC9hdXRob3JzPjwvY29udHJpYnV0b3JzPjxhdXRo
LWFkZHJlc3M+RGVwYXJ0bWVudCBvZiBNb2xlY3VsYXIgYW5kIENlbGwgQmlvbG9neSwgVW5pdmVy
c2l0eSBvZiBDYWxpZm9ybmlhLCBCZXJrZWxleSwgQ2FsaWZvcm5pYSA5NDcyMCwgVVNBLjwvYXV0
aC1hZGRyZXNzPjx0aXRsZXM+PHRpdGxlPkEgZmFtaWx5IG9mIHppbmMtZmluZ2VyIHByb3RlaW5z
IGlzIHJlcXVpcmVkIGZvciBjaHJvbW9zb21lLXNwZWNpZmljIHBhaXJpbmcgYW5kIHN5bmFwc2lz
IGR1cmluZyBtZWlvc2lzIGluIEMuIGVsZWdhbnM8L3RpdGxlPjxzZWNvbmRhcnktdGl0bGU+RGV2
IENlbGw8L3NlY29uZGFyeS10aXRsZT48L3RpdGxlcz48cGVyaW9kaWNhbD48ZnVsbC10aXRsZT5E
ZXYgQ2VsbDwvZnVsbC10aXRsZT48L3BlcmlvZGljYWw+PHBhZ2VzPjgxNy0yOTwvcGFnZXM+PHZv
bHVtZT4xMTwvdm9sdW1lPjxudW1iZXI+NjwvbnVtYmVyPjxrZXl3b3Jkcz48a2V5d29yZD5BbWlu
byBBY2lkIFNlcXVlbmNlPC9rZXl3b3JkPjxrZXl3b3JkPkFuaW1hbHM8L2tleXdvcmQ+PGtleXdv
cmQ+Q2Flbm9yaGFiZGl0aXMgZWxlZ2Fucy9nZW5ldGljcy9ncm93dGggJmFtcDsgZGV2ZWxvcG1l
bnQvKm1ldGFib2xpc208L2tleXdvcmQ+PGtleXdvcmQ+Q2Flbm9yaGFiZGl0aXMgZWxlZ2FucyBQ
cm90ZWlucy9nZW5ldGljcy8qbWV0YWJvbGlzbTwva2V5d29yZD48a2V5d29yZD5DZWxsIEN5Y2xl
IFByb3RlaW5zL2dlbmV0aWNzL21ldGFib2xpc208L2tleXdvcmQ+PGtleXdvcmQ+Q2hyb21vc29t
YWwgUHJvdGVpbnMsIE5vbi1IaXN0b25lL2dlbmV0aWNzLyptZXRhYm9saXNtPC9rZXl3b3JkPjxr
ZXl3b3JkPkNocm9tb3NvbWUgUGFpcmluZy8qcGh5c2lvbG9neTwva2V5d29yZD48a2V5d29yZD5D
aHJvbW9zb21lIFNlZ3JlZ2F0aW9uPC9rZXl3b3JkPjxrZXl3b3JkPkNocm9tb3NvbWVzPC9rZXl3
b3JkPjxrZXl3b3JkPkV2b2x1dGlvbiwgTW9sZWN1bGFyPC9rZXl3b3JkPjxrZXl3b3JkPkluIFNp
dHUgSHlicmlkaXphdGlvbiwgRmx1b3Jlc2NlbmNlPC9rZXl3b3JkPjxrZXl3b3JkPk1laW9zaXMv
KnBoeXNpb2xvZ3k8L2tleXdvcmQ+PGtleXdvcmQ+TW9sZWN1bGFyIFNlcXVlbmNlIERhdGE8L2tl
eXdvcmQ+PGtleXdvcmQ+TnVjbGVhciBFbnZlbG9wZS9tZXRhYm9saXNtPC9rZXl3b3JkPjxrZXl3
b3JkPlByb3BoYXNlPC9rZXl3b3JkPjxrZXl3b3JkPlJlY29tYmluYXRpb24sIEdlbmV0aWM8L2tl
eXdvcmQ+PGtleXdvcmQ+U2VxdWVuY2UgSG9tb2xvZ3ksIEFtaW5vIEFjaWQ8L2tleXdvcmQ+PGtl
eXdvcmQ+VGVsb21lcmUvcGh5c2lvbG9neTwva2V5d29yZD48a2V5d29yZD5aaW5jIEZpbmdlcnM8
L2tleXdvcmQ+PC9rZXl3b3Jkcz48ZGF0ZXM+PHllYXI+MjAwNjwveWVhcj48cHViLWRhdGVzPjxk
YXRlPkRlYzwvZGF0ZT48L3B1Yi1kYXRlcz48L2RhdGVzPjxpc2JuPjE1MzQtNTgwNyAoUHJpbnQp
JiN4RDsxNTM0LTU4MDcgKExpbmtpbmcpPC9pc2JuPjxhY2Nlc3Npb24tbnVtPjE3MTQxMTU3PC9h
Y2Nlc3Npb24tbnVtPjx1cmxzPjxyZWxhdGVkLXVybHM+PHVybD5odHRwczovL3d3dy5uY2JpLm5s
bS5uaWguZ292L3B1Ym1lZC8xNzE0MTE1NzwvdXJsPjwvcmVsYXRlZC11cmxzPjwvdXJscz48ZWxl
Y3Ryb25pYy1yZXNvdXJjZS1udW0+MTAuMTAxNi9qLmRldmNlbC4yMDA2LjA5LjAyMDwvZWxlY3Ry
b25pYy1yZXNvdXJjZS1udW0+PHJlbW90ZS1kYXRhYmFzZS1uYW1lPk1lZGxpbmU8L3JlbW90ZS1k
YXRhYmFzZS1uYW1lPjxyZW1vdGUtZGF0YWJhc2UtcHJvdmlkZXI+TkxNPC9yZW1vdGUtZGF0YWJh
c2UtcHJvdmlkZXI+PC9yZWNvcmQ+PC9DaXRlPjwvRW5kTm90ZT4A
</w:fldData>
        </w:fldChar>
      </w:r>
      <w:r w:rsidR="00901A0F" w:rsidRPr="00767AA0">
        <w:instrText xml:space="preserve"> ADDIN EN.CITE.DATA </w:instrText>
      </w:r>
      <w:r w:rsidR="00901A0F" w:rsidRPr="00767AA0">
        <w:fldChar w:fldCharType="end"/>
      </w:r>
      <w:r w:rsidRPr="00767AA0">
        <w:fldChar w:fldCharType="separate"/>
      </w:r>
      <w:r w:rsidR="00901A0F" w:rsidRPr="00767AA0">
        <w:rPr>
          <w:vertAlign w:val="superscript"/>
        </w:rPr>
        <w:t>29</w:t>
      </w:r>
      <w:r w:rsidRPr="00767AA0">
        <w:fldChar w:fldCharType="end"/>
      </w:r>
      <w:r w:rsidR="00CF72EA">
        <w:t>, c</w:t>
      </w:r>
      <w:r w:rsidR="00226790" w:rsidRPr="00767AA0">
        <w:t>rossovers</w:t>
      </w:r>
      <w:r w:rsidRPr="00767AA0">
        <w:t xml:space="preserve"> are also formed in a similar ratio on the other side of the pairing center.</w:t>
      </w:r>
      <w:r w:rsidR="006E5F1D" w:rsidRPr="00767AA0">
        <w:rPr>
          <w:rFonts w:eastAsia="Yu Gothic"/>
          <w:kern w:val="2"/>
          <w:u w:color="FFFFFF"/>
          <w:lang w:eastAsia="ja-JP"/>
        </w:rPr>
        <w:t xml:space="preserve"> </w:t>
      </w:r>
    </w:p>
    <w:p w14:paraId="0CB3A69F" w14:textId="77777777" w:rsidR="00226790" w:rsidRPr="00767AA0" w:rsidRDefault="00F25266" w:rsidP="00767AA0">
      <w:r w:rsidRPr="00767AA0">
        <w:t xml:space="preserve"> </w:t>
      </w:r>
    </w:p>
    <w:p w14:paraId="06C354BC" w14:textId="5DC0412D" w:rsidR="00947C69" w:rsidRPr="00767AA0" w:rsidRDefault="00947C69" w:rsidP="00767AA0">
      <w:r w:rsidRPr="00767AA0">
        <w:t xml:space="preserve">This measurement </w:t>
      </w:r>
      <w:r w:rsidR="00F954E8" w:rsidRPr="00767AA0">
        <w:t>is</w:t>
      </w:r>
      <w:r w:rsidRPr="00767AA0">
        <w:t xml:space="preserve"> used </w:t>
      </w:r>
      <w:r w:rsidR="00A23715" w:rsidRPr="00767AA0">
        <w:t>to</w:t>
      </w:r>
      <w:r w:rsidRPr="00767AA0">
        <w:t xml:space="preserve"> compare the crossover frequency between the wild type and recombination-defective mutants. To date, it has been difficult to measure crossover frequency in recombination-defective mutants because living progenies are rare in these mutants.</w:t>
      </w:r>
      <w:r w:rsidR="005F7A8A" w:rsidRPr="00767AA0">
        <w:t xml:space="preserve"> </w:t>
      </w:r>
      <w:r w:rsidRPr="00767AA0">
        <w:t xml:space="preserve">This precise detection of </w:t>
      </w:r>
      <w:r w:rsidR="00F123E8" w:rsidRPr="00767AA0">
        <w:t xml:space="preserve">SNPs will allow us to determine abnormalities in the number and distribution of crossover formations in various </w:t>
      </w:r>
      <w:r w:rsidR="008B0EC7" w:rsidRPr="00767AA0">
        <w:t>kinds of mutants and various physiological conditions</w:t>
      </w:r>
      <w:r w:rsidRPr="00767AA0">
        <w:t>.</w:t>
      </w:r>
      <w:r w:rsidR="00767AA0" w:rsidRPr="00767AA0">
        <w:t xml:space="preserve"> </w:t>
      </w:r>
    </w:p>
    <w:p w14:paraId="0E965EFB" w14:textId="77777777" w:rsidR="00947C69" w:rsidRPr="00767AA0" w:rsidRDefault="00947C69" w:rsidP="00767AA0">
      <w:r w:rsidRPr="00767AA0">
        <w:t> </w:t>
      </w:r>
    </w:p>
    <w:p w14:paraId="39C67CE1" w14:textId="76CB45B0" w:rsidR="00947C69" w:rsidRPr="00767AA0" w:rsidRDefault="00947C69" w:rsidP="00767AA0">
      <w:r w:rsidRPr="00767AA0">
        <w:rPr>
          <w:b/>
          <w:bCs/>
        </w:rPr>
        <w:t>FIGURE AND TABLE LEGENDS:</w:t>
      </w:r>
    </w:p>
    <w:p w14:paraId="0EB19856" w14:textId="33914765" w:rsidR="00947C69" w:rsidRPr="00767AA0" w:rsidRDefault="00947C69" w:rsidP="00767AA0">
      <w:r w:rsidRPr="00767AA0">
        <w:rPr>
          <w:b/>
          <w:bCs/>
        </w:rPr>
        <w:t xml:space="preserve">Figure 1: Procedure for genetic crosses to obtain genomic DNA samples for SNP genotyping. </w:t>
      </w:r>
      <w:r w:rsidRPr="00767AA0">
        <w:t>(</w:t>
      </w:r>
      <w:r w:rsidRPr="00767AA0">
        <w:rPr>
          <w:b/>
          <w:bCs/>
        </w:rPr>
        <w:t>A</w:t>
      </w:r>
      <w:r w:rsidRPr="00767AA0">
        <w:t>)</w:t>
      </w:r>
      <w:r w:rsidRPr="00767AA0">
        <w:rPr>
          <w:b/>
          <w:bCs/>
        </w:rPr>
        <w:t xml:space="preserve"> </w:t>
      </w:r>
      <w:r w:rsidRPr="00767AA0">
        <w:t>First genetic cross. Bristol hermaphrodites cross with Hawaiian males. The origin of the chromosomes is indicated in a circle. Orange rectangles are chromosomes from the Bristol strain. Blue rectangles are chromosomes from the Hawaiian strain. (</w:t>
      </w:r>
      <w:r w:rsidRPr="00767AA0">
        <w:rPr>
          <w:b/>
          <w:bCs/>
        </w:rPr>
        <w:t>B</w:t>
      </w:r>
      <w:r w:rsidRPr="00767AA0">
        <w:t xml:space="preserve">) Second genetic cross. Bristol/Hawaiian hybrid hermaphrodites cross with </w:t>
      </w:r>
      <w:r w:rsidRPr="00767AA0">
        <w:rPr>
          <w:i/>
          <w:iCs/>
        </w:rPr>
        <w:t>myo-3</w:t>
      </w:r>
      <w:proofErr w:type="gramStart"/>
      <w:r w:rsidR="007B083D" w:rsidRPr="00767AA0">
        <w:rPr>
          <w:i/>
          <w:iCs/>
        </w:rPr>
        <w:t>p</w:t>
      </w:r>
      <w:r w:rsidRPr="00767AA0">
        <w:rPr>
          <w:i/>
          <w:iCs/>
        </w:rPr>
        <w:t>::</w:t>
      </w:r>
      <w:proofErr w:type="gramEnd"/>
      <w:r w:rsidRPr="00767AA0">
        <w:rPr>
          <w:i/>
          <w:iCs/>
        </w:rPr>
        <w:t>GFP</w:t>
      </w:r>
      <w:r w:rsidRPr="00767AA0">
        <w:t xml:space="preserve"> Bristol males. Bristol/Hawaiian </w:t>
      </w:r>
      <w:r w:rsidRPr="00767AA0">
        <w:lastRenderedPageBreak/>
        <w:t>hybrid hermaphrodites produce oocytes containing recombinant chromosomes during meiosis. (</w:t>
      </w:r>
      <w:r w:rsidRPr="00767AA0">
        <w:rPr>
          <w:b/>
          <w:bCs/>
        </w:rPr>
        <w:t>C</w:t>
      </w:r>
      <w:r w:rsidRPr="00767AA0">
        <w:t>) Sampling of crossed progeny (GFP-positive) in an individual PCR tube. Each PCR tube contain</w:t>
      </w:r>
      <w:r w:rsidR="0096072E" w:rsidRPr="00767AA0">
        <w:t>s</w:t>
      </w:r>
      <w:r w:rsidRPr="00767AA0">
        <w:t xml:space="preserve"> lysis buffer. </w:t>
      </w:r>
    </w:p>
    <w:p w14:paraId="4E2DD17D" w14:textId="77777777" w:rsidR="00947C69" w:rsidRPr="00767AA0" w:rsidRDefault="00947C69" w:rsidP="00767AA0"/>
    <w:p w14:paraId="4ECA95BB" w14:textId="4D8AF4B5" w:rsidR="00947C69" w:rsidRPr="00767AA0" w:rsidRDefault="00947C69" w:rsidP="00767AA0">
      <w:r w:rsidRPr="00767AA0">
        <w:rPr>
          <w:b/>
          <w:bCs/>
        </w:rPr>
        <w:t xml:space="preserve">Figure 2: Molecular mechanisms of </w:t>
      </w:r>
      <w:r w:rsidR="007B3104" w:rsidRPr="00767AA0">
        <w:rPr>
          <w:b/>
          <w:bCs/>
        </w:rPr>
        <w:t>SNP genotyping</w:t>
      </w:r>
      <w:r w:rsidRPr="00767AA0">
        <w:rPr>
          <w:b/>
          <w:bCs/>
        </w:rPr>
        <w:t xml:space="preserve"> chemistry.</w:t>
      </w:r>
      <w:r w:rsidRPr="00767AA0">
        <w:t xml:space="preserve"> (</w:t>
      </w:r>
      <w:r w:rsidRPr="00767AA0">
        <w:rPr>
          <w:b/>
          <w:bCs/>
        </w:rPr>
        <w:t>A</w:t>
      </w:r>
      <w:r w:rsidRPr="00767AA0">
        <w:t xml:space="preserve">) Materials used for the </w:t>
      </w:r>
      <w:r w:rsidR="00441ABD" w:rsidRPr="00767AA0">
        <w:t xml:space="preserve">5’ nuclease </w:t>
      </w:r>
      <w:r w:rsidRPr="00767AA0">
        <w:t xml:space="preserve">assay. The probe for detecting Bristol SNP </w:t>
      </w:r>
      <w:r w:rsidR="0096072E" w:rsidRPr="00767AA0">
        <w:t>is</w:t>
      </w:r>
      <w:r w:rsidRPr="00767AA0">
        <w:t xml:space="preserve"> designed as 5’ VIC fluorescence dye conjugation and 3’ Quencher conjugation. The Hawaiian probe </w:t>
      </w:r>
      <w:r w:rsidR="008B0EC7" w:rsidRPr="00767AA0">
        <w:t>i</w:t>
      </w:r>
      <w:r w:rsidRPr="00767AA0">
        <w:t xml:space="preserve">s conjugated to the FAM fluorescence dye at the 5’ end. A minor groove binder (MGB) </w:t>
      </w:r>
      <w:r w:rsidR="008B0EC7" w:rsidRPr="00767AA0">
        <w:t xml:space="preserve">is </w:t>
      </w:r>
      <w:r w:rsidRPr="00767AA0">
        <w:t>added at the 3’ end of the probe to increase the annealing temperature, allowing the pr</w:t>
      </w:r>
      <w:r w:rsidR="007B083D" w:rsidRPr="00767AA0">
        <w:t>obe</w:t>
      </w:r>
      <w:r w:rsidRPr="00767AA0">
        <w:t xml:space="preserve"> length to be shortened (not shown). (</w:t>
      </w:r>
      <w:r w:rsidRPr="00767AA0">
        <w:rPr>
          <w:b/>
          <w:bCs/>
        </w:rPr>
        <w:t>B</w:t>
      </w:r>
      <w:r w:rsidRPr="00767AA0">
        <w:t xml:space="preserve">) Probes matched the SNP sites. Fluorescence </w:t>
      </w:r>
      <w:r w:rsidR="008B0EC7" w:rsidRPr="00767AA0">
        <w:t>i</w:t>
      </w:r>
      <w:r w:rsidRPr="00767AA0">
        <w:t xml:space="preserve">s inhibited when the probes anneal to the SNP site, and Taq DNA polymerase can release the fluorescence from the probes </w:t>
      </w:r>
      <w:r w:rsidRPr="00767AA0">
        <w:rPr>
          <w:lang w:eastAsia="ja-JP"/>
        </w:rPr>
        <w:t>through</w:t>
      </w:r>
      <w:r w:rsidRPr="00767AA0">
        <w:t xml:space="preserve"> its 5’ exonuclease activity. (</w:t>
      </w:r>
      <w:r w:rsidRPr="00767AA0">
        <w:rPr>
          <w:b/>
          <w:bCs/>
        </w:rPr>
        <w:t>C</w:t>
      </w:r>
      <w:r w:rsidRPr="00767AA0">
        <w:t>) Probes mismatched to the SNP sites. DNA polymerase cannot detach fluorescence from the probe. The quencher inhibits fluorescence in the probe.</w:t>
      </w:r>
      <w:r w:rsidR="006E5F1D" w:rsidRPr="00767AA0">
        <w:t xml:space="preserve"> </w:t>
      </w:r>
    </w:p>
    <w:p w14:paraId="4CDF014C" w14:textId="77777777" w:rsidR="00947C69" w:rsidRPr="00767AA0" w:rsidRDefault="00947C69" w:rsidP="00767AA0">
      <w:pPr>
        <w:rPr>
          <w:b/>
          <w:bCs/>
        </w:rPr>
      </w:pPr>
    </w:p>
    <w:p w14:paraId="22419CB3" w14:textId="66DAAAF7" w:rsidR="00947C69" w:rsidRPr="00767AA0" w:rsidRDefault="00947C69" w:rsidP="00767AA0">
      <w:r w:rsidRPr="00767AA0">
        <w:rPr>
          <w:b/>
          <w:bCs/>
        </w:rPr>
        <w:t xml:space="preserve">Figure 3: Example of a PCR plate and allele discrimination plot. </w:t>
      </w:r>
      <w:r w:rsidRPr="00767AA0">
        <w:t>(</w:t>
      </w:r>
      <w:r w:rsidRPr="00767AA0">
        <w:rPr>
          <w:b/>
          <w:bCs/>
        </w:rPr>
        <w:t>A</w:t>
      </w:r>
      <w:r w:rsidRPr="00767AA0">
        <w:t xml:space="preserve">) PCR plate format. </w:t>
      </w:r>
      <w:r w:rsidR="003B024A" w:rsidRPr="00767AA0">
        <w:t>A total of 90</w:t>
      </w:r>
      <w:r w:rsidRPr="00767AA0">
        <w:t xml:space="preserve"> progenies </w:t>
      </w:r>
      <w:r w:rsidR="0096072E" w:rsidRPr="00767AA0">
        <w:t>are</w:t>
      </w:r>
      <w:r w:rsidRPr="00767AA0">
        <w:t xml:space="preserve"> analyzed in PCR tubes (gray circles). Red, Bristol homozygote control. Blue, Hawaiian homozygote control. Green, Bristol/Hawaiian heterozygote control. Black, non-template negative control. (</w:t>
      </w:r>
      <w:r w:rsidRPr="00767AA0">
        <w:rPr>
          <w:b/>
          <w:bCs/>
        </w:rPr>
        <w:t>B</w:t>
      </w:r>
      <w:r w:rsidRPr="00767AA0">
        <w:t>) Allelic discrimination plot for the SNP (WBVar00171785) on chromosome II. Red, Bristol homozygote</w:t>
      </w:r>
      <w:r w:rsidR="00144AC8" w:rsidRPr="00767AA0">
        <w:t>s</w:t>
      </w:r>
      <w:r w:rsidRPr="00767AA0">
        <w:t>. Blue, Hawaiian homozygote. Green, Bristol/Hawaiian heterozygotes. Black, negative control. Arrows indicate the plots of each control. </w:t>
      </w:r>
    </w:p>
    <w:p w14:paraId="4A253B92" w14:textId="77777777" w:rsidR="00947C69" w:rsidRPr="00767AA0" w:rsidRDefault="00947C69" w:rsidP="00767AA0">
      <w:pPr>
        <w:rPr>
          <w:b/>
          <w:bCs/>
        </w:rPr>
      </w:pPr>
    </w:p>
    <w:p w14:paraId="116B20E4" w14:textId="6DDDBAC4" w:rsidR="00947C69" w:rsidRPr="00767AA0" w:rsidRDefault="00947C69" w:rsidP="00767AA0">
      <w:r w:rsidRPr="00767AA0">
        <w:rPr>
          <w:b/>
          <w:bCs/>
        </w:rPr>
        <w:t xml:space="preserve">Figure 4: Crossover frequency and distributions on chromosome II in </w:t>
      </w:r>
      <w:r w:rsidRPr="00767AA0">
        <w:rPr>
          <w:b/>
          <w:bCs/>
          <w:i/>
          <w:iCs/>
        </w:rPr>
        <w:t>C. elegans</w:t>
      </w:r>
      <w:r w:rsidRPr="00767AA0">
        <w:rPr>
          <w:b/>
          <w:bCs/>
        </w:rPr>
        <w:t xml:space="preserve"> oogenesis. </w:t>
      </w:r>
      <w:r w:rsidRPr="00767AA0">
        <w:t>(</w:t>
      </w:r>
      <w:r w:rsidRPr="00767AA0">
        <w:rPr>
          <w:b/>
          <w:bCs/>
        </w:rPr>
        <w:t>A</w:t>
      </w:r>
      <w:r w:rsidRPr="00767AA0">
        <w:t>) Boundaries of chromosome II and the sites of SNP analyzed in the study. Chromosome boundaries were determined according to Rockman and Kruglyak</w:t>
      </w:r>
      <w:r w:rsidRPr="00767AA0">
        <w:fldChar w:fldCharType="begin"/>
      </w:r>
      <w:r w:rsidR="00901A0F" w:rsidRPr="00767AA0">
        <w:instrText xml:space="preserve"> ADDIN EN.CITE &lt;EndNote&gt;&lt;Cite&gt;&lt;Author&gt;Rockman&lt;/Author&gt;&lt;Year&gt;2009&lt;/Year&gt;&lt;RecNum&gt;5&lt;/RecNum&gt;&lt;DisplayText&gt;&lt;style face="superscript"&gt;5&lt;/style&gt;&lt;/DisplayText&gt;&lt;record&gt;&lt;rec-number&gt;5&lt;/rec-number&gt;&lt;foreign-keys&gt;&lt;key app="EN" db-id="s9zdp5aa7zx057ez52svexzywetfpezxxzae" timestamp="1733135528"&gt;5&lt;/key&gt;&lt;/foreign-keys&gt;&lt;ref-type name="Journal Article"&gt;17&lt;/ref-type&gt;&lt;contributors&gt;&lt;authors&gt;&lt;author&gt;Rockman, M. V.&lt;/author&gt;&lt;author&gt;Kruglyak, L.&lt;/author&gt;&lt;/authors&gt;&lt;/contributors&gt;&lt;auth-address&gt;Lewis-Sigler Institute for Integrative Genomics, Princeton University, Princeton, New Jersey, United States of America. mrockman@nyu.edu&lt;/auth-address&gt;&lt;titles&gt;&lt;title&gt;Recombinational landscape and population genomics of Caenorhabditis elegans&lt;/title&gt;&lt;secondary-title&gt;PLoS Genet&lt;/secondary-title&gt;&lt;/titles&gt;&lt;periodical&gt;&lt;full-title&gt;PLoS Genet&lt;/full-title&gt;&lt;/periodical&gt;&lt;pages&gt;e1000419&lt;/pages&gt;&lt;volume&gt;5&lt;/volume&gt;&lt;number&gt;3&lt;/number&gt;&lt;edition&gt;20090313&lt;/edition&gt;&lt;keywords&gt;&lt;keyword&gt;Animals&lt;/keyword&gt;&lt;keyword&gt;Caenorhabditis elegans/*genetics&lt;/keyword&gt;&lt;keyword&gt;*Genetics, Population&lt;/keyword&gt;&lt;keyword&gt;Genomics&lt;/keyword&gt;&lt;keyword&gt;Recombination, Genetic&lt;/keyword&gt;&lt;/keywords&gt;&lt;dates&gt;&lt;year&gt;2009&lt;/year&gt;&lt;pub-dates&gt;&lt;date&gt;Mar&lt;/date&gt;&lt;/pub-dates&gt;&lt;/dates&gt;&lt;isbn&gt;1553-7404 (Electronic)&amp;#xD;1553-7390 (Print)&amp;#xD;1553-7390 (Linking)&lt;/isbn&gt;&lt;accession-num&gt;19283065&lt;/accession-num&gt;&lt;urls&gt;&lt;related-urls&gt;&lt;url&gt;https://www.ncbi.nlm.nih.gov/pubmed/19283065&lt;/url&gt;&lt;/related-urls&gt;&lt;/urls&gt;&lt;custom1&gt;The authors have declared that no competing interests exist.&lt;/custom1&gt;&lt;custom2&gt;PMC2652117&lt;/custom2&gt;&lt;electronic-resource-num&gt;10.1371/journal.pgen.1000419&lt;/electronic-resource-num&gt;&lt;remote-database-name&gt;Medline&lt;/remote-database-name&gt;&lt;remote-database-provider&gt;NLM&lt;/remote-database-provider&gt;&lt;/record&gt;&lt;/Cite&gt;&lt;/EndNote&gt;</w:instrText>
      </w:r>
      <w:r w:rsidRPr="00767AA0">
        <w:fldChar w:fldCharType="separate"/>
      </w:r>
      <w:r w:rsidR="00901A0F" w:rsidRPr="00767AA0">
        <w:rPr>
          <w:vertAlign w:val="superscript"/>
        </w:rPr>
        <w:t>5</w:t>
      </w:r>
      <w:r w:rsidRPr="00767AA0">
        <w:fldChar w:fldCharType="end"/>
      </w:r>
      <w:r w:rsidRPr="00767AA0">
        <w:t xml:space="preserve">. </w:t>
      </w:r>
      <w:r w:rsidRPr="005E1CE0">
        <w:rPr>
          <w:highlight w:val="yellow"/>
        </w:rPr>
        <w:t>(</w:t>
      </w:r>
      <w:r w:rsidRPr="005E1CE0">
        <w:rPr>
          <w:b/>
          <w:bCs/>
          <w:highlight w:val="yellow"/>
        </w:rPr>
        <w:t>B</w:t>
      </w:r>
      <w:r w:rsidRPr="005E1CE0">
        <w:rPr>
          <w:highlight w:val="yellow"/>
        </w:rPr>
        <w:t>) The Crossover distribution on chromosome II.</w:t>
      </w:r>
      <w:r w:rsidRPr="00767AA0">
        <w:t xml:space="preserve"> </w:t>
      </w:r>
      <w:r w:rsidR="00750A42" w:rsidRPr="00767AA0">
        <w:t xml:space="preserve">A total of </w:t>
      </w:r>
      <w:r w:rsidR="00D2202F" w:rsidRPr="00767AA0">
        <w:t xml:space="preserve">343 chromosomes were analyzed. </w:t>
      </w:r>
      <w:r w:rsidRPr="00767AA0">
        <w:t xml:space="preserve">Statistical analyses were performed using </w:t>
      </w:r>
      <w:r w:rsidR="00022C1D" w:rsidRPr="00767AA0">
        <w:t>ANOVA with Bonferroni correction</w:t>
      </w:r>
      <w:r w:rsidRPr="00767AA0">
        <w:t>. Error bars indicate standard error. </w:t>
      </w:r>
    </w:p>
    <w:p w14:paraId="55D97DEE" w14:textId="77777777" w:rsidR="00947C69" w:rsidRPr="00767AA0" w:rsidRDefault="00947C69" w:rsidP="00767AA0">
      <w:pPr>
        <w:rPr>
          <w:b/>
          <w:bCs/>
        </w:rPr>
      </w:pPr>
    </w:p>
    <w:p w14:paraId="13C0E8A8" w14:textId="3D6743C0" w:rsidR="00947C69" w:rsidRPr="00767AA0" w:rsidRDefault="00947C69" w:rsidP="00767AA0">
      <w:r w:rsidRPr="00767AA0">
        <w:rPr>
          <w:b/>
          <w:bCs/>
        </w:rPr>
        <w:t>Table 1: List of SNPs, primers, and probes used in this study.</w:t>
      </w:r>
      <w:r w:rsidR="009B15A1" w:rsidRPr="00767AA0">
        <w:t xml:space="preserve"> </w:t>
      </w:r>
    </w:p>
    <w:p w14:paraId="310951D1" w14:textId="77777777" w:rsidR="007B3104" w:rsidRPr="00767AA0" w:rsidRDefault="007B3104" w:rsidP="00767AA0"/>
    <w:p w14:paraId="6AAA3CA9" w14:textId="77777777" w:rsidR="00947C69" w:rsidRPr="00767AA0" w:rsidRDefault="00947C69" w:rsidP="00767AA0">
      <w:r w:rsidRPr="00767AA0">
        <w:rPr>
          <w:b/>
          <w:bCs/>
        </w:rPr>
        <w:t>Table 2: The entire dataset of crossover analysis.</w:t>
      </w:r>
      <w:r w:rsidRPr="00767AA0">
        <w:t> </w:t>
      </w:r>
    </w:p>
    <w:p w14:paraId="1FE6121D" w14:textId="77777777" w:rsidR="00947C69" w:rsidRPr="00767AA0" w:rsidRDefault="00947C69" w:rsidP="00767AA0">
      <w:r w:rsidRPr="00767AA0">
        <w:t> </w:t>
      </w:r>
    </w:p>
    <w:p w14:paraId="58519988" w14:textId="7D54CB6E" w:rsidR="00947C69" w:rsidRPr="00767AA0" w:rsidRDefault="00947C69" w:rsidP="00767AA0">
      <w:r w:rsidRPr="00767AA0">
        <w:rPr>
          <w:b/>
          <w:bCs/>
        </w:rPr>
        <w:t xml:space="preserve">DISCUSSION: </w:t>
      </w:r>
    </w:p>
    <w:p w14:paraId="4D7BDCAF" w14:textId="7D6BC6E4" w:rsidR="00947C69" w:rsidRPr="00767AA0" w:rsidRDefault="00947C69" w:rsidP="00767AA0">
      <w:r w:rsidRPr="00767AA0">
        <w:t>Here, we have introduced a</w:t>
      </w:r>
      <w:r w:rsidR="007147EB" w:rsidRPr="00767AA0">
        <w:t xml:space="preserve"> </w:t>
      </w:r>
      <w:r w:rsidRPr="00767AA0">
        <w:t xml:space="preserve">method for measuring the crossover frequency and distribution in </w:t>
      </w:r>
      <w:r w:rsidRPr="00767AA0">
        <w:rPr>
          <w:i/>
          <w:iCs/>
        </w:rPr>
        <w:t>C. elegans</w:t>
      </w:r>
      <w:r w:rsidRPr="00767AA0">
        <w:t xml:space="preserve"> meiosis based on </w:t>
      </w:r>
      <w:r w:rsidR="007B3104" w:rsidRPr="00767AA0">
        <w:t xml:space="preserve">SNP </w:t>
      </w:r>
      <w:r w:rsidRPr="00767AA0">
        <w:t>genotyping of crossed progenies from the Bristol/Hawaiian hybrid species. While the conventional snip-SNP method (RFLP) requires gel electrophoresis after PCR</w:t>
      </w:r>
      <w:r w:rsidRPr="00767AA0">
        <w:rPr>
          <w:rFonts w:eastAsia="Yu Gothic"/>
          <w:kern w:val="2"/>
          <w:u w:color="FFFFFF"/>
          <w:lang w:eastAsia="ja-JP"/>
        </w:rPr>
        <w:t>, and the detection of</w:t>
      </w:r>
      <w:r w:rsidRPr="00767AA0">
        <w:t xml:space="preserve"> DNA bands requires a gel documentation system</w:t>
      </w:r>
      <w:r w:rsidR="00901A0F" w:rsidRPr="00767AA0">
        <w:fldChar w:fldCharType="begin">
          <w:fldData xml:space="preserve">PEVuZE5vdGU+PENpdGU+PEF1dGhvcj5EYXZpczwvQXV0aG9yPjxZZWFyPjIwMDU8L1llYXI+PFJl
Y051bT42PC9SZWNOdW0+PERpc3BsYXlUZXh0PjxzdHlsZSBmYWNlPSJzdXBlcnNjcmlwdCI+MTQs
MTg8L3N0eWxlPjwvRGlzcGxheVRleHQ+PHJlY29yZD48cmVjLW51bWJlcj42PC9yZWMtbnVtYmVy
Pjxmb3JlaWduLWtleXM+PGtleSBhcHA9IkVOIiBkYi1pZD0iczl6ZHA1YWE3engwNTdlejUyc3Zl
eHp5d2V0ZnBlenh4emFlIiB0aW1lc3RhbXA9IjE3MzMxMzYxNzciPjY8L2tleT48L2ZvcmVpZ24t
a2V5cz48cmVmLXR5cGUgbmFtZT0iSm91cm5hbCBBcnRpY2xlIj4xNzwvcmVmLXR5cGU+PGNvbnRy
aWJ1dG9ycz48YXV0aG9ycz48YXV0aG9yPkRhdmlzLCBNLiBXLjwvYXV0aG9yPjxhdXRob3I+SGFt
bWFybHVuZCwgTS48L2F1dGhvcj48YXV0aG9yPkhhcnJhY2gsIFQuPC9hdXRob3I+PGF1dGhvcj5I
dWxsZXR0LCBQLjwvYXV0aG9yPjxhdXRob3I+T2xzZW4sIFMuPC9hdXRob3I+PGF1dGhvcj5Kb3Jn
ZW5zZW4sIEUuIE0uPC9hdXRob3I+PC9hdXRob3JzPjwvY29udHJpYnV0b3JzPjxhdXRoLWFkZHJl
c3M+RGVwYXJ0bWVudCBvZiBCaW9sb2d5LCBVbml2ZXJzaXR5IG9mIFV0YWgsIFNhbHQgTGFrZSBD
aXR5LCBVdGFoIDg0MTEyLTA4NDAsIFVTQS4gd2RhdmlzQGJpb2xvZ3kudXRhaC5lZHU8L2F1dGgt
YWRkcmVzcz48dGl0bGVzPjx0aXRsZT5SYXBpZCBzaW5nbGUgbnVjbGVvdGlkZSBwb2x5bW9ycGhp
c20gbWFwcGluZyBpbiBDLiBlbGVnYW5zPC90aXRsZT48c2Vjb25kYXJ5LXRpdGxlPkJNQyBHZW5v
bWljczwvc2Vjb25kYXJ5LXRpdGxlPjwvdGl0bGVzPjxwZXJpb2RpY2FsPjxmdWxsLXRpdGxlPkJN
QyBHZW5vbWljczwvZnVsbC10aXRsZT48L3BlcmlvZGljYWw+PHBhZ2VzPjExODwvcGFnZXM+PHZv
bHVtZT42PC92b2x1bWU+PGVkaXRpb24+MjAwNTA5MTI8L2VkaXRpb24+PGtleXdvcmRzPjxrZXl3
b3JkPkFuaW1hbHM8L2tleXdvcmQ+PGtleXdvcmQ+Q2Flbm9yaGFiZGl0aXMgZWxlZ2Fucy8qZ2Vu
ZXRpY3M8L2tleXdvcmQ+PGtleXdvcmQ+Q2hyb21vc29tZSBNYXBwaW5nLyptZXRob2RzPC9rZXl3
b3JkPjxrZXl3b3JkPkROQSBQcmltZXJzL2NoZW1pc3RyeTwva2V5d29yZD48a2V5d29yZD5GZW1h
bGU8L2tleXdvcmQ+PGtleXdvcmQ+R2VuZXRpYyBMaW5rYWdlPC9rZXl3b3JkPjxrZXl3b3JkPkdl
bmV0aWMgTWFya2Vyczwva2V5d29yZD48a2V5d29yZD5HZW5vbWU8L2tleXdvcmQ+PGtleXdvcmQ+
TWFsZTwva2V5d29yZD48a2V5d29yZD5Nb2RlbHMsIEdlbmV0aWM8L2tleXdvcmQ+PGtleXdvcmQ+
TXV0YXRpb248L2tleXdvcmQ+PGtleXdvcmQ+TnVjbGVvdGlkZSBNYXBwaW5nPC9rZXl3b3JkPjxr
ZXl3b3JkPlBoZW5vdHlwZTwva2V5d29yZD48a2V5d29yZD5QaHlzaWNhbCBDaHJvbW9zb21lIE1h
cHBpbmc8L2tleXdvcmQ+PGtleXdvcmQ+UG9seW1lcmFzZSBDaGFpbiBSZWFjdGlvbjwva2V5d29y
ZD48a2V5d29yZD4qUG9seW1vcnBoaXNtLCBTaW5nbGUgTnVjbGVvdGlkZTwva2V5d29yZD48a2V5
d29yZD5SZWNvbWJpbmF0aW9uLCBHZW5ldGljPC9rZXl3b3JkPjwva2V5d29yZHM+PGRhdGVzPjx5
ZWFyPjIwMDU8L3llYXI+PHB1Yi1kYXRlcz48ZGF0ZT5TZXAgMTI8L2RhdGU+PC9wdWItZGF0ZXM+
PC9kYXRlcz48aXNibj4xNDcxLTIxNjQgKEVsZWN0cm9uaWMpJiN4RDsxNDcxLTIxNjQgKExpbmtp
bmcpPC9pc2JuPjxhY2Nlc3Npb24tbnVtPjE2MTU2OTAxPC9hY2Nlc3Npb24tbnVtPjx1cmxzPjxy
ZWxhdGVkLXVybHM+PHVybD5odHRwczovL3d3dy5uY2JpLm5sbS5uaWguZ292L3B1Ym1lZC8xNjE1
NjkwMTwvdXJsPjwvcmVsYXRlZC11cmxzPjwvdXJscz48Y3VzdG9tMj5QTUMxMjQyMjI3PC9jdXN0
b20yPjxlbGVjdHJvbmljLXJlc291cmNlLW51bT4xMC4xMTg2LzE0NzEtMjE2NC02LTExODwvZWxl
Y3Ryb25pYy1yZXNvdXJjZS1udW0+PHJlbW90ZS1kYXRhYmFzZS1uYW1lPk1lZGxpbmU8L3JlbW90
ZS1kYXRhYmFzZS1uYW1lPjxyZW1vdGUtZGF0YWJhc2UtcHJvdmlkZXI+TkxNPC9yZW1vdGUtZGF0
YWJhc2UtcHJvdmlkZXI+PC9yZWNvcmQ+PC9DaXRlPjxDaXRlPjxBdXRob3I+V2lja3M8L0F1dGhv
cj48WWVhcj4yMDAxPC9ZZWFyPjxSZWNOdW0+NzwvUmVjTnVtPjxyZWNvcmQ+PHJlYy1udW1iZXI+
NzwvcmVjLW51bWJlcj48Zm9yZWlnbi1rZXlzPjxrZXkgYXBwPSJFTiIgZGItaWQ9InM5emRwNWFh
N3p4MDU3ZXo1MnN2ZXh6eXdldGZwZXp4eHphZSIgdGltZXN0YW1wPSIxNzMzMTM2MjUyIj43PC9r
ZXk+PC9mb3JlaWduLWtleXM+PHJlZi10eXBlIG5hbWU9IkpvdXJuYWwgQXJ0aWNsZSI+MTc8L3Jl
Zi10eXBlPjxjb250cmlidXRvcnM+PGF1dGhvcnM+PGF1dGhvcj5XaWNrcywgUy4gUi48L2F1dGhv
cj48YXV0aG9yPlllaCwgUi4gVC48L2F1dGhvcj48YXV0aG9yPkdpc2gsIFcuIFIuPC9hdXRob3I+
PGF1dGhvcj5XYXRlcnN0b24sIFIuIEguPC9hdXRob3I+PGF1dGhvcj5QbGFzdGVyaywgUi4gSC48
L2F1dGhvcj48L2F1dGhvcnM+PC9jb250cmlidXRvcnM+PGF1dGgtYWRkcmVzcz5UaGUgSHVicmVj
aHQgTGFib3JhdG9yeSBhbmQgQ2VudGVyIGZvciBCaW9tZWRpY2FsIEdlbmV0aWNzLiBVcHBzYWxh
bGFhbiA4LCAzNTg0IENULCBVdHJlY2h0LCBUaGUgTmV0aGVybGFuZHMuPC9hdXRoLWFkZHJlc3M+
PHRpdGxlcz48dGl0bGU+UmFwaWQgZ2VuZSBtYXBwaW5nIGluIENhZW5vcmhhYmRpdGlzIGVsZWdh
bnMgdXNpbmcgYSBoaWdoIGRlbnNpdHkgcG9seW1vcnBoaXNtIG1hcDwvdGl0bGU+PHNlY29uZGFy
eS10aXRsZT5OYXQgR2VuZXQ8L3NlY29uZGFyeS10aXRsZT48L3RpdGxlcz48cGVyaW9kaWNhbD48
ZnVsbC10aXRsZT5OYXQgR2VuZXQ8L2Z1bGwtdGl0bGU+PC9wZXJpb2RpY2FsPjxwYWdlcz4xNjAt
NDwvcGFnZXM+PHZvbHVtZT4yODwvdm9sdW1lPjxudW1iZXI+MjwvbnVtYmVyPjxrZXl3b3Jkcz48
a2V5d29yZD5BbmltYWxzPC9rZXl3b3JkPjxrZXl3b3JkPkNhZW5vcmhhYmRpdGlzIGVsZWdhbnMv
KmdlbmV0aWNzPC9rZXl3b3JkPjxrZXl3b3JkPkNocm9tb3NvbWUgTWFwcGluZy8qbWV0aG9kczwv
a2V5d29yZD48a2V5d29yZD5HZW5ldGljIExpbmthZ2U8L2tleXdvcmQ+PGtleXdvcmQ+SGVsbWlu
dGggUHJvdGVpbnMvKmdlbmV0aWNzPC9rZXl3b3JkPjxrZXl3b3JkPlBvbHltb3JwaGlzbSwgR2Vu
ZXRpYzwva2V5d29yZD48a2V5d29yZD5Qb2x5bW9ycGhpc20sIFJlc3RyaWN0aW9uIEZyYWdtZW50
IExlbmd0aDwva2V5d29yZD48a2V5d29yZD4qUG9seW1vcnBoaXNtLCBTaW5nbGUgTnVjbGVvdGlk
ZTwva2V5d29yZD48L2tleXdvcmRzPjxkYXRlcz48eWVhcj4yMDAxPC95ZWFyPjxwdWItZGF0ZXM+
PGRhdGU+SnVuPC9kYXRlPjwvcHViLWRhdGVzPjwvZGF0ZXM+PGlzYm4+MTA2MS00MDM2IChQcmlu
dCkmI3hEOzEwNjEtNDAzNiAoTGlua2luZyk8L2lzYm4+PGFjY2Vzc2lvbi1udW0+MTEzODEyNjQ8
L2FjY2Vzc2lvbi1udW0+PHVybHM+PHJlbGF0ZWQtdXJscz48dXJsPmh0dHBzOi8vd3d3Lm5jYmku
bmxtLm5paC5nb3YvcHVibWVkLzExMzgxMjY0PC91cmw+PC9yZWxhdGVkLXVybHM+PC91cmxzPjxl
bGVjdHJvbmljLXJlc291cmNlLW51bT4xMC4xMDM4Lzg4ODc4PC9lbGVjdHJvbmljLXJlc291cmNl
LW51bT48cmVtb3RlLWRhdGFiYXNlLW5hbWU+TWVkbGluZTwvcmVtb3RlLWRhdGFiYXNlLW5hbWU+
PHJlbW90ZS1kYXRhYmFzZS1wcm92aWRlcj5OTE08L3JlbW90ZS1kYXRhYmFzZS1wcm92aWRlcj48
L3JlY29yZD48L0NpdGU+PC9FbmROb3RlPgB=
</w:fldData>
        </w:fldChar>
      </w:r>
      <w:r w:rsidR="00901A0F" w:rsidRPr="00767AA0">
        <w:instrText xml:space="preserve"> ADDIN EN.CITE </w:instrText>
      </w:r>
      <w:r w:rsidR="00901A0F" w:rsidRPr="00767AA0">
        <w:fldChar w:fldCharType="begin">
          <w:fldData xml:space="preserve">PEVuZE5vdGU+PENpdGU+PEF1dGhvcj5EYXZpczwvQXV0aG9yPjxZZWFyPjIwMDU8L1llYXI+PFJl
Y051bT42PC9SZWNOdW0+PERpc3BsYXlUZXh0PjxzdHlsZSBmYWNlPSJzdXBlcnNjcmlwdCI+MTQs
MTg8L3N0eWxlPjwvRGlzcGxheVRleHQ+PHJlY29yZD48cmVjLW51bWJlcj42PC9yZWMtbnVtYmVy
Pjxmb3JlaWduLWtleXM+PGtleSBhcHA9IkVOIiBkYi1pZD0iczl6ZHA1YWE3engwNTdlejUyc3Zl
eHp5d2V0ZnBlenh4emFlIiB0aW1lc3RhbXA9IjE3MzMxMzYxNzciPjY8L2tleT48L2ZvcmVpZ24t
a2V5cz48cmVmLXR5cGUgbmFtZT0iSm91cm5hbCBBcnRpY2xlIj4xNzwvcmVmLXR5cGU+PGNvbnRy
aWJ1dG9ycz48YXV0aG9ycz48YXV0aG9yPkRhdmlzLCBNLiBXLjwvYXV0aG9yPjxhdXRob3I+SGFt
bWFybHVuZCwgTS48L2F1dGhvcj48YXV0aG9yPkhhcnJhY2gsIFQuPC9hdXRob3I+PGF1dGhvcj5I
dWxsZXR0LCBQLjwvYXV0aG9yPjxhdXRob3I+T2xzZW4sIFMuPC9hdXRob3I+PGF1dGhvcj5Kb3Jn
ZW5zZW4sIEUuIE0uPC9hdXRob3I+PC9hdXRob3JzPjwvY29udHJpYnV0b3JzPjxhdXRoLWFkZHJl
c3M+RGVwYXJ0bWVudCBvZiBCaW9sb2d5LCBVbml2ZXJzaXR5IG9mIFV0YWgsIFNhbHQgTGFrZSBD
aXR5LCBVdGFoIDg0MTEyLTA4NDAsIFVTQS4gd2RhdmlzQGJpb2xvZ3kudXRhaC5lZHU8L2F1dGgt
YWRkcmVzcz48dGl0bGVzPjx0aXRsZT5SYXBpZCBzaW5nbGUgbnVjbGVvdGlkZSBwb2x5bW9ycGhp
c20gbWFwcGluZyBpbiBDLiBlbGVnYW5zPC90aXRsZT48c2Vjb25kYXJ5LXRpdGxlPkJNQyBHZW5v
bWljczwvc2Vjb25kYXJ5LXRpdGxlPjwvdGl0bGVzPjxwZXJpb2RpY2FsPjxmdWxsLXRpdGxlPkJN
QyBHZW5vbWljczwvZnVsbC10aXRsZT48L3BlcmlvZGljYWw+PHBhZ2VzPjExODwvcGFnZXM+PHZv
bHVtZT42PC92b2x1bWU+PGVkaXRpb24+MjAwNTA5MTI8L2VkaXRpb24+PGtleXdvcmRzPjxrZXl3
b3JkPkFuaW1hbHM8L2tleXdvcmQ+PGtleXdvcmQ+Q2Flbm9yaGFiZGl0aXMgZWxlZ2Fucy8qZ2Vu
ZXRpY3M8L2tleXdvcmQ+PGtleXdvcmQ+Q2hyb21vc29tZSBNYXBwaW5nLyptZXRob2RzPC9rZXl3
b3JkPjxrZXl3b3JkPkROQSBQcmltZXJzL2NoZW1pc3RyeTwva2V5d29yZD48a2V5d29yZD5GZW1h
bGU8L2tleXdvcmQ+PGtleXdvcmQ+R2VuZXRpYyBMaW5rYWdlPC9rZXl3b3JkPjxrZXl3b3JkPkdl
bmV0aWMgTWFya2Vyczwva2V5d29yZD48a2V5d29yZD5HZW5vbWU8L2tleXdvcmQ+PGtleXdvcmQ+
TWFsZTwva2V5d29yZD48a2V5d29yZD5Nb2RlbHMsIEdlbmV0aWM8L2tleXdvcmQ+PGtleXdvcmQ+
TXV0YXRpb248L2tleXdvcmQ+PGtleXdvcmQ+TnVjbGVvdGlkZSBNYXBwaW5nPC9rZXl3b3JkPjxr
ZXl3b3JkPlBoZW5vdHlwZTwva2V5d29yZD48a2V5d29yZD5QaHlzaWNhbCBDaHJvbW9zb21lIE1h
cHBpbmc8L2tleXdvcmQ+PGtleXdvcmQ+UG9seW1lcmFzZSBDaGFpbiBSZWFjdGlvbjwva2V5d29y
ZD48a2V5d29yZD4qUG9seW1vcnBoaXNtLCBTaW5nbGUgTnVjbGVvdGlkZTwva2V5d29yZD48a2V5
d29yZD5SZWNvbWJpbmF0aW9uLCBHZW5ldGljPC9rZXl3b3JkPjwva2V5d29yZHM+PGRhdGVzPjx5
ZWFyPjIwMDU8L3llYXI+PHB1Yi1kYXRlcz48ZGF0ZT5TZXAgMTI8L2RhdGU+PC9wdWItZGF0ZXM+
PC9kYXRlcz48aXNibj4xNDcxLTIxNjQgKEVsZWN0cm9uaWMpJiN4RDsxNDcxLTIxNjQgKExpbmtp
bmcpPC9pc2JuPjxhY2Nlc3Npb24tbnVtPjE2MTU2OTAxPC9hY2Nlc3Npb24tbnVtPjx1cmxzPjxy
ZWxhdGVkLXVybHM+PHVybD5odHRwczovL3d3dy5uY2JpLm5sbS5uaWguZ292L3B1Ym1lZC8xNjE1
NjkwMTwvdXJsPjwvcmVsYXRlZC11cmxzPjwvdXJscz48Y3VzdG9tMj5QTUMxMjQyMjI3PC9jdXN0
b20yPjxlbGVjdHJvbmljLXJlc291cmNlLW51bT4xMC4xMTg2LzE0NzEtMjE2NC02LTExODwvZWxl
Y3Ryb25pYy1yZXNvdXJjZS1udW0+PHJlbW90ZS1kYXRhYmFzZS1uYW1lPk1lZGxpbmU8L3JlbW90
ZS1kYXRhYmFzZS1uYW1lPjxyZW1vdGUtZGF0YWJhc2UtcHJvdmlkZXI+TkxNPC9yZW1vdGUtZGF0
YWJhc2UtcHJvdmlkZXI+PC9yZWNvcmQ+PC9DaXRlPjxDaXRlPjxBdXRob3I+V2lja3M8L0F1dGhv
cj48WWVhcj4yMDAxPC9ZZWFyPjxSZWNOdW0+NzwvUmVjTnVtPjxyZWNvcmQ+PHJlYy1udW1iZXI+
NzwvcmVjLW51bWJlcj48Zm9yZWlnbi1rZXlzPjxrZXkgYXBwPSJFTiIgZGItaWQ9InM5emRwNWFh
N3p4MDU3ZXo1MnN2ZXh6eXdldGZwZXp4eHphZSIgdGltZXN0YW1wPSIxNzMzMTM2MjUyIj43PC9r
ZXk+PC9mb3JlaWduLWtleXM+PHJlZi10eXBlIG5hbWU9IkpvdXJuYWwgQXJ0aWNsZSI+MTc8L3Jl
Zi10eXBlPjxjb250cmlidXRvcnM+PGF1dGhvcnM+PGF1dGhvcj5XaWNrcywgUy4gUi48L2F1dGhv
cj48YXV0aG9yPlllaCwgUi4gVC48L2F1dGhvcj48YXV0aG9yPkdpc2gsIFcuIFIuPC9hdXRob3I+
PGF1dGhvcj5XYXRlcnN0b24sIFIuIEguPC9hdXRob3I+PGF1dGhvcj5QbGFzdGVyaywgUi4gSC48
L2F1dGhvcj48L2F1dGhvcnM+PC9jb250cmlidXRvcnM+PGF1dGgtYWRkcmVzcz5UaGUgSHVicmVj
aHQgTGFib3JhdG9yeSBhbmQgQ2VudGVyIGZvciBCaW9tZWRpY2FsIEdlbmV0aWNzLiBVcHBzYWxh
bGFhbiA4LCAzNTg0IENULCBVdHJlY2h0LCBUaGUgTmV0aGVybGFuZHMuPC9hdXRoLWFkZHJlc3M+
PHRpdGxlcz48dGl0bGU+UmFwaWQgZ2VuZSBtYXBwaW5nIGluIENhZW5vcmhhYmRpdGlzIGVsZWdh
bnMgdXNpbmcgYSBoaWdoIGRlbnNpdHkgcG9seW1vcnBoaXNtIG1hcDwvdGl0bGU+PHNlY29uZGFy
eS10aXRsZT5OYXQgR2VuZXQ8L3NlY29uZGFyeS10aXRsZT48L3RpdGxlcz48cGVyaW9kaWNhbD48
ZnVsbC10aXRsZT5OYXQgR2VuZXQ8L2Z1bGwtdGl0bGU+PC9wZXJpb2RpY2FsPjxwYWdlcz4xNjAt
NDwvcGFnZXM+PHZvbHVtZT4yODwvdm9sdW1lPjxudW1iZXI+MjwvbnVtYmVyPjxrZXl3b3Jkcz48
a2V5d29yZD5BbmltYWxzPC9rZXl3b3JkPjxrZXl3b3JkPkNhZW5vcmhhYmRpdGlzIGVsZWdhbnMv
KmdlbmV0aWNzPC9rZXl3b3JkPjxrZXl3b3JkPkNocm9tb3NvbWUgTWFwcGluZy8qbWV0aG9kczwv
a2V5d29yZD48a2V5d29yZD5HZW5ldGljIExpbmthZ2U8L2tleXdvcmQ+PGtleXdvcmQ+SGVsbWlu
dGggUHJvdGVpbnMvKmdlbmV0aWNzPC9rZXl3b3JkPjxrZXl3b3JkPlBvbHltb3JwaGlzbSwgR2Vu
ZXRpYzwva2V5d29yZD48a2V5d29yZD5Qb2x5bW9ycGhpc20sIFJlc3RyaWN0aW9uIEZyYWdtZW50
IExlbmd0aDwva2V5d29yZD48a2V5d29yZD4qUG9seW1vcnBoaXNtLCBTaW5nbGUgTnVjbGVvdGlk
ZTwva2V5d29yZD48L2tleXdvcmRzPjxkYXRlcz48eWVhcj4yMDAxPC95ZWFyPjxwdWItZGF0ZXM+
PGRhdGU+SnVuPC9kYXRlPjwvcHViLWRhdGVzPjwvZGF0ZXM+PGlzYm4+MTA2MS00MDM2IChQcmlu
dCkmI3hEOzEwNjEtNDAzNiAoTGlua2luZyk8L2lzYm4+PGFjY2Vzc2lvbi1udW0+MTEzODEyNjQ8
L2FjY2Vzc2lvbi1udW0+PHVybHM+PHJlbGF0ZWQtdXJscz48dXJsPmh0dHBzOi8vd3d3Lm5jYmku
bmxtLm5paC5nb3YvcHVibWVkLzExMzgxMjY0PC91cmw+PC9yZWxhdGVkLXVybHM+PC91cmxzPjxl
bGVjdHJvbmljLXJlc291cmNlLW51bT4xMC4xMDM4Lzg4ODc4PC9lbGVjdHJvbmljLXJlc291cmNl
LW51bT48cmVtb3RlLWRhdGFiYXNlLW5hbWU+TWVkbGluZTwvcmVtb3RlLWRhdGFiYXNlLW5hbWU+
PHJlbW90ZS1kYXRhYmFzZS1wcm92aWRlcj5OTE08L3JlbW90ZS1kYXRhYmFzZS1wcm92aWRlcj48
L3JlY29yZD48L0NpdGU+PC9FbmROb3RlPgB=
</w:fldData>
        </w:fldChar>
      </w:r>
      <w:r w:rsidR="00901A0F" w:rsidRPr="00767AA0">
        <w:instrText xml:space="preserve"> ADDIN EN.CITE.DATA </w:instrText>
      </w:r>
      <w:r w:rsidR="00901A0F" w:rsidRPr="00767AA0">
        <w:fldChar w:fldCharType="end"/>
      </w:r>
      <w:r w:rsidR="00901A0F" w:rsidRPr="00767AA0">
        <w:fldChar w:fldCharType="separate"/>
      </w:r>
      <w:r w:rsidR="00901A0F" w:rsidRPr="00767AA0">
        <w:rPr>
          <w:vertAlign w:val="superscript"/>
        </w:rPr>
        <w:t>14,18</w:t>
      </w:r>
      <w:r w:rsidR="00901A0F" w:rsidRPr="00767AA0">
        <w:fldChar w:fldCharType="end"/>
      </w:r>
      <w:r w:rsidRPr="00767AA0">
        <w:t xml:space="preserve">, SNP genotyping by </w:t>
      </w:r>
      <w:r w:rsidR="00441ABD" w:rsidRPr="00767AA0">
        <w:t xml:space="preserve">the 5’ nuclease </w:t>
      </w:r>
      <w:r w:rsidRPr="00767AA0">
        <w:t>assay using real-time PCR does not require a laborious electrophoresis procedure.</w:t>
      </w:r>
      <w:r w:rsidR="006E5F1D" w:rsidRPr="00767AA0">
        <w:rPr>
          <w:rFonts w:eastAsia="Yu Gothic"/>
          <w:kern w:val="2"/>
          <w:u w:color="FFFFFF"/>
          <w:lang w:eastAsia="ja-JP"/>
        </w:rPr>
        <w:t xml:space="preserve"> </w:t>
      </w:r>
    </w:p>
    <w:p w14:paraId="7AC8595D" w14:textId="77777777" w:rsidR="00390F3F" w:rsidRPr="00767AA0" w:rsidRDefault="00390F3F" w:rsidP="00767AA0"/>
    <w:p w14:paraId="645B4AD6" w14:textId="525F7845" w:rsidR="005358D3" w:rsidRPr="00767AA0" w:rsidRDefault="005358D3" w:rsidP="00767AA0">
      <w:pPr>
        <w:rPr>
          <w:b/>
          <w:bCs/>
        </w:rPr>
      </w:pPr>
      <w:r w:rsidRPr="00767AA0">
        <w:rPr>
          <w:b/>
          <w:bCs/>
        </w:rPr>
        <w:t>Critical steps in the method</w:t>
      </w:r>
    </w:p>
    <w:p w14:paraId="23CDFD18" w14:textId="2ABA0301" w:rsidR="00947C69" w:rsidRPr="00767AA0" w:rsidRDefault="00947C69" w:rsidP="00767AA0">
      <w:r w:rsidRPr="00767AA0">
        <w:t>This protocol involves several critical steps. If the mutants to be analyzed </w:t>
      </w:r>
      <w:r w:rsidR="008B0EC7" w:rsidRPr="00767AA0">
        <w:t>are</w:t>
      </w:r>
      <w:r w:rsidRPr="00767AA0">
        <w:t xml:space="preserve"> created in the Bristol strain, their SNPs should be replaced </w:t>
      </w:r>
      <w:r w:rsidR="00390F3F" w:rsidRPr="00767AA0">
        <w:t>with</w:t>
      </w:r>
      <w:r w:rsidRPr="00767AA0">
        <w:t xml:space="preserve"> Hawaiian backgrounds. Normally, outcrossing the Bristol mutants with </w:t>
      </w:r>
      <w:r w:rsidRPr="00767AA0">
        <w:rPr>
          <w:rFonts w:eastAsia="Yu Gothic"/>
          <w:kern w:val="2"/>
          <w:u w:color="FFFFFF"/>
          <w:lang w:eastAsia="ja-JP"/>
        </w:rPr>
        <w:t>the Hawaii</w:t>
      </w:r>
      <w:r w:rsidRPr="00767AA0">
        <w:t xml:space="preserve">an </w:t>
      </w:r>
      <w:r w:rsidR="00390F3F" w:rsidRPr="00767AA0">
        <w:t>wild type</w:t>
      </w:r>
      <w:r w:rsidRPr="00767AA0">
        <w:t xml:space="preserve"> more than six times helps </w:t>
      </w:r>
      <w:r w:rsidRPr="00767AA0">
        <w:rPr>
          <w:rFonts w:eastAsia="Yu Gothic"/>
          <w:kern w:val="2"/>
          <w:u w:color="FFFFFF"/>
          <w:lang w:eastAsia="ja-JP"/>
        </w:rPr>
        <w:t>to completely replace the background. P</w:t>
      </w:r>
      <w:r w:rsidRPr="00767AA0">
        <w:t xml:space="preserve">recise genetic crosses are essential </w:t>
      </w:r>
      <w:r w:rsidRPr="00767AA0">
        <w:rPr>
          <w:rFonts w:eastAsia="Yu Gothic"/>
          <w:kern w:val="2"/>
          <w:u w:color="FFFFFF"/>
          <w:lang w:eastAsia="ja-JP"/>
        </w:rPr>
        <w:t>for t</w:t>
      </w:r>
      <w:r w:rsidRPr="00767AA0">
        <w:t>he detect</w:t>
      </w:r>
      <w:r w:rsidRPr="00767AA0">
        <w:rPr>
          <w:rFonts w:eastAsia="Yu Gothic"/>
          <w:kern w:val="2"/>
          <w:u w:color="FFFFFF"/>
          <w:lang w:eastAsia="ja-JP"/>
        </w:rPr>
        <w:t>ion of crossovers. The genotype of the Bristol/Hawaii</w:t>
      </w:r>
      <w:r w:rsidRPr="00767AA0">
        <w:t xml:space="preserve">an hybrids </w:t>
      </w:r>
      <w:r w:rsidR="008B0EC7" w:rsidRPr="00767AA0">
        <w:t>i</w:t>
      </w:r>
      <w:r w:rsidRPr="00767AA0">
        <w:t xml:space="preserve">s confirmed using PCR. We use a small deletion in </w:t>
      </w:r>
      <w:r w:rsidRPr="00767AA0">
        <w:lastRenderedPageBreak/>
        <w:t xml:space="preserve">chromosome V. After the second cross, the crossed progenies </w:t>
      </w:r>
      <w:r w:rsidR="008B0EC7" w:rsidRPr="00767AA0">
        <w:t>are</w:t>
      </w:r>
      <w:r w:rsidRPr="00767AA0">
        <w:t xml:space="preserve"> judged based on the expression of GFP in the body wall muscles. </w:t>
      </w:r>
      <w:r w:rsidR="00D54850" w:rsidRPr="00767AA0">
        <w:t>For the double check, p</w:t>
      </w:r>
      <w:r w:rsidRPr="00767AA0">
        <w:t xml:space="preserve">icking the male progeny allows us to ensure that the sperm is derived from males. The construction of primers and probes is also important for </w:t>
      </w:r>
      <w:r w:rsidR="005358D3" w:rsidRPr="00767AA0">
        <w:t xml:space="preserve">the </w:t>
      </w:r>
      <w:r w:rsidRPr="00767AA0">
        <w:t xml:space="preserve">precise detection of target SNPs. To select the SNP marker, we check </w:t>
      </w:r>
      <w:r w:rsidR="008B0EC7" w:rsidRPr="00767AA0">
        <w:t xml:space="preserve">the </w:t>
      </w:r>
      <w:r w:rsidRPr="00767AA0">
        <w:t xml:space="preserve">homology among the genomes. </w:t>
      </w:r>
      <w:r w:rsidR="005358D3" w:rsidRPr="00767AA0">
        <w:t xml:space="preserve">A </w:t>
      </w:r>
      <w:r w:rsidRPr="00767AA0">
        <w:t>50-100 bp amplicon should be unique.</w:t>
      </w:r>
      <w:r w:rsidR="006E5F1D" w:rsidRPr="00767AA0">
        <w:rPr>
          <w:rFonts w:eastAsia="Yu Gothic"/>
          <w:kern w:val="2"/>
          <w:u w:color="FFFFFF"/>
          <w:lang w:eastAsia="ja-JP"/>
        </w:rPr>
        <w:t xml:space="preserve"> </w:t>
      </w:r>
    </w:p>
    <w:p w14:paraId="38E90790" w14:textId="77777777" w:rsidR="00947C69" w:rsidRPr="00767AA0" w:rsidRDefault="00947C69" w:rsidP="00767AA0">
      <w:pPr>
        <w:rPr>
          <w:b/>
          <w:bCs/>
        </w:rPr>
      </w:pPr>
    </w:p>
    <w:p w14:paraId="30733B31" w14:textId="20D781D2" w:rsidR="00947C69" w:rsidRPr="00767AA0" w:rsidRDefault="00947C69" w:rsidP="00767AA0">
      <w:r w:rsidRPr="00767AA0">
        <w:rPr>
          <w:b/>
          <w:bCs/>
        </w:rPr>
        <w:t>Modifications and troubleshooting of the method</w:t>
      </w:r>
      <w:r w:rsidR="009B15A1" w:rsidRPr="00767AA0">
        <w:t xml:space="preserve"> </w:t>
      </w:r>
    </w:p>
    <w:p w14:paraId="4FB2867D" w14:textId="11C9B1E4" w:rsidR="00947C69" w:rsidRPr="00767AA0" w:rsidRDefault="008B0EC7" w:rsidP="00767AA0">
      <w:r w:rsidRPr="00767AA0">
        <w:rPr>
          <w:lang w:eastAsia="ja-JP"/>
        </w:rPr>
        <w:t>As</w:t>
      </w:r>
      <w:r w:rsidR="00947C69" w:rsidRPr="00767AA0">
        <w:rPr>
          <w:lang w:eastAsia="ja-JP"/>
        </w:rPr>
        <w:t xml:space="preserve"> </w:t>
      </w:r>
      <w:r w:rsidR="00947C69" w:rsidRPr="00767AA0">
        <w:t xml:space="preserve">the number of SNP </w:t>
      </w:r>
      <w:r w:rsidR="005358D3" w:rsidRPr="00767AA0">
        <w:t xml:space="preserve">positions investigated increases, it should be possible to identify the presence of multiple crossovers and a </w:t>
      </w:r>
      <w:r w:rsidRPr="00767AA0">
        <w:t>more detailed distribution under strains</w:t>
      </w:r>
      <w:r w:rsidR="00947C69" w:rsidRPr="00767AA0">
        <w:t xml:space="preserve"> or conditions that exhibit the hyper</w:t>
      </w:r>
      <w:r w:rsidR="005A5444" w:rsidRPr="00767AA0">
        <w:t>-</w:t>
      </w:r>
      <w:r w:rsidR="00947C69" w:rsidRPr="00767AA0">
        <w:t>rec</w:t>
      </w:r>
      <w:r w:rsidR="005A5444" w:rsidRPr="00767AA0">
        <w:t>ombination</w:t>
      </w:r>
      <w:r w:rsidR="00947C69" w:rsidRPr="00767AA0">
        <w:t xml:space="preserve"> phenotype</w:t>
      </w:r>
      <w:r w:rsidRPr="00767AA0">
        <w:t>s</w:t>
      </w:r>
      <w:r w:rsidR="00947C69" w:rsidRPr="00767AA0">
        <w:t>. I</w:t>
      </w:r>
      <w:r w:rsidRPr="00767AA0">
        <w:t xml:space="preserve">n </w:t>
      </w:r>
      <w:r w:rsidR="005358D3" w:rsidRPr="00767AA0">
        <w:t>cases</w:t>
      </w:r>
      <w:r w:rsidRPr="00767AA0">
        <w:t xml:space="preserve"> where</w:t>
      </w:r>
      <w:r w:rsidR="00947C69" w:rsidRPr="00767AA0">
        <w:t xml:space="preserve"> the number of </w:t>
      </w:r>
      <w:r w:rsidRPr="00767AA0">
        <w:t>progenies</w:t>
      </w:r>
      <w:r w:rsidR="00947C69" w:rsidRPr="00767AA0">
        <w:t xml:space="preserve"> is </w:t>
      </w:r>
      <w:r w:rsidRPr="00767AA0">
        <w:t>small</w:t>
      </w:r>
      <w:r w:rsidR="00947C69" w:rsidRPr="00767AA0">
        <w:t xml:space="preserve">, </w:t>
      </w:r>
      <w:r w:rsidRPr="00767AA0">
        <w:rPr>
          <w:lang w:eastAsia="ja-JP"/>
        </w:rPr>
        <w:t xml:space="preserve">it was difficult to analyze using the </w:t>
      </w:r>
      <w:r w:rsidR="008866C7" w:rsidRPr="00767AA0">
        <w:rPr>
          <w:lang w:eastAsia="ja-JP"/>
        </w:rPr>
        <w:t>conventional</w:t>
      </w:r>
      <w:r w:rsidRPr="00767AA0">
        <w:rPr>
          <w:lang w:eastAsia="ja-JP"/>
        </w:rPr>
        <w:t xml:space="preserve"> method of analyzing live worms. However, with the method we propose here, d</w:t>
      </w:r>
      <w:r w:rsidR="00947C69" w:rsidRPr="00767AA0">
        <w:t xml:space="preserve">ead embryos would also </w:t>
      </w:r>
      <w:r w:rsidR="00947C69" w:rsidRPr="00767AA0">
        <w:rPr>
          <w:rFonts w:eastAsia="Yu Gothic"/>
          <w:kern w:val="2"/>
          <w:u w:color="FFFFFF"/>
          <w:lang w:eastAsia="ja-JP"/>
        </w:rPr>
        <w:t>be useful for genome analysis. In</w:t>
      </w:r>
      <w:r w:rsidRPr="00767AA0">
        <w:rPr>
          <w:rFonts w:eastAsia="Yu Gothic"/>
          <w:kern w:val="2"/>
          <w:u w:color="FFFFFF"/>
          <w:lang w:eastAsia="ja-JP"/>
        </w:rPr>
        <w:t xml:space="preserve"> such</w:t>
      </w:r>
      <w:r w:rsidR="00947C69" w:rsidRPr="00767AA0">
        <w:rPr>
          <w:rFonts w:eastAsia="Yu Gothic"/>
          <w:kern w:val="2"/>
          <w:u w:color="FFFFFF"/>
          <w:lang w:eastAsia="ja-JP"/>
        </w:rPr>
        <w:t xml:space="preserve"> </w:t>
      </w:r>
      <w:r w:rsidR="005358D3" w:rsidRPr="00767AA0">
        <w:rPr>
          <w:rFonts w:eastAsia="Yu Gothic"/>
          <w:kern w:val="2"/>
          <w:u w:color="FFFFFF"/>
          <w:lang w:eastAsia="ja-JP"/>
        </w:rPr>
        <w:t>a case, the DNA sequence of GFP</w:t>
      </w:r>
      <w:r w:rsidR="00947C69" w:rsidRPr="00767AA0">
        <w:rPr>
          <w:rFonts w:eastAsia="Yu Gothic"/>
          <w:kern w:val="2"/>
          <w:u w:color="FFFFFF"/>
          <w:lang w:eastAsia="ja-JP"/>
        </w:rPr>
        <w:t xml:space="preserve"> or </w:t>
      </w:r>
      <w:r w:rsidRPr="00767AA0">
        <w:rPr>
          <w:rFonts w:eastAsia="Yu Gothic"/>
          <w:kern w:val="2"/>
          <w:u w:color="FFFFFF"/>
          <w:lang w:eastAsia="ja-JP"/>
        </w:rPr>
        <w:t xml:space="preserve">the </w:t>
      </w:r>
      <w:r w:rsidR="00947C69" w:rsidRPr="00767AA0">
        <w:rPr>
          <w:rFonts w:eastAsia="Yu Gothic"/>
          <w:kern w:val="2"/>
          <w:u w:color="FFFFFF"/>
          <w:lang w:eastAsia="ja-JP"/>
        </w:rPr>
        <w:t xml:space="preserve">expression of GFP in the progeny </w:t>
      </w:r>
      <w:r w:rsidR="00947C69" w:rsidRPr="00767AA0">
        <w:t>should be checked using real-time PCR.</w:t>
      </w:r>
      <w:r w:rsidR="006E5F1D" w:rsidRPr="00767AA0">
        <w:rPr>
          <w:rFonts w:eastAsia="Yu Gothic"/>
          <w:kern w:val="2"/>
          <w:u w:color="FFFFFF"/>
          <w:lang w:eastAsia="ja-JP"/>
        </w:rPr>
        <w:t xml:space="preserve"> </w:t>
      </w:r>
    </w:p>
    <w:p w14:paraId="182ECF1B" w14:textId="77777777" w:rsidR="00947C69" w:rsidRPr="00767AA0" w:rsidRDefault="00947C69" w:rsidP="00767AA0">
      <w:pPr>
        <w:rPr>
          <w:b/>
          <w:bCs/>
        </w:rPr>
      </w:pPr>
    </w:p>
    <w:p w14:paraId="0EDE5263" w14:textId="269F299F" w:rsidR="00947C69" w:rsidRPr="00767AA0" w:rsidRDefault="00947C69" w:rsidP="00767AA0">
      <w:r w:rsidRPr="00767AA0">
        <w:rPr>
          <w:b/>
          <w:bCs/>
        </w:rPr>
        <w:t>Limitations of the method</w:t>
      </w:r>
      <w:r w:rsidR="009B15A1" w:rsidRPr="00767AA0">
        <w:t xml:space="preserve"> </w:t>
      </w:r>
    </w:p>
    <w:p w14:paraId="020B65CD" w14:textId="620FB10F" w:rsidR="00947C69" w:rsidRPr="00767AA0" w:rsidRDefault="00947C69" w:rsidP="00767AA0">
      <w:pPr>
        <w:rPr>
          <w:rFonts w:eastAsia="Yu Gothic"/>
          <w:kern w:val="2"/>
          <w:u w:color="FFFFFF"/>
          <w:lang w:eastAsia="ja-JP"/>
        </w:rPr>
      </w:pPr>
      <w:r w:rsidRPr="00767AA0">
        <w:t>With this method, it is not possible to detect the breakpoint of the crossover at the nucleotide level. High-density SNP genotyping</w:t>
      </w:r>
      <w:r w:rsidRPr="00767AA0">
        <w:fldChar w:fldCharType="begin"/>
      </w:r>
      <w:r w:rsidR="00901A0F" w:rsidRPr="00767AA0">
        <w:instrText xml:space="preserve"> ADDIN EN.CITE &lt;EndNote&gt;&lt;Cite&gt;&lt;Author&gt;Rockman&lt;/Author&gt;&lt;Year&gt;2009&lt;/Year&gt;&lt;RecNum&gt;5&lt;/RecNum&gt;&lt;DisplayText&gt;&lt;style face="superscript"&gt;5&lt;/style&gt;&lt;/DisplayText&gt;&lt;record&gt;&lt;rec-number&gt;5&lt;/rec-number&gt;&lt;foreign-keys&gt;&lt;key app="EN" db-id="s9zdp5aa7zx057ez52svexzywetfpezxxzae" timestamp="1733135528"&gt;5&lt;/key&gt;&lt;/foreign-keys&gt;&lt;ref-type name="Journal Article"&gt;17&lt;/ref-type&gt;&lt;contributors&gt;&lt;authors&gt;&lt;author&gt;Rockman, M. V.&lt;/author&gt;&lt;author&gt;Kruglyak, L.&lt;/author&gt;&lt;/authors&gt;&lt;/contributors&gt;&lt;auth-address&gt;Lewis-Sigler Institute for Integrative Genomics, Princeton University, Princeton, New Jersey, United States of America. mrockman@nyu.edu&lt;/auth-address&gt;&lt;titles&gt;&lt;title&gt;Recombinational landscape and population genomics of Caenorhabditis elegans&lt;/title&gt;&lt;secondary-title&gt;PLoS Genet&lt;/secondary-title&gt;&lt;/titles&gt;&lt;periodical&gt;&lt;full-title&gt;PLoS Genet&lt;/full-title&gt;&lt;/periodical&gt;&lt;pages&gt;e1000419&lt;/pages&gt;&lt;volume&gt;5&lt;/volume&gt;&lt;number&gt;3&lt;/number&gt;&lt;edition&gt;20090313&lt;/edition&gt;&lt;keywords&gt;&lt;keyword&gt;Animals&lt;/keyword&gt;&lt;keyword&gt;Caenorhabditis elegans/*genetics&lt;/keyword&gt;&lt;keyword&gt;*Genetics, Population&lt;/keyword&gt;&lt;keyword&gt;Genomics&lt;/keyword&gt;&lt;keyword&gt;Recombination, Genetic&lt;/keyword&gt;&lt;/keywords&gt;&lt;dates&gt;&lt;year&gt;2009&lt;/year&gt;&lt;pub-dates&gt;&lt;date&gt;Mar&lt;/date&gt;&lt;/pub-dates&gt;&lt;/dates&gt;&lt;isbn&gt;1553-7404 (Electronic)&amp;#xD;1553-7390 (Print)&amp;#xD;1553-7390 (Linking)&lt;/isbn&gt;&lt;accession-num&gt;19283065&lt;/accession-num&gt;&lt;urls&gt;&lt;related-urls&gt;&lt;url&gt;https://www.ncbi.nlm.nih.gov/pubmed/19283065&lt;/url&gt;&lt;/related-urls&gt;&lt;/urls&gt;&lt;custom1&gt;The authors have declared that no competing interests exist.&lt;/custom1&gt;&lt;custom2&gt;PMC2652117&lt;/custom2&gt;&lt;electronic-resource-num&gt;10.1371/journal.pgen.1000419&lt;/electronic-resource-num&gt;&lt;remote-database-name&gt;Medline&lt;/remote-database-name&gt;&lt;remote-database-provider&gt;NLM&lt;/remote-database-provider&gt;&lt;/record&gt;&lt;/Cite&gt;&lt;/EndNote&gt;</w:instrText>
      </w:r>
      <w:r w:rsidRPr="00767AA0">
        <w:fldChar w:fldCharType="separate"/>
      </w:r>
      <w:r w:rsidR="00901A0F" w:rsidRPr="00767AA0">
        <w:rPr>
          <w:vertAlign w:val="superscript"/>
        </w:rPr>
        <w:t>5</w:t>
      </w:r>
      <w:r w:rsidRPr="00767AA0">
        <w:fldChar w:fldCharType="end"/>
      </w:r>
      <w:r w:rsidRPr="00767AA0">
        <w:t>,</w:t>
      </w:r>
      <w:r w:rsidR="005358D3" w:rsidRPr="00767AA0">
        <w:t xml:space="preserve"> </w:t>
      </w:r>
      <w:r w:rsidRPr="00767AA0">
        <w:t xml:space="preserve">microarray analysis of </w:t>
      </w:r>
      <w:r w:rsidRPr="00767AA0">
        <w:rPr>
          <w:i/>
          <w:iCs/>
        </w:rPr>
        <w:t>S. cerevisiae</w:t>
      </w:r>
      <w:r w:rsidRPr="00767AA0">
        <w:fldChar w:fldCharType="begin">
          <w:fldData xml:space="preserve">PEVuZE5vdGU+PENpdGU+PEF1dGhvcj5NYW5jZXJhPC9BdXRob3I+PFllYXI+MjAwODwvWWVhcj48
UmVjTnVtPjE4PC9SZWNOdW0+PERpc3BsYXlUZXh0PjxzdHlsZSBmYWNlPSJzdXBlcnNjcmlwdCI+
MzA8L3N0eWxlPjwvRGlzcGxheVRleHQ+PHJlY29yZD48cmVjLW51bWJlcj4xODwvcmVjLW51bWJl
cj48Zm9yZWlnbi1rZXlzPjxrZXkgYXBwPSJFTiIgZGItaWQ9InM5emRwNWFhN3p4MDU3ZXo1MnN2
ZXh6eXdldGZwZXp4eHphZSIgdGltZXN0YW1wPSIxNzMzODgyNTMwIj4xODwva2V5PjwvZm9yZWln
bi1rZXlzPjxyZWYtdHlwZSBuYW1lPSJKb3VybmFsIEFydGljbGUiPjE3PC9yZWYtdHlwZT48Y29u
dHJpYnV0b3JzPjxhdXRob3JzPjxhdXRob3I+TWFuY2VyYSwgRS48L2F1dGhvcj48YXV0aG9yPkJv
dXJnb24sIFIuPC9hdXRob3I+PGF1dGhvcj5Ccm96emksIEEuPC9hdXRob3I+PGF1dGhvcj5IdWJl
ciwgVy48L2F1dGhvcj48YXV0aG9yPlN0ZWlubWV0eiwgTC4gTS48L2F1dGhvcj48L2F1dGhvcnM+
PC9jb250cmlidXRvcnM+PGF1dGgtYWRkcmVzcz5FdXJvcGVhbiBNb2xlY3VsYXIgQmlvbG9neSBM
YWJvcmF0b3J5LCBNZXllcmhvZnN0cmFzc2UgMSwgNjkxMTcgSGVpZGVsYmVyZywgR2VybWFueS48
L2F1dGgtYWRkcmVzcz48dGl0bGVzPjx0aXRsZT5IaWdoLXJlc29sdXRpb24gbWFwcGluZyBvZiBt
ZWlvdGljIGNyb3Nzb3ZlcnMgYW5kIG5vbi1jcm9zc292ZXJzIGluIHllYXN0PC90aXRsZT48c2Vj
b25kYXJ5LXRpdGxlPk5hdHVyZTwvc2Vjb25kYXJ5LXRpdGxlPjwvdGl0bGVzPjxwZXJpb2RpY2Fs
PjxmdWxsLXRpdGxlPk5hdHVyZTwvZnVsbC10aXRsZT48L3BlcmlvZGljYWw+PHBhZ2VzPjQ3OS04
NTwvcGFnZXM+PHZvbHVtZT40NTQ8L3ZvbHVtZT48bnVtYmVyPjcyMDM8L251bWJlcj48ZWRpdGlv
bj4yMDA4MDcwOTwvZWRpdGlvbj48a2V5d29yZHM+PGtleXdvcmQ+KkNocm9tb3NvbWUgTWFwcGlu
Zzwva2V5d29yZD48a2V5d29yZD5DaHJvbW9zb21lcywgRnVuZ2FsL2dlbmV0aWNzPC9rZXl3b3Jk
PjxrZXl3b3JkPkNyb3NzaW5nIE92ZXIsIEdlbmV0aWMvKmdlbmV0aWNzPC9rZXl3b3JkPjxrZXl3
b3JkPkROQSBCcmVha3MsIERvdWJsZS1TdHJhbmRlZDwva2V5d29yZD48a2V5d29yZD5ETkEtQmlu
ZGluZyBQcm90ZWlucy9nZW5ldGljczwva2V5d29yZD48a2V5d29yZD5GbGFwIEVuZG9udWNsZWFz
ZXM8L2tleXdvcmQ+PGtleXdvcmQ+R2VuZSBDb252ZXJzaW9uLypnZW5ldGljczwva2V5d29yZD48
a2V5d29yZD5HZW5lIEV4cHJlc3Npb24gUmVndWxhdGlvbiwgRnVuZ2FsPC9rZXl3b3JkPjxrZXl3
b3JkPkdlbmV0aWMgTGlua2FnZS9nZW5ldGljczwva2V5d29yZD48a2V5d29yZD5HZW5ldGljIE1h
cmtlcnMvZ2VuZXRpY3M8L2tleXdvcmQ+PGtleXdvcmQ+R2Vub21lLCBGdW5nYWwvZ2VuZXRpY3M8
L2tleXdvcmQ+PGtleXdvcmQ+R2Vub3R5cGU8L2tleXdvcmQ+PGtleXdvcmQ+SGFwbG90eXBlcy9n
ZW5ldGljczwva2V5d29yZD48a2V5d29yZD5NZWlvc2lzLypnZW5ldGljczwva2V5d29yZD48a2V5
d29yZD5NdXRhdGlvbi9nZW5ldGljczwva2V5d29yZD48a2V5d29yZD5TYWNjaGFyb215Y2VzIGNl
cmV2aXNpYWUvY3l0b2xvZ3kvKmdlbmV0aWNzPC9rZXl3b3JkPjxrZXl3b3JkPlNhY2NoYXJvbXlj
ZXMgY2VyZXZpc2lhZSBQcm90ZWlucy9nZW5ldGljczwva2V5d29yZD48a2V5d29yZD5UcmFucy1B
Y3RpdmF0b3JzL2dlbmV0aWNzPC9rZXl3b3JkPjwva2V5d29yZHM+PGRhdGVzPjx5ZWFyPjIwMDg8
L3llYXI+PHB1Yi1kYXRlcz48ZGF0ZT5KdWwgMjQ8L2RhdGU+PC9wdWItZGF0ZXM+PC9kYXRlcz48
aXNibj4xNDc2LTQ2ODcgKEVsZWN0cm9uaWMpJiN4RDswMDI4LTA4MzYgKFByaW50KSYjeEQ7MDAy
OC0wODM2IChMaW5raW5nKTwvaXNibj48YWNjZXNzaW9uLW51bT4xODYxNTAxNzwvYWNjZXNzaW9u
LW51bT48dXJscz48cmVsYXRlZC11cmxzPjx1cmw+aHR0cHM6Ly93d3cubmNiaS5ubG0ubmloLmdv
di9wdWJtZWQvMTg2MTUwMTc8L3VybD48L3JlbGF0ZWQtdXJscz48L3VybHM+PGN1c3RvbTI+UE1D
Mjc4MDAwNjwvY3VzdG9tMj48ZWxlY3Ryb25pYy1yZXNvdXJjZS1udW0+MTAuMTAzOC9uYXR1cmUw
NzEzNTwvZWxlY3Ryb25pYy1yZXNvdXJjZS1udW0+PHJlbW90ZS1kYXRhYmFzZS1uYW1lPk1lZGxp
bmU8L3JlbW90ZS1kYXRhYmFzZS1uYW1lPjxyZW1vdGUtZGF0YWJhc2UtcHJvdmlkZXI+TkxNPC9y
ZW1vdGUtZGF0YWJhc2UtcHJvdmlkZXI+PC9yZWNvcmQ+PC9DaXRlPjwvRW5kTm90ZT4A
</w:fldData>
        </w:fldChar>
      </w:r>
      <w:r w:rsidR="00901A0F" w:rsidRPr="00767AA0">
        <w:instrText xml:space="preserve"> ADDIN EN.CITE </w:instrText>
      </w:r>
      <w:r w:rsidR="00901A0F" w:rsidRPr="00767AA0">
        <w:fldChar w:fldCharType="begin">
          <w:fldData xml:space="preserve">PEVuZE5vdGU+PENpdGU+PEF1dGhvcj5NYW5jZXJhPC9BdXRob3I+PFllYXI+MjAwODwvWWVhcj48
UmVjTnVtPjE4PC9SZWNOdW0+PERpc3BsYXlUZXh0PjxzdHlsZSBmYWNlPSJzdXBlcnNjcmlwdCI+
MzA8L3N0eWxlPjwvRGlzcGxheVRleHQ+PHJlY29yZD48cmVjLW51bWJlcj4xODwvcmVjLW51bWJl
cj48Zm9yZWlnbi1rZXlzPjxrZXkgYXBwPSJFTiIgZGItaWQ9InM5emRwNWFhN3p4MDU3ZXo1MnN2
ZXh6eXdldGZwZXp4eHphZSIgdGltZXN0YW1wPSIxNzMzODgyNTMwIj4xODwva2V5PjwvZm9yZWln
bi1rZXlzPjxyZWYtdHlwZSBuYW1lPSJKb3VybmFsIEFydGljbGUiPjE3PC9yZWYtdHlwZT48Y29u
dHJpYnV0b3JzPjxhdXRob3JzPjxhdXRob3I+TWFuY2VyYSwgRS48L2F1dGhvcj48YXV0aG9yPkJv
dXJnb24sIFIuPC9hdXRob3I+PGF1dGhvcj5Ccm96emksIEEuPC9hdXRob3I+PGF1dGhvcj5IdWJl
ciwgVy48L2F1dGhvcj48YXV0aG9yPlN0ZWlubWV0eiwgTC4gTS48L2F1dGhvcj48L2F1dGhvcnM+
PC9jb250cmlidXRvcnM+PGF1dGgtYWRkcmVzcz5FdXJvcGVhbiBNb2xlY3VsYXIgQmlvbG9neSBM
YWJvcmF0b3J5LCBNZXllcmhvZnN0cmFzc2UgMSwgNjkxMTcgSGVpZGVsYmVyZywgR2VybWFueS48
L2F1dGgtYWRkcmVzcz48dGl0bGVzPjx0aXRsZT5IaWdoLXJlc29sdXRpb24gbWFwcGluZyBvZiBt
ZWlvdGljIGNyb3Nzb3ZlcnMgYW5kIG5vbi1jcm9zc292ZXJzIGluIHllYXN0PC90aXRsZT48c2Vj
b25kYXJ5LXRpdGxlPk5hdHVyZTwvc2Vjb25kYXJ5LXRpdGxlPjwvdGl0bGVzPjxwZXJpb2RpY2Fs
PjxmdWxsLXRpdGxlPk5hdHVyZTwvZnVsbC10aXRsZT48L3BlcmlvZGljYWw+PHBhZ2VzPjQ3OS04
NTwvcGFnZXM+PHZvbHVtZT40NTQ8L3ZvbHVtZT48bnVtYmVyPjcyMDM8L251bWJlcj48ZWRpdGlv
bj4yMDA4MDcwOTwvZWRpdGlvbj48a2V5d29yZHM+PGtleXdvcmQ+KkNocm9tb3NvbWUgTWFwcGlu
Zzwva2V5d29yZD48a2V5d29yZD5DaHJvbW9zb21lcywgRnVuZ2FsL2dlbmV0aWNzPC9rZXl3b3Jk
PjxrZXl3b3JkPkNyb3NzaW5nIE92ZXIsIEdlbmV0aWMvKmdlbmV0aWNzPC9rZXl3b3JkPjxrZXl3
b3JkPkROQSBCcmVha3MsIERvdWJsZS1TdHJhbmRlZDwva2V5d29yZD48a2V5d29yZD5ETkEtQmlu
ZGluZyBQcm90ZWlucy9nZW5ldGljczwva2V5d29yZD48a2V5d29yZD5GbGFwIEVuZG9udWNsZWFz
ZXM8L2tleXdvcmQ+PGtleXdvcmQ+R2VuZSBDb252ZXJzaW9uLypnZW5ldGljczwva2V5d29yZD48
a2V5d29yZD5HZW5lIEV4cHJlc3Npb24gUmVndWxhdGlvbiwgRnVuZ2FsPC9rZXl3b3JkPjxrZXl3
b3JkPkdlbmV0aWMgTGlua2FnZS9nZW5ldGljczwva2V5d29yZD48a2V5d29yZD5HZW5ldGljIE1h
cmtlcnMvZ2VuZXRpY3M8L2tleXdvcmQ+PGtleXdvcmQ+R2Vub21lLCBGdW5nYWwvZ2VuZXRpY3M8
L2tleXdvcmQ+PGtleXdvcmQ+R2Vub3R5cGU8L2tleXdvcmQ+PGtleXdvcmQ+SGFwbG90eXBlcy9n
ZW5ldGljczwva2V5d29yZD48a2V5d29yZD5NZWlvc2lzLypnZW5ldGljczwva2V5d29yZD48a2V5
d29yZD5NdXRhdGlvbi9nZW5ldGljczwva2V5d29yZD48a2V5d29yZD5TYWNjaGFyb215Y2VzIGNl
cmV2aXNpYWUvY3l0b2xvZ3kvKmdlbmV0aWNzPC9rZXl3b3JkPjxrZXl3b3JkPlNhY2NoYXJvbXlj
ZXMgY2VyZXZpc2lhZSBQcm90ZWlucy9nZW5ldGljczwva2V5d29yZD48a2V5d29yZD5UcmFucy1B
Y3RpdmF0b3JzL2dlbmV0aWNzPC9rZXl3b3JkPjwva2V5d29yZHM+PGRhdGVzPjx5ZWFyPjIwMDg8
L3llYXI+PHB1Yi1kYXRlcz48ZGF0ZT5KdWwgMjQ8L2RhdGU+PC9wdWItZGF0ZXM+PC9kYXRlcz48
aXNibj4xNDc2LTQ2ODcgKEVsZWN0cm9uaWMpJiN4RDswMDI4LTA4MzYgKFByaW50KSYjeEQ7MDAy
OC0wODM2IChMaW5raW5nKTwvaXNibj48YWNjZXNzaW9uLW51bT4xODYxNTAxNzwvYWNjZXNzaW9u
LW51bT48dXJscz48cmVsYXRlZC11cmxzPjx1cmw+aHR0cHM6Ly93d3cubmNiaS5ubG0ubmloLmdv
di9wdWJtZWQvMTg2MTUwMTc8L3VybD48L3JlbGF0ZWQtdXJscz48L3VybHM+PGN1c3RvbTI+UE1D
Mjc4MDAwNjwvY3VzdG9tMj48ZWxlY3Ryb25pYy1yZXNvdXJjZS1udW0+MTAuMTAzOC9uYXR1cmUw
NzEzNTwvZWxlY3Ryb25pYy1yZXNvdXJjZS1udW0+PHJlbW90ZS1kYXRhYmFzZS1uYW1lPk1lZGxp
bmU8L3JlbW90ZS1kYXRhYmFzZS1uYW1lPjxyZW1vdGUtZGF0YWJhc2UtcHJvdmlkZXI+TkxNPC9y
ZW1vdGUtZGF0YWJhc2UtcHJvdmlkZXI+PC9yZWNvcmQ+PC9DaXRlPjwvRW5kTm90ZT4A
</w:fldData>
        </w:fldChar>
      </w:r>
      <w:r w:rsidR="00901A0F" w:rsidRPr="00767AA0">
        <w:instrText xml:space="preserve"> ADDIN EN.CITE.DATA </w:instrText>
      </w:r>
      <w:r w:rsidR="00901A0F" w:rsidRPr="00767AA0">
        <w:fldChar w:fldCharType="end"/>
      </w:r>
      <w:r w:rsidRPr="00767AA0">
        <w:fldChar w:fldCharType="separate"/>
      </w:r>
      <w:r w:rsidR="00901A0F" w:rsidRPr="00767AA0">
        <w:rPr>
          <w:vertAlign w:val="superscript"/>
        </w:rPr>
        <w:t>30</w:t>
      </w:r>
      <w:r w:rsidRPr="00767AA0">
        <w:fldChar w:fldCharType="end"/>
      </w:r>
      <w:r w:rsidRPr="00767AA0">
        <w:t xml:space="preserve">, whole-genome sequencing of </w:t>
      </w:r>
      <w:r w:rsidRPr="00767AA0">
        <w:rPr>
          <w:i/>
          <w:iCs/>
        </w:rPr>
        <w:t>S. cerevisiae</w:t>
      </w:r>
      <w:r w:rsidRPr="00767AA0">
        <w:fldChar w:fldCharType="begin"/>
      </w:r>
      <w:r w:rsidR="00901A0F" w:rsidRPr="00767AA0">
        <w:instrText xml:space="preserve"> ADDIN EN.CITE &lt;EndNote&gt;&lt;Cite&gt;&lt;Author&gt;Qi&lt;/Author&gt;&lt;Year&gt;2009&lt;/Year&gt;&lt;RecNum&gt;17&lt;/RecNum&gt;&lt;DisplayText&gt;&lt;style face="superscript"&gt;31&lt;/style&gt;&lt;/DisplayText&gt;&lt;record&gt;&lt;rec-number&gt;17&lt;/rec-number&gt;&lt;foreign-keys&gt;&lt;key app="EN" db-id="s9zdp5aa7zx057ez52svexzywetfpezxxzae" timestamp="1733882414"&gt;17&lt;/key&gt;&lt;/foreign-keys&gt;&lt;ref-type name="Journal Article"&gt;17&lt;/ref-type&gt;&lt;contributors&gt;&lt;authors&gt;&lt;author&gt;Qi, J.&lt;/author&gt;&lt;author&gt;Wijeratne, A. J.&lt;/author&gt;&lt;author&gt;Tomsho, L. P.&lt;/author&gt;&lt;author&gt;Hu, Y.&lt;/author&gt;&lt;author&gt;Schuster, S. C.&lt;/author&gt;&lt;author&gt;Ma, H.&lt;/author&gt;&lt;/authors&gt;&lt;/contributors&gt;&lt;auth-address&gt;Center for Comparative Genomics and Bioinformatics, Pennsylvania State University, University Park, PA 16802, USA. qij@bx.psu.edu&lt;/auth-address&gt;&lt;titles&gt;&lt;title&gt;Characterization of meiotic crossovers and gene conversion by whole-genome sequencing in Saccharomyces cerevisiae&lt;/title&gt;&lt;secondary-title&gt;BMC Genomics&lt;/secondary-title&gt;&lt;/titles&gt;&lt;periodical&gt;&lt;full-title&gt;BMC Genomics&lt;/full-title&gt;&lt;/periodical&gt;&lt;pages&gt;475&lt;/pages&gt;&lt;volume&gt;10&lt;/volume&gt;&lt;edition&gt;20091015&lt;/edition&gt;&lt;keywords&gt;&lt;keyword&gt;Chromosome Mapping&lt;/keyword&gt;&lt;keyword&gt;*Crossing Over, Genetic&lt;/keyword&gt;&lt;keyword&gt;DNA, Fungal/genetics&lt;/keyword&gt;&lt;keyword&gt;*Gene Conversion&lt;/keyword&gt;&lt;keyword&gt;*Genome, Fungal&lt;/keyword&gt;&lt;keyword&gt;*Meiosis&lt;/keyword&gt;&lt;keyword&gt;Polymorphism, Single Nucleotide&lt;/keyword&gt;&lt;keyword&gt;Saccharomyces cerevisiae/*genetics&lt;/keyword&gt;&lt;keyword&gt;Sequence Analysis, DNA&lt;/keyword&gt;&lt;/keywords&gt;&lt;dates&gt;&lt;year&gt;2009&lt;/year&gt;&lt;pub-dates&gt;&lt;date&gt;Oct 15&lt;/date&gt;&lt;/pub-dates&gt;&lt;/dates&gt;&lt;isbn&gt;1471-2164 (Electronic)&amp;#xD;1471-2164 (Linking)&lt;/isbn&gt;&lt;accession-num&gt;19832984&lt;/accession-num&gt;&lt;urls&gt;&lt;related-urls&gt;&lt;url&gt;https://www.ncbi.nlm.nih.gov/pubmed/19832984&lt;/url&gt;&lt;/related-urls&gt;&lt;/urls&gt;&lt;custom2&gt;PMC2770529&lt;/custom2&gt;&lt;electronic-resource-num&gt;10.1186/1471-2164-10-475&lt;/electronic-resource-num&gt;&lt;remote-database-name&gt;Medline&lt;/remote-database-name&gt;&lt;remote-database-provider&gt;NLM&lt;/remote-database-provider&gt;&lt;/record&gt;&lt;/Cite&gt;&lt;/EndNote&gt;</w:instrText>
      </w:r>
      <w:r w:rsidRPr="00767AA0">
        <w:fldChar w:fldCharType="separate"/>
      </w:r>
      <w:r w:rsidR="00901A0F" w:rsidRPr="00767AA0">
        <w:rPr>
          <w:vertAlign w:val="superscript"/>
        </w:rPr>
        <w:t>31</w:t>
      </w:r>
      <w:r w:rsidRPr="00767AA0">
        <w:fldChar w:fldCharType="end"/>
      </w:r>
      <w:r w:rsidRPr="00767AA0">
        <w:t xml:space="preserve">, and whole-chromosome SNP sequencing of </w:t>
      </w:r>
      <w:r w:rsidRPr="00767AA0">
        <w:rPr>
          <w:i/>
          <w:iCs/>
        </w:rPr>
        <w:t>Drosophila</w:t>
      </w:r>
      <w:r w:rsidRPr="00767AA0">
        <w:fldChar w:fldCharType="begin"/>
      </w:r>
      <w:r w:rsidR="00901A0F" w:rsidRPr="00767AA0">
        <w:instrText xml:space="preserve"> ADDIN EN.CITE &lt;EndNote&gt;&lt;Cite&gt;&lt;Author&gt;Miller&lt;/Author&gt;&lt;Year&gt;2012&lt;/Year&gt;&lt;RecNum&gt;19&lt;/RecNum&gt;&lt;DisplayText&gt;&lt;style face="superscript"&gt;32&lt;/style&gt;&lt;/DisplayText&gt;&lt;record&gt;&lt;rec-number&gt;19&lt;/rec-number&gt;&lt;foreign-keys&gt;&lt;key app="EN" db-id="s9zdp5aa7zx057ez52svexzywetfpezxxzae" timestamp="1733889033"&gt;19&lt;/key&gt;&lt;/foreign-keys&gt;&lt;ref-type name="Journal Article"&gt;17&lt;/ref-type&gt;&lt;contributors&gt;&lt;authors&gt;&lt;author&gt;Miller, D. E.&lt;/author&gt;&lt;author&gt;Takeo, S.&lt;/author&gt;&lt;author&gt;Nandanan, K.&lt;/author&gt;&lt;author&gt;Paulson, A.&lt;/author&gt;&lt;author&gt;Gogol, M. M.&lt;/author&gt;&lt;author&gt;Noll, A. C.&lt;/author&gt;&lt;author&gt;Perera, A. G.&lt;/author&gt;&lt;author&gt;Walton, K. N.&lt;/author&gt;&lt;author&gt;Gilliland, W. D.&lt;/author&gt;&lt;author&gt;Li, H.&lt;/author&gt;&lt;author&gt;Staehling, K. K.&lt;/author&gt;&lt;author&gt;Blumenstiel, J. P.&lt;/author&gt;&lt;author&gt;Hawley, R. S.&lt;/author&gt;&lt;/authors&gt;&lt;/contributors&gt;&lt;titles&gt;&lt;title&gt;A Whole-Chromosome Analysis of Meiotic Recombination in Drosophila melanogaster&lt;/title&gt;&lt;secondary-title&gt;G3 (Bethesda)&lt;/secondary-title&gt;&lt;/titles&gt;&lt;periodical&gt;&lt;full-title&gt;G3 (Bethesda)&lt;/full-title&gt;&lt;/periodical&gt;&lt;pages&gt;249-60&lt;/pages&gt;&lt;volume&gt;2&lt;/volume&gt;&lt;number&gt;2&lt;/number&gt;&lt;edition&gt;20120201&lt;/edition&gt;&lt;keywords&gt;&lt;keyword&gt;crossing over&lt;/keyword&gt;&lt;keyword&gt;double-strand break&lt;/keyword&gt;&lt;keyword&gt;gene conversion&lt;/keyword&gt;&lt;keyword&gt;genome sequencing&lt;/keyword&gt;&lt;keyword&gt;meiosis&lt;/keyword&gt;&lt;/keywords&gt;&lt;dates&gt;&lt;year&gt;2012&lt;/year&gt;&lt;pub-dates&gt;&lt;date&gt;Feb&lt;/date&gt;&lt;/pub-dates&gt;&lt;/dates&gt;&lt;isbn&gt;2160-1836 (Electronic)&amp;#xD;2160-1836 (Linking)&lt;/isbn&gt;&lt;accession-num&gt;22384403&lt;/accession-num&gt;&lt;urls&gt;&lt;related-urls&gt;&lt;url&gt;https://www.ncbi.nlm.nih.gov/pubmed/22384403&lt;/url&gt;&lt;/related-urls&gt;&lt;/urls&gt;&lt;custom2&gt;PMC3284332&lt;/custom2&gt;&lt;electronic-resource-num&gt;10.1534/g3.111.001396&lt;/electronic-resource-num&gt;&lt;remote-database-name&gt;PubMed-not-MEDLINE&lt;/remote-database-name&gt;&lt;remote-database-provider&gt;NLM&lt;/remote-database-provider&gt;&lt;/record&gt;&lt;/Cite&gt;&lt;/EndNote&gt;</w:instrText>
      </w:r>
      <w:r w:rsidRPr="00767AA0">
        <w:fldChar w:fldCharType="separate"/>
      </w:r>
      <w:r w:rsidR="00901A0F" w:rsidRPr="00767AA0">
        <w:rPr>
          <w:vertAlign w:val="superscript"/>
        </w:rPr>
        <w:t>32</w:t>
      </w:r>
      <w:r w:rsidRPr="00767AA0">
        <w:fldChar w:fldCharType="end"/>
      </w:r>
      <w:r w:rsidRPr="00767AA0">
        <w:t> overcome this problem. However, high-throughput methods are still expensive</w:t>
      </w:r>
      <w:r w:rsidRPr="00767AA0">
        <w:rPr>
          <w:rFonts w:eastAsia="Yu Gothic"/>
          <w:kern w:val="2"/>
          <w:u w:color="FFFFFF"/>
          <w:lang w:eastAsia="ja-JP"/>
        </w:rPr>
        <w:t xml:space="preserve"> to implement. Therefore, improvements in low-cost sequencing technologies are required.</w:t>
      </w:r>
      <w:r w:rsidR="006E5F1D" w:rsidRPr="00767AA0">
        <w:rPr>
          <w:rFonts w:eastAsia="Yu Gothic"/>
          <w:kern w:val="2"/>
          <w:u w:color="FFFFFF"/>
          <w:lang w:eastAsia="ja-JP"/>
        </w:rPr>
        <w:t xml:space="preserve"> </w:t>
      </w:r>
    </w:p>
    <w:p w14:paraId="45476FDA" w14:textId="77777777" w:rsidR="00947C69" w:rsidRPr="00767AA0" w:rsidRDefault="00947C69" w:rsidP="00767AA0"/>
    <w:p w14:paraId="0A4D280B" w14:textId="5ABF13C6" w:rsidR="00947C69" w:rsidRPr="00767AA0" w:rsidRDefault="007F50AA" w:rsidP="00767AA0">
      <w:r w:rsidRPr="00767AA0">
        <w:rPr>
          <w:b/>
          <w:bCs/>
        </w:rPr>
        <w:t>S</w:t>
      </w:r>
      <w:r w:rsidR="00947C69" w:rsidRPr="00767AA0">
        <w:rPr>
          <w:b/>
          <w:bCs/>
        </w:rPr>
        <w:t>ignificance of the method with respect to existing/alternative methods</w:t>
      </w:r>
      <w:r w:rsidR="009B15A1" w:rsidRPr="00767AA0">
        <w:t xml:space="preserve"> </w:t>
      </w:r>
    </w:p>
    <w:p w14:paraId="4D05D4D0" w14:textId="351F2F14" w:rsidR="00947C69" w:rsidRPr="00767AA0" w:rsidRDefault="007147EB" w:rsidP="00767AA0">
      <w:r w:rsidRPr="00767AA0">
        <w:rPr>
          <w:lang w:eastAsia="ja-JP"/>
        </w:rPr>
        <w:t xml:space="preserve">We </w:t>
      </w:r>
      <w:r w:rsidR="0040100F" w:rsidRPr="00767AA0">
        <w:rPr>
          <w:lang w:eastAsia="ja-JP"/>
        </w:rPr>
        <w:t>employed</w:t>
      </w:r>
      <w:r w:rsidRPr="00767AA0">
        <w:rPr>
          <w:lang w:eastAsia="ja-JP"/>
        </w:rPr>
        <w:t xml:space="preserve"> real-time PCR to detect SNPs </w:t>
      </w:r>
      <w:r w:rsidR="0040100F" w:rsidRPr="00767AA0">
        <w:rPr>
          <w:lang w:eastAsia="ja-JP"/>
        </w:rPr>
        <w:t>as an alternative to</w:t>
      </w:r>
      <w:r w:rsidRPr="00767AA0">
        <w:rPr>
          <w:lang w:eastAsia="ja-JP"/>
        </w:rPr>
        <w:t xml:space="preserve"> RFLP</w:t>
      </w:r>
      <w:r w:rsidR="00947C69" w:rsidRPr="00767AA0">
        <w:t xml:space="preserve">. </w:t>
      </w:r>
      <w:r w:rsidR="0040100F" w:rsidRPr="00767AA0">
        <w:t>The latter</w:t>
      </w:r>
      <w:r w:rsidR="00144AC8" w:rsidRPr="00767AA0">
        <w:t xml:space="preserve"> have been u</w:t>
      </w:r>
      <w:r w:rsidR="0040100F" w:rsidRPr="00767AA0">
        <w:t>tiliz</w:t>
      </w:r>
      <w:r w:rsidR="00144AC8" w:rsidRPr="00767AA0">
        <w:t xml:space="preserve">ed generally </w:t>
      </w:r>
      <w:r w:rsidR="0040100F" w:rsidRPr="00767AA0">
        <w:t>for</w:t>
      </w:r>
      <w:r w:rsidR="00144AC8" w:rsidRPr="00767AA0">
        <w:t xml:space="preserve"> </w:t>
      </w:r>
      <w:r w:rsidR="0040100F" w:rsidRPr="00767AA0">
        <w:t xml:space="preserve">the </w:t>
      </w:r>
      <w:r w:rsidR="00144AC8" w:rsidRPr="00767AA0">
        <w:t>map</w:t>
      </w:r>
      <w:r w:rsidR="0040100F" w:rsidRPr="00767AA0">
        <w:t>ping</w:t>
      </w:r>
      <w:r w:rsidR="00144AC8" w:rsidRPr="00767AA0">
        <w:t xml:space="preserve"> </w:t>
      </w:r>
      <w:r w:rsidR="0040100F" w:rsidRPr="00767AA0">
        <w:t xml:space="preserve">of </w:t>
      </w:r>
      <w:r w:rsidR="00144AC8" w:rsidRPr="00767AA0">
        <w:t xml:space="preserve">crossovers in </w:t>
      </w:r>
      <w:r w:rsidR="00144AC8" w:rsidRPr="00767AA0">
        <w:rPr>
          <w:i/>
          <w:iCs/>
        </w:rPr>
        <w:t>C. elegans</w:t>
      </w:r>
      <w:r w:rsidR="00144AC8" w:rsidRPr="00767AA0">
        <w:fldChar w:fldCharType="begin">
          <w:fldData xml:space="preserve">PEVuZE5vdGU+PENpdGU+PEF1dGhvcj5DYXJsdG9uPC9BdXRob3I+PFllYXI+MjAwNjwvWWVhcj48
UmVjTnVtPjM2PC9SZWNOdW0+PERpc3BsYXlUZXh0PjxzdHlsZSBmYWNlPSJzdXBlcnNjcmlwdCI+
MTMsMjIsMjgsMzMsMzQ8L3N0eWxlPjwvRGlzcGxheVRleHQ+PHJlY29yZD48cmVjLW51bWJlcj4z
NjwvcmVjLW51bWJlcj48Zm9yZWlnbi1rZXlzPjxrZXkgYXBwPSJFTiIgZGItaWQ9InM5emRwNWFh
N3p4MDU3ZXo1MnN2ZXh6eXdldGZwZXp4eHphZSIgdGltZXN0YW1wPSIxNzM5MzI1MTE3Ij4zNjwv
a2V5PjwvZm9yZWlnbi1rZXlzPjxyZWYtdHlwZSBuYW1lPSJKb3VybmFsIEFydGljbGUiPjE3PC9y
ZWYtdHlwZT48Y29udHJpYnV0b3JzPjxhdXRob3JzPjxhdXRob3I+Q2FybHRvbiwgUC4gTS48L2F1
dGhvcj48YXV0aG9yPkZhcnJ1Z2dpbywgQS4gUC48L2F1dGhvcj48YXV0aG9yPkRlcm5idXJnLCBB
LiBGLjwvYXV0aG9yPjwvYXV0aG9ycz48L2NvbnRyaWJ1dG9ycz48YXV0aC1hZGRyZXNzPkxpZmUg
U2NpZW5jZXMgRGl2aXNpb24sIExhd3JlbmNlIEJlcmtlbGV5IE5hdGlvbmFsIExhYm9yYXRvcnks
IEJlcmtlbGV5LCBDYWxpZm9ybmlhLCBVU0EuPC9hdXRoLWFkZHJlc3M+PHRpdGxlcz48dGl0bGU+
QSBsaW5rIGJldHdlZW4gbWVpb3RpYyBwcm9waGFzZSBwcm9ncmVzc2lvbiBhbmQgY3Jvc3NvdmVy
IGNvbnRyb2w8L3RpdGxlPjxzZWNvbmRhcnktdGl0bGU+UExvUyBHZW5ldDwvc2Vjb25kYXJ5LXRp
dGxlPjwvdGl0bGVzPjxwZXJpb2RpY2FsPjxmdWxsLXRpdGxlPlBMb1MgR2VuZXQ8L2Z1bGwtdGl0
bGU+PC9wZXJpb2RpY2FsPjxwYWdlcz5lMTI8L3BhZ2VzPjx2b2x1bWU+Mjwvdm9sdW1lPjxudW1i
ZXI+MjwvbnVtYmVyPjxlZGl0aW9uPjIwMDYwMjAzPC9lZGl0aW9uPjxrZXl3b3Jkcz48a2V5d29y
ZD5BbmltYWxzPC9rZXl3b3JkPjxrZXl3b3JkPkNhZW5vcmhhYmRpdGlzIGVsZWdhbnM8L2tleXdv
cmQ+PGtleXdvcmQ+Q2Flbm9yaGFiZGl0aXMgZWxlZ2FucyBQcm90ZWlucy9nZW5ldGljcy9waHlz
aW9sb2d5PC9rZXl3b3JkPjxrZXl3b3JkPkNlbGwgTnVjbGV1cy9tZXRhYm9saXNtPC9rZXl3b3Jk
PjxrZXl3b3JkPkNocm9tb3NvbWUgTWFwcGluZzwva2V5d29yZD48a2V5d29yZD4qQ3Jvc3Npbmcg
T3ZlciwgR2VuZXRpYzwva2V5d29yZD48a2V5d29yZD4qTWVpb3Npczwva2V5d29yZD48a2V5d29y
ZD5NaWNyb3Njb3B5LCBGbHVvcmVzY2VuY2U8L2tleXdvcmQ+PGtleXdvcmQ+TXV0YXRpb248L2tl
eXdvcmQ+PGtleXdvcmQ+UmFkNTEgUmVjb21iaW5hc2UvcGh5c2lvbG9neTwva2V5d29yZD48a2V5
d29yZD5SZWNvbWJpbmF0aW9uLCBHZW5ldGljPC9rZXl3b3JkPjwva2V5d29yZHM+PGRhdGVzPjx5
ZWFyPjIwMDY8L3llYXI+PHB1Yi1kYXRlcz48ZGF0ZT5GZWI8L2RhdGU+PC9wdWItZGF0ZXM+PC9k
YXRlcz48aXNibj4xNTUzLTc0MDQgKEVsZWN0cm9uaWMpJiN4RDsxNTUzLTczOTAgKFByaW50KSYj
eEQ7MTU1My03MzkwIChMaW5raW5nKTwvaXNibj48YWNjZXNzaW9uLW51bT4xNjQ2Mjk0MTwvYWNj
ZXNzaW9uLW51bT48dXJscz48cmVsYXRlZC11cmxzPjx1cmw+aHR0cHM6Ly93d3cubmNiaS5ubG0u
bmloLmdvdi9wdWJtZWQvMTY0NjI5NDE8L3VybD48L3JlbGF0ZWQtdXJscz48L3VybHM+PGN1c3Rv
bTE+QXV0aG9yIGNvbnRyaWJ1dGlvbnMuIFBNQyBhbmQgQUZEIGNvbmNlaXZlZCBhbmQgZGVzaWdu
ZWQgdGhlIGV4cGVyaW1lbnRzLiBQTUMgYW5kIEFQRiBwZXJmb3JtZWQgdGhlIGV4cGVyaW1lbnRz
LiBQTUMsIEFQRiwgYW5kIEFGRCBhbmFseXplZCB0aGUgZGF0YS4gUE1DIGFuZCBBRkQgd3JvdGUg
dGhlIHBhcGVyLjwvY3VzdG9tMT48Y3VzdG9tMj5QTUMxMzU5MDcyPC9jdXN0b20yPjxlbGVjdHJv
bmljLXJlc291cmNlLW51bT4xMC4xMzcxL2pvdXJuYWwucGdlbi4wMDIwMDEyPC9lbGVjdHJvbmlj
LXJlc291cmNlLW51bT48cmVtb3RlLWRhdGFiYXNlLW5hbWU+TWVkbGluZTwvcmVtb3RlLWRhdGFi
YXNlLW5hbWU+PHJlbW90ZS1kYXRhYmFzZS1wcm92aWRlcj5OTE08L3JlbW90ZS1kYXRhYmFzZS1w
cm92aWRlcj48L3JlY29yZD48L0NpdGU+PENpdGU+PEF1dGhvcj5IaWxsZXJzPC9BdXRob3I+PFll
YXI+MjAwMzwvWWVhcj48UmVjTnVtPjEzPC9SZWNOdW0+PHJlY29yZD48cmVjLW51bWJlcj4xMzwv
cmVjLW51bWJlcj48Zm9yZWlnbi1rZXlzPjxrZXkgYXBwPSJFTiIgZGItaWQ9InM5emRwNWFhN3p4
MDU3ZXo1MnN2ZXh6eXdldGZwZXp4eHphZSIgdGltZXN0YW1wPSIxNzMzMjc1MzAwIj4xMzwva2V5
PjwvZm9yZWlnbi1rZXlzPjxyZWYtdHlwZSBuYW1lPSJKb3VybmFsIEFydGljbGUiPjE3PC9yZWYt
dHlwZT48Y29udHJpYnV0b3JzPjxhdXRob3JzPjxhdXRob3I+SGlsbGVycywgSy4gSi48L2F1dGhv
cj48YXV0aG9yPlZpbGxlbmV1dmUsIEEuIE0uPC9hdXRob3I+PC9hdXRob3JzPjwvY29udHJpYnV0
b3JzPjxhdXRoLWFkZHJlc3M+RGVwYXJ0bWVudCBvZiBEZXZlbG9wbWVudGFsIEJpb2xvZ3ksIFN0
YW5mb3JkIFVuaXZlcnNpdHkgU2Nob29sIG9mIE1lZGljaW5lLCBTdGFuZm9yZCwgQ0EgOTQzMDUs
IFVTQS48L2F1dGgtYWRkcmVzcz48dGl0bGVzPjx0aXRsZT5DaHJvbW9zb21lLXdpZGUgY29udHJv
bCBvZiBtZWlvdGljIGNyb3NzaW5nIG92ZXIgaW4gQy4gZWxlZ2FuczwvdGl0bGU+PHNlY29uZGFy
eS10aXRsZT5DdXJyIEJpb2w8L3NlY29uZGFyeS10aXRsZT48L3RpdGxlcz48cGVyaW9kaWNhbD48
ZnVsbC10aXRsZT5DdXJyIEJpb2w8L2Z1bGwtdGl0bGU+PC9wZXJpb2RpY2FsPjxwYWdlcz4xNjQx
LTc8L3BhZ2VzPjx2b2x1bWU+MTM8L3ZvbHVtZT48bnVtYmVyPjE4PC9udW1iZXI+PGtleXdvcmRz
PjxrZXl3b3JkPkFuaW1hbHM8L2tleXdvcmQ+PGtleXdvcmQ+Q2Flbm9yaGFiZGl0aXMgZWxlZ2Fu
cy8qY3l0b2xvZ3kvKmdlbmV0aWNzPC9rZXl3b3JkPjxrZXl3b3JkPkNocm9tb3NvbWUgTWFwcGlu
Zzwva2V5d29yZD48a2V5d29yZD4qQ2hyb21vc29tZSBTZWdyZWdhdGlvbjwva2V5d29yZD48a2V5
d29yZD5DaHJvbW9zb21lcy8qbWV0YWJvbGlzbTwva2V5d29yZD48a2V5d29yZD4qQ3Jvc3Npbmcg
T3ZlciwgR2VuZXRpYzwva2V5d29yZD48a2V5d29yZD5NZWlvc2lzLypwaHlzaW9sb2d5PC9rZXl3
b3JkPjxrZXl3b3JkPk1vZGVscywgR2VuZXRpYzwva2V5d29yZD48a2V5d29yZD5NdXRhdGlvbjwv
a2V5d29yZD48L2tleXdvcmRzPjxkYXRlcz48eWVhcj4yMDAzPC95ZWFyPjxwdWItZGF0ZXM+PGRh
dGU+U2VwIDE2PC9kYXRlPjwvcHViLWRhdGVzPjwvZGF0ZXM+PGlzYm4+MDk2MC05ODIyIChQcmlu
dCkmI3hEOzA5NjAtOTgyMiAoTGlua2luZyk8L2lzYm4+PGFjY2Vzc2lvbi1udW0+MTM2Nzg1OTc8
L2FjY2Vzc2lvbi1udW0+PHVybHM+PHJlbGF0ZWQtdXJscz48dXJsPmh0dHBzOi8vd3d3Lm5jYmku
bmxtLm5paC5nb3YvcHVibWVkLzEzNjc4NTk3PC91cmw+PC9yZWxhdGVkLXVybHM+PC91cmxzPjxl
bGVjdHJvbmljLXJlc291cmNlLW51bT4xMC4xMDE2L2ouY3ViLjIwMDMuMDguMDI2PC9lbGVjdHJv
bmljLXJlc291cmNlLW51bT48cmVtb3RlLWRhdGFiYXNlLW5hbWU+TWVkbGluZTwvcmVtb3RlLWRh
dGFiYXNlLW5hbWU+PHJlbW90ZS1kYXRhYmFzZS1wcm92aWRlcj5OTE08L3JlbW90ZS1kYXRhYmFz
ZS1wcm92aWRlcj48L3JlY29yZD48L0NpdGU+PENpdGU+PEF1dGhvcj5OYWJlc2hpbWE8L0F1dGhv
cj48WWVhcj4yMDA0PC9ZZWFyPjxSZWNOdW0+MzQ8L1JlY051bT48cmVjb3JkPjxyZWMtbnVtYmVy
PjM0PC9yZWMtbnVtYmVyPjxmb3JlaWduLWtleXM+PGtleSBhcHA9IkVOIiBkYi1pZD0iczl6ZHA1
YWE3engwNTdlejUyc3ZleHp5d2V0ZnBlenh4emFlIiB0aW1lc3RhbXA9IjE3MzQ1OTk2NzIiPjM0
PC9rZXk+PC9mb3JlaWduLWtleXM+PHJlZi10eXBlIG5hbWU9IkpvdXJuYWwgQXJ0aWNsZSI+MTc8
L3JlZi10eXBlPjxjb250cmlidXRvcnM+PGF1dGhvcnM+PGF1dGhvcj5OYWJlc2hpbWEsIEsuPC9h
dXRob3I+PGF1dGhvcj5WaWxsZW5ldXZlLCBBLiBNLjwvYXV0aG9yPjxhdXRob3I+SGlsbGVycywg
Sy4gSi48L2F1dGhvcj48L2F1dGhvcnM+PC9jb250cmlidXRvcnM+PGF1dGgtYWRkcmVzcz5EZXBh
cnRtZW50IG9mIERldmVsb3BtZW50YWwgQmlvbG9neSBhbmQgRGVwYXJ0bWVudCBvZiBHZW5ldGlj
cywgU3RhbmZvcmQgVW5pdmVyc2l0eSBTY2hvb2wgb2YgTWVkaWNpbmUsIFN0YW5mb3JkLCBDYWxp
Zm9ybmlhIDk0MzA1LCBVU0EuPC9hdXRoLWFkZHJlc3M+PHRpdGxlcz48dGl0bGU+Q2hyb21vc29t
ZS13aWRlIHJlZ3VsYXRpb24gb2YgbWVpb3RpYyBjcm9zc292ZXIgZm9ybWF0aW9uIGluIENhZW5v
cmhhYmRpdGlzIGVsZWdhbnMgcmVxdWlyZXMgcHJvcGVybHkgYXNzZW1ibGVkIGNocm9tb3NvbWUg
YXhlczwvdGl0bGU+PHNlY29uZGFyeS10aXRsZT5HZW5ldGljczwvc2Vjb25kYXJ5LXRpdGxlPjwv
dGl0bGVzPjxwZXJpb2RpY2FsPjxmdWxsLXRpdGxlPkdlbmV0aWNzPC9mdWxsLXRpdGxlPjwvcGVy
aW9kaWNhbD48cGFnZXM+MTI3NS05MjwvcGFnZXM+PHZvbHVtZT4xNjg8L3ZvbHVtZT48bnVtYmVy
PjM8L251bWJlcj48a2V5d29yZHM+PGtleXdvcmQ+QW5pbWFsczwva2V5d29yZD48a2V5d29yZD5D
YWVub3JoYWJkaXRpcyBlbGVnYW5zLypnZW5ldGljcy9waHlzaW9sb2d5PC9rZXl3b3JkPjxrZXl3
b3JkPkNhZW5vcmhhYmRpdGlzIGVsZWdhbnMgUHJvdGVpbnMvZ2VuZXRpY3MvcGh5c2lvbG9neTwv
a2V5d29yZD48a2V5d29yZD5DaHJvbW9zb21lIFBhaXJpbmcvcGh5c2lvbG9neTwva2V5d29yZD48
a2V5d29yZD5DaHJvbW9zb21lcy8qcGh5c2lvbG9neTwva2V5d29yZD48a2V5d29yZD5Dcm9zc2lu
ZyBPdmVyLCBHZW5ldGljLypwaHlzaW9sb2d5PC9rZXl3b3JkPjxrZXl3b3JkPkROQS1CaW5kaW5n
IFByb3RlaW5zL21ldGFib2xpc208L2tleXdvcmQ+PGtleXdvcmQ+R2VuZXRpYyBMaW5rYWdlPC9r
ZXl3b3JkPjxrZXl3b3JkPk1laW9zaXMvKnBoeXNpb2xvZ3k8L2tleXdvcmQ+PGtleXdvcmQ+TXV0
YXRpb248L2tleXdvcmQ+PGtleXdvcmQ+UmFkNTEgUmVjb21iaW5hc2U8L2tleXdvcmQ+PGtleXdv
cmQ+WCBDaHJvbW9zb21lL3BoeXNpb2xvZ3k8L2tleXdvcmQ+PC9rZXl3b3Jkcz48ZGF0ZXM+PHll
YXI+MjAwNDwveWVhcj48cHViLWRhdGVzPjxkYXRlPk5vdjwvZGF0ZT48L3B1Yi1kYXRlcz48L2Rh
dGVzPjxpc2JuPjAwMTYtNjczMSAoUHJpbnQpJiN4RDswMDE2LTY3MzEgKExpbmtpbmcpPC9pc2Ju
PjxhY2Nlc3Npb24tbnVtPjE1NTc5Njg1PC9hY2Nlc3Npb24tbnVtPjx1cmxzPjxyZWxhdGVkLXVy
bHM+PHVybD5odHRwczovL3d3dy5uY2JpLm5sbS5uaWguZ292L3B1Ym1lZC8xNTU3OTY4NTwvdXJs
PjwvcmVsYXRlZC11cmxzPjwvdXJscz48Y3VzdG9tMj5QTUMxNDQ4NzY4PC9jdXN0b20yPjxlbGVj
dHJvbmljLXJlc291cmNlLW51bT4xMC4xNTM0L2dlbmV0aWNzLjEwNC4wMzA3MDA8L2VsZWN0cm9u
aWMtcmVzb3VyY2UtbnVtPjxyZW1vdGUtZGF0YWJhc2UtbmFtZT5NZWRsaW5lPC9yZW1vdGUtZGF0
YWJhc2UtbmFtZT48cmVtb3RlLWRhdGFiYXNlLXByb3ZpZGVyPk5MTTwvcmVtb3RlLWRhdGFiYXNl
LXByb3ZpZGVyPjwvcmVjb3JkPjwvQ2l0ZT48Q2l0ZT48QXV0aG9yPlNhaXRvPC9BdXRob3I+PFll
YXI+MjAwOTwvWWVhcj48UmVjTnVtPjM1PC9SZWNOdW0+PHJlY29yZD48cmVjLW51bWJlcj4zNTwv
cmVjLW51bWJlcj48Zm9yZWlnbi1rZXlzPjxrZXkgYXBwPSJFTiIgZGItaWQ9InM5emRwNWFhN3p4
MDU3ZXo1MnN2ZXh6eXdldGZwZXp4eHphZSIgdGltZXN0YW1wPSIxNzM5MzI0ODYxIj4zNTwva2V5
PjwvZm9yZWlnbi1rZXlzPjxyZWYtdHlwZSBuYW1lPSJKb3VybmFsIEFydGljbGUiPjE3PC9yZWYt
dHlwZT48Y29udHJpYnV0b3JzPjxhdXRob3JzPjxhdXRob3I+U2FpdG8sIFQuIFQuPC9hdXRob3I+
PGF1dGhvcj5Zb3VkcywgSi4gTC48L2F1dGhvcj48YXV0aG9yPkJvdWx0b24sIFMuIEouPC9hdXRo
b3I+PGF1dGhvcj5Db2xhaWFjb3ZvLCBNLiBQLjwvYXV0aG9yPjwvYXV0aG9ycz48L2NvbnRyaWJ1
dG9ycz48YXV0aC1hZGRyZXNzPkRlcGFydG1lbnQgb2YgR2VuZXRpY3MsIEhhcnZhcmQgTWVkaWNh
bCBTY2hvb2wsIEJvc3RvbiwgTWFzc2FjaHVzZXR0cywgVVNBLjwvYXV0aC1hZGRyZXNzPjx0aXRs
ZXM+PHRpdGxlPkNhZW5vcmhhYmRpdGlzIGVsZWdhbnMgSElNLTE4L1NMWC00IGludGVyYWN0cyB3
aXRoIFNMWC0xIGFuZCBYUEYtMSBhbmQgbWFpbnRhaW5zIGdlbm9taWMgaW50ZWdyaXR5IGluIHRo
ZSBnZXJtbGluZSBieSBwcm9jZXNzaW5nIHJlY29tYmluYXRpb24gaW50ZXJtZWRpYXRlczwvdGl0
bGU+PHNlY29uZGFyeS10aXRsZT5QTG9TIEdlbmV0PC9zZWNvbmRhcnktdGl0bGU+PC90aXRsZXM+
PHBlcmlvZGljYWw+PGZ1bGwtdGl0bGU+UExvUyBHZW5ldDwvZnVsbC10aXRsZT48L3BlcmlvZGlj
YWw+PHBhZ2VzPmUxMDAwNzM1PC9wYWdlcz48dm9sdW1lPjU8L3ZvbHVtZT48bnVtYmVyPjExPC9u
dW1iZXI+PGVkaXRpb24+MjAwOTExMjA8L2VkaXRpb24+PGtleXdvcmRzPjxrZXl3b3JkPkFuaW1h
bHM8L2tleXdvcmQ+PGtleXdvcmQ+Q2Flbm9yaGFiZGl0aXMgZWxlZ2Fucy9jeXRvbG9neS9lbWJy
eW9sb2d5L2dlbmV0aWNzLyptZXRhYm9saXNtPC9rZXl3b3JkPjxrZXl3b3JkPkNhZW5vcmhhYmRp
dGlzIGVsZWdhbnMgUHJvdGVpbnMvZ2VuZXRpY3MvKm1ldGFib2xpc208L2tleXdvcmQ+PGtleXdv
cmQ+Q2FycmllciBQcm90ZWlucy9nZW5ldGljcy8qbWV0YWJvbGlzbTwva2V5d29yZD48a2V5d29y
ZD5DZWxsIE51Y2xldXMvbWV0YWJvbGlzbTwva2V5d29yZD48a2V5d29yZD5DaHJvbW9zb21lIFBh
aXJpbmcvZ2VuZXRpY3M8L2tleXdvcmQ+PGtleXdvcmQ+Q2hyb21vc29tZXMvbWV0YWJvbGlzbTwv
a2V5d29yZD48a2V5d29yZD5Db25zZXJ2ZWQgU2VxdWVuY2U8L2tleXdvcmQ+PGtleXdvcmQ+Q3Jv
c3NpbmcgT3ZlciwgR2VuZXRpYzwva2V5d29yZD48a2V5d29yZD5ETkEgRGFtYWdlPC9rZXl3b3Jk
PjxrZXl3b3JkPkROQSBIZWxpY2FzZXMvZ2VuZXRpY3MvKm1ldGFib2xpc208L2tleXdvcmQ+PGtl
eXdvcmQ+RE5BIFJlcGFpcjwva2V5d29yZD48a2V5d29yZD5ETkEsIENydWNpZm9ybS9tZXRhYm9s
aXNtPC9rZXl3b3JkPjxrZXl3b3JkPkRlb3h5cmlib251Y2xlYXNlcy9nZW5ldGljcy8qbWV0YWJv
bGlzbTwva2V5d29yZD48a2V5d29yZD5FbmRvZGVveHlyaWJvbnVjbGVhc2VzL2dlbmV0aWNzLypt
ZXRhYm9saXNtPC9rZXl3b3JkPjxrZXl3b3JkPkVzdGVyYXNlcy9tZXRhYm9saXNtPC9rZXl3b3Jk
PjxrZXl3b3JkPkdlbm9tZS8qZ2VuZXRpY3M8L2tleXdvcmQ+PGtleXdvcmQ+R2VybSBDZWxscy8q
bWV0YWJvbGlzbTwva2V5d29yZD48a2V5d29yZD5NZWlvc2lzPC9rZXl3b3JkPjxrZXl3b3JkPk1v
cnBob2dlbmVzaXMvZ2VuZXRpY3M8L2tleXdvcmQ+PGtleXdvcmQ+TXV0YXRpb24vZ2VuZXRpY3M8
L2tleXdvcmQ+PGtleXdvcmQ+UHJvcGhhc2U8L2tleXdvcmQ+PGtleXdvcmQ+UHJvdGVpbiBCaW5k
aW5nPC9rZXl3b3JkPjxrZXl3b3JkPipSZWNvbWJpbmF0aW9uLCBHZW5ldGljPC9rZXl3b3JkPjxr
ZXl3b3JkPlNlcXVlbmNlIEhvbW9sb2d5LCBBbWlubyBBY2lkPC9rZXl3b3JkPjwva2V5d29yZHM+
PGRhdGVzPjx5ZWFyPjIwMDk8L3llYXI+PHB1Yi1kYXRlcz48ZGF0ZT5Ob3Y8L2RhdGU+PC9wdWIt
ZGF0ZXM+PC9kYXRlcz48aXNibj4xNTUzLTc0MDQgKEVsZWN0cm9uaWMpJiN4RDsxNTUzLTczOTAg
KFByaW50KSYjeEQ7MTU1My03MzkwIChMaW5raW5nKTwvaXNibj48YWNjZXNzaW9uLW51bT4xOTkz
NjAxOTwvYWNjZXNzaW9uLW51bT48dXJscz48cmVsYXRlZC11cmxzPjx1cmw+aHR0cHM6Ly93d3cu
bmNiaS5ubG0ubmloLmdvdi9wdWJtZWQvMTk5MzYwMTk8L3VybD48L3JlbGF0ZWQtdXJscz48L3Vy
bHM+PGN1c3RvbTE+VGhlIGF1dGhvcnMgaGF2ZSBkZWNsYXJlZCB0aGF0IG5vIGNvbXBldGluZyBp
bnRlcmVzdHMgZXhpc3QuPC9jdXN0b20xPjxjdXN0b20yPlBNQzI3NzAxNzA8L2N1c3RvbTI+PGVs
ZWN0cm9uaWMtcmVzb3VyY2UtbnVtPjEwLjEzNzEvam91cm5hbC5wZ2VuLjEwMDA3MzU8L2VsZWN0
cm9uaWMtcmVzb3VyY2UtbnVtPjxyZW1vdGUtZGF0YWJhc2UtbmFtZT5NZWRsaW5lPC9yZW1vdGUt
ZGF0YWJhc2UtbmFtZT48cmVtb3RlLWRhdGFiYXNlLXByb3ZpZGVyPk5MTTwvcmVtb3RlLWRhdGFi
YXNlLXByb3ZpZGVyPjwvcmVjb3JkPjwvQ2l0ZT48Q2l0ZT48QXV0aG9yPlRzYWk8L0F1dGhvcj48
WWVhcj4yMDA4PC9ZZWFyPjxSZWNOdW0+Mzc8L1JlY051bT48cmVjb3JkPjxyZWMtbnVtYmVyPjM3
PC9yZWMtbnVtYmVyPjxmb3JlaWduLWtleXM+PGtleSBhcHA9IkVOIiBkYi1pZD0iczl6ZHA1YWE3
engwNTdlejUyc3ZleHp5d2V0ZnBlenh4emFlIiB0aW1lc3RhbXA9IjE3MzkzMjUxNTEiPjM3PC9r
ZXk+PC9mb3JlaWduLWtleXM+PHJlZi10eXBlIG5hbWU9IkpvdXJuYWwgQXJ0aWNsZSI+MTc8L3Jl
Zi10eXBlPjxjb250cmlidXRvcnM+PGF1dGhvcnM+PGF1dGhvcj5Uc2FpLCBDLiBKLjwvYXV0aG9y
PjxhdXRob3I+TWV0cywgRC4gRy48L2F1dGhvcj48YXV0aG9yPkFsYnJlY2h0LCBNLiBSLjwvYXV0
aG9yPjxhdXRob3I+Tml4LCBQLjwvYXV0aG9yPjxhdXRob3I+Q2hhbiwgQS48L2F1dGhvcj48YXV0
aG9yPk1leWVyLCBCLiBKLjwvYXV0aG9yPjwvYXV0aG9ycz48L2NvbnRyaWJ1dG9ycz48YXV0aC1h
ZGRyZXNzPkhvd2FyZCBIdWdoZXMgTWVkaWNhbCBJbnN0aXR1dGUsIERlcGFydG1lbnQgb2YgTW9s
ZWN1bGFyIGFuZCBDZWxsIEJpb2xvZ3ksIFVuaXZlcnNpdHkgb2YgQ2FsaWZvcm5pYSBhdCBCZXJr
ZWxleSwgQmVya2VsZXksIENBIDk3NDIwLCBVU0EuPC9hdXRoLWFkZHJlc3M+PHRpdGxlcz48dGl0
bGU+TWVpb3RpYyBjcm9zc292ZXIgbnVtYmVyIGFuZCBkaXN0cmlidXRpb24gYXJlIHJlZ3VsYXRl
ZCBieSBhIGRvc2FnZSBjb21wZW5zYXRpb24gcHJvdGVpbiB0aGF0IHJlc2VtYmxlcyBhIGNvbmRl
bnNpbiBzdWJ1bml0PC90aXRsZT48c2Vjb25kYXJ5LXRpdGxlPkdlbmVzIERldjwvc2Vjb25kYXJ5
LXRpdGxlPjwvdGl0bGVzPjxwZXJpb2RpY2FsPjxmdWxsLXRpdGxlPkdlbmVzIERldjwvZnVsbC10
aXRsZT48L3BlcmlvZGljYWw+PHBhZ2VzPjE5NC0yMTE8L3BhZ2VzPjx2b2x1bWU+MjI8L3ZvbHVt
ZT48bnVtYmVyPjI8L251bWJlcj48a2V5d29yZHM+PGtleXdvcmQ+QWRlbm9zaW5lIFRyaXBob3Nw
aGF0YXNlcy8qY2hlbWlzdHJ5L2dlbmV0aWNzPC9rZXl3b3JkPjxrZXl3b3JkPkFuaW1hbHM8L2tl
eXdvcmQ+PGtleXdvcmQ+Q2Flbm9yaGFiZGl0aXMgZWxlZ2Fuczwva2V5d29yZD48a2V5d29yZD5D
YWVub3JoYWJkaXRpcyBlbGVnYW5zIFByb3RlaW5zLypwaHlzaW9sb2d5PC9rZXl3b3JkPjxrZXl3
b3JkPkNlbGwgQ3ljbGUgUHJvdGVpbnMvcGh5c2lvbG9neTwva2V5d29yZD48a2V5d29yZD5DaHJv
bW9zb21lIEJyZWFrYWdlPC9rZXl3b3JkPjxrZXl3b3JkPkNyb3NzaW5nIE92ZXIsIEdlbmV0aWM8
L2tleXdvcmQ+PGtleXdvcmQ+RE5BLUJpbmRpbmcgUHJvdGVpbnMvKmNoZW1pc3RyeS9nZW5ldGlj
cy8qcGh5c2lvbG9neTwva2V5d29yZD48a2V5d29yZD5EaXNvcmRlcnMgb2YgU2V4IERldmVsb3Bt
ZW50PC9rZXl3b3JkPjxrZXl3b3JkPipEb3NhZ2UgQ29tcGVuc2F0aW9uLCBHZW5ldGljPC9rZXl3
b3JkPjxrZXl3b3JkPkVwaWdlbmVzaXMsIEdlbmV0aWM8L2tleXdvcmQ+PGtleXdvcmQ+Kk1laW9z
aXM8L2tleXdvcmQ+PGtleXdvcmQ+TXVsdGlwcm90ZWluIENvbXBsZXhlcy8qY2hlbWlzdHJ5L2dl
bmV0aWNzPC9rZXl3b3JkPjxrZXl3b3JkPk11dGF0aW9uPC9rZXl3b3JkPjxrZXl3b3JkPipYIENo
cm9tb3NvbWU8L2tleXdvcmQ+PC9rZXl3b3Jkcz48ZGF0ZXM+PHllYXI+MjAwODwveWVhcj48cHVi
LWRhdGVzPjxkYXRlPkphbiAxNTwvZGF0ZT48L3B1Yi1kYXRlcz48L2RhdGVzPjxpc2JuPjA4OTAt
OTM2OSAoUHJpbnQpJiN4RDsxNTQ5LTU0NzcgKEVsZWN0cm9uaWMpJiN4RDswODkwLTkzNjkgKExp
bmtpbmcpPC9pc2JuPjxhY2Nlc3Npb24tbnVtPjE4MTk4MzM3PC9hY2Nlc3Npb24tbnVtPjx1cmxz
PjxyZWxhdGVkLXVybHM+PHVybD5odHRwczovL3d3dy5uY2JpLm5sbS5uaWguZ292L3B1Ym1lZC8x
ODE5ODMzNzwvdXJsPjwvcmVsYXRlZC11cmxzPjwvdXJscz48Y3VzdG9tMj5QTUMyMTkyNzU0PC9j
dXN0b20yPjxlbGVjdHJvbmljLXJlc291cmNlLW51bT4xMC4xMTAxL2dhZC4xNjE4NTA4PC9lbGVj
dHJvbmljLXJlc291cmNlLW51bT48cmVtb3RlLWRhdGFiYXNlLW5hbWU+TWVkbGluZTwvcmVtb3Rl
LWRhdGFiYXNlLW5hbWU+PHJlbW90ZS1kYXRhYmFzZS1wcm92aWRlcj5OTE08L3JlbW90ZS1kYXRh
YmFzZS1wcm92aWRlcj48L3JlY29yZD48L0NpdGU+PC9FbmROb3RlPn==
</w:fldData>
        </w:fldChar>
      </w:r>
      <w:r w:rsidR="00901A0F" w:rsidRPr="00767AA0">
        <w:instrText xml:space="preserve"> ADDIN EN.CITE </w:instrText>
      </w:r>
      <w:r w:rsidR="00901A0F" w:rsidRPr="00767AA0">
        <w:fldChar w:fldCharType="begin">
          <w:fldData xml:space="preserve">PEVuZE5vdGU+PENpdGU+PEF1dGhvcj5DYXJsdG9uPC9BdXRob3I+PFllYXI+MjAwNjwvWWVhcj48
UmVjTnVtPjM2PC9SZWNOdW0+PERpc3BsYXlUZXh0PjxzdHlsZSBmYWNlPSJzdXBlcnNjcmlwdCI+
MTMsMjIsMjgsMzMsMzQ8L3N0eWxlPjwvRGlzcGxheVRleHQ+PHJlY29yZD48cmVjLW51bWJlcj4z
NjwvcmVjLW51bWJlcj48Zm9yZWlnbi1rZXlzPjxrZXkgYXBwPSJFTiIgZGItaWQ9InM5emRwNWFh
N3p4MDU3ZXo1MnN2ZXh6eXdldGZwZXp4eHphZSIgdGltZXN0YW1wPSIxNzM5MzI1MTE3Ij4zNjwv
a2V5PjwvZm9yZWlnbi1rZXlzPjxyZWYtdHlwZSBuYW1lPSJKb3VybmFsIEFydGljbGUiPjE3PC9y
ZWYtdHlwZT48Y29udHJpYnV0b3JzPjxhdXRob3JzPjxhdXRob3I+Q2FybHRvbiwgUC4gTS48L2F1
dGhvcj48YXV0aG9yPkZhcnJ1Z2dpbywgQS4gUC48L2F1dGhvcj48YXV0aG9yPkRlcm5idXJnLCBB
LiBGLjwvYXV0aG9yPjwvYXV0aG9ycz48L2NvbnRyaWJ1dG9ycz48YXV0aC1hZGRyZXNzPkxpZmUg
U2NpZW5jZXMgRGl2aXNpb24sIExhd3JlbmNlIEJlcmtlbGV5IE5hdGlvbmFsIExhYm9yYXRvcnks
IEJlcmtlbGV5LCBDYWxpZm9ybmlhLCBVU0EuPC9hdXRoLWFkZHJlc3M+PHRpdGxlcz48dGl0bGU+
QSBsaW5rIGJldHdlZW4gbWVpb3RpYyBwcm9waGFzZSBwcm9ncmVzc2lvbiBhbmQgY3Jvc3NvdmVy
IGNvbnRyb2w8L3RpdGxlPjxzZWNvbmRhcnktdGl0bGU+UExvUyBHZW5ldDwvc2Vjb25kYXJ5LXRp
dGxlPjwvdGl0bGVzPjxwZXJpb2RpY2FsPjxmdWxsLXRpdGxlPlBMb1MgR2VuZXQ8L2Z1bGwtdGl0
bGU+PC9wZXJpb2RpY2FsPjxwYWdlcz5lMTI8L3BhZ2VzPjx2b2x1bWU+Mjwvdm9sdW1lPjxudW1i
ZXI+MjwvbnVtYmVyPjxlZGl0aW9uPjIwMDYwMjAzPC9lZGl0aW9uPjxrZXl3b3Jkcz48a2V5d29y
ZD5BbmltYWxzPC9rZXl3b3JkPjxrZXl3b3JkPkNhZW5vcmhhYmRpdGlzIGVsZWdhbnM8L2tleXdv
cmQ+PGtleXdvcmQ+Q2Flbm9yaGFiZGl0aXMgZWxlZ2FucyBQcm90ZWlucy9nZW5ldGljcy9waHlz
aW9sb2d5PC9rZXl3b3JkPjxrZXl3b3JkPkNlbGwgTnVjbGV1cy9tZXRhYm9saXNtPC9rZXl3b3Jk
PjxrZXl3b3JkPkNocm9tb3NvbWUgTWFwcGluZzwva2V5d29yZD48a2V5d29yZD4qQ3Jvc3Npbmcg
T3ZlciwgR2VuZXRpYzwva2V5d29yZD48a2V5d29yZD4qTWVpb3Npczwva2V5d29yZD48a2V5d29y
ZD5NaWNyb3Njb3B5LCBGbHVvcmVzY2VuY2U8L2tleXdvcmQ+PGtleXdvcmQ+TXV0YXRpb248L2tl
eXdvcmQ+PGtleXdvcmQ+UmFkNTEgUmVjb21iaW5hc2UvcGh5c2lvbG9neTwva2V5d29yZD48a2V5
d29yZD5SZWNvbWJpbmF0aW9uLCBHZW5ldGljPC9rZXl3b3JkPjwva2V5d29yZHM+PGRhdGVzPjx5
ZWFyPjIwMDY8L3llYXI+PHB1Yi1kYXRlcz48ZGF0ZT5GZWI8L2RhdGU+PC9wdWItZGF0ZXM+PC9k
YXRlcz48aXNibj4xNTUzLTc0MDQgKEVsZWN0cm9uaWMpJiN4RDsxNTUzLTczOTAgKFByaW50KSYj
eEQ7MTU1My03MzkwIChMaW5raW5nKTwvaXNibj48YWNjZXNzaW9uLW51bT4xNjQ2Mjk0MTwvYWNj
ZXNzaW9uLW51bT48dXJscz48cmVsYXRlZC11cmxzPjx1cmw+aHR0cHM6Ly93d3cubmNiaS5ubG0u
bmloLmdvdi9wdWJtZWQvMTY0NjI5NDE8L3VybD48L3JlbGF0ZWQtdXJscz48L3VybHM+PGN1c3Rv
bTE+QXV0aG9yIGNvbnRyaWJ1dGlvbnMuIFBNQyBhbmQgQUZEIGNvbmNlaXZlZCBhbmQgZGVzaWdu
ZWQgdGhlIGV4cGVyaW1lbnRzLiBQTUMgYW5kIEFQRiBwZXJmb3JtZWQgdGhlIGV4cGVyaW1lbnRz
LiBQTUMsIEFQRiwgYW5kIEFGRCBhbmFseXplZCB0aGUgZGF0YS4gUE1DIGFuZCBBRkQgd3JvdGUg
dGhlIHBhcGVyLjwvY3VzdG9tMT48Y3VzdG9tMj5QTUMxMzU5MDcyPC9jdXN0b20yPjxlbGVjdHJv
bmljLXJlc291cmNlLW51bT4xMC4xMzcxL2pvdXJuYWwucGdlbi4wMDIwMDEyPC9lbGVjdHJvbmlj
LXJlc291cmNlLW51bT48cmVtb3RlLWRhdGFiYXNlLW5hbWU+TWVkbGluZTwvcmVtb3RlLWRhdGFi
YXNlLW5hbWU+PHJlbW90ZS1kYXRhYmFzZS1wcm92aWRlcj5OTE08L3JlbW90ZS1kYXRhYmFzZS1w
cm92aWRlcj48L3JlY29yZD48L0NpdGU+PENpdGU+PEF1dGhvcj5IaWxsZXJzPC9BdXRob3I+PFll
YXI+MjAwMzwvWWVhcj48UmVjTnVtPjEzPC9SZWNOdW0+PHJlY29yZD48cmVjLW51bWJlcj4xMzwv
cmVjLW51bWJlcj48Zm9yZWlnbi1rZXlzPjxrZXkgYXBwPSJFTiIgZGItaWQ9InM5emRwNWFhN3p4
MDU3ZXo1MnN2ZXh6eXdldGZwZXp4eHphZSIgdGltZXN0YW1wPSIxNzMzMjc1MzAwIj4xMzwva2V5
PjwvZm9yZWlnbi1rZXlzPjxyZWYtdHlwZSBuYW1lPSJKb3VybmFsIEFydGljbGUiPjE3PC9yZWYt
dHlwZT48Y29udHJpYnV0b3JzPjxhdXRob3JzPjxhdXRob3I+SGlsbGVycywgSy4gSi48L2F1dGhv
cj48YXV0aG9yPlZpbGxlbmV1dmUsIEEuIE0uPC9hdXRob3I+PC9hdXRob3JzPjwvY29udHJpYnV0
b3JzPjxhdXRoLWFkZHJlc3M+RGVwYXJ0bWVudCBvZiBEZXZlbG9wbWVudGFsIEJpb2xvZ3ksIFN0
YW5mb3JkIFVuaXZlcnNpdHkgU2Nob29sIG9mIE1lZGljaW5lLCBTdGFuZm9yZCwgQ0EgOTQzMDUs
IFVTQS48L2F1dGgtYWRkcmVzcz48dGl0bGVzPjx0aXRsZT5DaHJvbW9zb21lLXdpZGUgY29udHJv
bCBvZiBtZWlvdGljIGNyb3NzaW5nIG92ZXIgaW4gQy4gZWxlZ2FuczwvdGl0bGU+PHNlY29uZGFy
eS10aXRsZT5DdXJyIEJpb2w8L3NlY29uZGFyeS10aXRsZT48L3RpdGxlcz48cGVyaW9kaWNhbD48
ZnVsbC10aXRsZT5DdXJyIEJpb2w8L2Z1bGwtdGl0bGU+PC9wZXJpb2RpY2FsPjxwYWdlcz4xNjQx
LTc8L3BhZ2VzPjx2b2x1bWU+MTM8L3ZvbHVtZT48bnVtYmVyPjE4PC9udW1iZXI+PGtleXdvcmRz
PjxrZXl3b3JkPkFuaW1hbHM8L2tleXdvcmQ+PGtleXdvcmQ+Q2Flbm9yaGFiZGl0aXMgZWxlZ2Fu
cy8qY3l0b2xvZ3kvKmdlbmV0aWNzPC9rZXl3b3JkPjxrZXl3b3JkPkNocm9tb3NvbWUgTWFwcGlu
Zzwva2V5d29yZD48a2V5d29yZD4qQ2hyb21vc29tZSBTZWdyZWdhdGlvbjwva2V5d29yZD48a2V5
d29yZD5DaHJvbW9zb21lcy8qbWV0YWJvbGlzbTwva2V5d29yZD48a2V5d29yZD4qQ3Jvc3Npbmcg
T3ZlciwgR2VuZXRpYzwva2V5d29yZD48a2V5d29yZD5NZWlvc2lzLypwaHlzaW9sb2d5PC9rZXl3
b3JkPjxrZXl3b3JkPk1vZGVscywgR2VuZXRpYzwva2V5d29yZD48a2V5d29yZD5NdXRhdGlvbjwv
a2V5d29yZD48L2tleXdvcmRzPjxkYXRlcz48eWVhcj4yMDAzPC95ZWFyPjxwdWItZGF0ZXM+PGRh
dGU+U2VwIDE2PC9kYXRlPjwvcHViLWRhdGVzPjwvZGF0ZXM+PGlzYm4+MDk2MC05ODIyIChQcmlu
dCkmI3hEOzA5NjAtOTgyMiAoTGlua2luZyk8L2lzYm4+PGFjY2Vzc2lvbi1udW0+MTM2Nzg1OTc8
L2FjY2Vzc2lvbi1udW0+PHVybHM+PHJlbGF0ZWQtdXJscz48dXJsPmh0dHBzOi8vd3d3Lm5jYmku
bmxtLm5paC5nb3YvcHVibWVkLzEzNjc4NTk3PC91cmw+PC9yZWxhdGVkLXVybHM+PC91cmxzPjxl
bGVjdHJvbmljLXJlc291cmNlLW51bT4xMC4xMDE2L2ouY3ViLjIwMDMuMDguMDI2PC9lbGVjdHJv
bmljLXJlc291cmNlLW51bT48cmVtb3RlLWRhdGFiYXNlLW5hbWU+TWVkbGluZTwvcmVtb3RlLWRh
dGFiYXNlLW5hbWU+PHJlbW90ZS1kYXRhYmFzZS1wcm92aWRlcj5OTE08L3JlbW90ZS1kYXRhYmFz
ZS1wcm92aWRlcj48L3JlY29yZD48L0NpdGU+PENpdGU+PEF1dGhvcj5OYWJlc2hpbWE8L0F1dGhv
cj48WWVhcj4yMDA0PC9ZZWFyPjxSZWNOdW0+MzQ8L1JlY051bT48cmVjb3JkPjxyZWMtbnVtYmVy
PjM0PC9yZWMtbnVtYmVyPjxmb3JlaWduLWtleXM+PGtleSBhcHA9IkVOIiBkYi1pZD0iczl6ZHA1
YWE3engwNTdlejUyc3ZleHp5d2V0ZnBlenh4emFlIiB0aW1lc3RhbXA9IjE3MzQ1OTk2NzIiPjM0
PC9rZXk+PC9mb3JlaWduLWtleXM+PHJlZi10eXBlIG5hbWU9IkpvdXJuYWwgQXJ0aWNsZSI+MTc8
L3JlZi10eXBlPjxjb250cmlidXRvcnM+PGF1dGhvcnM+PGF1dGhvcj5OYWJlc2hpbWEsIEsuPC9h
dXRob3I+PGF1dGhvcj5WaWxsZW5ldXZlLCBBLiBNLjwvYXV0aG9yPjxhdXRob3I+SGlsbGVycywg
Sy4gSi48L2F1dGhvcj48L2F1dGhvcnM+PC9jb250cmlidXRvcnM+PGF1dGgtYWRkcmVzcz5EZXBh
cnRtZW50IG9mIERldmVsb3BtZW50YWwgQmlvbG9neSBhbmQgRGVwYXJ0bWVudCBvZiBHZW5ldGlj
cywgU3RhbmZvcmQgVW5pdmVyc2l0eSBTY2hvb2wgb2YgTWVkaWNpbmUsIFN0YW5mb3JkLCBDYWxp
Zm9ybmlhIDk0MzA1LCBVU0EuPC9hdXRoLWFkZHJlc3M+PHRpdGxlcz48dGl0bGU+Q2hyb21vc29t
ZS13aWRlIHJlZ3VsYXRpb24gb2YgbWVpb3RpYyBjcm9zc292ZXIgZm9ybWF0aW9uIGluIENhZW5v
cmhhYmRpdGlzIGVsZWdhbnMgcmVxdWlyZXMgcHJvcGVybHkgYXNzZW1ibGVkIGNocm9tb3NvbWUg
YXhlczwvdGl0bGU+PHNlY29uZGFyeS10aXRsZT5HZW5ldGljczwvc2Vjb25kYXJ5LXRpdGxlPjwv
dGl0bGVzPjxwZXJpb2RpY2FsPjxmdWxsLXRpdGxlPkdlbmV0aWNzPC9mdWxsLXRpdGxlPjwvcGVy
aW9kaWNhbD48cGFnZXM+MTI3NS05MjwvcGFnZXM+PHZvbHVtZT4xNjg8L3ZvbHVtZT48bnVtYmVy
PjM8L251bWJlcj48a2V5d29yZHM+PGtleXdvcmQ+QW5pbWFsczwva2V5d29yZD48a2V5d29yZD5D
YWVub3JoYWJkaXRpcyBlbGVnYW5zLypnZW5ldGljcy9waHlzaW9sb2d5PC9rZXl3b3JkPjxrZXl3
b3JkPkNhZW5vcmhhYmRpdGlzIGVsZWdhbnMgUHJvdGVpbnMvZ2VuZXRpY3MvcGh5c2lvbG9neTwv
a2V5d29yZD48a2V5d29yZD5DaHJvbW9zb21lIFBhaXJpbmcvcGh5c2lvbG9neTwva2V5d29yZD48
a2V5d29yZD5DaHJvbW9zb21lcy8qcGh5c2lvbG9neTwva2V5d29yZD48a2V5d29yZD5Dcm9zc2lu
ZyBPdmVyLCBHZW5ldGljLypwaHlzaW9sb2d5PC9rZXl3b3JkPjxrZXl3b3JkPkROQS1CaW5kaW5n
IFByb3RlaW5zL21ldGFib2xpc208L2tleXdvcmQ+PGtleXdvcmQ+R2VuZXRpYyBMaW5rYWdlPC9r
ZXl3b3JkPjxrZXl3b3JkPk1laW9zaXMvKnBoeXNpb2xvZ3k8L2tleXdvcmQ+PGtleXdvcmQ+TXV0
YXRpb248L2tleXdvcmQ+PGtleXdvcmQ+UmFkNTEgUmVjb21iaW5hc2U8L2tleXdvcmQ+PGtleXdv
cmQ+WCBDaHJvbW9zb21lL3BoeXNpb2xvZ3k8L2tleXdvcmQ+PC9rZXl3b3Jkcz48ZGF0ZXM+PHll
YXI+MjAwNDwveWVhcj48cHViLWRhdGVzPjxkYXRlPk5vdjwvZGF0ZT48L3B1Yi1kYXRlcz48L2Rh
dGVzPjxpc2JuPjAwMTYtNjczMSAoUHJpbnQpJiN4RDswMDE2LTY3MzEgKExpbmtpbmcpPC9pc2Ju
PjxhY2Nlc3Npb24tbnVtPjE1NTc5Njg1PC9hY2Nlc3Npb24tbnVtPjx1cmxzPjxyZWxhdGVkLXVy
bHM+PHVybD5odHRwczovL3d3dy5uY2JpLm5sbS5uaWguZ292L3B1Ym1lZC8xNTU3OTY4NTwvdXJs
PjwvcmVsYXRlZC11cmxzPjwvdXJscz48Y3VzdG9tMj5QTUMxNDQ4NzY4PC9jdXN0b20yPjxlbGVj
dHJvbmljLXJlc291cmNlLW51bT4xMC4xNTM0L2dlbmV0aWNzLjEwNC4wMzA3MDA8L2VsZWN0cm9u
aWMtcmVzb3VyY2UtbnVtPjxyZW1vdGUtZGF0YWJhc2UtbmFtZT5NZWRsaW5lPC9yZW1vdGUtZGF0
YWJhc2UtbmFtZT48cmVtb3RlLWRhdGFiYXNlLXByb3ZpZGVyPk5MTTwvcmVtb3RlLWRhdGFiYXNl
LXByb3ZpZGVyPjwvcmVjb3JkPjwvQ2l0ZT48Q2l0ZT48QXV0aG9yPlNhaXRvPC9BdXRob3I+PFll
YXI+MjAwOTwvWWVhcj48UmVjTnVtPjM1PC9SZWNOdW0+PHJlY29yZD48cmVjLW51bWJlcj4zNTwv
cmVjLW51bWJlcj48Zm9yZWlnbi1rZXlzPjxrZXkgYXBwPSJFTiIgZGItaWQ9InM5emRwNWFhN3p4
MDU3ZXo1MnN2ZXh6eXdldGZwZXp4eHphZSIgdGltZXN0YW1wPSIxNzM5MzI0ODYxIj4zNTwva2V5
PjwvZm9yZWlnbi1rZXlzPjxyZWYtdHlwZSBuYW1lPSJKb3VybmFsIEFydGljbGUiPjE3PC9yZWYt
dHlwZT48Y29udHJpYnV0b3JzPjxhdXRob3JzPjxhdXRob3I+U2FpdG8sIFQuIFQuPC9hdXRob3I+
PGF1dGhvcj5Zb3VkcywgSi4gTC48L2F1dGhvcj48YXV0aG9yPkJvdWx0b24sIFMuIEouPC9hdXRo
b3I+PGF1dGhvcj5Db2xhaWFjb3ZvLCBNLiBQLjwvYXV0aG9yPjwvYXV0aG9ycz48L2NvbnRyaWJ1
dG9ycz48YXV0aC1hZGRyZXNzPkRlcGFydG1lbnQgb2YgR2VuZXRpY3MsIEhhcnZhcmQgTWVkaWNh
bCBTY2hvb2wsIEJvc3RvbiwgTWFzc2FjaHVzZXR0cywgVVNBLjwvYXV0aC1hZGRyZXNzPjx0aXRs
ZXM+PHRpdGxlPkNhZW5vcmhhYmRpdGlzIGVsZWdhbnMgSElNLTE4L1NMWC00IGludGVyYWN0cyB3
aXRoIFNMWC0xIGFuZCBYUEYtMSBhbmQgbWFpbnRhaW5zIGdlbm9taWMgaW50ZWdyaXR5IGluIHRo
ZSBnZXJtbGluZSBieSBwcm9jZXNzaW5nIHJlY29tYmluYXRpb24gaW50ZXJtZWRpYXRlczwvdGl0
bGU+PHNlY29uZGFyeS10aXRsZT5QTG9TIEdlbmV0PC9zZWNvbmRhcnktdGl0bGU+PC90aXRsZXM+
PHBlcmlvZGljYWw+PGZ1bGwtdGl0bGU+UExvUyBHZW5ldDwvZnVsbC10aXRsZT48L3BlcmlvZGlj
YWw+PHBhZ2VzPmUxMDAwNzM1PC9wYWdlcz48dm9sdW1lPjU8L3ZvbHVtZT48bnVtYmVyPjExPC9u
dW1iZXI+PGVkaXRpb24+MjAwOTExMjA8L2VkaXRpb24+PGtleXdvcmRzPjxrZXl3b3JkPkFuaW1h
bHM8L2tleXdvcmQ+PGtleXdvcmQ+Q2Flbm9yaGFiZGl0aXMgZWxlZ2Fucy9jeXRvbG9neS9lbWJy
eW9sb2d5L2dlbmV0aWNzLyptZXRhYm9saXNtPC9rZXl3b3JkPjxrZXl3b3JkPkNhZW5vcmhhYmRp
dGlzIGVsZWdhbnMgUHJvdGVpbnMvZ2VuZXRpY3MvKm1ldGFib2xpc208L2tleXdvcmQ+PGtleXdv
cmQ+Q2FycmllciBQcm90ZWlucy9nZW5ldGljcy8qbWV0YWJvbGlzbTwva2V5d29yZD48a2V5d29y
ZD5DZWxsIE51Y2xldXMvbWV0YWJvbGlzbTwva2V5d29yZD48a2V5d29yZD5DaHJvbW9zb21lIFBh
aXJpbmcvZ2VuZXRpY3M8L2tleXdvcmQ+PGtleXdvcmQ+Q2hyb21vc29tZXMvbWV0YWJvbGlzbTwv
a2V5d29yZD48a2V5d29yZD5Db25zZXJ2ZWQgU2VxdWVuY2U8L2tleXdvcmQ+PGtleXdvcmQ+Q3Jv
c3NpbmcgT3ZlciwgR2VuZXRpYzwva2V5d29yZD48a2V5d29yZD5ETkEgRGFtYWdlPC9rZXl3b3Jk
PjxrZXl3b3JkPkROQSBIZWxpY2FzZXMvZ2VuZXRpY3MvKm1ldGFib2xpc208L2tleXdvcmQ+PGtl
eXdvcmQ+RE5BIFJlcGFpcjwva2V5d29yZD48a2V5d29yZD5ETkEsIENydWNpZm9ybS9tZXRhYm9s
aXNtPC9rZXl3b3JkPjxrZXl3b3JkPkRlb3h5cmlib251Y2xlYXNlcy9nZW5ldGljcy8qbWV0YWJv
bGlzbTwva2V5d29yZD48a2V5d29yZD5FbmRvZGVveHlyaWJvbnVjbGVhc2VzL2dlbmV0aWNzLypt
ZXRhYm9saXNtPC9rZXl3b3JkPjxrZXl3b3JkPkVzdGVyYXNlcy9tZXRhYm9saXNtPC9rZXl3b3Jk
PjxrZXl3b3JkPkdlbm9tZS8qZ2VuZXRpY3M8L2tleXdvcmQ+PGtleXdvcmQ+R2VybSBDZWxscy8q
bWV0YWJvbGlzbTwva2V5d29yZD48a2V5d29yZD5NZWlvc2lzPC9rZXl3b3JkPjxrZXl3b3JkPk1v
cnBob2dlbmVzaXMvZ2VuZXRpY3M8L2tleXdvcmQ+PGtleXdvcmQ+TXV0YXRpb24vZ2VuZXRpY3M8
L2tleXdvcmQ+PGtleXdvcmQ+UHJvcGhhc2U8L2tleXdvcmQ+PGtleXdvcmQ+UHJvdGVpbiBCaW5k
aW5nPC9rZXl3b3JkPjxrZXl3b3JkPipSZWNvbWJpbmF0aW9uLCBHZW5ldGljPC9rZXl3b3JkPjxr
ZXl3b3JkPlNlcXVlbmNlIEhvbW9sb2d5LCBBbWlubyBBY2lkPC9rZXl3b3JkPjwva2V5d29yZHM+
PGRhdGVzPjx5ZWFyPjIwMDk8L3llYXI+PHB1Yi1kYXRlcz48ZGF0ZT5Ob3Y8L2RhdGU+PC9wdWIt
ZGF0ZXM+PC9kYXRlcz48aXNibj4xNTUzLTc0MDQgKEVsZWN0cm9uaWMpJiN4RDsxNTUzLTczOTAg
KFByaW50KSYjeEQ7MTU1My03MzkwIChMaW5raW5nKTwvaXNibj48YWNjZXNzaW9uLW51bT4xOTkz
NjAxOTwvYWNjZXNzaW9uLW51bT48dXJscz48cmVsYXRlZC11cmxzPjx1cmw+aHR0cHM6Ly93d3cu
bmNiaS5ubG0ubmloLmdvdi9wdWJtZWQvMTk5MzYwMTk8L3VybD48L3JlbGF0ZWQtdXJscz48L3Vy
bHM+PGN1c3RvbTE+VGhlIGF1dGhvcnMgaGF2ZSBkZWNsYXJlZCB0aGF0IG5vIGNvbXBldGluZyBp
bnRlcmVzdHMgZXhpc3QuPC9jdXN0b20xPjxjdXN0b20yPlBNQzI3NzAxNzA8L2N1c3RvbTI+PGVs
ZWN0cm9uaWMtcmVzb3VyY2UtbnVtPjEwLjEzNzEvam91cm5hbC5wZ2VuLjEwMDA3MzU8L2VsZWN0
cm9uaWMtcmVzb3VyY2UtbnVtPjxyZW1vdGUtZGF0YWJhc2UtbmFtZT5NZWRsaW5lPC9yZW1vdGUt
ZGF0YWJhc2UtbmFtZT48cmVtb3RlLWRhdGFiYXNlLXByb3ZpZGVyPk5MTTwvcmVtb3RlLWRhdGFi
YXNlLXByb3ZpZGVyPjwvcmVjb3JkPjwvQ2l0ZT48Q2l0ZT48QXV0aG9yPlRzYWk8L0F1dGhvcj48
WWVhcj4yMDA4PC9ZZWFyPjxSZWNOdW0+Mzc8L1JlY051bT48cmVjb3JkPjxyZWMtbnVtYmVyPjM3
PC9yZWMtbnVtYmVyPjxmb3JlaWduLWtleXM+PGtleSBhcHA9IkVOIiBkYi1pZD0iczl6ZHA1YWE3
engwNTdlejUyc3ZleHp5d2V0ZnBlenh4emFlIiB0aW1lc3RhbXA9IjE3MzkzMjUxNTEiPjM3PC9r
ZXk+PC9mb3JlaWduLWtleXM+PHJlZi10eXBlIG5hbWU9IkpvdXJuYWwgQXJ0aWNsZSI+MTc8L3Jl
Zi10eXBlPjxjb250cmlidXRvcnM+PGF1dGhvcnM+PGF1dGhvcj5Uc2FpLCBDLiBKLjwvYXV0aG9y
PjxhdXRob3I+TWV0cywgRC4gRy48L2F1dGhvcj48YXV0aG9yPkFsYnJlY2h0LCBNLiBSLjwvYXV0
aG9yPjxhdXRob3I+Tml4LCBQLjwvYXV0aG9yPjxhdXRob3I+Q2hhbiwgQS48L2F1dGhvcj48YXV0
aG9yPk1leWVyLCBCLiBKLjwvYXV0aG9yPjwvYXV0aG9ycz48L2NvbnRyaWJ1dG9ycz48YXV0aC1h
ZGRyZXNzPkhvd2FyZCBIdWdoZXMgTWVkaWNhbCBJbnN0aXR1dGUsIERlcGFydG1lbnQgb2YgTW9s
ZWN1bGFyIGFuZCBDZWxsIEJpb2xvZ3ksIFVuaXZlcnNpdHkgb2YgQ2FsaWZvcm5pYSBhdCBCZXJr
ZWxleSwgQmVya2VsZXksIENBIDk3NDIwLCBVU0EuPC9hdXRoLWFkZHJlc3M+PHRpdGxlcz48dGl0
bGU+TWVpb3RpYyBjcm9zc292ZXIgbnVtYmVyIGFuZCBkaXN0cmlidXRpb24gYXJlIHJlZ3VsYXRl
ZCBieSBhIGRvc2FnZSBjb21wZW5zYXRpb24gcHJvdGVpbiB0aGF0IHJlc2VtYmxlcyBhIGNvbmRl
bnNpbiBzdWJ1bml0PC90aXRsZT48c2Vjb25kYXJ5LXRpdGxlPkdlbmVzIERldjwvc2Vjb25kYXJ5
LXRpdGxlPjwvdGl0bGVzPjxwZXJpb2RpY2FsPjxmdWxsLXRpdGxlPkdlbmVzIERldjwvZnVsbC10
aXRsZT48L3BlcmlvZGljYWw+PHBhZ2VzPjE5NC0yMTE8L3BhZ2VzPjx2b2x1bWU+MjI8L3ZvbHVt
ZT48bnVtYmVyPjI8L251bWJlcj48a2V5d29yZHM+PGtleXdvcmQ+QWRlbm9zaW5lIFRyaXBob3Nw
aGF0YXNlcy8qY2hlbWlzdHJ5L2dlbmV0aWNzPC9rZXl3b3JkPjxrZXl3b3JkPkFuaW1hbHM8L2tl
eXdvcmQ+PGtleXdvcmQ+Q2Flbm9yaGFiZGl0aXMgZWxlZ2Fuczwva2V5d29yZD48a2V5d29yZD5D
YWVub3JoYWJkaXRpcyBlbGVnYW5zIFByb3RlaW5zLypwaHlzaW9sb2d5PC9rZXl3b3JkPjxrZXl3
b3JkPkNlbGwgQ3ljbGUgUHJvdGVpbnMvcGh5c2lvbG9neTwva2V5d29yZD48a2V5d29yZD5DaHJv
bW9zb21lIEJyZWFrYWdlPC9rZXl3b3JkPjxrZXl3b3JkPkNyb3NzaW5nIE92ZXIsIEdlbmV0aWM8
L2tleXdvcmQ+PGtleXdvcmQ+RE5BLUJpbmRpbmcgUHJvdGVpbnMvKmNoZW1pc3RyeS9nZW5ldGlj
cy8qcGh5c2lvbG9neTwva2V5d29yZD48a2V5d29yZD5EaXNvcmRlcnMgb2YgU2V4IERldmVsb3Bt
ZW50PC9rZXl3b3JkPjxrZXl3b3JkPipEb3NhZ2UgQ29tcGVuc2F0aW9uLCBHZW5ldGljPC9rZXl3
b3JkPjxrZXl3b3JkPkVwaWdlbmVzaXMsIEdlbmV0aWM8L2tleXdvcmQ+PGtleXdvcmQ+Kk1laW9z
aXM8L2tleXdvcmQ+PGtleXdvcmQ+TXVsdGlwcm90ZWluIENvbXBsZXhlcy8qY2hlbWlzdHJ5L2dl
bmV0aWNzPC9rZXl3b3JkPjxrZXl3b3JkPk11dGF0aW9uPC9rZXl3b3JkPjxrZXl3b3JkPipYIENo
cm9tb3NvbWU8L2tleXdvcmQ+PC9rZXl3b3Jkcz48ZGF0ZXM+PHllYXI+MjAwODwveWVhcj48cHVi
LWRhdGVzPjxkYXRlPkphbiAxNTwvZGF0ZT48L3B1Yi1kYXRlcz48L2RhdGVzPjxpc2JuPjA4OTAt
OTM2OSAoUHJpbnQpJiN4RDsxNTQ5LTU0NzcgKEVsZWN0cm9uaWMpJiN4RDswODkwLTkzNjkgKExp
bmtpbmcpPC9pc2JuPjxhY2Nlc3Npb24tbnVtPjE4MTk4MzM3PC9hY2Nlc3Npb24tbnVtPjx1cmxz
PjxyZWxhdGVkLXVybHM+PHVybD5odHRwczovL3d3dy5uY2JpLm5sbS5uaWguZ292L3B1Ym1lZC8x
ODE5ODMzNzwvdXJsPjwvcmVsYXRlZC11cmxzPjwvdXJscz48Y3VzdG9tMj5QTUMyMTkyNzU0PC9j
dXN0b20yPjxlbGVjdHJvbmljLXJlc291cmNlLW51bT4xMC4xMTAxL2dhZC4xNjE4NTA4PC9lbGVj
dHJvbmljLXJlc291cmNlLW51bT48cmVtb3RlLWRhdGFiYXNlLW5hbWU+TWVkbGluZTwvcmVtb3Rl
LWRhdGFiYXNlLW5hbWU+PHJlbW90ZS1kYXRhYmFzZS1wcm92aWRlcj5OTE08L3JlbW90ZS1kYXRh
YmFzZS1wcm92aWRlcj48L3JlY29yZD48L0NpdGU+PC9FbmROb3RlPn==
</w:fldData>
        </w:fldChar>
      </w:r>
      <w:r w:rsidR="00901A0F" w:rsidRPr="00767AA0">
        <w:instrText xml:space="preserve"> ADDIN EN.CITE.DATA </w:instrText>
      </w:r>
      <w:r w:rsidR="00901A0F" w:rsidRPr="00767AA0">
        <w:fldChar w:fldCharType="end"/>
      </w:r>
      <w:r w:rsidR="00144AC8" w:rsidRPr="00767AA0">
        <w:fldChar w:fldCharType="separate"/>
      </w:r>
      <w:r w:rsidR="00901A0F" w:rsidRPr="00767AA0">
        <w:rPr>
          <w:vertAlign w:val="superscript"/>
        </w:rPr>
        <w:t>13,22,28,33,34</w:t>
      </w:r>
      <w:r w:rsidR="00144AC8" w:rsidRPr="00767AA0">
        <w:fldChar w:fldCharType="end"/>
      </w:r>
      <w:r w:rsidR="00144AC8" w:rsidRPr="00767AA0">
        <w:t xml:space="preserve">. </w:t>
      </w:r>
      <w:r w:rsidR="00947C69" w:rsidRPr="00767AA0">
        <w:t xml:space="preserve">The </w:t>
      </w:r>
      <w:r w:rsidR="007F50AA" w:rsidRPr="00767AA0">
        <w:t>significant</w:t>
      </w:r>
      <w:r w:rsidR="00947C69" w:rsidRPr="00767AA0">
        <w:t xml:space="preserve"> point regarding </w:t>
      </w:r>
      <w:r w:rsidR="007F50AA" w:rsidRPr="00767AA0">
        <w:t xml:space="preserve">this </w:t>
      </w:r>
      <w:r w:rsidR="00947C69" w:rsidRPr="00767AA0">
        <w:t>method is that it skips restriction digestion and electrophoresis. Determination of the origin of the amplicons</w:t>
      </w:r>
      <w:r w:rsidR="0040100F" w:rsidRPr="00767AA0">
        <w:rPr>
          <w:lang w:eastAsia="ja-JP"/>
        </w:rPr>
        <w:t xml:space="preserve"> i</w:t>
      </w:r>
      <w:r w:rsidR="00947C69" w:rsidRPr="00767AA0">
        <w:t>s more precise than that of the DNA bands in the gel.</w:t>
      </w:r>
    </w:p>
    <w:p w14:paraId="4D89B2C1" w14:textId="77777777" w:rsidR="007F50AA" w:rsidRPr="00767AA0" w:rsidRDefault="007F50AA" w:rsidP="00767AA0"/>
    <w:p w14:paraId="73C1FD7A" w14:textId="35984709" w:rsidR="00947C69" w:rsidRPr="00767AA0" w:rsidRDefault="00947C69" w:rsidP="00767AA0">
      <w:r w:rsidRPr="00767AA0">
        <w:t xml:space="preserve">Quantification of </w:t>
      </w:r>
      <w:r w:rsidRPr="00767AA0">
        <w:rPr>
          <w:rFonts w:eastAsia="Yu Gothic"/>
          <w:kern w:val="2"/>
          <w:u w:color="FFFFFF"/>
          <w:lang w:eastAsia="ja-JP"/>
        </w:rPr>
        <w:t>the c</w:t>
      </w:r>
      <w:r w:rsidRPr="00767AA0">
        <w:t xml:space="preserve">rossover designation factor (COSA-1, MSH-4/5, </w:t>
      </w:r>
      <w:r w:rsidRPr="00767AA0">
        <w:rPr>
          <w:rFonts w:eastAsia="Yu Gothic"/>
          <w:kern w:val="2"/>
          <w:u w:color="FFFFFF"/>
          <w:lang w:eastAsia="ja-JP"/>
        </w:rPr>
        <w:t>and ZHP-3)</w:t>
      </w:r>
      <w:r w:rsidRPr="00767AA0">
        <w:t xml:space="preserve"> also </w:t>
      </w:r>
      <w:r w:rsidR="0040100F" w:rsidRPr="00767AA0">
        <w:t>allows for</w:t>
      </w:r>
      <w:r w:rsidRPr="00767AA0">
        <w:t xml:space="preserve"> estimating the number of crossover</w:t>
      </w:r>
      <w:r w:rsidRPr="00767AA0">
        <w:rPr>
          <w:rFonts w:eastAsia="Yu Gothic"/>
          <w:kern w:val="2"/>
          <w:u w:color="FFFFFF"/>
          <w:lang w:eastAsia="ja-JP"/>
        </w:rPr>
        <w:t xml:space="preserve">s in </w:t>
      </w:r>
      <w:r w:rsidR="0040100F" w:rsidRPr="00767AA0">
        <w:rPr>
          <w:rFonts w:eastAsia="Yu Gothic"/>
          <w:kern w:val="2"/>
          <w:u w:color="FFFFFF"/>
          <w:lang w:eastAsia="ja-JP"/>
        </w:rPr>
        <w:t>late prophase of meiosis I</w:t>
      </w:r>
      <w:r w:rsidR="00901A0F" w:rsidRPr="00767AA0">
        <w:rPr>
          <w:rFonts w:eastAsia="Yu Gothic"/>
          <w:kern w:val="2"/>
          <w:u w:color="FFFFFF"/>
          <w:lang w:eastAsia="ja-JP"/>
        </w:rPr>
        <w:fldChar w:fldCharType="begin">
          <w:fldData xml:space="preserve">PEVuZE5vdGU+PENpdGU+PEF1dGhvcj5CaGFsbGE8L0F1dGhvcj48WWVhcj4yMDA4PC9ZZWFyPjxS
ZWNOdW0+NTU8L1JlY051bT48RGlzcGxheVRleHQ+PHN0eWxlIGZhY2U9InN1cGVyc2NyaXB0Ij4z
NSwzNjwvc3R5bGU+PC9EaXNwbGF5VGV4dD48cmVjb3JkPjxyZWMtbnVtYmVyPjU1PC9yZWMtbnVt
YmVyPjxmb3JlaWduLWtleXM+PGtleSBhcHA9IkVOIiBkYi1pZD0iczl6ZHA1YWE3engwNTdlejUy
c3ZleHp5d2V0ZnBlenh4emFlIiB0aW1lc3RhbXA9IjE3NDY3MDIxNjkiPjU1PC9rZXk+PC9mb3Jl
aWduLWtleXM+PHJlZi10eXBlIG5hbWU9IkpvdXJuYWwgQXJ0aWNsZSI+MTc8L3JlZi10eXBlPjxj
b250cmlidXRvcnM+PGF1dGhvcnM+PGF1dGhvcj5CaGFsbGEsIE4uPC9hdXRob3I+PGF1dGhvcj5X
eW5uZSwgRC4gSi48L2F1dGhvcj48YXV0aG9yPkphbnRzY2gsIFYuPC9hdXRob3I+PGF1dGhvcj5E
ZXJuYnVyZywgQS4gRi48L2F1dGhvcj48L2F1dGhvcnM+PC9jb250cmlidXRvcnM+PGF1dGgtYWRk
cmVzcz5EZXBhcnRtZW50IG9mIE1vbGVjdWxhciBhbmQgQ2VsbCBCaW9sb2d5LCBVbml2ZXJzaXR5
IG9mIENhbGlmb3JuaWEgQmVya2VsZXksIEJlcmtlbGV5LCBDQSwgVVNBLiBiaGFsbGFAYmlvbG9n
eS51Y3NjLmVkdTwvYXV0aC1hZGRyZXNzPjx0aXRsZXM+PHRpdGxlPlpIUC0zIGFjdHMgYXQgY3Jv
c3NvdmVycyB0byBjb3VwbGUgbWVpb3RpYyByZWNvbWJpbmF0aW9uIHdpdGggc3luYXB0b25lbWFs
IGNvbXBsZXggZGlzYXNzZW1ibHkgYW5kIGJpdmFsZW50IGZvcm1hdGlvbiBpbiBDLiBlbGVnYW5z
PC90aXRsZT48c2Vjb25kYXJ5LXRpdGxlPlBMb1MgR2VuZXQ8L3NlY29uZGFyeS10aXRsZT48L3Rp
dGxlcz48cGVyaW9kaWNhbD48ZnVsbC10aXRsZT5QTG9TIEdlbmV0PC9mdWxsLXRpdGxlPjwvcGVy
aW9kaWNhbD48cGFnZXM+ZTEwMDAyMzU8L3BhZ2VzPjx2b2x1bWU+NDwvdm9sdW1lPjxudW1iZXI+
MTA8L251bWJlcj48ZWRpdGlvbj4yMDA4MTAyNDwvZWRpdGlvbj48a2V5d29yZHM+PGtleXdvcmQ+
QW5pbWFsczwva2V5d29yZD48a2V5d29yZD5DYWVub3JoYWJkaXRpcyBlbGVnYW5zL2NoZW1pc3Ry
eS8qZ2VuZXRpY3MvbWV0YWJvbGlzbTwva2V5d29yZD48a2V5d29yZD5DYWVub3JoYWJkaXRpcyBl
bGVnYW5zIFByb3RlaW5zL2FuYWx5c2lzL2dlbmV0aWNzLyptZXRhYm9saXNtPC9rZXl3b3JkPjxr
ZXl3b3JkPkNocm9tb3NvbWFsIFByb3RlaW5zLCBOb24tSGlzdG9uZS9hbmFseXNpcy9nZW5ldGlj
cy8qbWV0YWJvbGlzbTwva2V5d29yZD48a2V5d29yZD5DaHJvbW9zb21lIFNlZ3JlZ2F0aW9uPC9r
ZXl3b3JkPjxrZXl3b3JkPkNocm9tb3NvbWVzL2dlbmV0aWNzPC9rZXl3b3JkPjxrZXl3b3JkPipD
cm9zc2luZyBPdmVyLCBHZW5ldGljPC9rZXl3b3JkPjxrZXl3b3JkPipNZWlvc2lzPC9rZXl3b3Jk
PjxrZXl3b3JkPlN5bmFwdG9uZW1hbCBDb21wbGV4L2NoZW1pc3RyeS9nZW5ldGljcy8qbWV0YWJv
bGlzbTwva2V5d29yZD48L2tleXdvcmRzPjxkYXRlcz48eWVhcj4yMDA4PC95ZWFyPjxwdWItZGF0
ZXM+PGRhdGU+T2N0PC9kYXRlPjwvcHViLWRhdGVzPjwvZGF0ZXM+PGlzYm4+MTU1My03NDA0IChF
bGVjdHJvbmljKSYjeEQ7MTU1My03MzkwIChQcmludCkmI3hEOzE1NTMtNzM5MCAoTGlua2luZyk8
L2lzYm4+PGFjY2Vzc2lvbi1udW0+MTg5NDkwNDI8L2FjY2Vzc2lvbi1udW0+PHVybHM+PHJlbGF0
ZWQtdXJscz48dXJsPmh0dHBzOi8vd3d3Lm5jYmkubmxtLm5paC5nb3YvcHVibWVkLzE4OTQ5MDQy
PC91cmw+PC9yZWxhdGVkLXVybHM+PC91cmxzPjxjdXN0b20xPlRoZSBhdXRob3JzIGhhdmUgZGVj
bGFyZWQgdGhhdCBubyBjb21wZXRpbmcgaW50ZXJlc3RzIGV4aXN0LjwvY3VzdG9tMT48Y3VzdG9t
Mj5QTUMyNTY3MDk5PC9jdXN0b20yPjxlbGVjdHJvbmljLXJlc291cmNlLW51bT4xMC4xMzcxL2pv
dXJuYWwucGdlbi4xMDAwMjM1PC9lbGVjdHJvbmljLXJlc291cmNlLW51bT48cmVtb3RlLWRhdGFi
YXNlLW5hbWU+TWVkbGluZTwvcmVtb3RlLWRhdGFiYXNlLW5hbWU+PHJlbW90ZS1kYXRhYmFzZS1w
cm92aWRlcj5OTE08L3JlbW90ZS1kYXRhYmFzZS1wcm92aWRlcj48L3JlY29yZD48L0NpdGU+PENp
dGU+PEF1dGhvcj5Zb2tvbzwvQXV0aG9yPjxZZWFyPjIwMTI8L1llYXI+PFJlY051bT41NDwvUmVj
TnVtPjxyZWNvcmQ+PHJlYy1udW1iZXI+NTQ8L3JlYy1udW1iZXI+PGZvcmVpZ24ta2V5cz48a2V5
IGFwcD0iRU4iIGRiLWlkPSJzOXpkcDVhYTd6eDA1N2V6NTJzdmV4enl3ZXRmcGV6eHh6YWUiIHRp
bWVzdGFtcD0iMTc0NjcwMjA1NyI+NTQ8L2tleT48L2ZvcmVpZ24ta2V5cz48cmVmLXR5cGUgbmFt
ZT0iSm91cm5hbCBBcnRpY2xlIj4xNzwvcmVmLXR5cGU+PGNvbnRyaWJ1dG9ycz48YXV0aG9ycz48
YXV0aG9yPllva29vLCBSLjwvYXV0aG9yPjxhdXRob3I+WmF3YWR6a2ksIEsuIEEuPC9hdXRob3I+
PGF1dGhvcj5OYWJlc2hpbWEsIEsuPC9hdXRob3I+PGF1dGhvcj5EcmFrZSwgTS48L2F1dGhvcj48
YXV0aG9yPkFydXIsIFMuPC9hdXRob3I+PGF1dGhvcj5WaWxsZW5ldXZlLCBBLiBNLjwvYXV0aG9y
PjwvYXV0aG9ycz48L2NvbnRyaWJ1dG9ycz48YXV0aC1hZGRyZXNzPkRlcGFydG1lbnQgb2YgR2Vu
ZXRpY3MsIFN0YW5mb3JkIFVuaXZlcnNpdHkgU2Nob29sIG9mIE1lZGljaW5lLCBTdGFuZm9yZCwg
Q0EgOTQzMDUsIFVTQS48L2F1dGgtYWRkcmVzcz48dGl0bGVzPjx0aXRsZT5DT1NBLTEgcmV2ZWFs
cyByb2J1c3QgaG9tZW9zdGFzaXMgYW5kIHNlcGFyYWJsZSBsaWNlbnNpbmcgYW5kIHJlaW5mb3Jj
ZW1lbnQgc3RlcHMgZ292ZXJuaW5nIG1laW90aWMgY3Jvc3NvdmVyczwvdGl0bGU+PHNlY29uZGFy
eS10aXRsZT5DZWxsPC9zZWNvbmRhcnktdGl0bGU+PC90aXRsZXM+PHBlcmlvZGljYWw+PGZ1bGwt
dGl0bGU+Q2VsbDwvZnVsbC10aXRsZT48L3BlcmlvZGljYWw+PHBhZ2VzPjc1LTg3PC9wYWdlcz48
dm9sdW1lPjE0OTwvdm9sdW1lPjxudW1iZXI+MTwvbnVtYmVyPjxrZXl3b3Jkcz48a2V5d29yZD5B
bmltYWxzPC9rZXl3b3JkPjxrZXl3b3JkPkNhZW5vcmhhYmRpdGlzIGVsZWdhbnMvKmN5dG9sb2d5
L2dlbmV0aWNzL21ldGFib2xpc208L2tleXdvcmQ+PGtleXdvcmQ+Q2Flbm9yaGFiZGl0aXMgZWxl
Z2FucyBQcm90ZWlucy9nZW5ldGljcy8qbWV0YWJvbGlzbTwva2V5d29yZD48a2V5d29yZD5DaHJv
bW9zb21lcy9tZXRhYm9saXNtPC9rZXl3b3JkPjxrZXl3b3JkPipDcm9zc2luZyBPdmVyLCBHZW5l
dGljPC9rZXl3b3JkPjxrZXl3b3JkPkN5Y2xpbnMvZ2VuZXRpY3MvKm1ldGFib2xpc208L2tleXdv
cmQ+PGtleXdvcmQ+RE5BIEJyZWFrcywgRG91YmxlLVN0cmFuZGVkPC9rZXl3b3JkPjxrZXl3b3Jk
PkROQS1CaW5kaW5nIFByb3RlaW5zL2dlbmV0aWNzLyptZXRhYm9saXNtPC9rZXl3b3JkPjxrZXl3
b3JkPipNZWlvc2lzPC9rZXl3b3JkPjxrZXl3b3JkPk1vZGVscywgTW9sZWN1bGFyPC9rZXl3b3Jk
PjxrZXl3b3JkPk11dGF0aW9uPC9rZXl3b3JkPjwva2V5d29yZHM+PGRhdGVzPjx5ZWFyPjIwMTI8
L3llYXI+PHB1Yi1kYXRlcz48ZGF0ZT5NYXIgMzA8L2RhdGU+PC9wdWItZGF0ZXM+PC9kYXRlcz48
aXNibj4xMDk3LTQxNzIgKEVsZWN0cm9uaWMpJiN4RDswMDkyLTg2NzQgKFByaW50KSYjeEQ7MDA5
Mi04Njc0IChMaW5raW5nKTwvaXNibj48YWNjZXNzaW9uLW51bT4yMjQ2NDMyNDwvYWNjZXNzaW9u
LW51bT48dXJscz48cmVsYXRlZC11cmxzPjx1cmw+aHR0cHM6Ly93d3cubmNiaS5ubG0ubmloLmdv
di9wdWJtZWQvMjI0NjQzMjQ8L3VybD48L3JlbGF0ZWQtdXJscz48L3VybHM+PGN1c3RvbTI+UE1D
MzMzOTE5OTwvY3VzdG9tMj48ZWxlY3Ryb25pYy1yZXNvdXJjZS1udW0+MTAuMTAxNi9qLmNlbGwu
MjAxMi4wMS4wNTI8L2VsZWN0cm9uaWMtcmVzb3VyY2UtbnVtPjxyZW1vdGUtZGF0YWJhc2UtbmFt
ZT5NZWRsaW5lPC9yZW1vdGUtZGF0YWJhc2UtbmFtZT48cmVtb3RlLWRhdGFiYXNlLXByb3ZpZGVy
Pk5MTTwvcmVtb3RlLWRhdGFiYXNlLXByb3ZpZGVyPjwvcmVjb3JkPjwvQ2l0ZT48L0VuZE5vdGU+
AG==
</w:fldData>
        </w:fldChar>
      </w:r>
      <w:r w:rsidR="00901A0F" w:rsidRPr="00767AA0">
        <w:rPr>
          <w:rFonts w:eastAsia="Yu Gothic"/>
          <w:kern w:val="2"/>
          <w:u w:color="FFFFFF"/>
          <w:lang w:eastAsia="ja-JP"/>
        </w:rPr>
        <w:instrText xml:space="preserve"> ADDIN EN.CITE </w:instrText>
      </w:r>
      <w:r w:rsidR="00901A0F" w:rsidRPr="00767AA0">
        <w:rPr>
          <w:rFonts w:eastAsia="Yu Gothic"/>
          <w:kern w:val="2"/>
          <w:u w:color="FFFFFF"/>
          <w:lang w:eastAsia="ja-JP"/>
        </w:rPr>
        <w:fldChar w:fldCharType="begin">
          <w:fldData xml:space="preserve">PEVuZE5vdGU+PENpdGU+PEF1dGhvcj5CaGFsbGE8L0F1dGhvcj48WWVhcj4yMDA4PC9ZZWFyPjxS
ZWNOdW0+NTU8L1JlY051bT48RGlzcGxheVRleHQ+PHN0eWxlIGZhY2U9InN1cGVyc2NyaXB0Ij4z
NSwzNjwvc3R5bGU+PC9EaXNwbGF5VGV4dD48cmVjb3JkPjxyZWMtbnVtYmVyPjU1PC9yZWMtbnVt
YmVyPjxmb3JlaWduLWtleXM+PGtleSBhcHA9IkVOIiBkYi1pZD0iczl6ZHA1YWE3engwNTdlejUy
c3ZleHp5d2V0ZnBlenh4emFlIiB0aW1lc3RhbXA9IjE3NDY3MDIxNjkiPjU1PC9rZXk+PC9mb3Jl
aWduLWtleXM+PHJlZi10eXBlIG5hbWU9IkpvdXJuYWwgQXJ0aWNsZSI+MTc8L3JlZi10eXBlPjxj
b250cmlidXRvcnM+PGF1dGhvcnM+PGF1dGhvcj5CaGFsbGEsIE4uPC9hdXRob3I+PGF1dGhvcj5X
eW5uZSwgRC4gSi48L2F1dGhvcj48YXV0aG9yPkphbnRzY2gsIFYuPC9hdXRob3I+PGF1dGhvcj5E
ZXJuYnVyZywgQS4gRi48L2F1dGhvcj48L2F1dGhvcnM+PC9jb250cmlidXRvcnM+PGF1dGgtYWRk
cmVzcz5EZXBhcnRtZW50IG9mIE1vbGVjdWxhciBhbmQgQ2VsbCBCaW9sb2d5LCBVbml2ZXJzaXR5
IG9mIENhbGlmb3JuaWEgQmVya2VsZXksIEJlcmtlbGV5LCBDQSwgVVNBLiBiaGFsbGFAYmlvbG9n
eS51Y3NjLmVkdTwvYXV0aC1hZGRyZXNzPjx0aXRsZXM+PHRpdGxlPlpIUC0zIGFjdHMgYXQgY3Jv
c3NvdmVycyB0byBjb3VwbGUgbWVpb3RpYyByZWNvbWJpbmF0aW9uIHdpdGggc3luYXB0b25lbWFs
IGNvbXBsZXggZGlzYXNzZW1ibHkgYW5kIGJpdmFsZW50IGZvcm1hdGlvbiBpbiBDLiBlbGVnYW5z
PC90aXRsZT48c2Vjb25kYXJ5LXRpdGxlPlBMb1MgR2VuZXQ8L3NlY29uZGFyeS10aXRsZT48L3Rp
dGxlcz48cGVyaW9kaWNhbD48ZnVsbC10aXRsZT5QTG9TIEdlbmV0PC9mdWxsLXRpdGxlPjwvcGVy
aW9kaWNhbD48cGFnZXM+ZTEwMDAyMzU8L3BhZ2VzPjx2b2x1bWU+NDwvdm9sdW1lPjxudW1iZXI+
MTA8L251bWJlcj48ZWRpdGlvbj4yMDA4MTAyNDwvZWRpdGlvbj48a2V5d29yZHM+PGtleXdvcmQ+
QW5pbWFsczwva2V5d29yZD48a2V5d29yZD5DYWVub3JoYWJkaXRpcyBlbGVnYW5zL2NoZW1pc3Ry
eS8qZ2VuZXRpY3MvbWV0YWJvbGlzbTwva2V5d29yZD48a2V5d29yZD5DYWVub3JoYWJkaXRpcyBl
bGVnYW5zIFByb3RlaW5zL2FuYWx5c2lzL2dlbmV0aWNzLyptZXRhYm9saXNtPC9rZXl3b3JkPjxr
ZXl3b3JkPkNocm9tb3NvbWFsIFByb3RlaW5zLCBOb24tSGlzdG9uZS9hbmFseXNpcy9nZW5ldGlj
cy8qbWV0YWJvbGlzbTwva2V5d29yZD48a2V5d29yZD5DaHJvbW9zb21lIFNlZ3JlZ2F0aW9uPC9r
ZXl3b3JkPjxrZXl3b3JkPkNocm9tb3NvbWVzL2dlbmV0aWNzPC9rZXl3b3JkPjxrZXl3b3JkPipD
cm9zc2luZyBPdmVyLCBHZW5ldGljPC9rZXl3b3JkPjxrZXl3b3JkPipNZWlvc2lzPC9rZXl3b3Jk
PjxrZXl3b3JkPlN5bmFwdG9uZW1hbCBDb21wbGV4L2NoZW1pc3RyeS9nZW5ldGljcy8qbWV0YWJv
bGlzbTwva2V5d29yZD48L2tleXdvcmRzPjxkYXRlcz48eWVhcj4yMDA4PC95ZWFyPjxwdWItZGF0
ZXM+PGRhdGU+T2N0PC9kYXRlPjwvcHViLWRhdGVzPjwvZGF0ZXM+PGlzYm4+MTU1My03NDA0IChF
bGVjdHJvbmljKSYjeEQ7MTU1My03MzkwIChQcmludCkmI3hEOzE1NTMtNzM5MCAoTGlua2luZyk8
L2lzYm4+PGFjY2Vzc2lvbi1udW0+MTg5NDkwNDI8L2FjY2Vzc2lvbi1udW0+PHVybHM+PHJlbGF0
ZWQtdXJscz48dXJsPmh0dHBzOi8vd3d3Lm5jYmkubmxtLm5paC5nb3YvcHVibWVkLzE4OTQ5MDQy
PC91cmw+PC9yZWxhdGVkLXVybHM+PC91cmxzPjxjdXN0b20xPlRoZSBhdXRob3JzIGhhdmUgZGVj
bGFyZWQgdGhhdCBubyBjb21wZXRpbmcgaW50ZXJlc3RzIGV4aXN0LjwvY3VzdG9tMT48Y3VzdG9t
Mj5QTUMyNTY3MDk5PC9jdXN0b20yPjxlbGVjdHJvbmljLXJlc291cmNlLW51bT4xMC4xMzcxL2pv
dXJuYWwucGdlbi4xMDAwMjM1PC9lbGVjdHJvbmljLXJlc291cmNlLW51bT48cmVtb3RlLWRhdGFi
YXNlLW5hbWU+TWVkbGluZTwvcmVtb3RlLWRhdGFiYXNlLW5hbWU+PHJlbW90ZS1kYXRhYmFzZS1w
cm92aWRlcj5OTE08L3JlbW90ZS1kYXRhYmFzZS1wcm92aWRlcj48L3JlY29yZD48L0NpdGU+PENp
dGU+PEF1dGhvcj5Zb2tvbzwvQXV0aG9yPjxZZWFyPjIwMTI8L1llYXI+PFJlY051bT41NDwvUmVj
TnVtPjxyZWNvcmQ+PHJlYy1udW1iZXI+NTQ8L3JlYy1udW1iZXI+PGZvcmVpZ24ta2V5cz48a2V5
IGFwcD0iRU4iIGRiLWlkPSJzOXpkcDVhYTd6eDA1N2V6NTJzdmV4enl3ZXRmcGV6eHh6YWUiIHRp
bWVzdGFtcD0iMTc0NjcwMjA1NyI+NTQ8L2tleT48L2ZvcmVpZ24ta2V5cz48cmVmLXR5cGUgbmFt
ZT0iSm91cm5hbCBBcnRpY2xlIj4xNzwvcmVmLXR5cGU+PGNvbnRyaWJ1dG9ycz48YXV0aG9ycz48
YXV0aG9yPllva29vLCBSLjwvYXV0aG9yPjxhdXRob3I+WmF3YWR6a2ksIEsuIEEuPC9hdXRob3I+
PGF1dGhvcj5OYWJlc2hpbWEsIEsuPC9hdXRob3I+PGF1dGhvcj5EcmFrZSwgTS48L2F1dGhvcj48
YXV0aG9yPkFydXIsIFMuPC9hdXRob3I+PGF1dGhvcj5WaWxsZW5ldXZlLCBBLiBNLjwvYXV0aG9y
PjwvYXV0aG9ycz48L2NvbnRyaWJ1dG9ycz48YXV0aC1hZGRyZXNzPkRlcGFydG1lbnQgb2YgR2Vu
ZXRpY3MsIFN0YW5mb3JkIFVuaXZlcnNpdHkgU2Nob29sIG9mIE1lZGljaW5lLCBTdGFuZm9yZCwg
Q0EgOTQzMDUsIFVTQS48L2F1dGgtYWRkcmVzcz48dGl0bGVzPjx0aXRsZT5DT1NBLTEgcmV2ZWFs
cyByb2J1c3QgaG9tZW9zdGFzaXMgYW5kIHNlcGFyYWJsZSBsaWNlbnNpbmcgYW5kIHJlaW5mb3Jj
ZW1lbnQgc3RlcHMgZ292ZXJuaW5nIG1laW90aWMgY3Jvc3NvdmVyczwvdGl0bGU+PHNlY29uZGFy
eS10aXRsZT5DZWxsPC9zZWNvbmRhcnktdGl0bGU+PC90aXRsZXM+PHBlcmlvZGljYWw+PGZ1bGwt
dGl0bGU+Q2VsbDwvZnVsbC10aXRsZT48L3BlcmlvZGljYWw+PHBhZ2VzPjc1LTg3PC9wYWdlcz48
dm9sdW1lPjE0OTwvdm9sdW1lPjxudW1iZXI+MTwvbnVtYmVyPjxrZXl3b3Jkcz48a2V5d29yZD5B
bmltYWxzPC9rZXl3b3JkPjxrZXl3b3JkPkNhZW5vcmhhYmRpdGlzIGVsZWdhbnMvKmN5dG9sb2d5
L2dlbmV0aWNzL21ldGFib2xpc208L2tleXdvcmQ+PGtleXdvcmQ+Q2Flbm9yaGFiZGl0aXMgZWxl
Z2FucyBQcm90ZWlucy9nZW5ldGljcy8qbWV0YWJvbGlzbTwva2V5d29yZD48a2V5d29yZD5DaHJv
bW9zb21lcy9tZXRhYm9saXNtPC9rZXl3b3JkPjxrZXl3b3JkPipDcm9zc2luZyBPdmVyLCBHZW5l
dGljPC9rZXl3b3JkPjxrZXl3b3JkPkN5Y2xpbnMvZ2VuZXRpY3MvKm1ldGFib2xpc208L2tleXdv
cmQ+PGtleXdvcmQ+RE5BIEJyZWFrcywgRG91YmxlLVN0cmFuZGVkPC9rZXl3b3JkPjxrZXl3b3Jk
PkROQS1CaW5kaW5nIFByb3RlaW5zL2dlbmV0aWNzLyptZXRhYm9saXNtPC9rZXl3b3JkPjxrZXl3
b3JkPipNZWlvc2lzPC9rZXl3b3JkPjxrZXl3b3JkPk1vZGVscywgTW9sZWN1bGFyPC9rZXl3b3Jk
PjxrZXl3b3JkPk11dGF0aW9uPC9rZXl3b3JkPjwva2V5d29yZHM+PGRhdGVzPjx5ZWFyPjIwMTI8
L3llYXI+PHB1Yi1kYXRlcz48ZGF0ZT5NYXIgMzA8L2RhdGU+PC9wdWItZGF0ZXM+PC9kYXRlcz48
aXNibj4xMDk3LTQxNzIgKEVsZWN0cm9uaWMpJiN4RDswMDkyLTg2NzQgKFByaW50KSYjeEQ7MDA5
Mi04Njc0IChMaW5raW5nKTwvaXNibj48YWNjZXNzaW9uLW51bT4yMjQ2NDMyNDwvYWNjZXNzaW9u
LW51bT48dXJscz48cmVsYXRlZC11cmxzPjx1cmw+aHR0cHM6Ly93d3cubmNiaS5ubG0ubmloLmdv
di9wdWJtZWQvMjI0NjQzMjQ8L3VybD48L3JlbGF0ZWQtdXJscz48L3VybHM+PGN1c3RvbTI+UE1D
MzMzOTE5OTwvY3VzdG9tMj48ZWxlY3Ryb25pYy1yZXNvdXJjZS1udW0+MTAuMTAxNi9qLmNlbGwu
MjAxMi4wMS4wNTI8L2VsZWN0cm9uaWMtcmVzb3VyY2UtbnVtPjxyZW1vdGUtZGF0YWJhc2UtbmFt
ZT5NZWRsaW5lPC9yZW1vdGUtZGF0YWJhc2UtbmFtZT48cmVtb3RlLWRhdGFiYXNlLXByb3ZpZGVy
Pk5MTTwvcmVtb3RlLWRhdGFiYXNlLXByb3ZpZGVyPjwvcmVjb3JkPjwvQ2l0ZT48L0VuZE5vdGU+
AG==
</w:fldData>
        </w:fldChar>
      </w:r>
      <w:r w:rsidR="00901A0F" w:rsidRPr="00767AA0">
        <w:rPr>
          <w:rFonts w:eastAsia="Yu Gothic"/>
          <w:kern w:val="2"/>
          <w:u w:color="FFFFFF"/>
          <w:lang w:eastAsia="ja-JP"/>
        </w:rPr>
        <w:instrText xml:space="preserve"> ADDIN EN.CITE.DATA </w:instrText>
      </w:r>
      <w:r w:rsidR="00901A0F" w:rsidRPr="00767AA0">
        <w:rPr>
          <w:rFonts w:eastAsia="Yu Gothic"/>
          <w:kern w:val="2"/>
          <w:u w:color="FFFFFF"/>
          <w:lang w:eastAsia="ja-JP"/>
        </w:rPr>
      </w:r>
      <w:r w:rsidR="00901A0F" w:rsidRPr="00767AA0">
        <w:rPr>
          <w:rFonts w:eastAsia="Yu Gothic"/>
          <w:kern w:val="2"/>
          <w:u w:color="FFFFFF"/>
          <w:lang w:eastAsia="ja-JP"/>
        </w:rPr>
        <w:fldChar w:fldCharType="end"/>
      </w:r>
      <w:r w:rsidR="00901A0F" w:rsidRPr="00767AA0">
        <w:rPr>
          <w:rFonts w:eastAsia="Yu Gothic"/>
          <w:kern w:val="2"/>
          <w:u w:color="FFFFFF"/>
          <w:lang w:eastAsia="ja-JP"/>
        </w:rPr>
      </w:r>
      <w:r w:rsidR="00901A0F" w:rsidRPr="00767AA0">
        <w:rPr>
          <w:rFonts w:eastAsia="Yu Gothic"/>
          <w:kern w:val="2"/>
          <w:u w:color="FFFFFF"/>
          <w:lang w:eastAsia="ja-JP"/>
        </w:rPr>
        <w:fldChar w:fldCharType="separate"/>
      </w:r>
      <w:r w:rsidR="00901A0F" w:rsidRPr="00767AA0">
        <w:rPr>
          <w:rFonts w:eastAsia="Yu Gothic"/>
          <w:kern w:val="2"/>
          <w:u w:color="FFFFFF"/>
          <w:vertAlign w:val="superscript"/>
          <w:lang w:eastAsia="ja-JP"/>
        </w:rPr>
        <w:t>35,36</w:t>
      </w:r>
      <w:r w:rsidR="00901A0F" w:rsidRPr="00767AA0">
        <w:rPr>
          <w:rFonts w:eastAsia="Yu Gothic"/>
          <w:kern w:val="2"/>
          <w:u w:color="FFFFFF"/>
          <w:lang w:eastAsia="ja-JP"/>
        </w:rPr>
        <w:fldChar w:fldCharType="end"/>
      </w:r>
      <w:r w:rsidRPr="00767AA0">
        <w:t xml:space="preserve">. It is easy to quantify </w:t>
      </w:r>
      <w:r w:rsidRPr="00767AA0">
        <w:rPr>
          <w:rFonts w:eastAsia="Yu Gothic"/>
          <w:kern w:val="2"/>
          <w:u w:color="FFFFFF"/>
          <w:lang w:eastAsia="ja-JP"/>
        </w:rPr>
        <w:t xml:space="preserve">the crossover designation using GFP conjugation </w:t>
      </w:r>
      <w:r w:rsidR="0040100F" w:rsidRPr="00767AA0">
        <w:rPr>
          <w:rFonts w:eastAsia="Yu Gothic"/>
          <w:kern w:val="2"/>
          <w:u w:color="FFFFFF"/>
          <w:lang w:eastAsia="ja-JP"/>
        </w:rPr>
        <w:t>and</w:t>
      </w:r>
      <w:r w:rsidRPr="00767AA0">
        <w:rPr>
          <w:rFonts w:eastAsia="Yu Gothic"/>
          <w:kern w:val="2"/>
          <w:u w:color="FFFFFF"/>
          <w:lang w:eastAsia="ja-JP"/>
        </w:rPr>
        <w:t xml:space="preserve"> immunofluorescence</w:t>
      </w:r>
      <w:r w:rsidR="0040100F" w:rsidRPr="00767AA0">
        <w:rPr>
          <w:rFonts w:eastAsia="Yu Gothic"/>
          <w:kern w:val="2"/>
          <w:u w:color="FFFFFF"/>
          <w:lang w:eastAsia="ja-JP"/>
        </w:rPr>
        <w:t xml:space="preserve"> of the crossover designation factors</w:t>
      </w:r>
      <w:r w:rsidRPr="00767AA0">
        <w:rPr>
          <w:rFonts w:eastAsia="Yu Gothic"/>
          <w:kern w:val="2"/>
          <w:u w:color="FFFFFF"/>
          <w:lang w:eastAsia="ja-JP"/>
        </w:rPr>
        <w:t>. </w:t>
      </w:r>
      <w:r w:rsidRPr="00767AA0">
        <w:t>However</w:t>
      </w:r>
      <w:r w:rsidRPr="00767AA0">
        <w:rPr>
          <w:rFonts w:eastAsia="Yu Gothic"/>
          <w:kern w:val="2"/>
          <w:u w:color="FFFFFF"/>
          <w:lang w:eastAsia="ja-JP"/>
        </w:rPr>
        <w:t>,</w:t>
      </w:r>
      <w:r w:rsidR="0040100F" w:rsidRPr="00767AA0">
        <w:t xml:space="preserve"> poor antibody </w:t>
      </w:r>
      <w:r w:rsidRPr="00767AA0">
        <w:t xml:space="preserve">quality </w:t>
      </w:r>
      <w:r w:rsidR="0040100F" w:rsidRPr="00767AA0">
        <w:t xml:space="preserve">and </w:t>
      </w:r>
      <w:r w:rsidRPr="00767AA0">
        <w:t xml:space="preserve">background staining lead to </w:t>
      </w:r>
      <w:r w:rsidR="0040100F" w:rsidRPr="00767AA0">
        <w:t>erroneous</w:t>
      </w:r>
      <w:r w:rsidRPr="00767AA0">
        <w:t xml:space="preserve"> counts of actual foci. </w:t>
      </w:r>
      <w:r w:rsidR="00AF2B3E" w:rsidRPr="00767AA0">
        <w:t>Importantly,</w:t>
      </w:r>
      <w:r w:rsidRPr="00767AA0">
        <w:t xml:space="preserve"> the designation itself does not </w:t>
      </w:r>
      <w:r w:rsidR="0040100F" w:rsidRPr="00767AA0">
        <w:t>imply</w:t>
      </w:r>
      <w:r w:rsidRPr="00767AA0">
        <w:t xml:space="preserve"> </w:t>
      </w:r>
      <w:r w:rsidR="0040100F" w:rsidRPr="00767AA0">
        <w:t>a</w:t>
      </w:r>
      <w:r w:rsidRPr="00767AA0">
        <w:t xml:space="preserve"> crossover outcome. For example, </w:t>
      </w:r>
      <w:r w:rsidR="005416FA" w:rsidRPr="00767AA0">
        <w:t>Holliday junction</w:t>
      </w:r>
      <w:r w:rsidRPr="00767AA0">
        <w:t xml:space="preserve"> resolvase-defective mutants show</w:t>
      </w:r>
      <w:r w:rsidRPr="00767AA0">
        <w:rPr>
          <w:rFonts w:eastAsia="Yu Gothic"/>
          <w:kern w:val="2"/>
          <w:u w:color="FFFFFF"/>
          <w:lang w:eastAsia="ja-JP"/>
        </w:rPr>
        <w:t xml:space="preserve">ed </w:t>
      </w:r>
      <w:r w:rsidRPr="00767AA0">
        <w:t>six ZHP-3 foci but reduced crossover frequency</w:t>
      </w:r>
      <w:r w:rsidR="007E3065" w:rsidRPr="00767AA0">
        <w:t xml:space="preserve"> </w:t>
      </w:r>
      <w:r w:rsidRPr="00767AA0">
        <w:t>due to unresolved H</w:t>
      </w:r>
      <w:r w:rsidR="005416FA" w:rsidRPr="00767AA0">
        <w:t>olliday junction</w:t>
      </w:r>
      <w:r w:rsidRPr="00767AA0">
        <w:t>s after crossover designation</w:t>
      </w:r>
      <w:r w:rsidRPr="00767AA0">
        <w:fldChar w:fldCharType="begin">
          <w:fldData xml:space="preserve">PEVuZE5vdGU+PENpdGU+PEF1dGhvcj5TYWl0bzwvQXV0aG9yPjxZZWFyPjIwMTM8L1llYXI+PFJl
Y051bT4zMDwvUmVjTnVtPjxEaXNwbGF5VGV4dD48c3R5bGUgZmFjZT0ic3VwZXJzY3JpcHQiPjIx
PC9zdHlsZT48L0Rpc3BsYXlUZXh0PjxyZWNvcmQ+PHJlYy1udW1iZXI+MzA8L3JlYy1udW1iZXI+
PGZvcmVpZ24ta2V5cz48a2V5IGFwcD0iRU4iIGRiLWlkPSJzOXpkcDVhYTd6eDA1N2V6NTJzdmV4
enl3ZXRmcGV6eHh6YWUiIHRpbWVzdGFtcD0iMTczNDU5NjUzMSI+MzA8L2tleT48L2ZvcmVpZ24t
a2V5cz48cmVmLXR5cGUgbmFtZT0iSm91cm5hbCBBcnRpY2xlIj4xNzwvcmVmLXR5cGU+PGNvbnRy
aWJ1dG9ycz48YXV0aG9ycz48YXV0aG9yPlNhaXRvLCBULiBULjwvYXV0aG9yPjxhdXRob3I+THVp
LCBELiBZLjwvYXV0aG9yPjxhdXRob3I+S2ltLCBILiBNLjwvYXV0aG9yPjxhdXRob3I+TWV5ZXIs
IEsuPC9hdXRob3I+PGF1dGhvcj5Db2xhaWFjb3ZvLCBNLiBQLjwvYXV0aG9yPjwvYXV0aG9ycz48
L2NvbnRyaWJ1dG9ycz48YXV0aC1hZGRyZXNzPkRlcGFydG1lbnQgb2YgR2VuZXRpY3MsIEhhcnZh
cmQgTWVkaWNhbCBTY2hvb2wsIEJvc3RvbiwgTWFzc2FjaHVzZXR0cywgVVNBLjwvYXV0aC1hZGRy
ZXNzPjx0aXRsZXM+PHRpdGxlPkludGVycGxheSBiZXR3ZWVuIHN0cnVjdHVyZS1zcGVjaWZpYyBl
bmRvbnVjbGVhc2VzIGZvciBjcm9zc292ZXIgY29udHJvbCBkdXJpbmcgQ2Flbm9yaGFiZGl0aXMg
ZWxlZ2FucyBtZWlvc2lzPC90aXRsZT48c2Vjb25kYXJ5LXRpdGxlPlBMb1MgR2VuZXQ8L3NlY29u
ZGFyeS10aXRsZT48L3RpdGxlcz48cGVyaW9kaWNhbD48ZnVsbC10aXRsZT5QTG9TIEdlbmV0PC9m
dWxsLXRpdGxlPjwvcGVyaW9kaWNhbD48cGFnZXM+ZTEwMDM1ODY8L3BhZ2VzPjx2b2x1bWU+OTwv
dm9sdW1lPjxudW1iZXI+NzwvbnVtYmVyPjxlZGl0aW9uPjIwMTMwNzE4PC9lZGl0aW9uPjxrZXl3
b3Jkcz48a2V5d29yZD5BbmltYWxzPC9rZXl3b3JkPjxrZXl3b3JkPkNhZW5vcmhhYmRpdGlzIGVs
ZWdhbnMvZ2VuZXRpY3M8L2tleXdvcmQ+PGtleXdvcmQ+Q2Flbm9yaGFiZGl0aXMgZWxlZ2FucyBQ
cm90ZWlucy8qZ2VuZXRpY3MvKm1ldGFib2xpc208L2tleXdvcmQ+PGtleXdvcmQ+Q2hyb21vc29t
ZSBTZWdyZWdhdGlvbi9nZW5ldGljczwva2V5d29yZD48a2V5d29yZD4qQ3Jvc3NpbmcgT3Zlciwg
R2VuZXRpYzwva2V5d29yZD48a2V5d29yZD5ETkEgSGVsaWNhc2VzL2dlbmV0aWNzLyptZXRhYm9s
aXNtPC9rZXl3b3JkPjxrZXl3b3JkPkROQSwgQ3J1Y2lmb3JtL2dlbmV0aWNzPC9rZXl3b3JkPjxr
ZXl3b3JkPkRlb3h5cmlib251Y2xlYXNlcy8qZ2VuZXRpY3MvbWV0YWJvbGlzbTwva2V5d29yZD48
a2V5d29yZD5FbmRvZGVveHlyaWJvbnVjbGVhc2VzL2dlbmV0aWNzL21ldGFib2xpc208L2tleXdv
cmQ+PGtleXdvcmQ+RW5kb251Y2xlYXNlcy8qZ2VuZXRpY3M8L2tleXdvcmQ+PGtleXdvcmQ+TWVp
b3Npcy8qZ2VuZXRpY3M8L2tleXdvcmQ+PGtleXdvcmQ+T29jeXRlcy9tZXRhYm9saXNtPC9rZXl3
b3JkPjxrZXl3b3JkPlByb3RlaW4gQmluZGluZzwva2V5d29yZD48a2V5d29yZD5SZWNvbWJpbmF0
aW9uLCBHZW5ldGljPC9rZXl3b3JkPjwva2V5d29yZHM+PGRhdGVzPjx5ZWFyPjIwMTM8L3llYXI+
PC9kYXRlcz48aXNibj4xNTUzLTc0MDQgKEVsZWN0cm9uaWMpJiN4RDsxNTUzLTczOTAgKFByaW50
KSYjeEQ7MTU1My03MzkwIChMaW5raW5nKTwvaXNibj48YWNjZXNzaW9uLW51bT4yMzg3NDIxMDwv
YWNjZXNzaW9uLW51bT48dXJscz48cmVsYXRlZC11cmxzPjx1cmw+aHR0cHM6Ly93d3cubmNiaS5u
bG0ubmloLmdvdi9wdWJtZWQvMjM4NzQyMTA8L3VybD48L3JlbGF0ZWQtdXJscz48L3VybHM+PGN1
c3RvbTE+VGhlIGF1dGhvcnMgaGF2ZSBkZWNsYXJlZCB0aGF0IG5vIGNvbXBldGluZyBpbnRlcmVz
dHMgZXhpc3QuPC9jdXN0b20xPjxjdXN0b20yPlBNQzM3MTU0MTk8L2N1c3RvbTI+PGVsZWN0cm9u
aWMtcmVzb3VyY2UtbnVtPjEwLjEzNzEvam91cm5hbC5wZ2VuLjEwMDM1ODY8L2VsZWN0cm9uaWMt
cmVzb3VyY2UtbnVtPjxyZW1vdGUtZGF0YWJhc2UtbmFtZT5NZWRsaW5lPC9yZW1vdGUtZGF0YWJh
c2UtbmFtZT48cmVtb3RlLWRhdGFiYXNlLXByb3ZpZGVyPk5MTTwvcmVtb3RlLWRhdGFiYXNlLXBy
b3ZpZGVyPjwvcmVjb3JkPjwvQ2l0ZT48L0VuZE5vdGU+AG==
</w:fldData>
        </w:fldChar>
      </w:r>
      <w:r w:rsidR="00901A0F" w:rsidRPr="00767AA0">
        <w:instrText xml:space="preserve"> ADDIN EN.CITE </w:instrText>
      </w:r>
      <w:r w:rsidR="00901A0F" w:rsidRPr="00767AA0">
        <w:fldChar w:fldCharType="begin">
          <w:fldData xml:space="preserve">PEVuZE5vdGU+PENpdGU+PEF1dGhvcj5TYWl0bzwvQXV0aG9yPjxZZWFyPjIwMTM8L1llYXI+PFJl
Y051bT4zMDwvUmVjTnVtPjxEaXNwbGF5VGV4dD48c3R5bGUgZmFjZT0ic3VwZXJzY3JpcHQiPjIx
PC9zdHlsZT48L0Rpc3BsYXlUZXh0PjxyZWNvcmQ+PHJlYy1udW1iZXI+MzA8L3JlYy1udW1iZXI+
PGZvcmVpZ24ta2V5cz48a2V5IGFwcD0iRU4iIGRiLWlkPSJzOXpkcDVhYTd6eDA1N2V6NTJzdmV4
enl3ZXRmcGV6eHh6YWUiIHRpbWVzdGFtcD0iMTczNDU5NjUzMSI+MzA8L2tleT48L2ZvcmVpZ24t
a2V5cz48cmVmLXR5cGUgbmFtZT0iSm91cm5hbCBBcnRpY2xlIj4xNzwvcmVmLXR5cGU+PGNvbnRy
aWJ1dG9ycz48YXV0aG9ycz48YXV0aG9yPlNhaXRvLCBULiBULjwvYXV0aG9yPjxhdXRob3I+THVp
LCBELiBZLjwvYXV0aG9yPjxhdXRob3I+S2ltLCBILiBNLjwvYXV0aG9yPjxhdXRob3I+TWV5ZXIs
IEsuPC9hdXRob3I+PGF1dGhvcj5Db2xhaWFjb3ZvLCBNLiBQLjwvYXV0aG9yPjwvYXV0aG9ycz48
L2NvbnRyaWJ1dG9ycz48YXV0aC1hZGRyZXNzPkRlcGFydG1lbnQgb2YgR2VuZXRpY3MsIEhhcnZh
cmQgTWVkaWNhbCBTY2hvb2wsIEJvc3RvbiwgTWFzc2FjaHVzZXR0cywgVVNBLjwvYXV0aC1hZGRy
ZXNzPjx0aXRsZXM+PHRpdGxlPkludGVycGxheSBiZXR3ZWVuIHN0cnVjdHVyZS1zcGVjaWZpYyBl
bmRvbnVjbGVhc2VzIGZvciBjcm9zc292ZXIgY29udHJvbCBkdXJpbmcgQ2Flbm9yaGFiZGl0aXMg
ZWxlZ2FucyBtZWlvc2lzPC90aXRsZT48c2Vjb25kYXJ5LXRpdGxlPlBMb1MgR2VuZXQ8L3NlY29u
ZGFyeS10aXRsZT48L3RpdGxlcz48cGVyaW9kaWNhbD48ZnVsbC10aXRsZT5QTG9TIEdlbmV0PC9m
dWxsLXRpdGxlPjwvcGVyaW9kaWNhbD48cGFnZXM+ZTEwMDM1ODY8L3BhZ2VzPjx2b2x1bWU+OTwv
dm9sdW1lPjxudW1iZXI+NzwvbnVtYmVyPjxlZGl0aW9uPjIwMTMwNzE4PC9lZGl0aW9uPjxrZXl3
b3Jkcz48a2V5d29yZD5BbmltYWxzPC9rZXl3b3JkPjxrZXl3b3JkPkNhZW5vcmhhYmRpdGlzIGVs
ZWdhbnMvZ2VuZXRpY3M8L2tleXdvcmQ+PGtleXdvcmQ+Q2Flbm9yaGFiZGl0aXMgZWxlZ2FucyBQ
cm90ZWlucy8qZ2VuZXRpY3MvKm1ldGFib2xpc208L2tleXdvcmQ+PGtleXdvcmQ+Q2hyb21vc29t
ZSBTZWdyZWdhdGlvbi9nZW5ldGljczwva2V5d29yZD48a2V5d29yZD4qQ3Jvc3NpbmcgT3Zlciwg
R2VuZXRpYzwva2V5d29yZD48a2V5d29yZD5ETkEgSGVsaWNhc2VzL2dlbmV0aWNzLyptZXRhYm9s
aXNtPC9rZXl3b3JkPjxrZXl3b3JkPkROQSwgQ3J1Y2lmb3JtL2dlbmV0aWNzPC9rZXl3b3JkPjxr
ZXl3b3JkPkRlb3h5cmlib251Y2xlYXNlcy8qZ2VuZXRpY3MvbWV0YWJvbGlzbTwva2V5d29yZD48
a2V5d29yZD5FbmRvZGVveHlyaWJvbnVjbGVhc2VzL2dlbmV0aWNzL21ldGFib2xpc208L2tleXdv
cmQ+PGtleXdvcmQ+RW5kb251Y2xlYXNlcy8qZ2VuZXRpY3M8L2tleXdvcmQ+PGtleXdvcmQ+TWVp
b3Npcy8qZ2VuZXRpY3M8L2tleXdvcmQ+PGtleXdvcmQ+T29jeXRlcy9tZXRhYm9saXNtPC9rZXl3
b3JkPjxrZXl3b3JkPlByb3RlaW4gQmluZGluZzwva2V5d29yZD48a2V5d29yZD5SZWNvbWJpbmF0
aW9uLCBHZW5ldGljPC9rZXl3b3JkPjwva2V5d29yZHM+PGRhdGVzPjx5ZWFyPjIwMTM8L3llYXI+
PC9kYXRlcz48aXNibj4xNTUzLTc0MDQgKEVsZWN0cm9uaWMpJiN4RDsxNTUzLTczOTAgKFByaW50
KSYjeEQ7MTU1My03MzkwIChMaW5raW5nKTwvaXNibj48YWNjZXNzaW9uLW51bT4yMzg3NDIxMDwv
YWNjZXNzaW9uLW51bT48dXJscz48cmVsYXRlZC11cmxzPjx1cmw+aHR0cHM6Ly93d3cubmNiaS5u
bG0ubmloLmdvdi9wdWJtZWQvMjM4NzQyMTA8L3VybD48L3JlbGF0ZWQtdXJscz48L3VybHM+PGN1
c3RvbTE+VGhlIGF1dGhvcnMgaGF2ZSBkZWNsYXJlZCB0aGF0IG5vIGNvbXBldGluZyBpbnRlcmVz
dHMgZXhpc3QuPC9jdXN0b20xPjxjdXN0b20yPlBNQzM3MTU0MTk8L2N1c3RvbTI+PGVsZWN0cm9u
aWMtcmVzb3VyY2UtbnVtPjEwLjEzNzEvam91cm5hbC5wZ2VuLjEwMDM1ODY8L2VsZWN0cm9uaWMt
cmVzb3VyY2UtbnVtPjxyZW1vdGUtZGF0YWJhc2UtbmFtZT5NZWRsaW5lPC9yZW1vdGUtZGF0YWJh
c2UtbmFtZT48cmVtb3RlLWRhdGFiYXNlLXByb3ZpZGVyPk5MTTwvcmVtb3RlLWRhdGFiYXNlLXBy
b3ZpZGVyPjwvcmVjb3JkPjwvQ2l0ZT48L0VuZE5vdGU+AG==
</w:fldData>
        </w:fldChar>
      </w:r>
      <w:r w:rsidR="00901A0F" w:rsidRPr="00767AA0">
        <w:instrText xml:space="preserve"> ADDIN EN.CITE.DATA </w:instrText>
      </w:r>
      <w:r w:rsidR="00901A0F" w:rsidRPr="00767AA0">
        <w:fldChar w:fldCharType="end"/>
      </w:r>
      <w:r w:rsidRPr="00767AA0">
        <w:fldChar w:fldCharType="separate"/>
      </w:r>
      <w:r w:rsidR="00901A0F" w:rsidRPr="00767AA0">
        <w:rPr>
          <w:vertAlign w:val="superscript"/>
        </w:rPr>
        <w:t>21</w:t>
      </w:r>
      <w:r w:rsidRPr="00767AA0">
        <w:fldChar w:fldCharType="end"/>
      </w:r>
      <w:r w:rsidRPr="00767AA0">
        <w:t xml:space="preserve">. </w:t>
      </w:r>
      <w:r w:rsidR="0040100F" w:rsidRPr="00767AA0">
        <w:rPr>
          <w:lang w:eastAsia="ja-JP"/>
        </w:rPr>
        <w:t xml:space="preserve">Furthermore, although not normally </w:t>
      </w:r>
      <w:r w:rsidR="000B382A" w:rsidRPr="00767AA0">
        <w:rPr>
          <w:lang w:eastAsia="ja-JP"/>
        </w:rPr>
        <w:t>formed</w:t>
      </w:r>
      <w:r w:rsidR="0040100F" w:rsidRPr="00767AA0">
        <w:rPr>
          <w:lang w:eastAsia="ja-JP"/>
        </w:rPr>
        <w:t xml:space="preserve"> in wild-type, c</w:t>
      </w:r>
      <w:r w:rsidRPr="00767AA0">
        <w:t xml:space="preserve">lass II crossovers are not marked by </w:t>
      </w:r>
      <w:r w:rsidR="0040100F" w:rsidRPr="00767AA0">
        <w:t xml:space="preserve">crossover </w:t>
      </w:r>
      <w:r w:rsidRPr="00767AA0">
        <w:t>designation factors</w:t>
      </w:r>
      <w:r w:rsidR="00901A0F" w:rsidRPr="00767AA0">
        <w:fldChar w:fldCharType="begin">
          <w:fldData xml:space="preserve">PEVuZE5vdGU+PENpdGU+PEF1dGhvcj5BbG1hbnphcjwvQXV0aG9yPjxZZWFyPjIwMjM8L1llYXI+
PFJlY051bT41ODwvUmVjTnVtPjxEaXNwbGF5VGV4dD48c3R5bGUgZmFjZT0ic3VwZXJzY3JpcHQi
PjEwLDM3LTQwPC9zdHlsZT48L0Rpc3BsYXlUZXh0PjxyZWNvcmQ+PHJlYy1udW1iZXI+NTg8L3Jl
Yy1udW1iZXI+PGZvcmVpZ24ta2V5cz48a2V5IGFwcD0iRU4iIGRiLWlkPSJzOXpkcDVhYTd6eDA1
N2V6NTJzdmV4enl3ZXRmcGV6eHh6YWUiIHRpbWVzdGFtcD0iMTc0NjcwMzE4NyI+NTg8L2tleT48
L2ZvcmVpZ24ta2V5cz48cmVmLXR5cGUgbmFtZT0iSm91cm5hbCBBcnRpY2xlIj4xNzwvcmVmLXR5
cGU+PGNvbnRyaWJ1dG9ycz48YXV0aG9ycz48YXV0aG9yPkFsbWFuemFyLCBELiBFLjwvYXV0aG9y
PjxhdXRob3I+R29yZG9uLCBTLiBHLjwvYXV0aG9yPjxhdXRob3I+QnJpc3RvdywgQy48L2F1dGhv
cj48YXV0aG9yPkhhbXJpY2ssIEEuPC9hdXRob3I+PGF1dGhvcj52b24gRGllem1hbm4sIEwuPC9h
dXRob3I+PGF1dGhvcj5MaXUsIEguPC9hdXRob3I+PGF1dGhvcj5Sb2csIE8uPC9hdXRob3I+PC9h
dXRob3JzPjwvY29udHJpYnV0b3JzPjxhdXRoLWFkZHJlc3M+U2Nob29sIG9mIEJpb2xvZ2ljYWwg
U2NpZW5jZXMgYW5kIENlbnRlciBmb3IgQ2VsbCBhbmQgR2Vub21lIFNjaWVuY2VzLCBVbml2ZXJz
aXR5IG9mIFV0YWgsIFNhbHQgTGFrZSBDaXR5LCBVVCwgVVNBLiYjeEQ7U2Nob29sIG9mIEJpb2xv
Z2ljYWwgU2NpZW5jZXMgYW5kIENlbnRlciBmb3IgQ2VsbCBhbmQgR2Vub21lIFNjaWVuY2VzLCBV
bml2ZXJzaXR5IG9mIFV0YWgsIFNhbHQgTGFrZSBDaXR5LCBVVCwgVVNBIG9mZXIucm9nQHV0YWgu
ZWR1LjwvYXV0aC1hZGRyZXNzPjx0aXRsZXM+PHRpdGxlPk1laW90aWMgRE5BIGV4Y2hhbmdlcyBp
biBDLiBlbGVnYW5zIGFyZSBwcm9tb3RlZCBieSBwcm94aW1pdHkgdG8gdGhlIHN5bmFwdG9uZW1h
bCBjb21wbGV4PC90aXRsZT48c2Vjb25kYXJ5LXRpdGxlPkxpZmUgU2NpIEFsbGlhbmNlPC9zZWNv
bmRhcnktdGl0bGU+PC90aXRsZXM+PHBlcmlvZGljYWw+PGZ1bGwtdGl0bGU+TGlmZSBTY2kgQWxs
aWFuY2U8L2Z1bGwtdGl0bGU+PC9wZXJpb2RpY2FsPjx2b2x1bWU+Njwvdm9sdW1lPjxudW1iZXI+
NDwvbnVtYmVyPjxlZGl0aW9uPjIwMjMwMTI1PC9lZGl0aW9uPjxrZXl3b3Jkcz48a2V5d29yZD5B
bmltYWxzPC9rZXl3b3JkPjxrZXl3b3JkPipDYWVub3JoYWJkaXRpcyBlbGVnYW5zL2dlbmV0aWNz
PC9rZXl3b3JkPjxrZXl3b3JkPlN5bmFwdG9uZW1hbCBDb21wbGV4L2dlbmV0aWNzPC9rZXl3b3Jk
PjxrZXl3b3JkPipDYWVub3JoYWJkaXRpcyBlbGVnYW5zIFByb3RlaW5zL2dlbmV0aWNzPC9rZXl3
b3JkPjxrZXl3b3JkPkNocm9tYXRpZHMvZ2VuZXRpY3M8L2tleXdvcmQ+PGtleXdvcmQ+RE5BPC9r
ZXl3b3JkPjwva2V5d29yZHM+PGRhdGVzPjx5ZWFyPjIwMjM8L3llYXI+PHB1Yi1kYXRlcz48ZGF0
ZT5BcHI8L2RhdGU+PC9wdWItZGF0ZXM+PC9kYXRlcz48aXNibj4yNTc1LTEwNzcgKEVsZWN0cm9u
aWMpJiN4RDsyNTc1LTEwNzcgKExpbmtpbmcpPC9pc2JuPjxhY2Nlc3Npb24tbnVtPjM2Njk3MjU1
PC9hY2Nlc3Npb24tbnVtPjx1cmxzPjxyZWxhdGVkLXVybHM+PHVybD5odHRwczovL3d3dy5uY2Jp
Lm5sbS5uaWguZ292L3B1Ym1lZC8zNjY5NzI1NTwvdXJsPjwvcmVsYXRlZC11cmxzPjwvdXJscz48
Y3VzdG9tMT5UaGUgYXV0aG9ycyBkZWNsYXJlIHRoYXQgdGhleSBoYXZlIG5vIGNvbmZsaWN0IG9m
IGludGVyZXN0LjwvY3VzdG9tMT48Y3VzdG9tMj5QTUM5ODc3NDM2PC9jdXN0b20yPjxlbGVjdHJv
bmljLXJlc291cmNlLW51bT4xMC4yNjUwOC9sc2EuMjAyMzAxOTA2PC9lbGVjdHJvbmljLXJlc291
cmNlLW51bT48cmVtb3RlLWRhdGFiYXNlLW5hbWU+TWVkbGluZTwvcmVtb3RlLWRhdGFiYXNlLW5h
bWU+PHJlbW90ZS1kYXRhYmFzZS1wcm92aWRlcj5OTE08L3JlbW90ZS1kYXRhYmFzZS1wcm92aWRl
cj48L3JlY29yZD48L0NpdGU+PENpdGU+PEF1dGhvcj5kZSBsb3MgU2FudG9zPC9BdXRob3I+PFll
YXI+MjAwMzwvWWVhcj48UmVjTnVtPjU2PC9SZWNOdW0+PHJlY29yZD48cmVjLW51bWJlcj41Njwv
cmVjLW51bWJlcj48Zm9yZWlnbi1rZXlzPjxrZXkgYXBwPSJFTiIgZGItaWQ9InM5emRwNWFhN3p4
MDU3ZXo1MnN2ZXh6eXdldGZwZXp4eHphZSIgdGltZXN0YW1wPSIxNzQ2NzAyOTM2Ij41Njwva2V5
PjwvZm9yZWlnbi1rZXlzPjxyZWYtdHlwZSBuYW1lPSJKb3VybmFsIEFydGljbGUiPjE3PC9yZWYt
dHlwZT48Y29udHJpYnV0b3JzPjxhdXRob3JzPjxhdXRob3I+ZGUgbG9zIFNhbnRvcywgVC48L2F1
dGhvcj48YXV0aG9yPkh1bnRlciwgTi48L2F1dGhvcj48YXV0aG9yPkxlZSwgQy48L2F1dGhvcj48
YXV0aG9yPkxhcmtpbiwgQi48L2F1dGhvcj48YXV0aG9yPkxvaWRsLCBKLjwvYXV0aG9yPjxhdXRo
b3I+SG9sbGluZ3N3b3J0aCwgTi4gTS48L2F1dGhvcj48L2F1dGhvcnM+PC9jb250cmlidXRvcnM+
PGF1dGgtYWRkcmVzcz5JbnN0aXR1dGUgZm9yIENlbGwgYW5kIERldmVsb3BtZW50YWwgQmlvbG9n
eSwgQmlvY2hlbWlzdHJ5IGFuZCBDZWxsIEJpb2xvZ3ksIFN0YXRlIFVuaXZlcnNpdHkgb2YgTmV3
IFlvcmssIFN0b255IEJyb29rLCBOZXcgWW9yayAxMTc5NC01MjE1LCBVU0EuPC9hdXRoLWFkZHJl
c3M+PHRpdGxlcz48dGl0bGU+VGhlIE11czgxL01tczQgZW5kb251Y2xlYXNlIGFjdHMgaW5kZXBl
bmRlbnRseSBvZiBkb3VibGUtSG9sbGlkYXkganVuY3Rpb24gcmVzb2x1dGlvbiB0byBwcm9tb3Rl
IGEgZGlzdGluY3Qgc3Vic2V0IG9mIGNyb3Nzb3ZlcnMgZHVyaW5nIG1laW9zaXMgaW4gYnVkZGlu
ZyB5ZWFzdDwvdGl0bGU+PHNlY29uZGFyeS10aXRsZT5HZW5ldGljczwvc2Vjb25kYXJ5LXRpdGxl
PjwvdGl0bGVzPjxwZXJpb2RpY2FsPjxmdWxsLXRpdGxlPkdlbmV0aWNzPC9mdWxsLXRpdGxlPjwv
cGVyaW9kaWNhbD48cGFnZXM+ODEtOTQ8L3BhZ2VzPjx2b2x1bWU+MTY0PC92b2x1bWU+PG51bWJl
cj4xPC9udW1iZXI+PGtleXdvcmRzPjxrZXl3b3JkPipDcm9zc2luZyBPdmVyLCBHZW5ldGljPC9r
ZXl3b3JkPjxrZXl3b3JkPkROQSwgQ3J1Y2lmb3JtPC9rZXl3b3JkPjxrZXl3b3JkPkROQS1CaW5k
aW5nIFByb3RlaW5zL2dlbmV0aWNzLyptZXRhYm9saXNtPC9rZXl3b3JkPjxrZXl3b3JkPipFbmRv
bnVjbGVhc2VzPC9rZXl3b3JkPjxrZXl3b3JkPkZsYXAgRW5kb251Y2xlYXNlczwva2V5d29yZD48
a2V5d29yZD5NZWlvc2lzL2dlbmV0aWNzL3BoeXNpb2xvZ3k8L2tleXdvcmQ+PGtleXdvcmQ+U2Fj
Y2hhcm9teWNlcyBjZXJldmlzaWFlL2Vuenltb2xvZ3kvKmdlbmV0aWNzPC9rZXl3b3JkPjxrZXl3
b3JkPipTYWNjaGFyb215Y2VzIGNlcmV2aXNpYWUgUHJvdGVpbnM8L2tleXdvcmQ+PGtleXdvcmQ+
VHJhbnMtQWN0aXZhdG9ycy9nZW5ldGljcy8qbWV0YWJvbGlzbTwva2V5d29yZD48L2tleXdvcmRz
PjxkYXRlcz48eWVhcj4yMDAzPC95ZWFyPjxwdWItZGF0ZXM+PGRhdGU+TWF5PC9kYXRlPjwvcHVi
LWRhdGVzPjwvZGF0ZXM+PGlzYm4+MDAxNi02NzMxIChQcmludCkmI3hEOzAwMTYtNjczMSAoTGlu
a2luZyk8L2lzYm4+PGFjY2Vzc2lvbi1udW0+MTI3NTAzMjI8L2FjY2Vzc2lvbi1udW0+PHVybHM+
PHJlbGF0ZWQtdXJscz48dXJsPmh0dHBzOi8vd3d3Lm5jYmkubmxtLm5paC5nb3YvcHVibWVkLzEy
NzUwMzIyPC91cmw+PC9yZWxhdGVkLXVybHM+PC91cmxzPjxjdXN0b20yPlBNQzE0NjI1NTE8L2N1
c3RvbTI+PGVsZWN0cm9uaWMtcmVzb3VyY2UtbnVtPjEwLjEwOTMvZ2VuZXRpY3MvMTY0LjEuODE8
L2VsZWN0cm9uaWMtcmVzb3VyY2UtbnVtPjxyZW1vdGUtZGF0YWJhc2UtbmFtZT5NZWRsaW5lPC9y
ZW1vdGUtZGF0YWJhc2UtbmFtZT48cmVtb3RlLWRhdGFiYXNlLXByb3ZpZGVyPk5MTTwvcmVtb3Rl
LWRhdGFiYXNlLXByb3ZpZGVyPjwvcmVjb3JkPjwvQ2l0ZT48Q2l0ZT48QXV0aG9yPlNhaXRvPC9B
dXRob3I+PFllYXI+MjAxNzwvWWVhcj48UmVjTnVtPjYwPC9SZWNOdW0+PHJlY29yZD48cmVjLW51
bWJlcj42MDwvcmVjLW51bWJlcj48Zm9yZWlnbi1rZXlzPjxrZXkgYXBwPSJFTiIgZGItaWQ9InM5
emRwNWFhN3p4MDU3ZXo1MnN2ZXh6eXdldGZwZXp4eHphZSIgdGltZXN0YW1wPSIxNzQ2Nzc4MzAy
Ij42MDwva2V5PjwvZm9yZWlnbi1rZXlzPjxyZWYtdHlwZSBuYW1lPSJKb3VybmFsIEFydGljbGUi
PjE3PC9yZWYtdHlwZT48Y29udHJpYnV0b3JzPjxhdXRob3JzPjxhdXRob3I+U2FpdG8sIFQuIFQu
PC9hdXRob3I+PGF1dGhvcj5Db2xhaWFjb3ZvLCBNLiBQLjwvYXV0aG9yPjwvYXV0aG9ycz48L2Nv
bnRyaWJ1dG9ycz48YXV0aC1hZGRyZXNzPkRlcGFydG1lbnQgb2YgR2VuZXRpY3MsIEhhcnZhcmQg
TWVkaWNhbCBTY2hvb2wsIEJvc3RvbiwgTWFzc2FjaHVzZXR0cyAwMjExNS48L2F1dGgtYWRkcmVz
cz48dGl0bGVzPjx0aXRsZT5SZWd1bGF0aW9uIG9mIENyb3Nzb3ZlciBGcmVxdWVuY3kgYW5kIERp
c3RyaWJ1dGlvbiBkdXJpbmcgTWVpb3RpYyBSZWNvbWJpbmF0aW9uPC90aXRsZT48c2Vjb25kYXJ5
LXRpdGxlPkNvbGQgU3ByaW5nIEhhcmIgU3ltcCBRdWFudCBCaW9sPC9zZWNvbmRhcnktdGl0bGU+
PC90aXRsZXM+PHBlcmlvZGljYWw+PGZ1bGwtdGl0bGU+Q29sZCBTcHJpbmcgSGFyYiBTeW1wIFF1
YW50IEJpb2w8L2Z1bGwtdGl0bGU+PC9wZXJpb2RpY2FsPjxwYWdlcz4yMjMtMjM0PC9wYWdlcz48
dm9sdW1lPjgyPC92b2x1bWU+PGVkaXRpb24+MjAxNzEyMDg8L2VkaXRpb24+PGRhdGVzPjx5ZWFy
PjIwMTc8L3llYXI+PC9kYXRlcz48aXNibj4xOTQzLTQ0NTYgKEVsZWN0cm9uaWMpJiN4RDswMDkx
LTc0NTEgKFByaW50KSYjeEQ7MDA5MS03NDUxIChMaW5raW5nKTwvaXNibj48YWNjZXNzaW9uLW51
bT4yOTIyMjM0MjwvYWNjZXNzaW9uLW51bT48dXJscz48cmVsYXRlZC11cmxzPjx1cmw+aHR0cHM6
Ly93d3cubmNiaS5ubG0ubmloLmdvdi9wdWJtZWQvMjkyMjIzNDI8L3VybD48L3JlbGF0ZWQtdXJs
cz48L3VybHM+PGN1c3RvbTI+UE1DNjU0MjI2NTwvY3VzdG9tMj48ZWxlY3Ryb25pYy1yZXNvdXJj
ZS1udW0+MTAuMTEwMS9zcWIuMjAxNy44Mi4wMzQxMzI8L2VsZWN0cm9uaWMtcmVzb3VyY2UtbnVt
PjxyZW1vdGUtZGF0YWJhc2UtbmFtZT5QdWJNZWQtbm90LU1FRExJTkU8L3JlbW90ZS1kYXRhYmFz
ZS1uYW1lPjxyZW1vdGUtZGF0YWJhc2UtcHJvdmlkZXI+TkxNPC9yZW1vdGUtZGF0YWJhc2UtcHJv
dmlkZXI+PC9yZWNvcmQ+PC9DaXRlPjxDaXRlPjxBdXRob3I+WW91ZHM8L0F1dGhvcj48WWVhcj4y
MDEwPC9ZZWFyPjxSZWNOdW0+NDU8L1JlY051bT48cmVjb3JkPjxyZWMtbnVtYmVyPjQ1PC9yZWMt
bnVtYmVyPjxmb3JlaWduLWtleXM+PGtleSBhcHA9IkVOIiBkYi1pZD0iczl6ZHA1YWE3engwNTdl
ejUyc3ZleHp5d2V0ZnBlenh4emFlIiB0aW1lc3RhbXA9IjE3NDA2MzY1NjEiPjQ1PC9rZXk+PC9m
b3JlaWduLWtleXM+PHJlZi10eXBlIG5hbWU9IkpvdXJuYWwgQXJ0aWNsZSI+MTc8L3JlZi10eXBl
Pjxjb250cmlidXRvcnM+PGF1dGhvcnM+PGF1dGhvcj5Zb3VkcywgSi4gTC48L2F1dGhvcj48YXV0
aG9yPk1ldHMsIEQuIEcuPC9hdXRob3I+PGF1dGhvcj5NY0lsd3JhaXRoLCBNLiBKLjwvYXV0aG9y
PjxhdXRob3I+TWFydGluLCBKLiBTLjwvYXV0aG9yPjxhdXRob3I+V2FyZCwgSi4gRC48L2F1dGhv
cj48YXV0aG9yPk8uIE5laWwgTko8L2F1dGhvcj48YXV0aG9yPlJvc2UsIEEuIE0uPC9hdXRob3I+
PGF1dGhvcj5XZXN0LCBTLiBDLjwvYXV0aG9yPjxhdXRob3I+TWV5ZXIsIEIuIEouPC9hdXRob3I+
PGF1dGhvcj5Cb3VsdG9uLCBTLiBKLjwvYXV0aG9yPjwvYXV0aG9ycz48L2NvbnRyaWJ1dG9ycz48
YXV0aC1hZGRyZXNzPkROQSBEYW1hZ2UgUmVzcG9uc2UgTGFib3JhdG9yeSwgTG9uZG9uIFJlc2Vh
cmNoIEluc3RpdHV0ZSwgQ2FuY2VyIFJlc2VhcmNoIFVLLCBDbGFyZSBIYWxsLCBTb3V0aCBNaW1t
cywgRU42IDNMRCwgVUsuPC9hdXRoLWFkZHJlc3M+PHRpdGxlcz48dGl0bGU+UlRFTC0xIGVuZm9y
Y2VzIG1laW90aWMgY3Jvc3NvdmVyIGludGVyZmVyZW5jZSBhbmQgaG9tZW9zdGFzaXM8L3RpdGxl
PjxzZWNvbmRhcnktdGl0bGU+U2NpZW5jZTwvc2Vjb25kYXJ5LXRpdGxlPjwvdGl0bGVzPjxwZXJp
b2RpY2FsPjxmdWxsLXRpdGxlPlNjaWVuY2U8L2Z1bGwtdGl0bGU+PC9wZXJpb2RpY2FsPjxwYWdl
cz4xMjU0LTg8L3BhZ2VzPjx2b2x1bWU+MzI3PC92b2x1bWU+PG51bWJlcj41OTcwPC9udW1iZXI+
PGtleXdvcmRzPjxrZXl3b3JkPkFuaW1hbHM8L2tleXdvcmQ+PGtleXdvcmQ+Q2Flbm9yaGFiZGl0
aXMgZWxlZ2Fucy8qZ2VuZXRpY3MvcGh5c2lvbG9neTwva2V5d29yZD48a2V5d29yZD5DYWVub3Jo
YWJkaXRpcyBlbGVnYW5zIFByb3RlaW5zL2dlbmV0aWNzLyptZXRhYm9saXNtPC9rZXl3b3JkPjxr
ZXl3b3JkPkNocm9tYXRpZHMvZ2VuZXRpY3M8L2tleXdvcmQ+PGtleXdvcmQ+Q2hyb21vc29tYWwg
UHJvdGVpbnMsIE5vbi1IaXN0b25lL2dlbmV0aWNzL21ldGFib2xpc208L2tleXdvcmQ+PGtleXdv
cmQ+KkNyb3NzaW5nIE92ZXIsIEdlbmV0aWM8L2tleXdvcmQ+PGtleXdvcmQ+RE5BIEJyZWFrcywg
RG91YmxlLVN0cmFuZGVkPC9rZXl3b3JkPjxrZXl3b3JkPkROQSBIZWxpY2FzZXMvZ2VuZXRpY3Mv
Km1ldGFib2xpc208L2tleXdvcmQ+PGtleXdvcmQ+RE5BIFJlcGFpcjwva2V5d29yZD48a2V5d29y
ZD5ETkEsIEhlbG1pbnRoL2dlbmV0aWNzL21ldGFib2xpc208L2tleXdvcmQ+PGtleXdvcmQ+SG9t
ZW9zdGFzaXM8L2tleXdvcmQ+PGtleXdvcmQ+Kk1laW9zaXM8L2tleXdvcmQ+PGtleXdvcmQ+TXV0
YXRpb248L2tleXdvcmQ+PGtleXdvcmQ+UG9seW1vcnBoaXNtLCBTaW5nbGUgTnVjbGVvdGlkZTwv
a2V5d29yZD48a2V5d29yZD5YIENocm9tb3NvbWUvZ2VuZXRpY3M8L2tleXdvcmQ+PC9rZXl3b3Jk
cz48ZGF0ZXM+PHllYXI+MjAxMDwveWVhcj48cHViLWRhdGVzPjxkYXRlPk1hciA1PC9kYXRlPjwv
cHViLWRhdGVzPjwvZGF0ZXM+PGlzYm4+MTA5NS05MjAzIChFbGVjdHJvbmljKSYjeEQ7MDAzNi04
MDc1IChQcmludCkmI3hEOzAwMzYtODA3NSAoTGlua2luZyk8L2lzYm4+PGFjY2Vzc2lvbi1udW0+
MjAyMDMwNDk8L2FjY2Vzc2lvbi1udW0+PHVybHM+PHJlbGF0ZWQtdXJscz48dXJsPmh0dHBzOi8v
d3d3Lm5jYmkubmxtLm5paC5nb3YvcHVibWVkLzIwMjAzMDQ5PC91cmw+PC9yZWxhdGVkLXVybHM+
PC91cmxzPjxjdXN0b20yPlBNQzQ3NzA4ODU8L2N1c3RvbTI+PGVsZWN0cm9uaWMtcmVzb3VyY2Ut
bnVtPjEwLjExMjYvc2NpZW5jZS4xMTgzMTEyPC9lbGVjdHJvbmljLXJlc291cmNlLW51bT48cmVt
b3RlLWRhdGFiYXNlLW5hbWU+TWVkbGluZTwvcmVtb3RlLWRhdGFiYXNlLW5hbWU+PHJlbW90ZS1k
YXRhYmFzZS1wcm92aWRlcj5OTE08L3JlbW90ZS1kYXRhYmFzZS1wcm92aWRlcj48L3JlY29yZD48
L0NpdGU+PENpdGU+PEF1dGhvcj5aYWxldnNreTwvQXV0aG9yPjxZZWFyPjE5OTk8L1llYXI+PFJl
Y051bT41NzwvUmVjTnVtPjxyZWNvcmQ+PHJlYy1udW1iZXI+NTc8L3JlYy1udW1iZXI+PGZvcmVp
Z24ta2V5cz48a2V5IGFwcD0iRU4iIGRiLWlkPSJzOXpkcDVhYTd6eDA1N2V6NTJzdmV4enl3ZXRm
cGV6eHh6YWUiIHRpbWVzdGFtcD0iMTc0NjcwMzAxNSI+NTc8L2tleT48L2ZvcmVpZ24ta2V5cz48
cmVmLXR5cGUgbmFtZT0iSm91cm5hbCBBcnRpY2xlIj4xNzwvcmVmLXR5cGU+PGNvbnRyaWJ1dG9y
cz48YXV0aG9ycz48YXV0aG9yPlphbGV2c2t5LCBKLjwvYXV0aG9yPjxhdXRob3I+TWFjUXVlZW4s
IEEuIEouPC9hdXRob3I+PGF1dGhvcj5EdWZmeSwgSi4gQi48L2F1dGhvcj48YXV0aG9yPktlbXBo
dWVzLCBLLiBKLjwvYXV0aG9yPjxhdXRob3I+VmlsbGVuZXV2ZSwgQS4gTS48L2F1dGhvcj48L2F1
dGhvcnM+PC9jb250cmlidXRvcnM+PGF1dGgtYWRkcmVzcz5EZXBhcnRtZW50IG9mIERldmVsb3Bt
ZW50YWwgQmlvbG9neSBhbmQgRGVwYXJ0bWVudCBvZiBHZW5ldGljcywgU3RhbmZvcmQgVW5pdmVy
c2l0eSBTY2hvb2wgb2YgTWVkaWNpbmUsIFN0YW5mb3JkLCBDYWxpZm9ybmlhIDk0MzA1LCBVU0Eu
PC9hdXRoLWFkZHJlc3M+PHRpdGxlcz48dGl0bGU+Q3Jvc3Npbmcgb3ZlciBkdXJpbmcgQ2Flbm9y
aGFiZGl0aXMgZWxlZ2FucyBtZWlvc2lzIHJlcXVpcmVzIGEgY29uc2VydmVkIE11dFMtYmFzZWQg
cGF0aHdheSB0aGF0IGlzIHBhcnRpYWxseSBkaXNwZW5zYWJsZSBpbiBidWRkaW5nIHllYXN0PC90
aXRsZT48c2Vjb25kYXJ5LXRpdGxlPkdlbmV0aWNzPC9zZWNvbmRhcnktdGl0bGU+PC90aXRsZXM+
PHBlcmlvZGljYWw+PGZ1bGwtdGl0bGU+R2VuZXRpY3M8L2Z1bGwtdGl0bGU+PC9wZXJpb2RpY2Fs
PjxwYWdlcz4xMjcxLTgzPC9wYWdlcz48dm9sdW1lPjE1Mzwvdm9sdW1lPjxudW1iZXI+MzwvbnVt
YmVyPjxrZXl3b3Jkcz48a2V5d29yZD5BbWlubyBBY2lkIFNlcXVlbmNlPC9rZXl3b3JkPjxrZXl3
b3JkPkFuaW1hbHM8L2tleXdvcmQ+PGtleXdvcmQ+QmFzZSBQYWlyIE1pc21hdGNoPC9rZXl3b3Jk
PjxrZXl3b3JkPkNhZW5vcmhhYmRpdGlzIGVsZWdhbnMvKmN5dG9sb2d5LypnZW5ldGljczwva2V5
d29yZD48a2V5d29yZD4qQ2Flbm9yaGFiZGl0aXMgZWxlZ2FucyBQcm90ZWluczwva2V5d29yZD48
a2V5d29yZD5DZWxsIEN5Y2xlIFByb3RlaW5zL2NoZW1pc3RyeS9nZW5ldGljczwva2V5d29yZD48
a2V5d29yZD5DZWxsIE51Y2xldXMvcGh5c2lvbG9neTwva2V5d29yZD48a2V5d29yZD5Db25zZXJ2
ZWQgU2VxdWVuY2U8L2tleXdvcmQ+PGtleXdvcmQ+KkNyb3NzaW5nIE92ZXIsIEdlbmV0aWM8L2tl
eXdvcmQ+PGtleXdvcmQ+RE5BIFJlcGFpcjwva2V5d29yZD48a2V5d29yZD4qRE5BLUJpbmRpbmcg
UHJvdGVpbnM8L2tleXdvcmQ+PGtleXdvcmQ+RmVtYWxlPC9rZXl3b3JkPjxrZXl3b3JkPkZ1bmdh
bCBQcm90ZWlucy9jaGVtaXN0cnkvZ2VuZXRpY3M8L2tleXdvcmQ+PGtleXdvcmQ+SGVsbWludGgg
UHJvdGVpbnMvY2hlbWlzdHJ5LypnZW5ldGljcy8qbWV0YWJvbGlzbTwva2V5d29yZD48a2V5d29y
ZD5IdW1hbnM8L2tleXdvcmQ+PGtleXdvcmQ+TWVpb3Npcy8qZ2VuZXRpY3M8L2tleXdvcmQ+PGtl
eXdvcmQ+TW9sZWN1bGFyIFNlcXVlbmNlIERhdGE8L2tleXdvcmQ+PGtleXdvcmQ+T29jeXRlcy9w
aHlzaW9sb2d5PC9rZXl3b3JkPjxrZXl3b3JkPlJlY29tYmluYXRpb24sIEdlbmV0aWM8L2tleXdv
cmQ+PGtleXdvcmQ+U2FjY2hhcm9teWNlcyBjZXJldmlzaWFlL2N5dG9sb2d5L2dlbmV0aWNzPC9r
ZXl3b3JkPjxrZXl3b3JkPipTYWNjaGFyb215Y2VzIGNlcmV2aXNpYWUgUHJvdGVpbnM8L2tleXdv
cmQ+PGtleXdvcmQ+U2VxdWVuY2UgQWxpZ25tZW50PC9rZXl3b3JkPjxrZXl3b3JkPlNlcXVlbmNl
IEhvbW9sb2d5LCBBbWlubyBBY2lkPC9rZXl3b3JkPjwva2V5d29yZHM+PGRhdGVzPjx5ZWFyPjE5
OTk8L3llYXI+PHB1Yi1kYXRlcz48ZGF0ZT5Ob3Y8L2RhdGU+PC9wdWItZGF0ZXM+PC9kYXRlcz48
aXNibj4wMDE2LTY3MzEgKFByaW50KSYjeEQ7MDAxNi02NzMxIChMaW5raW5nKTwvaXNibj48YWNj
ZXNzaW9uLW51bT4xMDU0NTQ1ODwvYWNjZXNzaW9uLW51bT48dXJscz48cmVsYXRlZC11cmxzPjx1
cmw+aHR0cHM6Ly93d3cubmNiaS5ubG0ubmloLmdvdi9wdWJtZWQvMTA1NDU0NTg8L3VybD48L3Jl
bGF0ZWQtdXJscz48L3VybHM+PGN1c3RvbTI+UE1DMTQ2MDgxMTwvY3VzdG9tMj48ZWxlY3Ryb25p
Yy1yZXNvdXJjZS1udW0+MTAuMTA5My9nZW5ldGljcy8xNTMuMy4xMjcxPC9lbGVjdHJvbmljLXJl
c291cmNlLW51bT48cmVtb3RlLWRhdGFiYXNlLW5hbWU+TWVkbGluZTwvcmVtb3RlLWRhdGFiYXNl
LW5hbWU+PHJlbW90ZS1kYXRhYmFzZS1wcm92aWRlcj5OTE08L3JlbW90ZS1kYXRhYmFzZS1wcm92
aWRlcj48L3JlY29yZD48L0NpdGU+PC9FbmROb3RlPgB=
</w:fldData>
        </w:fldChar>
      </w:r>
      <w:r w:rsidR="00901A0F" w:rsidRPr="00767AA0">
        <w:instrText xml:space="preserve"> ADDIN EN.CITE </w:instrText>
      </w:r>
      <w:r w:rsidR="00901A0F" w:rsidRPr="00767AA0">
        <w:fldChar w:fldCharType="begin">
          <w:fldData xml:space="preserve">PEVuZE5vdGU+PENpdGU+PEF1dGhvcj5BbG1hbnphcjwvQXV0aG9yPjxZZWFyPjIwMjM8L1llYXI+
PFJlY051bT41ODwvUmVjTnVtPjxEaXNwbGF5VGV4dD48c3R5bGUgZmFjZT0ic3VwZXJzY3JpcHQi
PjEwLDM3LTQwPC9zdHlsZT48L0Rpc3BsYXlUZXh0PjxyZWNvcmQ+PHJlYy1udW1iZXI+NTg8L3Jl
Yy1udW1iZXI+PGZvcmVpZ24ta2V5cz48a2V5IGFwcD0iRU4iIGRiLWlkPSJzOXpkcDVhYTd6eDA1
N2V6NTJzdmV4enl3ZXRmcGV6eHh6YWUiIHRpbWVzdGFtcD0iMTc0NjcwMzE4NyI+NTg8L2tleT48
L2ZvcmVpZ24ta2V5cz48cmVmLXR5cGUgbmFtZT0iSm91cm5hbCBBcnRpY2xlIj4xNzwvcmVmLXR5
cGU+PGNvbnRyaWJ1dG9ycz48YXV0aG9ycz48YXV0aG9yPkFsbWFuemFyLCBELiBFLjwvYXV0aG9y
PjxhdXRob3I+R29yZG9uLCBTLiBHLjwvYXV0aG9yPjxhdXRob3I+QnJpc3RvdywgQy48L2F1dGhv
cj48YXV0aG9yPkhhbXJpY2ssIEEuPC9hdXRob3I+PGF1dGhvcj52b24gRGllem1hbm4sIEwuPC9h
dXRob3I+PGF1dGhvcj5MaXUsIEguPC9hdXRob3I+PGF1dGhvcj5Sb2csIE8uPC9hdXRob3I+PC9h
dXRob3JzPjwvY29udHJpYnV0b3JzPjxhdXRoLWFkZHJlc3M+U2Nob29sIG9mIEJpb2xvZ2ljYWwg
U2NpZW5jZXMgYW5kIENlbnRlciBmb3IgQ2VsbCBhbmQgR2Vub21lIFNjaWVuY2VzLCBVbml2ZXJz
aXR5IG9mIFV0YWgsIFNhbHQgTGFrZSBDaXR5LCBVVCwgVVNBLiYjeEQ7U2Nob29sIG9mIEJpb2xv
Z2ljYWwgU2NpZW5jZXMgYW5kIENlbnRlciBmb3IgQ2VsbCBhbmQgR2Vub21lIFNjaWVuY2VzLCBV
bml2ZXJzaXR5IG9mIFV0YWgsIFNhbHQgTGFrZSBDaXR5LCBVVCwgVVNBIG9mZXIucm9nQHV0YWgu
ZWR1LjwvYXV0aC1hZGRyZXNzPjx0aXRsZXM+PHRpdGxlPk1laW90aWMgRE5BIGV4Y2hhbmdlcyBp
biBDLiBlbGVnYW5zIGFyZSBwcm9tb3RlZCBieSBwcm94aW1pdHkgdG8gdGhlIHN5bmFwdG9uZW1h
bCBjb21wbGV4PC90aXRsZT48c2Vjb25kYXJ5LXRpdGxlPkxpZmUgU2NpIEFsbGlhbmNlPC9zZWNv
bmRhcnktdGl0bGU+PC90aXRsZXM+PHBlcmlvZGljYWw+PGZ1bGwtdGl0bGU+TGlmZSBTY2kgQWxs
aWFuY2U8L2Z1bGwtdGl0bGU+PC9wZXJpb2RpY2FsPjx2b2x1bWU+Njwvdm9sdW1lPjxudW1iZXI+
NDwvbnVtYmVyPjxlZGl0aW9uPjIwMjMwMTI1PC9lZGl0aW9uPjxrZXl3b3Jkcz48a2V5d29yZD5B
bmltYWxzPC9rZXl3b3JkPjxrZXl3b3JkPipDYWVub3JoYWJkaXRpcyBlbGVnYW5zL2dlbmV0aWNz
PC9rZXl3b3JkPjxrZXl3b3JkPlN5bmFwdG9uZW1hbCBDb21wbGV4L2dlbmV0aWNzPC9rZXl3b3Jk
PjxrZXl3b3JkPipDYWVub3JoYWJkaXRpcyBlbGVnYW5zIFByb3RlaW5zL2dlbmV0aWNzPC9rZXl3
b3JkPjxrZXl3b3JkPkNocm9tYXRpZHMvZ2VuZXRpY3M8L2tleXdvcmQ+PGtleXdvcmQ+RE5BPC9r
ZXl3b3JkPjwva2V5d29yZHM+PGRhdGVzPjx5ZWFyPjIwMjM8L3llYXI+PHB1Yi1kYXRlcz48ZGF0
ZT5BcHI8L2RhdGU+PC9wdWItZGF0ZXM+PC9kYXRlcz48aXNibj4yNTc1LTEwNzcgKEVsZWN0cm9u
aWMpJiN4RDsyNTc1LTEwNzcgKExpbmtpbmcpPC9pc2JuPjxhY2Nlc3Npb24tbnVtPjM2Njk3MjU1
PC9hY2Nlc3Npb24tbnVtPjx1cmxzPjxyZWxhdGVkLXVybHM+PHVybD5odHRwczovL3d3dy5uY2Jp
Lm5sbS5uaWguZ292L3B1Ym1lZC8zNjY5NzI1NTwvdXJsPjwvcmVsYXRlZC11cmxzPjwvdXJscz48
Y3VzdG9tMT5UaGUgYXV0aG9ycyBkZWNsYXJlIHRoYXQgdGhleSBoYXZlIG5vIGNvbmZsaWN0IG9m
IGludGVyZXN0LjwvY3VzdG9tMT48Y3VzdG9tMj5QTUM5ODc3NDM2PC9jdXN0b20yPjxlbGVjdHJv
bmljLXJlc291cmNlLW51bT4xMC4yNjUwOC9sc2EuMjAyMzAxOTA2PC9lbGVjdHJvbmljLXJlc291
cmNlLW51bT48cmVtb3RlLWRhdGFiYXNlLW5hbWU+TWVkbGluZTwvcmVtb3RlLWRhdGFiYXNlLW5h
bWU+PHJlbW90ZS1kYXRhYmFzZS1wcm92aWRlcj5OTE08L3JlbW90ZS1kYXRhYmFzZS1wcm92aWRl
cj48L3JlY29yZD48L0NpdGU+PENpdGU+PEF1dGhvcj5kZSBsb3MgU2FudG9zPC9BdXRob3I+PFll
YXI+MjAwMzwvWWVhcj48UmVjTnVtPjU2PC9SZWNOdW0+PHJlY29yZD48cmVjLW51bWJlcj41Njwv
cmVjLW51bWJlcj48Zm9yZWlnbi1rZXlzPjxrZXkgYXBwPSJFTiIgZGItaWQ9InM5emRwNWFhN3p4
MDU3ZXo1MnN2ZXh6eXdldGZwZXp4eHphZSIgdGltZXN0YW1wPSIxNzQ2NzAyOTM2Ij41Njwva2V5
PjwvZm9yZWlnbi1rZXlzPjxyZWYtdHlwZSBuYW1lPSJKb3VybmFsIEFydGljbGUiPjE3PC9yZWYt
dHlwZT48Y29udHJpYnV0b3JzPjxhdXRob3JzPjxhdXRob3I+ZGUgbG9zIFNhbnRvcywgVC48L2F1
dGhvcj48YXV0aG9yPkh1bnRlciwgTi48L2F1dGhvcj48YXV0aG9yPkxlZSwgQy48L2F1dGhvcj48
YXV0aG9yPkxhcmtpbiwgQi48L2F1dGhvcj48YXV0aG9yPkxvaWRsLCBKLjwvYXV0aG9yPjxhdXRo
b3I+SG9sbGluZ3N3b3J0aCwgTi4gTS48L2F1dGhvcj48L2F1dGhvcnM+PC9jb250cmlidXRvcnM+
PGF1dGgtYWRkcmVzcz5JbnN0aXR1dGUgZm9yIENlbGwgYW5kIERldmVsb3BtZW50YWwgQmlvbG9n
eSwgQmlvY2hlbWlzdHJ5IGFuZCBDZWxsIEJpb2xvZ3ksIFN0YXRlIFVuaXZlcnNpdHkgb2YgTmV3
IFlvcmssIFN0b255IEJyb29rLCBOZXcgWW9yayAxMTc5NC01MjE1LCBVU0EuPC9hdXRoLWFkZHJl
c3M+PHRpdGxlcz48dGl0bGU+VGhlIE11czgxL01tczQgZW5kb251Y2xlYXNlIGFjdHMgaW5kZXBl
bmRlbnRseSBvZiBkb3VibGUtSG9sbGlkYXkganVuY3Rpb24gcmVzb2x1dGlvbiB0byBwcm9tb3Rl
IGEgZGlzdGluY3Qgc3Vic2V0IG9mIGNyb3Nzb3ZlcnMgZHVyaW5nIG1laW9zaXMgaW4gYnVkZGlu
ZyB5ZWFzdDwvdGl0bGU+PHNlY29uZGFyeS10aXRsZT5HZW5ldGljczwvc2Vjb25kYXJ5LXRpdGxl
PjwvdGl0bGVzPjxwZXJpb2RpY2FsPjxmdWxsLXRpdGxlPkdlbmV0aWNzPC9mdWxsLXRpdGxlPjwv
cGVyaW9kaWNhbD48cGFnZXM+ODEtOTQ8L3BhZ2VzPjx2b2x1bWU+MTY0PC92b2x1bWU+PG51bWJl
cj4xPC9udW1iZXI+PGtleXdvcmRzPjxrZXl3b3JkPipDcm9zc2luZyBPdmVyLCBHZW5ldGljPC9r
ZXl3b3JkPjxrZXl3b3JkPkROQSwgQ3J1Y2lmb3JtPC9rZXl3b3JkPjxrZXl3b3JkPkROQS1CaW5k
aW5nIFByb3RlaW5zL2dlbmV0aWNzLyptZXRhYm9saXNtPC9rZXl3b3JkPjxrZXl3b3JkPipFbmRv
bnVjbGVhc2VzPC9rZXl3b3JkPjxrZXl3b3JkPkZsYXAgRW5kb251Y2xlYXNlczwva2V5d29yZD48
a2V5d29yZD5NZWlvc2lzL2dlbmV0aWNzL3BoeXNpb2xvZ3k8L2tleXdvcmQ+PGtleXdvcmQ+U2Fj
Y2hhcm9teWNlcyBjZXJldmlzaWFlL2Vuenltb2xvZ3kvKmdlbmV0aWNzPC9rZXl3b3JkPjxrZXl3
b3JkPipTYWNjaGFyb215Y2VzIGNlcmV2aXNpYWUgUHJvdGVpbnM8L2tleXdvcmQ+PGtleXdvcmQ+
VHJhbnMtQWN0aXZhdG9ycy9nZW5ldGljcy8qbWV0YWJvbGlzbTwva2V5d29yZD48L2tleXdvcmRz
PjxkYXRlcz48eWVhcj4yMDAzPC95ZWFyPjxwdWItZGF0ZXM+PGRhdGU+TWF5PC9kYXRlPjwvcHVi
LWRhdGVzPjwvZGF0ZXM+PGlzYm4+MDAxNi02NzMxIChQcmludCkmI3hEOzAwMTYtNjczMSAoTGlu
a2luZyk8L2lzYm4+PGFjY2Vzc2lvbi1udW0+MTI3NTAzMjI8L2FjY2Vzc2lvbi1udW0+PHVybHM+
PHJlbGF0ZWQtdXJscz48dXJsPmh0dHBzOi8vd3d3Lm5jYmkubmxtLm5paC5nb3YvcHVibWVkLzEy
NzUwMzIyPC91cmw+PC9yZWxhdGVkLXVybHM+PC91cmxzPjxjdXN0b20yPlBNQzE0NjI1NTE8L2N1
c3RvbTI+PGVsZWN0cm9uaWMtcmVzb3VyY2UtbnVtPjEwLjEwOTMvZ2VuZXRpY3MvMTY0LjEuODE8
L2VsZWN0cm9uaWMtcmVzb3VyY2UtbnVtPjxyZW1vdGUtZGF0YWJhc2UtbmFtZT5NZWRsaW5lPC9y
ZW1vdGUtZGF0YWJhc2UtbmFtZT48cmVtb3RlLWRhdGFiYXNlLXByb3ZpZGVyPk5MTTwvcmVtb3Rl
LWRhdGFiYXNlLXByb3ZpZGVyPjwvcmVjb3JkPjwvQ2l0ZT48Q2l0ZT48QXV0aG9yPlNhaXRvPC9B
dXRob3I+PFllYXI+MjAxNzwvWWVhcj48UmVjTnVtPjYwPC9SZWNOdW0+PHJlY29yZD48cmVjLW51
bWJlcj42MDwvcmVjLW51bWJlcj48Zm9yZWlnbi1rZXlzPjxrZXkgYXBwPSJFTiIgZGItaWQ9InM5
emRwNWFhN3p4MDU3ZXo1MnN2ZXh6eXdldGZwZXp4eHphZSIgdGltZXN0YW1wPSIxNzQ2Nzc4MzAy
Ij42MDwva2V5PjwvZm9yZWlnbi1rZXlzPjxyZWYtdHlwZSBuYW1lPSJKb3VybmFsIEFydGljbGUi
PjE3PC9yZWYtdHlwZT48Y29udHJpYnV0b3JzPjxhdXRob3JzPjxhdXRob3I+U2FpdG8sIFQuIFQu
PC9hdXRob3I+PGF1dGhvcj5Db2xhaWFjb3ZvLCBNLiBQLjwvYXV0aG9yPjwvYXV0aG9ycz48L2Nv
bnRyaWJ1dG9ycz48YXV0aC1hZGRyZXNzPkRlcGFydG1lbnQgb2YgR2VuZXRpY3MsIEhhcnZhcmQg
TWVkaWNhbCBTY2hvb2wsIEJvc3RvbiwgTWFzc2FjaHVzZXR0cyAwMjExNS48L2F1dGgtYWRkcmVz
cz48dGl0bGVzPjx0aXRsZT5SZWd1bGF0aW9uIG9mIENyb3Nzb3ZlciBGcmVxdWVuY3kgYW5kIERp
c3RyaWJ1dGlvbiBkdXJpbmcgTWVpb3RpYyBSZWNvbWJpbmF0aW9uPC90aXRsZT48c2Vjb25kYXJ5
LXRpdGxlPkNvbGQgU3ByaW5nIEhhcmIgU3ltcCBRdWFudCBCaW9sPC9zZWNvbmRhcnktdGl0bGU+
PC90aXRsZXM+PHBlcmlvZGljYWw+PGZ1bGwtdGl0bGU+Q29sZCBTcHJpbmcgSGFyYiBTeW1wIFF1
YW50IEJpb2w8L2Z1bGwtdGl0bGU+PC9wZXJpb2RpY2FsPjxwYWdlcz4yMjMtMjM0PC9wYWdlcz48
dm9sdW1lPjgyPC92b2x1bWU+PGVkaXRpb24+MjAxNzEyMDg8L2VkaXRpb24+PGRhdGVzPjx5ZWFy
PjIwMTc8L3llYXI+PC9kYXRlcz48aXNibj4xOTQzLTQ0NTYgKEVsZWN0cm9uaWMpJiN4RDswMDkx
LTc0NTEgKFByaW50KSYjeEQ7MDA5MS03NDUxIChMaW5raW5nKTwvaXNibj48YWNjZXNzaW9uLW51
bT4yOTIyMjM0MjwvYWNjZXNzaW9uLW51bT48dXJscz48cmVsYXRlZC11cmxzPjx1cmw+aHR0cHM6
Ly93d3cubmNiaS5ubG0ubmloLmdvdi9wdWJtZWQvMjkyMjIzNDI8L3VybD48L3JlbGF0ZWQtdXJs
cz48L3VybHM+PGN1c3RvbTI+UE1DNjU0MjI2NTwvY3VzdG9tMj48ZWxlY3Ryb25pYy1yZXNvdXJj
ZS1udW0+MTAuMTEwMS9zcWIuMjAxNy44Mi4wMzQxMzI8L2VsZWN0cm9uaWMtcmVzb3VyY2UtbnVt
PjxyZW1vdGUtZGF0YWJhc2UtbmFtZT5QdWJNZWQtbm90LU1FRExJTkU8L3JlbW90ZS1kYXRhYmFz
ZS1uYW1lPjxyZW1vdGUtZGF0YWJhc2UtcHJvdmlkZXI+TkxNPC9yZW1vdGUtZGF0YWJhc2UtcHJv
dmlkZXI+PC9yZWNvcmQ+PC9DaXRlPjxDaXRlPjxBdXRob3I+WW91ZHM8L0F1dGhvcj48WWVhcj4y
MDEwPC9ZZWFyPjxSZWNOdW0+NDU8L1JlY051bT48cmVjb3JkPjxyZWMtbnVtYmVyPjQ1PC9yZWMt
bnVtYmVyPjxmb3JlaWduLWtleXM+PGtleSBhcHA9IkVOIiBkYi1pZD0iczl6ZHA1YWE3engwNTdl
ejUyc3ZleHp5d2V0ZnBlenh4emFlIiB0aW1lc3RhbXA9IjE3NDA2MzY1NjEiPjQ1PC9rZXk+PC9m
b3JlaWduLWtleXM+PHJlZi10eXBlIG5hbWU9IkpvdXJuYWwgQXJ0aWNsZSI+MTc8L3JlZi10eXBl
Pjxjb250cmlidXRvcnM+PGF1dGhvcnM+PGF1dGhvcj5Zb3VkcywgSi4gTC48L2F1dGhvcj48YXV0
aG9yPk1ldHMsIEQuIEcuPC9hdXRob3I+PGF1dGhvcj5NY0lsd3JhaXRoLCBNLiBKLjwvYXV0aG9y
PjxhdXRob3I+TWFydGluLCBKLiBTLjwvYXV0aG9yPjxhdXRob3I+V2FyZCwgSi4gRC48L2F1dGhv
cj48YXV0aG9yPk8uIE5laWwgTko8L2F1dGhvcj48YXV0aG9yPlJvc2UsIEEuIE0uPC9hdXRob3I+
PGF1dGhvcj5XZXN0LCBTLiBDLjwvYXV0aG9yPjxhdXRob3I+TWV5ZXIsIEIuIEouPC9hdXRob3I+
PGF1dGhvcj5Cb3VsdG9uLCBTLiBKLjwvYXV0aG9yPjwvYXV0aG9ycz48L2NvbnRyaWJ1dG9ycz48
YXV0aC1hZGRyZXNzPkROQSBEYW1hZ2UgUmVzcG9uc2UgTGFib3JhdG9yeSwgTG9uZG9uIFJlc2Vh
cmNoIEluc3RpdHV0ZSwgQ2FuY2VyIFJlc2VhcmNoIFVLLCBDbGFyZSBIYWxsLCBTb3V0aCBNaW1t
cywgRU42IDNMRCwgVUsuPC9hdXRoLWFkZHJlc3M+PHRpdGxlcz48dGl0bGU+UlRFTC0xIGVuZm9y
Y2VzIG1laW90aWMgY3Jvc3NvdmVyIGludGVyZmVyZW5jZSBhbmQgaG9tZW9zdGFzaXM8L3RpdGxl
PjxzZWNvbmRhcnktdGl0bGU+U2NpZW5jZTwvc2Vjb25kYXJ5LXRpdGxlPjwvdGl0bGVzPjxwZXJp
b2RpY2FsPjxmdWxsLXRpdGxlPlNjaWVuY2U8L2Z1bGwtdGl0bGU+PC9wZXJpb2RpY2FsPjxwYWdl
cz4xMjU0LTg8L3BhZ2VzPjx2b2x1bWU+MzI3PC92b2x1bWU+PG51bWJlcj41OTcwPC9udW1iZXI+
PGtleXdvcmRzPjxrZXl3b3JkPkFuaW1hbHM8L2tleXdvcmQ+PGtleXdvcmQ+Q2Flbm9yaGFiZGl0
aXMgZWxlZ2Fucy8qZ2VuZXRpY3MvcGh5c2lvbG9neTwva2V5d29yZD48a2V5d29yZD5DYWVub3Jo
YWJkaXRpcyBlbGVnYW5zIFByb3RlaW5zL2dlbmV0aWNzLyptZXRhYm9saXNtPC9rZXl3b3JkPjxr
ZXl3b3JkPkNocm9tYXRpZHMvZ2VuZXRpY3M8L2tleXdvcmQ+PGtleXdvcmQ+Q2hyb21vc29tYWwg
UHJvdGVpbnMsIE5vbi1IaXN0b25lL2dlbmV0aWNzL21ldGFib2xpc208L2tleXdvcmQ+PGtleXdv
cmQ+KkNyb3NzaW5nIE92ZXIsIEdlbmV0aWM8L2tleXdvcmQ+PGtleXdvcmQ+RE5BIEJyZWFrcywg
RG91YmxlLVN0cmFuZGVkPC9rZXl3b3JkPjxrZXl3b3JkPkROQSBIZWxpY2FzZXMvZ2VuZXRpY3Mv
Km1ldGFib2xpc208L2tleXdvcmQ+PGtleXdvcmQ+RE5BIFJlcGFpcjwva2V5d29yZD48a2V5d29y
ZD5ETkEsIEhlbG1pbnRoL2dlbmV0aWNzL21ldGFib2xpc208L2tleXdvcmQ+PGtleXdvcmQ+SG9t
ZW9zdGFzaXM8L2tleXdvcmQ+PGtleXdvcmQ+Kk1laW9zaXM8L2tleXdvcmQ+PGtleXdvcmQ+TXV0
YXRpb248L2tleXdvcmQ+PGtleXdvcmQ+UG9seW1vcnBoaXNtLCBTaW5nbGUgTnVjbGVvdGlkZTwv
a2V5d29yZD48a2V5d29yZD5YIENocm9tb3NvbWUvZ2VuZXRpY3M8L2tleXdvcmQ+PC9rZXl3b3Jk
cz48ZGF0ZXM+PHllYXI+MjAxMDwveWVhcj48cHViLWRhdGVzPjxkYXRlPk1hciA1PC9kYXRlPjwv
cHViLWRhdGVzPjwvZGF0ZXM+PGlzYm4+MTA5NS05MjAzIChFbGVjdHJvbmljKSYjeEQ7MDAzNi04
MDc1IChQcmludCkmI3hEOzAwMzYtODA3NSAoTGlua2luZyk8L2lzYm4+PGFjY2Vzc2lvbi1udW0+
MjAyMDMwNDk8L2FjY2Vzc2lvbi1udW0+PHVybHM+PHJlbGF0ZWQtdXJscz48dXJsPmh0dHBzOi8v
d3d3Lm5jYmkubmxtLm5paC5nb3YvcHVibWVkLzIwMjAzMDQ5PC91cmw+PC9yZWxhdGVkLXVybHM+
PC91cmxzPjxjdXN0b20yPlBNQzQ3NzA4ODU8L2N1c3RvbTI+PGVsZWN0cm9uaWMtcmVzb3VyY2Ut
bnVtPjEwLjExMjYvc2NpZW5jZS4xMTgzMTEyPC9lbGVjdHJvbmljLXJlc291cmNlLW51bT48cmVt
b3RlLWRhdGFiYXNlLW5hbWU+TWVkbGluZTwvcmVtb3RlLWRhdGFiYXNlLW5hbWU+PHJlbW90ZS1k
YXRhYmFzZS1wcm92aWRlcj5OTE08L3JlbW90ZS1kYXRhYmFzZS1wcm92aWRlcj48L3JlY29yZD48
L0NpdGU+PENpdGU+PEF1dGhvcj5aYWxldnNreTwvQXV0aG9yPjxZZWFyPjE5OTk8L1llYXI+PFJl
Y051bT41NzwvUmVjTnVtPjxyZWNvcmQ+PHJlYy1udW1iZXI+NTc8L3JlYy1udW1iZXI+PGZvcmVp
Z24ta2V5cz48a2V5IGFwcD0iRU4iIGRiLWlkPSJzOXpkcDVhYTd6eDA1N2V6NTJzdmV4enl3ZXRm
cGV6eHh6YWUiIHRpbWVzdGFtcD0iMTc0NjcwMzAxNSI+NTc8L2tleT48L2ZvcmVpZ24ta2V5cz48
cmVmLXR5cGUgbmFtZT0iSm91cm5hbCBBcnRpY2xlIj4xNzwvcmVmLXR5cGU+PGNvbnRyaWJ1dG9y
cz48YXV0aG9ycz48YXV0aG9yPlphbGV2c2t5LCBKLjwvYXV0aG9yPjxhdXRob3I+TWFjUXVlZW4s
IEEuIEouPC9hdXRob3I+PGF1dGhvcj5EdWZmeSwgSi4gQi48L2F1dGhvcj48YXV0aG9yPktlbXBo
dWVzLCBLLiBKLjwvYXV0aG9yPjxhdXRob3I+VmlsbGVuZXV2ZSwgQS4gTS48L2F1dGhvcj48L2F1
dGhvcnM+PC9jb250cmlidXRvcnM+PGF1dGgtYWRkcmVzcz5EZXBhcnRtZW50IG9mIERldmVsb3Bt
ZW50YWwgQmlvbG9neSBhbmQgRGVwYXJ0bWVudCBvZiBHZW5ldGljcywgU3RhbmZvcmQgVW5pdmVy
c2l0eSBTY2hvb2wgb2YgTWVkaWNpbmUsIFN0YW5mb3JkLCBDYWxpZm9ybmlhIDk0MzA1LCBVU0Eu
PC9hdXRoLWFkZHJlc3M+PHRpdGxlcz48dGl0bGU+Q3Jvc3Npbmcgb3ZlciBkdXJpbmcgQ2Flbm9y
aGFiZGl0aXMgZWxlZ2FucyBtZWlvc2lzIHJlcXVpcmVzIGEgY29uc2VydmVkIE11dFMtYmFzZWQg
cGF0aHdheSB0aGF0IGlzIHBhcnRpYWxseSBkaXNwZW5zYWJsZSBpbiBidWRkaW5nIHllYXN0PC90
aXRsZT48c2Vjb25kYXJ5LXRpdGxlPkdlbmV0aWNzPC9zZWNvbmRhcnktdGl0bGU+PC90aXRsZXM+
PHBlcmlvZGljYWw+PGZ1bGwtdGl0bGU+R2VuZXRpY3M8L2Z1bGwtdGl0bGU+PC9wZXJpb2RpY2Fs
PjxwYWdlcz4xMjcxLTgzPC9wYWdlcz48dm9sdW1lPjE1Mzwvdm9sdW1lPjxudW1iZXI+MzwvbnVt
YmVyPjxrZXl3b3Jkcz48a2V5d29yZD5BbWlubyBBY2lkIFNlcXVlbmNlPC9rZXl3b3JkPjxrZXl3
b3JkPkFuaW1hbHM8L2tleXdvcmQ+PGtleXdvcmQ+QmFzZSBQYWlyIE1pc21hdGNoPC9rZXl3b3Jk
PjxrZXl3b3JkPkNhZW5vcmhhYmRpdGlzIGVsZWdhbnMvKmN5dG9sb2d5LypnZW5ldGljczwva2V5
d29yZD48a2V5d29yZD4qQ2Flbm9yaGFiZGl0aXMgZWxlZ2FucyBQcm90ZWluczwva2V5d29yZD48
a2V5d29yZD5DZWxsIEN5Y2xlIFByb3RlaW5zL2NoZW1pc3RyeS9nZW5ldGljczwva2V5d29yZD48
a2V5d29yZD5DZWxsIE51Y2xldXMvcGh5c2lvbG9neTwva2V5d29yZD48a2V5d29yZD5Db25zZXJ2
ZWQgU2VxdWVuY2U8L2tleXdvcmQ+PGtleXdvcmQ+KkNyb3NzaW5nIE92ZXIsIEdlbmV0aWM8L2tl
eXdvcmQ+PGtleXdvcmQ+RE5BIFJlcGFpcjwva2V5d29yZD48a2V5d29yZD4qRE5BLUJpbmRpbmcg
UHJvdGVpbnM8L2tleXdvcmQ+PGtleXdvcmQ+RmVtYWxlPC9rZXl3b3JkPjxrZXl3b3JkPkZ1bmdh
bCBQcm90ZWlucy9jaGVtaXN0cnkvZ2VuZXRpY3M8L2tleXdvcmQ+PGtleXdvcmQ+SGVsbWludGgg
UHJvdGVpbnMvY2hlbWlzdHJ5LypnZW5ldGljcy8qbWV0YWJvbGlzbTwva2V5d29yZD48a2V5d29y
ZD5IdW1hbnM8L2tleXdvcmQ+PGtleXdvcmQ+TWVpb3Npcy8qZ2VuZXRpY3M8L2tleXdvcmQ+PGtl
eXdvcmQ+TW9sZWN1bGFyIFNlcXVlbmNlIERhdGE8L2tleXdvcmQ+PGtleXdvcmQ+T29jeXRlcy9w
aHlzaW9sb2d5PC9rZXl3b3JkPjxrZXl3b3JkPlJlY29tYmluYXRpb24sIEdlbmV0aWM8L2tleXdv
cmQ+PGtleXdvcmQ+U2FjY2hhcm9teWNlcyBjZXJldmlzaWFlL2N5dG9sb2d5L2dlbmV0aWNzPC9r
ZXl3b3JkPjxrZXl3b3JkPipTYWNjaGFyb215Y2VzIGNlcmV2aXNpYWUgUHJvdGVpbnM8L2tleXdv
cmQ+PGtleXdvcmQ+U2VxdWVuY2UgQWxpZ25tZW50PC9rZXl3b3JkPjxrZXl3b3JkPlNlcXVlbmNl
IEhvbW9sb2d5LCBBbWlubyBBY2lkPC9rZXl3b3JkPjwva2V5d29yZHM+PGRhdGVzPjx5ZWFyPjE5
OTk8L3llYXI+PHB1Yi1kYXRlcz48ZGF0ZT5Ob3Y8L2RhdGU+PC9wdWItZGF0ZXM+PC9kYXRlcz48
aXNibj4wMDE2LTY3MzEgKFByaW50KSYjeEQ7MDAxNi02NzMxIChMaW5raW5nKTwvaXNibj48YWNj
ZXNzaW9uLW51bT4xMDU0NTQ1ODwvYWNjZXNzaW9uLW51bT48dXJscz48cmVsYXRlZC11cmxzPjx1
cmw+aHR0cHM6Ly93d3cubmNiaS5ubG0ubmloLmdvdi9wdWJtZWQvMTA1NDU0NTg8L3VybD48L3Jl
bGF0ZWQtdXJscz48L3VybHM+PGN1c3RvbTI+UE1DMTQ2MDgxMTwvY3VzdG9tMj48ZWxlY3Ryb25p
Yy1yZXNvdXJjZS1udW0+MTAuMTA5My9nZW5ldGljcy8xNTMuMy4xMjcxPC9lbGVjdHJvbmljLXJl
c291cmNlLW51bT48cmVtb3RlLWRhdGFiYXNlLW5hbWU+TWVkbGluZTwvcmVtb3RlLWRhdGFiYXNl
LW5hbWU+PHJlbW90ZS1kYXRhYmFzZS1wcm92aWRlcj5OTE08L3JlbW90ZS1kYXRhYmFzZS1wcm92
aWRlcj48L3JlY29yZD48L0NpdGU+PC9FbmROb3RlPgB=
</w:fldData>
        </w:fldChar>
      </w:r>
      <w:r w:rsidR="00901A0F" w:rsidRPr="00767AA0">
        <w:instrText xml:space="preserve"> ADDIN EN.CITE.DATA </w:instrText>
      </w:r>
      <w:r w:rsidR="00901A0F" w:rsidRPr="00767AA0">
        <w:fldChar w:fldCharType="end"/>
      </w:r>
      <w:r w:rsidR="00901A0F" w:rsidRPr="00767AA0">
        <w:fldChar w:fldCharType="separate"/>
      </w:r>
      <w:r w:rsidR="00901A0F" w:rsidRPr="00767AA0">
        <w:rPr>
          <w:vertAlign w:val="superscript"/>
        </w:rPr>
        <w:t>10,37-40</w:t>
      </w:r>
      <w:r w:rsidR="00901A0F" w:rsidRPr="00767AA0">
        <w:fldChar w:fldCharType="end"/>
      </w:r>
      <w:r w:rsidR="0040100F" w:rsidRPr="00767AA0">
        <w:t>.</w:t>
      </w:r>
      <w:r w:rsidRPr="00767AA0">
        <w:t xml:space="preserve"> </w:t>
      </w:r>
      <w:r w:rsidR="0040100F" w:rsidRPr="00767AA0">
        <w:t>Consequently, studies analyzing class II crossovers should not use the quantification of the crossover designation factors as the total number of crossovers. T</w:t>
      </w:r>
      <w:r w:rsidRPr="00767AA0">
        <w:t>herefore, crossover mappings of progenies or gametes are essential for quantifying all crossover events during meiosis.</w:t>
      </w:r>
      <w:r w:rsidRPr="00767AA0">
        <w:rPr>
          <w:rFonts w:eastAsia="Yu Gothic"/>
          <w:kern w:val="2"/>
          <w:u w:color="FFFFFF"/>
          <w:lang w:eastAsia="ja-JP"/>
        </w:rPr>
        <w:t xml:space="preserve"> </w:t>
      </w:r>
      <w:r w:rsidRPr="00767AA0">
        <w:t xml:space="preserve">The method proposed in this study can be useful for any type of model organism </w:t>
      </w:r>
      <w:r w:rsidR="00093843" w:rsidRPr="00767AA0">
        <w:rPr>
          <w:lang w:eastAsia="ja-JP"/>
        </w:rPr>
        <w:t>that is isolated</w:t>
      </w:r>
      <w:r w:rsidR="0040100F" w:rsidRPr="00767AA0">
        <w:t xml:space="preserve"> with SNPs</w:t>
      </w:r>
      <w:r w:rsidRPr="00767AA0">
        <w:t xml:space="preserve"> other than the standard strain.</w:t>
      </w:r>
    </w:p>
    <w:p w14:paraId="74261EA3" w14:textId="77777777" w:rsidR="00947C69" w:rsidRPr="00767AA0" w:rsidRDefault="00947C69" w:rsidP="00767AA0">
      <w:r w:rsidRPr="00767AA0">
        <w:t> </w:t>
      </w:r>
    </w:p>
    <w:p w14:paraId="75725403" w14:textId="13D7E732" w:rsidR="00947C69" w:rsidRPr="00767AA0" w:rsidRDefault="00947C69" w:rsidP="00767AA0">
      <w:r w:rsidRPr="00767AA0">
        <w:rPr>
          <w:b/>
          <w:bCs/>
        </w:rPr>
        <w:t xml:space="preserve">ACKNOWLEDGMENTS: </w:t>
      </w:r>
    </w:p>
    <w:p w14:paraId="3E0E0095" w14:textId="18E398CB" w:rsidR="00947C69" w:rsidRPr="00767AA0" w:rsidRDefault="00947C69" w:rsidP="00767AA0">
      <w:r w:rsidRPr="00767AA0">
        <w:t xml:space="preserve">The strains were kindly provided by the </w:t>
      </w:r>
      <w:r w:rsidRPr="00767AA0">
        <w:rPr>
          <w:i/>
          <w:iCs/>
        </w:rPr>
        <w:t>Caenorhabditis</w:t>
      </w:r>
      <w:r w:rsidRPr="00767AA0">
        <w:t xml:space="preserve"> Genetics Center (CGC)</w:t>
      </w:r>
      <w:r w:rsidRPr="00767AA0">
        <w:rPr>
          <w:rFonts w:eastAsia="Yu Gothic"/>
          <w:kern w:val="2"/>
          <w:u w:color="FFFFFF"/>
          <w:lang w:eastAsia="ja-JP"/>
        </w:rPr>
        <w:t xml:space="preserve">, funded by the NIH </w:t>
      </w:r>
      <w:r w:rsidRPr="00767AA0">
        <w:rPr>
          <w:rFonts w:eastAsia="Yu Gothic"/>
          <w:kern w:val="2"/>
          <w:u w:color="FFFFFF"/>
          <w:lang w:eastAsia="ja-JP"/>
        </w:rPr>
        <w:lastRenderedPageBreak/>
        <w:t xml:space="preserve">Office of Research Infrastructure Programs (P40 OD010440). We thank the members of the Saito </w:t>
      </w:r>
      <w:r w:rsidRPr="00767AA0">
        <w:t>Laboratory for their helpful discussions regarding this work. This work was supported by the Japan Society for the Promotion of Science (JSPS) KAKENHI Grant JP23K05868 to TTS.</w:t>
      </w:r>
      <w:r w:rsidR="009B15A1" w:rsidRPr="00767AA0">
        <w:rPr>
          <w:rFonts w:eastAsia="Yu Gothic"/>
          <w:kern w:val="2"/>
          <w:u w:color="FFFFFF"/>
          <w:lang w:eastAsia="ja-JP"/>
        </w:rPr>
        <w:t xml:space="preserve"> </w:t>
      </w:r>
    </w:p>
    <w:p w14:paraId="3A3939F5" w14:textId="77777777" w:rsidR="00947C69" w:rsidRPr="00767AA0" w:rsidRDefault="00947C69" w:rsidP="00767AA0">
      <w:r w:rsidRPr="00767AA0">
        <w:t> </w:t>
      </w:r>
    </w:p>
    <w:p w14:paraId="40714013" w14:textId="7A9CE97F" w:rsidR="00947C69" w:rsidRPr="00767AA0" w:rsidRDefault="00947C69" w:rsidP="00767AA0">
      <w:r w:rsidRPr="00767AA0">
        <w:rPr>
          <w:b/>
          <w:bCs/>
        </w:rPr>
        <w:t xml:space="preserve">DISCLOSURES: </w:t>
      </w:r>
    </w:p>
    <w:p w14:paraId="53B3EB19" w14:textId="77777777" w:rsidR="00947C69" w:rsidRPr="00767AA0" w:rsidRDefault="00947C69" w:rsidP="00767AA0">
      <w:r w:rsidRPr="00767AA0">
        <w:t>The authors declare no conflicts of interest. </w:t>
      </w:r>
    </w:p>
    <w:p w14:paraId="384F01E3" w14:textId="77777777" w:rsidR="00947C69" w:rsidRPr="00767AA0" w:rsidRDefault="00947C69" w:rsidP="00767AA0">
      <w:r w:rsidRPr="00767AA0">
        <w:t> </w:t>
      </w:r>
    </w:p>
    <w:p w14:paraId="4A083935" w14:textId="2EA15306" w:rsidR="00947C69" w:rsidRPr="00767AA0" w:rsidRDefault="00947C69" w:rsidP="00767AA0">
      <w:r w:rsidRPr="00767AA0">
        <w:t> </w:t>
      </w:r>
      <w:r w:rsidRPr="00767AA0">
        <w:rPr>
          <w:b/>
          <w:bCs/>
        </w:rPr>
        <w:t>REFERENCES:</w:t>
      </w:r>
      <w:r w:rsidRPr="00767AA0">
        <w:t xml:space="preserve"> </w:t>
      </w:r>
    </w:p>
    <w:p w14:paraId="672A871C" w14:textId="77777777" w:rsidR="00901A0F" w:rsidRPr="00767AA0" w:rsidRDefault="00947C69" w:rsidP="00490731">
      <w:pPr>
        <w:pStyle w:val="EndNoteBibliography"/>
        <w:spacing w:after="0"/>
        <w:jc w:val="both"/>
        <w:rPr>
          <w:rFonts w:ascii="Calibri" w:hAnsi="Calibri" w:cs="Calibri"/>
          <w:lang w:val="en-US"/>
        </w:rPr>
      </w:pPr>
      <w:r w:rsidRPr="00767AA0">
        <w:rPr>
          <w:rFonts w:ascii="Calibri" w:hAnsi="Calibri" w:cs="Calibri"/>
          <w:lang w:val="en-US"/>
        </w:rPr>
        <w:fldChar w:fldCharType="begin"/>
      </w:r>
      <w:r w:rsidRPr="00767AA0">
        <w:rPr>
          <w:rFonts w:ascii="Calibri" w:hAnsi="Calibri" w:cs="Calibri"/>
          <w:lang w:val="en-US"/>
        </w:rPr>
        <w:instrText xml:space="preserve"> ADDIN EN.REFLIST </w:instrText>
      </w:r>
      <w:r w:rsidRPr="00767AA0">
        <w:rPr>
          <w:rFonts w:ascii="Calibri" w:hAnsi="Calibri" w:cs="Calibri"/>
          <w:lang w:val="en-US"/>
        </w:rPr>
        <w:fldChar w:fldCharType="separate"/>
      </w:r>
      <w:r w:rsidR="00901A0F" w:rsidRPr="00767AA0">
        <w:rPr>
          <w:rFonts w:ascii="Calibri" w:hAnsi="Calibri" w:cs="Calibri"/>
          <w:lang w:val="en-US"/>
        </w:rPr>
        <w:t>1</w:t>
      </w:r>
      <w:r w:rsidR="00901A0F" w:rsidRPr="00767AA0">
        <w:rPr>
          <w:rFonts w:ascii="Calibri" w:hAnsi="Calibri" w:cs="Calibri"/>
          <w:lang w:val="en-US"/>
        </w:rPr>
        <w:tab/>
        <w:t xml:space="preserve">Jones, G., Kleckner, N., Zickler, D. Meiosis through three centuries. </w:t>
      </w:r>
      <w:r w:rsidR="00901A0F" w:rsidRPr="00767AA0">
        <w:rPr>
          <w:rFonts w:ascii="Calibri" w:hAnsi="Calibri" w:cs="Calibri"/>
          <w:i/>
          <w:lang w:val="en-US"/>
        </w:rPr>
        <w:t>Chromosoma.</w:t>
      </w:r>
      <w:r w:rsidR="00901A0F" w:rsidRPr="00767AA0">
        <w:rPr>
          <w:rFonts w:ascii="Calibri" w:hAnsi="Calibri" w:cs="Calibri"/>
          <w:lang w:val="en-US"/>
        </w:rPr>
        <w:t xml:space="preserve"> </w:t>
      </w:r>
      <w:r w:rsidR="00901A0F" w:rsidRPr="00767AA0">
        <w:rPr>
          <w:rFonts w:ascii="Calibri" w:hAnsi="Calibri" w:cs="Calibri"/>
          <w:b/>
          <w:lang w:val="en-US"/>
        </w:rPr>
        <w:t>133</w:t>
      </w:r>
      <w:r w:rsidR="00901A0F" w:rsidRPr="00767AA0">
        <w:rPr>
          <w:rFonts w:ascii="Calibri" w:hAnsi="Calibri" w:cs="Calibri"/>
          <w:lang w:val="en-US"/>
        </w:rPr>
        <w:t xml:space="preserve"> (2), 93-115 (2024).</w:t>
      </w:r>
    </w:p>
    <w:p w14:paraId="1C3464CB" w14:textId="50783FD7"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2</w:t>
      </w:r>
      <w:r w:rsidRPr="00767AA0">
        <w:rPr>
          <w:rFonts w:ascii="Calibri" w:hAnsi="Calibri" w:cs="Calibri"/>
          <w:lang w:val="en-US"/>
        </w:rPr>
        <w:tab/>
        <w:t>Hassold, T. J.</w:t>
      </w:r>
      <w:r w:rsidR="00490731">
        <w:rPr>
          <w:rFonts w:ascii="Calibri" w:hAnsi="Calibri" w:cs="Calibri"/>
          <w:lang w:val="en-US"/>
        </w:rPr>
        <w:t>,</w:t>
      </w:r>
      <w:r w:rsidRPr="00767AA0">
        <w:rPr>
          <w:rFonts w:ascii="Calibri" w:hAnsi="Calibri" w:cs="Calibri"/>
          <w:lang w:val="en-US"/>
        </w:rPr>
        <w:t xml:space="preserve"> Hunt, P. A. Missed connections: Recombination and human aneuploidy. </w:t>
      </w:r>
      <w:r w:rsidRPr="00767AA0">
        <w:rPr>
          <w:rFonts w:ascii="Calibri" w:hAnsi="Calibri" w:cs="Calibri"/>
          <w:i/>
          <w:lang w:val="en-US"/>
        </w:rPr>
        <w:t>Prenat Diagn.</w:t>
      </w:r>
      <w:r w:rsidRPr="00767AA0">
        <w:rPr>
          <w:rFonts w:ascii="Calibri" w:hAnsi="Calibri" w:cs="Calibri"/>
          <w:lang w:val="en-US"/>
        </w:rPr>
        <w:t xml:space="preserve"> </w:t>
      </w:r>
      <w:r w:rsidRPr="00767AA0">
        <w:rPr>
          <w:rFonts w:ascii="Calibri" w:hAnsi="Calibri" w:cs="Calibri"/>
          <w:b/>
          <w:lang w:val="en-US"/>
        </w:rPr>
        <w:t>41</w:t>
      </w:r>
      <w:r w:rsidRPr="00767AA0">
        <w:rPr>
          <w:rFonts w:ascii="Calibri" w:hAnsi="Calibri" w:cs="Calibri"/>
          <w:lang w:val="en-US"/>
        </w:rPr>
        <w:t xml:space="preserve"> (5), 584-590 (2021).</w:t>
      </w:r>
    </w:p>
    <w:p w14:paraId="2CF6ED69" w14:textId="77777777"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3</w:t>
      </w:r>
      <w:r w:rsidRPr="00767AA0">
        <w:rPr>
          <w:rFonts w:ascii="Calibri" w:hAnsi="Calibri" w:cs="Calibri"/>
          <w:lang w:val="en-US"/>
        </w:rPr>
        <w:tab/>
        <w:t xml:space="preserve">Barnes, T. M., Kohara, Y., Coulson, A., Hekimi, S. Meiotic recombination, noncoding DNA and genomic organization in caenorhabditis elegans. </w:t>
      </w:r>
      <w:r w:rsidRPr="00767AA0">
        <w:rPr>
          <w:rFonts w:ascii="Calibri" w:hAnsi="Calibri" w:cs="Calibri"/>
          <w:i/>
          <w:lang w:val="en-US"/>
        </w:rPr>
        <w:t>Genetics.</w:t>
      </w:r>
      <w:r w:rsidRPr="00767AA0">
        <w:rPr>
          <w:rFonts w:ascii="Calibri" w:hAnsi="Calibri" w:cs="Calibri"/>
          <w:lang w:val="en-US"/>
        </w:rPr>
        <w:t xml:space="preserve"> </w:t>
      </w:r>
      <w:r w:rsidRPr="00767AA0">
        <w:rPr>
          <w:rFonts w:ascii="Calibri" w:hAnsi="Calibri" w:cs="Calibri"/>
          <w:b/>
          <w:lang w:val="en-US"/>
        </w:rPr>
        <w:t>141</w:t>
      </w:r>
      <w:r w:rsidRPr="00767AA0">
        <w:rPr>
          <w:rFonts w:ascii="Calibri" w:hAnsi="Calibri" w:cs="Calibri"/>
          <w:lang w:val="en-US"/>
        </w:rPr>
        <w:t xml:space="preserve"> (1), 159-179 (1995).</w:t>
      </w:r>
    </w:p>
    <w:p w14:paraId="381E0296" w14:textId="6A73DCEB"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4</w:t>
      </w:r>
      <w:r w:rsidRPr="00767AA0">
        <w:rPr>
          <w:rFonts w:ascii="Calibri" w:hAnsi="Calibri" w:cs="Calibri"/>
          <w:lang w:val="en-US"/>
        </w:rPr>
        <w:tab/>
        <w:t xml:space="preserve">Lim, J. G., Stine, R. R., Yanowitz, J. L. Domain-specific regulation of recombination in </w:t>
      </w:r>
      <w:r w:rsidR="00490731" w:rsidRPr="00490731">
        <w:rPr>
          <w:rFonts w:ascii="Calibri" w:hAnsi="Calibri" w:cs="Calibri"/>
          <w:i/>
          <w:iCs/>
          <w:lang w:val="en-US"/>
        </w:rPr>
        <w:t>Caenorhabditis elegans</w:t>
      </w:r>
      <w:r w:rsidR="00490731">
        <w:rPr>
          <w:rFonts w:ascii="Calibri" w:hAnsi="Calibri" w:cs="Calibri"/>
          <w:lang w:val="en-US"/>
        </w:rPr>
        <w:t xml:space="preserve"> in response to temperature, age,</w:t>
      </w:r>
      <w:r w:rsidRPr="00767AA0">
        <w:rPr>
          <w:rFonts w:ascii="Calibri" w:hAnsi="Calibri" w:cs="Calibri"/>
          <w:lang w:val="en-US"/>
        </w:rPr>
        <w:t xml:space="preserve"> and sex. </w:t>
      </w:r>
      <w:r w:rsidRPr="00767AA0">
        <w:rPr>
          <w:rFonts w:ascii="Calibri" w:hAnsi="Calibri" w:cs="Calibri"/>
          <w:i/>
          <w:lang w:val="en-US"/>
        </w:rPr>
        <w:t>Genetics.</w:t>
      </w:r>
      <w:r w:rsidRPr="00767AA0">
        <w:rPr>
          <w:rFonts w:ascii="Calibri" w:hAnsi="Calibri" w:cs="Calibri"/>
          <w:lang w:val="en-US"/>
        </w:rPr>
        <w:t xml:space="preserve"> </w:t>
      </w:r>
      <w:r w:rsidRPr="00767AA0">
        <w:rPr>
          <w:rFonts w:ascii="Calibri" w:hAnsi="Calibri" w:cs="Calibri"/>
          <w:b/>
          <w:lang w:val="en-US"/>
        </w:rPr>
        <w:t>180</w:t>
      </w:r>
      <w:r w:rsidRPr="00767AA0">
        <w:rPr>
          <w:rFonts w:ascii="Calibri" w:hAnsi="Calibri" w:cs="Calibri"/>
          <w:lang w:val="en-US"/>
        </w:rPr>
        <w:t xml:space="preserve"> (2), 715-726 (2008).</w:t>
      </w:r>
    </w:p>
    <w:p w14:paraId="6C0E91ED" w14:textId="075FF631"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5</w:t>
      </w:r>
      <w:r w:rsidRPr="00767AA0">
        <w:rPr>
          <w:rFonts w:ascii="Calibri" w:hAnsi="Calibri" w:cs="Calibri"/>
          <w:lang w:val="en-US"/>
        </w:rPr>
        <w:tab/>
        <w:t>Rockman, M. V.</w:t>
      </w:r>
      <w:r w:rsidR="00490731">
        <w:rPr>
          <w:rFonts w:ascii="Calibri" w:hAnsi="Calibri" w:cs="Calibri"/>
          <w:lang w:val="en-US"/>
        </w:rPr>
        <w:t>,</w:t>
      </w:r>
      <w:r w:rsidRPr="00767AA0">
        <w:rPr>
          <w:rFonts w:ascii="Calibri" w:hAnsi="Calibri" w:cs="Calibri"/>
          <w:lang w:val="en-US"/>
        </w:rPr>
        <w:t xml:space="preserve"> Kruglyak, L. Recombinational landscape and population genomics of </w:t>
      </w:r>
      <w:r w:rsidR="00490731">
        <w:rPr>
          <w:rFonts w:ascii="Calibri" w:hAnsi="Calibri" w:cs="Calibri"/>
          <w:i/>
          <w:iCs/>
          <w:lang w:val="en-US"/>
        </w:rPr>
        <w:t>C</w:t>
      </w:r>
      <w:r w:rsidRPr="00490731">
        <w:rPr>
          <w:rFonts w:ascii="Calibri" w:hAnsi="Calibri" w:cs="Calibri"/>
          <w:i/>
          <w:iCs/>
          <w:lang w:val="en-US"/>
        </w:rPr>
        <w:t>aenorhabditis elegans</w:t>
      </w:r>
      <w:r w:rsidRPr="00767AA0">
        <w:rPr>
          <w:rFonts w:ascii="Calibri" w:hAnsi="Calibri" w:cs="Calibri"/>
          <w:lang w:val="en-US"/>
        </w:rPr>
        <w:t xml:space="preserve">. </w:t>
      </w:r>
      <w:r w:rsidRPr="00767AA0">
        <w:rPr>
          <w:rFonts w:ascii="Calibri" w:hAnsi="Calibri" w:cs="Calibri"/>
          <w:i/>
          <w:lang w:val="en-US"/>
        </w:rPr>
        <w:t>PLoS Genet.</w:t>
      </w:r>
      <w:r w:rsidRPr="00767AA0">
        <w:rPr>
          <w:rFonts w:ascii="Calibri" w:hAnsi="Calibri" w:cs="Calibri"/>
          <w:lang w:val="en-US"/>
        </w:rPr>
        <w:t xml:space="preserve"> </w:t>
      </w:r>
      <w:r w:rsidRPr="00767AA0">
        <w:rPr>
          <w:rFonts w:ascii="Calibri" w:hAnsi="Calibri" w:cs="Calibri"/>
          <w:b/>
          <w:lang w:val="en-US"/>
        </w:rPr>
        <w:t>5</w:t>
      </w:r>
      <w:r w:rsidRPr="00767AA0">
        <w:rPr>
          <w:rFonts w:ascii="Calibri" w:hAnsi="Calibri" w:cs="Calibri"/>
          <w:lang w:val="en-US"/>
        </w:rPr>
        <w:t xml:space="preserve"> (3), e1000419 (2009).</w:t>
      </w:r>
    </w:p>
    <w:p w14:paraId="1C830DE2" w14:textId="773F0867"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6</w:t>
      </w:r>
      <w:r w:rsidRPr="00767AA0">
        <w:rPr>
          <w:rFonts w:ascii="Calibri" w:hAnsi="Calibri" w:cs="Calibri"/>
          <w:lang w:val="en-US"/>
        </w:rPr>
        <w:tab/>
        <w:t xml:space="preserve">Brenner, S. The genetics of </w:t>
      </w:r>
      <w:r w:rsidR="00490731" w:rsidRPr="00490731">
        <w:rPr>
          <w:rFonts w:ascii="Calibri" w:hAnsi="Calibri" w:cs="Calibri"/>
          <w:i/>
          <w:iCs/>
          <w:lang w:val="en-US"/>
        </w:rPr>
        <w:t>Caenorhabditis</w:t>
      </w:r>
      <w:r w:rsidRPr="00490731">
        <w:rPr>
          <w:rFonts w:ascii="Calibri" w:hAnsi="Calibri" w:cs="Calibri"/>
          <w:i/>
          <w:iCs/>
          <w:lang w:val="en-US"/>
        </w:rPr>
        <w:t xml:space="preserve"> elegans</w:t>
      </w:r>
      <w:r w:rsidRPr="00767AA0">
        <w:rPr>
          <w:rFonts w:ascii="Calibri" w:hAnsi="Calibri" w:cs="Calibri"/>
          <w:lang w:val="en-US"/>
        </w:rPr>
        <w:t xml:space="preserve">. </w:t>
      </w:r>
      <w:r w:rsidRPr="00767AA0">
        <w:rPr>
          <w:rFonts w:ascii="Calibri" w:hAnsi="Calibri" w:cs="Calibri"/>
          <w:i/>
          <w:lang w:val="en-US"/>
        </w:rPr>
        <w:t>Genetics.</w:t>
      </w:r>
      <w:r w:rsidRPr="00767AA0">
        <w:rPr>
          <w:rFonts w:ascii="Calibri" w:hAnsi="Calibri" w:cs="Calibri"/>
          <w:lang w:val="en-US"/>
        </w:rPr>
        <w:t xml:space="preserve"> </w:t>
      </w:r>
      <w:r w:rsidRPr="00767AA0">
        <w:rPr>
          <w:rFonts w:ascii="Calibri" w:hAnsi="Calibri" w:cs="Calibri"/>
          <w:b/>
          <w:lang w:val="en-US"/>
        </w:rPr>
        <w:t>77</w:t>
      </w:r>
      <w:r w:rsidRPr="00767AA0">
        <w:rPr>
          <w:rFonts w:ascii="Calibri" w:hAnsi="Calibri" w:cs="Calibri"/>
          <w:lang w:val="en-US"/>
        </w:rPr>
        <w:t xml:space="preserve"> (1), 71-94 (1974).</w:t>
      </w:r>
    </w:p>
    <w:p w14:paraId="3C485379" w14:textId="5E6E8D8D"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7</w:t>
      </w:r>
      <w:r w:rsidRPr="00767AA0">
        <w:rPr>
          <w:rFonts w:ascii="Calibri" w:hAnsi="Calibri" w:cs="Calibri"/>
          <w:lang w:val="en-US"/>
        </w:rPr>
        <w:tab/>
        <w:t xml:space="preserve">Li, W. Yanowitz, J. L. Atm and atr influence meiotic crossover formation through antagonistic and overlapping functions in </w:t>
      </w:r>
      <w:r w:rsidR="00490731" w:rsidRPr="00490731">
        <w:rPr>
          <w:rFonts w:ascii="Calibri" w:hAnsi="Calibri" w:cs="Calibri"/>
          <w:i/>
          <w:iCs/>
          <w:lang w:val="en-US"/>
        </w:rPr>
        <w:t>Caenorhabditis</w:t>
      </w:r>
      <w:r w:rsidRPr="00490731">
        <w:rPr>
          <w:rFonts w:ascii="Calibri" w:hAnsi="Calibri" w:cs="Calibri"/>
          <w:i/>
          <w:iCs/>
          <w:lang w:val="en-US"/>
        </w:rPr>
        <w:t xml:space="preserve"> elegans</w:t>
      </w:r>
      <w:r w:rsidRPr="00767AA0">
        <w:rPr>
          <w:rFonts w:ascii="Calibri" w:hAnsi="Calibri" w:cs="Calibri"/>
          <w:lang w:val="en-US"/>
        </w:rPr>
        <w:t xml:space="preserve">. </w:t>
      </w:r>
      <w:r w:rsidRPr="00767AA0">
        <w:rPr>
          <w:rFonts w:ascii="Calibri" w:hAnsi="Calibri" w:cs="Calibri"/>
          <w:i/>
          <w:lang w:val="en-US"/>
        </w:rPr>
        <w:t>Genetics.</w:t>
      </w:r>
      <w:r w:rsidRPr="00767AA0">
        <w:rPr>
          <w:rFonts w:ascii="Calibri" w:hAnsi="Calibri" w:cs="Calibri"/>
          <w:lang w:val="en-US"/>
        </w:rPr>
        <w:t xml:space="preserve"> </w:t>
      </w:r>
      <w:r w:rsidRPr="00767AA0">
        <w:rPr>
          <w:rFonts w:ascii="Calibri" w:hAnsi="Calibri" w:cs="Calibri"/>
          <w:b/>
          <w:lang w:val="en-US"/>
        </w:rPr>
        <w:t>212</w:t>
      </w:r>
      <w:r w:rsidRPr="00767AA0">
        <w:rPr>
          <w:rFonts w:ascii="Calibri" w:hAnsi="Calibri" w:cs="Calibri"/>
          <w:lang w:val="en-US"/>
        </w:rPr>
        <w:t xml:space="preserve"> (2), 431-443 (2019).</w:t>
      </w:r>
    </w:p>
    <w:p w14:paraId="2F259961" w14:textId="6BE0DC71"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8</w:t>
      </w:r>
      <w:r w:rsidRPr="00767AA0">
        <w:rPr>
          <w:rFonts w:ascii="Calibri" w:hAnsi="Calibri" w:cs="Calibri"/>
          <w:lang w:val="en-US"/>
        </w:rPr>
        <w:tab/>
        <w:t xml:space="preserve">Rose, A. M. Baillie, D. L. The effect of temperature and parental age on recombination and nondisjunction in </w:t>
      </w:r>
      <w:r w:rsidR="00490731" w:rsidRPr="00490731">
        <w:rPr>
          <w:rFonts w:ascii="Calibri" w:hAnsi="Calibri" w:cs="Calibri"/>
          <w:i/>
          <w:iCs/>
          <w:lang w:val="en-US"/>
        </w:rPr>
        <w:t>Caenorhabditis</w:t>
      </w:r>
      <w:r w:rsidRPr="00490731">
        <w:rPr>
          <w:rFonts w:ascii="Calibri" w:hAnsi="Calibri" w:cs="Calibri"/>
          <w:i/>
          <w:iCs/>
          <w:lang w:val="en-US"/>
        </w:rPr>
        <w:t xml:space="preserve"> elegans</w:t>
      </w:r>
      <w:r w:rsidRPr="00767AA0">
        <w:rPr>
          <w:rFonts w:ascii="Calibri" w:hAnsi="Calibri" w:cs="Calibri"/>
          <w:lang w:val="en-US"/>
        </w:rPr>
        <w:t xml:space="preserve">. </w:t>
      </w:r>
      <w:r w:rsidRPr="00767AA0">
        <w:rPr>
          <w:rFonts w:ascii="Calibri" w:hAnsi="Calibri" w:cs="Calibri"/>
          <w:i/>
          <w:lang w:val="en-US"/>
        </w:rPr>
        <w:t>Genetics.</w:t>
      </w:r>
      <w:r w:rsidRPr="00767AA0">
        <w:rPr>
          <w:rFonts w:ascii="Calibri" w:hAnsi="Calibri" w:cs="Calibri"/>
          <w:lang w:val="en-US"/>
        </w:rPr>
        <w:t xml:space="preserve"> </w:t>
      </w:r>
      <w:r w:rsidRPr="00767AA0">
        <w:rPr>
          <w:rFonts w:ascii="Calibri" w:hAnsi="Calibri" w:cs="Calibri"/>
          <w:b/>
          <w:lang w:val="en-US"/>
        </w:rPr>
        <w:t>92</w:t>
      </w:r>
      <w:r w:rsidRPr="00767AA0">
        <w:rPr>
          <w:rFonts w:ascii="Calibri" w:hAnsi="Calibri" w:cs="Calibri"/>
          <w:lang w:val="en-US"/>
        </w:rPr>
        <w:t xml:space="preserve"> (2), 409-418 (1979).</w:t>
      </w:r>
    </w:p>
    <w:p w14:paraId="22AEEB3E" w14:textId="49C23194"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9</w:t>
      </w:r>
      <w:r w:rsidRPr="00767AA0">
        <w:rPr>
          <w:rFonts w:ascii="Calibri" w:hAnsi="Calibri" w:cs="Calibri"/>
          <w:lang w:val="en-US"/>
        </w:rPr>
        <w:tab/>
        <w:t xml:space="preserve">Villeneuve, A. M. A cis-acting locus that promotes crossing over between </w:t>
      </w:r>
      <w:r w:rsidR="00490731">
        <w:rPr>
          <w:rFonts w:ascii="Calibri" w:hAnsi="Calibri" w:cs="Calibri"/>
          <w:lang w:val="en-US"/>
        </w:rPr>
        <w:t xml:space="preserve">X chromosomes in </w:t>
      </w:r>
      <w:r w:rsidR="00490731" w:rsidRPr="00490731">
        <w:rPr>
          <w:rFonts w:ascii="Calibri" w:hAnsi="Calibri" w:cs="Calibri"/>
          <w:i/>
          <w:iCs/>
          <w:lang w:val="en-US"/>
        </w:rPr>
        <w:t>Caenorhabditis</w:t>
      </w:r>
      <w:r w:rsidRPr="00490731">
        <w:rPr>
          <w:rFonts w:ascii="Calibri" w:hAnsi="Calibri" w:cs="Calibri"/>
          <w:i/>
          <w:iCs/>
          <w:lang w:val="en-US"/>
        </w:rPr>
        <w:t xml:space="preserve"> elegans</w:t>
      </w:r>
      <w:r w:rsidRPr="00767AA0">
        <w:rPr>
          <w:rFonts w:ascii="Calibri" w:hAnsi="Calibri" w:cs="Calibri"/>
          <w:lang w:val="en-US"/>
        </w:rPr>
        <w:t xml:space="preserve">. </w:t>
      </w:r>
      <w:r w:rsidRPr="00767AA0">
        <w:rPr>
          <w:rFonts w:ascii="Calibri" w:hAnsi="Calibri" w:cs="Calibri"/>
          <w:i/>
          <w:lang w:val="en-US"/>
        </w:rPr>
        <w:t>Genetics.</w:t>
      </w:r>
      <w:r w:rsidRPr="00767AA0">
        <w:rPr>
          <w:rFonts w:ascii="Calibri" w:hAnsi="Calibri" w:cs="Calibri"/>
          <w:lang w:val="en-US"/>
        </w:rPr>
        <w:t xml:space="preserve"> </w:t>
      </w:r>
      <w:r w:rsidRPr="00767AA0">
        <w:rPr>
          <w:rFonts w:ascii="Calibri" w:hAnsi="Calibri" w:cs="Calibri"/>
          <w:b/>
          <w:lang w:val="en-US"/>
        </w:rPr>
        <w:t>136</w:t>
      </w:r>
      <w:r w:rsidRPr="00767AA0">
        <w:rPr>
          <w:rFonts w:ascii="Calibri" w:hAnsi="Calibri" w:cs="Calibri"/>
          <w:lang w:val="en-US"/>
        </w:rPr>
        <w:t xml:space="preserve"> (3), 887-902 (1994).</w:t>
      </w:r>
    </w:p>
    <w:p w14:paraId="6E78E249" w14:textId="77777777"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10</w:t>
      </w:r>
      <w:r w:rsidRPr="00767AA0">
        <w:rPr>
          <w:rFonts w:ascii="Calibri" w:hAnsi="Calibri" w:cs="Calibri"/>
          <w:lang w:val="en-US"/>
        </w:rPr>
        <w:tab/>
        <w:t xml:space="preserve">Youds, J. L. et al. Rtel-1 enforces meiotic crossover interference and homeostasis. </w:t>
      </w:r>
      <w:r w:rsidRPr="00767AA0">
        <w:rPr>
          <w:rFonts w:ascii="Calibri" w:hAnsi="Calibri" w:cs="Calibri"/>
          <w:i/>
          <w:lang w:val="en-US"/>
        </w:rPr>
        <w:t>Science.</w:t>
      </w:r>
      <w:r w:rsidRPr="00767AA0">
        <w:rPr>
          <w:rFonts w:ascii="Calibri" w:hAnsi="Calibri" w:cs="Calibri"/>
          <w:lang w:val="en-US"/>
        </w:rPr>
        <w:t xml:space="preserve"> </w:t>
      </w:r>
      <w:r w:rsidRPr="00767AA0">
        <w:rPr>
          <w:rFonts w:ascii="Calibri" w:hAnsi="Calibri" w:cs="Calibri"/>
          <w:b/>
          <w:lang w:val="en-US"/>
        </w:rPr>
        <w:t>327</w:t>
      </w:r>
      <w:r w:rsidRPr="00767AA0">
        <w:rPr>
          <w:rFonts w:ascii="Calibri" w:hAnsi="Calibri" w:cs="Calibri"/>
          <w:lang w:val="en-US"/>
        </w:rPr>
        <w:t xml:space="preserve"> (5970), 1254-1258 (2010).</w:t>
      </w:r>
    </w:p>
    <w:p w14:paraId="6AEFE873" w14:textId="59D2A39A"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11</w:t>
      </w:r>
      <w:r w:rsidRPr="00767AA0">
        <w:rPr>
          <w:rFonts w:ascii="Calibri" w:hAnsi="Calibri" w:cs="Calibri"/>
          <w:lang w:val="en-US"/>
        </w:rPr>
        <w:tab/>
        <w:t xml:space="preserve">Emmons, S. W., Yesner, L., Ruan, K. S., Katzenberg, D. Evidence for a transposon in </w:t>
      </w:r>
      <w:r w:rsidR="00490731" w:rsidRPr="00490731">
        <w:rPr>
          <w:rFonts w:ascii="Calibri" w:hAnsi="Calibri" w:cs="Calibri"/>
          <w:i/>
          <w:iCs/>
          <w:lang w:val="en-US"/>
        </w:rPr>
        <w:t>Caenorhabditis</w:t>
      </w:r>
      <w:r w:rsidRPr="00490731">
        <w:rPr>
          <w:rFonts w:ascii="Calibri" w:hAnsi="Calibri" w:cs="Calibri"/>
          <w:i/>
          <w:iCs/>
          <w:lang w:val="en-US"/>
        </w:rPr>
        <w:t xml:space="preserve"> elegans</w:t>
      </w:r>
      <w:r w:rsidRPr="00767AA0">
        <w:rPr>
          <w:rFonts w:ascii="Calibri" w:hAnsi="Calibri" w:cs="Calibri"/>
          <w:lang w:val="en-US"/>
        </w:rPr>
        <w:t xml:space="preserve">. </w:t>
      </w:r>
      <w:r w:rsidRPr="00767AA0">
        <w:rPr>
          <w:rFonts w:ascii="Calibri" w:hAnsi="Calibri" w:cs="Calibri"/>
          <w:i/>
          <w:lang w:val="en-US"/>
        </w:rPr>
        <w:t>Cell.</w:t>
      </w:r>
      <w:r w:rsidRPr="00767AA0">
        <w:rPr>
          <w:rFonts w:ascii="Calibri" w:hAnsi="Calibri" w:cs="Calibri"/>
          <w:lang w:val="en-US"/>
        </w:rPr>
        <w:t xml:space="preserve"> </w:t>
      </w:r>
      <w:r w:rsidRPr="00767AA0">
        <w:rPr>
          <w:rFonts w:ascii="Calibri" w:hAnsi="Calibri" w:cs="Calibri"/>
          <w:b/>
          <w:lang w:val="en-US"/>
        </w:rPr>
        <w:t>32</w:t>
      </w:r>
      <w:r w:rsidRPr="00767AA0">
        <w:rPr>
          <w:rFonts w:ascii="Calibri" w:hAnsi="Calibri" w:cs="Calibri"/>
          <w:lang w:val="en-US"/>
        </w:rPr>
        <w:t xml:space="preserve"> (1), 55-65 (1983).</w:t>
      </w:r>
    </w:p>
    <w:p w14:paraId="52C0081E" w14:textId="2B64BEEB"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12</w:t>
      </w:r>
      <w:r w:rsidRPr="00767AA0">
        <w:rPr>
          <w:rFonts w:ascii="Calibri" w:hAnsi="Calibri" w:cs="Calibri"/>
          <w:lang w:val="en-US"/>
        </w:rPr>
        <w:tab/>
        <w:t xml:space="preserve">Williams, B. D., Schrank, B., Huynh, C., Shownkeen, R., Waterston, R. H. A genetic mapping system in </w:t>
      </w:r>
      <w:r w:rsidR="00490731" w:rsidRPr="00490731">
        <w:rPr>
          <w:rFonts w:ascii="Calibri" w:hAnsi="Calibri" w:cs="Calibri"/>
          <w:i/>
          <w:iCs/>
          <w:lang w:val="en-US"/>
        </w:rPr>
        <w:t>Caenorhabditis</w:t>
      </w:r>
      <w:r w:rsidRPr="00490731">
        <w:rPr>
          <w:rFonts w:ascii="Calibri" w:hAnsi="Calibri" w:cs="Calibri"/>
          <w:i/>
          <w:iCs/>
          <w:lang w:val="en-US"/>
        </w:rPr>
        <w:t xml:space="preserve"> elegans</w:t>
      </w:r>
      <w:r w:rsidRPr="00767AA0">
        <w:rPr>
          <w:rFonts w:ascii="Calibri" w:hAnsi="Calibri" w:cs="Calibri"/>
          <w:lang w:val="en-US"/>
        </w:rPr>
        <w:t xml:space="preserve"> based on polymorphic sequence-tagged sites. </w:t>
      </w:r>
      <w:r w:rsidRPr="00767AA0">
        <w:rPr>
          <w:rFonts w:ascii="Calibri" w:hAnsi="Calibri" w:cs="Calibri"/>
          <w:i/>
          <w:lang w:val="en-US"/>
        </w:rPr>
        <w:t>Genetics.</w:t>
      </w:r>
      <w:r w:rsidRPr="00767AA0">
        <w:rPr>
          <w:rFonts w:ascii="Calibri" w:hAnsi="Calibri" w:cs="Calibri"/>
          <w:lang w:val="en-US"/>
        </w:rPr>
        <w:t xml:space="preserve"> </w:t>
      </w:r>
      <w:r w:rsidRPr="00767AA0">
        <w:rPr>
          <w:rFonts w:ascii="Calibri" w:hAnsi="Calibri" w:cs="Calibri"/>
          <w:b/>
          <w:lang w:val="en-US"/>
        </w:rPr>
        <w:t>131</w:t>
      </w:r>
      <w:r w:rsidRPr="00767AA0">
        <w:rPr>
          <w:rFonts w:ascii="Calibri" w:hAnsi="Calibri" w:cs="Calibri"/>
          <w:lang w:val="en-US"/>
        </w:rPr>
        <w:t xml:space="preserve"> (3), 609-624 (1992).</w:t>
      </w:r>
    </w:p>
    <w:p w14:paraId="3C340D50" w14:textId="445563A4"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13</w:t>
      </w:r>
      <w:r w:rsidRPr="00767AA0">
        <w:rPr>
          <w:rFonts w:ascii="Calibri" w:hAnsi="Calibri" w:cs="Calibri"/>
          <w:lang w:val="en-US"/>
        </w:rPr>
        <w:tab/>
        <w:t xml:space="preserve">Hillers, K. J. Villeneuve, A. M. Chromosome-wide control of meiotic crossing over in </w:t>
      </w:r>
      <w:r w:rsidR="00490731" w:rsidRPr="00490731">
        <w:rPr>
          <w:rFonts w:ascii="Calibri" w:hAnsi="Calibri" w:cs="Calibri"/>
          <w:i/>
          <w:iCs/>
          <w:lang w:val="en-US"/>
        </w:rPr>
        <w:t>C</w:t>
      </w:r>
      <w:r w:rsidRPr="00490731">
        <w:rPr>
          <w:rFonts w:ascii="Calibri" w:hAnsi="Calibri" w:cs="Calibri"/>
          <w:i/>
          <w:iCs/>
          <w:lang w:val="en-US"/>
        </w:rPr>
        <w:t xml:space="preserve">. </w:t>
      </w:r>
      <w:r w:rsidR="00490731" w:rsidRPr="00490731">
        <w:rPr>
          <w:rFonts w:ascii="Calibri" w:hAnsi="Calibri" w:cs="Calibri"/>
          <w:i/>
          <w:iCs/>
          <w:lang w:val="en-US"/>
        </w:rPr>
        <w:t>e</w:t>
      </w:r>
      <w:r w:rsidRPr="00490731">
        <w:rPr>
          <w:rFonts w:ascii="Calibri" w:hAnsi="Calibri" w:cs="Calibri"/>
          <w:i/>
          <w:iCs/>
          <w:lang w:val="en-US"/>
        </w:rPr>
        <w:t>legans</w:t>
      </w:r>
      <w:r w:rsidRPr="00767AA0">
        <w:rPr>
          <w:rFonts w:ascii="Calibri" w:hAnsi="Calibri" w:cs="Calibri"/>
          <w:lang w:val="en-US"/>
        </w:rPr>
        <w:t xml:space="preserve">. </w:t>
      </w:r>
      <w:r w:rsidRPr="00767AA0">
        <w:rPr>
          <w:rFonts w:ascii="Calibri" w:hAnsi="Calibri" w:cs="Calibri"/>
          <w:i/>
          <w:lang w:val="en-US"/>
        </w:rPr>
        <w:t>Curr Biol.</w:t>
      </w:r>
      <w:r w:rsidRPr="00767AA0">
        <w:rPr>
          <w:rFonts w:ascii="Calibri" w:hAnsi="Calibri" w:cs="Calibri"/>
          <w:lang w:val="en-US"/>
        </w:rPr>
        <w:t xml:space="preserve"> </w:t>
      </w:r>
      <w:r w:rsidRPr="00767AA0">
        <w:rPr>
          <w:rFonts w:ascii="Calibri" w:hAnsi="Calibri" w:cs="Calibri"/>
          <w:b/>
          <w:lang w:val="en-US"/>
        </w:rPr>
        <w:t>13</w:t>
      </w:r>
      <w:r w:rsidRPr="00767AA0">
        <w:rPr>
          <w:rFonts w:ascii="Calibri" w:hAnsi="Calibri" w:cs="Calibri"/>
          <w:lang w:val="en-US"/>
        </w:rPr>
        <w:t xml:space="preserve"> (18), 1641-1647 (2003).</w:t>
      </w:r>
    </w:p>
    <w:p w14:paraId="0FCEF3AF" w14:textId="779B204B"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14</w:t>
      </w:r>
      <w:r w:rsidRPr="00767AA0">
        <w:rPr>
          <w:rFonts w:ascii="Calibri" w:hAnsi="Calibri" w:cs="Calibri"/>
          <w:lang w:val="en-US"/>
        </w:rPr>
        <w:tab/>
        <w:t xml:space="preserve">Wicks, S. R., Yeh, R. T., Gish, W. R., Waterston, R. H., Plasterk, R. H. Rapid gene mapping in </w:t>
      </w:r>
      <w:r w:rsidR="00490731" w:rsidRPr="00490731">
        <w:rPr>
          <w:rFonts w:ascii="Calibri" w:hAnsi="Calibri" w:cs="Calibri"/>
          <w:i/>
          <w:iCs/>
          <w:lang w:val="en-US"/>
        </w:rPr>
        <w:t>Caenorhabditis elegans</w:t>
      </w:r>
      <w:r w:rsidR="00490731">
        <w:rPr>
          <w:rFonts w:ascii="Calibri" w:hAnsi="Calibri" w:cs="Calibri"/>
          <w:lang w:val="en-US"/>
        </w:rPr>
        <w:t xml:space="preserve"> using a high-density</w:t>
      </w:r>
      <w:r w:rsidRPr="00767AA0">
        <w:rPr>
          <w:rFonts w:ascii="Calibri" w:hAnsi="Calibri" w:cs="Calibri"/>
          <w:lang w:val="en-US"/>
        </w:rPr>
        <w:t xml:space="preserve"> polymorphism map. </w:t>
      </w:r>
      <w:r w:rsidRPr="00767AA0">
        <w:rPr>
          <w:rFonts w:ascii="Calibri" w:hAnsi="Calibri" w:cs="Calibri"/>
          <w:i/>
          <w:lang w:val="en-US"/>
        </w:rPr>
        <w:t>Nat Genet.</w:t>
      </w:r>
      <w:r w:rsidRPr="00767AA0">
        <w:rPr>
          <w:rFonts w:ascii="Calibri" w:hAnsi="Calibri" w:cs="Calibri"/>
          <w:lang w:val="en-US"/>
        </w:rPr>
        <w:t xml:space="preserve"> </w:t>
      </w:r>
      <w:r w:rsidRPr="00767AA0">
        <w:rPr>
          <w:rFonts w:ascii="Calibri" w:hAnsi="Calibri" w:cs="Calibri"/>
          <w:b/>
          <w:lang w:val="en-US"/>
        </w:rPr>
        <w:t>28</w:t>
      </w:r>
      <w:r w:rsidRPr="00767AA0">
        <w:rPr>
          <w:rFonts w:ascii="Calibri" w:hAnsi="Calibri" w:cs="Calibri"/>
          <w:lang w:val="en-US"/>
        </w:rPr>
        <w:t xml:space="preserve"> (2), 160-164 (2001).</w:t>
      </w:r>
    </w:p>
    <w:p w14:paraId="1AAA0C3A" w14:textId="1E3660CE"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15</w:t>
      </w:r>
      <w:r w:rsidRPr="00767AA0">
        <w:rPr>
          <w:rFonts w:ascii="Calibri" w:hAnsi="Calibri" w:cs="Calibri"/>
          <w:lang w:val="en-US"/>
        </w:rPr>
        <w:tab/>
        <w:t xml:space="preserve">Campos, T. L., Korhonen, P. K., Sternberg, P. W., Gasser, R. B., Young, N. D. Predicting gene essentiality in </w:t>
      </w:r>
      <w:r w:rsidR="00490731" w:rsidRPr="00490731">
        <w:rPr>
          <w:rFonts w:ascii="Calibri" w:hAnsi="Calibri" w:cs="Calibri"/>
          <w:i/>
          <w:iCs/>
          <w:lang w:val="en-US"/>
        </w:rPr>
        <w:t>Caenorhabditis</w:t>
      </w:r>
      <w:r w:rsidRPr="00490731">
        <w:rPr>
          <w:rFonts w:ascii="Calibri" w:hAnsi="Calibri" w:cs="Calibri"/>
          <w:i/>
          <w:iCs/>
          <w:lang w:val="en-US"/>
        </w:rPr>
        <w:t xml:space="preserve"> elegans</w:t>
      </w:r>
      <w:r w:rsidRPr="00767AA0">
        <w:rPr>
          <w:rFonts w:ascii="Calibri" w:hAnsi="Calibri" w:cs="Calibri"/>
          <w:lang w:val="en-US"/>
        </w:rPr>
        <w:t xml:space="preserve"> by feature engineering and machine-learning. </w:t>
      </w:r>
      <w:r w:rsidRPr="00767AA0">
        <w:rPr>
          <w:rFonts w:ascii="Calibri" w:hAnsi="Calibri" w:cs="Calibri"/>
          <w:i/>
          <w:lang w:val="en-US"/>
        </w:rPr>
        <w:t>Comput Struct Biotechnol J.</w:t>
      </w:r>
      <w:r w:rsidRPr="00767AA0">
        <w:rPr>
          <w:rFonts w:ascii="Calibri" w:hAnsi="Calibri" w:cs="Calibri"/>
          <w:lang w:val="en-US"/>
        </w:rPr>
        <w:t xml:space="preserve"> </w:t>
      </w:r>
      <w:r w:rsidRPr="00767AA0">
        <w:rPr>
          <w:rFonts w:ascii="Calibri" w:hAnsi="Calibri" w:cs="Calibri"/>
          <w:b/>
          <w:lang w:val="en-US"/>
        </w:rPr>
        <w:t>18</w:t>
      </w:r>
      <w:r w:rsidRPr="00767AA0">
        <w:rPr>
          <w:rFonts w:ascii="Calibri" w:hAnsi="Calibri" w:cs="Calibri"/>
          <w:lang w:val="en-US"/>
        </w:rPr>
        <w:t xml:space="preserve"> 1093-1102 (2020).</w:t>
      </w:r>
    </w:p>
    <w:p w14:paraId="0C555596" w14:textId="77777777"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16</w:t>
      </w:r>
      <w:r w:rsidRPr="00767AA0">
        <w:rPr>
          <w:rFonts w:ascii="Calibri" w:hAnsi="Calibri" w:cs="Calibri"/>
          <w:lang w:val="en-US"/>
        </w:rPr>
        <w:tab/>
        <w:t xml:space="preserve">Fay, D. Bender, A. Snps: Introduction and two-point mapping. </w:t>
      </w:r>
      <w:r w:rsidRPr="00767AA0">
        <w:rPr>
          <w:rFonts w:ascii="Calibri" w:hAnsi="Calibri" w:cs="Calibri"/>
          <w:i/>
          <w:lang w:val="en-US"/>
        </w:rPr>
        <w:t>WormBook.</w:t>
      </w:r>
      <w:r w:rsidRPr="00767AA0">
        <w:rPr>
          <w:rFonts w:ascii="Calibri" w:hAnsi="Calibri" w:cs="Calibri"/>
          <w:lang w:val="en-US"/>
        </w:rPr>
        <w:t xml:space="preserve"> 10.1895/wormbook.1.93.2 1-10 (2008).</w:t>
      </w:r>
    </w:p>
    <w:p w14:paraId="3801F12A" w14:textId="2B9E170B"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lastRenderedPageBreak/>
        <w:t>17</w:t>
      </w:r>
      <w:r w:rsidRPr="00767AA0">
        <w:rPr>
          <w:rFonts w:ascii="Calibri" w:hAnsi="Calibri" w:cs="Calibri"/>
          <w:lang w:val="en-US"/>
        </w:rPr>
        <w:tab/>
        <w:t>Hwang, H. Y.</w:t>
      </w:r>
      <w:r w:rsidR="00490731">
        <w:rPr>
          <w:rFonts w:ascii="Calibri" w:hAnsi="Calibri" w:cs="Calibri"/>
          <w:lang w:val="en-US"/>
        </w:rPr>
        <w:t>,</w:t>
      </w:r>
      <w:r w:rsidRPr="00767AA0">
        <w:rPr>
          <w:rFonts w:ascii="Calibri" w:hAnsi="Calibri" w:cs="Calibri"/>
          <w:lang w:val="en-US"/>
        </w:rPr>
        <w:t xml:space="preserve"> Wang, J. Fast genetic mapping using insertion-deletion polymorphisms in </w:t>
      </w:r>
      <w:r w:rsidR="00490731" w:rsidRPr="00490731">
        <w:rPr>
          <w:rFonts w:ascii="Calibri" w:hAnsi="Calibri" w:cs="Calibri"/>
          <w:i/>
          <w:iCs/>
          <w:lang w:val="en-US"/>
        </w:rPr>
        <w:t>Caenorhabditis</w:t>
      </w:r>
      <w:r w:rsidRPr="00490731">
        <w:rPr>
          <w:rFonts w:ascii="Calibri" w:hAnsi="Calibri" w:cs="Calibri"/>
          <w:i/>
          <w:iCs/>
          <w:lang w:val="en-US"/>
        </w:rPr>
        <w:t xml:space="preserve"> elegans</w:t>
      </w:r>
      <w:r w:rsidRPr="00767AA0">
        <w:rPr>
          <w:rFonts w:ascii="Calibri" w:hAnsi="Calibri" w:cs="Calibri"/>
          <w:lang w:val="en-US"/>
        </w:rPr>
        <w:t xml:space="preserve">. </w:t>
      </w:r>
      <w:r w:rsidRPr="00767AA0">
        <w:rPr>
          <w:rFonts w:ascii="Calibri" w:hAnsi="Calibri" w:cs="Calibri"/>
          <w:i/>
          <w:lang w:val="en-US"/>
        </w:rPr>
        <w:t>Sci Rep.</w:t>
      </w:r>
      <w:r w:rsidRPr="00767AA0">
        <w:rPr>
          <w:rFonts w:ascii="Calibri" w:hAnsi="Calibri" w:cs="Calibri"/>
          <w:lang w:val="en-US"/>
        </w:rPr>
        <w:t xml:space="preserve"> </w:t>
      </w:r>
      <w:r w:rsidRPr="00767AA0">
        <w:rPr>
          <w:rFonts w:ascii="Calibri" w:hAnsi="Calibri" w:cs="Calibri"/>
          <w:b/>
          <w:lang w:val="en-US"/>
        </w:rPr>
        <w:t>11</w:t>
      </w:r>
      <w:r w:rsidRPr="00767AA0">
        <w:rPr>
          <w:rFonts w:ascii="Calibri" w:hAnsi="Calibri" w:cs="Calibri"/>
          <w:lang w:val="en-US"/>
        </w:rPr>
        <w:t xml:space="preserve"> (1), 11017 (2021).</w:t>
      </w:r>
    </w:p>
    <w:p w14:paraId="01520B1C" w14:textId="5DA97616"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18</w:t>
      </w:r>
      <w:r w:rsidRPr="00767AA0">
        <w:rPr>
          <w:rFonts w:ascii="Calibri" w:hAnsi="Calibri" w:cs="Calibri"/>
          <w:lang w:val="en-US"/>
        </w:rPr>
        <w:tab/>
        <w:t xml:space="preserve">Davis, M. W. et al. Rapid single nucleotide polymorphism mapping in </w:t>
      </w:r>
      <w:r w:rsidR="00490731" w:rsidRPr="00490731">
        <w:rPr>
          <w:rFonts w:ascii="Calibri" w:hAnsi="Calibri" w:cs="Calibri"/>
          <w:i/>
          <w:iCs/>
          <w:lang w:val="en-US"/>
        </w:rPr>
        <w:t>C</w:t>
      </w:r>
      <w:r w:rsidRPr="00490731">
        <w:rPr>
          <w:rFonts w:ascii="Calibri" w:hAnsi="Calibri" w:cs="Calibri"/>
          <w:i/>
          <w:iCs/>
          <w:lang w:val="en-US"/>
        </w:rPr>
        <w:t>.</w:t>
      </w:r>
      <w:r w:rsidR="00490731" w:rsidRPr="00490731">
        <w:rPr>
          <w:rFonts w:ascii="Calibri" w:hAnsi="Calibri" w:cs="Calibri"/>
          <w:i/>
          <w:iCs/>
          <w:lang w:val="en-US"/>
        </w:rPr>
        <w:t xml:space="preserve"> e</w:t>
      </w:r>
      <w:r w:rsidRPr="00490731">
        <w:rPr>
          <w:rFonts w:ascii="Calibri" w:hAnsi="Calibri" w:cs="Calibri"/>
          <w:i/>
          <w:iCs/>
          <w:lang w:val="en-US"/>
        </w:rPr>
        <w:t>legans.</w:t>
      </w:r>
      <w:r w:rsidRPr="00767AA0">
        <w:rPr>
          <w:rFonts w:ascii="Calibri" w:hAnsi="Calibri" w:cs="Calibri"/>
          <w:lang w:val="en-US"/>
        </w:rPr>
        <w:t xml:space="preserve"> </w:t>
      </w:r>
      <w:r w:rsidRPr="00767AA0">
        <w:rPr>
          <w:rFonts w:ascii="Calibri" w:hAnsi="Calibri" w:cs="Calibri"/>
          <w:i/>
          <w:lang w:val="en-US"/>
        </w:rPr>
        <w:t>BMC Genomics.</w:t>
      </w:r>
      <w:r w:rsidRPr="00767AA0">
        <w:rPr>
          <w:rFonts w:ascii="Calibri" w:hAnsi="Calibri" w:cs="Calibri"/>
          <w:lang w:val="en-US"/>
        </w:rPr>
        <w:t xml:space="preserve"> </w:t>
      </w:r>
      <w:r w:rsidRPr="00767AA0">
        <w:rPr>
          <w:rFonts w:ascii="Calibri" w:hAnsi="Calibri" w:cs="Calibri"/>
          <w:b/>
          <w:lang w:val="en-US"/>
        </w:rPr>
        <w:t>6</w:t>
      </w:r>
      <w:r w:rsidR="00490731">
        <w:rPr>
          <w:rFonts w:ascii="Calibri" w:hAnsi="Calibri" w:cs="Calibri"/>
          <w:b/>
          <w:lang w:val="en-US"/>
        </w:rPr>
        <w:t>,</w:t>
      </w:r>
      <w:r w:rsidRPr="00767AA0">
        <w:rPr>
          <w:rFonts w:ascii="Calibri" w:hAnsi="Calibri" w:cs="Calibri"/>
          <w:lang w:val="en-US"/>
        </w:rPr>
        <w:t xml:space="preserve"> 118 (2005).</w:t>
      </w:r>
    </w:p>
    <w:p w14:paraId="2D509B39" w14:textId="77777777"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19</w:t>
      </w:r>
      <w:r w:rsidRPr="00767AA0">
        <w:rPr>
          <w:rFonts w:ascii="Calibri" w:hAnsi="Calibri" w:cs="Calibri"/>
          <w:lang w:val="en-US"/>
        </w:rPr>
        <w:tab/>
        <w:t xml:space="preserve">Livak, K. J. Allelic discrimination using fluorogenic probes and the 5' nuclease assay. </w:t>
      </w:r>
      <w:r w:rsidRPr="00767AA0">
        <w:rPr>
          <w:rFonts w:ascii="Calibri" w:hAnsi="Calibri" w:cs="Calibri"/>
          <w:i/>
          <w:lang w:val="en-US"/>
        </w:rPr>
        <w:t>Genet Anal.</w:t>
      </w:r>
      <w:r w:rsidRPr="00767AA0">
        <w:rPr>
          <w:rFonts w:ascii="Calibri" w:hAnsi="Calibri" w:cs="Calibri"/>
          <w:lang w:val="en-US"/>
        </w:rPr>
        <w:t xml:space="preserve"> </w:t>
      </w:r>
      <w:r w:rsidRPr="00767AA0">
        <w:rPr>
          <w:rFonts w:ascii="Calibri" w:hAnsi="Calibri" w:cs="Calibri"/>
          <w:b/>
          <w:lang w:val="en-US"/>
        </w:rPr>
        <w:t>14</w:t>
      </w:r>
      <w:r w:rsidRPr="00767AA0">
        <w:rPr>
          <w:rFonts w:ascii="Calibri" w:hAnsi="Calibri" w:cs="Calibri"/>
          <w:lang w:val="en-US"/>
        </w:rPr>
        <w:t xml:space="preserve"> (5-6), 143-149 (1999).</w:t>
      </w:r>
    </w:p>
    <w:p w14:paraId="210A2B2D" w14:textId="58A7E062"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20</w:t>
      </w:r>
      <w:r w:rsidRPr="00767AA0">
        <w:rPr>
          <w:rFonts w:ascii="Calibri" w:hAnsi="Calibri" w:cs="Calibri"/>
          <w:lang w:val="en-US"/>
        </w:rPr>
        <w:tab/>
        <w:t xml:space="preserve">Li, Q. et al. The tumor suppressor </w:t>
      </w:r>
      <w:r w:rsidR="00490731">
        <w:rPr>
          <w:rFonts w:ascii="Calibri" w:hAnsi="Calibri" w:cs="Calibri"/>
          <w:lang w:val="en-US"/>
        </w:rPr>
        <w:t xml:space="preserve">BRCA1-BARD1 complex localizes to the synaptonemal complex and regulates recombination under meiotic dysfunction in </w:t>
      </w:r>
      <w:r w:rsidR="00490731" w:rsidRPr="00490731">
        <w:rPr>
          <w:rFonts w:ascii="Calibri" w:hAnsi="Calibri" w:cs="Calibri"/>
          <w:i/>
          <w:iCs/>
          <w:lang w:val="en-US"/>
        </w:rPr>
        <w:t>Caenorhabditis</w:t>
      </w:r>
      <w:r w:rsidRPr="00490731">
        <w:rPr>
          <w:rFonts w:ascii="Calibri" w:hAnsi="Calibri" w:cs="Calibri"/>
          <w:i/>
          <w:iCs/>
          <w:lang w:val="en-US"/>
        </w:rPr>
        <w:t xml:space="preserve"> elegans</w:t>
      </w:r>
      <w:r w:rsidRPr="00767AA0">
        <w:rPr>
          <w:rFonts w:ascii="Calibri" w:hAnsi="Calibri" w:cs="Calibri"/>
          <w:lang w:val="en-US"/>
        </w:rPr>
        <w:t xml:space="preserve">. </w:t>
      </w:r>
      <w:r w:rsidRPr="00767AA0">
        <w:rPr>
          <w:rFonts w:ascii="Calibri" w:hAnsi="Calibri" w:cs="Calibri"/>
          <w:i/>
          <w:lang w:val="en-US"/>
        </w:rPr>
        <w:t>PLoS Genet.</w:t>
      </w:r>
      <w:r w:rsidRPr="00767AA0">
        <w:rPr>
          <w:rFonts w:ascii="Calibri" w:hAnsi="Calibri" w:cs="Calibri"/>
          <w:lang w:val="en-US"/>
        </w:rPr>
        <w:t xml:space="preserve"> </w:t>
      </w:r>
      <w:r w:rsidRPr="00767AA0">
        <w:rPr>
          <w:rFonts w:ascii="Calibri" w:hAnsi="Calibri" w:cs="Calibri"/>
          <w:b/>
          <w:lang w:val="en-US"/>
        </w:rPr>
        <w:t>14</w:t>
      </w:r>
      <w:r w:rsidRPr="00767AA0">
        <w:rPr>
          <w:rFonts w:ascii="Calibri" w:hAnsi="Calibri" w:cs="Calibri"/>
          <w:lang w:val="en-US"/>
        </w:rPr>
        <w:t xml:space="preserve"> (11), e1007701 (2018).</w:t>
      </w:r>
    </w:p>
    <w:p w14:paraId="60E1C517" w14:textId="3B86FD30"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21</w:t>
      </w:r>
      <w:r w:rsidRPr="00767AA0">
        <w:rPr>
          <w:rFonts w:ascii="Calibri" w:hAnsi="Calibri" w:cs="Calibri"/>
          <w:lang w:val="en-US"/>
        </w:rPr>
        <w:tab/>
        <w:t xml:space="preserve">Saito, T. T., Lui, D. Y., Kim, H. M., Meyer, K., Colaiacovo, M. P. Interplay between structure-specific endonucleases for crossover control during </w:t>
      </w:r>
      <w:r w:rsidR="00490731" w:rsidRPr="00490731">
        <w:rPr>
          <w:rFonts w:ascii="Calibri" w:hAnsi="Calibri" w:cs="Calibri"/>
          <w:i/>
          <w:iCs/>
          <w:lang w:val="en-US"/>
        </w:rPr>
        <w:t>Caenorhabditis</w:t>
      </w:r>
      <w:r w:rsidRPr="00490731">
        <w:rPr>
          <w:rFonts w:ascii="Calibri" w:hAnsi="Calibri" w:cs="Calibri"/>
          <w:i/>
          <w:iCs/>
          <w:lang w:val="en-US"/>
        </w:rPr>
        <w:t xml:space="preserve"> elegans</w:t>
      </w:r>
      <w:r w:rsidRPr="00767AA0">
        <w:rPr>
          <w:rFonts w:ascii="Calibri" w:hAnsi="Calibri" w:cs="Calibri"/>
          <w:lang w:val="en-US"/>
        </w:rPr>
        <w:t xml:space="preserve"> meiosis. </w:t>
      </w:r>
      <w:r w:rsidRPr="00767AA0">
        <w:rPr>
          <w:rFonts w:ascii="Calibri" w:hAnsi="Calibri" w:cs="Calibri"/>
          <w:i/>
          <w:lang w:val="en-US"/>
        </w:rPr>
        <w:t>PLoS Genet.</w:t>
      </w:r>
      <w:r w:rsidRPr="00767AA0">
        <w:rPr>
          <w:rFonts w:ascii="Calibri" w:hAnsi="Calibri" w:cs="Calibri"/>
          <w:lang w:val="en-US"/>
        </w:rPr>
        <w:t xml:space="preserve"> </w:t>
      </w:r>
      <w:r w:rsidRPr="00767AA0">
        <w:rPr>
          <w:rFonts w:ascii="Calibri" w:hAnsi="Calibri" w:cs="Calibri"/>
          <w:b/>
          <w:lang w:val="en-US"/>
        </w:rPr>
        <w:t>9</w:t>
      </w:r>
      <w:r w:rsidRPr="00767AA0">
        <w:rPr>
          <w:rFonts w:ascii="Calibri" w:hAnsi="Calibri" w:cs="Calibri"/>
          <w:lang w:val="en-US"/>
        </w:rPr>
        <w:t xml:space="preserve"> (7), e1003586 (2013).</w:t>
      </w:r>
    </w:p>
    <w:p w14:paraId="1D9F3EF6" w14:textId="77777777"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22</w:t>
      </w:r>
      <w:r w:rsidRPr="00767AA0">
        <w:rPr>
          <w:rFonts w:ascii="Calibri" w:hAnsi="Calibri" w:cs="Calibri"/>
          <w:lang w:val="en-US"/>
        </w:rPr>
        <w:tab/>
        <w:t>Saito, T. T., Youds, J. L., Boulton, S. J., Colaiacovo, M. P.</w:t>
      </w:r>
      <w:r w:rsidRPr="00490731">
        <w:rPr>
          <w:rFonts w:ascii="Calibri" w:hAnsi="Calibri" w:cs="Calibri"/>
          <w:i/>
          <w:iCs/>
          <w:lang w:val="en-US"/>
        </w:rPr>
        <w:t xml:space="preserve"> Caenorhabditis elegans</w:t>
      </w:r>
      <w:r w:rsidRPr="00767AA0">
        <w:rPr>
          <w:rFonts w:ascii="Calibri" w:hAnsi="Calibri" w:cs="Calibri"/>
          <w:lang w:val="en-US"/>
        </w:rPr>
        <w:t xml:space="preserve"> him-18/slx-4 interacts with slx-1 and xpf-1 and maintains genomic integrity in the germline by processing recombination intermediates. </w:t>
      </w:r>
      <w:r w:rsidRPr="00767AA0">
        <w:rPr>
          <w:rFonts w:ascii="Calibri" w:hAnsi="Calibri" w:cs="Calibri"/>
          <w:i/>
          <w:lang w:val="en-US"/>
        </w:rPr>
        <w:t>PLoS Genet.</w:t>
      </w:r>
      <w:r w:rsidRPr="00767AA0">
        <w:rPr>
          <w:rFonts w:ascii="Calibri" w:hAnsi="Calibri" w:cs="Calibri"/>
          <w:lang w:val="en-US"/>
        </w:rPr>
        <w:t xml:space="preserve"> </w:t>
      </w:r>
      <w:r w:rsidRPr="00767AA0">
        <w:rPr>
          <w:rFonts w:ascii="Calibri" w:hAnsi="Calibri" w:cs="Calibri"/>
          <w:b/>
          <w:lang w:val="en-US"/>
        </w:rPr>
        <w:t>5</w:t>
      </w:r>
      <w:r w:rsidRPr="00767AA0">
        <w:rPr>
          <w:rFonts w:ascii="Calibri" w:hAnsi="Calibri" w:cs="Calibri"/>
          <w:lang w:val="en-US"/>
        </w:rPr>
        <w:t xml:space="preserve"> (11), e1000735 (2009).</w:t>
      </w:r>
    </w:p>
    <w:p w14:paraId="5FE10A7F" w14:textId="77777777"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23</w:t>
      </w:r>
      <w:r w:rsidRPr="00767AA0">
        <w:rPr>
          <w:rFonts w:ascii="Calibri" w:hAnsi="Calibri" w:cs="Calibri"/>
          <w:lang w:val="en-US"/>
        </w:rPr>
        <w:tab/>
        <w:t xml:space="preserve">Longo, M. C., Berninger, M. S., Hartley, J. L. Use of uracil DNA glycosylase to control carry-over contamination in polymerase chain reactions. </w:t>
      </w:r>
      <w:r w:rsidRPr="00767AA0">
        <w:rPr>
          <w:rFonts w:ascii="Calibri" w:hAnsi="Calibri" w:cs="Calibri"/>
          <w:i/>
          <w:lang w:val="en-US"/>
        </w:rPr>
        <w:t>Gene.</w:t>
      </w:r>
      <w:r w:rsidRPr="00767AA0">
        <w:rPr>
          <w:rFonts w:ascii="Calibri" w:hAnsi="Calibri" w:cs="Calibri"/>
          <w:lang w:val="en-US"/>
        </w:rPr>
        <w:t xml:space="preserve"> </w:t>
      </w:r>
      <w:r w:rsidRPr="00767AA0">
        <w:rPr>
          <w:rFonts w:ascii="Calibri" w:hAnsi="Calibri" w:cs="Calibri"/>
          <w:b/>
          <w:lang w:val="en-US"/>
        </w:rPr>
        <w:t>93</w:t>
      </w:r>
      <w:r w:rsidRPr="00767AA0">
        <w:rPr>
          <w:rFonts w:ascii="Calibri" w:hAnsi="Calibri" w:cs="Calibri"/>
          <w:lang w:val="en-US"/>
        </w:rPr>
        <w:t xml:space="preserve"> (1), 125-128 (1990).</w:t>
      </w:r>
    </w:p>
    <w:p w14:paraId="1A226A5B" w14:textId="77777777"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24</w:t>
      </w:r>
      <w:r w:rsidRPr="00767AA0">
        <w:rPr>
          <w:rFonts w:ascii="Calibri" w:hAnsi="Calibri" w:cs="Calibri"/>
          <w:lang w:val="en-US"/>
        </w:rPr>
        <w:tab/>
        <w:t xml:space="preserve">Kutyavin, I. V. et al. 3'-minor groove binder-DNA probes increase sequence specificity at pcr extension temperatures. </w:t>
      </w:r>
      <w:r w:rsidRPr="00767AA0">
        <w:rPr>
          <w:rFonts w:ascii="Calibri" w:hAnsi="Calibri" w:cs="Calibri"/>
          <w:i/>
          <w:lang w:val="en-US"/>
        </w:rPr>
        <w:t>Nucleic Acids Res.</w:t>
      </w:r>
      <w:r w:rsidRPr="00767AA0">
        <w:rPr>
          <w:rFonts w:ascii="Calibri" w:hAnsi="Calibri" w:cs="Calibri"/>
          <w:lang w:val="en-US"/>
        </w:rPr>
        <w:t xml:space="preserve"> </w:t>
      </w:r>
      <w:r w:rsidRPr="00767AA0">
        <w:rPr>
          <w:rFonts w:ascii="Calibri" w:hAnsi="Calibri" w:cs="Calibri"/>
          <w:b/>
          <w:lang w:val="en-US"/>
        </w:rPr>
        <w:t>28</w:t>
      </w:r>
      <w:r w:rsidRPr="00767AA0">
        <w:rPr>
          <w:rFonts w:ascii="Calibri" w:hAnsi="Calibri" w:cs="Calibri"/>
          <w:lang w:val="en-US"/>
        </w:rPr>
        <w:t xml:space="preserve"> (2), 655-661 (2000).</w:t>
      </w:r>
    </w:p>
    <w:p w14:paraId="67FDF558" w14:textId="458447FD"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25</w:t>
      </w:r>
      <w:r w:rsidRPr="00767AA0">
        <w:rPr>
          <w:rFonts w:ascii="Calibri" w:hAnsi="Calibri" w:cs="Calibri"/>
          <w:lang w:val="en-US"/>
        </w:rPr>
        <w:tab/>
        <w:t xml:space="preserve">Hammarlund, M., Davis, M. W., Nguyen, H., Dayton, D., Jorgensen, E. M. Heterozygous insertions alter crossover distribution but allow crossover interference in </w:t>
      </w:r>
      <w:r w:rsidR="001E272C" w:rsidRPr="001E272C">
        <w:rPr>
          <w:rFonts w:ascii="Calibri" w:hAnsi="Calibri" w:cs="Calibri"/>
          <w:i/>
          <w:iCs/>
          <w:lang w:val="en-US"/>
        </w:rPr>
        <w:t>Caenorhabditis</w:t>
      </w:r>
      <w:r w:rsidRPr="001E272C">
        <w:rPr>
          <w:rFonts w:ascii="Calibri" w:hAnsi="Calibri" w:cs="Calibri"/>
          <w:i/>
          <w:iCs/>
          <w:lang w:val="en-US"/>
        </w:rPr>
        <w:t xml:space="preserve"> elegans</w:t>
      </w:r>
      <w:r w:rsidRPr="00767AA0">
        <w:rPr>
          <w:rFonts w:ascii="Calibri" w:hAnsi="Calibri" w:cs="Calibri"/>
          <w:lang w:val="en-US"/>
        </w:rPr>
        <w:t xml:space="preserve">. </w:t>
      </w:r>
      <w:r w:rsidRPr="00767AA0">
        <w:rPr>
          <w:rFonts w:ascii="Calibri" w:hAnsi="Calibri" w:cs="Calibri"/>
          <w:i/>
          <w:lang w:val="en-US"/>
        </w:rPr>
        <w:t>Genetics.</w:t>
      </w:r>
      <w:r w:rsidRPr="00767AA0">
        <w:rPr>
          <w:rFonts w:ascii="Calibri" w:hAnsi="Calibri" w:cs="Calibri"/>
          <w:lang w:val="en-US"/>
        </w:rPr>
        <w:t xml:space="preserve"> </w:t>
      </w:r>
      <w:r w:rsidRPr="00767AA0">
        <w:rPr>
          <w:rFonts w:ascii="Calibri" w:hAnsi="Calibri" w:cs="Calibri"/>
          <w:b/>
          <w:lang w:val="en-US"/>
        </w:rPr>
        <w:t>171</w:t>
      </w:r>
      <w:r w:rsidRPr="00767AA0">
        <w:rPr>
          <w:rFonts w:ascii="Calibri" w:hAnsi="Calibri" w:cs="Calibri"/>
          <w:lang w:val="en-US"/>
        </w:rPr>
        <w:t xml:space="preserve"> (3), 1047-1056 (2005).</w:t>
      </w:r>
    </w:p>
    <w:p w14:paraId="42DE1A9C" w14:textId="7CBB0B58"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26</w:t>
      </w:r>
      <w:r w:rsidRPr="00767AA0">
        <w:rPr>
          <w:rFonts w:ascii="Calibri" w:hAnsi="Calibri" w:cs="Calibri"/>
          <w:lang w:val="en-US"/>
        </w:rPr>
        <w:tab/>
        <w:t xml:space="preserve">Hodgkin, J., Horvitz, H. R., Brenner, S. Nondisjunction mutants of the nematode </w:t>
      </w:r>
      <w:r w:rsidR="001E272C" w:rsidRPr="001E272C">
        <w:rPr>
          <w:rFonts w:ascii="Calibri" w:hAnsi="Calibri" w:cs="Calibri"/>
          <w:i/>
          <w:iCs/>
          <w:lang w:val="en-US"/>
        </w:rPr>
        <w:t>Caenorhabditis</w:t>
      </w:r>
      <w:r w:rsidRPr="001E272C">
        <w:rPr>
          <w:rFonts w:ascii="Calibri" w:hAnsi="Calibri" w:cs="Calibri"/>
          <w:i/>
          <w:iCs/>
          <w:lang w:val="en-US"/>
        </w:rPr>
        <w:t xml:space="preserve"> elegans</w:t>
      </w:r>
      <w:r w:rsidRPr="00767AA0">
        <w:rPr>
          <w:rFonts w:ascii="Calibri" w:hAnsi="Calibri" w:cs="Calibri"/>
          <w:lang w:val="en-US"/>
        </w:rPr>
        <w:t xml:space="preserve">. </w:t>
      </w:r>
      <w:r w:rsidRPr="00767AA0">
        <w:rPr>
          <w:rFonts w:ascii="Calibri" w:hAnsi="Calibri" w:cs="Calibri"/>
          <w:i/>
          <w:lang w:val="en-US"/>
        </w:rPr>
        <w:t>Genetics.</w:t>
      </w:r>
      <w:r w:rsidRPr="00767AA0">
        <w:rPr>
          <w:rFonts w:ascii="Calibri" w:hAnsi="Calibri" w:cs="Calibri"/>
          <w:lang w:val="en-US"/>
        </w:rPr>
        <w:t xml:space="preserve"> </w:t>
      </w:r>
      <w:r w:rsidRPr="00767AA0">
        <w:rPr>
          <w:rFonts w:ascii="Calibri" w:hAnsi="Calibri" w:cs="Calibri"/>
          <w:b/>
          <w:lang w:val="en-US"/>
        </w:rPr>
        <w:t>91</w:t>
      </w:r>
      <w:r w:rsidRPr="00767AA0">
        <w:rPr>
          <w:rFonts w:ascii="Calibri" w:hAnsi="Calibri" w:cs="Calibri"/>
          <w:lang w:val="en-US"/>
        </w:rPr>
        <w:t xml:space="preserve"> (1), 67-94 (1979).</w:t>
      </w:r>
    </w:p>
    <w:p w14:paraId="1EF5470B" w14:textId="13B5429C"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27</w:t>
      </w:r>
      <w:r w:rsidRPr="00767AA0">
        <w:rPr>
          <w:rFonts w:ascii="Calibri" w:hAnsi="Calibri" w:cs="Calibri"/>
          <w:lang w:val="en-US"/>
        </w:rPr>
        <w:tab/>
        <w:t xml:space="preserve">Meneely, P. M., Farago, A. F., Kauffman, T. M. Crossover distribution and high interference for both the </w:t>
      </w:r>
      <w:r w:rsidR="001E272C">
        <w:rPr>
          <w:rFonts w:ascii="Calibri" w:hAnsi="Calibri" w:cs="Calibri"/>
          <w:lang w:val="en-US"/>
        </w:rPr>
        <w:t xml:space="preserve">X chromosome and an autosome during oogenesis and spermatogenesis in </w:t>
      </w:r>
      <w:r w:rsidR="001E272C" w:rsidRPr="001E272C">
        <w:rPr>
          <w:rFonts w:ascii="Calibri" w:hAnsi="Calibri" w:cs="Calibri"/>
          <w:i/>
          <w:iCs/>
          <w:lang w:val="en-US"/>
        </w:rPr>
        <w:t>Caenorhabditis</w:t>
      </w:r>
      <w:r w:rsidRPr="001E272C">
        <w:rPr>
          <w:rFonts w:ascii="Calibri" w:hAnsi="Calibri" w:cs="Calibri"/>
          <w:i/>
          <w:iCs/>
          <w:lang w:val="en-US"/>
        </w:rPr>
        <w:t xml:space="preserve"> elegans.</w:t>
      </w:r>
      <w:r w:rsidRPr="00767AA0">
        <w:rPr>
          <w:rFonts w:ascii="Calibri" w:hAnsi="Calibri" w:cs="Calibri"/>
          <w:lang w:val="en-US"/>
        </w:rPr>
        <w:t xml:space="preserve"> </w:t>
      </w:r>
      <w:r w:rsidRPr="00767AA0">
        <w:rPr>
          <w:rFonts w:ascii="Calibri" w:hAnsi="Calibri" w:cs="Calibri"/>
          <w:i/>
          <w:lang w:val="en-US"/>
        </w:rPr>
        <w:t>Genetics.</w:t>
      </w:r>
      <w:r w:rsidRPr="00767AA0">
        <w:rPr>
          <w:rFonts w:ascii="Calibri" w:hAnsi="Calibri" w:cs="Calibri"/>
          <w:lang w:val="en-US"/>
        </w:rPr>
        <w:t xml:space="preserve"> </w:t>
      </w:r>
      <w:r w:rsidRPr="00767AA0">
        <w:rPr>
          <w:rFonts w:ascii="Calibri" w:hAnsi="Calibri" w:cs="Calibri"/>
          <w:b/>
          <w:lang w:val="en-US"/>
        </w:rPr>
        <w:t>162</w:t>
      </w:r>
      <w:r w:rsidRPr="00767AA0">
        <w:rPr>
          <w:rFonts w:ascii="Calibri" w:hAnsi="Calibri" w:cs="Calibri"/>
          <w:lang w:val="en-US"/>
        </w:rPr>
        <w:t xml:space="preserve"> (3), 1169-1177 (2002).</w:t>
      </w:r>
    </w:p>
    <w:p w14:paraId="215D0165" w14:textId="44005374"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28</w:t>
      </w:r>
      <w:r w:rsidRPr="00767AA0">
        <w:rPr>
          <w:rFonts w:ascii="Calibri" w:hAnsi="Calibri" w:cs="Calibri"/>
          <w:lang w:val="en-US"/>
        </w:rPr>
        <w:tab/>
        <w:t xml:space="preserve">Nabeshima, K., Villeneuve, A. M., Hillers, K. J. Chromosome-wide regulation of meiotic crossover formation in </w:t>
      </w:r>
      <w:r w:rsidR="001E272C" w:rsidRPr="001E272C">
        <w:rPr>
          <w:rFonts w:ascii="Calibri" w:hAnsi="Calibri" w:cs="Calibri"/>
          <w:i/>
          <w:iCs/>
          <w:lang w:val="en-US"/>
        </w:rPr>
        <w:t>Caenorhabditis</w:t>
      </w:r>
      <w:r w:rsidRPr="001E272C">
        <w:rPr>
          <w:rFonts w:ascii="Calibri" w:hAnsi="Calibri" w:cs="Calibri"/>
          <w:i/>
          <w:iCs/>
          <w:lang w:val="en-US"/>
        </w:rPr>
        <w:t xml:space="preserve"> elegans</w:t>
      </w:r>
      <w:r w:rsidRPr="00767AA0">
        <w:rPr>
          <w:rFonts w:ascii="Calibri" w:hAnsi="Calibri" w:cs="Calibri"/>
          <w:lang w:val="en-US"/>
        </w:rPr>
        <w:t xml:space="preserve"> requires properly assembled chromosome axes. </w:t>
      </w:r>
      <w:r w:rsidRPr="00767AA0">
        <w:rPr>
          <w:rFonts w:ascii="Calibri" w:hAnsi="Calibri" w:cs="Calibri"/>
          <w:i/>
          <w:lang w:val="en-US"/>
        </w:rPr>
        <w:t>Genetics.</w:t>
      </w:r>
      <w:r w:rsidRPr="00767AA0">
        <w:rPr>
          <w:rFonts w:ascii="Calibri" w:hAnsi="Calibri" w:cs="Calibri"/>
          <w:lang w:val="en-US"/>
        </w:rPr>
        <w:t xml:space="preserve"> </w:t>
      </w:r>
      <w:r w:rsidRPr="00767AA0">
        <w:rPr>
          <w:rFonts w:ascii="Calibri" w:hAnsi="Calibri" w:cs="Calibri"/>
          <w:b/>
          <w:lang w:val="en-US"/>
        </w:rPr>
        <w:t>168</w:t>
      </w:r>
      <w:r w:rsidRPr="00767AA0">
        <w:rPr>
          <w:rFonts w:ascii="Calibri" w:hAnsi="Calibri" w:cs="Calibri"/>
          <w:lang w:val="en-US"/>
        </w:rPr>
        <w:t xml:space="preserve"> (3), 1275-1292 (2004).</w:t>
      </w:r>
    </w:p>
    <w:p w14:paraId="0A9865F6" w14:textId="3306EA59"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29</w:t>
      </w:r>
      <w:r w:rsidRPr="00767AA0">
        <w:rPr>
          <w:rFonts w:ascii="Calibri" w:hAnsi="Calibri" w:cs="Calibri"/>
          <w:lang w:val="en-US"/>
        </w:rPr>
        <w:tab/>
        <w:t>Phillips, C. M.</w:t>
      </w:r>
      <w:r w:rsidR="001E272C">
        <w:rPr>
          <w:rFonts w:ascii="Calibri" w:hAnsi="Calibri" w:cs="Calibri"/>
          <w:lang w:val="en-US"/>
        </w:rPr>
        <w:t>,</w:t>
      </w:r>
      <w:r w:rsidRPr="00767AA0">
        <w:rPr>
          <w:rFonts w:ascii="Calibri" w:hAnsi="Calibri" w:cs="Calibri"/>
          <w:lang w:val="en-US"/>
        </w:rPr>
        <w:t xml:space="preserve"> Dernburg, A. F. A family of zinc-finger proteins is required for chromosome-specific pairing and synapsis during meiosis in </w:t>
      </w:r>
      <w:r w:rsidR="001E272C" w:rsidRPr="001E272C">
        <w:rPr>
          <w:i/>
          <w:iCs/>
        </w:rPr>
        <w:t>C</w:t>
      </w:r>
      <w:r w:rsidRPr="001E272C">
        <w:rPr>
          <w:rFonts w:ascii="Calibri" w:hAnsi="Calibri" w:cs="Calibri"/>
          <w:i/>
          <w:iCs/>
          <w:lang w:val="en-US"/>
        </w:rPr>
        <w:t xml:space="preserve">. </w:t>
      </w:r>
      <w:r w:rsidR="001E272C" w:rsidRPr="001E272C">
        <w:rPr>
          <w:rFonts w:ascii="Calibri" w:hAnsi="Calibri" w:cs="Calibri"/>
          <w:i/>
          <w:iCs/>
          <w:lang w:val="en-US"/>
        </w:rPr>
        <w:t>e</w:t>
      </w:r>
      <w:r w:rsidRPr="001E272C">
        <w:rPr>
          <w:rFonts w:ascii="Calibri" w:hAnsi="Calibri" w:cs="Calibri"/>
          <w:i/>
          <w:iCs/>
          <w:lang w:val="en-US"/>
        </w:rPr>
        <w:t>legans.</w:t>
      </w:r>
      <w:r w:rsidRPr="00767AA0">
        <w:rPr>
          <w:rFonts w:ascii="Calibri" w:hAnsi="Calibri" w:cs="Calibri"/>
          <w:lang w:val="en-US"/>
        </w:rPr>
        <w:t xml:space="preserve"> </w:t>
      </w:r>
      <w:r w:rsidRPr="00767AA0">
        <w:rPr>
          <w:rFonts w:ascii="Calibri" w:hAnsi="Calibri" w:cs="Calibri"/>
          <w:i/>
          <w:lang w:val="en-US"/>
        </w:rPr>
        <w:t>Dev Cell.</w:t>
      </w:r>
      <w:r w:rsidRPr="00767AA0">
        <w:rPr>
          <w:rFonts w:ascii="Calibri" w:hAnsi="Calibri" w:cs="Calibri"/>
          <w:lang w:val="en-US"/>
        </w:rPr>
        <w:t xml:space="preserve"> </w:t>
      </w:r>
      <w:r w:rsidRPr="00767AA0">
        <w:rPr>
          <w:rFonts w:ascii="Calibri" w:hAnsi="Calibri" w:cs="Calibri"/>
          <w:b/>
          <w:lang w:val="en-US"/>
        </w:rPr>
        <w:t>11</w:t>
      </w:r>
      <w:r w:rsidRPr="00767AA0">
        <w:rPr>
          <w:rFonts w:ascii="Calibri" w:hAnsi="Calibri" w:cs="Calibri"/>
          <w:lang w:val="en-US"/>
        </w:rPr>
        <w:t xml:space="preserve"> (6), 817-829 (2006).</w:t>
      </w:r>
    </w:p>
    <w:p w14:paraId="073CA7D8" w14:textId="77777777"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30</w:t>
      </w:r>
      <w:r w:rsidRPr="00767AA0">
        <w:rPr>
          <w:rFonts w:ascii="Calibri" w:hAnsi="Calibri" w:cs="Calibri"/>
          <w:lang w:val="en-US"/>
        </w:rPr>
        <w:tab/>
        <w:t xml:space="preserve">Mancera, E., Bourgon, R., Brozzi, A., Huber, W., Steinmetz, L. M. High-resolution mapping of meiotic crossovers and non-crossovers in yeast. </w:t>
      </w:r>
      <w:r w:rsidRPr="00767AA0">
        <w:rPr>
          <w:rFonts w:ascii="Calibri" w:hAnsi="Calibri" w:cs="Calibri"/>
          <w:i/>
          <w:lang w:val="en-US"/>
        </w:rPr>
        <w:t>Nature.</w:t>
      </w:r>
      <w:r w:rsidRPr="00767AA0">
        <w:rPr>
          <w:rFonts w:ascii="Calibri" w:hAnsi="Calibri" w:cs="Calibri"/>
          <w:lang w:val="en-US"/>
        </w:rPr>
        <w:t xml:space="preserve"> </w:t>
      </w:r>
      <w:r w:rsidRPr="00767AA0">
        <w:rPr>
          <w:rFonts w:ascii="Calibri" w:hAnsi="Calibri" w:cs="Calibri"/>
          <w:b/>
          <w:lang w:val="en-US"/>
        </w:rPr>
        <w:t>454</w:t>
      </w:r>
      <w:r w:rsidRPr="00767AA0">
        <w:rPr>
          <w:rFonts w:ascii="Calibri" w:hAnsi="Calibri" w:cs="Calibri"/>
          <w:lang w:val="en-US"/>
        </w:rPr>
        <w:t xml:space="preserve"> (7203), 479-485 (2008).</w:t>
      </w:r>
    </w:p>
    <w:p w14:paraId="7B16762B" w14:textId="3188D25C"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31</w:t>
      </w:r>
      <w:r w:rsidRPr="00767AA0">
        <w:rPr>
          <w:rFonts w:ascii="Calibri" w:hAnsi="Calibri" w:cs="Calibri"/>
          <w:lang w:val="en-US"/>
        </w:rPr>
        <w:tab/>
        <w:t xml:space="preserve">Qi, J. et al. Characterization of meiotic crossovers and gene conversion by whole-genome sequencing in </w:t>
      </w:r>
      <w:r w:rsidR="001E272C" w:rsidRPr="001E272C">
        <w:rPr>
          <w:rFonts w:ascii="Calibri" w:hAnsi="Calibri" w:cs="Calibri"/>
          <w:i/>
          <w:iCs/>
          <w:lang w:val="en-US"/>
        </w:rPr>
        <w:t>Saccharomyces</w:t>
      </w:r>
      <w:r w:rsidRPr="001E272C">
        <w:rPr>
          <w:rFonts w:ascii="Calibri" w:hAnsi="Calibri" w:cs="Calibri"/>
          <w:i/>
          <w:iCs/>
          <w:lang w:val="en-US"/>
        </w:rPr>
        <w:t xml:space="preserve"> cerevisiae.</w:t>
      </w:r>
      <w:r w:rsidRPr="00767AA0">
        <w:rPr>
          <w:rFonts w:ascii="Calibri" w:hAnsi="Calibri" w:cs="Calibri"/>
          <w:lang w:val="en-US"/>
        </w:rPr>
        <w:t xml:space="preserve"> </w:t>
      </w:r>
      <w:r w:rsidRPr="00767AA0">
        <w:rPr>
          <w:rFonts w:ascii="Calibri" w:hAnsi="Calibri" w:cs="Calibri"/>
          <w:i/>
          <w:lang w:val="en-US"/>
        </w:rPr>
        <w:t>BMC Genomics.</w:t>
      </w:r>
      <w:r w:rsidRPr="00767AA0">
        <w:rPr>
          <w:rFonts w:ascii="Calibri" w:hAnsi="Calibri" w:cs="Calibri"/>
          <w:lang w:val="en-US"/>
        </w:rPr>
        <w:t xml:space="preserve"> </w:t>
      </w:r>
      <w:r w:rsidRPr="00767AA0">
        <w:rPr>
          <w:rFonts w:ascii="Calibri" w:hAnsi="Calibri" w:cs="Calibri"/>
          <w:b/>
          <w:lang w:val="en-US"/>
        </w:rPr>
        <w:t>10</w:t>
      </w:r>
      <w:r w:rsidRPr="00767AA0">
        <w:rPr>
          <w:rFonts w:ascii="Calibri" w:hAnsi="Calibri" w:cs="Calibri"/>
          <w:lang w:val="en-US"/>
        </w:rPr>
        <w:t xml:space="preserve"> 475 (2009).</w:t>
      </w:r>
    </w:p>
    <w:p w14:paraId="4648CDD8" w14:textId="652B9FF1"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32</w:t>
      </w:r>
      <w:r w:rsidRPr="00767AA0">
        <w:rPr>
          <w:rFonts w:ascii="Calibri" w:hAnsi="Calibri" w:cs="Calibri"/>
          <w:lang w:val="en-US"/>
        </w:rPr>
        <w:tab/>
        <w:t xml:space="preserve">Miller, D. E. et al. A whole-chromosome analysis of meiotic recombination in </w:t>
      </w:r>
      <w:r w:rsidR="001E272C" w:rsidRPr="001E272C">
        <w:rPr>
          <w:rFonts w:ascii="Calibri" w:hAnsi="Calibri" w:cs="Calibri"/>
          <w:i/>
          <w:iCs/>
          <w:lang w:val="en-US"/>
        </w:rPr>
        <w:t>D</w:t>
      </w:r>
      <w:r w:rsidRPr="001E272C">
        <w:rPr>
          <w:rFonts w:ascii="Calibri" w:hAnsi="Calibri" w:cs="Calibri"/>
          <w:i/>
          <w:iCs/>
          <w:lang w:val="en-US"/>
        </w:rPr>
        <w:t xml:space="preserve">rosophila melanogaster. </w:t>
      </w:r>
      <w:r w:rsidRPr="00767AA0">
        <w:rPr>
          <w:rFonts w:ascii="Calibri" w:hAnsi="Calibri" w:cs="Calibri"/>
          <w:i/>
          <w:lang w:val="en-US"/>
        </w:rPr>
        <w:t>G3 (Bethesda).</w:t>
      </w:r>
      <w:r w:rsidRPr="00767AA0">
        <w:rPr>
          <w:rFonts w:ascii="Calibri" w:hAnsi="Calibri" w:cs="Calibri"/>
          <w:lang w:val="en-US"/>
        </w:rPr>
        <w:t xml:space="preserve"> </w:t>
      </w:r>
      <w:r w:rsidRPr="00767AA0">
        <w:rPr>
          <w:rFonts w:ascii="Calibri" w:hAnsi="Calibri" w:cs="Calibri"/>
          <w:b/>
          <w:lang w:val="en-US"/>
        </w:rPr>
        <w:t>2</w:t>
      </w:r>
      <w:r w:rsidRPr="00767AA0">
        <w:rPr>
          <w:rFonts w:ascii="Calibri" w:hAnsi="Calibri" w:cs="Calibri"/>
          <w:lang w:val="en-US"/>
        </w:rPr>
        <w:t xml:space="preserve"> (2), 249-260 (2012).</w:t>
      </w:r>
    </w:p>
    <w:p w14:paraId="107ACAD8" w14:textId="77777777"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33</w:t>
      </w:r>
      <w:r w:rsidRPr="00767AA0">
        <w:rPr>
          <w:rFonts w:ascii="Calibri" w:hAnsi="Calibri" w:cs="Calibri"/>
          <w:lang w:val="en-US"/>
        </w:rPr>
        <w:tab/>
        <w:t xml:space="preserve">Carlton, P. M., Farruggio, A. P., Dernburg, A. F. A link between meiotic prophase progression and crossover control. </w:t>
      </w:r>
      <w:r w:rsidRPr="00767AA0">
        <w:rPr>
          <w:rFonts w:ascii="Calibri" w:hAnsi="Calibri" w:cs="Calibri"/>
          <w:i/>
          <w:lang w:val="en-US"/>
        </w:rPr>
        <w:t>PLoS Genet.</w:t>
      </w:r>
      <w:r w:rsidRPr="00767AA0">
        <w:rPr>
          <w:rFonts w:ascii="Calibri" w:hAnsi="Calibri" w:cs="Calibri"/>
          <w:lang w:val="en-US"/>
        </w:rPr>
        <w:t xml:space="preserve"> </w:t>
      </w:r>
      <w:r w:rsidRPr="00767AA0">
        <w:rPr>
          <w:rFonts w:ascii="Calibri" w:hAnsi="Calibri" w:cs="Calibri"/>
          <w:b/>
          <w:lang w:val="en-US"/>
        </w:rPr>
        <w:t>2</w:t>
      </w:r>
      <w:r w:rsidRPr="00767AA0">
        <w:rPr>
          <w:rFonts w:ascii="Calibri" w:hAnsi="Calibri" w:cs="Calibri"/>
          <w:lang w:val="en-US"/>
        </w:rPr>
        <w:t xml:space="preserve"> (2), e12 (2006).</w:t>
      </w:r>
    </w:p>
    <w:p w14:paraId="2CED31F1" w14:textId="77777777"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34</w:t>
      </w:r>
      <w:r w:rsidRPr="00767AA0">
        <w:rPr>
          <w:rFonts w:ascii="Calibri" w:hAnsi="Calibri" w:cs="Calibri"/>
          <w:lang w:val="en-US"/>
        </w:rPr>
        <w:tab/>
        <w:t xml:space="preserve">Tsai, C. J. et al. Meiotic crossover number and distribution are regulated by a dosage compensation protein that resembles a condensin subunit. </w:t>
      </w:r>
      <w:r w:rsidRPr="00767AA0">
        <w:rPr>
          <w:rFonts w:ascii="Calibri" w:hAnsi="Calibri" w:cs="Calibri"/>
          <w:i/>
          <w:lang w:val="en-US"/>
        </w:rPr>
        <w:t>Genes Dev.</w:t>
      </w:r>
      <w:r w:rsidRPr="00767AA0">
        <w:rPr>
          <w:rFonts w:ascii="Calibri" w:hAnsi="Calibri" w:cs="Calibri"/>
          <w:lang w:val="en-US"/>
        </w:rPr>
        <w:t xml:space="preserve"> </w:t>
      </w:r>
      <w:r w:rsidRPr="00767AA0">
        <w:rPr>
          <w:rFonts w:ascii="Calibri" w:hAnsi="Calibri" w:cs="Calibri"/>
          <w:b/>
          <w:lang w:val="en-US"/>
        </w:rPr>
        <w:t>22</w:t>
      </w:r>
      <w:r w:rsidRPr="00767AA0">
        <w:rPr>
          <w:rFonts w:ascii="Calibri" w:hAnsi="Calibri" w:cs="Calibri"/>
          <w:lang w:val="en-US"/>
        </w:rPr>
        <w:t xml:space="preserve"> (2), 194-211 (2008).</w:t>
      </w:r>
    </w:p>
    <w:p w14:paraId="7F63628A" w14:textId="334F3047"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lastRenderedPageBreak/>
        <w:t>35</w:t>
      </w:r>
      <w:r w:rsidRPr="00767AA0">
        <w:rPr>
          <w:rFonts w:ascii="Calibri" w:hAnsi="Calibri" w:cs="Calibri"/>
          <w:lang w:val="en-US"/>
        </w:rPr>
        <w:tab/>
        <w:t xml:space="preserve">Bhalla, N., Wynne, D. J., Jantsch, V., Dernburg, A. F. Zhp-3 acts at crossovers to couple meiotic recombination with synaptonemal complex disassembly and bivalent formation in </w:t>
      </w:r>
      <w:r w:rsidR="001E272C" w:rsidRPr="001E272C">
        <w:rPr>
          <w:rFonts w:ascii="Calibri" w:hAnsi="Calibri" w:cs="Calibri"/>
          <w:i/>
          <w:iCs/>
          <w:lang w:val="en-US"/>
        </w:rPr>
        <w:t>C</w:t>
      </w:r>
      <w:r w:rsidRPr="001E272C">
        <w:rPr>
          <w:rFonts w:ascii="Calibri" w:hAnsi="Calibri" w:cs="Calibri"/>
          <w:i/>
          <w:iCs/>
          <w:lang w:val="en-US"/>
        </w:rPr>
        <w:t xml:space="preserve">. </w:t>
      </w:r>
      <w:r w:rsidR="001E272C" w:rsidRPr="001E272C">
        <w:rPr>
          <w:rFonts w:ascii="Calibri" w:hAnsi="Calibri" w:cs="Calibri"/>
          <w:i/>
          <w:iCs/>
          <w:lang w:val="en-US"/>
        </w:rPr>
        <w:t>e</w:t>
      </w:r>
      <w:r w:rsidRPr="001E272C">
        <w:rPr>
          <w:rFonts w:ascii="Calibri" w:hAnsi="Calibri" w:cs="Calibri"/>
          <w:i/>
          <w:iCs/>
          <w:lang w:val="en-US"/>
        </w:rPr>
        <w:t>legans</w:t>
      </w:r>
      <w:r w:rsidRPr="00767AA0">
        <w:rPr>
          <w:rFonts w:ascii="Calibri" w:hAnsi="Calibri" w:cs="Calibri"/>
          <w:lang w:val="en-US"/>
        </w:rPr>
        <w:t xml:space="preserve">. </w:t>
      </w:r>
      <w:r w:rsidRPr="00767AA0">
        <w:rPr>
          <w:rFonts w:ascii="Calibri" w:hAnsi="Calibri" w:cs="Calibri"/>
          <w:i/>
          <w:lang w:val="en-US"/>
        </w:rPr>
        <w:t>PLoS Genet.</w:t>
      </w:r>
      <w:r w:rsidRPr="00767AA0">
        <w:rPr>
          <w:rFonts w:ascii="Calibri" w:hAnsi="Calibri" w:cs="Calibri"/>
          <w:lang w:val="en-US"/>
        </w:rPr>
        <w:t xml:space="preserve"> </w:t>
      </w:r>
      <w:r w:rsidRPr="00767AA0">
        <w:rPr>
          <w:rFonts w:ascii="Calibri" w:hAnsi="Calibri" w:cs="Calibri"/>
          <w:b/>
          <w:lang w:val="en-US"/>
        </w:rPr>
        <w:t>4</w:t>
      </w:r>
      <w:r w:rsidRPr="00767AA0">
        <w:rPr>
          <w:rFonts w:ascii="Calibri" w:hAnsi="Calibri" w:cs="Calibri"/>
          <w:lang w:val="en-US"/>
        </w:rPr>
        <w:t xml:space="preserve"> (10), e1000235 (2008).</w:t>
      </w:r>
    </w:p>
    <w:p w14:paraId="76D410D9" w14:textId="77777777"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36</w:t>
      </w:r>
      <w:r w:rsidRPr="00767AA0">
        <w:rPr>
          <w:rFonts w:ascii="Calibri" w:hAnsi="Calibri" w:cs="Calibri"/>
          <w:lang w:val="en-US"/>
        </w:rPr>
        <w:tab/>
        <w:t xml:space="preserve">Yokoo, R. et al. Cosa-1 reveals robust homeostasis and separable licensing and reinforcement steps governing meiotic crossovers. </w:t>
      </w:r>
      <w:r w:rsidRPr="00767AA0">
        <w:rPr>
          <w:rFonts w:ascii="Calibri" w:hAnsi="Calibri" w:cs="Calibri"/>
          <w:i/>
          <w:lang w:val="en-US"/>
        </w:rPr>
        <w:t>Cell.</w:t>
      </w:r>
      <w:r w:rsidRPr="00767AA0">
        <w:rPr>
          <w:rFonts w:ascii="Calibri" w:hAnsi="Calibri" w:cs="Calibri"/>
          <w:lang w:val="en-US"/>
        </w:rPr>
        <w:t xml:space="preserve"> </w:t>
      </w:r>
      <w:r w:rsidRPr="00767AA0">
        <w:rPr>
          <w:rFonts w:ascii="Calibri" w:hAnsi="Calibri" w:cs="Calibri"/>
          <w:b/>
          <w:lang w:val="en-US"/>
        </w:rPr>
        <w:t>149</w:t>
      </w:r>
      <w:r w:rsidRPr="00767AA0">
        <w:rPr>
          <w:rFonts w:ascii="Calibri" w:hAnsi="Calibri" w:cs="Calibri"/>
          <w:lang w:val="en-US"/>
        </w:rPr>
        <w:t xml:space="preserve"> (1), 75-87 (2012).</w:t>
      </w:r>
    </w:p>
    <w:p w14:paraId="712F9F99" w14:textId="3589F2E8"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37</w:t>
      </w:r>
      <w:r w:rsidRPr="00767AA0">
        <w:rPr>
          <w:rFonts w:ascii="Calibri" w:hAnsi="Calibri" w:cs="Calibri"/>
          <w:lang w:val="en-US"/>
        </w:rPr>
        <w:tab/>
        <w:t xml:space="preserve">Almanzar, D. E. et al. Meiotic DNA exchanges in </w:t>
      </w:r>
      <w:r w:rsidR="001E272C" w:rsidRPr="001E272C">
        <w:rPr>
          <w:rFonts w:ascii="Calibri" w:hAnsi="Calibri" w:cs="Calibri"/>
          <w:i/>
          <w:iCs/>
          <w:lang w:val="en-US"/>
        </w:rPr>
        <w:t>C</w:t>
      </w:r>
      <w:r w:rsidRPr="001E272C">
        <w:rPr>
          <w:rFonts w:ascii="Calibri" w:hAnsi="Calibri" w:cs="Calibri"/>
          <w:i/>
          <w:iCs/>
          <w:lang w:val="en-US"/>
        </w:rPr>
        <w:t xml:space="preserve">. </w:t>
      </w:r>
      <w:r w:rsidR="001E272C" w:rsidRPr="001E272C">
        <w:rPr>
          <w:rFonts w:ascii="Calibri" w:hAnsi="Calibri" w:cs="Calibri"/>
          <w:i/>
          <w:iCs/>
          <w:lang w:val="en-US"/>
        </w:rPr>
        <w:t>e</w:t>
      </w:r>
      <w:r w:rsidRPr="001E272C">
        <w:rPr>
          <w:rFonts w:ascii="Calibri" w:hAnsi="Calibri" w:cs="Calibri"/>
          <w:i/>
          <w:iCs/>
          <w:lang w:val="en-US"/>
        </w:rPr>
        <w:t xml:space="preserve">legans </w:t>
      </w:r>
      <w:r w:rsidRPr="00767AA0">
        <w:rPr>
          <w:rFonts w:ascii="Calibri" w:hAnsi="Calibri" w:cs="Calibri"/>
          <w:lang w:val="en-US"/>
        </w:rPr>
        <w:t xml:space="preserve">are promoted by proximity to the synaptonemal complex. </w:t>
      </w:r>
      <w:r w:rsidRPr="00767AA0">
        <w:rPr>
          <w:rFonts w:ascii="Calibri" w:hAnsi="Calibri" w:cs="Calibri"/>
          <w:i/>
          <w:lang w:val="en-US"/>
        </w:rPr>
        <w:t>Life Sci Alliance.</w:t>
      </w:r>
      <w:r w:rsidRPr="00767AA0">
        <w:rPr>
          <w:rFonts w:ascii="Calibri" w:hAnsi="Calibri" w:cs="Calibri"/>
          <w:lang w:val="en-US"/>
        </w:rPr>
        <w:t xml:space="preserve"> </w:t>
      </w:r>
      <w:r w:rsidRPr="00767AA0">
        <w:rPr>
          <w:rFonts w:ascii="Calibri" w:hAnsi="Calibri" w:cs="Calibri"/>
          <w:b/>
          <w:lang w:val="en-US"/>
        </w:rPr>
        <w:t>6</w:t>
      </w:r>
      <w:r w:rsidRPr="00767AA0">
        <w:rPr>
          <w:rFonts w:ascii="Calibri" w:hAnsi="Calibri" w:cs="Calibri"/>
          <w:lang w:val="en-US"/>
        </w:rPr>
        <w:t xml:space="preserve"> (4),</w:t>
      </w:r>
      <w:r w:rsidR="00767AA0" w:rsidRPr="00767AA0">
        <w:rPr>
          <w:rFonts w:ascii="Calibri" w:hAnsi="Calibri" w:cs="Calibri"/>
          <w:lang w:val="en-US"/>
        </w:rPr>
        <w:t xml:space="preserve"> </w:t>
      </w:r>
      <w:r w:rsidR="001E272C" w:rsidRPr="001E272C">
        <w:rPr>
          <w:rFonts w:ascii="Calibri" w:hAnsi="Calibri" w:cs="Calibri"/>
          <w:lang w:val="en-US"/>
        </w:rPr>
        <w:t>e202301906</w:t>
      </w:r>
      <w:r w:rsidR="001E272C">
        <w:rPr>
          <w:rFonts w:ascii="Calibri" w:hAnsi="Calibri" w:cs="Calibri"/>
          <w:lang w:val="en-US"/>
        </w:rPr>
        <w:t xml:space="preserve"> </w:t>
      </w:r>
      <w:r w:rsidRPr="00767AA0">
        <w:rPr>
          <w:rFonts w:ascii="Calibri" w:hAnsi="Calibri" w:cs="Calibri"/>
          <w:lang w:val="en-US"/>
        </w:rPr>
        <w:t>(2023).</w:t>
      </w:r>
    </w:p>
    <w:p w14:paraId="1AC05C25" w14:textId="77777777"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38</w:t>
      </w:r>
      <w:r w:rsidRPr="00767AA0">
        <w:rPr>
          <w:rFonts w:ascii="Calibri" w:hAnsi="Calibri" w:cs="Calibri"/>
          <w:lang w:val="en-US"/>
        </w:rPr>
        <w:tab/>
        <w:t xml:space="preserve">De Los Santos, T. et al. The mus81/mms4 endonuclease acts independently of double-holliday junction resolution to promote a distinct subset of crossovers during meiosis in budding yeast. </w:t>
      </w:r>
      <w:r w:rsidRPr="00767AA0">
        <w:rPr>
          <w:rFonts w:ascii="Calibri" w:hAnsi="Calibri" w:cs="Calibri"/>
          <w:i/>
          <w:lang w:val="en-US"/>
        </w:rPr>
        <w:t>Genetics.</w:t>
      </w:r>
      <w:r w:rsidRPr="00767AA0">
        <w:rPr>
          <w:rFonts w:ascii="Calibri" w:hAnsi="Calibri" w:cs="Calibri"/>
          <w:lang w:val="en-US"/>
        </w:rPr>
        <w:t xml:space="preserve"> </w:t>
      </w:r>
      <w:r w:rsidRPr="00767AA0">
        <w:rPr>
          <w:rFonts w:ascii="Calibri" w:hAnsi="Calibri" w:cs="Calibri"/>
          <w:b/>
          <w:lang w:val="en-US"/>
        </w:rPr>
        <w:t>164</w:t>
      </w:r>
      <w:r w:rsidRPr="00767AA0">
        <w:rPr>
          <w:rFonts w:ascii="Calibri" w:hAnsi="Calibri" w:cs="Calibri"/>
          <w:lang w:val="en-US"/>
        </w:rPr>
        <w:t xml:space="preserve"> (1), 81-94 (2003).</w:t>
      </w:r>
    </w:p>
    <w:p w14:paraId="214A3057" w14:textId="02070C52"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39</w:t>
      </w:r>
      <w:r w:rsidRPr="00767AA0">
        <w:rPr>
          <w:rFonts w:ascii="Calibri" w:hAnsi="Calibri" w:cs="Calibri"/>
          <w:lang w:val="en-US"/>
        </w:rPr>
        <w:tab/>
        <w:t>Saito, T. T.</w:t>
      </w:r>
      <w:r w:rsidR="001E272C">
        <w:rPr>
          <w:rFonts w:ascii="Calibri" w:hAnsi="Calibri" w:cs="Calibri"/>
          <w:lang w:val="en-US"/>
        </w:rPr>
        <w:t>,</w:t>
      </w:r>
      <w:r w:rsidRPr="00767AA0">
        <w:rPr>
          <w:rFonts w:ascii="Calibri" w:hAnsi="Calibri" w:cs="Calibri"/>
          <w:lang w:val="en-US"/>
        </w:rPr>
        <w:t xml:space="preserve"> Colaiacovo, M. P. Regulation of crossover frequency and distribution during meiotic recombination. </w:t>
      </w:r>
      <w:r w:rsidRPr="00767AA0">
        <w:rPr>
          <w:rFonts w:ascii="Calibri" w:hAnsi="Calibri" w:cs="Calibri"/>
          <w:i/>
          <w:lang w:val="en-US"/>
        </w:rPr>
        <w:t>Cold Spring Harb Symp Quant Biol.</w:t>
      </w:r>
      <w:r w:rsidRPr="00767AA0">
        <w:rPr>
          <w:rFonts w:ascii="Calibri" w:hAnsi="Calibri" w:cs="Calibri"/>
          <w:lang w:val="en-US"/>
        </w:rPr>
        <w:t xml:space="preserve"> </w:t>
      </w:r>
      <w:r w:rsidRPr="00767AA0">
        <w:rPr>
          <w:rFonts w:ascii="Calibri" w:hAnsi="Calibri" w:cs="Calibri"/>
          <w:b/>
          <w:lang w:val="en-US"/>
        </w:rPr>
        <w:t>82</w:t>
      </w:r>
      <w:r w:rsidRPr="00767AA0">
        <w:rPr>
          <w:rFonts w:ascii="Calibri" w:hAnsi="Calibri" w:cs="Calibri"/>
          <w:lang w:val="en-US"/>
        </w:rPr>
        <w:t xml:space="preserve"> 223-234 (2017).</w:t>
      </w:r>
    </w:p>
    <w:p w14:paraId="60BAB801" w14:textId="0BF5E89D" w:rsidR="00901A0F" w:rsidRPr="00767AA0" w:rsidRDefault="00901A0F" w:rsidP="00490731">
      <w:pPr>
        <w:pStyle w:val="EndNoteBibliography"/>
        <w:spacing w:after="0"/>
        <w:jc w:val="both"/>
        <w:rPr>
          <w:rFonts w:ascii="Calibri" w:hAnsi="Calibri" w:cs="Calibri"/>
          <w:lang w:val="en-US"/>
        </w:rPr>
      </w:pPr>
      <w:r w:rsidRPr="00767AA0">
        <w:rPr>
          <w:rFonts w:ascii="Calibri" w:hAnsi="Calibri" w:cs="Calibri"/>
          <w:lang w:val="en-US"/>
        </w:rPr>
        <w:t>40</w:t>
      </w:r>
      <w:r w:rsidRPr="00767AA0">
        <w:rPr>
          <w:rFonts w:ascii="Calibri" w:hAnsi="Calibri" w:cs="Calibri"/>
          <w:lang w:val="en-US"/>
        </w:rPr>
        <w:tab/>
        <w:t xml:space="preserve">Zalevsky, J., Macqueen, A. J., Duffy, J. B., Kemphues, K. J., Villeneuve, A. M. Crossing over during </w:t>
      </w:r>
      <w:r w:rsidR="001E272C" w:rsidRPr="001E272C">
        <w:rPr>
          <w:rFonts w:ascii="Calibri" w:hAnsi="Calibri" w:cs="Calibri"/>
          <w:i/>
          <w:iCs/>
          <w:lang w:val="en-US"/>
        </w:rPr>
        <w:t xml:space="preserve">Caenorhabditis elegans </w:t>
      </w:r>
      <w:r w:rsidR="001E272C">
        <w:rPr>
          <w:rFonts w:ascii="Calibri" w:hAnsi="Calibri" w:cs="Calibri"/>
          <w:lang w:val="en-US"/>
        </w:rPr>
        <w:t>meiosis requires a conserved mutS-based</w:t>
      </w:r>
      <w:r w:rsidRPr="00767AA0">
        <w:rPr>
          <w:rFonts w:ascii="Calibri" w:hAnsi="Calibri" w:cs="Calibri"/>
          <w:lang w:val="en-US"/>
        </w:rPr>
        <w:t xml:space="preserve"> pathway that is partially dispensable in budding yeast. </w:t>
      </w:r>
      <w:r w:rsidRPr="00767AA0">
        <w:rPr>
          <w:rFonts w:ascii="Calibri" w:hAnsi="Calibri" w:cs="Calibri"/>
          <w:i/>
          <w:lang w:val="en-US"/>
        </w:rPr>
        <w:t>Genetics.</w:t>
      </w:r>
      <w:r w:rsidRPr="00767AA0">
        <w:rPr>
          <w:rFonts w:ascii="Calibri" w:hAnsi="Calibri" w:cs="Calibri"/>
          <w:lang w:val="en-US"/>
        </w:rPr>
        <w:t xml:space="preserve"> </w:t>
      </w:r>
      <w:r w:rsidRPr="00767AA0">
        <w:rPr>
          <w:rFonts w:ascii="Calibri" w:hAnsi="Calibri" w:cs="Calibri"/>
          <w:b/>
          <w:lang w:val="en-US"/>
        </w:rPr>
        <w:t>153</w:t>
      </w:r>
      <w:r w:rsidRPr="00767AA0">
        <w:rPr>
          <w:rFonts w:ascii="Calibri" w:hAnsi="Calibri" w:cs="Calibri"/>
          <w:lang w:val="en-US"/>
        </w:rPr>
        <w:t xml:space="preserve"> (3), 1271-1283 (1999).</w:t>
      </w:r>
    </w:p>
    <w:p w14:paraId="08081C0A" w14:textId="7EB429F6" w:rsidR="00947C69" w:rsidRPr="00767AA0" w:rsidRDefault="00947C69" w:rsidP="00490731">
      <w:r w:rsidRPr="00767AA0">
        <w:fldChar w:fldCharType="end"/>
      </w:r>
    </w:p>
    <w:p w14:paraId="3FB49B94" w14:textId="171BB993" w:rsidR="00EC0649" w:rsidRPr="00767AA0" w:rsidRDefault="00EC0649" w:rsidP="00767AA0"/>
    <w:sectPr w:rsidR="00EC0649" w:rsidRPr="00767AA0" w:rsidSect="00767AA0">
      <w:headerReference w:type="even" r:id="rId8"/>
      <w:headerReference w:type="default" r:id="rId9"/>
      <w:footerReference w:type="even" r:id="rId10"/>
      <w:type w:val="continuous"/>
      <w:pgSz w:w="12240" w:h="15840" w:code="1"/>
      <w:pgMar w:top="1440" w:right="1440" w:bottom="1440" w:left="1440" w:header="720" w:footer="607"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D26B92" w14:textId="77777777" w:rsidR="00417F42" w:rsidRDefault="00417F42">
      <w:r>
        <w:separator/>
      </w:r>
    </w:p>
  </w:endnote>
  <w:endnote w:type="continuationSeparator" w:id="0">
    <w:p w14:paraId="7ECE7EBD" w14:textId="77777777" w:rsidR="00417F42" w:rsidRDefault="00417F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Liberation Sans">
    <w:altName w:val="Arial"/>
    <w:panose1 w:val="020B0604020202020204"/>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ptos">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7B0EF3" w14:textId="77777777" w:rsidR="00417F42" w:rsidRDefault="00417F42">
      <w:r>
        <w:separator/>
      </w:r>
    </w:p>
  </w:footnote>
  <w:footnote w:type="continuationSeparator" w:id="0">
    <w:p w14:paraId="5A6CDB41" w14:textId="77777777" w:rsidR="00417F42" w:rsidRDefault="00417F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E6794"/>
    <w:multiLevelType w:val="hybridMultilevel"/>
    <w:tmpl w:val="BE740ABA"/>
    <w:lvl w:ilvl="0" w:tplc="C80E603A">
      <w:start w:val="1"/>
      <w:numFmt w:val="decimal"/>
      <w:lvlText w:val="%1."/>
      <w:lvlJc w:val="left"/>
      <w:pPr>
        <w:ind w:left="720" w:hanging="360"/>
      </w:pPr>
      <w:rPr>
        <w:rFonts w:ascii="Arial" w:hAnsi="Arial"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C1718F"/>
    <w:multiLevelType w:val="multilevel"/>
    <w:tmpl w:val="4490D12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50D3785"/>
    <w:multiLevelType w:val="hybridMultilevel"/>
    <w:tmpl w:val="993C0BE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D64197"/>
    <w:multiLevelType w:val="multilevel"/>
    <w:tmpl w:val="F3D4960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A5371BF"/>
    <w:multiLevelType w:val="multilevel"/>
    <w:tmpl w:val="EA00C81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0" w15:restartNumberingAfterBreak="0">
    <w:nsid w:val="368E11D1"/>
    <w:multiLevelType w:val="hybridMultilevel"/>
    <w:tmpl w:val="E80A789C"/>
    <w:lvl w:ilvl="0" w:tplc="FFFFFFFF">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ACE208D"/>
    <w:multiLevelType w:val="multilevel"/>
    <w:tmpl w:val="32B0CF9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391415C"/>
    <w:multiLevelType w:val="multilevel"/>
    <w:tmpl w:val="5246A394"/>
    <w:lvl w:ilvl="0">
      <w:start w:val="4"/>
      <w:numFmt w:val="decimal"/>
      <w:lvlText w:val="%1"/>
      <w:lvlJc w:val="left"/>
      <w:pPr>
        <w:ind w:left="360" w:hanging="360"/>
      </w:pPr>
      <w:rPr>
        <w:rFonts w:eastAsiaTheme="minorEastAsia" w:hint="default"/>
      </w:rPr>
    </w:lvl>
    <w:lvl w:ilvl="1">
      <w:start w:val="1"/>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16" w15:restartNumberingAfterBreak="0">
    <w:nsid w:val="44826AB9"/>
    <w:multiLevelType w:val="multilevel"/>
    <w:tmpl w:val="1136B2C2"/>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7A25E18"/>
    <w:multiLevelType w:val="multilevel"/>
    <w:tmpl w:val="235CDDE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F250F46"/>
    <w:multiLevelType w:val="hybridMultilevel"/>
    <w:tmpl w:val="DD721B3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855B44"/>
    <w:multiLevelType w:val="multilevel"/>
    <w:tmpl w:val="184A364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0F75B9D"/>
    <w:multiLevelType w:val="hybridMultilevel"/>
    <w:tmpl w:val="D60C4750"/>
    <w:lvl w:ilvl="0" w:tplc="6FF6C30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54486A"/>
    <w:multiLevelType w:val="hybridMultilevel"/>
    <w:tmpl w:val="7BF0069E"/>
    <w:lvl w:ilvl="0" w:tplc="6FF6C30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2D4C66"/>
    <w:multiLevelType w:val="hybridMultilevel"/>
    <w:tmpl w:val="FA46150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B305D3"/>
    <w:multiLevelType w:val="hybridMultilevel"/>
    <w:tmpl w:val="B972FC6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9146E88"/>
    <w:multiLevelType w:val="multilevel"/>
    <w:tmpl w:val="2CF88838"/>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181586"/>
    <w:multiLevelType w:val="hybridMultilevel"/>
    <w:tmpl w:val="6DFA73C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2464657">
    <w:abstractNumId w:val="8"/>
  </w:num>
  <w:num w:numId="2" w16cid:durableId="283125442">
    <w:abstractNumId w:val="14"/>
  </w:num>
  <w:num w:numId="3" w16cid:durableId="2063598782">
    <w:abstractNumId w:val="28"/>
  </w:num>
  <w:num w:numId="4" w16cid:durableId="1515221618">
    <w:abstractNumId w:val="4"/>
  </w:num>
  <w:num w:numId="5" w16cid:durableId="492335291">
    <w:abstractNumId w:val="19"/>
  </w:num>
  <w:num w:numId="6" w16cid:durableId="373693920">
    <w:abstractNumId w:val="26"/>
  </w:num>
  <w:num w:numId="7" w16cid:durableId="1835729147">
    <w:abstractNumId w:val="9"/>
  </w:num>
  <w:num w:numId="8" w16cid:durableId="188225961">
    <w:abstractNumId w:val="13"/>
  </w:num>
  <w:num w:numId="9" w16cid:durableId="65957067">
    <w:abstractNumId w:val="5"/>
  </w:num>
  <w:num w:numId="10" w16cid:durableId="759326921">
    <w:abstractNumId w:val="11"/>
  </w:num>
  <w:num w:numId="11" w16cid:durableId="339502455">
    <w:abstractNumId w:val="18"/>
  </w:num>
  <w:num w:numId="12" w16cid:durableId="1330405301">
    <w:abstractNumId w:val="7"/>
  </w:num>
  <w:num w:numId="13" w16cid:durableId="130831926">
    <w:abstractNumId w:val="29"/>
  </w:num>
  <w:num w:numId="14" w16cid:durableId="1780560613">
    <w:abstractNumId w:val="12"/>
  </w:num>
  <w:num w:numId="15" w16cid:durableId="142548424">
    <w:abstractNumId w:val="1"/>
  </w:num>
  <w:num w:numId="16" w16cid:durableId="354774068">
    <w:abstractNumId w:val="10"/>
  </w:num>
  <w:num w:numId="17" w16cid:durableId="651907683">
    <w:abstractNumId w:val="30"/>
  </w:num>
  <w:num w:numId="18" w16cid:durableId="507867442">
    <w:abstractNumId w:val="20"/>
  </w:num>
  <w:num w:numId="19" w16cid:durableId="1556887982">
    <w:abstractNumId w:val="24"/>
  </w:num>
  <w:num w:numId="20" w16cid:durableId="1470635109">
    <w:abstractNumId w:val="2"/>
  </w:num>
  <w:num w:numId="21" w16cid:durableId="1830055816">
    <w:abstractNumId w:val="25"/>
  </w:num>
  <w:num w:numId="22" w16cid:durableId="1462652204">
    <w:abstractNumId w:val="27"/>
  </w:num>
  <w:num w:numId="23" w16cid:durableId="455217484">
    <w:abstractNumId w:val="21"/>
  </w:num>
  <w:num w:numId="24" w16cid:durableId="829756042">
    <w:abstractNumId w:val="16"/>
  </w:num>
  <w:num w:numId="25" w16cid:durableId="715276633">
    <w:abstractNumId w:val="6"/>
  </w:num>
  <w:num w:numId="26" w16cid:durableId="194924239">
    <w:abstractNumId w:val="3"/>
  </w:num>
  <w:num w:numId="27" w16cid:durableId="253755628">
    <w:abstractNumId w:val="17"/>
  </w:num>
  <w:num w:numId="28" w16cid:durableId="1985348343">
    <w:abstractNumId w:val="15"/>
  </w:num>
  <w:num w:numId="29" w16cid:durableId="75136340">
    <w:abstractNumId w:val="22"/>
  </w:num>
  <w:num w:numId="30" w16cid:durableId="1950358528">
    <w:abstractNumId w:val="23"/>
  </w:num>
  <w:num w:numId="31" w16cid:durableId="6139476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qwUANDYiViw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9zdp5aa7zx057ez52svexzywetfpezxxzae&quot;&gt;JoVE_Taka&lt;record-ids&gt;&lt;item&gt;3&lt;/item&gt;&lt;item&gt;5&lt;/item&gt;&lt;item&gt;6&lt;/item&gt;&lt;item&gt;7&lt;/item&gt;&lt;item&gt;10&lt;/item&gt;&lt;item&gt;12&lt;/item&gt;&lt;item&gt;13&lt;/item&gt;&lt;item&gt;14&lt;/item&gt;&lt;item&gt;15&lt;/item&gt;&lt;item&gt;16&lt;/item&gt;&lt;item&gt;17&lt;/item&gt;&lt;item&gt;18&lt;/item&gt;&lt;item&gt;19&lt;/item&gt;&lt;item&gt;20&lt;/item&gt;&lt;item&gt;27&lt;/item&gt;&lt;item&gt;28&lt;/item&gt;&lt;item&gt;30&lt;/item&gt;&lt;item&gt;31&lt;/item&gt;&lt;item&gt;33&lt;/item&gt;&lt;item&gt;34&lt;/item&gt;&lt;item&gt;35&lt;/item&gt;&lt;item&gt;36&lt;/item&gt;&lt;item&gt;37&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60&lt;/item&gt;&lt;/record-ids&gt;&lt;/item&gt;&lt;/Libraries&gt;"/>
  </w:docVars>
  <w:rsids>
    <w:rsidRoot w:val="006E4797"/>
    <w:rsid w:val="000221C4"/>
    <w:rsid w:val="00022C1D"/>
    <w:rsid w:val="0004355D"/>
    <w:rsid w:val="00061E0E"/>
    <w:rsid w:val="0006287A"/>
    <w:rsid w:val="00066E40"/>
    <w:rsid w:val="0007506F"/>
    <w:rsid w:val="00076500"/>
    <w:rsid w:val="00076815"/>
    <w:rsid w:val="0008142F"/>
    <w:rsid w:val="00082A5F"/>
    <w:rsid w:val="000868C0"/>
    <w:rsid w:val="00093843"/>
    <w:rsid w:val="000B382A"/>
    <w:rsid w:val="000B41B6"/>
    <w:rsid w:val="000B7A0D"/>
    <w:rsid w:val="000C3927"/>
    <w:rsid w:val="000C67B5"/>
    <w:rsid w:val="000D031D"/>
    <w:rsid w:val="000E2ABF"/>
    <w:rsid w:val="000E3F21"/>
    <w:rsid w:val="000E4C51"/>
    <w:rsid w:val="000F0202"/>
    <w:rsid w:val="000F1469"/>
    <w:rsid w:val="001047EC"/>
    <w:rsid w:val="00105E17"/>
    <w:rsid w:val="001200A6"/>
    <w:rsid w:val="00127FED"/>
    <w:rsid w:val="00130011"/>
    <w:rsid w:val="001367B1"/>
    <w:rsid w:val="001410C8"/>
    <w:rsid w:val="00144AC8"/>
    <w:rsid w:val="00147CBA"/>
    <w:rsid w:val="0016591B"/>
    <w:rsid w:val="00170C43"/>
    <w:rsid w:val="00190A24"/>
    <w:rsid w:val="00194C04"/>
    <w:rsid w:val="001959A2"/>
    <w:rsid w:val="001A1852"/>
    <w:rsid w:val="001A69BB"/>
    <w:rsid w:val="001B620F"/>
    <w:rsid w:val="001E068A"/>
    <w:rsid w:val="001E2457"/>
    <w:rsid w:val="001E272C"/>
    <w:rsid w:val="001E63EE"/>
    <w:rsid w:val="001F1B37"/>
    <w:rsid w:val="002005FE"/>
    <w:rsid w:val="00210DD6"/>
    <w:rsid w:val="00223DDF"/>
    <w:rsid w:val="00226790"/>
    <w:rsid w:val="0022685C"/>
    <w:rsid w:val="00230067"/>
    <w:rsid w:val="0023296D"/>
    <w:rsid w:val="0023531E"/>
    <w:rsid w:val="0024401D"/>
    <w:rsid w:val="002515B8"/>
    <w:rsid w:val="00252077"/>
    <w:rsid w:val="0025234F"/>
    <w:rsid w:val="00265C12"/>
    <w:rsid w:val="00277555"/>
    <w:rsid w:val="002901A8"/>
    <w:rsid w:val="002930BD"/>
    <w:rsid w:val="002941FB"/>
    <w:rsid w:val="002956EA"/>
    <w:rsid w:val="002B0C99"/>
    <w:rsid w:val="002B592C"/>
    <w:rsid w:val="002C7461"/>
    <w:rsid w:val="002F21FB"/>
    <w:rsid w:val="002F7C1E"/>
    <w:rsid w:val="00302A97"/>
    <w:rsid w:val="00304D16"/>
    <w:rsid w:val="00313D55"/>
    <w:rsid w:val="0031431D"/>
    <w:rsid w:val="00315F01"/>
    <w:rsid w:val="0031658E"/>
    <w:rsid w:val="00320462"/>
    <w:rsid w:val="00336718"/>
    <w:rsid w:val="00343F5A"/>
    <w:rsid w:val="003457F4"/>
    <w:rsid w:val="00351087"/>
    <w:rsid w:val="00355CC1"/>
    <w:rsid w:val="00390F3F"/>
    <w:rsid w:val="00391BDF"/>
    <w:rsid w:val="003B024A"/>
    <w:rsid w:val="003B77B0"/>
    <w:rsid w:val="003C4DB6"/>
    <w:rsid w:val="003C68D6"/>
    <w:rsid w:val="003F6D91"/>
    <w:rsid w:val="0040100F"/>
    <w:rsid w:val="00403A66"/>
    <w:rsid w:val="0040579A"/>
    <w:rsid w:val="00415477"/>
    <w:rsid w:val="00417F42"/>
    <w:rsid w:val="00441ABD"/>
    <w:rsid w:val="004561EE"/>
    <w:rsid w:val="004748E1"/>
    <w:rsid w:val="00490731"/>
    <w:rsid w:val="004966A6"/>
    <w:rsid w:val="004A3A11"/>
    <w:rsid w:val="004A4041"/>
    <w:rsid w:val="004A74C5"/>
    <w:rsid w:val="004B2676"/>
    <w:rsid w:val="004C0675"/>
    <w:rsid w:val="004C0985"/>
    <w:rsid w:val="004C3689"/>
    <w:rsid w:val="004D0110"/>
    <w:rsid w:val="004D1E74"/>
    <w:rsid w:val="004D362E"/>
    <w:rsid w:val="004D6AEF"/>
    <w:rsid w:val="004E2558"/>
    <w:rsid w:val="00502EF3"/>
    <w:rsid w:val="00513CCF"/>
    <w:rsid w:val="00514F49"/>
    <w:rsid w:val="00515099"/>
    <w:rsid w:val="00517194"/>
    <w:rsid w:val="005233BA"/>
    <w:rsid w:val="005358D3"/>
    <w:rsid w:val="005416FA"/>
    <w:rsid w:val="00551D82"/>
    <w:rsid w:val="005705E3"/>
    <w:rsid w:val="00575E55"/>
    <w:rsid w:val="00586E60"/>
    <w:rsid w:val="00592360"/>
    <w:rsid w:val="00596C5D"/>
    <w:rsid w:val="005A0FD5"/>
    <w:rsid w:val="005A267D"/>
    <w:rsid w:val="005A5444"/>
    <w:rsid w:val="005B2179"/>
    <w:rsid w:val="005E1CE0"/>
    <w:rsid w:val="005E6939"/>
    <w:rsid w:val="005E6E59"/>
    <w:rsid w:val="005F33EE"/>
    <w:rsid w:val="005F7A8A"/>
    <w:rsid w:val="00611073"/>
    <w:rsid w:val="00615035"/>
    <w:rsid w:val="00622578"/>
    <w:rsid w:val="00630233"/>
    <w:rsid w:val="00634672"/>
    <w:rsid w:val="00652363"/>
    <w:rsid w:val="00674653"/>
    <w:rsid w:val="00674BA4"/>
    <w:rsid w:val="006755EE"/>
    <w:rsid w:val="006824BF"/>
    <w:rsid w:val="0068772C"/>
    <w:rsid w:val="0069044E"/>
    <w:rsid w:val="006A3AA4"/>
    <w:rsid w:val="006C3308"/>
    <w:rsid w:val="006D5A7E"/>
    <w:rsid w:val="006D5CAC"/>
    <w:rsid w:val="006E4797"/>
    <w:rsid w:val="006E5F1D"/>
    <w:rsid w:val="006E6F79"/>
    <w:rsid w:val="006F7C2A"/>
    <w:rsid w:val="00701708"/>
    <w:rsid w:val="00702B9C"/>
    <w:rsid w:val="0070444F"/>
    <w:rsid w:val="007147EB"/>
    <w:rsid w:val="00714BE0"/>
    <w:rsid w:val="007161C2"/>
    <w:rsid w:val="00732A32"/>
    <w:rsid w:val="00736371"/>
    <w:rsid w:val="00750A42"/>
    <w:rsid w:val="00750EA3"/>
    <w:rsid w:val="00767AA0"/>
    <w:rsid w:val="00776155"/>
    <w:rsid w:val="0077639E"/>
    <w:rsid w:val="007A3615"/>
    <w:rsid w:val="007A74B0"/>
    <w:rsid w:val="007B083D"/>
    <w:rsid w:val="007B3104"/>
    <w:rsid w:val="007D6BE0"/>
    <w:rsid w:val="007E27F8"/>
    <w:rsid w:val="007E3065"/>
    <w:rsid w:val="007F2030"/>
    <w:rsid w:val="007F4E2A"/>
    <w:rsid w:val="007F50AA"/>
    <w:rsid w:val="0082452E"/>
    <w:rsid w:val="0083291C"/>
    <w:rsid w:val="00832BCF"/>
    <w:rsid w:val="008461C6"/>
    <w:rsid w:val="00861647"/>
    <w:rsid w:val="0086591D"/>
    <w:rsid w:val="00876934"/>
    <w:rsid w:val="008866C7"/>
    <w:rsid w:val="00891371"/>
    <w:rsid w:val="008956EB"/>
    <w:rsid w:val="008A4859"/>
    <w:rsid w:val="008B0EC7"/>
    <w:rsid w:val="008B2D50"/>
    <w:rsid w:val="008B35D2"/>
    <w:rsid w:val="008C606B"/>
    <w:rsid w:val="008C6BA0"/>
    <w:rsid w:val="008D7AA2"/>
    <w:rsid w:val="008E1599"/>
    <w:rsid w:val="008F4DAE"/>
    <w:rsid w:val="00901A0F"/>
    <w:rsid w:val="00911744"/>
    <w:rsid w:val="0091493D"/>
    <w:rsid w:val="00925F61"/>
    <w:rsid w:val="009276C8"/>
    <w:rsid w:val="00930A6E"/>
    <w:rsid w:val="0094643E"/>
    <w:rsid w:val="00947C69"/>
    <w:rsid w:val="00950EE5"/>
    <w:rsid w:val="009538CF"/>
    <w:rsid w:val="0096072E"/>
    <w:rsid w:val="00961361"/>
    <w:rsid w:val="00965838"/>
    <w:rsid w:val="00973313"/>
    <w:rsid w:val="00975C7C"/>
    <w:rsid w:val="00977104"/>
    <w:rsid w:val="0098695F"/>
    <w:rsid w:val="00993EC7"/>
    <w:rsid w:val="00994F50"/>
    <w:rsid w:val="009B15A1"/>
    <w:rsid w:val="009C7735"/>
    <w:rsid w:val="009D2986"/>
    <w:rsid w:val="009E2436"/>
    <w:rsid w:val="009E2F24"/>
    <w:rsid w:val="009F71ED"/>
    <w:rsid w:val="00A07314"/>
    <w:rsid w:val="00A14007"/>
    <w:rsid w:val="00A1684A"/>
    <w:rsid w:val="00A23715"/>
    <w:rsid w:val="00A25CE0"/>
    <w:rsid w:val="00A3049C"/>
    <w:rsid w:val="00A32E36"/>
    <w:rsid w:val="00A34494"/>
    <w:rsid w:val="00A66025"/>
    <w:rsid w:val="00A92DB7"/>
    <w:rsid w:val="00A972AE"/>
    <w:rsid w:val="00AC486A"/>
    <w:rsid w:val="00AD6D47"/>
    <w:rsid w:val="00AE2024"/>
    <w:rsid w:val="00AE749A"/>
    <w:rsid w:val="00AF2B3E"/>
    <w:rsid w:val="00B04051"/>
    <w:rsid w:val="00B060A5"/>
    <w:rsid w:val="00B06B0A"/>
    <w:rsid w:val="00B40457"/>
    <w:rsid w:val="00B55BA8"/>
    <w:rsid w:val="00B64307"/>
    <w:rsid w:val="00B71C43"/>
    <w:rsid w:val="00B8129D"/>
    <w:rsid w:val="00B857BE"/>
    <w:rsid w:val="00B91F2B"/>
    <w:rsid w:val="00BA2D2A"/>
    <w:rsid w:val="00BB7CCE"/>
    <w:rsid w:val="00BD5109"/>
    <w:rsid w:val="00BE22A2"/>
    <w:rsid w:val="00C11900"/>
    <w:rsid w:val="00C11D93"/>
    <w:rsid w:val="00C13397"/>
    <w:rsid w:val="00C27ADA"/>
    <w:rsid w:val="00C27C71"/>
    <w:rsid w:val="00C35979"/>
    <w:rsid w:val="00C42088"/>
    <w:rsid w:val="00C550F3"/>
    <w:rsid w:val="00C565E4"/>
    <w:rsid w:val="00C652D8"/>
    <w:rsid w:val="00C74CCC"/>
    <w:rsid w:val="00C7798D"/>
    <w:rsid w:val="00C9327D"/>
    <w:rsid w:val="00C9636A"/>
    <w:rsid w:val="00CA2CE6"/>
    <w:rsid w:val="00CB013F"/>
    <w:rsid w:val="00CB1713"/>
    <w:rsid w:val="00CD0B40"/>
    <w:rsid w:val="00CE66CC"/>
    <w:rsid w:val="00CE72EE"/>
    <w:rsid w:val="00CF5A44"/>
    <w:rsid w:val="00CF72EA"/>
    <w:rsid w:val="00D01006"/>
    <w:rsid w:val="00D05D24"/>
    <w:rsid w:val="00D07A90"/>
    <w:rsid w:val="00D16D2C"/>
    <w:rsid w:val="00D2202F"/>
    <w:rsid w:val="00D23883"/>
    <w:rsid w:val="00D473D7"/>
    <w:rsid w:val="00D54850"/>
    <w:rsid w:val="00D77B7A"/>
    <w:rsid w:val="00D82DDE"/>
    <w:rsid w:val="00D9402D"/>
    <w:rsid w:val="00D959E7"/>
    <w:rsid w:val="00D970C3"/>
    <w:rsid w:val="00DD0D2A"/>
    <w:rsid w:val="00DE552F"/>
    <w:rsid w:val="00DF787D"/>
    <w:rsid w:val="00E0535C"/>
    <w:rsid w:val="00E34182"/>
    <w:rsid w:val="00E401D5"/>
    <w:rsid w:val="00E4543C"/>
    <w:rsid w:val="00E548DE"/>
    <w:rsid w:val="00E57993"/>
    <w:rsid w:val="00E63625"/>
    <w:rsid w:val="00E96E00"/>
    <w:rsid w:val="00EA3A87"/>
    <w:rsid w:val="00EB1E68"/>
    <w:rsid w:val="00EB5766"/>
    <w:rsid w:val="00EB773B"/>
    <w:rsid w:val="00EC0649"/>
    <w:rsid w:val="00ED2F3F"/>
    <w:rsid w:val="00ED38B7"/>
    <w:rsid w:val="00EF6256"/>
    <w:rsid w:val="00F03C98"/>
    <w:rsid w:val="00F05BE0"/>
    <w:rsid w:val="00F11DCE"/>
    <w:rsid w:val="00F123E8"/>
    <w:rsid w:val="00F20944"/>
    <w:rsid w:val="00F21B9C"/>
    <w:rsid w:val="00F22299"/>
    <w:rsid w:val="00F237F4"/>
    <w:rsid w:val="00F25266"/>
    <w:rsid w:val="00F260FE"/>
    <w:rsid w:val="00F277CB"/>
    <w:rsid w:val="00F307F7"/>
    <w:rsid w:val="00F33546"/>
    <w:rsid w:val="00F44A99"/>
    <w:rsid w:val="00F64067"/>
    <w:rsid w:val="00F72871"/>
    <w:rsid w:val="00F7584B"/>
    <w:rsid w:val="00F85A4E"/>
    <w:rsid w:val="00F91843"/>
    <w:rsid w:val="00F927C4"/>
    <w:rsid w:val="00F952F4"/>
    <w:rsid w:val="00F954E8"/>
    <w:rsid w:val="00FA6921"/>
    <w:rsid w:val="00FA6C9C"/>
    <w:rsid w:val="00FB23BB"/>
    <w:rsid w:val="00FB32E8"/>
    <w:rsid w:val="00FC0A38"/>
    <w:rsid w:val="00FC3A24"/>
    <w:rsid w:val="00FC3A53"/>
    <w:rsid w:val="00FE56F8"/>
    <w:rsid w:val="00FF75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spacing w:before="240" w:after="60"/>
      <w:outlineLvl w:val="0"/>
    </w:pPr>
    <w:rPr>
      <w:b/>
      <w:sz w:val="28"/>
      <w:szCs w:val="28"/>
    </w:rPr>
  </w:style>
  <w:style w:type="paragraph" w:styleId="Heading2">
    <w:name w:val="heading 2"/>
    <w:basedOn w:val="Normal"/>
    <w:next w:val="Normal"/>
    <w:link w:val="Heading2Char"/>
    <w:uiPriority w:val="9"/>
    <w:semiHidden/>
    <w:unhideWhenUsed/>
    <w:qFormat/>
    <w:pPr>
      <w:keepNext/>
      <w:outlineLvl w:val="1"/>
    </w:pPr>
    <w:rPr>
      <w:b/>
    </w:rPr>
  </w:style>
  <w:style w:type="paragraph" w:styleId="Heading3">
    <w:name w:val="heading 3"/>
    <w:basedOn w:val="Normal"/>
    <w:next w:val="Normal"/>
    <w:link w:val="Heading3Char"/>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947C69"/>
    <w:pPr>
      <w:keepNext/>
      <w:keepLines/>
      <w:widowControl/>
      <w:suppressAutoHyphens/>
      <w:spacing w:before="40" w:line="276" w:lineRule="auto"/>
      <w:jc w:val="left"/>
      <w:outlineLvl w:val="6"/>
    </w:pPr>
    <w:rPr>
      <w:rFonts w:asciiTheme="minorHAnsi" w:eastAsiaTheme="majorEastAsia" w:hAnsiTheme="minorHAnsi" w:cstheme="majorBidi"/>
      <w:color w:val="595959" w:themeColor="text1" w:themeTint="A6"/>
      <w:kern w:val="2"/>
      <w:lang w:val="en-GB" w:eastAsia="ja-JP"/>
      <w14:ligatures w14:val="standardContextual"/>
    </w:rPr>
  </w:style>
  <w:style w:type="paragraph" w:styleId="Heading8">
    <w:name w:val="heading 8"/>
    <w:basedOn w:val="Normal"/>
    <w:next w:val="Normal"/>
    <w:link w:val="Heading8Char"/>
    <w:uiPriority w:val="9"/>
    <w:semiHidden/>
    <w:unhideWhenUsed/>
    <w:qFormat/>
    <w:rsid w:val="00947C69"/>
    <w:pPr>
      <w:keepNext/>
      <w:keepLines/>
      <w:widowControl/>
      <w:suppressAutoHyphens/>
      <w:spacing w:line="276" w:lineRule="auto"/>
      <w:jc w:val="left"/>
      <w:outlineLvl w:val="7"/>
    </w:pPr>
    <w:rPr>
      <w:rFonts w:asciiTheme="minorHAnsi" w:eastAsiaTheme="majorEastAsia" w:hAnsiTheme="minorHAnsi" w:cstheme="majorBidi"/>
      <w:i/>
      <w:iCs/>
      <w:color w:val="272727" w:themeColor="text1" w:themeTint="D8"/>
      <w:kern w:val="2"/>
      <w:lang w:val="en-GB" w:eastAsia="ja-JP"/>
      <w14:ligatures w14:val="standardContextual"/>
    </w:rPr>
  </w:style>
  <w:style w:type="paragraph" w:styleId="Heading9">
    <w:name w:val="heading 9"/>
    <w:basedOn w:val="Normal"/>
    <w:next w:val="Normal"/>
    <w:link w:val="Heading9Char"/>
    <w:uiPriority w:val="9"/>
    <w:semiHidden/>
    <w:unhideWhenUsed/>
    <w:qFormat/>
    <w:rsid w:val="00947C69"/>
    <w:pPr>
      <w:keepNext/>
      <w:keepLines/>
      <w:widowControl/>
      <w:suppressAutoHyphens/>
      <w:spacing w:line="276" w:lineRule="auto"/>
      <w:jc w:val="left"/>
      <w:outlineLvl w:val="8"/>
    </w:pPr>
    <w:rPr>
      <w:rFonts w:asciiTheme="minorHAnsi" w:eastAsiaTheme="majorEastAsia" w:hAnsiTheme="minorHAnsi" w:cstheme="majorBidi"/>
      <w:color w:val="272727" w:themeColor="text1" w:themeTint="D8"/>
      <w:kern w:val="2"/>
      <w:lang w:val="en-GB" w:eastAsia="ja-JP"/>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nhideWhenUsed/>
    <w:rsid w:val="00147CBA"/>
  </w:style>
  <w:style w:type="character" w:styleId="CommentReference">
    <w:name w:val="annotation reference"/>
    <w:basedOn w:val="DefaultParagraphFont"/>
    <w:uiPriority w:val="99"/>
    <w:unhideWhenUsed/>
    <w:qFormat/>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Heading7Char">
    <w:name w:val="Heading 7 Char"/>
    <w:basedOn w:val="DefaultParagraphFont"/>
    <w:link w:val="Heading7"/>
    <w:uiPriority w:val="9"/>
    <w:semiHidden/>
    <w:qFormat/>
    <w:rsid w:val="00947C69"/>
    <w:rPr>
      <w:rFonts w:asciiTheme="minorHAnsi" w:eastAsiaTheme="majorEastAsia" w:hAnsiTheme="minorHAnsi" w:cstheme="majorBidi"/>
      <w:color w:val="595959" w:themeColor="text1" w:themeTint="A6"/>
      <w:kern w:val="2"/>
      <w:lang w:val="en-GB" w:eastAsia="ja-JP"/>
      <w14:ligatures w14:val="standardContextual"/>
    </w:rPr>
  </w:style>
  <w:style w:type="character" w:customStyle="1" w:styleId="Heading8Char">
    <w:name w:val="Heading 8 Char"/>
    <w:basedOn w:val="DefaultParagraphFont"/>
    <w:link w:val="Heading8"/>
    <w:uiPriority w:val="9"/>
    <w:semiHidden/>
    <w:qFormat/>
    <w:rsid w:val="00947C69"/>
    <w:rPr>
      <w:rFonts w:asciiTheme="minorHAnsi" w:eastAsiaTheme="majorEastAsia" w:hAnsiTheme="minorHAnsi" w:cstheme="majorBidi"/>
      <w:i/>
      <w:iCs/>
      <w:color w:val="272727" w:themeColor="text1" w:themeTint="D8"/>
      <w:kern w:val="2"/>
      <w:lang w:val="en-GB" w:eastAsia="ja-JP"/>
      <w14:ligatures w14:val="standardContextual"/>
    </w:rPr>
  </w:style>
  <w:style w:type="character" w:customStyle="1" w:styleId="Heading9Char">
    <w:name w:val="Heading 9 Char"/>
    <w:basedOn w:val="DefaultParagraphFont"/>
    <w:link w:val="Heading9"/>
    <w:uiPriority w:val="9"/>
    <w:semiHidden/>
    <w:qFormat/>
    <w:rsid w:val="00947C69"/>
    <w:rPr>
      <w:rFonts w:asciiTheme="minorHAnsi" w:eastAsiaTheme="majorEastAsia" w:hAnsiTheme="minorHAnsi" w:cstheme="majorBidi"/>
      <w:color w:val="272727" w:themeColor="text1" w:themeTint="D8"/>
      <w:kern w:val="2"/>
      <w:lang w:val="en-GB" w:eastAsia="ja-JP"/>
      <w14:ligatures w14:val="standardContextual"/>
    </w:rPr>
  </w:style>
  <w:style w:type="character" w:customStyle="1" w:styleId="Heading1Char">
    <w:name w:val="Heading 1 Char"/>
    <w:basedOn w:val="DefaultParagraphFont"/>
    <w:link w:val="Heading1"/>
    <w:uiPriority w:val="9"/>
    <w:qFormat/>
    <w:rsid w:val="00947C69"/>
    <w:rPr>
      <w:b/>
      <w:sz w:val="28"/>
      <w:szCs w:val="28"/>
    </w:rPr>
  </w:style>
  <w:style w:type="character" w:customStyle="1" w:styleId="Heading2Char">
    <w:name w:val="Heading 2 Char"/>
    <w:basedOn w:val="DefaultParagraphFont"/>
    <w:link w:val="Heading2"/>
    <w:uiPriority w:val="9"/>
    <w:semiHidden/>
    <w:qFormat/>
    <w:rsid w:val="00947C69"/>
    <w:rPr>
      <w:b/>
    </w:rPr>
  </w:style>
  <w:style w:type="character" w:customStyle="1" w:styleId="Heading3Char">
    <w:name w:val="Heading 3 Char"/>
    <w:basedOn w:val="DefaultParagraphFont"/>
    <w:link w:val="Heading3"/>
    <w:uiPriority w:val="9"/>
    <w:semiHidden/>
    <w:qFormat/>
    <w:rsid w:val="00947C69"/>
    <w:rPr>
      <w:rFonts w:ascii="Cambria" w:eastAsia="Cambria" w:hAnsi="Cambria" w:cs="Cambria"/>
      <w:b/>
      <w:color w:val="4F81BD"/>
    </w:rPr>
  </w:style>
  <w:style w:type="character" w:customStyle="1" w:styleId="Heading4Char">
    <w:name w:val="Heading 4 Char"/>
    <w:basedOn w:val="DefaultParagraphFont"/>
    <w:link w:val="Heading4"/>
    <w:uiPriority w:val="9"/>
    <w:semiHidden/>
    <w:qFormat/>
    <w:rsid w:val="00947C69"/>
    <w:rPr>
      <w:b/>
    </w:rPr>
  </w:style>
  <w:style w:type="character" w:customStyle="1" w:styleId="Heading5Char">
    <w:name w:val="Heading 5 Char"/>
    <w:basedOn w:val="DefaultParagraphFont"/>
    <w:link w:val="Heading5"/>
    <w:uiPriority w:val="9"/>
    <w:semiHidden/>
    <w:qFormat/>
    <w:rsid w:val="00947C69"/>
    <w:rPr>
      <w:b/>
      <w:sz w:val="22"/>
      <w:szCs w:val="22"/>
    </w:rPr>
  </w:style>
  <w:style w:type="character" w:customStyle="1" w:styleId="Heading6Char">
    <w:name w:val="Heading 6 Char"/>
    <w:basedOn w:val="DefaultParagraphFont"/>
    <w:link w:val="Heading6"/>
    <w:uiPriority w:val="9"/>
    <w:semiHidden/>
    <w:qFormat/>
    <w:rsid w:val="00947C69"/>
    <w:rPr>
      <w:b/>
      <w:sz w:val="20"/>
      <w:szCs w:val="20"/>
    </w:rPr>
  </w:style>
  <w:style w:type="character" w:customStyle="1" w:styleId="TitleChar">
    <w:name w:val="Title Char"/>
    <w:basedOn w:val="DefaultParagraphFont"/>
    <w:link w:val="Title"/>
    <w:uiPriority w:val="10"/>
    <w:qFormat/>
    <w:rsid w:val="00947C69"/>
    <w:rPr>
      <w:b/>
      <w:sz w:val="72"/>
      <w:szCs w:val="72"/>
    </w:rPr>
  </w:style>
  <w:style w:type="character" w:customStyle="1" w:styleId="SubtitleChar">
    <w:name w:val="Subtitle Char"/>
    <w:basedOn w:val="DefaultParagraphFont"/>
    <w:link w:val="Subtitle"/>
    <w:uiPriority w:val="11"/>
    <w:qFormat/>
    <w:rsid w:val="00947C69"/>
    <w:rPr>
      <w:rFonts w:ascii="Georgia" w:eastAsia="Georgia" w:hAnsi="Georgia" w:cs="Georgia"/>
      <w:i/>
      <w:color w:val="666666"/>
      <w:sz w:val="48"/>
      <w:szCs w:val="48"/>
    </w:rPr>
  </w:style>
  <w:style w:type="character" w:customStyle="1" w:styleId="QuoteChar">
    <w:name w:val="Quote Char"/>
    <w:basedOn w:val="DefaultParagraphFont"/>
    <w:link w:val="Quote"/>
    <w:uiPriority w:val="29"/>
    <w:qFormat/>
    <w:rsid w:val="00947C69"/>
    <w:rPr>
      <w:i/>
      <w:iCs/>
      <w:color w:val="404040" w:themeColor="text1" w:themeTint="BF"/>
    </w:rPr>
  </w:style>
  <w:style w:type="character" w:styleId="IntenseEmphasis">
    <w:name w:val="Intense Emphasis"/>
    <w:basedOn w:val="DefaultParagraphFont"/>
    <w:uiPriority w:val="21"/>
    <w:qFormat/>
    <w:rsid w:val="00947C69"/>
    <w:rPr>
      <w:i/>
      <w:iCs/>
      <w:color w:val="365F91" w:themeColor="accent1" w:themeShade="BF"/>
    </w:rPr>
  </w:style>
  <w:style w:type="character" w:customStyle="1" w:styleId="IntenseQuoteChar">
    <w:name w:val="Intense Quote Char"/>
    <w:basedOn w:val="DefaultParagraphFont"/>
    <w:link w:val="IntenseQuote"/>
    <w:uiPriority w:val="30"/>
    <w:qFormat/>
    <w:rsid w:val="00947C69"/>
    <w:rPr>
      <w:i/>
      <w:iCs/>
      <w:color w:val="365F91" w:themeColor="accent1" w:themeShade="BF"/>
    </w:rPr>
  </w:style>
  <w:style w:type="character" w:styleId="IntenseReference">
    <w:name w:val="Intense Reference"/>
    <w:basedOn w:val="DefaultParagraphFont"/>
    <w:uiPriority w:val="32"/>
    <w:qFormat/>
    <w:rsid w:val="00947C69"/>
    <w:rPr>
      <w:b/>
      <w:bCs/>
      <w:smallCaps/>
      <w:color w:val="365F91" w:themeColor="accent1" w:themeShade="BF"/>
      <w:spacing w:val="5"/>
    </w:rPr>
  </w:style>
  <w:style w:type="paragraph" w:customStyle="1" w:styleId="Heading">
    <w:name w:val="Heading"/>
    <w:basedOn w:val="Normal"/>
    <w:next w:val="BodyText"/>
    <w:qFormat/>
    <w:rsid w:val="00947C69"/>
    <w:pPr>
      <w:keepNext/>
      <w:widowControl/>
      <w:suppressAutoHyphens/>
      <w:spacing w:before="240" w:after="120" w:line="276" w:lineRule="auto"/>
      <w:jc w:val="left"/>
    </w:pPr>
    <w:rPr>
      <w:rFonts w:ascii="Liberation Sans" w:eastAsia="Microsoft YaHei" w:hAnsi="Liberation Sans" w:cs="Arial"/>
      <w:kern w:val="2"/>
      <w:sz w:val="28"/>
      <w:szCs w:val="28"/>
      <w:lang w:val="en-GB" w:eastAsia="ja-JP"/>
      <w14:ligatures w14:val="standardContextual"/>
    </w:rPr>
  </w:style>
  <w:style w:type="paragraph" w:styleId="BodyText">
    <w:name w:val="Body Text"/>
    <w:basedOn w:val="Normal"/>
    <w:link w:val="BodyTextChar"/>
    <w:rsid w:val="00947C69"/>
    <w:pPr>
      <w:widowControl/>
      <w:suppressAutoHyphens/>
      <w:spacing w:after="140" w:line="276" w:lineRule="auto"/>
      <w:jc w:val="left"/>
    </w:pPr>
    <w:rPr>
      <w:rFonts w:asciiTheme="minorHAnsi" w:hAnsiTheme="minorHAnsi" w:cstheme="minorBidi"/>
      <w:kern w:val="2"/>
      <w:lang w:val="en-GB" w:eastAsia="ja-JP"/>
      <w14:ligatures w14:val="standardContextual"/>
    </w:rPr>
  </w:style>
  <w:style w:type="character" w:customStyle="1" w:styleId="BodyTextChar">
    <w:name w:val="Body Text Char"/>
    <w:basedOn w:val="DefaultParagraphFont"/>
    <w:link w:val="BodyText"/>
    <w:rsid w:val="00947C69"/>
    <w:rPr>
      <w:rFonts w:asciiTheme="minorHAnsi" w:eastAsiaTheme="minorEastAsia" w:hAnsiTheme="minorHAnsi" w:cstheme="minorBidi"/>
      <w:kern w:val="2"/>
      <w:lang w:val="en-GB" w:eastAsia="ja-JP"/>
      <w14:ligatures w14:val="standardContextual"/>
    </w:rPr>
  </w:style>
  <w:style w:type="paragraph" w:styleId="List">
    <w:name w:val="List"/>
    <w:basedOn w:val="BodyText"/>
    <w:rsid w:val="00947C69"/>
    <w:rPr>
      <w:rFonts w:cs="Arial"/>
    </w:rPr>
  </w:style>
  <w:style w:type="paragraph" w:styleId="Caption">
    <w:name w:val="caption"/>
    <w:basedOn w:val="Normal"/>
    <w:qFormat/>
    <w:rsid w:val="00947C69"/>
    <w:pPr>
      <w:widowControl/>
      <w:suppressLineNumbers/>
      <w:suppressAutoHyphens/>
      <w:spacing w:before="120" w:after="120" w:line="276" w:lineRule="auto"/>
      <w:jc w:val="left"/>
    </w:pPr>
    <w:rPr>
      <w:rFonts w:asciiTheme="minorHAnsi" w:hAnsiTheme="minorHAnsi" w:cs="Arial"/>
      <w:i/>
      <w:iCs/>
      <w:kern w:val="2"/>
      <w:lang w:val="en-GB" w:eastAsia="ja-JP"/>
      <w14:ligatures w14:val="standardContextual"/>
    </w:rPr>
  </w:style>
  <w:style w:type="paragraph" w:customStyle="1" w:styleId="Index">
    <w:name w:val="Index"/>
    <w:basedOn w:val="Normal"/>
    <w:qFormat/>
    <w:rsid w:val="00947C69"/>
    <w:pPr>
      <w:widowControl/>
      <w:suppressLineNumbers/>
      <w:suppressAutoHyphens/>
      <w:spacing w:after="160" w:line="276" w:lineRule="auto"/>
      <w:jc w:val="left"/>
    </w:pPr>
    <w:rPr>
      <w:rFonts w:asciiTheme="minorHAnsi" w:hAnsiTheme="minorHAnsi" w:cs="Arial"/>
      <w:kern w:val="2"/>
      <w:lang w:val="en-GB" w:eastAsia="ja-JP"/>
      <w14:ligatures w14:val="standardContextual"/>
    </w:rPr>
  </w:style>
  <w:style w:type="paragraph" w:styleId="Quote">
    <w:name w:val="Quote"/>
    <w:basedOn w:val="Normal"/>
    <w:next w:val="Normal"/>
    <w:link w:val="QuoteChar"/>
    <w:uiPriority w:val="29"/>
    <w:qFormat/>
    <w:rsid w:val="00947C69"/>
    <w:pPr>
      <w:widowControl/>
      <w:suppressAutoHyphens/>
      <w:spacing w:before="160" w:after="160" w:line="276" w:lineRule="auto"/>
      <w:jc w:val="center"/>
    </w:pPr>
    <w:rPr>
      <w:i/>
      <w:iCs/>
      <w:color w:val="404040" w:themeColor="text1" w:themeTint="BF"/>
    </w:rPr>
  </w:style>
  <w:style w:type="character" w:customStyle="1" w:styleId="QuoteChar1">
    <w:name w:val="Quote Char1"/>
    <w:basedOn w:val="DefaultParagraphFont"/>
    <w:uiPriority w:val="29"/>
    <w:rsid w:val="00947C69"/>
    <w:rPr>
      <w:i/>
      <w:iCs/>
      <w:color w:val="404040" w:themeColor="text1" w:themeTint="BF"/>
    </w:rPr>
  </w:style>
  <w:style w:type="paragraph" w:styleId="IntenseQuote">
    <w:name w:val="Intense Quote"/>
    <w:basedOn w:val="Normal"/>
    <w:next w:val="Normal"/>
    <w:link w:val="IntenseQuoteChar"/>
    <w:uiPriority w:val="30"/>
    <w:qFormat/>
    <w:rsid w:val="00947C69"/>
    <w:pPr>
      <w:widowControl/>
      <w:pBdr>
        <w:top w:val="single" w:sz="4" w:space="10" w:color="365F91" w:themeColor="accent1" w:themeShade="BF"/>
        <w:bottom w:val="single" w:sz="4" w:space="10" w:color="365F91" w:themeColor="accent1" w:themeShade="BF"/>
      </w:pBdr>
      <w:suppressAutoHyphens/>
      <w:spacing w:before="360" w:after="360" w:line="276" w:lineRule="auto"/>
      <w:ind w:left="864" w:right="864"/>
      <w:jc w:val="center"/>
    </w:pPr>
    <w:rPr>
      <w:i/>
      <w:iCs/>
      <w:color w:val="365F91" w:themeColor="accent1" w:themeShade="BF"/>
    </w:rPr>
  </w:style>
  <w:style w:type="character" w:customStyle="1" w:styleId="IntenseQuoteChar1">
    <w:name w:val="Intense Quote Char1"/>
    <w:basedOn w:val="DefaultParagraphFont"/>
    <w:uiPriority w:val="30"/>
    <w:rsid w:val="00947C69"/>
    <w:rPr>
      <w:i/>
      <w:iCs/>
      <w:color w:val="4F81BD" w:themeColor="accent1"/>
    </w:rPr>
  </w:style>
  <w:style w:type="paragraph" w:customStyle="1" w:styleId="HeaderandFooter">
    <w:name w:val="Header and Footer"/>
    <w:basedOn w:val="Normal"/>
    <w:qFormat/>
    <w:rsid w:val="00947C69"/>
    <w:pPr>
      <w:widowControl/>
      <w:suppressLineNumbers/>
      <w:tabs>
        <w:tab w:val="center" w:pos="4513"/>
        <w:tab w:val="right" w:pos="9026"/>
      </w:tabs>
      <w:suppressAutoHyphens/>
      <w:spacing w:after="160" w:line="276" w:lineRule="auto"/>
      <w:jc w:val="left"/>
    </w:pPr>
    <w:rPr>
      <w:rFonts w:asciiTheme="minorHAnsi" w:hAnsiTheme="minorHAnsi" w:cstheme="minorBidi"/>
      <w:kern w:val="2"/>
      <w:lang w:val="en-GB" w:eastAsia="ja-JP"/>
      <w14:ligatures w14:val="standardContextual"/>
    </w:rPr>
  </w:style>
  <w:style w:type="paragraph" w:styleId="Header">
    <w:name w:val="header"/>
    <w:basedOn w:val="HeaderandFooter"/>
    <w:link w:val="HeaderChar"/>
    <w:rsid w:val="00947C69"/>
  </w:style>
  <w:style w:type="character" w:customStyle="1" w:styleId="HeaderChar">
    <w:name w:val="Header Char"/>
    <w:basedOn w:val="DefaultParagraphFont"/>
    <w:link w:val="Header"/>
    <w:rsid w:val="00947C69"/>
    <w:rPr>
      <w:rFonts w:asciiTheme="minorHAnsi" w:eastAsiaTheme="minorEastAsia" w:hAnsiTheme="minorHAnsi" w:cstheme="minorBidi"/>
      <w:kern w:val="2"/>
      <w:lang w:val="en-GB" w:eastAsia="ja-JP"/>
      <w14:ligatures w14:val="standardContextual"/>
    </w:rPr>
  </w:style>
  <w:style w:type="paragraph" w:customStyle="1" w:styleId="HeaderLeft">
    <w:name w:val="Header Left"/>
    <w:basedOn w:val="Header"/>
    <w:qFormat/>
    <w:rsid w:val="00947C69"/>
  </w:style>
  <w:style w:type="paragraph" w:customStyle="1" w:styleId="EndNoteBibliographyTitle">
    <w:name w:val="EndNote Bibliography Title"/>
    <w:basedOn w:val="Normal"/>
    <w:link w:val="EndNoteBibliographyTitleChar"/>
    <w:rsid w:val="00947C69"/>
    <w:pPr>
      <w:widowControl/>
      <w:suppressAutoHyphens/>
      <w:spacing w:line="276" w:lineRule="auto"/>
      <w:jc w:val="center"/>
    </w:pPr>
    <w:rPr>
      <w:rFonts w:ascii="Aptos" w:hAnsi="Aptos" w:cstheme="minorBidi"/>
      <w:kern w:val="2"/>
      <w:lang w:val="en-GB" w:eastAsia="ja-JP"/>
      <w14:ligatures w14:val="standardContextual"/>
    </w:rPr>
  </w:style>
  <w:style w:type="character" w:customStyle="1" w:styleId="EndNoteBibliographyTitleChar">
    <w:name w:val="EndNote Bibliography Title Char"/>
    <w:basedOn w:val="DefaultParagraphFont"/>
    <w:link w:val="EndNoteBibliographyTitle"/>
    <w:rsid w:val="00947C69"/>
    <w:rPr>
      <w:rFonts w:ascii="Aptos" w:hAnsi="Aptos" w:cstheme="minorBidi"/>
      <w:kern w:val="2"/>
      <w:lang w:val="en-GB" w:eastAsia="ja-JP"/>
      <w14:ligatures w14:val="standardContextual"/>
    </w:rPr>
  </w:style>
  <w:style w:type="paragraph" w:customStyle="1" w:styleId="EndNoteBibliography">
    <w:name w:val="EndNote Bibliography"/>
    <w:basedOn w:val="Normal"/>
    <w:link w:val="EndNoteBibliographyChar"/>
    <w:rsid w:val="00947C69"/>
    <w:pPr>
      <w:widowControl/>
      <w:suppressAutoHyphens/>
      <w:spacing w:after="160"/>
      <w:jc w:val="left"/>
    </w:pPr>
    <w:rPr>
      <w:rFonts w:ascii="Aptos" w:hAnsi="Aptos" w:cstheme="minorBidi"/>
      <w:kern w:val="2"/>
      <w:lang w:val="en-GB" w:eastAsia="ja-JP"/>
      <w14:ligatures w14:val="standardContextual"/>
    </w:rPr>
  </w:style>
  <w:style w:type="character" w:customStyle="1" w:styleId="EndNoteBibliographyChar">
    <w:name w:val="EndNote Bibliography Char"/>
    <w:basedOn w:val="DefaultParagraphFont"/>
    <w:link w:val="EndNoteBibliography"/>
    <w:rsid w:val="00947C69"/>
    <w:rPr>
      <w:rFonts w:ascii="Aptos" w:hAnsi="Aptos" w:cstheme="minorBidi"/>
      <w:kern w:val="2"/>
      <w:lang w:val="en-GB" w:eastAsia="ja-JP"/>
      <w14:ligatures w14:val="standardContextual"/>
    </w:rPr>
  </w:style>
  <w:style w:type="paragraph" w:styleId="HTMLPreformatted">
    <w:name w:val="HTML Preformatted"/>
    <w:basedOn w:val="Normal"/>
    <w:link w:val="HTMLPreformattedChar"/>
    <w:uiPriority w:val="99"/>
    <w:semiHidden/>
    <w:unhideWhenUsed/>
    <w:rsid w:val="004C0675"/>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4C0675"/>
    <w:rPr>
      <w:rFonts w:ascii="Consolas" w:hAnsi="Consolas" w:cs="Consolas"/>
      <w:sz w:val="20"/>
      <w:szCs w:val="20"/>
    </w:rPr>
  </w:style>
  <w:style w:type="paragraph" w:styleId="BalloonText">
    <w:name w:val="Balloon Text"/>
    <w:basedOn w:val="Normal"/>
    <w:link w:val="BalloonTextChar"/>
    <w:uiPriority w:val="99"/>
    <w:semiHidden/>
    <w:unhideWhenUsed/>
    <w:rsid w:val="00170C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C43"/>
    <w:rPr>
      <w:rFonts w:ascii="Segoe UI" w:hAnsi="Segoe UI" w:cs="Segoe UI"/>
      <w:sz w:val="18"/>
      <w:szCs w:val="18"/>
    </w:rPr>
  </w:style>
  <w:style w:type="paragraph" w:styleId="EndnoteText">
    <w:name w:val="endnote text"/>
    <w:basedOn w:val="Normal"/>
    <w:link w:val="EndnoteTextChar"/>
    <w:uiPriority w:val="99"/>
    <w:semiHidden/>
    <w:unhideWhenUsed/>
    <w:rsid w:val="002B0C99"/>
    <w:rPr>
      <w:sz w:val="20"/>
      <w:szCs w:val="20"/>
    </w:rPr>
  </w:style>
  <w:style w:type="character" w:customStyle="1" w:styleId="EndnoteTextChar">
    <w:name w:val="Endnote Text Char"/>
    <w:basedOn w:val="DefaultParagraphFont"/>
    <w:link w:val="EndnoteText"/>
    <w:uiPriority w:val="99"/>
    <w:semiHidden/>
    <w:rsid w:val="002B0C99"/>
    <w:rPr>
      <w:sz w:val="20"/>
      <w:szCs w:val="20"/>
    </w:rPr>
  </w:style>
  <w:style w:type="character" w:styleId="EndnoteReference">
    <w:name w:val="endnote reference"/>
    <w:basedOn w:val="DefaultParagraphFont"/>
    <w:uiPriority w:val="99"/>
    <w:semiHidden/>
    <w:unhideWhenUsed/>
    <w:rsid w:val="002B0C99"/>
    <w:rPr>
      <w:vertAlign w:val="superscript"/>
    </w:rPr>
  </w:style>
  <w:style w:type="character" w:styleId="UnresolvedMention">
    <w:name w:val="Unresolved Mention"/>
    <w:basedOn w:val="DefaultParagraphFont"/>
    <w:uiPriority w:val="99"/>
    <w:semiHidden/>
    <w:unhideWhenUsed/>
    <w:rsid w:val="002B0C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844288">
      <w:bodyDiv w:val="1"/>
      <w:marLeft w:val="0"/>
      <w:marRight w:val="0"/>
      <w:marTop w:val="0"/>
      <w:marBottom w:val="0"/>
      <w:divBdr>
        <w:top w:val="none" w:sz="0" w:space="0" w:color="auto"/>
        <w:left w:val="none" w:sz="0" w:space="0" w:color="auto"/>
        <w:bottom w:val="none" w:sz="0" w:space="0" w:color="auto"/>
        <w:right w:val="none" w:sz="0" w:space="0" w:color="auto"/>
      </w:divBdr>
      <w:divsChild>
        <w:div w:id="1291284044">
          <w:marLeft w:val="0"/>
          <w:marRight w:val="0"/>
          <w:marTop w:val="0"/>
          <w:marBottom w:val="0"/>
          <w:divBdr>
            <w:top w:val="none" w:sz="0" w:space="0" w:color="auto"/>
            <w:left w:val="none" w:sz="0" w:space="0" w:color="auto"/>
            <w:bottom w:val="none" w:sz="0" w:space="0" w:color="auto"/>
            <w:right w:val="none" w:sz="0" w:space="0" w:color="auto"/>
          </w:divBdr>
          <w:divsChild>
            <w:div w:id="1750804590">
              <w:marLeft w:val="0"/>
              <w:marRight w:val="0"/>
              <w:marTop w:val="0"/>
              <w:marBottom w:val="0"/>
              <w:divBdr>
                <w:top w:val="none" w:sz="0" w:space="0" w:color="auto"/>
                <w:left w:val="none" w:sz="0" w:space="0" w:color="auto"/>
                <w:bottom w:val="none" w:sz="0" w:space="0" w:color="auto"/>
                <w:right w:val="none" w:sz="0" w:space="0" w:color="auto"/>
              </w:divBdr>
            </w:div>
            <w:div w:id="227502694">
              <w:marLeft w:val="0"/>
              <w:marRight w:val="0"/>
              <w:marTop w:val="0"/>
              <w:marBottom w:val="0"/>
              <w:divBdr>
                <w:top w:val="none" w:sz="0" w:space="0" w:color="auto"/>
                <w:left w:val="none" w:sz="0" w:space="0" w:color="auto"/>
                <w:bottom w:val="none" w:sz="0" w:space="0" w:color="auto"/>
                <w:right w:val="none" w:sz="0" w:space="0" w:color="auto"/>
              </w:divBdr>
            </w:div>
            <w:div w:id="1981573756">
              <w:marLeft w:val="0"/>
              <w:marRight w:val="0"/>
              <w:marTop w:val="0"/>
              <w:marBottom w:val="0"/>
              <w:divBdr>
                <w:top w:val="none" w:sz="0" w:space="0" w:color="auto"/>
                <w:left w:val="none" w:sz="0" w:space="0" w:color="auto"/>
                <w:bottom w:val="none" w:sz="0" w:space="0" w:color="auto"/>
                <w:right w:val="none" w:sz="0" w:space="0" w:color="auto"/>
              </w:divBdr>
            </w:div>
            <w:div w:id="833301055">
              <w:marLeft w:val="0"/>
              <w:marRight w:val="0"/>
              <w:marTop w:val="0"/>
              <w:marBottom w:val="0"/>
              <w:divBdr>
                <w:top w:val="none" w:sz="0" w:space="0" w:color="auto"/>
                <w:left w:val="none" w:sz="0" w:space="0" w:color="auto"/>
                <w:bottom w:val="none" w:sz="0" w:space="0" w:color="auto"/>
                <w:right w:val="none" w:sz="0" w:space="0" w:color="auto"/>
              </w:divBdr>
            </w:div>
            <w:div w:id="142935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07371">
      <w:bodyDiv w:val="1"/>
      <w:marLeft w:val="0"/>
      <w:marRight w:val="0"/>
      <w:marTop w:val="0"/>
      <w:marBottom w:val="0"/>
      <w:divBdr>
        <w:top w:val="none" w:sz="0" w:space="0" w:color="auto"/>
        <w:left w:val="none" w:sz="0" w:space="0" w:color="auto"/>
        <w:bottom w:val="none" w:sz="0" w:space="0" w:color="auto"/>
        <w:right w:val="none" w:sz="0" w:space="0" w:color="auto"/>
      </w:divBdr>
      <w:divsChild>
        <w:div w:id="78403494">
          <w:marLeft w:val="0"/>
          <w:marRight w:val="0"/>
          <w:marTop w:val="0"/>
          <w:marBottom w:val="0"/>
          <w:divBdr>
            <w:top w:val="none" w:sz="0" w:space="0" w:color="auto"/>
            <w:left w:val="none" w:sz="0" w:space="0" w:color="auto"/>
            <w:bottom w:val="none" w:sz="0" w:space="0" w:color="auto"/>
            <w:right w:val="none" w:sz="0" w:space="0" w:color="auto"/>
          </w:divBdr>
          <w:divsChild>
            <w:div w:id="1583446788">
              <w:marLeft w:val="0"/>
              <w:marRight w:val="0"/>
              <w:marTop w:val="0"/>
              <w:marBottom w:val="0"/>
              <w:divBdr>
                <w:top w:val="none" w:sz="0" w:space="0" w:color="auto"/>
                <w:left w:val="none" w:sz="0" w:space="0" w:color="auto"/>
                <w:bottom w:val="none" w:sz="0" w:space="0" w:color="auto"/>
                <w:right w:val="none" w:sz="0" w:space="0" w:color="auto"/>
              </w:divBdr>
              <w:divsChild>
                <w:div w:id="1453554145">
                  <w:marLeft w:val="0"/>
                  <w:marRight w:val="0"/>
                  <w:marTop w:val="0"/>
                  <w:marBottom w:val="0"/>
                  <w:divBdr>
                    <w:top w:val="none" w:sz="0" w:space="0" w:color="auto"/>
                    <w:left w:val="none" w:sz="0" w:space="0" w:color="auto"/>
                    <w:bottom w:val="none" w:sz="0" w:space="0" w:color="auto"/>
                    <w:right w:val="none" w:sz="0" w:space="0" w:color="auto"/>
                  </w:divBdr>
                  <w:divsChild>
                    <w:div w:id="25718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222381">
      <w:bodyDiv w:val="1"/>
      <w:marLeft w:val="0"/>
      <w:marRight w:val="0"/>
      <w:marTop w:val="0"/>
      <w:marBottom w:val="0"/>
      <w:divBdr>
        <w:top w:val="none" w:sz="0" w:space="0" w:color="auto"/>
        <w:left w:val="none" w:sz="0" w:space="0" w:color="auto"/>
        <w:bottom w:val="none" w:sz="0" w:space="0" w:color="auto"/>
        <w:right w:val="none" w:sz="0" w:space="0" w:color="auto"/>
      </w:divBdr>
      <w:divsChild>
        <w:div w:id="1439136977">
          <w:marLeft w:val="0"/>
          <w:marRight w:val="0"/>
          <w:marTop w:val="0"/>
          <w:marBottom w:val="0"/>
          <w:divBdr>
            <w:top w:val="none" w:sz="0" w:space="0" w:color="auto"/>
            <w:left w:val="none" w:sz="0" w:space="0" w:color="auto"/>
            <w:bottom w:val="none" w:sz="0" w:space="0" w:color="auto"/>
            <w:right w:val="none" w:sz="0" w:space="0" w:color="auto"/>
          </w:divBdr>
          <w:divsChild>
            <w:div w:id="305670456">
              <w:marLeft w:val="0"/>
              <w:marRight w:val="0"/>
              <w:marTop w:val="0"/>
              <w:marBottom w:val="0"/>
              <w:divBdr>
                <w:top w:val="none" w:sz="0" w:space="0" w:color="auto"/>
                <w:left w:val="none" w:sz="0" w:space="0" w:color="auto"/>
                <w:bottom w:val="none" w:sz="0" w:space="0" w:color="auto"/>
                <w:right w:val="none" w:sz="0" w:space="0" w:color="auto"/>
              </w:divBdr>
              <w:divsChild>
                <w:div w:id="1118451953">
                  <w:marLeft w:val="0"/>
                  <w:marRight w:val="0"/>
                  <w:marTop w:val="0"/>
                  <w:marBottom w:val="0"/>
                  <w:divBdr>
                    <w:top w:val="none" w:sz="0" w:space="0" w:color="auto"/>
                    <w:left w:val="none" w:sz="0" w:space="0" w:color="auto"/>
                    <w:bottom w:val="none" w:sz="0" w:space="0" w:color="auto"/>
                    <w:right w:val="none" w:sz="0" w:space="0" w:color="auto"/>
                  </w:divBdr>
                  <w:divsChild>
                    <w:div w:id="65676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765951">
      <w:bodyDiv w:val="1"/>
      <w:marLeft w:val="0"/>
      <w:marRight w:val="0"/>
      <w:marTop w:val="0"/>
      <w:marBottom w:val="0"/>
      <w:divBdr>
        <w:top w:val="none" w:sz="0" w:space="0" w:color="auto"/>
        <w:left w:val="none" w:sz="0" w:space="0" w:color="auto"/>
        <w:bottom w:val="none" w:sz="0" w:space="0" w:color="auto"/>
        <w:right w:val="none" w:sz="0" w:space="0" w:color="auto"/>
      </w:divBdr>
      <w:divsChild>
        <w:div w:id="1227911308">
          <w:marLeft w:val="0"/>
          <w:marRight w:val="0"/>
          <w:marTop w:val="0"/>
          <w:marBottom w:val="0"/>
          <w:divBdr>
            <w:top w:val="none" w:sz="0" w:space="0" w:color="auto"/>
            <w:left w:val="none" w:sz="0" w:space="0" w:color="auto"/>
            <w:bottom w:val="none" w:sz="0" w:space="0" w:color="auto"/>
            <w:right w:val="none" w:sz="0" w:space="0" w:color="auto"/>
          </w:divBdr>
          <w:divsChild>
            <w:div w:id="733894434">
              <w:marLeft w:val="0"/>
              <w:marRight w:val="0"/>
              <w:marTop w:val="0"/>
              <w:marBottom w:val="0"/>
              <w:divBdr>
                <w:top w:val="none" w:sz="0" w:space="0" w:color="auto"/>
                <w:left w:val="none" w:sz="0" w:space="0" w:color="auto"/>
                <w:bottom w:val="none" w:sz="0" w:space="0" w:color="auto"/>
                <w:right w:val="none" w:sz="0" w:space="0" w:color="auto"/>
              </w:divBdr>
              <w:divsChild>
                <w:div w:id="1900895980">
                  <w:marLeft w:val="0"/>
                  <w:marRight w:val="0"/>
                  <w:marTop w:val="0"/>
                  <w:marBottom w:val="0"/>
                  <w:divBdr>
                    <w:top w:val="none" w:sz="0" w:space="0" w:color="auto"/>
                    <w:left w:val="none" w:sz="0" w:space="0" w:color="auto"/>
                    <w:bottom w:val="none" w:sz="0" w:space="0" w:color="auto"/>
                    <w:right w:val="none" w:sz="0" w:space="0" w:color="auto"/>
                  </w:divBdr>
                  <w:divsChild>
                    <w:div w:id="151083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735005">
      <w:bodyDiv w:val="1"/>
      <w:marLeft w:val="0"/>
      <w:marRight w:val="0"/>
      <w:marTop w:val="0"/>
      <w:marBottom w:val="0"/>
      <w:divBdr>
        <w:top w:val="none" w:sz="0" w:space="0" w:color="auto"/>
        <w:left w:val="none" w:sz="0" w:space="0" w:color="auto"/>
        <w:bottom w:val="none" w:sz="0" w:space="0" w:color="auto"/>
        <w:right w:val="none" w:sz="0" w:space="0" w:color="auto"/>
      </w:divBdr>
      <w:divsChild>
        <w:div w:id="448162629">
          <w:marLeft w:val="0"/>
          <w:marRight w:val="0"/>
          <w:marTop w:val="0"/>
          <w:marBottom w:val="0"/>
          <w:divBdr>
            <w:top w:val="none" w:sz="0" w:space="0" w:color="auto"/>
            <w:left w:val="none" w:sz="0" w:space="0" w:color="auto"/>
            <w:bottom w:val="none" w:sz="0" w:space="0" w:color="auto"/>
            <w:right w:val="none" w:sz="0" w:space="0" w:color="auto"/>
          </w:divBdr>
          <w:divsChild>
            <w:div w:id="1780375976">
              <w:marLeft w:val="0"/>
              <w:marRight w:val="0"/>
              <w:marTop w:val="0"/>
              <w:marBottom w:val="0"/>
              <w:divBdr>
                <w:top w:val="none" w:sz="0" w:space="0" w:color="auto"/>
                <w:left w:val="none" w:sz="0" w:space="0" w:color="auto"/>
                <w:bottom w:val="none" w:sz="0" w:space="0" w:color="auto"/>
                <w:right w:val="none" w:sz="0" w:space="0" w:color="auto"/>
              </w:divBdr>
              <w:divsChild>
                <w:div w:id="999506311">
                  <w:marLeft w:val="0"/>
                  <w:marRight w:val="0"/>
                  <w:marTop w:val="0"/>
                  <w:marBottom w:val="0"/>
                  <w:divBdr>
                    <w:top w:val="none" w:sz="0" w:space="0" w:color="auto"/>
                    <w:left w:val="none" w:sz="0" w:space="0" w:color="auto"/>
                    <w:bottom w:val="none" w:sz="0" w:space="0" w:color="auto"/>
                    <w:right w:val="none" w:sz="0" w:space="0" w:color="auto"/>
                  </w:divBdr>
                  <w:divsChild>
                    <w:div w:id="191524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302887">
      <w:bodyDiv w:val="1"/>
      <w:marLeft w:val="0"/>
      <w:marRight w:val="0"/>
      <w:marTop w:val="0"/>
      <w:marBottom w:val="0"/>
      <w:divBdr>
        <w:top w:val="none" w:sz="0" w:space="0" w:color="auto"/>
        <w:left w:val="none" w:sz="0" w:space="0" w:color="auto"/>
        <w:bottom w:val="none" w:sz="0" w:space="0" w:color="auto"/>
        <w:right w:val="none" w:sz="0" w:space="0" w:color="auto"/>
      </w:divBdr>
      <w:divsChild>
        <w:div w:id="365644461">
          <w:marLeft w:val="0"/>
          <w:marRight w:val="0"/>
          <w:marTop w:val="0"/>
          <w:marBottom w:val="0"/>
          <w:divBdr>
            <w:top w:val="none" w:sz="0" w:space="0" w:color="auto"/>
            <w:left w:val="none" w:sz="0" w:space="0" w:color="auto"/>
            <w:bottom w:val="none" w:sz="0" w:space="0" w:color="auto"/>
            <w:right w:val="none" w:sz="0" w:space="0" w:color="auto"/>
          </w:divBdr>
          <w:divsChild>
            <w:div w:id="314920452">
              <w:marLeft w:val="0"/>
              <w:marRight w:val="0"/>
              <w:marTop w:val="0"/>
              <w:marBottom w:val="0"/>
              <w:divBdr>
                <w:top w:val="none" w:sz="0" w:space="0" w:color="auto"/>
                <w:left w:val="none" w:sz="0" w:space="0" w:color="auto"/>
                <w:bottom w:val="none" w:sz="0" w:space="0" w:color="auto"/>
                <w:right w:val="none" w:sz="0" w:space="0" w:color="auto"/>
              </w:divBdr>
            </w:div>
            <w:div w:id="140083038">
              <w:marLeft w:val="0"/>
              <w:marRight w:val="0"/>
              <w:marTop w:val="0"/>
              <w:marBottom w:val="0"/>
              <w:divBdr>
                <w:top w:val="none" w:sz="0" w:space="0" w:color="auto"/>
                <w:left w:val="none" w:sz="0" w:space="0" w:color="auto"/>
                <w:bottom w:val="none" w:sz="0" w:space="0" w:color="auto"/>
                <w:right w:val="none" w:sz="0" w:space="0" w:color="auto"/>
              </w:divBdr>
            </w:div>
            <w:div w:id="1752579325">
              <w:marLeft w:val="0"/>
              <w:marRight w:val="0"/>
              <w:marTop w:val="0"/>
              <w:marBottom w:val="0"/>
              <w:divBdr>
                <w:top w:val="none" w:sz="0" w:space="0" w:color="auto"/>
                <w:left w:val="none" w:sz="0" w:space="0" w:color="auto"/>
                <w:bottom w:val="none" w:sz="0" w:space="0" w:color="auto"/>
                <w:right w:val="none" w:sz="0" w:space="0" w:color="auto"/>
              </w:divBdr>
            </w:div>
            <w:div w:id="1077018935">
              <w:marLeft w:val="0"/>
              <w:marRight w:val="0"/>
              <w:marTop w:val="0"/>
              <w:marBottom w:val="0"/>
              <w:divBdr>
                <w:top w:val="none" w:sz="0" w:space="0" w:color="auto"/>
                <w:left w:val="none" w:sz="0" w:space="0" w:color="auto"/>
                <w:bottom w:val="none" w:sz="0" w:space="0" w:color="auto"/>
                <w:right w:val="none" w:sz="0" w:space="0" w:color="auto"/>
              </w:divBdr>
            </w:div>
            <w:div w:id="84864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7703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DCCB9B-2000-F549-A483-7E3DFAD83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0360</Words>
  <Characters>59055</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6-19T10:47:00Z</dcterms:created>
  <dcterms:modified xsi:type="dcterms:W3CDTF">2025-06-19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